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E4C76" w14:textId="6C6EC95F" w:rsidR="00A563C4" w:rsidRDefault="007B797D" w:rsidP="00B04B35">
      <w:pPr>
        <w:spacing w:line="200" w:lineRule="exact"/>
        <w:jc w:val="both"/>
        <w:rPr>
          <w:sz w:val="24"/>
          <w:szCs w:val="24"/>
        </w:rPr>
      </w:pPr>
      <w:r>
        <w:rPr>
          <w:noProof/>
          <w:sz w:val="24"/>
          <w:szCs w:val="24"/>
        </w:rPr>
        <w:drawing>
          <wp:anchor distT="0" distB="0" distL="114300" distR="114300" simplePos="0" relativeHeight="251822592" behindDoc="0" locked="0" layoutInCell="1" allowOverlap="1" wp14:anchorId="7E99A6BC" wp14:editId="56A7E64B">
            <wp:simplePos x="3543300" y="542925"/>
            <wp:positionH relativeFrom="margin">
              <wp:align>center</wp:align>
            </wp:positionH>
            <wp:positionV relativeFrom="margin">
              <wp:align>top</wp:align>
            </wp:positionV>
            <wp:extent cx="609600" cy="1024255"/>
            <wp:effectExtent l="0" t="0" r="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 cy="1024255"/>
                    </a:xfrm>
                    <a:prstGeom prst="rect">
                      <a:avLst/>
                    </a:prstGeom>
                    <a:noFill/>
                  </pic:spPr>
                </pic:pic>
              </a:graphicData>
            </a:graphic>
          </wp:anchor>
        </w:drawing>
      </w:r>
    </w:p>
    <w:p w14:paraId="01482C81" w14:textId="348BB9C6" w:rsidR="00A563C4" w:rsidRDefault="00A563C4" w:rsidP="00486FD4">
      <w:pPr>
        <w:spacing w:line="200" w:lineRule="exact"/>
        <w:jc w:val="center"/>
        <w:rPr>
          <w:sz w:val="24"/>
          <w:szCs w:val="24"/>
        </w:rPr>
      </w:pPr>
    </w:p>
    <w:p w14:paraId="48DFF7FA" w14:textId="3FAE24BE" w:rsidR="00A563C4" w:rsidRDefault="00A563C4" w:rsidP="00486FD4">
      <w:pPr>
        <w:spacing w:line="200" w:lineRule="exact"/>
        <w:jc w:val="center"/>
        <w:rPr>
          <w:sz w:val="24"/>
          <w:szCs w:val="24"/>
        </w:rPr>
      </w:pPr>
    </w:p>
    <w:p w14:paraId="5339049E" w14:textId="61A28558" w:rsidR="00A563C4" w:rsidRDefault="00A563C4" w:rsidP="00486FD4">
      <w:pPr>
        <w:spacing w:line="200" w:lineRule="exact"/>
        <w:jc w:val="center"/>
        <w:rPr>
          <w:sz w:val="24"/>
          <w:szCs w:val="24"/>
        </w:rPr>
      </w:pPr>
    </w:p>
    <w:p w14:paraId="4D72FBB0" w14:textId="669E92B3" w:rsidR="00A563C4" w:rsidRDefault="00A563C4" w:rsidP="00486FD4">
      <w:pPr>
        <w:spacing w:line="200" w:lineRule="exact"/>
        <w:jc w:val="center"/>
        <w:rPr>
          <w:sz w:val="24"/>
          <w:szCs w:val="24"/>
        </w:rPr>
      </w:pPr>
    </w:p>
    <w:p w14:paraId="4F2E640E" w14:textId="77777777" w:rsidR="00A563C4" w:rsidRDefault="00A563C4" w:rsidP="00486FD4">
      <w:pPr>
        <w:spacing w:line="200" w:lineRule="exact"/>
        <w:jc w:val="center"/>
        <w:rPr>
          <w:sz w:val="24"/>
          <w:szCs w:val="24"/>
        </w:rPr>
      </w:pPr>
    </w:p>
    <w:p w14:paraId="41C1541D" w14:textId="023AB93F" w:rsidR="00A563C4" w:rsidRDefault="00A563C4" w:rsidP="00486FD4">
      <w:pPr>
        <w:spacing w:line="332" w:lineRule="exact"/>
        <w:jc w:val="center"/>
        <w:rPr>
          <w:sz w:val="24"/>
          <w:szCs w:val="24"/>
        </w:rPr>
      </w:pPr>
    </w:p>
    <w:p w14:paraId="21E14BE1" w14:textId="77777777" w:rsidR="007B797D" w:rsidRDefault="007B797D" w:rsidP="00486FD4">
      <w:pPr>
        <w:spacing w:line="332" w:lineRule="exact"/>
        <w:jc w:val="center"/>
        <w:rPr>
          <w:sz w:val="24"/>
          <w:szCs w:val="24"/>
        </w:rPr>
      </w:pPr>
    </w:p>
    <w:p w14:paraId="30C4AD02" w14:textId="77777777" w:rsidR="00A563C4" w:rsidRDefault="008109A1" w:rsidP="00486FD4">
      <w:pPr>
        <w:ind w:right="-359"/>
        <w:jc w:val="center"/>
        <w:rPr>
          <w:rFonts w:ascii="Arial" w:eastAsia="Arial" w:hAnsi="Arial" w:cs="Arial"/>
          <w:b/>
          <w:bCs/>
          <w:i/>
          <w:iCs/>
          <w:sz w:val="32"/>
          <w:szCs w:val="32"/>
        </w:rPr>
      </w:pPr>
      <w:r>
        <w:rPr>
          <w:rFonts w:ascii="Arial" w:eastAsia="Arial" w:hAnsi="Arial" w:cs="Arial"/>
          <w:b/>
          <w:bCs/>
          <w:i/>
          <w:iCs/>
          <w:sz w:val="32"/>
          <w:szCs w:val="32"/>
        </w:rPr>
        <w:t>Dissertation on</w:t>
      </w:r>
    </w:p>
    <w:p w14:paraId="042E02B7" w14:textId="77777777" w:rsidR="00A563C4" w:rsidRDefault="00A563C4" w:rsidP="00486FD4">
      <w:pPr>
        <w:spacing w:line="200" w:lineRule="exact"/>
        <w:jc w:val="center"/>
        <w:rPr>
          <w:sz w:val="24"/>
          <w:szCs w:val="24"/>
        </w:rPr>
      </w:pPr>
    </w:p>
    <w:p w14:paraId="742AE9EA" w14:textId="6B7EB6BD" w:rsidR="00A563C4" w:rsidRDefault="008109A1" w:rsidP="00486FD4">
      <w:pPr>
        <w:ind w:right="-299"/>
        <w:jc w:val="center"/>
        <w:rPr>
          <w:rFonts w:ascii="Arial" w:eastAsia="Arial" w:hAnsi="Arial" w:cs="Arial"/>
          <w:b/>
          <w:bCs/>
          <w:color w:val="006FBF"/>
          <w:sz w:val="32"/>
          <w:szCs w:val="32"/>
        </w:rPr>
      </w:pPr>
      <w:r>
        <w:rPr>
          <w:rFonts w:ascii="Arial" w:eastAsia="Arial" w:hAnsi="Arial" w:cs="Arial"/>
          <w:b/>
          <w:bCs/>
          <w:color w:val="0008B3"/>
          <w:sz w:val="32"/>
          <w:szCs w:val="32"/>
        </w:rPr>
        <w:t>“</w:t>
      </w:r>
      <w:r w:rsidR="00EB418B">
        <w:rPr>
          <w:rFonts w:ascii="Arial" w:eastAsia="Arial" w:hAnsi="Arial" w:cs="Arial"/>
          <w:b/>
          <w:bCs/>
          <w:color w:val="006FBF"/>
          <w:sz w:val="28"/>
          <w:szCs w:val="28"/>
        </w:rPr>
        <w:t>Air Traffic Management using a GPU-Accelerated Genetic Algorithm</w:t>
      </w:r>
      <w:r>
        <w:rPr>
          <w:rFonts w:ascii="Arial" w:eastAsia="Arial" w:hAnsi="Arial" w:cs="Arial"/>
          <w:b/>
          <w:bCs/>
          <w:color w:val="006FBF"/>
          <w:sz w:val="32"/>
          <w:szCs w:val="32"/>
        </w:rPr>
        <w:t>”</w:t>
      </w:r>
    </w:p>
    <w:p w14:paraId="2D5CA221" w14:textId="77777777" w:rsidR="00A563C4" w:rsidRDefault="00A563C4" w:rsidP="00486FD4">
      <w:pPr>
        <w:spacing w:line="380" w:lineRule="exact"/>
        <w:jc w:val="center"/>
        <w:rPr>
          <w:sz w:val="24"/>
          <w:szCs w:val="24"/>
        </w:rPr>
      </w:pPr>
    </w:p>
    <w:p w14:paraId="55C4AA06" w14:textId="77777777" w:rsidR="00A563C4" w:rsidRDefault="00E25216" w:rsidP="00486FD4">
      <w:pPr>
        <w:ind w:right="-359"/>
        <w:jc w:val="center"/>
        <w:rPr>
          <w:rFonts w:ascii="Arial" w:eastAsia="Arial" w:hAnsi="Arial" w:cs="Arial"/>
          <w:i/>
          <w:iCs/>
          <w:sz w:val="25"/>
          <w:szCs w:val="25"/>
        </w:rPr>
      </w:pPr>
      <w:r>
        <w:rPr>
          <w:rFonts w:ascii="Arial" w:eastAsia="Arial" w:hAnsi="Arial" w:cs="Arial"/>
          <w:i/>
          <w:iCs/>
          <w:sz w:val="25"/>
          <w:szCs w:val="25"/>
        </w:rPr>
        <w:t xml:space="preserve">Submitted in partial </w:t>
      </w:r>
      <w:r w:rsidR="00D54066">
        <w:rPr>
          <w:rFonts w:ascii="Arial" w:eastAsia="Arial" w:hAnsi="Arial" w:cs="Arial"/>
          <w:i/>
          <w:iCs/>
          <w:sz w:val="25"/>
          <w:szCs w:val="25"/>
        </w:rPr>
        <w:t>fulfilment</w:t>
      </w:r>
      <w:r w:rsidR="008109A1">
        <w:rPr>
          <w:rFonts w:ascii="Arial" w:eastAsia="Arial" w:hAnsi="Arial" w:cs="Arial"/>
          <w:i/>
          <w:iCs/>
          <w:sz w:val="25"/>
          <w:szCs w:val="25"/>
        </w:rPr>
        <w:t xml:space="preserve"> of the requirements for the award of </w:t>
      </w:r>
      <w:r w:rsidR="00B04B35">
        <w:rPr>
          <w:rFonts w:ascii="Arial" w:eastAsia="Arial" w:hAnsi="Arial" w:cs="Arial"/>
          <w:i/>
          <w:iCs/>
          <w:sz w:val="25"/>
          <w:szCs w:val="25"/>
        </w:rPr>
        <w:t xml:space="preserve">the </w:t>
      </w:r>
      <w:r w:rsidR="008109A1">
        <w:rPr>
          <w:rFonts w:ascii="Arial" w:eastAsia="Arial" w:hAnsi="Arial" w:cs="Arial"/>
          <w:i/>
          <w:iCs/>
          <w:sz w:val="25"/>
          <w:szCs w:val="25"/>
        </w:rPr>
        <w:t>degree of</w:t>
      </w:r>
    </w:p>
    <w:p w14:paraId="74BB8071" w14:textId="77777777" w:rsidR="00A563C4" w:rsidRDefault="00A563C4" w:rsidP="00486FD4">
      <w:pPr>
        <w:spacing w:line="346" w:lineRule="exact"/>
        <w:jc w:val="center"/>
        <w:rPr>
          <w:sz w:val="24"/>
          <w:szCs w:val="24"/>
        </w:rPr>
      </w:pPr>
    </w:p>
    <w:p w14:paraId="583B6E34" w14:textId="77777777" w:rsidR="00A563C4" w:rsidRDefault="008109A1" w:rsidP="00486FD4">
      <w:pPr>
        <w:ind w:right="-379"/>
        <w:jc w:val="center"/>
        <w:rPr>
          <w:rFonts w:ascii="Arial" w:eastAsia="Arial" w:hAnsi="Arial" w:cs="Arial"/>
          <w:b/>
          <w:bCs/>
          <w:sz w:val="32"/>
          <w:szCs w:val="32"/>
        </w:rPr>
      </w:pPr>
      <w:r>
        <w:rPr>
          <w:rFonts w:ascii="Arial" w:eastAsia="Arial" w:hAnsi="Arial" w:cs="Arial"/>
          <w:b/>
          <w:bCs/>
          <w:sz w:val="32"/>
          <w:szCs w:val="32"/>
        </w:rPr>
        <w:t>Bachelor of Technology</w:t>
      </w:r>
    </w:p>
    <w:p w14:paraId="7AFFA42B" w14:textId="77777777" w:rsidR="00A563C4" w:rsidRDefault="008109A1" w:rsidP="00486FD4">
      <w:pPr>
        <w:ind w:right="-379"/>
        <w:jc w:val="center"/>
        <w:rPr>
          <w:rFonts w:ascii="Arial" w:eastAsia="Arial" w:hAnsi="Arial" w:cs="Arial"/>
          <w:b/>
          <w:bCs/>
          <w:sz w:val="32"/>
          <w:szCs w:val="32"/>
        </w:rPr>
      </w:pPr>
      <w:r>
        <w:rPr>
          <w:rFonts w:ascii="Arial" w:eastAsia="Arial" w:hAnsi="Arial" w:cs="Arial"/>
          <w:b/>
          <w:bCs/>
          <w:sz w:val="32"/>
          <w:szCs w:val="32"/>
        </w:rPr>
        <w:t>in</w:t>
      </w:r>
    </w:p>
    <w:p w14:paraId="3C49F950" w14:textId="77777777" w:rsidR="00A563C4" w:rsidRDefault="008109A1" w:rsidP="00486FD4">
      <w:pPr>
        <w:ind w:right="-379"/>
        <w:jc w:val="center"/>
        <w:rPr>
          <w:rFonts w:ascii="Arial" w:eastAsia="Arial" w:hAnsi="Arial" w:cs="Arial"/>
          <w:b/>
          <w:bCs/>
          <w:sz w:val="32"/>
          <w:szCs w:val="32"/>
        </w:rPr>
      </w:pPr>
      <w:r>
        <w:rPr>
          <w:rFonts w:ascii="Arial" w:eastAsia="Arial" w:hAnsi="Arial" w:cs="Arial"/>
          <w:b/>
          <w:bCs/>
          <w:sz w:val="32"/>
          <w:szCs w:val="32"/>
        </w:rPr>
        <w:t>Computer Science &amp; Engineering</w:t>
      </w:r>
    </w:p>
    <w:p w14:paraId="7CEE36EB" w14:textId="77777777" w:rsidR="00050637" w:rsidRDefault="00050637" w:rsidP="00486FD4">
      <w:pPr>
        <w:ind w:right="-379"/>
        <w:jc w:val="center"/>
        <w:rPr>
          <w:rFonts w:ascii="Arial" w:eastAsia="Arial" w:hAnsi="Arial" w:cs="Arial"/>
          <w:b/>
          <w:bCs/>
          <w:sz w:val="32"/>
          <w:szCs w:val="32"/>
        </w:rPr>
      </w:pPr>
    </w:p>
    <w:p w14:paraId="59BDD2CD" w14:textId="77777777" w:rsidR="00050637" w:rsidRDefault="00050637" w:rsidP="00486FD4">
      <w:pPr>
        <w:ind w:right="-379"/>
        <w:jc w:val="center"/>
        <w:rPr>
          <w:rFonts w:ascii="Arial" w:eastAsia="Arial" w:hAnsi="Arial" w:cs="Arial"/>
          <w:b/>
          <w:bCs/>
          <w:sz w:val="32"/>
          <w:szCs w:val="32"/>
        </w:rPr>
      </w:pPr>
      <w:r>
        <w:rPr>
          <w:rFonts w:ascii="Arial" w:eastAsia="Arial" w:hAnsi="Arial" w:cs="Arial"/>
          <w:b/>
          <w:bCs/>
          <w:sz w:val="32"/>
          <w:szCs w:val="32"/>
        </w:rPr>
        <w:t>UE1</w:t>
      </w:r>
      <w:r w:rsidR="003461A8">
        <w:rPr>
          <w:rFonts w:ascii="Arial" w:eastAsia="Arial" w:hAnsi="Arial" w:cs="Arial"/>
          <w:b/>
          <w:bCs/>
          <w:sz w:val="32"/>
          <w:szCs w:val="32"/>
        </w:rPr>
        <w:t>9</w:t>
      </w:r>
      <w:r>
        <w:rPr>
          <w:rFonts w:ascii="Arial" w:eastAsia="Arial" w:hAnsi="Arial" w:cs="Arial"/>
          <w:b/>
          <w:bCs/>
          <w:sz w:val="32"/>
          <w:szCs w:val="32"/>
        </w:rPr>
        <w:t>CS</w:t>
      </w:r>
      <w:r w:rsidR="00A60432">
        <w:rPr>
          <w:rFonts w:ascii="Arial" w:eastAsia="Arial" w:hAnsi="Arial" w:cs="Arial"/>
          <w:b/>
          <w:bCs/>
          <w:sz w:val="32"/>
          <w:szCs w:val="32"/>
        </w:rPr>
        <w:t>3</w:t>
      </w:r>
      <w:r>
        <w:rPr>
          <w:rFonts w:ascii="Arial" w:eastAsia="Arial" w:hAnsi="Arial" w:cs="Arial"/>
          <w:b/>
          <w:bCs/>
          <w:sz w:val="32"/>
          <w:szCs w:val="32"/>
        </w:rPr>
        <w:t>90 – Capstone Project</w:t>
      </w:r>
    </w:p>
    <w:p w14:paraId="624CDF02" w14:textId="77777777" w:rsidR="00A563C4" w:rsidRDefault="00A563C4" w:rsidP="00486FD4">
      <w:pPr>
        <w:spacing w:line="200" w:lineRule="exact"/>
        <w:jc w:val="center"/>
        <w:rPr>
          <w:sz w:val="24"/>
          <w:szCs w:val="24"/>
        </w:rPr>
      </w:pPr>
    </w:p>
    <w:p w14:paraId="3A143614" w14:textId="77777777" w:rsidR="00A563C4" w:rsidRDefault="00A563C4" w:rsidP="00486FD4">
      <w:pPr>
        <w:spacing w:line="221" w:lineRule="exact"/>
        <w:jc w:val="center"/>
        <w:rPr>
          <w:sz w:val="24"/>
          <w:szCs w:val="24"/>
        </w:rPr>
      </w:pPr>
    </w:p>
    <w:p w14:paraId="346B7BC0" w14:textId="77777777" w:rsidR="00A563C4" w:rsidRDefault="008109A1" w:rsidP="00486FD4">
      <w:pPr>
        <w:ind w:right="-359"/>
        <w:jc w:val="center"/>
        <w:rPr>
          <w:rFonts w:ascii="Arial" w:eastAsia="Arial" w:hAnsi="Arial" w:cs="Arial"/>
          <w:b/>
          <w:bCs/>
          <w:i/>
          <w:iCs/>
          <w:sz w:val="24"/>
          <w:szCs w:val="24"/>
        </w:rPr>
      </w:pPr>
      <w:r>
        <w:rPr>
          <w:rFonts w:ascii="Arial" w:eastAsia="Arial" w:hAnsi="Arial" w:cs="Arial"/>
          <w:b/>
          <w:bCs/>
          <w:i/>
          <w:iCs/>
          <w:sz w:val="24"/>
          <w:szCs w:val="24"/>
        </w:rPr>
        <w:t>Submitted by:</w:t>
      </w:r>
    </w:p>
    <w:p w14:paraId="1A775077" w14:textId="77777777" w:rsidR="005A37AC" w:rsidRDefault="005A37AC" w:rsidP="00486FD4">
      <w:pPr>
        <w:ind w:right="-359"/>
        <w:jc w:val="center"/>
        <w:rPr>
          <w:rFonts w:ascii="Arial" w:eastAsia="Arial" w:hAnsi="Arial" w:cs="Arial"/>
          <w:b/>
          <w:bCs/>
          <w:i/>
          <w:iCs/>
          <w:sz w:val="24"/>
          <w:szCs w:val="24"/>
        </w:rPr>
      </w:pPr>
    </w:p>
    <w:tbl>
      <w:tblPr>
        <w:tblW w:w="6450" w:type="dxa"/>
        <w:tblInd w:w="1495" w:type="dxa"/>
        <w:tblCellMar>
          <w:top w:w="55" w:type="dxa"/>
          <w:left w:w="55" w:type="dxa"/>
          <w:bottom w:w="55" w:type="dxa"/>
          <w:right w:w="55" w:type="dxa"/>
        </w:tblCellMar>
        <w:tblLook w:val="04A0" w:firstRow="1" w:lastRow="0" w:firstColumn="1" w:lastColumn="0" w:noHBand="0" w:noVBand="1"/>
      </w:tblPr>
      <w:tblGrid>
        <w:gridCol w:w="3234"/>
        <w:gridCol w:w="3216"/>
      </w:tblGrid>
      <w:tr w:rsidR="00A563C4" w14:paraId="5866D499" w14:textId="77777777" w:rsidTr="001431C1">
        <w:tc>
          <w:tcPr>
            <w:tcW w:w="3234" w:type="dxa"/>
            <w:shd w:val="clear" w:color="auto" w:fill="FFFFFF"/>
          </w:tcPr>
          <w:p w14:paraId="6E56A54B" w14:textId="77777777" w:rsidR="00A563C4" w:rsidRDefault="001431C1" w:rsidP="00486FD4">
            <w:pPr>
              <w:pStyle w:val="TableContents"/>
              <w:jc w:val="center"/>
              <w:rPr>
                <w:rFonts w:ascii="Arial" w:hAnsi="Arial"/>
                <w:b/>
                <w:bCs/>
                <w:sz w:val="28"/>
                <w:szCs w:val="28"/>
              </w:rPr>
            </w:pPr>
            <w:r w:rsidRPr="001431C1">
              <w:rPr>
                <w:rFonts w:ascii="Arial" w:hAnsi="Arial"/>
                <w:b/>
                <w:bCs/>
                <w:sz w:val="28"/>
                <w:szCs w:val="28"/>
              </w:rPr>
              <w:t>Rahul</w:t>
            </w:r>
            <w:r>
              <w:rPr>
                <w:rFonts w:ascii="Arial" w:hAnsi="Arial"/>
                <w:b/>
                <w:bCs/>
                <w:sz w:val="28"/>
                <w:szCs w:val="28"/>
              </w:rPr>
              <w:t xml:space="preserve"> Sanjay</w:t>
            </w:r>
            <w:r w:rsidRPr="001431C1">
              <w:rPr>
                <w:rFonts w:ascii="Arial" w:hAnsi="Arial"/>
                <w:b/>
                <w:bCs/>
                <w:sz w:val="28"/>
                <w:szCs w:val="28"/>
              </w:rPr>
              <w:t xml:space="preserve"> Rampure</w:t>
            </w:r>
          </w:p>
          <w:p w14:paraId="0D1013B4" w14:textId="77777777" w:rsidR="00A563C4" w:rsidRDefault="001431C1" w:rsidP="00486FD4">
            <w:pPr>
              <w:pStyle w:val="TableContents"/>
              <w:jc w:val="center"/>
              <w:rPr>
                <w:rFonts w:ascii="Arial" w:hAnsi="Arial"/>
                <w:b/>
                <w:bCs/>
                <w:sz w:val="28"/>
                <w:szCs w:val="28"/>
              </w:rPr>
            </w:pPr>
            <w:r>
              <w:rPr>
                <w:rFonts w:ascii="Arial" w:hAnsi="Arial"/>
                <w:b/>
                <w:bCs/>
                <w:sz w:val="28"/>
                <w:szCs w:val="28"/>
              </w:rPr>
              <w:t>Vybhav K Acharya</w:t>
            </w:r>
          </w:p>
          <w:p w14:paraId="3CD091C5" w14:textId="77777777" w:rsidR="00A563C4" w:rsidRDefault="001431C1" w:rsidP="00486FD4">
            <w:pPr>
              <w:pStyle w:val="TableContents"/>
              <w:jc w:val="center"/>
              <w:rPr>
                <w:rFonts w:ascii="Arial" w:hAnsi="Arial"/>
                <w:b/>
                <w:bCs/>
                <w:sz w:val="28"/>
                <w:szCs w:val="28"/>
              </w:rPr>
            </w:pPr>
            <w:r>
              <w:rPr>
                <w:rFonts w:ascii="Arial" w:hAnsi="Arial"/>
                <w:b/>
                <w:bCs/>
                <w:sz w:val="28"/>
                <w:szCs w:val="28"/>
              </w:rPr>
              <w:t>Raghav S Tiruvallur</w:t>
            </w:r>
          </w:p>
          <w:p w14:paraId="287500F1" w14:textId="77777777" w:rsidR="00544D55" w:rsidRDefault="001431C1" w:rsidP="00486FD4">
            <w:pPr>
              <w:pStyle w:val="TableContents"/>
              <w:jc w:val="center"/>
              <w:rPr>
                <w:rFonts w:ascii="Arial" w:hAnsi="Arial"/>
                <w:b/>
                <w:bCs/>
                <w:sz w:val="28"/>
                <w:szCs w:val="28"/>
              </w:rPr>
            </w:pPr>
            <w:r>
              <w:rPr>
                <w:rFonts w:ascii="Arial" w:hAnsi="Arial"/>
                <w:b/>
                <w:bCs/>
                <w:sz w:val="28"/>
                <w:szCs w:val="28"/>
              </w:rPr>
              <w:t>Shashank Navad</w:t>
            </w:r>
          </w:p>
        </w:tc>
        <w:tc>
          <w:tcPr>
            <w:tcW w:w="3216" w:type="dxa"/>
            <w:shd w:val="clear" w:color="auto" w:fill="FFFFFF"/>
          </w:tcPr>
          <w:p w14:paraId="2BB1F73E" w14:textId="77777777" w:rsidR="00A563C4" w:rsidRDefault="001431C1" w:rsidP="00486FD4">
            <w:pPr>
              <w:pStyle w:val="TableContents"/>
              <w:jc w:val="center"/>
              <w:rPr>
                <w:rFonts w:ascii="Arial" w:hAnsi="Arial"/>
                <w:b/>
                <w:bCs/>
                <w:sz w:val="28"/>
                <w:szCs w:val="28"/>
              </w:rPr>
            </w:pPr>
            <w:r>
              <w:rPr>
                <w:rFonts w:ascii="Arial" w:hAnsi="Arial"/>
                <w:b/>
                <w:bCs/>
                <w:sz w:val="28"/>
                <w:szCs w:val="28"/>
              </w:rPr>
              <w:t>PES1UG19CS370</w:t>
            </w:r>
          </w:p>
          <w:p w14:paraId="6566C942" w14:textId="77777777" w:rsidR="00A563C4" w:rsidRDefault="001431C1" w:rsidP="00486FD4">
            <w:pPr>
              <w:pStyle w:val="TableContents"/>
              <w:jc w:val="center"/>
              <w:rPr>
                <w:rFonts w:ascii="Arial" w:hAnsi="Arial"/>
                <w:b/>
                <w:bCs/>
                <w:sz w:val="28"/>
                <w:szCs w:val="28"/>
              </w:rPr>
            </w:pPr>
            <w:r>
              <w:rPr>
                <w:rFonts w:ascii="Arial" w:hAnsi="Arial"/>
                <w:b/>
                <w:bCs/>
                <w:sz w:val="28"/>
                <w:szCs w:val="28"/>
              </w:rPr>
              <w:t>PES1UG19CS584</w:t>
            </w:r>
          </w:p>
          <w:p w14:paraId="3343CA9C" w14:textId="77777777" w:rsidR="00A563C4" w:rsidRDefault="001431C1" w:rsidP="00486FD4">
            <w:pPr>
              <w:pStyle w:val="TableContents"/>
              <w:jc w:val="center"/>
              <w:rPr>
                <w:rFonts w:ascii="Arial" w:hAnsi="Arial"/>
                <w:b/>
                <w:bCs/>
                <w:sz w:val="28"/>
                <w:szCs w:val="28"/>
              </w:rPr>
            </w:pPr>
            <w:r>
              <w:rPr>
                <w:rFonts w:ascii="Arial" w:hAnsi="Arial"/>
                <w:b/>
                <w:bCs/>
                <w:sz w:val="28"/>
                <w:szCs w:val="28"/>
              </w:rPr>
              <w:t>PES1UG19CS362</w:t>
            </w:r>
          </w:p>
          <w:p w14:paraId="4AC09026" w14:textId="77777777" w:rsidR="00544D55" w:rsidRDefault="001431C1" w:rsidP="00486FD4">
            <w:pPr>
              <w:pStyle w:val="TableContents"/>
              <w:jc w:val="center"/>
              <w:rPr>
                <w:rFonts w:ascii="Arial" w:hAnsi="Arial"/>
                <w:b/>
                <w:bCs/>
                <w:sz w:val="28"/>
                <w:szCs w:val="28"/>
              </w:rPr>
            </w:pPr>
            <w:r>
              <w:rPr>
                <w:rFonts w:ascii="Arial" w:hAnsi="Arial"/>
                <w:b/>
                <w:bCs/>
                <w:sz w:val="28"/>
                <w:szCs w:val="28"/>
              </w:rPr>
              <w:t>PES1UG19CS601</w:t>
            </w:r>
          </w:p>
        </w:tc>
      </w:tr>
    </w:tbl>
    <w:p w14:paraId="7BF6E6C4" w14:textId="77777777" w:rsidR="00A563C4" w:rsidRDefault="00A563C4" w:rsidP="00486FD4">
      <w:pPr>
        <w:ind w:right="-359"/>
        <w:jc w:val="center"/>
      </w:pPr>
    </w:p>
    <w:p w14:paraId="49FFF0B4" w14:textId="77777777" w:rsidR="00A563C4" w:rsidRDefault="008109A1" w:rsidP="00486FD4">
      <w:pPr>
        <w:ind w:right="-359"/>
        <w:jc w:val="center"/>
        <w:rPr>
          <w:rFonts w:ascii="Arial" w:hAnsi="Arial"/>
          <w:i/>
          <w:iCs/>
          <w:sz w:val="24"/>
          <w:szCs w:val="24"/>
        </w:rPr>
      </w:pPr>
      <w:r>
        <w:rPr>
          <w:rFonts w:ascii="Arial" w:hAnsi="Arial"/>
          <w:i/>
          <w:iCs/>
          <w:sz w:val="24"/>
          <w:szCs w:val="24"/>
        </w:rPr>
        <w:t>Under the guidance of</w:t>
      </w:r>
    </w:p>
    <w:p w14:paraId="7AC1FAD6" w14:textId="77777777" w:rsidR="00A563C4" w:rsidRDefault="00A563C4" w:rsidP="00486FD4">
      <w:pPr>
        <w:ind w:right="-359"/>
        <w:jc w:val="center"/>
      </w:pPr>
    </w:p>
    <w:tbl>
      <w:tblPr>
        <w:tblW w:w="5165" w:type="dxa"/>
        <w:jc w:val="center"/>
        <w:tblCellMar>
          <w:top w:w="55" w:type="dxa"/>
          <w:left w:w="55" w:type="dxa"/>
          <w:bottom w:w="55" w:type="dxa"/>
          <w:right w:w="55" w:type="dxa"/>
        </w:tblCellMar>
        <w:tblLook w:val="04A0" w:firstRow="1" w:lastRow="0" w:firstColumn="1" w:lastColumn="0" w:noHBand="0" w:noVBand="1"/>
      </w:tblPr>
      <w:tblGrid>
        <w:gridCol w:w="5165"/>
      </w:tblGrid>
      <w:tr w:rsidR="00C5661D" w14:paraId="6B172930" w14:textId="77777777" w:rsidTr="00C5661D">
        <w:trPr>
          <w:jc w:val="center"/>
        </w:trPr>
        <w:tc>
          <w:tcPr>
            <w:tcW w:w="5165" w:type="dxa"/>
            <w:shd w:val="clear" w:color="auto" w:fill="FFFFFF"/>
          </w:tcPr>
          <w:p w14:paraId="7EC0CE96" w14:textId="42D00647" w:rsidR="00C5661D" w:rsidRDefault="00862942" w:rsidP="00486FD4">
            <w:pPr>
              <w:pStyle w:val="TableContents"/>
              <w:jc w:val="center"/>
              <w:rPr>
                <w:b/>
                <w:bCs/>
                <w:sz w:val="28"/>
                <w:szCs w:val="28"/>
              </w:rPr>
            </w:pPr>
            <w:r>
              <w:rPr>
                <w:b/>
                <w:bCs/>
                <w:sz w:val="28"/>
                <w:szCs w:val="28"/>
              </w:rPr>
              <w:t xml:space="preserve">Dr </w:t>
            </w:r>
            <w:r w:rsidR="001431C1">
              <w:rPr>
                <w:b/>
                <w:bCs/>
                <w:sz w:val="28"/>
                <w:szCs w:val="28"/>
              </w:rPr>
              <w:t>Preethi P</w:t>
            </w:r>
          </w:p>
          <w:p w14:paraId="45C25198" w14:textId="78B67A1C" w:rsidR="00C5661D" w:rsidRPr="007B4A64" w:rsidRDefault="00BD671D" w:rsidP="00486FD4">
            <w:pPr>
              <w:pStyle w:val="TableContents"/>
              <w:jc w:val="center"/>
              <w:rPr>
                <w:sz w:val="28"/>
                <w:szCs w:val="28"/>
              </w:rPr>
            </w:pPr>
            <w:r>
              <w:rPr>
                <w:sz w:val="28"/>
                <w:szCs w:val="28"/>
              </w:rPr>
              <w:t xml:space="preserve">Associate </w:t>
            </w:r>
            <w:r w:rsidR="007B4A64" w:rsidRPr="007B4A64">
              <w:rPr>
                <w:sz w:val="28"/>
                <w:szCs w:val="28"/>
              </w:rPr>
              <w:t>Professor</w:t>
            </w:r>
          </w:p>
          <w:p w14:paraId="4AC10CDC" w14:textId="77777777" w:rsidR="00C5661D" w:rsidRDefault="00C5661D" w:rsidP="00486FD4">
            <w:pPr>
              <w:pStyle w:val="TableContents"/>
              <w:jc w:val="center"/>
              <w:rPr>
                <w:sz w:val="28"/>
                <w:szCs w:val="28"/>
              </w:rPr>
            </w:pPr>
            <w:r>
              <w:rPr>
                <w:sz w:val="28"/>
                <w:szCs w:val="28"/>
              </w:rPr>
              <w:t>PES University</w:t>
            </w:r>
          </w:p>
        </w:tc>
      </w:tr>
    </w:tbl>
    <w:p w14:paraId="72940B66" w14:textId="77777777" w:rsidR="00A563C4" w:rsidRDefault="00A563C4" w:rsidP="00486FD4">
      <w:pPr>
        <w:ind w:right="-359"/>
        <w:jc w:val="center"/>
      </w:pPr>
    </w:p>
    <w:p w14:paraId="348636BA" w14:textId="142C9E23" w:rsidR="00A563C4" w:rsidRDefault="00A60432" w:rsidP="00486FD4">
      <w:pPr>
        <w:ind w:right="-379"/>
        <w:jc w:val="center"/>
      </w:pPr>
      <w:r>
        <w:rPr>
          <w:rFonts w:ascii="Arial" w:eastAsia="Arial" w:hAnsi="Arial" w:cs="Arial"/>
          <w:b/>
          <w:bCs/>
          <w:color w:val="BF4F4C"/>
          <w:sz w:val="24"/>
          <w:szCs w:val="24"/>
        </w:rPr>
        <w:t>January</w:t>
      </w:r>
      <w:r w:rsidR="00050637">
        <w:rPr>
          <w:rFonts w:ascii="Arial" w:eastAsia="Arial" w:hAnsi="Arial" w:cs="Arial"/>
          <w:b/>
          <w:bCs/>
          <w:color w:val="BF4F4C"/>
          <w:sz w:val="24"/>
          <w:szCs w:val="24"/>
        </w:rPr>
        <w:t xml:space="preserve"> - </w:t>
      </w:r>
      <w:r w:rsidR="00862942">
        <w:rPr>
          <w:rFonts w:ascii="Arial" w:eastAsia="Arial" w:hAnsi="Arial" w:cs="Arial"/>
          <w:b/>
          <w:bCs/>
          <w:color w:val="BF4F4C"/>
          <w:sz w:val="24"/>
          <w:szCs w:val="24"/>
        </w:rPr>
        <w:t>December</w:t>
      </w:r>
      <w:r w:rsidR="008109A1">
        <w:rPr>
          <w:rFonts w:ascii="Arial" w:eastAsia="Arial" w:hAnsi="Arial" w:cs="Arial"/>
          <w:b/>
          <w:bCs/>
          <w:color w:val="BF4F4C"/>
          <w:sz w:val="24"/>
          <w:szCs w:val="24"/>
        </w:rPr>
        <w:t xml:space="preserve"> 202</w:t>
      </w:r>
      <w:r w:rsidR="003461A8">
        <w:rPr>
          <w:rFonts w:ascii="Arial" w:eastAsia="Arial" w:hAnsi="Arial" w:cs="Arial"/>
          <w:b/>
          <w:bCs/>
          <w:color w:val="BF4F4C"/>
          <w:sz w:val="24"/>
          <w:szCs w:val="24"/>
        </w:rPr>
        <w:t>2</w:t>
      </w:r>
    </w:p>
    <w:p w14:paraId="1BEE3BFD" w14:textId="77777777" w:rsidR="00A563C4" w:rsidRDefault="00A563C4" w:rsidP="00486FD4">
      <w:pPr>
        <w:ind w:right="-379"/>
        <w:jc w:val="center"/>
      </w:pPr>
    </w:p>
    <w:p w14:paraId="1D801827" w14:textId="77777777" w:rsidR="00A563C4" w:rsidRDefault="008109A1" w:rsidP="00486FD4">
      <w:pPr>
        <w:ind w:right="-379"/>
        <w:jc w:val="center"/>
        <w:rPr>
          <w:rFonts w:ascii="Arial" w:eastAsia="Arial" w:hAnsi="Arial" w:cs="Arial"/>
          <w:b/>
          <w:bCs/>
          <w:sz w:val="24"/>
          <w:szCs w:val="24"/>
        </w:rPr>
      </w:pPr>
      <w:r>
        <w:rPr>
          <w:rFonts w:ascii="Arial" w:eastAsia="Arial" w:hAnsi="Arial" w:cs="Arial"/>
          <w:b/>
          <w:bCs/>
          <w:sz w:val="24"/>
          <w:szCs w:val="24"/>
        </w:rPr>
        <w:t>DEPARTMENT OF COMPUTER SCIENCE AND ENGINEERING</w:t>
      </w:r>
    </w:p>
    <w:p w14:paraId="562B4F55" w14:textId="77777777" w:rsidR="00A563C4" w:rsidRDefault="008109A1" w:rsidP="00486FD4">
      <w:pPr>
        <w:ind w:right="-379"/>
        <w:jc w:val="center"/>
        <w:rPr>
          <w:rFonts w:ascii="Arial" w:eastAsia="Arial" w:hAnsi="Arial" w:cs="Arial"/>
          <w:sz w:val="24"/>
          <w:szCs w:val="24"/>
        </w:rPr>
      </w:pPr>
      <w:r>
        <w:rPr>
          <w:rFonts w:ascii="Arial" w:eastAsia="Arial" w:hAnsi="Arial" w:cs="Arial"/>
          <w:sz w:val="24"/>
          <w:szCs w:val="24"/>
        </w:rPr>
        <w:t>FACULTY OF ENGINEERING</w:t>
      </w:r>
    </w:p>
    <w:p w14:paraId="568F4E70" w14:textId="77777777" w:rsidR="00A563C4" w:rsidRDefault="008109A1" w:rsidP="00486FD4">
      <w:pPr>
        <w:ind w:right="-379"/>
        <w:jc w:val="center"/>
        <w:rPr>
          <w:rFonts w:ascii="Arial" w:eastAsia="Arial" w:hAnsi="Arial" w:cs="Arial"/>
          <w:b/>
          <w:bCs/>
          <w:sz w:val="24"/>
          <w:szCs w:val="24"/>
        </w:rPr>
      </w:pPr>
      <w:r>
        <w:rPr>
          <w:rFonts w:ascii="Arial" w:eastAsia="Arial" w:hAnsi="Arial" w:cs="Arial"/>
          <w:b/>
          <w:bCs/>
          <w:sz w:val="24"/>
          <w:szCs w:val="24"/>
        </w:rPr>
        <w:t>PES UNIVERSITY</w:t>
      </w:r>
    </w:p>
    <w:p w14:paraId="52C1015E" w14:textId="77777777" w:rsidR="00A563C4" w:rsidRDefault="00A563C4" w:rsidP="00486FD4">
      <w:pPr>
        <w:spacing w:line="6" w:lineRule="exact"/>
        <w:jc w:val="center"/>
        <w:rPr>
          <w:sz w:val="24"/>
          <w:szCs w:val="24"/>
        </w:rPr>
      </w:pPr>
    </w:p>
    <w:p w14:paraId="515E5574" w14:textId="77777777" w:rsidR="00A563C4" w:rsidRDefault="008109A1" w:rsidP="00486FD4">
      <w:pPr>
        <w:ind w:right="-379"/>
        <w:jc w:val="center"/>
        <w:rPr>
          <w:rFonts w:ascii="Arial" w:eastAsia="Arial" w:hAnsi="Arial" w:cs="Arial"/>
        </w:rPr>
      </w:pPr>
      <w:r>
        <w:rPr>
          <w:rFonts w:ascii="Arial" w:eastAsia="Arial" w:hAnsi="Arial" w:cs="Arial"/>
        </w:rPr>
        <w:t>(Established under Karnataka Act No. 16 of 2013)</w:t>
      </w:r>
    </w:p>
    <w:p w14:paraId="2B0128F8" w14:textId="77777777" w:rsidR="00A563C4" w:rsidRDefault="00A563C4" w:rsidP="00486FD4">
      <w:pPr>
        <w:spacing w:line="5" w:lineRule="exact"/>
        <w:jc w:val="center"/>
        <w:rPr>
          <w:sz w:val="24"/>
          <w:szCs w:val="24"/>
        </w:rPr>
      </w:pPr>
    </w:p>
    <w:p w14:paraId="668D8629" w14:textId="0D35D574" w:rsidR="00A563C4" w:rsidRDefault="00E65D5C" w:rsidP="00486FD4">
      <w:pPr>
        <w:ind w:right="-379"/>
        <w:jc w:val="center"/>
        <w:rPr>
          <w:rFonts w:ascii="Arial" w:eastAsia="Arial" w:hAnsi="Arial" w:cs="Arial"/>
        </w:rPr>
      </w:pPr>
      <w:r>
        <w:rPr>
          <w:rFonts w:ascii="Arial" w:eastAsia="Arial" w:hAnsi="Arial" w:cs="Arial"/>
          <w:noProof/>
        </w:rPr>
        <mc:AlternateContent>
          <mc:Choice Requires="wps">
            <w:drawing>
              <wp:anchor distT="4294967294" distB="4294967294" distL="114300" distR="114300" simplePos="0" relativeHeight="251658752" behindDoc="0" locked="0" layoutInCell="1" allowOverlap="1" wp14:anchorId="39C23C54" wp14:editId="7F0F68D6">
                <wp:simplePos x="0" y="0"/>
                <wp:positionH relativeFrom="column">
                  <wp:posOffset>78105</wp:posOffset>
                </wp:positionH>
                <wp:positionV relativeFrom="paragraph">
                  <wp:posOffset>4712334</wp:posOffset>
                </wp:positionV>
                <wp:extent cx="6168390" cy="0"/>
                <wp:effectExtent l="0" t="0" r="0" b="0"/>
                <wp:wrapNone/>
                <wp:docPr id="66" name="Straight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8390" cy="0"/>
                        </a:xfrm>
                        <a:prstGeom prst="line">
                          <a:avLst/>
                        </a:prstGeom>
                        <a:noFill/>
                        <a:ln w="504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401CD62" id="Straight Connector 66" o:spid="_x0000_s1026" style="position:absolute;z-index:2516587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6.15pt,371.05pt" to="491.85pt,37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" strokeweight=".14mm"/>
            </w:pict>
          </mc:Fallback>
        </mc:AlternateContent>
      </w:r>
      <w:r w:rsidR="008109A1">
        <w:rPr>
          <w:rFonts w:ascii="Arial" w:eastAsia="Arial" w:hAnsi="Arial" w:cs="Arial"/>
        </w:rPr>
        <w:t>100</w:t>
      </w:r>
      <w:r w:rsidR="003461A8">
        <w:rPr>
          <w:rFonts w:ascii="Arial" w:eastAsia="Arial" w:hAnsi="Arial" w:cs="Arial"/>
        </w:rPr>
        <w:t xml:space="preserve"> Fee</w:t>
      </w:r>
      <w:r w:rsidR="008109A1">
        <w:rPr>
          <w:rFonts w:ascii="Arial" w:eastAsia="Arial" w:hAnsi="Arial" w:cs="Arial"/>
        </w:rPr>
        <w:t>t Ring Road, Bengaluru – 560 085, Karnataka, India</w:t>
      </w:r>
    </w:p>
    <w:p w14:paraId="5E60CB74" w14:textId="77777777" w:rsidR="00EC0F28" w:rsidRDefault="00EC0F28">
      <w:pPr>
        <w:ind w:right="-379"/>
        <w:jc w:val="center"/>
        <w:rPr>
          <w:rFonts w:ascii="Arial" w:eastAsia="Arial" w:hAnsi="Arial" w:cs="Arial"/>
        </w:rPr>
      </w:pPr>
    </w:p>
    <w:p w14:paraId="426A04F2" w14:textId="77777777" w:rsidR="00486FD4" w:rsidRDefault="00486FD4">
      <w:pPr>
        <w:ind w:right="-379"/>
        <w:jc w:val="center"/>
        <w:rPr>
          <w:rFonts w:ascii="Arial" w:eastAsia="Arial" w:hAnsi="Arial" w:cs="Arial"/>
        </w:rPr>
      </w:pPr>
    </w:p>
    <w:p w14:paraId="784C8FA7" w14:textId="77777777" w:rsidR="00486FD4" w:rsidRDefault="00486FD4">
      <w:pPr>
        <w:ind w:right="-379"/>
        <w:jc w:val="center"/>
        <w:rPr>
          <w:rFonts w:ascii="Arial" w:eastAsia="Arial" w:hAnsi="Arial" w:cs="Arial"/>
        </w:rPr>
      </w:pPr>
    </w:p>
    <w:p w14:paraId="2C2FEE68" w14:textId="77777777" w:rsidR="00486FD4" w:rsidRDefault="00486FD4">
      <w:pPr>
        <w:ind w:right="-379"/>
        <w:jc w:val="center"/>
        <w:rPr>
          <w:rFonts w:ascii="Arial" w:eastAsia="Arial" w:hAnsi="Arial" w:cs="Arial"/>
        </w:rPr>
      </w:pPr>
    </w:p>
    <w:p w14:paraId="45D9E59F" w14:textId="77777777" w:rsidR="00486FD4" w:rsidRDefault="00486FD4">
      <w:pPr>
        <w:ind w:right="-379"/>
        <w:jc w:val="center"/>
        <w:rPr>
          <w:rFonts w:ascii="Arial" w:eastAsia="Arial" w:hAnsi="Arial" w:cs="Arial"/>
        </w:rPr>
      </w:pPr>
    </w:p>
    <w:p w14:paraId="534AD66F" w14:textId="77777777" w:rsidR="00486FD4" w:rsidRDefault="00486FD4">
      <w:pPr>
        <w:ind w:right="-379"/>
        <w:jc w:val="center"/>
        <w:rPr>
          <w:rFonts w:ascii="Arial" w:eastAsia="Arial" w:hAnsi="Arial" w:cs="Arial"/>
        </w:rPr>
      </w:pPr>
    </w:p>
    <w:p w14:paraId="791139B6" w14:textId="77777777" w:rsidR="00486FD4" w:rsidRDefault="00486FD4">
      <w:pPr>
        <w:ind w:right="-379"/>
        <w:jc w:val="center"/>
        <w:rPr>
          <w:rFonts w:ascii="Arial" w:eastAsia="Arial" w:hAnsi="Arial" w:cs="Arial"/>
        </w:rPr>
      </w:pPr>
    </w:p>
    <w:p w14:paraId="24DFEFB5" w14:textId="77777777" w:rsidR="00EC0F28" w:rsidRDefault="00EC0F28">
      <w:pPr>
        <w:ind w:right="-379"/>
        <w:jc w:val="center"/>
        <w:rPr>
          <w:rFonts w:ascii="Arial" w:eastAsia="Arial" w:hAnsi="Arial" w:cs="Arial"/>
        </w:rPr>
      </w:pPr>
    </w:p>
    <w:p w14:paraId="3DFBBE82" w14:textId="77777777" w:rsidR="00A563C4" w:rsidRDefault="00A563C4" w:rsidP="00486FD4">
      <w:pPr>
        <w:ind w:right="-379"/>
        <w:jc w:val="center"/>
      </w:pPr>
    </w:p>
    <w:p w14:paraId="7DC84D33" w14:textId="77777777" w:rsidR="00A563C4" w:rsidRDefault="00A563C4" w:rsidP="00486FD4">
      <w:pPr>
        <w:spacing w:line="200" w:lineRule="exact"/>
        <w:jc w:val="center"/>
      </w:pPr>
    </w:p>
    <w:p w14:paraId="0846A4C7" w14:textId="77777777" w:rsidR="00A563C4" w:rsidRDefault="00A563C4" w:rsidP="00486FD4">
      <w:pPr>
        <w:spacing w:line="200" w:lineRule="exact"/>
        <w:jc w:val="center"/>
      </w:pPr>
    </w:p>
    <w:p w14:paraId="192C1487" w14:textId="77777777" w:rsidR="00A563C4" w:rsidRDefault="00A563C4" w:rsidP="00486FD4">
      <w:pPr>
        <w:spacing w:line="200" w:lineRule="exact"/>
        <w:jc w:val="center"/>
      </w:pPr>
    </w:p>
    <w:p w14:paraId="4B1C354A" w14:textId="77777777" w:rsidR="00A563C4" w:rsidRDefault="00A563C4" w:rsidP="007D0730">
      <w:pPr>
        <w:spacing w:line="200" w:lineRule="exact"/>
        <w:jc w:val="center"/>
      </w:pPr>
    </w:p>
    <w:p w14:paraId="14354535" w14:textId="6156323F" w:rsidR="00A563C4" w:rsidRDefault="007B797D" w:rsidP="007D0730">
      <w:pPr>
        <w:jc w:val="center"/>
      </w:pPr>
      <w:r>
        <w:rPr>
          <w:noProof/>
          <w:sz w:val="24"/>
          <w:szCs w:val="24"/>
        </w:rPr>
        <w:drawing>
          <wp:anchor distT="0" distB="0" distL="114300" distR="114300" simplePos="0" relativeHeight="251824640" behindDoc="0" locked="0" layoutInCell="1" allowOverlap="1" wp14:anchorId="42D27FF7" wp14:editId="5262B1AD">
            <wp:simplePos x="3476625" y="466725"/>
            <wp:positionH relativeFrom="margin">
              <wp:align>center</wp:align>
            </wp:positionH>
            <wp:positionV relativeFrom="margin">
              <wp:align>top</wp:align>
            </wp:positionV>
            <wp:extent cx="609600" cy="1024255"/>
            <wp:effectExtent l="0" t="0" r="0" b="444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 cy="1024255"/>
                    </a:xfrm>
                    <a:prstGeom prst="rect">
                      <a:avLst/>
                    </a:prstGeom>
                    <a:noFill/>
                  </pic:spPr>
                </pic:pic>
              </a:graphicData>
            </a:graphic>
          </wp:anchor>
        </w:drawing>
      </w:r>
    </w:p>
    <w:p w14:paraId="5AACB641" w14:textId="77777777" w:rsidR="00B04B35" w:rsidRDefault="00B04B35" w:rsidP="007D0730">
      <w:pPr>
        <w:jc w:val="center"/>
        <w:rPr>
          <w:rFonts w:ascii="Arial" w:eastAsia="Arial" w:hAnsi="Arial" w:cs="Arial"/>
          <w:b/>
          <w:bCs/>
          <w:sz w:val="32"/>
          <w:szCs w:val="32"/>
        </w:rPr>
      </w:pPr>
    </w:p>
    <w:p w14:paraId="2ED8B7B4" w14:textId="2F471855" w:rsidR="00B04B35" w:rsidRDefault="00B04B35" w:rsidP="007D0730">
      <w:pPr>
        <w:jc w:val="center"/>
        <w:rPr>
          <w:rFonts w:ascii="Arial" w:eastAsia="Arial" w:hAnsi="Arial" w:cs="Arial"/>
          <w:b/>
          <w:bCs/>
          <w:sz w:val="32"/>
          <w:szCs w:val="32"/>
        </w:rPr>
      </w:pPr>
    </w:p>
    <w:p w14:paraId="557D5097" w14:textId="77777777" w:rsidR="007B797D" w:rsidRDefault="007B797D" w:rsidP="007D0730">
      <w:pPr>
        <w:jc w:val="center"/>
        <w:rPr>
          <w:rFonts w:ascii="Arial" w:eastAsia="Arial" w:hAnsi="Arial" w:cs="Arial"/>
          <w:b/>
          <w:bCs/>
          <w:sz w:val="32"/>
          <w:szCs w:val="32"/>
        </w:rPr>
      </w:pPr>
    </w:p>
    <w:p w14:paraId="4937AE6F" w14:textId="77777777" w:rsidR="007B797D" w:rsidRDefault="007B797D" w:rsidP="007B797D">
      <w:pPr>
        <w:rPr>
          <w:rFonts w:ascii="Arial" w:eastAsia="Arial" w:hAnsi="Arial" w:cs="Arial"/>
          <w:b/>
          <w:bCs/>
          <w:sz w:val="32"/>
          <w:szCs w:val="32"/>
        </w:rPr>
      </w:pPr>
    </w:p>
    <w:p w14:paraId="2DBE11AC" w14:textId="2F722665" w:rsidR="00A563C4" w:rsidRDefault="008109A1" w:rsidP="007B797D">
      <w:pPr>
        <w:jc w:val="center"/>
        <w:rPr>
          <w:rFonts w:ascii="Arial" w:eastAsia="Arial" w:hAnsi="Arial" w:cs="Arial"/>
          <w:b/>
          <w:bCs/>
          <w:sz w:val="32"/>
          <w:szCs w:val="32"/>
        </w:rPr>
      </w:pPr>
      <w:r>
        <w:rPr>
          <w:rFonts w:ascii="Arial" w:eastAsia="Arial" w:hAnsi="Arial" w:cs="Arial"/>
          <w:b/>
          <w:bCs/>
          <w:sz w:val="32"/>
          <w:szCs w:val="32"/>
        </w:rPr>
        <w:t>PES UNIVERSITY</w:t>
      </w:r>
    </w:p>
    <w:p w14:paraId="6FB8CCF2" w14:textId="77777777" w:rsidR="00A563C4" w:rsidRDefault="00A563C4" w:rsidP="007B797D">
      <w:pPr>
        <w:spacing w:line="2" w:lineRule="exact"/>
        <w:jc w:val="center"/>
      </w:pPr>
    </w:p>
    <w:p w14:paraId="1F9B5B79" w14:textId="77777777" w:rsidR="00A563C4" w:rsidRPr="009F2FA2" w:rsidRDefault="008109A1" w:rsidP="007B797D">
      <w:pPr>
        <w:jc w:val="center"/>
        <w:rPr>
          <w:rFonts w:ascii="Arial" w:eastAsia="Arial" w:hAnsi="Arial" w:cs="Arial"/>
          <w:sz w:val="16"/>
        </w:rPr>
      </w:pPr>
      <w:r w:rsidRPr="009F2FA2">
        <w:rPr>
          <w:rFonts w:ascii="Arial" w:eastAsia="Arial" w:hAnsi="Arial" w:cs="Arial"/>
          <w:sz w:val="16"/>
        </w:rPr>
        <w:t>(Established under Karnataka Act No. 16 of 2013)</w:t>
      </w:r>
    </w:p>
    <w:p w14:paraId="2610F8AA" w14:textId="77777777" w:rsidR="00A563C4" w:rsidRPr="009F2FA2" w:rsidRDefault="008109A1" w:rsidP="007B797D">
      <w:pPr>
        <w:jc w:val="center"/>
        <w:rPr>
          <w:rFonts w:ascii="Arial" w:eastAsia="Arial" w:hAnsi="Arial" w:cs="Arial"/>
          <w:sz w:val="16"/>
        </w:rPr>
      </w:pPr>
      <w:r w:rsidRPr="001C2B95">
        <w:rPr>
          <w:rFonts w:ascii="Arial" w:eastAsia="Arial" w:hAnsi="Arial" w:cs="Arial"/>
        </w:rPr>
        <w:t>100ft Ring Road, Bengaluru – 560 085, Karnataka, India</w:t>
      </w:r>
    </w:p>
    <w:p w14:paraId="74206513" w14:textId="77777777" w:rsidR="00A563C4" w:rsidRPr="009F2FA2" w:rsidRDefault="00A563C4" w:rsidP="007B797D">
      <w:pPr>
        <w:spacing w:line="200" w:lineRule="exact"/>
        <w:rPr>
          <w:sz w:val="16"/>
        </w:rPr>
      </w:pPr>
    </w:p>
    <w:p w14:paraId="19D28982" w14:textId="77777777" w:rsidR="00A563C4" w:rsidRDefault="008109A1" w:rsidP="007B797D">
      <w:pPr>
        <w:jc w:val="center"/>
        <w:rPr>
          <w:rFonts w:ascii="Arial" w:eastAsia="Arial" w:hAnsi="Arial" w:cs="Arial"/>
          <w:b/>
          <w:bCs/>
          <w:sz w:val="24"/>
          <w:szCs w:val="24"/>
        </w:rPr>
      </w:pPr>
      <w:r>
        <w:rPr>
          <w:rFonts w:ascii="Arial" w:eastAsia="Arial" w:hAnsi="Arial" w:cs="Arial"/>
          <w:b/>
          <w:bCs/>
          <w:sz w:val="24"/>
          <w:szCs w:val="24"/>
        </w:rPr>
        <w:t>FACULTY OF ENGINEERING</w:t>
      </w:r>
    </w:p>
    <w:p w14:paraId="3CF20097" w14:textId="77777777" w:rsidR="00486FD4" w:rsidRPr="00486FD4" w:rsidRDefault="00486FD4" w:rsidP="007B797D">
      <w:pPr>
        <w:jc w:val="center"/>
        <w:rPr>
          <w:rFonts w:ascii="Arial" w:eastAsia="Arial" w:hAnsi="Arial" w:cs="Arial"/>
          <w:b/>
          <w:bCs/>
          <w:sz w:val="24"/>
          <w:szCs w:val="24"/>
        </w:rPr>
      </w:pPr>
    </w:p>
    <w:p w14:paraId="2B0D7BD2" w14:textId="77777777" w:rsidR="00A563C4" w:rsidRDefault="008109A1" w:rsidP="007B797D">
      <w:pPr>
        <w:jc w:val="center"/>
        <w:rPr>
          <w:rFonts w:ascii="Arial" w:eastAsia="Arial" w:hAnsi="Arial" w:cs="Arial"/>
          <w:b/>
          <w:bCs/>
          <w:sz w:val="40"/>
          <w:szCs w:val="40"/>
        </w:rPr>
      </w:pPr>
      <w:r>
        <w:rPr>
          <w:rFonts w:ascii="Arial" w:eastAsia="Arial" w:hAnsi="Arial" w:cs="Arial"/>
          <w:b/>
          <w:bCs/>
          <w:sz w:val="40"/>
          <w:szCs w:val="40"/>
        </w:rPr>
        <w:t>CERTIFICATE</w:t>
      </w:r>
    </w:p>
    <w:p w14:paraId="3F53EE65" w14:textId="77777777" w:rsidR="00A563C4" w:rsidRDefault="00A563C4" w:rsidP="007B797D">
      <w:pPr>
        <w:spacing w:line="200" w:lineRule="exact"/>
        <w:jc w:val="center"/>
      </w:pPr>
    </w:p>
    <w:p w14:paraId="11ED80FF" w14:textId="77777777" w:rsidR="00A563C4" w:rsidRDefault="008109A1" w:rsidP="007B797D">
      <w:pPr>
        <w:jc w:val="center"/>
        <w:rPr>
          <w:rFonts w:ascii="Arial" w:eastAsia="Arial" w:hAnsi="Arial" w:cs="Arial"/>
          <w:i/>
          <w:iCs/>
          <w:sz w:val="24"/>
          <w:szCs w:val="24"/>
        </w:rPr>
      </w:pPr>
      <w:r>
        <w:rPr>
          <w:rFonts w:ascii="Arial" w:eastAsia="Arial" w:hAnsi="Arial" w:cs="Arial"/>
          <w:i/>
          <w:iCs/>
          <w:sz w:val="24"/>
          <w:szCs w:val="24"/>
        </w:rPr>
        <w:t>This is to certify that the dissertation entitled</w:t>
      </w:r>
    </w:p>
    <w:p w14:paraId="5F7A641E" w14:textId="77777777" w:rsidR="00A563C4" w:rsidRDefault="00A563C4" w:rsidP="007B797D">
      <w:pPr>
        <w:spacing w:line="318" w:lineRule="exact"/>
        <w:jc w:val="center"/>
      </w:pPr>
    </w:p>
    <w:p w14:paraId="755FB68D" w14:textId="16C223BF" w:rsidR="00A563C4" w:rsidRPr="00EB418B" w:rsidRDefault="008109A1" w:rsidP="007B797D">
      <w:pPr>
        <w:jc w:val="center"/>
        <w:rPr>
          <w:rFonts w:ascii="Arial" w:eastAsia="Arial" w:hAnsi="Arial" w:cs="Arial"/>
          <w:b/>
          <w:bCs/>
          <w:sz w:val="28"/>
          <w:szCs w:val="28"/>
        </w:rPr>
      </w:pPr>
      <w:r w:rsidRPr="00EB418B">
        <w:rPr>
          <w:rFonts w:ascii="Arial" w:eastAsia="Arial" w:hAnsi="Arial" w:cs="Arial"/>
          <w:b/>
          <w:bCs/>
          <w:sz w:val="28"/>
          <w:szCs w:val="28"/>
        </w:rPr>
        <w:t>‘</w:t>
      </w:r>
      <w:r w:rsidR="00EB418B" w:rsidRPr="00EB418B">
        <w:rPr>
          <w:rFonts w:ascii="Arial" w:eastAsia="Arial" w:hAnsi="Arial" w:cs="Arial"/>
          <w:b/>
          <w:bCs/>
          <w:sz w:val="28"/>
          <w:szCs w:val="28"/>
        </w:rPr>
        <w:t>Air Traffic Management using a GPU-Accelerated Genetic Algorithm</w:t>
      </w:r>
      <w:r w:rsidRPr="00EB418B">
        <w:rPr>
          <w:rFonts w:ascii="Arial" w:eastAsia="Arial" w:hAnsi="Arial" w:cs="Arial"/>
          <w:b/>
          <w:bCs/>
          <w:sz w:val="28"/>
          <w:szCs w:val="28"/>
        </w:rPr>
        <w:t>’</w:t>
      </w:r>
    </w:p>
    <w:p w14:paraId="73EB2F63" w14:textId="77777777" w:rsidR="00A563C4" w:rsidRDefault="00A563C4" w:rsidP="007B797D">
      <w:pPr>
        <w:spacing w:line="292" w:lineRule="exact"/>
        <w:jc w:val="center"/>
      </w:pPr>
    </w:p>
    <w:p w14:paraId="2085E606" w14:textId="0577432C" w:rsidR="00A563C4" w:rsidRDefault="007B797D" w:rsidP="007B797D">
      <w:pPr>
        <w:jc w:val="center"/>
        <w:rPr>
          <w:rFonts w:ascii="Arial" w:eastAsia="Arial" w:hAnsi="Arial" w:cs="Arial"/>
          <w:i/>
          <w:iCs/>
        </w:rPr>
      </w:pPr>
      <w:r>
        <w:rPr>
          <w:rFonts w:ascii="Arial" w:eastAsia="Arial" w:hAnsi="Arial" w:cs="Arial"/>
          <w:i/>
          <w:iCs/>
        </w:rPr>
        <w:t>I</w:t>
      </w:r>
      <w:r w:rsidR="008109A1">
        <w:rPr>
          <w:rFonts w:ascii="Arial" w:eastAsia="Arial" w:hAnsi="Arial" w:cs="Arial"/>
          <w:i/>
          <w:iCs/>
        </w:rPr>
        <w:t xml:space="preserve">s a </w:t>
      </w:r>
      <w:r w:rsidR="005A4301">
        <w:rPr>
          <w:rFonts w:ascii="Arial" w:eastAsia="Arial" w:hAnsi="Arial" w:cs="Arial"/>
          <w:i/>
          <w:iCs/>
        </w:rPr>
        <w:t>bonafide</w:t>
      </w:r>
      <w:r w:rsidR="008109A1">
        <w:rPr>
          <w:rFonts w:ascii="Arial" w:eastAsia="Arial" w:hAnsi="Arial" w:cs="Arial"/>
          <w:i/>
          <w:iCs/>
        </w:rPr>
        <w:t xml:space="preserve"> work carried out by</w:t>
      </w:r>
    </w:p>
    <w:p w14:paraId="4BD62DCD" w14:textId="77777777" w:rsidR="000F3650" w:rsidRDefault="000F3650" w:rsidP="007B797D">
      <w:pPr>
        <w:jc w:val="center"/>
        <w:rPr>
          <w:rFonts w:ascii="Arial" w:eastAsia="Arial" w:hAnsi="Arial" w:cs="Arial"/>
          <w:i/>
          <w:iCs/>
        </w:rPr>
      </w:pPr>
    </w:p>
    <w:tbl>
      <w:tblPr>
        <w:tblW w:w="6064" w:type="dxa"/>
        <w:tblInd w:w="1882" w:type="dxa"/>
        <w:tblCellMar>
          <w:top w:w="55" w:type="dxa"/>
          <w:left w:w="55" w:type="dxa"/>
          <w:bottom w:w="55" w:type="dxa"/>
          <w:right w:w="55" w:type="dxa"/>
        </w:tblCellMar>
        <w:tblLook w:val="04A0" w:firstRow="1" w:lastRow="0" w:firstColumn="1" w:lastColumn="0" w:noHBand="0" w:noVBand="1"/>
      </w:tblPr>
      <w:tblGrid>
        <w:gridCol w:w="2848"/>
        <w:gridCol w:w="3216"/>
      </w:tblGrid>
      <w:tr w:rsidR="00A563C4" w14:paraId="2EF290CB" w14:textId="77777777" w:rsidTr="000F3650">
        <w:tc>
          <w:tcPr>
            <w:tcW w:w="2848" w:type="dxa"/>
            <w:shd w:val="clear" w:color="auto" w:fill="FFFFFF"/>
          </w:tcPr>
          <w:p w14:paraId="72A7DF18" w14:textId="77777777" w:rsidR="00A563C4" w:rsidRDefault="00D41E6B" w:rsidP="007B797D">
            <w:pPr>
              <w:pStyle w:val="TableContents"/>
              <w:jc w:val="center"/>
              <w:rPr>
                <w:rFonts w:ascii="Arial" w:hAnsi="Arial"/>
                <w:b/>
                <w:bCs/>
                <w:sz w:val="24"/>
                <w:szCs w:val="24"/>
              </w:rPr>
            </w:pPr>
            <w:r>
              <w:rPr>
                <w:rFonts w:ascii="Arial" w:hAnsi="Arial"/>
                <w:b/>
                <w:bCs/>
                <w:sz w:val="24"/>
                <w:szCs w:val="24"/>
              </w:rPr>
              <w:t>Rahul Sanjay Rampure</w:t>
            </w:r>
          </w:p>
          <w:p w14:paraId="2D26A2D1" w14:textId="77777777" w:rsidR="00A563C4" w:rsidRDefault="00D41E6B" w:rsidP="007B797D">
            <w:pPr>
              <w:pStyle w:val="TableContents"/>
              <w:jc w:val="center"/>
              <w:rPr>
                <w:rFonts w:ascii="Arial" w:hAnsi="Arial"/>
                <w:b/>
                <w:bCs/>
                <w:sz w:val="24"/>
                <w:szCs w:val="24"/>
              </w:rPr>
            </w:pPr>
            <w:r w:rsidRPr="00D41E6B">
              <w:rPr>
                <w:rFonts w:ascii="Arial" w:hAnsi="Arial"/>
                <w:b/>
                <w:bCs/>
                <w:sz w:val="24"/>
                <w:szCs w:val="24"/>
              </w:rPr>
              <w:t>Vybhav K Acharya</w:t>
            </w:r>
          </w:p>
          <w:p w14:paraId="3E40F295" w14:textId="77777777" w:rsidR="00D41E6B" w:rsidRPr="00D41E6B" w:rsidRDefault="00D41E6B" w:rsidP="007B797D">
            <w:pPr>
              <w:pStyle w:val="TableContents"/>
              <w:jc w:val="center"/>
              <w:rPr>
                <w:rFonts w:ascii="Arial" w:hAnsi="Arial"/>
                <w:b/>
                <w:bCs/>
                <w:sz w:val="24"/>
                <w:szCs w:val="24"/>
              </w:rPr>
            </w:pPr>
            <w:r w:rsidRPr="00D41E6B">
              <w:rPr>
                <w:rFonts w:ascii="Arial" w:hAnsi="Arial"/>
                <w:b/>
                <w:bCs/>
                <w:sz w:val="24"/>
                <w:szCs w:val="24"/>
              </w:rPr>
              <w:t>Raghav S Tiruvallur</w:t>
            </w:r>
          </w:p>
          <w:p w14:paraId="5CA722FB" w14:textId="77777777" w:rsidR="00AA068D" w:rsidRDefault="00D41E6B" w:rsidP="007B797D">
            <w:pPr>
              <w:pStyle w:val="TableContents"/>
              <w:jc w:val="center"/>
              <w:rPr>
                <w:rFonts w:ascii="Arial" w:hAnsi="Arial"/>
                <w:b/>
                <w:bCs/>
                <w:sz w:val="24"/>
                <w:szCs w:val="24"/>
              </w:rPr>
            </w:pPr>
            <w:r w:rsidRPr="00D41E6B">
              <w:rPr>
                <w:rFonts w:ascii="Arial" w:hAnsi="Arial"/>
                <w:b/>
                <w:bCs/>
                <w:sz w:val="24"/>
                <w:szCs w:val="24"/>
              </w:rPr>
              <w:t>Shashank Navad</w:t>
            </w:r>
          </w:p>
        </w:tc>
        <w:tc>
          <w:tcPr>
            <w:tcW w:w="3215" w:type="dxa"/>
            <w:shd w:val="clear" w:color="auto" w:fill="FFFFFF"/>
          </w:tcPr>
          <w:p w14:paraId="12F5E3C2" w14:textId="77777777" w:rsidR="00A563C4" w:rsidRDefault="00D41E6B" w:rsidP="007B797D">
            <w:pPr>
              <w:pStyle w:val="TableContents"/>
              <w:jc w:val="center"/>
              <w:rPr>
                <w:rFonts w:ascii="Arial" w:hAnsi="Arial"/>
                <w:b/>
                <w:bCs/>
                <w:sz w:val="24"/>
                <w:szCs w:val="24"/>
              </w:rPr>
            </w:pPr>
            <w:r>
              <w:rPr>
                <w:rFonts w:ascii="Arial" w:hAnsi="Arial"/>
                <w:b/>
                <w:bCs/>
                <w:sz w:val="24"/>
                <w:szCs w:val="24"/>
              </w:rPr>
              <w:t>PES1UG19CS370</w:t>
            </w:r>
          </w:p>
          <w:p w14:paraId="7E2F4484" w14:textId="77777777" w:rsidR="00A563C4" w:rsidRPr="00D41E6B" w:rsidRDefault="00D41E6B" w:rsidP="007B797D">
            <w:pPr>
              <w:pStyle w:val="TableContents"/>
              <w:jc w:val="center"/>
              <w:rPr>
                <w:rFonts w:ascii="Arial" w:hAnsi="Arial"/>
                <w:b/>
                <w:bCs/>
              </w:rPr>
            </w:pPr>
            <w:r w:rsidRPr="00D41E6B">
              <w:rPr>
                <w:rFonts w:ascii="Arial" w:hAnsi="Arial"/>
                <w:b/>
                <w:bCs/>
                <w:sz w:val="24"/>
                <w:szCs w:val="24"/>
              </w:rPr>
              <w:t>PES1UG19CS584</w:t>
            </w:r>
          </w:p>
          <w:p w14:paraId="7664813F" w14:textId="77777777" w:rsidR="00D41E6B" w:rsidRPr="00D41E6B" w:rsidRDefault="00D41E6B" w:rsidP="007B797D">
            <w:pPr>
              <w:pStyle w:val="TableContents"/>
              <w:jc w:val="center"/>
              <w:rPr>
                <w:rFonts w:ascii="Arial" w:hAnsi="Arial"/>
                <w:b/>
                <w:bCs/>
                <w:sz w:val="24"/>
                <w:szCs w:val="24"/>
              </w:rPr>
            </w:pPr>
            <w:r w:rsidRPr="00D41E6B">
              <w:rPr>
                <w:rFonts w:ascii="Arial" w:hAnsi="Arial"/>
                <w:b/>
                <w:bCs/>
                <w:sz w:val="24"/>
                <w:szCs w:val="24"/>
              </w:rPr>
              <w:t>PES1UG19CS362</w:t>
            </w:r>
          </w:p>
          <w:p w14:paraId="08BF537D" w14:textId="77777777" w:rsidR="00AA068D" w:rsidRDefault="00D41E6B" w:rsidP="007B797D">
            <w:pPr>
              <w:pStyle w:val="TableContents"/>
              <w:jc w:val="center"/>
              <w:rPr>
                <w:rFonts w:ascii="Arial" w:hAnsi="Arial"/>
                <w:b/>
                <w:bCs/>
                <w:sz w:val="24"/>
                <w:szCs w:val="24"/>
              </w:rPr>
            </w:pPr>
            <w:r w:rsidRPr="00D41E6B">
              <w:rPr>
                <w:rFonts w:ascii="Arial" w:hAnsi="Arial"/>
                <w:b/>
                <w:bCs/>
                <w:sz w:val="24"/>
                <w:szCs w:val="24"/>
              </w:rPr>
              <w:t>PES1UG19CS601</w:t>
            </w:r>
          </w:p>
        </w:tc>
      </w:tr>
    </w:tbl>
    <w:p w14:paraId="2AA97FEF" w14:textId="77777777" w:rsidR="00A563C4" w:rsidRPr="000672FB" w:rsidRDefault="00A563C4" w:rsidP="007B797D">
      <w:pPr>
        <w:spacing w:line="200" w:lineRule="exact"/>
        <w:jc w:val="center"/>
        <w:rPr>
          <w:sz w:val="24"/>
          <w:szCs w:val="24"/>
        </w:rPr>
      </w:pPr>
    </w:p>
    <w:p w14:paraId="439DB28A" w14:textId="245743C8" w:rsidR="0033775D" w:rsidRPr="000672FB" w:rsidRDefault="007B797D" w:rsidP="007B797D">
      <w:pPr>
        <w:spacing w:line="360" w:lineRule="auto"/>
        <w:jc w:val="center"/>
        <w:rPr>
          <w:rFonts w:ascii="Arial" w:eastAsia="Arial" w:hAnsi="Arial" w:cs="Arial"/>
          <w:sz w:val="24"/>
          <w:szCs w:val="24"/>
        </w:rPr>
      </w:pPr>
      <w:r>
        <w:rPr>
          <w:rFonts w:ascii="Arial" w:eastAsia="Arial" w:hAnsi="Arial" w:cs="Arial"/>
          <w:sz w:val="24"/>
          <w:szCs w:val="24"/>
        </w:rPr>
        <w:t>I</w:t>
      </w:r>
      <w:r w:rsidR="008109A1" w:rsidRPr="000672FB">
        <w:rPr>
          <w:rFonts w:ascii="Arial" w:eastAsia="Arial" w:hAnsi="Arial" w:cs="Arial"/>
          <w:sz w:val="24"/>
          <w:szCs w:val="24"/>
        </w:rPr>
        <w:t xml:space="preserve">n partial </w:t>
      </w:r>
      <w:r w:rsidR="00D54066" w:rsidRPr="000672FB">
        <w:rPr>
          <w:rFonts w:ascii="Arial" w:eastAsia="Arial" w:hAnsi="Arial" w:cs="Arial"/>
          <w:sz w:val="24"/>
          <w:szCs w:val="24"/>
        </w:rPr>
        <w:t>fulfi</w:t>
      </w:r>
      <w:r w:rsidR="00D54066">
        <w:rPr>
          <w:rFonts w:ascii="Arial" w:eastAsia="Arial" w:hAnsi="Arial" w:cs="Arial"/>
          <w:sz w:val="24"/>
          <w:szCs w:val="24"/>
        </w:rPr>
        <w:t>lm</w:t>
      </w:r>
      <w:r w:rsidR="00D54066" w:rsidRPr="000672FB">
        <w:rPr>
          <w:rFonts w:ascii="Arial" w:eastAsia="Arial" w:hAnsi="Arial" w:cs="Arial"/>
          <w:sz w:val="24"/>
          <w:szCs w:val="24"/>
        </w:rPr>
        <w:t>ent</w:t>
      </w:r>
      <w:r w:rsidR="008109A1" w:rsidRPr="000672FB">
        <w:rPr>
          <w:rFonts w:ascii="Arial" w:eastAsia="Arial" w:hAnsi="Arial" w:cs="Arial"/>
          <w:sz w:val="24"/>
          <w:szCs w:val="24"/>
        </w:rPr>
        <w:t xml:space="preserve"> for the completion of </w:t>
      </w:r>
      <w:r>
        <w:rPr>
          <w:rFonts w:ascii="Arial" w:hAnsi="Arial"/>
          <w:sz w:val="24"/>
          <w:szCs w:val="24"/>
        </w:rPr>
        <w:t>the</w:t>
      </w:r>
      <w:r w:rsidR="00D90DF6" w:rsidRPr="000672FB">
        <w:rPr>
          <w:rFonts w:ascii="Arial" w:hAnsi="Arial"/>
          <w:sz w:val="24"/>
          <w:szCs w:val="24"/>
        </w:rPr>
        <w:t xml:space="preserve"> </w:t>
      </w:r>
      <w:r w:rsidR="000964B2" w:rsidRPr="000672FB">
        <w:rPr>
          <w:rFonts w:ascii="Arial" w:hAnsi="Arial"/>
          <w:sz w:val="24"/>
          <w:szCs w:val="24"/>
        </w:rPr>
        <w:t>Capstone Project</w:t>
      </w:r>
      <w:r w:rsidR="00D90DF6" w:rsidRPr="000672FB">
        <w:rPr>
          <w:rFonts w:ascii="Arial" w:hAnsi="Arial"/>
          <w:sz w:val="24"/>
          <w:szCs w:val="24"/>
        </w:rPr>
        <w:t xml:space="preserve"> (UE1</w:t>
      </w:r>
      <w:r w:rsidR="003461A8" w:rsidRPr="000672FB">
        <w:rPr>
          <w:rFonts w:ascii="Arial" w:hAnsi="Arial"/>
          <w:sz w:val="24"/>
          <w:szCs w:val="24"/>
        </w:rPr>
        <w:t>9</w:t>
      </w:r>
      <w:r w:rsidR="00D90DF6" w:rsidRPr="000672FB">
        <w:rPr>
          <w:rFonts w:ascii="Arial" w:hAnsi="Arial"/>
          <w:sz w:val="24"/>
          <w:szCs w:val="24"/>
        </w:rPr>
        <w:t>CS</w:t>
      </w:r>
      <w:r w:rsidR="00A60432" w:rsidRPr="000672FB">
        <w:rPr>
          <w:rFonts w:ascii="Arial" w:hAnsi="Arial"/>
          <w:sz w:val="24"/>
          <w:szCs w:val="24"/>
        </w:rPr>
        <w:t>3</w:t>
      </w:r>
      <w:r w:rsidR="00D90DF6" w:rsidRPr="000672FB">
        <w:rPr>
          <w:rFonts w:ascii="Arial" w:hAnsi="Arial"/>
          <w:sz w:val="24"/>
          <w:szCs w:val="24"/>
        </w:rPr>
        <w:t xml:space="preserve">90) </w:t>
      </w:r>
      <w:r w:rsidR="008109A1" w:rsidRPr="000672FB">
        <w:rPr>
          <w:rFonts w:ascii="Arial" w:eastAsia="Arial" w:hAnsi="Arial" w:cs="Arial"/>
          <w:sz w:val="24"/>
          <w:szCs w:val="24"/>
        </w:rPr>
        <w:t xml:space="preserve">in the Program of Study </w:t>
      </w:r>
      <w:r w:rsidR="005F18BD" w:rsidRPr="000672FB">
        <w:rPr>
          <w:rFonts w:ascii="Arial" w:eastAsia="Arial" w:hAnsi="Arial" w:cs="Arial"/>
          <w:sz w:val="24"/>
          <w:szCs w:val="24"/>
        </w:rPr>
        <w:t xml:space="preserve">- </w:t>
      </w:r>
      <w:r w:rsidR="008109A1" w:rsidRPr="000672FB">
        <w:rPr>
          <w:rFonts w:ascii="Arial" w:eastAsia="Arial" w:hAnsi="Arial" w:cs="Arial"/>
          <w:b/>
          <w:sz w:val="24"/>
          <w:szCs w:val="24"/>
        </w:rPr>
        <w:t>Bachelor of Technology in Computer Science and Engineering</w:t>
      </w:r>
      <w:r w:rsidR="008109A1" w:rsidRPr="000672FB">
        <w:rPr>
          <w:rFonts w:ascii="Arial" w:eastAsia="Arial" w:hAnsi="Arial" w:cs="Arial"/>
          <w:sz w:val="24"/>
          <w:szCs w:val="24"/>
        </w:rPr>
        <w:t xml:space="preserve"> under rules and regulations of </w:t>
      </w:r>
      <w:r w:rsidR="008109A1" w:rsidRPr="000672FB">
        <w:rPr>
          <w:rFonts w:ascii="Arial" w:eastAsia="Arial" w:hAnsi="Arial" w:cs="Arial"/>
          <w:b/>
          <w:sz w:val="24"/>
          <w:szCs w:val="24"/>
        </w:rPr>
        <w:t>PES University, Bengaluru</w:t>
      </w:r>
      <w:r>
        <w:rPr>
          <w:rFonts w:ascii="Arial" w:eastAsia="Arial" w:hAnsi="Arial" w:cs="Arial"/>
          <w:b/>
          <w:sz w:val="24"/>
          <w:szCs w:val="24"/>
        </w:rPr>
        <w:t>,</w:t>
      </w:r>
      <w:r w:rsidR="008109A1" w:rsidRPr="000672FB">
        <w:rPr>
          <w:rFonts w:ascii="Arial" w:eastAsia="Arial" w:hAnsi="Arial" w:cs="Arial"/>
          <w:sz w:val="24"/>
          <w:szCs w:val="24"/>
        </w:rPr>
        <w:t xml:space="preserve"> during the period </w:t>
      </w:r>
      <w:r w:rsidR="00D51C22">
        <w:rPr>
          <w:rFonts w:ascii="Arial" w:eastAsia="Arial" w:hAnsi="Arial" w:cs="Arial"/>
          <w:sz w:val="24"/>
          <w:szCs w:val="24"/>
        </w:rPr>
        <w:t>January</w:t>
      </w:r>
      <w:r w:rsidR="001C736D" w:rsidRPr="000672FB">
        <w:rPr>
          <w:rFonts w:ascii="Arial" w:eastAsia="Arial" w:hAnsi="Arial" w:cs="Arial"/>
          <w:sz w:val="24"/>
          <w:szCs w:val="24"/>
        </w:rPr>
        <w:t xml:space="preserve"> 202</w:t>
      </w:r>
      <w:r w:rsidR="003461A8" w:rsidRPr="000672FB">
        <w:rPr>
          <w:rFonts w:ascii="Arial" w:eastAsia="Arial" w:hAnsi="Arial" w:cs="Arial"/>
          <w:sz w:val="24"/>
          <w:szCs w:val="24"/>
        </w:rPr>
        <w:t>2</w:t>
      </w:r>
      <w:r w:rsidR="001C736D" w:rsidRPr="000672FB">
        <w:rPr>
          <w:rFonts w:ascii="Arial" w:eastAsia="Arial" w:hAnsi="Arial" w:cs="Arial"/>
          <w:sz w:val="24"/>
          <w:szCs w:val="24"/>
        </w:rPr>
        <w:t xml:space="preserve"> – </w:t>
      </w:r>
      <w:r w:rsidR="00160E6E">
        <w:rPr>
          <w:rFonts w:ascii="Arial" w:eastAsia="Arial" w:hAnsi="Arial" w:cs="Arial"/>
          <w:sz w:val="24"/>
          <w:szCs w:val="24"/>
        </w:rPr>
        <w:t>December</w:t>
      </w:r>
      <w:r w:rsidR="008109A1" w:rsidRPr="000672FB">
        <w:rPr>
          <w:rFonts w:ascii="Arial" w:eastAsia="Arial" w:hAnsi="Arial" w:cs="Arial"/>
          <w:sz w:val="24"/>
          <w:szCs w:val="24"/>
        </w:rPr>
        <w:t xml:space="preserve"> 202</w:t>
      </w:r>
      <w:r w:rsidR="003461A8" w:rsidRPr="000672FB">
        <w:rPr>
          <w:rFonts w:ascii="Arial" w:eastAsia="Arial" w:hAnsi="Arial" w:cs="Arial"/>
          <w:sz w:val="24"/>
          <w:szCs w:val="24"/>
        </w:rPr>
        <w:t>2</w:t>
      </w:r>
      <w:r w:rsidR="008109A1" w:rsidRPr="000672FB">
        <w:rPr>
          <w:rFonts w:ascii="Arial" w:eastAsia="Arial" w:hAnsi="Arial" w:cs="Arial"/>
          <w:sz w:val="24"/>
          <w:szCs w:val="24"/>
        </w:rPr>
        <w:t>. It is certified that all corrections</w:t>
      </w:r>
      <w:r w:rsidR="00B04B35">
        <w:rPr>
          <w:rFonts w:ascii="Arial" w:eastAsia="Arial" w:hAnsi="Arial" w:cs="Arial"/>
          <w:sz w:val="24"/>
          <w:szCs w:val="24"/>
        </w:rPr>
        <w:t>/</w:t>
      </w:r>
      <w:r w:rsidR="008109A1" w:rsidRPr="000672FB">
        <w:rPr>
          <w:rFonts w:ascii="Arial" w:eastAsia="Arial" w:hAnsi="Arial" w:cs="Arial"/>
          <w:sz w:val="24"/>
          <w:szCs w:val="24"/>
        </w:rPr>
        <w:t xml:space="preserve">suggestions indicated for internal assessment have been incorporated in the report. The dissertation has been approved as it satisfies the academic requirements </w:t>
      </w:r>
      <w:r>
        <w:rPr>
          <w:rFonts w:ascii="Arial" w:eastAsia="Arial" w:hAnsi="Arial" w:cs="Arial"/>
          <w:sz w:val="24"/>
          <w:szCs w:val="24"/>
        </w:rPr>
        <w:t>regarding</w:t>
      </w:r>
      <w:r w:rsidR="008109A1" w:rsidRPr="000672FB">
        <w:rPr>
          <w:rFonts w:ascii="Arial" w:eastAsia="Arial" w:hAnsi="Arial" w:cs="Arial"/>
          <w:sz w:val="24"/>
          <w:szCs w:val="24"/>
        </w:rPr>
        <w:t xml:space="preserve"> project work.</w:t>
      </w:r>
    </w:p>
    <w:tbl>
      <w:tblPr>
        <w:tblpPr w:leftFromText="180" w:rightFromText="180" w:vertAnchor="text" w:horzAnchor="margin" w:tblpX="145" w:tblpY="259"/>
        <w:tblW w:w="9325" w:type="dxa"/>
        <w:tblCellMar>
          <w:top w:w="55" w:type="dxa"/>
          <w:left w:w="55" w:type="dxa"/>
          <w:bottom w:w="55" w:type="dxa"/>
          <w:right w:w="55" w:type="dxa"/>
        </w:tblCellMar>
        <w:tblLook w:val="04A0" w:firstRow="1" w:lastRow="0" w:firstColumn="1" w:lastColumn="0" w:noHBand="0" w:noVBand="1"/>
      </w:tblPr>
      <w:tblGrid>
        <w:gridCol w:w="3248"/>
        <w:gridCol w:w="3123"/>
        <w:gridCol w:w="2954"/>
      </w:tblGrid>
      <w:tr w:rsidR="00471B28" w14:paraId="13AA5DBD" w14:textId="77777777" w:rsidTr="007D0730">
        <w:trPr>
          <w:trHeight w:val="892"/>
        </w:trPr>
        <w:tc>
          <w:tcPr>
            <w:tcW w:w="3248" w:type="dxa"/>
            <w:shd w:val="clear" w:color="auto" w:fill="FFFFFF"/>
          </w:tcPr>
          <w:p w14:paraId="13D73340" w14:textId="77777777" w:rsidR="00471B28" w:rsidRDefault="00471B28" w:rsidP="007B797D">
            <w:pPr>
              <w:pStyle w:val="TableContents"/>
              <w:jc w:val="center"/>
              <w:rPr>
                <w:rFonts w:ascii="Arial" w:hAnsi="Arial"/>
              </w:rPr>
            </w:pPr>
            <w:r>
              <w:rPr>
                <w:rFonts w:ascii="Arial" w:hAnsi="Arial"/>
              </w:rPr>
              <w:t>Signature</w:t>
            </w:r>
          </w:p>
          <w:p w14:paraId="41D5CCEE" w14:textId="4A2E2DAD" w:rsidR="00471B28" w:rsidRPr="007A5FCC" w:rsidRDefault="00862942" w:rsidP="007B797D">
            <w:pPr>
              <w:pStyle w:val="TableContents"/>
              <w:jc w:val="center"/>
              <w:rPr>
                <w:rFonts w:ascii="Arial" w:hAnsi="Arial"/>
                <w:bCs/>
              </w:rPr>
            </w:pPr>
            <w:r>
              <w:rPr>
                <w:rFonts w:ascii="Arial" w:hAnsi="Arial"/>
                <w:bCs/>
              </w:rPr>
              <w:t xml:space="preserve">Dr </w:t>
            </w:r>
            <w:r w:rsidR="007A5FCC">
              <w:rPr>
                <w:rFonts w:ascii="Arial" w:hAnsi="Arial"/>
                <w:bCs/>
              </w:rPr>
              <w:t>Preethi P</w:t>
            </w:r>
          </w:p>
          <w:p w14:paraId="4223A685" w14:textId="2E86A74F" w:rsidR="00471B28" w:rsidRDefault="005F63F0" w:rsidP="007B797D">
            <w:pPr>
              <w:pStyle w:val="TableContents"/>
              <w:jc w:val="center"/>
              <w:rPr>
                <w:rFonts w:ascii="Arial" w:hAnsi="Arial"/>
              </w:rPr>
            </w:pPr>
            <w:r>
              <w:rPr>
                <w:rFonts w:ascii="Arial" w:hAnsi="Arial"/>
              </w:rPr>
              <w:t xml:space="preserve">Associate </w:t>
            </w:r>
            <w:r w:rsidR="00B960DF">
              <w:rPr>
                <w:rFonts w:ascii="Arial" w:hAnsi="Arial"/>
              </w:rPr>
              <w:t>Professor</w:t>
            </w:r>
          </w:p>
        </w:tc>
        <w:tc>
          <w:tcPr>
            <w:tcW w:w="3123" w:type="dxa"/>
            <w:shd w:val="clear" w:color="auto" w:fill="FFFFFF"/>
          </w:tcPr>
          <w:p w14:paraId="6CB810E8" w14:textId="77777777" w:rsidR="00471B28" w:rsidRDefault="00471B28" w:rsidP="007B797D">
            <w:pPr>
              <w:pStyle w:val="TableContents"/>
              <w:jc w:val="center"/>
              <w:rPr>
                <w:rFonts w:ascii="Arial" w:hAnsi="Arial"/>
              </w:rPr>
            </w:pPr>
            <w:r>
              <w:rPr>
                <w:rFonts w:ascii="Arial" w:hAnsi="Arial"/>
              </w:rPr>
              <w:t>Signature</w:t>
            </w:r>
          </w:p>
          <w:p w14:paraId="6C6D9741" w14:textId="75549D94" w:rsidR="00471B28" w:rsidRDefault="00471B28" w:rsidP="007B797D">
            <w:pPr>
              <w:pStyle w:val="TableContents"/>
              <w:jc w:val="center"/>
              <w:rPr>
                <w:rFonts w:ascii="Arial" w:hAnsi="Arial"/>
              </w:rPr>
            </w:pPr>
            <w:r>
              <w:rPr>
                <w:rFonts w:ascii="Arial" w:hAnsi="Arial"/>
              </w:rPr>
              <w:t>Dr Shylaja S S</w:t>
            </w:r>
            <w:r w:rsidR="00862942">
              <w:rPr>
                <w:rFonts w:ascii="Arial" w:hAnsi="Arial"/>
              </w:rPr>
              <w:t>harath</w:t>
            </w:r>
          </w:p>
          <w:p w14:paraId="435085EF" w14:textId="77777777" w:rsidR="00471B28" w:rsidRDefault="00471B28" w:rsidP="007B797D">
            <w:pPr>
              <w:pStyle w:val="TableContents"/>
              <w:jc w:val="center"/>
              <w:rPr>
                <w:rFonts w:ascii="Arial" w:hAnsi="Arial"/>
              </w:rPr>
            </w:pPr>
            <w:r>
              <w:rPr>
                <w:rFonts w:ascii="Arial" w:hAnsi="Arial"/>
              </w:rPr>
              <w:t>Chairperson</w:t>
            </w:r>
          </w:p>
        </w:tc>
        <w:tc>
          <w:tcPr>
            <w:tcW w:w="2954" w:type="dxa"/>
            <w:shd w:val="clear" w:color="auto" w:fill="FFFFFF"/>
          </w:tcPr>
          <w:p w14:paraId="032EFC44" w14:textId="77777777" w:rsidR="00471B28" w:rsidRDefault="00471B28" w:rsidP="007B797D">
            <w:pPr>
              <w:pStyle w:val="TableContents"/>
              <w:jc w:val="center"/>
              <w:rPr>
                <w:rFonts w:ascii="Arial" w:hAnsi="Arial"/>
              </w:rPr>
            </w:pPr>
            <w:r>
              <w:rPr>
                <w:rFonts w:ascii="Arial" w:hAnsi="Arial"/>
              </w:rPr>
              <w:t>Signature</w:t>
            </w:r>
          </w:p>
          <w:p w14:paraId="3C907965" w14:textId="6F323CD5" w:rsidR="00471B28" w:rsidRDefault="00471B28" w:rsidP="007B797D">
            <w:pPr>
              <w:pStyle w:val="TableContents"/>
              <w:jc w:val="center"/>
              <w:rPr>
                <w:rFonts w:ascii="Arial" w:hAnsi="Arial"/>
              </w:rPr>
            </w:pPr>
            <w:r>
              <w:rPr>
                <w:rFonts w:ascii="Arial" w:hAnsi="Arial"/>
              </w:rPr>
              <w:t>Dr B K Keshavan</w:t>
            </w:r>
          </w:p>
          <w:p w14:paraId="0D8DF67B" w14:textId="77777777" w:rsidR="00471B28" w:rsidRDefault="00471B28" w:rsidP="007B797D">
            <w:pPr>
              <w:pStyle w:val="TableContents"/>
              <w:jc w:val="center"/>
              <w:rPr>
                <w:rFonts w:ascii="Arial" w:hAnsi="Arial"/>
              </w:rPr>
            </w:pPr>
            <w:r>
              <w:rPr>
                <w:rFonts w:ascii="Arial" w:hAnsi="Arial"/>
              </w:rPr>
              <w:t>Dean of Faculty</w:t>
            </w:r>
          </w:p>
          <w:p w14:paraId="1A358E8C" w14:textId="77777777" w:rsidR="00C3457E" w:rsidRDefault="00C3457E" w:rsidP="007B797D">
            <w:pPr>
              <w:pStyle w:val="TableContents"/>
              <w:jc w:val="center"/>
              <w:rPr>
                <w:rFonts w:ascii="Arial" w:hAnsi="Arial"/>
              </w:rPr>
            </w:pPr>
          </w:p>
        </w:tc>
      </w:tr>
    </w:tbl>
    <w:p w14:paraId="09DADD14" w14:textId="77777777" w:rsidR="00A563C4" w:rsidRDefault="00A563C4" w:rsidP="007B797D">
      <w:pPr>
        <w:spacing w:line="360" w:lineRule="auto"/>
        <w:jc w:val="center"/>
      </w:pPr>
    </w:p>
    <w:p w14:paraId="2C5FEB55" w14:textId="77777777" w:rsidR="007D0730" w:rsidRDefault="007D0730" w:rsidP="007B797D">
      <w:pPr>
        <w:spacing w:line="360" w:lineRule="auto"/>
        <w:jc w:val="center"/>
        <w:rPr>
          <w:rFonts w:ascii="Arial" w:hAnsi="Arial"/>
          <w:b/>
          <w:bCs/>
        </w:rPr>
      </w:pPr>
    </w:p>
    <w:p w14:paraId="76D3F604" w14:textId="77777777" w:rsidR="00A563C4" w:rsidRDefault="008109A1" w:rsidP="007B797D">
      <w:pPr>
        <w:spacing w:line="360" w:lineRule="auto"/>
        <w:jc w:val="center"/>
        <w:rPr>
          <w:rFonts w:ascii="Arial" w:hAnsi="Arial"/>
          <w:b/>
          <w:bCs/>
        </w:rPr>
      </w:pPr>
      <w:r>
        <w:rPr>
          <w:rFonts w:ascii="Arial" w:hAnsi="Arial"/>
          <w:b/>
          <w:bCs/>
        </w:rPr>
        <w:t>External Viva</w:t>
      </w:r>
    </w:p>
    <w:tbl>
      <w:tblPr>
        <w:tblpPr w:leftFromText="180" w:rightFromText="180" w:vertAnchor="page" w:horzAnchor="margin" w:tblpXSpec="center" w:tblpY="12485"/>
        <w:tblW w:w="10509" w:type="dxa"/>
        <w:tblCellMar>
          <w:top w:w="55" w:type="dxa"/>
          <w:left w:w="55" w:type="dxa"/>
          <w:bottom w:w="55" w:type="dxa"/>
          <w:right w:w="55" w:type="dxa"/>
        </w:tblCellMar>
        <w:tblLook w:val="04A0" w:firstRow="1" w:lastRow="0" w:firstColumn="1" w:lastColumn="0" w:noHBand="0" w:noVBand="1"/>
      </w:tblPr>
      <w:tblGrid>
        <w:gridCol w:w="5650"/>
        <w:gridCol w:w="4859"/>
      </w:tblGrid>
      <w:tr w:rsidR="000672FB" w14:paraId="7E771BD1" w14:textId="77777777" w:rsidTr="000672FB">
        <w:trPr>
          <w:trHeight w:val="1044"/>
        </w:trPr>
        <w:tc>
          <w:tcPr>
            <w:tcW w:w="5650" w:type="dxa"/>
            <w:shd w:val="clear" w:color="auto" w:fill="FFFFFF"/>
          </w:tcPr>
          <w:p w14:paraId="3C91E500" w14:textId="77777777" w:rsidR="000672FB" w:rsidRDefault="000672FB" w:rsidP="007B797D">
            <w:pPr>
              <w:pStyle w:val="TableContents"/>
              <w:jc w:val="center"/>
            </w:pPr>
            <w:r>
              <w:rPr>
                <w:rFonts w:ascii="Arial" w:hAnsi="Arial"/>
                <w:b/>
                <w:bCs/>
              </w:rPr>
              <w:t>Name of the Examiners</w:t>
            </w:r>
          </w:p>
          <w:p w14:paraId="440AFA0E" w14:textId="77777777" w:rsidR="000672FB" w:rsidRDefault="000672FB" w:rsidP="007B797D">
            <w:pPr>
              <w:pStyle w:val="TableContents"/>
              <w:jc w:val="center"/>
              <w:rPr>
                <w:rFonts w:ascii="Arial" w:hAnsi="Arial"/>
                <w:b/>
                <w:bCs/>
              </w:rPr>
            </w:pPr>
          </w:p>
          <w:p w14:paraId="7427C8BE" w14:textId="77777777" w:rsidR="000672FB" w:rsidRDefault="000672FB" w:rsidP="007B797D">
            <w:pPr>
              <w:pStyle w:val="TableContents"/>
              <w:jc w:val="center"/>
              <w:rPr>
                <w:rFonts w:ascii="Arial" w:hAnsi="Arial"/>
              </w:rPr>
            </w:pPr>
            <w:r>
              <w:rPr>
                <w:rFonts w:ascii="Arial" w:hAnsi="Arial"/>
                <w:b/>
                <w:bCs/>
              </w:rPr>
              <w:t xml:space="preserve">1. </w:t>
            </w:r>
            <w:r>
              <w:rPr>
                <w:rFonts w:ascii="Arial" w:hAnsi="Arial"/>
              </w:rPr>
              <w:t>__________________________</w:t>
            </w:r>
          </w:p>
          <w:p w14:paraId="354D232D" w14:textId="77777777" w:rsidR="000672FB" w:rsidRDefault="000672FB" w:rsidP="007B797D">
            <w:pPr>
              <w:pStyle w:val="TableContents"/>
              <w:jc w:val="center"/>
              <w:rPr>
                <w:rFonts w:ascii="Arial" w:hAnsi="Arial"/>
                <w:b/>
                <w:bCs/>
              </w:rPr>
            </w:pPr>
          </w:p>
          <w:p w14:paraId="6B4B3C74" w14:textId="77777777" w:rsidR="000672FB" w:rsidRDefault="000672FB" w:rsidP="007B797D">
            <w:pPr>
              <w:pStyle w:val="TableContents"/>
              <w:jc w:val="center"/>
              <w:rPr>
                <w:rFonts w:ascii="Arial" w:hAnsi="Arial"/>
                <w:b/>
                <w:bCs/>
              </w:rPr>
            </w:pPr>
            <w:r>
              <w:rPr>
                <w:rFonts w:ascii="Arial" w:hAnsi="Arial"/>
                <w:b/>
                <w:bCs/>
              </w:rPr>
              <w:t xml:space="preserve">2. </w:t>
            </w:r>
            <w:r w:rsidRPr="000672FB">
              <w:rPr>
                <w:rFonts w:ascii="Arial" w:hAnsi="Arial"/>
              </w:rPr>
              <w:t>__________________________</w:t>
            </w:r>
          </w:p>
        </w:tc>
        <w:tc>
          <w:tcPr>
            <w:tcW w:w="4859" w:type="dxa"/>
            <w:shd w:val="clear" w:color="auto" w:fill="FFFFFF"/>
          </w:tcPr>
          <w:p w14:paraId="405B1671" w14:textId="77777777" w:rsidR="000672FB" w:rsidRDefault="000672FB" w:rsidP="007B797D">
            <w:pPr>
              <w:pStyle w:val="TableContents"/>
              <w:jc w:val="center"/>
              <w:rPr>
                <w:rFonts w:ascii="Arial" w:hAnsi="Arial"/>
                <w:b/>
                <w:bCs/>
              </w:rPr>
            </w:pPr>
            <w:r>
              <w:rPr>
                <w:rFonts w:ascii="Arial" w:hAnsi="Arial"/>
                <w:b/>
                <w:bCs/>
              </w:rPr>
              <w:t>Signature with Date</w:t>
            </w:r>
          </w:p>
          <w:p w14:paraId="0178C0E6" w14:textId="77777777" w:rsidR="000672FB" w:rsidRDefault="000672FB" w:rsidP="007B797D">
            <w:pPr>
              <w:pStyle w:val="TableContents"/>
              <w:jc w:val="center"/>
              <w:rPr>
                <w:rFonts w:ascii="Arial" w:hAnsi="Arial"/>
                <w:b/>
                <w:bCs/>
              </w:rPr>
            </w:pPr>
          </w:p>
          <w:p w14:paraId="108CF4D9" w14:textId="77777777" w:rsidR="000672FB" w:rsidRDefault="000672FB" w:rsidP="007B797D">
            <w:pPr>
              <w:pStyle w:val="TableContents"/>
              <w:jc w:val="center"/>
              <w:rPr>
                <w:rFonts w:ascii="Arial" w:hAnsi="Arial"/>
              </w:rPr>
            </w:pPr>
            <w:r>
              <w:rPr>
                <w:rFonts w:ascii="Arial" w:hAnsi="Arial"/>
              </w:rPr>
              <w:t>__________________________</w:t>
            </w:r>
          </w:p>
          <w:p w14:paraId="0A99F2A4" w14:textId="77777777" w:rsidR="000672FB" w:rsidRDefault="000672FB" w:rsidP="007B797D">
            <w:pPr>
              <w:pStyle w:val="TableContents"/>
              <w:jc w:val="center"/>
              <w:rPr>
                <w:rFonts w:ascii="Arial" w:hAnsi="Arial"/>
                <w:b/>
                <w:bCs/>
              </w:rPr>
            </w:pPr>
          </w:p>
          <w:p w14:paraId="4EFE3955" w14:textId="77777777" w:rsidR="000672FB" w:rsidRPr="000672FB" w:rsidRDefault="000672FB" w:rsidP="007B797D">
            <w:pPr>
              <w:pStyle w:val="TableContents"/>
              <w:jc w:val="center"/>
              <w:rPr>
                <w:rFonts w:ascii="Arial" w:hAnsi="Arial"/>
              </w:rPr>
            </w:pPr>
            <w:r w:rsidRPr="000672FB">
              <w:rPr>
                <w:rFonts w:ascii="Arial" w:hAnsi="Arial"/>
              </w:rPr>
              <w:t>__________________________</w:t>
            </w:r>
          </w:p>
          <w:p w14:paraId="09EA5979" w14:textId="77777777" w:rsidR="000672FB" w:rsidRDefault="000672FB" w:rsidP="007B797D">
            <w:pPr>
              <w:pStyle w:val="TableContents"/>
              <w:jc w:val="center"/>
              <w:rPr>
                <w:rFonts w:ascii="Arial" w:hAnsi="Arial"/>
                <w:b/>
                <w:bCs/>
              </w:rPr>
            </w:pPr>
          </w:p>
        </w:tc>
      </w:tr>
    </w:tbl>
    <w:p w14:paraId="3A732F37" w14:textId="77777777" w:rsidR="00617FF6" w:rsidRDefault="00617FF6">
      <w:pPr>
        <w:spacing w:line="168" w:lineRule="exact"/>
        <w:sectPr w:rsidR="00617FF6" w:rsidSect="00C7040A">
          <w:pgSz w:w="11906" w:h="16838" w:code="9"/>
          <w:pgMar w:top="1134" w:right="1134" w:bottom="1134" w:left="1134" w:header="0" w:footer="0" w:gutter="0"/>
          <w:pgBorders w:offsetFrom="page">
            <w:top w:val="single" w:sz="36" w:space="24" w:color="auto"/>
            <w:left w:val="single" w:sz="36" w:space="24" w:color="auto"/>
            <w:bottom w:val="single" w:sz="36" w:space="24" w:color="auto"/>
            <w:right w:val="single" w:sz="36" w:space="24" w:color="auto"/>
          </w:pgBorders>
          <w:cols w:space="720"/>
          <w:formProt w:val="0"/>
          <w:docGrid w:linePitch="299" w:charSpace="-2049"/>
        </w:sectPr>
      </w:pPr>
    </w:p>
    <w:p w14:paraId="20D2F968" w14:textId="25E88A25" w:rsidR="00F00F69" w:rsidRDefault="00D12BE2" w:rsidP="00A060D5">
      <w:pPr>
        <w:tabs>
          <w:tab w:val="left" w:pos="3000"/>
        </w:tabs>
        <w:ind w:left="3005" w:hanging="3005"/>
        <w:jc w:val="center"/>
        <w:rPr>
          <w:rFonts w:ascii="Bookman Old Style" w:eastAsia="Arial" w:hAnsi="Bookman Old Style" w:cs="Arial"/>
          <w:b/>
          <w:bCs/>
          <w:sz w:val="24"/>
          <w:szCs w:val="24"/>
          <w:u w:val="single"/>
        </w:rPr>
      </w:pPr>
      <w:bookmarkStart w:id="0" w:name="page3"/>
      <w:bookmarkEnd w:id="0"/>
      <w:r w:rsidRPr="00251A3B">
        <w:rPr>
          <w:rFonts w:ascii="Bookman Old Style" w:eastAsia="Arial" w:hAnsi="Bookman Old Style" w:cs="Arial"/>
          <w:b/>
          <w:bCs/>
          <w:sz w:val="24"/>
          <w:szCs w:val="24"/>
          <w:u w:val="single"/>
        </w:rPr>
        <w:lastRenderedPageBreak/>
        <w:t>DECLARATION</w:t>
      </w:r>
    </w:p>
    <w:p w14:paraId="65087E96" w14:textId="77777777" w:rsidR="00A060D5" w:rsidRPr="00F00F69" w:rsidRDefault="00A060D5" w:rsidP="00A060D5">
      <w:pPr>
        <w:tabs>
          <w:tab w:val="left" w:pos="3000"/>
        </w:tabs>
        <w:ind w:left="3005" w:hanging="3005"/>
        <w:jc w:val="center"/>
        <w:rPr>
          <w:rFonts w:ascii="Bookman Old Style" w:eastAsia="Arial" w:hAnsi="Bookman Old Style" w:cs="Arial"/>
          <w:b/>
          <w:bCs/>
          <w:sz w:val="24"/>
          <w:szCs w:val="24"/>
          <w:u w:val="single"/>
        </w:rPr>
      </w:pPr>
    </w:p>
    <w:p w14:paraId="79FAAA1D" w14:textId="0E2733E1" w:rsidR="00DE05EA" w:rsidRPr="00EB418B" w:rsidRDefault="00DE05EA" w:rsidP="00A060D5">
      <w:pPr>
        <w:pStyle w:val="NormalStyle"/>
        <w:rPr>
          <w:rFonts w:cs="Times New Roman"/>
        </w:rPr>
      </w:pPr>
      <w:r w:rsidRPr="00EB418B">
        <w:rPr>
          <w:rFonts w:cs="Times New Roman"/>
        </w:rPr>
        <w:t xml:space="preserve">We hereby declare that the Capstone Project entitled </w:t>
      </w:r>
      <w:r w:rsidRPr="00EB418B">
        <w:rPr>
          <w:rFonts w:cs="Times New Roman"/>
          <w:b/>
          <w:bCs/>
        </w:rPr>
        <w:t>“</w:t>
      </w:r>
      <w:r w:rsidR="00EB418B" w:rsidRPr="00EB418B">
        <w:rPr>
          <w:rFonts w:eastAsia="Arial" w:cs="Times New Roman"/>
          <w:b/>
          <w:bCs/>
          <w:color w:val="auto"/>
        </w:rPr>
        <w:t>Air Traffic Management using a GPU-Accelerated Genetic Algorithm</w:t>
      </w:r>
      <w:r w:rsidRPr="00EB418B">
        <w:rPr>
          <w:rFonts w:cs="Times New Roman"/>
          <w:b/>
          <w:bCs/>
        </w:rPr>
        <w:t>”</w:t>
      </w:r>
      <w:r w:rsidRPr="00EB418B">
        <w:rPr>
          <w:rFonts w:cs="Times New Roman"/>
        </w:rPr>
        <w:t xml:space="preserve"> has been carried out by us under the guidance of</w:t>
      </w:r>
      <w:r w:rsidR="00862942" w:rsidRPr="00EB418B">
        <w:rPr>
          <w:rFonts w:cs="Times New Roman"/>
        </w:rPr>
        <w:t xml:space="preserve"> </w:t>
      </w:r>
      <w:r w:rsidR="00160E6E" w:rsidRPr="00EB418B">
        <w:rPr>
          <w:rFonts w:cs="Times New Roman"/>
        </w:rPr>
        <w:t>Dr</w:t>
      </w:r>
      <w:r w:rsidR="00862942" w:rsidRPr="00EB418B">
        <w:rPr>
          <w:rFonts w:cs="Times New Roman"/>
        </w:rPr>
        <w:t xml:space="preserve"> Preethi</w:t>
      </w:r>
      <w:r w:rsidR="00617FF6" w:rsidRPr="00EB418B">
        <w:rPr>
          <w:rFonts w:cs="Times New Roman"/>
        </w:rPr>
        <w:t xml:space="preserve"> P</w:t>
      </w:r>
      <w:r w:rsidRPr="00EB418B">
        <w:rPr>
          <w:rFonts w:cs="Times New Roman"/>
        </w:rPr>
        <w:t>,</w:t>
      </w:r>
      <w:r w:rsidR="006140BB" w:rsidRPr="00EB418B">
        <w:rPr>
          <w:rFonts w:cs="Times New Roman"/>
        </w:rPr>
        <w:t xml:space="preserve"> </w:t>
      </w:r>
      <w:r w:rsidR="005B35A0">
        <w:rPr>
          <w:rFonts w:cs="Times New Roman"/>
        </w:rPr>
        <w:t xml:space="preserve">Associate </w:t>
      </w:r>
      <w:r w:rsidR="006140BB" w:rsidRPr="00EB418B">
        <w:rPr>
          <w:rFonts w:cs="Times New Roman"/>
        </w:rPr>
        <w:t>Professor</w:t>
      </w:r>
      <w:r w:rsidR="00B04B35" w:rsidRPr="00EB418B">
        <w:rPr>
          <w:rFonts w:cs="Times New Roman"/>
        </w:rPr>
        <w:t>,</w:t>
      </w:r>
      <w:r w:rsidRPr="00EB418B">
        <w:rPr>
          <w:rFonts w:cs="Times New Roman"/>
        </w:rPr>
        <w:t xml:space="preserve"> and submitted in partial </w:t>
      </w:r>
      <w:r w:rsidR="008E76FC" w:rsidRPr="00EB418B">
        <w:rPr>
          <w:rFonts w:cs="Times New Roman"/>
        </w:rPr>
        <w:t>fulfilment</w:t>
      </w:r>
      <w:r w:rsidRPr="00EB418B">
        <w:rPr>
          <w:rFonts w:cs="Times New Roman"/>
        </w:rPr>
        <w:t xml:space="preserve"> of the requirements for the award of </w:t>
      </w:r>
      <w:r w:rsidR="00B04B35" w:rsidRPr="00EB418B">
        <w:rPr>
          <w:rFonts w:cs="Times New Roman"/>
        </w:rPr>
        <w:t xml:space="preserve">the </w:t>
      </w:r>
      <w:r w:rsidRPr="00EB418B">
        <w:rPr>
          <w:rFonts w:cs="Times New Roman"/>
        </w:rPr>
        <w:t xml:space="preserve">degree of </w:t>
      </w:r>
      <w:r w:rsidRPr="00EB418B">
        <w:rPr>
          <w:rFonts w:cs="Times New Roman"/>
          <w:b/>
          <w:bCs/>
        </w:rPr>
        <w:t>Bachelor of Technology</w:t>
      </w:r>
      <w:r w:rsidRPr="00EB418B">
        <w:rPr>
          <w:rFonts w:cs="Times New Roman"/>
        </w:rPr>
        <w:t xml:space="preserve"> in </w:t>
      </w:r>
      <w:r w:rsidRPr="00EB418B">
        <w:rPr>
          <w:rFonts w:cs="Times New Roman"/>
          <w:b/>
          <w:bCs/>
        </w:rPr>
        <w:t>Computer Science and Engineering</w:t>
      </w:r>
      <w:r w:rsidRPr="00EB418B">
        <w:rPr>
          <w:rFonts w:cs="Times New Roman"/>
        </w:rPr>
        <w:t xml:space="preserve"> of </w:t>
      </w:r>
      <w:r w:rsidRPr="00EB418B">
        <w:rPr>
          <w:rFonts w:cs="Times New Roman"/>
          <w:b/>
          <w:bCs/>
        </w:rPr>
        <w:t>PES University, Bengaluru</w:t>
      </w:r>
      <w:r w:rsidRPr="00EB418B">
        <w:rPr>
          <w:rFonts w:cs="Times New Roman"/>
        </w:rPr>
        <w:t xml:space="preserve"> during January </w:t>
      </w:r>
      <w:r w:rsidR="00A060D5" w:rsidRPr="00EB418B">
        <w:rPr>
          <w:rFonts w:cs="Times New Roman"/>
        </w:rPr>
        <w:t>-</w:t>
      </w:r>
      <w:r w:rsidRPr="00EB418B">
        <w:rPr>
          <w:rFonts w:cs="Times New Roman"/>
        </w:rPr>
        <w:t xml:space="preserve"> </w:t>
      </w:r>
      <w:r w:rsidR="00160E6E" w:rsidRPr="00EB418B">
        <w:rPr>
          <w:rFonts w:cs="Times New Roman"/>
        </w:rPr>
        <w:t>December</w:t>
      </w:r>
      <w:r w:rsidRPr="00EB418B">
        <w:rPr>
          <w:rFonts w:cs="Times New Roman"/>
        </w:rPr>
        <w:t xml:space="preserve"> 202</w:t>
      </w:r>
      <w:r w:rsidR="00160E6E" w:rsidRPr="00EB418B">
        <w:rPr>
          <w:rFonts w:cs="Times New Roman"/>
        </w:rPr>
        <w:t>2</w:t>
      </w:r>
      <w:r w:rsidRPr="00EB418B">
        <w:rPr>
          <w:rFonts w:cs="Times New Roman"/>
        </w:rPr>
        <w:t>. The matter embodied in this report has not been submitted to any other university or institution for the award of any degree.</w:t>
      </w:r>
    </w:p>
    <w:tbl>
      <w:tblPr>
        <w:tblW w:w="8314" w:type="dxa"/>
        <w:tblInd w:w="552" w:type="dxa"/>
        <w:tblCellMar>
          <w:top w:w="55" w:type="dxa"/>
          <w:left w:w="55" w:type="dxa"/>
          <w:bottom w:w="55" w:type="dxa"/>
          <w:right w:w="55" w:type="dxa"/>
        </w:tblCellMar>
        <w:tblLook w:val="04A0" w:firstRow="1" w:lastRow="0" w:firstColumn="1" w:lastColumn="0" w:noHBand="0" w:noVBand="1"/>
      </w:tblPr>
      <w:tblGrid>
        <w:gridCol w:w="2103"/>
        <w:gridCol w:w="3395"/>
        <w:gridCol w:w="2816"/>
      </w:tblGrid>
      <w:tr w:rsidR="00DE05EA" w14:paraId="161CA947" w14:textId="77777777" w:rsidTr="00A246C6">
        <w:trPr>
          <w:cantSplit/>
          <w:trHeight w:val="528"/>
        </w:trPr>
        <w:tc>
          <w:tcPr>
            <w:tcW w:w="2103" w:type="dxa"/>
            <w:shd w:val="clear" w:color="auto" w:fill="FFFFFF"/>
            <w:vAlign w:val="center"/>
          </w:tcPr>
          <w:p w14:paraId="205D14D2" w14:textId="77777777" w:rsidR="00DE05EA" w:rsidRPr="005A4301" w:rsidRDefault="00617FF6" w:rsidP="005A4301">
            <w:pPr>
              <w:pStyle w:val="TableContents"/>
              <w:jc w:val="center"/>
              <w:rPr>
                <w:rFonts w:ascii="Times New Roman" w:hAnsi="Times New Roman"/>
                <w:b/>
                <w:bCs/>
                <w:sz w:val="24"/>
                <w:szCs w:val="24"/>
              </w:rPr>
            </w:pPr>
            <w:r w:rsidRPr="005A4301">
              <w:rPr>
                <w:rFonts w:ascii="Times New Roman" w:hAnsi="Times New Roman"/>
                <w:b/>
                <w:bCs/>
                <w:sz w:val="24"/>
                <w:szCs w:val="24"/>
              </w:rPr>
              <w:t>PES1UG19CS370</w:t>
            </w:r>
          </w:p>
        </w:tc>
        <w:tc>
          <w:tcPr>
            <w:tcW w:w="3395" w:type="dxa"/>
            <w:shd w:val="clear" w:color="auto" w:fill="FFFFFF"/>
            <w:vAlign w:val="center"/>
          </w:tcPr>
          <w:p w14:paraId="2DF4808D" w14:textId="77777777" w:rsidR="00FE4AAC" w:rsidRPr="005A4301" w:rsidRDefault="006140BB" w:rsidP="005A4301">
            <w:pPr>
              <w:pStyle w:val="TableContents"/>
              <w:jc w:val="center"/>
              <w:rPr>
                <w:rFonts w:ascii="Times New Roman" w:hAnsi="Times New Roman"/>
                <w:b/>
                <w:bCs/>
                <w:sz w:val="24"/>
                <w:szCs w:val="24"/>
              </w:rPr>
            </w:pPr>
            <w:r w:rsidRPr="005A4301">
              <w:rPr>
                <w:rFonts w:ascii="Times New Roman" w:hAnsi="Times New Roman"/>
                <w:b/>
                <w:bCs/>
                <w:sz w:val="24"/>
                <w:szCs w:val="24"/>
              </w:rPr>
              <w:t>Rahul Sanjay Rampure</w:t>
            </w:r>
          </w:p>
        </w:tc>
        <w:tc>
          <w:tcPr>
            <w:tcW w:w="2816" w:type="dxa"/>
            <w:shd w:val="clear" w:color="auto" w:fill="FFFFFF"/>
            <w:vAlign w:val="center"/>
          </w:tcPr>
          <w:p w14:paraId="17F466E9" w14:textId="77777777" w:rsidR="00DE05EA" w:rsidRPr="005A4301" w:rsidRDefault="00DE05EA" w:rsidP="005A4301">
            <w:pPr>
              <w:pStyle w:val="TableContents"/>
              <w:jc w:val="center"/>
              <w:rPr>
                <w:rFonts w:ascii="Times New Roman" w:hAnsi="Times New Roman"/>
                <w:sz w:val="24"/>
                <w:szCs w:val="24"/>
              </w:rPr>
            </w:pPr>
          </w:p>
        </w:tc>
      </w:tr>
      <w:tr w:rsidR="00DE05EA" w14:paraId="367D54FC" w14:textId="77777777" w:rsidTr="00A246C6">
        <w:trPr>
          <w:cantSplit/>
          <w:trHeight w:val="528"/>
        </w:trPr>
        <w:tc>
          <w:tcPr>
            <w:tcW w:w="2103" w:type="dxa"/>
            <w:shd w:val="clear" w:color="auto" w:fill="FFFFFF"/>
            <w:vAlign w:val="center"/>
          </w:tcPr>
          <w:p w14:paraId="6496B7D9" w14:textId="77777777" w:rsidR="00DE05EA" w:rsidRPr="005A4301" w:rsidRDefault="00617FF6" w:rsidP="005A4301">
            <w:pPr>
              <w:pStyle w:val="TableContents"/>
              <w:jc w:val="center"/>
              <w:rPr>
                <w:rFonts w:ascii="Times New Roman" w:hAnsi="Times New Roman"/>
                <w:b/>
                <w:bCs/>
                <w:sz w:val="24"/>
                <w:szCs w:val="24"/>
              </w:rPr>
            </w:pPr>
            <w:r w:rsidRPr="005A4301">
              <w:rPr>
                <w:rFonts w:ascii="Times New Roman" w:hAnsi="Times New Roman"/>
                <w:b/>
                <w:bCs/>
                <w:sz w:val="24"/>
                <w:szCs w:val="24"/>
              </w:rPr>
              <w:t>PES1UG19CS584</w:t>
            </w:r>
          </w:p>
        </w:tc>
        <w:tc>
          <w:tcPr>
            <w:tcW w:w="3395" w:type="dxa"/>
            <w:shd w:val="clear" w:color="auto" w:fill="FFFFFF"/>
            <w:vAlign w:val="center"/>
          </w:tcPr>
          <w:p w14:paraId="0517DC5F" w14:textId="77777777" w:rsidR="00DE05EA" w:rsidRPr="005A4301" w:rsidRDefault="00D60FA9" w:rsidP="005A4301">
            <w:pPr>
              <w:pStyle w:val="TableContents"/>
              <w:jc w:val="center"/>
              <w:rPr>
                <w:rFonts w:ascii="Times New Roman" w:hAnsi="Times New Roman"/>
                <w:b/>
                <w:bCs/>
                <w:sz w:val="24"/>
                <w:szCs w:val="24"/>
              </w:rPr>
            </w:pPr>
            <w:r w:rsidRPr="005A4301">
              <w:rPr>
                <w:rFonts w:ascii="Times New Roman" w:hAnsi="Times New Roman"/>
                <w:b/>
                <w:bCs/>
                <w:sz w:val="24"/>
                <w:szCs w:val="24"/>
              </w:rPr>
              <w:t>Vybhav K Acharya</w:t>
            </w:r>
          </w:p>
        </w:tc>
        <w:tc>
          <w:tcPr>
            <w:tcW w:w="2816" w:type="dxa"/>
            <w:shd w:val="clear" w:color="auto" w:fill="FFFFFF"/>
            <w:vAlign w:val="center"/>
          </w:tcPr>
          <w:p w14:paraId="7F6DE87F" w14:textId="77777777" w:rsidR="00DE05EA" w:rsidRPr="005A4301" w:rsidRDefault="00DE05EA" w:rsidP="005A4301">
            <w:pPr>
              <w:pStyle w:val="TableContents"/>
              <w:jc w:val="center"/>
              <w:rPr>
                <w:rFonts w:ascii="Times New Roman" w:hAnsi="Times New Roman"/>
                <w:b/>
                <w:bCs/>
                <w:sz w:val="24"/>
                <w:szCs w:val="24"/>
              </w:rPr>
            </w:pPr>
          </w:p>
        </w:tc>
      </w:tr>
      <w:tr w:rsidR="00DE05EA" w14:paraId="04966B6C" w14:textId="77777777" w:rsidTr="00A246C6">
        <w:trPr>
          <w:cantSplit/>
          <w:trHeight w:val="528"/>
        </w:trPr>
        <w:tc>
          <w:tcPr>
            <w:tcW w:w="2103" w:type="dxa"/>
            <w:shd w:val="clear" w:color="auto" w:fill="FFFFFF"/>
            <w:vAlign w:val="center"/>
          </w:tcPr>
          <w:p w14:paraId="01322357" w14:textId="77777777" w:rsidR="00DE05EA" w:rsidRPr="005A4301" w:rsidRDefault="006140BB" w:rsidP="005A4301">
            <w:pPr>
              <w:pStyle w:val="TableContents"/>
              <w:jc w:val="center"/>
              <w:rPr>
                <w:rFonts w:ascii="Times New Roman" w:hAnsi="Times New Roman"/>
                <w:b/>
                <w:bCs/>
                <w:sz w:val="24"/>
                <w:szCs w:val="24"/>
              </w:rPr>
            </w:pPr>
            <w:r w:rsidRPr="005A4301">
              <w:rPr>
                <w:rFonts w:ascii="Times New Roman" w:hAnsi="Times New Roman"/>
                <w:b/>
                <w:bCs/>
                <w:sz w:val="24"/>
                <w:szCs w:val="24"/>
              </w:rPr>
              <w:t>PES1UG19CS362</w:t>
            </w:r>
          </w:p>
        </w:tc>
        <w:tc>
          <w:tcPr>
            <w:tcW w:w="3395" w:type="dxa"/>
            <w:shd w:val="clear" w:color="auto" w:fill="FFFFFF"/>
            <w:vAlign w:val="center"/>
          </w:tcPr>
          <w:p w14:paraId="7B826145" w14:textId="77777777" w:rsidR="00DE05EA" w:rsidRPr="005A4301" w:rsidRDefault="00D60FA9" w:rsidP="005A4301">
            <w:pPr>
              <w:pStyle w:val="TableContents"/>
              <w:jc w:val="center"/>
              <w:rPr>
                <w:rFonts w:ascii="Times New Roman" w:hAnsi="Times New Roman"/>
                <w:b/>
                <w:bCs/>
                <w:sz w:val="24"/>
                <w:szCs w:val="24"/>
              </w:rPr>
            </w:pPr>
            <w:r w:rsidRPr="005A4301">
              <w:rPr>
                <w:rFonts w:ascii="Times New Roman" w:hAnsi="Times New Roman"/>
                <w:b/>
                <w:bCs/>
                <w:sz w:val="24"/>
                <w:szCs w:val="24"/>
              </w:rPr>
              <w:t>Raghav S Tiruvallur</w:t>
            </w:r>
          </w:p>
        </w:tc>
        <w:tc>
          <w:tcPr>
            <w:tcW w:w="2816" w:type="dxa"/>
            <w:shd w:val="clear" w:color="auto" w:fill="FFFFFF"/>
            <w:vAlign w:val="center"/>
          </w:tcPr>
          <w:p w14:paraId="53DA9BC3" w14:textId="77777777" w:rsidR="00DE05EA" w:rsidRPr="005A4301" w:rsidRDefault="00DE05EA" w:rsidP="005A4301">
            <w:pPr>
              <w:pStyle w:val="TableContents"/>
              <w:jc w:val="center"/>
              <w:rPr>
                <w:rFonts w:ascii="Times New Roman" w:hAnsi="Times New Roman"/>
                <w:b/>
                <w:bCs/>
                <w:sz w:val="24"/>
                <w:szCs w:val="24"/>
              </w:rPr>
            </w:pPr>
          </w:p>
        </w:tc>
      </w:tr>
      <w:tr w:rsidR="00DE05EA" w14:paraId="1AD46DB9" w14:textId="77777777" w:rsidTr="00A246C6">
        <w:trPr>
          <w:cantSplit/>
          <w:trHeight w:val="528"/>
        </w:trPr>
        <w:tc>
          <w:tcPr>
            <w:tcW w:w="2103" w:type="dxa"/>
            <w:shd w:val="clear" w:color="auto" w:fill="FFFFFF"/>
            <w:vAlign w:val="center"/>
          </w:tcPr>
          <w:p w14:paraId="19A3D113" w14:textId="77777777" w:rsidR="00DE05EA" w:rsidRPr="005A4301" w:rsidRDefault="006140BB" w:rsidP="005A4301">
            <w:pPr>
              <w:pStyle w:val="TableContents"/>
              <w:jc w:val="center"/>
              <w:rPr>
                <w:rFonts w:ascii="Times New Roman" w:hAnsi="Times New Roman"/>
                <w:b/>
                <w:bCs/>
                <w:sz w:val="24"/>
                <w:szCs w:val="24"/>
              </w:rPr>
            </w:pPr>
            <w:r w:rsidRPr="005A4301">
              <w:rPr>
                <w:rFonts w:ascii="Times New Roman" w:hAnsi="Times New Roman"/>
                <w:b/>
                <w:bCs/>
                <w:sz w:val="24"/>
                <w:szCs w:val="24"/>
              </w:rPr>
              <w:t>PES1UG19CS601</w:t>
            </w:r>
          </w:p>
        </w:tc>
        <w:tc>
          <w:tcPr>
            <w:tcW w:w="3395" w:type="dxa"/>
            <w:shd w:val="clear" w:color="auto" w:fill="FFFFFF"/>
            <w:vAlign w:val="center"/>
          </w:tcPr>
          <w:p w14:paraId="3C987A47" w14:textId="77777777" w:rsidR="00DE05EA" w:rsidRPr="005A4301" w:rsidRDefault="00D60FA9" w:rsidP="005A4301">
            <w:pPr>
              <w:pStyle w:val="TableContents"/>
              <w:jc w:val="center"/>
              <w:rPr>
                <w:rFonts w:ascii="Times New Roman" w:hAnsi="Times New Roman"/>
                <w:b/>
                <w:bCs/>
                <w:sz w:val="24"/>
                <w:szCs w:val="24"/>
              </w:rPr>
            </w:pPr>
            <w:r w:rsidRPr="005A4301">
              <w:rPr>
                <w:rFonts w:ascii="Times New Roman" w:hAnsi="Times New Roman"/>
                <w:b/>
                <w:bCs/>
                <w:sz w:val="24"/>
                <w:szCs w:val="24"/>
              </w:rPr>
              <w:t>Shashank Navad</w:t>
            </w:r>
          </w:p>
        </w:tc>
        <w:tc>
          <w:tcPr>
            <w:tcW w:w="2816" w:type="dxa"/>
            <w:shd w:val="clear" w:color="auto" w:fill="FFFFFF"/>
            <w:vAlign w:val="center"/>
          </w:tcPr>
          <w:p w14:paraId="4097CE5C" w14:textId="77777777" w:rsidR="00DE05EA" w:rsidRPr="005A4301" w:rsidRDefault="00DE05EA" w:rsidP="005A4301">
            <w:pPr>
              <w:pStyle w:val="TableContents"/>
              <w:jc w:val="center"/>
              <w:rPr>
                <w:rFonts w:ascii="Times New Roman" w:hAnsi="Times New Roman"/>
                <w:b/>
                <w:bCs/>
                <w:sz w:val="24"/>
                <w:szCs w:val="24"/>
              </w:rPr>
            </w:pPr>
          </w:p>
        </w:tc>
      </w:tr>
    </w:tbl>
    <w:p w14:paraId="628224ED" w14:textId="77777777" w:rsidR="00DE05EA" w:rsidRDefault="00DE05EA" w:rsidP="00D12BE2">
      <w:pPr>
        <w:tabs>
          <w:tab w:val="left" w:pos="6140"/>
          <w:tab w:val="left" w:pos="8060"/>
        </w:tabs>
      </w:pPr>
    </w:p>
    <w:p w14:paraId="35CF8651" w14:textId="77777777" w:rsidR="00DE05EA" w:rsidRDefault="00DE05EA">
      <w:pPr>
        <w:ind w:right="-19"/>
        <w:jc w:val="center"/>
      </w:pPr>
    </w:p>
    <w:p w14:paraId="7560B2AE" w14:textId="77777777" w:rsidR="0038436E" w:rsidRDefault="0038436E">
      <w:pPr>
        <w:jc w:val="center"/>
      </w:pPr>
    </w:p>
    <w:p w14:paraId="19B3B493" w14:textId="77777777" w:rsidR="0038436E" w:rsidRDefault="0038436E">
      <w:pPr>
        <w:jc w:val="center"/>
        <w:rPr>
          <w:rFonts w:ascii="Bookman Old Style" w:eastAsia="Arial" w:hAnsi="Bookman Old Style" w:cs="Arial"/>
          <w:b/>
          <w:bCs/>
          <w:sz w:val="24"/>
          <w:szCs w:val="24"/>
          <w:u w:val="single"/>
        </w:rPr>
      </w:pPr>
    </w:p>
    <w:p w14:paraId="1E232C84" w14:textId="77777777" w:rsidR="0038436E" w:rsidRDefault="0038436E">
      <w:pPr>
        <w:jc w:val="center"/>
        <w:rPr>
          <w:rFonts w:ascii="Bookman Old Style" w:eastAsia="Arial" w:hAnsi="Bookman Old Style" w:cs="Arial"/>
          <w:b/>
          <w:bCs/>
          <w:sz w:val="24"/>
          <w:szCs w:val="24"/>
          <w:u w:val="single"/>
        </w:rPr>
      </w:pPr>
    </w:p>
    <w:p w14:paraId="466F97DF" w14:textId="77777777" w:rsidR="0038436E" w:rsidRDefault="0038436E">
      <w:pPr>
        <w:jc w:val="center"/>
        <w:rPr>
          <w:rFonts w:ascii="Bookman Old Style" w:eastAsia="Arial" w:hAnsi="Bookman Old Style" w:cs="Arial"/>
          <w:b/>
          <w:bCs/>
          <w:sz w:val="24"/>
          <w:szCs w:val="24"/>
          <w:u w:val="single"/>
        </w:rPr>
      </w:pPr>
    </w:p>
    <w:p w14:paraId="422230A3" w14:textId="77777777" w:rsidR="0038436E" w:rsidRDefault="0038436E">
      <w:pPr>
        <w:jc w:val="center"/>
        <w:rPr>
          <w:rFonts w:ascii="Bookman Old Style" w:eastAsia="Arial" w:hAnsi="Bookman Old Style" w:cs="Arial"/>
          <w:b/>
          <w:bCs/>
          <w:sz w:val="24"/>
          <w:szCs w:val="24"/>
          <w:u w:val="single"/>
        </w:rPr>
      </w:pPr>
    </w:p>
    <w:p w14:paraId="34B0A2E6" w14:textId="77777777" w:rsidR="0038436E" w:rsidRDefault="0038436E">
      <w:pPr>
        <w:jc w:val="center"/>
        <w:rPr>
          <w:rFonts w:ascii="Bookman Old Style" w:eastAsia="Arial" w:hAnsi="Bookman Old Style" w:cs="Arial"/>
          <w:b/>
          <w:bCs/>
          <w:sz w:val="24"/>
          <w:szCs w:val="24"/>
          <w:u w:val="single"/>
        </w:rPr>
      </w:pPr>
    </w:p>
    <w:p w14:paraId="7766288B" w14:textId="77777777" w:rsidR="0038436E" w:rsidRDefault="0038436E">
      <w:pPr>
        <w:jc w:val="center"/>
        <w:rPr>
          <w:rFonts w:ascii="Bookman Old Style" w:eastAsia="Arial" w:hAnsi="Bookman Old Style" w:cs="Arial"/>
          <w:b/>
          <w:bCs/>
          <w:sz w:val="24"/>
          <w:szCs w:val="24"/>
          <w:u w:val="single"/>
        </w:rPr>
      </w:pPr>
    </w:p>
    <w:p w14:paraId="252E5848" w14:textId="77777777" w:rsidR="0038436E" w:rsidRDefault="0038436E">
      <w:pPr>
        <w:jc w:val="center"/>
        <w:rPr>
          <w:rFonts w:ascii="Bookman Old Style" w:eastAsia="Arial" w:hAnsi="Bookman Old Style" w:cs="Arial"/>
          <w:b/>
          <w:bCs/>
          <w:sz w:val="24"/>
          <w:szCs w:val="24"/>
          <w:u w:val="single"/>
        </w:rPr>
      </w:pPr>
    </w:p>
    <w:p w14:paraId="7DFD7853" w14:textId="77777777" w:rsidR="0038436E" w:rsidRDefault="0038436E">
      <w:pPr>
        <w:jc w:val="center"/>
        <w:rPr>
          <w:rFonts w:ascii="Bookman Old Style" w:eastAsia="Arial" w:hAnsi="Bookman Old Style" w:cs="Arial"/>
          <w:b/>
          <w:bCs/>
          <w:sz w:val="24"/>
          <w:szCs w:val="24"/>
          <w:u w:val="single"/>
        </w:rPr>
      </w:pPr>
    </w:p>
    <w:p w14:paraId="7FFE14DD" w14:textId="77777777" w:rsidR="0038436E" w:rsidRDefault="0038436E">
      <w:pPr>
        <w:jc w:val="center"/>
        <w:rPr>
          <w:rFonts w:ascii="Bookman Old Style" w:eastAsia="Arial" w:hAnsi="Bookman Old Style" w:cs="Arial"/>
          <w:b/>
          <w:bCs/>
          <w:sz w:val="24"/>
          <w:szCs w:val="24"/>
          <w:u w:val="single"/>
        </w:rPr>
      </w:pPr>
    </w:p>
    <w:p w14:paraId="51736748" w14:textId="77777777" w:rsidR="0038436E" w:rsidRDefault="0038436E">
      <w:pPr>
        <w:jc w:val="center"/>
        <w:rPr>
          <w:rFonts w:ascii="Bookman Old Style" w:eastAsia="Arial" w:hAnsi="Bookman Old Style" w:cs="Arial"/>
          <w:b/>
          <w:bCs/>
          <w:sz w:val="24"/>
          <w:szCs w:val="24"/>
          <w:u w:val="single"/>
        </w:rPr>
      </w:pPr>
    </w:p>
    <w:p w14:paraId="534E1EE1" w14:textId="77777777" w:rsidR="0038436E" w:rsidRDefault="0038436E">
      <w:pPr>
        <w:jc w:val="center"/>
        <w:rPr>
          <w:rFonts w:ascii="Bookman Old Style" w:eastAsia="Arial" w:hAnsi="Bookman Old Style" w:cs="Arial"/>
          <w:b/>
          <w:bCs/>
          <w:sz w:val="24"/>
          <w:szCs w:val="24"/>
          <w:u w:val="single"/>
        </w:rPr>
      </w:pPr>
    </w:p>
    <w:p w14:paraId="770382E3" w14:textId="77777777" w:rsidR="0038436E" w:rsidRDefault="0038436E">
      <w:pPr>
        <w:jc w:val="center"/>
        <w:rPr>
          <w:rFonts w:ascii="Bookman Old Style" w:eastAsia="Arial" w:hAnsi="Bookman Old Style" w:cs="Arial"/>
          <w:b/>
          <w:bCs/>
          <w:sz w:val="24"/>
          <w:szCs w:val="24"/>
          <w:u w:val="single"/>
        </w:rPr>
      </w:pPr>
    </w:p>
    <w:p w14:paraId="5CC146E8" w14:textId="77777777" w:rsidR="0038436E" w:rsidRDefault="0038436E">
      <w:pPr>
        <w:jc w:val="center"/>
        <w:rPr>
          <w:rFonts w:ascii="Bookman Old Style" w:eastAsia="Arial" w:hAnsi="Bookman Old Style" w:cs="Arial"/>
          <w:b/>
          <w:bCs/>
          <w:sz w:val="24"/>
          <w:szCs w:val="24"/>
          <w:u w:val="single"/>
        </w:rPr>
      </w:pPr>
    </w:p>
    <w:p w14:paraId="7DCA29A3" w14:textId="77777777" w:rsidR="0038436E" w:rsidRDefault="0038436E">
      <w:pPr>
        <w:jc w:val="center"/>
        <w:rPr>
          <w:rFonts w:ascii="Bookman Old Style" w:eastAsia="Arial" w:hAnsi="Bookman Old Style" w:cs="Arial"/>
          <w:b/>
          <w:bCs/>
          <w:sz w:val="24"/>
          <w:szCs w:val="24"/>
          <w:u w:val="single"/>
        </w:rPr>
      </w:pPr>
    </w:p>
    <w:p w14:paraId="4FAC5FFB" w14:textId="77777777" w:rsidR="0038436E" w:rsidRDefault="0038436E">
      <w:pPr>
        <w:jc w:val="center"/>
        <w:rPr>
          <w:rFonts w:ascii="Bookman Old Style" w:eastAsia="Arial" w:hAnsi="Bookman Old Style" w:cs="Arial"/>
          <w:b/>
          <w:bCs/>
          <w:sz w:val="24"/>
          <w:szCs w:val="24"/>
          <w:u w:val="single"/>
        </w:rPr>
      </w:pPr>
    </w:p>
    <w:p w14:paraId="22EAED23" w14:textId="77777777" w:rsidR="0038436E" w:rsidRDefault="0038436E">
      <w:pPr>
        <w:jc w:val="center"/>
        <w:rPr>
          <w:rFonts w:ascii="Bookman Old Style" w:eastAsia="Arial" w:hAnsi="Bookman Old Style" w:cs="Arial"/>
          <w:b/>
          <w:bCs/>
          <w:sz w:val="24"/>
          <w:szCs w:val="24"/>
          <w:u w:val="single"/>
        </w:rPr>
      </w:pPr>
    </w:p>
    <w:p w14:paraId="29982019" w14:textId="77777777" w:rsidR="0038436E" w:rsidRDefault="0038436E">
      <w:pPr>
        <w:jc w:val="center"/>
        <w:rPr>
          <w:rFonts w:ascii="Bookman Old Style" w:eastAsia="Arial" w:hAnsi="Bookman Old Style" w:cs="Arial"/>
          <w:b/>
          <w:bCs/>
          <w:sz w:val="24"/>
          <w:szCs w:val="24"/>
          <w:u w:val="single"/>
        </w:rPr>
      </w:pPr>
    </w:p>
    <w:p w14:paraId="4C142464" w14:textId="77777777" w:rsidR="0038436E" w:rsidRDefault="0038436E">
      <w:pPr>
        <w:jc w:val="center"/>
        <w:rPr>
          <w:rFonts w:ascii="Bookman Old Style" w:eastAsia="Arial" w:hAnsi="Bookman Old Style" w:cs="Arial"/>
          <w:b/>
          <w:bCs/>
          <w:sz w:val="24"/>
          <w:szCs w:val="24"/>
          <w:u w:val="single"/>
        </w:rPr>
      </w:pPr>
    </w:p>
    <w:p w14:paraId="3BC4EAD8" w14:textId="77777777" w:rsidR="0038436E" w:rsidRDefault="0038436E">
      <w:pPr>
        <w:jc w:val="center"/>
        <w:rPr>
          <w:rFonts w:ascii="Bookman Old Style" w:eastAsia="Arial" w:hAnsi="Bookman Old Style" w:cs="Arial"/>
          <w:b/>
          <w:bCs/>
          <w:sz w:val="24"/>
          <w:szCs w:val="24"/>
          <w:u w:val="single"/>
        </w:rPr>
      </w:pPr>
    </w:p>
    <w:p w14:paraId="0C722422" w14:textId="77777777" w:rsidR="0038436E" w:rsidRDefault="0038436E">
      <w:pPr>
        <w:jc w:val="center"/>
        <w:rPr>
          <w:rFonts w:ascii="Bookman Old Style" w:eastAsia="Arial" w:hAnsi="Bookman Old Style" w:cs="Arial"/>
          <w:b/>
          <w:bCs/>
          <w:sz w:val="24"/>
          <w:szCs w:val="24"/>
          <w:u w:val="single"/>
        </w:rPr>
      </w:pPr>
    </w:p>
    <w:p w14:paraId="11E0E0A8" w14:textId="77777777" w:rsidR="0038436E" w:rsidRDefault="0038436E">
      <w:pPr>
        <w:jc w:val="center"/>
        <w:rPr>
          <w:rFonts w:ascii="Bookman Old Style" w:eastAsia="Arial" w:hAnsi="Bookman Old Style" w:cs="Arial"/>
          <w:b/>
          <w:bCs/>
          <w:sz w:val="24"/>
          <w:szCs w:val="24"/>
          <w:u w:val="single"/>
        </w:rPr>
      </w:pPr>
    </w:p>
    <w:p w14:paraId="7B173843" w14:textId="77777777" w:rsidR="0038436E" w:rsidRDefault="0038436E">
      <w:pPr>
        <w:jc w:val="center"/>
        <w:rPr>
          <w:rFonts w:ascii="Bookman Old Style" w:eastAsia="Arial" w:hAnsi="Bookman Old Style" w:cs="Arial"/>
          <w:b/>
          <w:bCs/>
          <w:sz w:val="24"/>
          <w:szCs w:val="24"/>
          <w:u w:val="single"/>
        </w:rPr>
      </w:pPr>
    </w:p>
    <w:p w14:paraId="44D65B20" w14:textId="77777777" w:rsidR="005A4301" w:rsidRDefault="005A4301">
      <w:pPr>
        <w:jc w:val="center"/>
        <w:rPr>
          <w:rFonts w:ascii="Bookman Old Style" w:eastAsia="Arial" w:hAnsi="Bookman Old Style" w:cs="Arial"/>
          <w:b/>
          <w:bCs/>
          <w:sz w:val="24"/>
          <w:szCs w:val="24"/>
          <w:u w:val="single"/>
        </w:rPr>
      </w:pPr>
    </w:p>
    <w:p w14:paraId="6E72ACF8" w14:textId="77777777" w:rsidR="009A32FB" w:rsidRDefault="009A32FB">
      <w:pPr>
        <w:jc w:val="center"/>
        <w:rPr>
          <w:rFonts w:ascii="Bookman Old Style" w:eastAsia="Arial" w:hAnsi="Bookman Old Style" w:cs="Arial"/>
          <w:b/>
          <w:bCs/>
          <w:sz w:val="24"/>
          <w:szCs w:val="24"/>
          <w:u w:val="single"/>
        </w:rPr>
      </w:pPr>
    </w:p>
    <w:p w14:paraId="406297D6" w14:textId="77777777" w:rsidR="005A4301" w:rsidRDefault="005A4301">
      <w:pPr>
        <w:jc w:val="center"/>
        <w:rPr>
          <w:rFonts w:ascii="Bookman Old Style" w:eastAsia="Arial" w:hAnsi="Bookman Old Style" w:cs="Arial"/>
          <w:b/>
          <w:bCs/>
          <w:sz w:val="24"/>
          <w:szCs w:val="24"/>
          <w:u w:val="single"/>
        </w:rPr>
      </w:pPr>
    </w:p>
    <w:p w14:paraId="2167BC65" w14:textId="4868620B" w:rsidR="00F00F69" w:rsidRDefault="00F00F69" w:rsidP="00F00F69">
      <w:pPr>
        <w:rPr>
          <w:rFonts w:ascii="Bookman Old Style" w:eastAsia="Arial" w:hAnsi="Bookman Old Style" w:cs="Arial"/>
          <w:b/>
          <w:bCs/>
          <w:sz w:val="24"/>
          <w:szCs w:val="24"/>
          <w:u w:val="single"/>
        </w:rPr>
      </w:pPr>
    </w:p>
    <w:p w14:paraId="678620CD" w14:textId="1FA54C64" w:rsidR="00A060D5" w:rsidRDefault="00A060D5" w:rsidP="00F00F69">
      <w:pPr>
        <w:rPr>
          <w:rFonts w:ascii="Bookman Old Style" w:eastAsia="Arial" w:hAnsi="Bookman Old Style" w:cs="Arial"/>
          <w:b/>
          <w:bCs/>
          <w:sz w:val="24"/>
          <w:szCs w:val="24"/>
          <w:u w:val="single"/>
        </w:rPr>
      </w:pPr>
    </w:p>
    <w:p w14:paraId="23704BBB" w14:textId="77777777" w:rsidR="00A060D5" w:rsidRDefault="00A060D5" w:rsidP="00F00F69">
      <w:pPr>
        <w:rPr>
          <w:rFonts w:ascii="Bookman Old Style" w:eastAsia="Arial" w:hAnsi="Bookman Old Style" w:cs="Arial"/>
          <w:b/>
          <w:bCs/>
          <w:sz w:val="24"/>
          <w:szCs w:val="24"/>
          <w:u w:val="single"/>
        </w:rPr>
      </w:pPr>
    </w:p>
    <w:p w14:paraId="789CE8EE" w14:textId="0335A6DC" w:rsidR="00F00F69" w:rsidRDefault="00DE05EA" w:rsidP="00A060D5">
      <w:pPr>
        <w:jc w:val="center"/>
        <w:rPr>
          <w:rFonts w:ascii="Bookman Old Style" w:eastAsia="Arial" w:hAnsi="Bookman Old Style" w:cs="Arial"/>
          <w:b/>
          <w:bCs/>
          <w:sz w:val="24"/>
          <w:szCs w:val="24"/>
          <w:u w:val="single"/>
        </w:rPr>
      </w:pPr>
      <w:r w:rsidRPr="00251A3B">
        <w:rPr>
          <w:rFonts w:ascii="Bookman Old Style" w:eastAsia="Arial" w:hAnsi="Bookman Old Style" w:cs="Arial"/>
          <w:b/>
          <w:bCs/>
          <w:sz w:val="24"/>
          <w:szCs w:val="24"/>
          <w:u w:val="single"/>
        </w:rPr>
        <w:lastRenderedPageBreak/>
        <w:t>ACKNOWLEDGEMENT</w:t>
      </w:r>
    </w:p>
    <w:p w14:paraId="3C4EEE75" w14:textId="77777777" w:rsidR="00A060D5" w:rsidRPr="00F00F69" w:rsidRDefault="00A060D5" w:rsidP="00A060D5">
      <w:pPr>
        <w:jc w:val="center"/>
        <w:rPr>
          <w:rFonts w:ascii="Bookman Old Style" w:eastAsia="Arial" w:hAnsi="Bookman Old Style" w:cs="Arial"/>
          <w:b/>
          <w:bCs/>
          <w:sz w:val="24"/>
          <w:szCs w:val="24"/>
          <w:u w:val="single"/>
        </w:rPr>
      </w:pPr>
    </w:p>
    <w:p w14:paraId="532DFEFA" w14:textId="4FCE31D6" w:rsidR="00C3457E" w:rsidRDefault="00DE05EA" w:rsidP="00A060D5">
      <w:pPr>
        <w:pStyle w:val="NormalStyle"/>
      </w:pPr>
      <w:r w:rsidRPr="00496C22">
        <w:t>We w</w:t>
      </w:r>
      <w:r w:rsidR="00D236B9">
        <w:t>ant</w:t>
      </w:r>
      <w:r w:rsidRPr="00496C22">
        <w:t xml:space="preserve"> to express our gratitude to </w:t>
      </w:r>
      <w:r w:rsidR="00D10C2B">
        <w:t xml:space="preserve">Associate </w:t>
      </w:r>
      <w:r w:rsidRPr="00496C22">
        <w:t>Prof</w:t>
      </w:r>
      <w:r w:rsidR="008E36C4">
        <w:t>essor</w:t>
      </w:r>
      <w:r w:rsidR="00242890">
        <w:t xml:space="preserve"> </w:t>
      </w:r>
      <w:r w:rsidR="00D10C2B">
        <w:t xml:space="preserve">Dr </w:t>
      </w:r>
      <w:r w:rsidR="00216AD8" w:rsidRPr="00496C22">
        <w:t>Preethi P</w:t>
      </w:r>
      <w:r w:rsidRPr="00496C22">
        <w:t>, Department of Computer Science</w:t>
      </w:r>
      <w:r w:rsidR="00242890">
        <w:t xml:space="preserve"> </w:t>
      </w:r>
      <w:r w:rsidRPr="00496C22">
        <w:t>and</w:t>
      </w:r>
      <w:r w:rsidR="00242890">
        <w:t xml:space="preserve"> </w:t>
      </w:r>
      <w:r w:rsidRPr="00496C22">
        <w:t>Engineering,</w:t>
      </w:r>
      <w:r w:rsidR="00242890">
        <w:t xml:space="preserve"> </w:t>
      </w:r>
      <w:r w:rsidR="008D7856" w:rsidRPr="00496C22">
        <w:t>PES</w:t>
      </w:r>
      <w:r w:rsidR="008D7856">
        <w:t xml:space="preserve"> University</w:t>
      </w:r>
      <w:r w:rsidRPr="00496C22">
        <w:t>,</w:t>
      </w:r>
      <w:r w:rsidR="008D7856">
        <w:t xml:space="preserve"> </w:t>
      </w:r>
      <w:r w:rsidRPr="00496C22">
        <w:t>for</w:t>
      </w:r>
      <w:r w:rsidR="00242890">
        <w:t xml:space="preserve"> </w:t>
      </w:r>
      <w:r w:rsidRPr="00496C22">
        <w:t>her</w:t>
      </w:r>
      <w:r w:rsidR="00242890">
        <w:t xml:space="preserve"> </w:t>
      </w:r>
      <w:r w:rsidRPr="00496C22">
        <w:t>continuous</w:t>
      </w:r>
      <w:r w:rsidR="00242890">
        <w:t xml:space="preserve"> </w:t>
      </w:r>
      <w:r w:rsidRPr="00496C22">
        <w:t>guidance,</w:t>
      </w:r>
      <w:r w:rsidR="00242890">
        <w:t xml:space="preserve"> </w:t>
      </w:r>
      <w:r w:rsidRPr="00496C22">
        <w:t>assistance,</w:t>
      </w:r>
      <w:r w:rsidR="00242890">
        <w:t xml:space="preserve"> </w:t>
      </w:r>
      <w:r w:rsidRPr="00496C22">
        <w:t>and</w:t>
      </w:r>
      <w:r w:rsidR="00242890">
        <w:t xml:space="preserve"> </w:t>
      </w:r>
      <w:r w:rsidRPr="00496C22">
        <w:t>encouragement</w:t>
      </w:r>
      <w:r w:rsidR="00242890">
        <w:t xml:space="preserve"> </w:t>
      </w:r>
      <w:r w:rsidRPr="00496C22">
        <w:t>throughout</w:t>
      </w:r>
      <w:r w:rsidR="00242890">
        <w:t xml:space="preserve"> </w:t>
      </w:r>
      <w:r w:rsidRPr="00496C22">
        <w:t>the</w:t>
      </w:r>
      <w:r w:rsidR="00242890">
        <w:t xml:space="preserve"> </w:t>
      </w:r>
      <w:r w:rsidRPr="00496C22">
        <w:t>development</w:t>
      </w:r>
      <w:r w:rsidR="00242890">
        <w:t xml:space="preserve"> </w:t>
      </w:r>
      <w:r w:rsidRPr="00496C22">
        <w:t>of</w:t>
      </w:r>
      <w:r w:rsidR="00242890">
        <w:t xml:space="preserve"> </w:t>
      </w:r>
      <w:r w:rsidRPr="00496C22">
        <w:t>this</w:t>
      </w:r>
      <w:r w:rsidR="00242890">
        <w:t xml:space="preserve"> </w:t>
      </w:r>
      <w:r w:rsidRPr="00496C22">
        <w:t>Capstone</w:t>
      </w:r>
      <w:r w:rsidR="008D7856">
        <w:t xml:space="preserve"> </w:t>
      </w:r>
      <w:r w:rsidRPr="00496C22">
        <w:t>Project</w:t>
      </w:r>
      <w:r w:rsidR="00D236B9">
        <w:t xml:space="preserve"> (UE19CS390)</w:t>
      </w:r>
      <w:r w:rsidRPr="00496C22">
        <w:t>.</w:t>
      </w:r>
      <w:r w:rsidR="00A060D5">
        <w:t xml:space="preserve"> </w:t>
      </w:r>
      <w:r w:rsidRPr="00496C22">
        <w:t>We are grateful to the project coordinator, Prof. Mahesh H.B., for organizing,</w:t>
      </w:r>
      <w:r w:rsidR="008D7856">
        <w:t xml:space="preserve"> </w:t>
      </w:r>
      <w:r w:rsidRPr="00496C22">
        <w:t>managing,</w:t>
      </w:r>
      <w:r w:rsidR="008D7856">
        <w:t xml:space="preserve"> </w:t>
      </w:r>
      <w:r w:rsidRPr="00496C22">
        <w:t>and</w:t>
      </w:r>
      <w:r w:rsidR="008D7856">
        <w:t xml:space="preserve"> </w:t>
      </w:r>
      <w:r w:rsidRPr="00496C22">
        <w:t>helping</w:t>
      </w:r>
      <w:r w:rsidR="008D7856">
        <w:t xml:space="preserve"> </w:t>
      </w:r>
      <w:r w:rsidRPr="00496C22">
        <w:t>with</w:t>
      </w:r>
      <w:r w:rsidR="008D7856">
        <w:t xml:space="preserve"> </w:t>
      </w:r>
      <w:r w:rsidRPr="00496C22">
        <w:t>the</w:t>
      </w:r>
      <w:r w:rsidR="008D7856">
        <w:t xml:space="preserve"> </w:t>
      </w:r>
      <w:r w:rsidRPr="00496C22">
        <w:t>entire</w:t>
      </w:r>
      <w:r w:rsidR="008D7856">
        <w:t xml:space="preserve"> </w:t>
      </w:r>
      <w:r w:rsidRPr="00496C22">
        <w:t>process.</w:t>
      </w:r>
      <w:r w:rsidR="00504BFA">
        <w:t xml:space="preserve"> </w:t>
      </w:r>
      <w:r w:rsidRPr="00496C22">
        <w:t>We take this opportunity to thank Dr Shylaja S S</w:t>
      </w:r>
      <w:r w:rsidR="003562A2">
        <w:t>harath</w:t>
      </w:r>
      <w:r w:rsidRPr="00496C22">
        <w:t>, Chairperson, Department of Computer Science</w:t>
      </w:r>
      <w:r w:rsidR="003562A2">
        <w:t xml:space="preserve"> </w:t>
      </w:r>
      <w:r w:rsidRPr="00496C22">
        <w:t>and Engineering, PES University, for all the knowledge and support we have received from the</w:t>
      </w:r>
      <w:r w:rsidR="003562A2">
        <w:t xml:space="preserve"> </w:t>
      </w:r>
      <w:r w:rsidRPr="00496C22">
        <w:t>department. We w</w:t>
      </w:r>
      <w:r w:rsidR="00D236B9">
        <w:t>ant</w:t>
      </w:r>
      <w:r w:rsidRPr="00496C22">
        <w:t xml:space="preserve"> to thank Dr B.K. Keshavan, Dean of Faculty, PES University</w:t>
      </w:r>
      <w:r w:rsidR="00D236B9">
        <w:t>,</w:t>
      </w:r>
      <w:r w:rsidRPr="00496C22">
        <w:t xml:space="preserve"> for his</w:t>
      </w:r>
      <w:r w:rsidR="003562A2">
        <w:t xml:space="preserve"> </w:t>
      </w:r>
      <w:r w:rsidRPr="00496C22">
        <w:t>help.</w:t>
      </w:r>
      <w:r w:rsidR="00504BFA">
        <w:t xml:space="preserve"> </w:t>
      </w:r>
      <w:r w:rsidRPr="00496C22">
        <w:rPr>
          <w:spacing w:val="1"/>
        </w:rPr>
        <w:t xml:space="preserve">We </w:t>
      </w:r>
      <w:r w:rsidR="007700ED">
        <w:t>sincerely thank</w:t>
      </w:r>
      <w:r w:rsidR="003562A2">
        <w:t xml:space="preserve"> </w:t>
      </w:r>
      <w:r w:rsidRPr="00496C22">
        <w:t>Dr</w:t>
      </w:r>
      <w:r w:rsidR="005B75A1">
        <w:t xml:space="preserve"> </w:t>
      </w:r>
      <w:r w:rsidRPr="00496C22">
        <w:t>M.R.</w:t>
      </w:r>
      <w:r w:rsidR="00F667D9">
        <w:t xml:space="preserve"> </w:t>
      </w:r>
      <w:r w:rsidRPr="00496C22">
        <w:t>Doreswamy,</w:t>
      </w:r>
      <w:r w:rsidR="003562A2">
        <w:t xml:space="preserve"> </w:t>
      </w:r>
      <w:r w:rsidRPr="00496C22">
        <w:t>Chancellor,</w:t>
      </w:r>
      <w:r w:rsidR="003562A2">
        <w:t xml:space="preserve"> </w:t>
      </w:r>
      <w:r w:rsidRPr="00496C22">
        <w:t>PES</w:t>
      </w:r>
      <w:r w:rsidR="003562A2">
        <w:t xml:space="preserve"> </w:t>
      </w:r>
      <w:r w:rsidRPr="00496C22">
        <w:t>University,</w:t>
      </w:r>
      <w:r w:rsidR="003562A2">
        <w:t xml:space="preserve"> </w:t>
      </w:r>
      <w:r w:rsidR="003562A2" w:rsidRPr="00496C22">
        <w:t>Prof</w:t>
      </w:r>
      <w:r w:rsidR="003562A2">
        <w:t xml:space="preserve">essor </w:t>
      </w:r>
      <w:r w:rsidRPr="00496C22">
        <w:t>Jawahar</w:t>
      </w:r>
      <w:r w:rsidR="003562A2">
        <w:t xml:space="preserve"> </w:t>
      </w:r>
      <w:r w:rsidRPr="00496C22">
        <w:t>Doreswamy,</w:t>
      </w:r>
      <w:r w:rsidR="003562A2">
        <w:t xml:space="preserve"> </w:t>
      </w:r>
      <w:r w:rsidRPr="00496C22">
        <w:t>Pro</w:t>
      </w:r>
      <w:r w:rsidR="00B04B35">
        <w:rPr>
          <w:spacing w:val="1"/>
        </w:rPr>
        <w:t>-</w:t>
      </w:r>
      <w:r w:rsidRPr="00496C22">
        <w:t>Chancellor</w:t>
      </w:r>
      <w:r w:rsidR="00A060D5">
        <w:t xml:space="preserve">, </w:t>
      </w:r>
      <w:r w:rsidRPr="00496C22">
        <w:t>PES</w:t>
      </w:r>
      <w:r w:rsidR="003562A2">
        <w:t xml:space="preserve"> </w:t>
      </w:r>
      <w:r w:rsidRPr="00496C22">
        <w:t>University,</w:t>
      </w:r>
      <w:r w:rsidR="003562A2">
        <w:t xml:space="preserve"> </w:t>
      </w:r>
      <w:r w:rsidR="00B04B35">
        <w:rPr>
          <w:spacing w:val="1"/>
        </w:rPr>
        <w:t xml:space="preserve">and </w:t>
      </w:r>
      <w:r w:rsidRPr="00496C22">
        <w:t>Dr</w:t>
      </w:r>
      <w:r w:rsidR="003562A2">
        <w:t xml:space="preserve"> </w:t>
      </w:r>
      <w:proofErr w:type="spellStart"/>
      <w:r w:rsidRPr="00496C22">
        <w:t>Suryaprasad</w:t>
      </w:r>
      <w:proofErr w:type="spellEnd"/>
      <w:r w:rsidR="003562A2">
        <w:t xml:space="preserve"> </w:t>
      </w:r>
      <w:r w:rsidRPr="00496C22">
        <w:t>J,</w:t>
      </w:r>
      <w:r w:rsidR="005B75A1">
        <w:t xml:space="preserve"> </w:t>
      </w:r>
      <w:r w:rsidRPr="00496C22">
        <w:t>Vice-Chancellor,</w:t>
      </w:r>
      <w:r w:rsidR="005B75A1">
        <w:t xml:space="preserve"> </w:t>
      </w:r>
      <w:r w:rsidRPr="00496C22">
        <w:t>PES</w:t>
      </w:r>
      <w:r w:rsidR="005B75A1">
        <w:t xml:space="preserve"> </w:t>
      </w:r>
      <w:r w:rsidRPr="00496C22">
        <w:t>University</w:t>
      </w:r>
      <w:r w:rsidR="00D236B9">
        <w:t>,</w:t>
      </w:r>
      <w:r w:rsidRPr="00496C22">
        <w:t xml:space="preserve"> for providing us </w:t>
      </w:r>
      <w:r w:rsidR="00CC04B1">
        <w:t xml:space="preserve">with </w:t>
      </w:r>
      <w:r w:rsidRPr="00496C22">
        <w:t>various opportunities and enlightenment every step of the way.</w:t>
      </w:r>
      <w:r w:rsidR="005B75A1">
        <w:t xml:space="preserve"> </w:t>
      </w:r>
      <w:r w:rsidRPr="00496C22">
        <w:t>Finally,</w:t>
      </w:r>
      <w:r w:rsidR="005B75A1">
        <w:t xml:space="preserve"> </w:t>
      </w:r>
      <w:r w:rsidR="00D236B9">
        <w:t xml:space="preserve">we </w:t>
      </w:r>
      <w:r w:rsidRPr="00496C22">
        <w:t>could</w:t>
      </w:r>
      <w:r w:rsidR="005B75A1">
        <w:t xml:space="preserve"> </w:t>
      </w:r>
      <w:r w:rsidRPr="00496C22">
        <w:t>not</w:t>
      </w:r>
      <w:r w:rsidR="005B75A1">
        <w:t xml:space="preserve"> </w:t>
      </w:r>
      <w:r w:rsidRPr="00496C22">
        <w:t>have</w:t>
      </w:r>
      <w:r w:rsidR="00D236B9">
        <w:t xml:space="preserve"> </w:t>
      </w:r>
      <w:r w:rsidRPr="00496C22">
        <w:t>completed</w:t>
      </w:r>
      <w:r w:rsidR="00D236B9">
        <w:t xml:space="preserve"> </w:t>
      </w:r>
      <w:r w:rsidR="00D236B9" w:rsidRPr="00496C22">
        <w:t>this</w:t>
      </w:r>
      <w:r w:rsidR="00D236B9">
        <w:t xml:space="preserve"> </w:t>
      </w:r>
      <w:r w:rsidR="00D236B9" w:rsidRPr="00496C22">
        <w:t>project</w:t>
      </w:r>
      <w:r w:rsidR="005B75A1">
        <w:t xml:space="preserve"> </w:t>
      </w:r>
      <w:r w:rsidRPr="00496C22">
        <w:t>without</w:t>
      </w:r>
      <w:r w:rsidR="005B75A1">
        <w:t xml:space="preserve"> </w:t>
      </w:r>
      <w:r w:rsidRPr="00496C22">
        <w:t>the</w:t>
      </w:r>
      <w:r w:rsidR="005B75A1">
        <w:t xml:space="preserve"> </w:t>
      </w:r>
      <w:r w:rsidRPr="00496C22">
        <w:t>continual</w:t>
      </w:r>
      <w:r w:rsidR="005B75A1">
        <w:t xml:space="preserve"> </w:t>
      </w:r>
      <w:r w:rsidRPr="00496C22">
        <w:t>support</w:t>
      </w:r>
      <w:r w:rsidR="005B75A1">
        <w:t xml:space="preserve"> </w:t>
      </w:r>
      <w:r w:rsidRPr="00496C22">
        <w:t>and</w:t>
      </w:r>
      <w:r w:rsidR="005B75A1">
        <w:t xml:space="preserve"> </w:t>
      </w:r>
      <w:r w:rsidRPr="00496C22">
        <w:t>encouragement</w:t>
      </w:r>
      <w:r w:rsidRPr="00496C22">
        <w:rPr>
          <w:spacing w:val="1"/>
        </w:rPr>
        <w:t xml:space="preserve"> </w:t>
      </w:r>
      <w:r w:rsidRPr="00496C22">
        <w:t>from</w:t>
      </w:r>
      <w:r w:rsidRPr="00496C22">
        <w:rPr>
          <w:spacing w:val="-1"/>
        </w:rPr>
        <w:t xml:space="preserve"> our </w:t>
      </w:r>
      <w:r w:rsidRPr="00496C22">
        <w:t>family</w:t>
      </w:r>
      <w:r w:rsidRPr="00496C22">
        <w:rPr>
          <w:spacing w:val="-1"/>
        </w:rPr>
        <w:t xml:space="preserve">, </w:t>
      </w:r>
      <w:r w:rsidRPr="00496C22">
        <w:t>friends</w:t>
      </w:r>
      <w:r w:rsidR="00B04B35">
        <w:t>,</w:t>
      </w:r>
      <w:r w:rsidRPr="00496C22">
        <w:t xml:space="preserve"> and staff</w:t>
      </w:r>
      <w:r w:rsidR="007B797D">
        <w:t xml:space="preserve"> of our department</w:t>
      </w:r>
      <w:r w:rsidR="00D236B9">
        <w:t>.</w:t>
      </w:r>
    </w:p>
    <w:p w14:paraId="269B9BD5" w14:textId="77777777" w:rsidR="00CF13AC" w:rsidRPr="00CF13AC" w:rsidRDefault="00CF13AC" w:rsidP="00CF13AC">
      <w:pPr>
        <w:rPr>
          <w:rFonts w:ascii="Times New Roman" w:hAnsi="Times New Roman"/>
          <w:sz w:val="24"/>
          <w:szCs w:val="24"/>
        </w:rPr>
      </w:pPr>
    </w:p>
    <w:p w14:paraId="3AB5FA25" w14:textId="77777777" w:rsidR="00CF13AC" w:rsidRPr="00CF13AC" w:rsidRDefault="00CF13AC" w:rsidP="00CF13AC">
      <w:pPr>
        <w:rPr>
          <w:rFonts w:ascii="Times New Roman" w:hAnsi="Times New Roman"/>
          <w:sz w:val="24"/>
          <w:szCs w:val="24"/>
        </w:rPr>
      </w:pPr>
    </w:p>
    <w:p w14:paraId="724A2705" w14:textId="77777777" w:rsidR="00CF13AC" w:rsidRPr="00CF13AC" w:rsidRDefault="00CF13AC" w:rsidP="00CF13AC">
      <w:pPr>
        <w:rPr>
          <w:rFonts w:ascii="Times New Roman" w:hAnsi="Times New Roman"/>
          <w:sz w:val="24"/>
          <w:szCs w:val="24"/>
        </w:rPr>
      </w:pPr>
    </w:p>
    <w:p w14:paraId="21C7D2E5" w14:textId="77777777" w:rsidR="00CF13AC" w:rsidRPr="00CF13AC" w:rsidRDefault="00CF13AC" w:rsidP="00CF13AC">
      <w:pPr>
        <w:rPr>
          <w:rFonts w:ascii="Times New Roman" w:hAnsi="Times New Roman"/>
          <w:sz w:val="24"/>
          <w:szCs w:val="24"/>
        </w:rPr>
      </w:pPr>
    </w:p>
    <w:p w14:paraId="09F25A36" w14:textId="77777777" w:rsidR="00CF13AC" w:rsidRPr="00CF13AC" w:rsidRDefault="00CF13AC" w:rsidP="00CF13AC">
      <w:pPr>
        <w:rPr>
          <w:rFonts w:ascii="Times New Roman" w:hAnsi="Times New Roman"/>
          <w:sz w:val="24"/>
          <w:szCs w:val="24"/>
        </w:rPr>
      </w:pPr>
    </w:p>
    <w:p w14:paraId="317B73E1" w14:textId="77777777" w:rsidR="00CF13AC" w:rsidRPr="00CF13AC" w:rsidRDefault="00CF13AC" w:rsidP="00CF13AC">
      <w:pPr>
        <w:rPr>
          <w:rFonts w:ascii="Times New Roman" w:hAnsi="Times New Roman"/>
          <w:sz w:val="24"/>
          <w:szCs w:val="24"/>
        </w:rPr>
      </w:pPr>
    </w:p>
    <w:p w14:paraId="6819434C" w14:textId="77777777" w:rsidR="00CF13AC" w:rsidRPr="00CF13AC" w:rsidRDefault="00CF13AC" w:rsidP="00CF13AC">
      <w:pPr>
        <w:rPr>
          <w:rFonts w:ascii="Times New Roman" w:hAnsi="Times New Roman"/>
          <w:sz w:val="24"/>
          <w:szCs w:val="24"/>
        </w:rPr>
      </w:pPr>
    </w:p>
    <w:p w14:paraId="2C379C2B" w14:textId="77777777" w:rsidR="00CF13AC" w:rsidRDefault="00CF13AC" w:rsidP="00CF13AC">
      <w:pPr>
        <w:rPr>
          <w:rFonts w:ascii="Times New Roman" w:hAnsi="Times New Roman"/>
          <w:sz w:val="24"/>
          <w:szCs w:val="24"/>
        </w:rPr>
      </w:pPr>
    </w:p>
    <w:p w14:paraId="6C6EE420" w14:textId="77777777" w:rsidR="00CF13AC" w:rsidRDefault="00CF13AC" w:rsidP="00CF13AC">
      <w:pPr>
        <w:tabs>
          <w:tab w:val="left" w:pos="7729"/>
        </w:tabs>
        <w:rPr>
          <w:rFonts w:ascii="Times New Roman" w:hAnsi="Times New Roman"/>
          <w:sz w:val="24"/>
          <w:szCs w:val="24"/>
        </w:rPr>
      </w:pPr>
      <w:r>
        <w:rPr>
          <w:rFonts w:ascii="Times New Roman" w:hAnsi="Times New Roman"/>
          <w:sz w:val="24"/>
          <w:szCs w:val="24"/>
        </w:rPr>
        <w:tab/>
      </w:r>
    </w:p>
    <w:p w14:paraId="75329CE7" w14:textId="77777777" w:rsidR="00CF13AC" w:rsidRPr="00CF13AC" w:rsidRDefault="00CF13AC" w:rsidP="00CF13AC">
      <w:pPr>
        <w:tabs>
          <w:tab w:val="left" w:pos="7729"/>
        </w:tabs>
        <w:rPr>
          <w:rFonts w:ascii="Times New Roman" w:hAnsi="Times New Roman"/>
          <w:sz w:val="24"/>
          <w:szCs w:val="24"/>
        </w:rPr>
        <w:sectPr w:rsidR="00CF13AC" w:rsidRPr="00CF13AC" w:rsidSect="00C7040A">
          <w:pgSz w:w="11906" w:h="16838" w:code="9"/>
          <w:pgMar w:top="1134" w:right="1134" w:bottom="1134" w:left="1134" w:header="0" w:footer="0" w:gutter="0"/>
          <w:cols w:space="720"/>
          <w:formProt w:val="0"/>
          <w:docGrid w:linePitch="299" w:charSpace="-2049"/>
        </w:sectPr>
      </w:pPr>
      <w:r>
        <w:rPr>
          <w:rFonts w:ascii="Times New Roman" w:hAnsi="Times New Roman"/>
          <w:sz w:val="24"/>
          <w:szCs w:val="24"/>
        </w:rPr>
        <w:tab/>
      </w:r>
    </w:p>
    <w:p w14:paraId="360FCA5F" w14:textId="0522D8FF" w:rsidR="00D50BB3" w:rsidRDefault="00DE05EA" w:rsidP="005C394B">
      <w:pPr>
        <w:tabs>
          <w:tab w:val="left" w:pos="540"/>
        </w:tabs>
        <w:ind w:left="540" w:hanging="358"/>
        <w:jc w:val="center"/>
        <w:rPr>
          <w:rFonts w:ascii="Bookman Old Style" w:hAnsi="Bookman Old Style"/>
          <w:b/>
          <w:bCs/>
          <w:sz w:val="24"/>
          <w:szCs w:val="24"/>
          <w:u w:val="single"/>
        </w:rPr>
      </w:pPr>
      <w:r w:rsidRPr="00251A3B">
        <w:rPr>
          <w:rFonts w:ascii="Bookman Old Style" w:hAnsi="Bookman Old Style"/>
          <w:b/>
          <w:bCs/>
          <w:sz w:val="24"/>
          <w:szCs w:val="24"/>
          <w:u w:val="single"/>
        </w:rPr>
        <w:lastRenderedPageBreak/>
        <w:t>ABSTRACT</w:t>
      </w:r>
    </w:p>
    <w:p w14:paraId="24EB664F" w14:textId="77777777" w:rsidR="00163353" w:rsidRDefault="00163353" w:rsidP="00163353">
      <w:pPr>
        <w:tabs>
          <w:tab w:val="left" w:pos="540"/>
        </w:tabs>
        <w:ind w:left="540" w:hanging="358"/>
        <w:jc w:val="center"/>
        <w:rPr>
          <w:rFonts w:ascii="Bookman Old Style" w:hAnsi="Bookman Old Style"/>
          <w:b/>
          <w:bCs/>
          <w:sz w:val="24"/>
          <w:szCs w:val="24"/>
          <w:u w:val="single"/>
        </w:rPr>
      </w:pPr>
    </w:p>
    <w:p w14:paraId="58AC5A19" w14:textId="3E51405E" w:rsidR="00F95491" w:rsidRDefault="00CC1AF8" w:rsidP="00196AA6">
      <w:pPr>
        <w:pStyle w:val="NormalStyle"/>
        <w:ind w:firstLine="540"/>
      </w:pPr>
      <w:r>
        <w:t>Air traffic management is becoming highly complex with the rapid increase in commercial and cargo flights in the USA, leading to</w:t>
      </w:r>
      <w:r w:rsidR="00F95491">
        <w:t xml:space="preserve"> traffic congestion in the airspace, higher flight delays</w:t>
      </w:r>
      <w:r w:rsidR="00001A2A">
        <w:t>,</w:t>
      </w:r>
      <w:r w:rsidR="00F95491">
        <w:t xml:space="preserve"> and an increased airport load. </w:t>
      </w:r>
      <w:r w:rsidR="00196AA6">
        <w:t>To mitigate these issues, w</w:t>
      </w:r>
      <w:r>
        <w:t xml:space="preserve">e </w:t>
      </w:r>
      <w:r w:rsidR="00196AA6">
        <w:t>present</w:t>
      </w:r>
      <w:r>
        <w:t xml:space="preserve"> a load-balanced path generation system that distributes</w:t>
      </w:r>
      <w:r>
        <w:rPr>
          <w:shd w:val="clear" w:color="auto" w:fill="FFFFFF"/>
        </w:rPr>
        <w:t xml:space="preserve"> the routes across the airspace instead of concentrating them at specific regions </w:t>
      </w:r>
      <w:r>
        <w:t xml:space="preserve">and delays the flight optimally if required. </w:t>
      </w:r>
      <w:r w:rsidRPr="00F46B49">
        <w:t xml:space="preserve">We utilize the extensive computing capability of a GPU by developing a fine-grained parallel genetic algorithm in CUDA, allowing the system to reach a solution </w:t>
      </w:r>
      <w:r w:rsidR="00001A2A">
        <w:t>that</w:t>
      </w:r>
      <w:r w:rsidR="00D82754">
        <w:rPr>
          <w:shd w:val="clear" w:color="auto" w:fill="FFFFFF"/>
        </w:rPr>
        <w:t xml:space="preserve"> balances flight delays and air </w:t>
      </w:r>
      <w:r w:rsidR="00B02419">
        <w:rPr>
          <w:shd w:val="clear" w:color="auto" w:fill="FFFFFF"/>
        </w:rPr>
        <w:t>Sector Density</w:t>
      </w:r>
      <w:r w:rsidR="00D82754">
        <w:rPr>
          <w:shd w:val="clear" w:color="auto" w:fill="FFFFFF"/>
        </w:rPr>
        <w:t xml:space="preserve"> while optimizing for individual flight costs</w:t>
      </w:r>
      <w:r w:rsidR="00D82754">
        <w:t>.</w:t>
      </w:r>
      <w:r w:rsidR="00001A2A">
        <w:t xml:space="preserve"> We also perform aircraft-to-runway mapping at every airport while ensuring that the aircraft blocks a runway for a minute during departure and arrival. </w:t>
      </w:r>
    </w:p>
    <w:p w14:paraId="5749FB23" w14:textId="1CF09165" w:rsidR="00F95491" w:rsidRDefault="00551FC2" w:rsidP="00F95491">
      <w:pPr>
        <w:pStyle w:val="NormalStyle"/>
        <w:ind w:firstLine="540"/>
      </w:pPr>
      <w:r>
        <w:t xml:space="preserve">We </w:t>
      </w:r>
      <w:r w:rsidR="00D755EF">
        <w:t>test</w:t>
      </w:r>
      <w:r>
        <w:t xml:space="preserve"> our algorithm for all the domestic flights in the USA for a day and show that our solution generates flight paths </w:t>
      </w:r>
      <w:r w:rsidR="00001A2A">
        <w:t>that</w:t>
      </w:r>
      <w:r w:rsidR="00F95491">
        <w:t xml:space="preserve"> result in</w:t>
      </w:r>
      <w:r>
        <w:t xml:space="preserve"> similar flight times while providing better air traffic distribution. We </w:t>
      </w:r>
      <w:r w:rsidR="000C44F9">
        <w:t>demonstrate</w:t>
      </w:r>
      <w:r>
        <w:t xml:space="preserve"> a reduction in traffic hotspots by comparing the</w:t>
      </w:r>
      <w:r w:rsidR="00A060D5">
        <w:t xml:space="preserve"> traffic</w:t>
      </w:r>
      <w:r>
        <w:t xml:space="preserve"> heatmaps while maintaining reasonable flight delays</w:t>
      </w:r>
      <w:r w:rsidR="00A060D5">
        <w:t>.</w:t>
      </w:r>
    </w:p>
    <w:p w14:paraId="2AB50F56" w14:textId="4168AC59" w:rsidR="00DE05EA" w:rsidRPr="00512435" w:rsidRDefault="00551FC2" w:rsidP="00F95491">
      <w:pPr>
        <w:pStyle w:val="NormalStyle"/>
        <w:ind w:firstLine="720"/>
      </w:pPr>
      <w:r>
        <w:t xml:space="preserve">We develop a web-based user interface allowing the flight dispatcher to obtain a flight plan for prospective flights </w:t>
      </w:r>
      <w:r w:rsidR="00F95491">
        <w:t xml:space="preserve">with </w:t>
      </w:r>
      <w:r>
        <w:t xml:space="preserve">the </w:t>
      </w:r>
      <w:r w:rsidR="00F95491">
        <w:t>recommended amount of flight delay</w:t>
      </w:r>
      <w:r>
        <w:t>. We also provide a visual simulation for the same using an interactive simulator.</w:t>
      </w:r>
    </w:p>
    <w:p w14:paraId="7F1A2570" w14:textId="77777777" w:rsidR="00DE05EA" w:rsidRDefault="00DE05EA" w:rsidP="0033775D">
      <w:pPr>
        <w:rPr>
          <w:rFonts w:asciiTheme="minorHAnsi" w:hAnsiTheme="minorHAnsi" w:cstheme="minorHAnsi"/>
          <w:sz w:val="32"/>
          <w:szCs w:val="32"/>
        </w:rPr>
      </w:pPr>
    </w:p>
    <w:p w14:paraId="291B39AB" w14:textId="77777777" w:rsidR="00DE05EA" w:rsidRDefault="00DE05EA" w:rsidP="0033775D">
      <w:pPr>
        <w:rPr>
          <w:rFonts w:asciiTheme="minorHAnsi" w:hAnsiTheme="minorHAnsi" w:cstheme="minorHAnsi"/>
          <w:sz w:val="32"/>
          <w:szCs w:val="32"/>
        </w:rPr>
      </w:pPr>
    </w:p>
    <w:p w14:paraId="148011E4" w14:textId="77777777" w:rsidR="00DE05EA" w:rsidRDefault="00DE05EA" w:rsidP="0033775D">
      <w:pPr>
        <w:rPr>
          <w:rFonts w:asciiTheme="minorHAnsi" w:hAnsiTheme="minorHAnsi" w:cstheme="minorHAnsi"/>
          <w:sz w:val="32"/>
          <w:szCs w:val="32"/>
        </w:rPr>
      </w:pPr>
    </w:p>
    <w:p w14:paraId="103B1739" w14:textId="77777777" w:rsidR="00DE05EA" w:rsidRDefault="00DE05EA" w:rsidP="0033775D">
      <w:pPr>
        <w:rPr>
          <w:rFonts w:asciiTheme="minorHAnsi" w:hAnsiTheme="minorHAnsi" w:cstheme="minorHAnsi"/>
          <w:sz w:val="32"/>
          <w:szCs w:val="32"/>
        </w:rPr>
      </w:pPr>
    </w:p>
    <w:p w14:paraId="45F68C72" w14:textId="77777777" w:rsidR="00DE05EA" w:rsidRDefault="00DE05EA" w:rsidP="0033775D">
      <w:pPr>
        <w:rPr>
          <w:rFonts w:asciiTheme="minorHAnsi" w:hAnsiTheme="minorHAnsi" w:cstheme="minorHAnsi"/>
          <w:sz w:val="32"/>
          <w:szCs w:val="32"/>
        </w:rPr>
      </w:pPr>
    </w:p>
    <w:p w14:paraId="1E76C7BC" w14:textId="77777777" w:rsidR="00DE05EA" w:rsidRDefault="00DE05EA" w:rsidP="0033775D">
      <w:pPr>
        <w:rPr>
          <w:rFonts w:asciiTheme="minorHAnsi" w:hAnsiTheme="minorHAnsi" w:cstheme="minorHAnsi"/>
          <w:sz w:val="32"/>
          <w:szCs w:val="32"/>
        </w:rPr>
      </w:pPr>
    </w:p>
    <w:p w14:paraId="4DD9345D" w14:textId="77777777" w:rsidR="00DE05EA" w:rsidRDefault="00DE05EA" w:rsidP="0033775D">
      <w:pPr>
        <w:rPr>
          <w:rFonts w:asciiTheme="minorHAnsi" w:hAnsiTheme="minorHAnsi" w:cstheme="minorHAnsi"/>
          <w:sz w:val="32"/>
          <w:szCs w:val="32"/>
        </w:rPr>
      </w:pPr>
    </w:p>
    <w:p w14:paraId="20BAAF0D" w14:textId="77777777" w:rsidR="00DE05EA" w:rsidRDefault="00DE05EA" w:rsidP="0033775D">
      <w:pPr>
        <w:rPr>
          <w:rFonts w:asciiTheme="minorHAnsi" w:hAnsiTheme="minorHAnsi" w:cstheme="minorHAnsi"/>
          <w:sz w:val="32"/>
          <w:szCs w:val="32"/>
        </w:rPr>
      </w:pPr>
    </w:p>
    <w:p w14:paraId="34DA4257" w14:textId="77777777" w:rsidR="009451F4" w:rsidRDefault="009451F4" w:rsidP="00CE7CF6">
      <w:pPr>
        <w:tabs>
          <w:tab w:val="left" w:pos="540"/>
        </w:tabs>
        <w:ind w:left="540" w:hanging="358"/>
        <w:jc w:val="center"/>
        <w:rPr>
          <w:rFonts w:ascii="Bookman Old Style" w:hAnsi="Bookman Old Style"/>
          <w:b/>
          <w:bCs/>
          <w:sz w:val="24"/>
          <w:szCs w:val="24"/>
          <w:u w:val="single"/>
        </w:rPr>
        <w:sectPr w:rsidR="009451F4" w:rsidSect="003958D8">
          <w:pgSz w:w="11906" w:h="16838" w:code="9"/>
          <w:pgMar w:top="1134" w:right="1134" w:bottom="1134" w:left="1134" w:header="0" w:footer="0" w:gutter="0"/>
          <w:cols w:space="720"/>
          <w:formProt w:val="0"/>
          <w:docGrid w:linePitch="299" w:charSpace="-2049"/>
        </w:sectPr>
      </w:pPr>
    </w:p>
    <w:p w14:paraId="76876A55" w14:textId="1375F503" w:rsidR="00F00F69" w:rsidRPr="00F00F69" w:rsidRDefault="009451F4" w:rsidP="005E4577">
      <w:pPr>
        <w:tabs>
          <w:tab w:val="left" w:pos="540"/>
        </w:tabs>
        <w:spacing w:line="360" w:lineRule="auto"/>
        <w:jc w:val="center"/>
        <w:rPr>
          <w:rFonts w:ascii="Bookman Old Style" w:hAnsi="Bookman Old Style"/>
          <w:b/>
          <w:bCs/>
          <w:sz w:val="24"/>
          <w:szCs w:val="24"/>
          <w:u w:val="single"/>
        </w:rPr>
      </w:pPr>
      <w:r w:rsidRPr="00FE4AAC">
        <w:rPr>
          <w:rFonts w:ascii="Bookman Old Style" w:hAnsi="Bookman Old Style"/>
          <w:b/>
          <w:bCs/>
          <w:sz w:val="24"/>
          <w:szCs w:val="24"/>
          <w:u w:val="single"/>
        </w:rPr>
        <w:lastRenderedPageBreak/>
        <w:t>TABLE OF CONTEN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3"/>
        <w:gridCol w:w="7410"/>
        <w:gridCol w:w="935"/>
      </w:tblGrid>
      <w:tr w:rsidR="009451F4" w:rsidRPr="00B04B35" w14:paraId="7FBC6E18" w14:textId="77777777" w:rsidTr="00CE0654">
        <w:trPr>
          <w:trHeight w:val="454"/>
          <w:jc w:val="center"/>
        </w:trPr>
        <w:tc>
          <w:tcPr>
            <w:tcW w:w="671" w:type="pct"/>
            <w:vAlign w:val="center"/>
          </w:tcPr>
          <w:p w14:paraId="4407295A" w14:textId="5B716D68" w:rsidR="009451F4" w:rsidRPr="00B04B35" w:rsidRDefault="009451F4" w:rsidP="005E4577">
            <w:pPr>
              <w:jc w:val="center"/>
              <w:rPr>
                <w:rFonts w:ascii="Times New Roman" w:eastAsia="Droid Sans Fallback" w:hAnsi="Times New Roman" w:cs="Times New Roman"/>
                <w:b/>
                <w:bCs/>
                <w:lang w:eastAsia="zh-CN" w:bidi="hi-IN"/>
              </w:rPr>
            </w:pPr>
            <w:r w:rsidRPr="00B04B35">
              <w:rPr>
                <w:rFonts w:ascii="Times New Roman" w:eastAsia="Droid Sans Fallback" w:hAnsi="Times New Roman" w:cs="Times New Roman"/>
                <w:b/>
                <w:bCs/>
                <w:lang w:eastAsia="zh-CN" w:bidi="hi-IN"/>
              </w:rPr>
              <w:t>Chapter</w:t>
            </w:r>
            <w:r w:rsidR="006C5C5D">
              <w:rPr>
                <w:rFonts w:ascii="Times New Roman" w:eastAsia="Droid Sans Fallback" w:hAnsi="Times New Roman" w:cs="Times New Roman"/>
                <w:b/>
                <w:bCs/>
                <w:lang w:eastAsia="zh-CN" w:bidi="hi-IN"/>
              </w:rPr>
              <w:t xml:space="preserve"> </w:t>
            </w:r>
            <w:r w:rsidRPr="00B04B35">
              <w:rPr>
                <w:rFonts w:ascii="Times New Roman" w:eastAsia="Droid Sans Fallback" w:hAnsi="Times New Roman" w:cs="Times New Roman"/>
                <w:b/>
                <w:bCs/>
                <w:lang w:eastAsia="zh-CN" w:bidi="hi-IN"/>
              </w:rPr>
              <w:t>No.</w:t>
            </w:r>
          </w:p>
        </w:tc>
        <w:tc>
          <w:tcPr>
            <w:tcW w:w="3844" w:type="pct"/>
            <w:vAlign w:val="center"/>
          </w:tcPr>
          <w:p w14:paraId="61CA3FE1" w14:textId="77777777" w:rsidR="009451F4" w:rsidRPr="00B04B35" w:rsidRDefault="009451F4" w:rsidP="005E4577">
            <w:pPr>
              <w:jc w:val="center"/>
              <w:rPr>
                <w:rFonts w:ascii="Times New Roman" w:eastAsia="Droid Sans Fallback" w:hAnsi="Times New Roman" w:cs="Times New Roman"/>
                <w:b/>
                <w:bCs/>
                <w:lang w:eastAsia="zh-CN" w:bidi="hi-IN"/>
              </w:rPr>
            </w:pPr>
            <w:r w:rsidRPr="00B04B35">
              <w:rPr>
                <w:rFonts w:ascii="Times New Roman" w:eastAsia="Droid Sans Fallback" w:hAnsi="Times New Roman" w:cs="Times New Roman"/>
                <w:b/>
                <w:bCs/>
                <w:lang w:eastAsia="zh-CN" w:bidi="hi-IN"/>
              </w:rPr>
              <w:t>Title</w:t>
            </w:r>
          </w:p>
        </w:tc>
        <w:tc>
          <w:tcPr>
            <w:tcW w:w="485" w:type="pct"/>
            <w:vAlign w:val="center"/>
          </w:tcPr>
          <w:p w14:paraId="270180F1" w14:textId="77777777" w:rsidR="009451F4" w:rsidRPr="00B04B35" w:rsidRDefault="009451F4" w:rsidP="005E4577">
            <w:pPr>
              <w:jc w:val="center"/>
              <w:rPr>
                <w:rFonts w:ascii="Times New Roman" w:eastAsia="Droid Sans Fallback" w:hAnsi="Times New Roman" w:cs="Times New Roman"/>
                <w:b/>
                <w:bCs/>
                <w:lang w:eastAsia="zh-CN" w:bidi="hi-IN"/>
              </w:rPr>
            </w:pPr>
            <w:r w:rsidRPr="00B04B35">
              <w:rPr>
                <w:rFonts w:ascii="Times New Roman" w:eastAsia="Droid Sans Fallback" w:hAnsi="Times New Roman" w:cs="Times New Roman"/>
                <w:b/>
                <w:bCs/>
                <w:lang w:eastAsia="zh-CN" w:bidi="hi-IN"/>
              </w:rPr>
              <w:t>Page No.</w:t>
            </w:r>
          </w:p>
        </w:tc>
      </w:tr>
      <w:tr w:rsidR="00DD0129" w:rsidRPr="00B04B35" w14:paraId="6262653C" w14:textId="77777777" w:rsidTr="00CE0654">
        <w:trPr>
          <w:jc w:val="center"/>
        </w:trPr>
        <w:tc>
          <w:tcPr>
            <w:tcW w:w="671" w:type="pct"/>
          </w:tcPr>
          <w:p w14:paraId="7AD89908" w14:textId="77777777" w:rsidR="00DD0129" w:rsidRPr="00B04B35" w:rsidRDefault="00DD0129" w:rsidP="00DD0129">
            <w:pPr>
              <w:numPr>
                <w:ilvl w:val="0"/>
                <w:numId w:val="1"/>
              </w:numPr>
              <w:jc w:val="center"/>
              <w:rPr>
                <w:rFonts w:ascii="Times New Roman" w:eastAsia="Droid Sans Fallback" w:hAnsi="Times New Roman" w:cs="Times New Roman"/>
                <w:b/>
                <w:bCs/>
                <w:lang w:eastAsia="zh-CN" w:bidi="hi-IN"/>
              </w:rPr>
            </w:pPr>
          </w:p>
        </w:tc>
        <w:tc>
          <w:tcPr>
            <w:tcW w:w="3844" w:type="pct"/>
          </w:tcPr>
          <w:p w14:paraId="6273D418" w14:textId="77777777" w:rsidR="00DD0129" w:rsidRPr="00B04B35" w:rsidRDefault="00DD0129" w:rsidP="00DD0129">
            <w:pPr>
              <w:rPr>
                <w:rFonts w:ascii="Times New Roman" w:eastAsia="Droid Sans Fallback" w:hAnsi="Times New Roman" w:cs="Times New Roman"/>
                <w:b/>
                <w:bCs/>
                <w:lang w:eastAsia="zh-CN" w:bidi="hi-IN"/>
              </w:rPr>
            </w:pPr>
            <w:r w:rsidRPr="00B04B35">
              <w:rPr>
                <w:rFonts w:ascii="Times New Roman" w:eastAsia="Droid Sans Fallback" w:hAnsi="Times New Roman" w:cs="Times New Roman"/>
                <w:b/>
                <w:bCs/>
                <w:lang w:eastAsia="zh-CN" w:bidi="hi-IN"/>
              </w:rPr>
              <w:t>INTRODUCTION</w:t>
            </w:r>
          </w:p>
        </w:tc>
        <w:tc>
          <w:tcPr>
            <w:tcW w:w="485" w:type="pct"/>
            <w:vAlign w:val="center"/>
          </w:tcPr>
          <w:p w14:paraId="109C973B" w14:textId="1539E84E"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10</w:t>
            </w:r>
          </w:p>
        </w:tc>
      </w:tr>
      <w:tr w:rsidR="00DD0129" w:rsidRPr="00B04B35" w14:paraId="57A2AEAC" w14:textId="77777777" w:rsidTr="00CE0654">
        <w:trPr>
          <w:jc w:val="center"/>
        </w:trPr>
        <w:tc>
          <w:tcPr>
            <w:tcW w:w="671" w:type="pct"/>
          </w:tcPr>
          <w:p w14:paraId="73D28E7A" w14:textId="77777777" w:rsidR="00DD0129" w:rsidRPr="00B04B35" w:rsidRDefault="00DD0129" w:rsidP="00DD0129">
            <w:pPr>
              <w:numPr>
                <w:ilvl w:val="0"/>
                <w:numId w:val="1"/>
              </w:numPr>
              <w:jc w:val="center"/>
              <w:rPr>
                <w:rFonts w:ascii="Times New Roman" w:eastAsia="Droid Sans Fallback" w:hAnsi="Times New Roman" w:cs="Times New Roman"/>
                <w:b/>
                <w:bCs/>
                <w:lang w:eastAsia="zh-CN" w:bidi="hi-IN"/>
              </w:rPr>
            </w:pPr>
          </w:p>
        </w:tc>
        <w:tc>
          <w:tcPr>
            <w:tcW w:w="3844" w:type="pct"/>
          </w:tcPr>
          <w:p w14:paraId="6FB0DCCC" w14:textId="77777777" w:rsidR="00DD0129" w:rsidRPr="00B04B35" w:rsidRDefault="00DD0129" w:rsidP="00DD0129">
            <w:pPr>
              <w:rPr>
                <w:rFonts w:ascii="Times New Roman" w:eastAsia="Droid Sans Fallback" w:hAnsi="Times New Roman" w:cs="Times New Roman"/>
                <w:b/>
                <w:bCs/>
                <w:lang w:eastAsia="zh-CN" w:bidi="hi-IN"/>
              </w:rPr>
            </w:pPr>
            <w:r w:rsidRPr="00B04B35">
              <w:rPr>
                <w:rFonts w:ascii="Times New Roman" w:eastAsia="Droid Sans Fallback" w:hAnsi="Times New Roman" w:cs="Times New Roman"/>
                <w:b/>
                <w:bCs/>
                <w:lang w:eastAsia="zh-CN" w:bidi="hi-IN"/>
              </w:rPr>
              <w:t>PROBLEM STATEMENT</w:t>
            </w:r>
          </w:p>
        </w:tc>
        <w:tc>
          <w:tcPr>
            <w:tcW w:w="485" w:type="pct"/>
            <w:vAlign w:val="center"/>
          </w:tcPr>
          <w:p w14:paraId="6F136F53" w14:textId="14D51819"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11</w:t>
            </w:r>
          </w:p>
        </w:tc>
      </w:tr>
      <w:tr w:rsidR="00DD0129" w:rsidRPr="00B04B35" w14:paraId="2793876D" w14:textId="77777777" w:rsidTr="00CE0654">
        <w:trPr>
          <w:jc w:val="center"/>
        </w:trPr>
        <w:tc>
          <w:tcPr>
            <w:tcW w:w="671" w:type="pct"/>
          </w:tcPr>
          <w:p w14:paraId="1713EF81" w14:textId="77777777" w:rsidR="00DD0129" w:rsidRPr="00B04B35" w:rsidRDefault="00DD0129" w:rsidP="00DD0129">
            <w:pPr>
              <w:numPr>
                <w:ilvl w:val="0"/>
                <w:numId w:val="1"/>
              </w:numPr>
              <w:jc w:val="center"/>
              <w:rPr>
                <w:rFonts w:ascii="Times New Roman" w:eastAsia="Droid Sans Fallback" w:hAnsi="Times New Roman" w:cs="Times New Roman"/>
                <w:b/>
                <w:bCs/>
                <w:lang w:eastAsia="zh-CN" w:bidi="hi-IN"/>
              </w:rPr>
            </w:pPr>
          </w:p>
        </w:tc>
        <w:tc>
          <w:tcPr>
            <w:tcW w:w="3844" w:type="pct"/>
          </w:tcPr>
          <w:p w14:paraId="72D7D45E" w14:textId="77777777" w:rsidR="00DD0129" w:rsidRPr="00B04B35" w:rsidRDefault="00DD0129" w:rsidP="00DD0129">
            <w:pPr>
              <w:rPr>
                <w:rFonts w:ascii="Times New Roman" w:eastAsia="Droid Sans Fallback" w:hAnsi="Times New Roman" w:cs="Times New Roman"/>
                <w:b/>
                <w:bCs/>
                <w:lang w:eastAsia="zh-CN" w:bidi="hi-IN"/>
              </w:rPr>
            </w:pPr>
            <w:r w:rsidRPr="00B04B35">
              <w:rPr>
                <w:rFonts w:ascii="Times New Roman" w:eastAsia="Droid Sans Fallback" w:hAnsi="Times New Roman" w:cs="Times New Roman"/>
                <w:b/>
                <w:bCs/>
                <w:lang w:eastAsia="zh-CN" w:bidi="hi-IN"/>
              </w:rPr>
              <w:t>LITERATURE REVIEW</w:t>
            </w:r>
          </w:p>
        </w:tc>
        <w:tc>
          <w:tcPr>
            <w:tcW w:w="485" w:type="pct"/>
            <w:vAlign w:val="center"/>
          </w:tcPr>
          <w:p w14:paraId="5CFB164E" w14:textId="7A3A1D26"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12</w:t>
            </w:r>
          </w:p>
        </w:tc>
      </w:tr>
      <w:tr w:rsidR="00DD0129" w:rsidRPr="00B04B35" w14:paraId="5D682CBF" w14:textId="77777777" w:rsidTr="00CE0654">
        <w:trPr>
          <w:jc w:val="center"/>
        </w:trPr>
        <w:tc>
          <w:tcPr>
            <w:tcW w:w="671" w:type="pct"/>
          </w:tcPr>
          <w:p w14:paraId="61BF3950" w14:textId="77777777" w:rsidR="00DD0129" w:rsidRPr="00B04B35" w:rsidRDefault="00DD0129" w:rsidP="00DD0129">
            <w:pPr>
              <w:jc w:val="center"/>
              <w:rPr>
                <w:rFonts w:ascii="Times New Roman" w:hAnsi="Times New Roman" w:cs="Times New Roman"/>
              </w:rPr>
            </w:pPr>
          </w:p>
        </w:tc>
        <w:tc>
          <w:tcPr>
            <w:tcW w:w="3844" w:type="pct"/>
          </w:tcPr>
          <w:p w14:paraId="00068E4E" w14:textId="77777777" w:rsidR="00DD0129" w:rsidRPr="00B04B35" w:rsidRDefault="00DD0129" w:rsidP="00DD0129">
            <w:pPr>
              <w:rPr>
                <w:rFonts w:ascii="Times New Roman" w:eastAsia="Droid Sans Fallback" w:hAnsi="Times New Roman" w:cs="Times New Roman"/>
                <w:lang w:eastAsia="zh-CN" w:bidi="hi-IN"/>
              </w:rPr>
            </w:pPr>
            <w:r w:rsidRPr="00B04B35">
              <w:rPr>
                <w:rFonts w:ascii="Times New Roman" w:eastAsia="Droid Sans Fallback" w:hAnsi="Times New Roman" w:cs="Times New Roman"/>
                <w:lang w:eastAsia="zh-CN" w:bidi="hi-IN"/>
              </w:rPr>
              <w:t xml:space="preserve">3.1 </w:t>
            </w:r>
            <w:r w:rsidRPr="00B04B35">
              <w:rPr>
                <w:rFonts w:ascii="Times New Roman" w:hAnsi="Times New Roman" w:cs="Times New Roman"/>
                <w:bCs/>
              </w:rPr>
              <w:t>A dynamic programming approach for 4D flight route optimization</w:t>
            </w:r>
          </w:p>
        </w:tc>
        <w:tc>
          <w:tcPr>
            <w:tcW w:w="485" w:type="pct"/>
            <w:vAlign w:val="center"/>
          </w:tcPr>
          <w:p w14:paraId="168DEA74" w14:textId="378D21A6"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12</w:t>
            </w:r>
          </w:p>
        </w:tc>
      </w:tr>
      <w:tr w:rsidR="00DD0129" w:rsidRPr="00B04B35" w14:paraId="013FF0B2" w14:textId="77777777" w:rsidTr="00CE0654">
        <w:trPr>
          <w:jc w:val="center"/>
        </w:trPr>
        <w:tc>
          <w:tcPr>
            <w:tcW w:w="671" w:type="pct"/>
          </w:tcPr>
          <w:p w14:paraId="00898343" w14:textId="77777777" w:rsidR="00DD0129" w:rsidRPr="00B04B35" w:rsidRDefault="00DD0129" w:rsidP="00DD0129">
            <w:pPr>
              <w:jc w:val="center"/>
              <w:rPr>
                <w:rFonts w:ascii="Times New Roman" w:hAnsi="Times New Roman" w:cs="Times New Roman"/>
              </w:rPr>
            </w:pPr>
          </w:p>
        </w:tc>
        <w:tc>
          <w:tcPr>
            <w:tcW w:w="3844" w:type="pct"/>
          </w:tcPr>
          <w:p w14:paraId="367D4382" w14:textId="21B0514E" w:rsidR="00DD0129" w:rsidRPr="00B04B35" w:rsidRDefault="00DD0129" w:rsidP="00DD0129">
            <w:pPr>
              <w:rPr>
                <w:rFonts w:ascii="Times New Roman" w:eastAsia="Droid Sans Fallback" w:hAnsi="Times New Roman" w:cs="Times New Roman"/>
                <w:lang w:eastAsia="zh-CN" w:bidi="hi-IN"/>
              </w:rPr>
            </w:pPr>
            <w:r>
              <w:rPr>
                <w:rFonts w:ascii="Times New Roman" w:eastAsia="Droid Sans Fallback" w:hAnsi="Times New Roman" w:cs="Times New Roman"/>
                <w:lang w:eastAsia="zh-CN" w:bidi="hi-IN"/>
              </w:rPr>
              <w:tab/>
            </w:r>
            <w:r w:rsidRPr="00B04B35">
              <w:rPr>
                <w:rFonts w:ascii="Times New Roman" w:eastAsia="Droid Sans Fallback" w:hAnsi="Times New Roman" w:cs="Times New Roman"/>
                <w:lang w:eastAsia="zh-CN" w:bidi="hi-IN"/>
              </w:rPr>
              <w:t>3.1</w:t>
            </w:r>
            <w:r>
              <w:rPr>
                <w:rFonts w:ascii="Times New Roman" w:eastAsia="Droid Sans Fallback" w:hAnsi="Times New Roman" w:cs="Times New Roman"/>
                <w:lang w:eastAsia="zh-CN" w:bidi="hi-IN"/>
              </w:rPr>
              <w:t>.1</w:t>
            </w:r>
            <w:r w:rsidRPr="00B04B35">
              <w:rPr>
                <w:rFonts w:ascii="Times New Roman" w:eastAsia="Droid Sans Fallback" w:hAnsi="Times New Roman" w:cs="Times New Roman"/>
                <w:lang w:eastAsia="zh-CN" w:bidi="hi-IN"/>
              </w:rPr>
              <w:t xml:space="preserve"> Introduction</w:t>
            </w:r>
          </w:p>
        </w:tc>
        <w:tc>
          <w:tcPr>
            <w:tcW w:w="485" w:type="pct"/>
            <w:vAlign w:val="center"/>
          </w:tcPr>
          <w:p w14:paraId="7E93A578" w14:textId="7F247CE5"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12</w:t>
            </w:r>
          </w:p>
        </w:tc>
      </w:tr>
      <w:tr w:rsidR="00DD0129" w:rsidRPr="00B04B35" w14:paraId="5AFC00C8" w14:textId="77777777" w:rsidTr="00CE0654">
        <w:trPr>
          <w:jc w:val="center"/>
        </w:trPr>
        <w:tc>
          <w:tcPr>
            <w:tcW w:w="671" w:type="pct"/>
          </w:tcPr>
          <w:p w14:paraId="0D019922" w14:textId="77777777" w:rsidR="00DD0129" w:rsidRPr="00B04B35" w:rsidRDefault="00DD0129" w:rsidP="00DD0129">
            <w:pPr>
              <w:jc w:val="center"/>
              <w:rPr>
                <w:rFonts w:ascii="Times New Roman" w:hAnsi="Times New Roman" w:cs="Times New Roman"/>
              </w:rPr>
            </w:pPr>
          </w:p>
        </w:tc>
        <w:tc>
          <w:tcPr>
            <w:tcW w:w="3844" w:type="pct"/>
          </w:tcPr>
          <w:p w14:paraId="115C773C" w14:textId="24401C83" w:rsidR="00DD0129" w:rsidRPr="00B04B35" w:rsidRDefault="00DD0129" w:rsidP="00DD0129">
            <w:pPr>
              <w:ind w:left="705"/>
              <w:rPr>
                <w:rFonts w:ascii="Times New Roman" w:eastAsia="Droid Sans Fallback" w:hAnsi="Times New Roman" w:cs="Times New Roman"/>
                <w:lang w:eastAsia="zh-CN" w:bidi="hi-IN"/>
              </w:rPr>
            </w:pPr>
            <w:r w:rsidRPr="00B04B35">
              <w:rPr>
                <w:rFonts w:ascii="Times New Roman" w:eastAsia="Droid Sans Fallback" w:hAnsi="Times New Roman" w:cs="Times New Roman"/>
                <w:lang w:eastAsia="zh-CN" w:bidi="hi-IN"/>
              </w:rPr>
              <w:t>3.</w:t>
            </w:r>
            <w:r>
              <w:rPr>
                <w:rFonts w:ascii="Times New Roman" w:eastAsia="Droid Sans Fallback" w:hAnsi="Times New Roman" w:cs="Times New Roman"/>
                <w:lang w:eastAsia="zh-CN" w:bidi="hi-IN"/>
              </w:rPr>
              <w:t>1.2</w:t>
            </w:r>
            <w:r w:rsidRPr="00B04B35">
              <w:rPr>
                <w:rFonts w:ascii="Times New Roman" w:eastAsia="Droid Sans Fallback" w:hAnsi="Times New Roman" w:cs="Times New Roman"/>
                <w:lang w:eastAsia="zh-CN" w:bidi="hi-IN"/>
              </w:rPr>
              <w:t xml:space="preserve"> Three</w:t>
            </w:r>
            <w:r>
              <w:rPr>
                <w:rFonts w:ascii="Times New Roman" w:eastAsia="Droid Sans Fallback" w:hAnsi="Times New Roman" w:cs="Times New Roman"/>
                <w:lang w:eastAsia="zh-CN" w:bidi="hi-IN"/>
              </w:rPr>
              <w:t>-</w:t>
            </w:r>
            <w:r w:rsidRPr="00B04B35">
              <w:rPr>
                <w:rFonts w:ascii="Times New Roman" w:eastAsia="Droid Sans Fallback" w:hAnsi="Times New Roman" w:cs="Times New Roman"/>
                <w:lang w:eastAsia="zh-CN" w:bidi="hi-IN"/>
              </w:rPr>
              <w:t>Step Process</w:t>
            </w:r>
          </w:p>
        </w:tc>
        <w:tc>
          <w:tcPr>
            <w:tcW w:w="485" w:type="pct"/>
            <w:vAlign w:val="center"/>
          </w:tcPr>
          <w:p w14:paraId="2356FB86" w14:textId="484D1FD2"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13</w:t>
            </w:r>
          </w:p>
        </w:tc>
      </w:tr>
      <w:tr w:rsidR="00DD0129" w:rsidRPr="00B04B35" w14:paraId="0C597E38" w14:textId="77777777" w:rsidTr="00CE0654">
        <w:trPr>
          <w:jc w:val="center"/>
        </w:trPr>
        <w:tc>
          <w:tcPr>
            <w:tcW w:w="671" w:type="pct"/>
          </w:tcPr>
          <w:p w14:paraId="10B6EA97" w14:textId="77777777" w:rsidR="00DD0129" w:rsidRPr="00B04B35" w:rsidRDefault="00DD0129" w:rsidP="00DD0129">
            <w:pPr>
              <w:jc w:val="center"/>
              <w:rPr>
                <w:rFonts w:ascii="Times New Roman" w:hAnsi="Times New Roman" w:cs="Times New Roman"/>
              </w:rPr>
            </w:pPr>
          </w:p>
        </w:tc>
        <w:tc>
          <w:tcPr>
            <w:tcW w:w="3844" w:type="pct"/>
          </w:tcPr>
          <w:p w14:paraId="54524A44" w14:textId="24F35C88" w:rsidR="00DD0129" w:rsidRPr="00B04B35" w:rsidRDefault="00DD0129" w:rsidP="00DD0129">
            <w:pPr>
              <w:ind w:left="705"/>
              <w:rPr>
                <w:rFonts w:ascii="Times New Roman" w:eastAsia="Droid Sans Fallback" w:hAnsi="Times New Roman" w:cs="Times New Roman"/>
                <w:lang w:eastAsia="zh-CN" w:bidi="hi-IN"/>
              </w:rPr>
            </w:pPr>
            <w:r w:rsidRPr="00B04B35">
              <w:rPr>
                <w:rFonts w:ascii="Times New Roman" w:eastAsia="Droid Sans Fallback" w:hAnsi="Times New Roman" w:cs="Times New Roman"/>
                <w:lang w:eastAsia="zh-CN" w:bidi="hi-IN"/>
              </w:rPr>
              <w:t>3.</w:t>
            </w:r>
            <w:r>
              <w:rPr>
                <w:rFonts w:ascii="Times New Roman" w:eastAsia="Droid Sans Fallback" w:hAnsi="Times New Roman" w:cs="Times New Roman"/>
                <w:lang w:eastAsia="zh-CN" w:bidi="hi-IN"/>
              </w:rPr>
              <w:t>1.3</w:t>
            </w:r>
            <w:r w:rsidRPr="00B04B35">
              <w:rPr>
                <w:rFonts w:ascii="Times New Roman" w:eastAsia="Droid Sans Fallback" w:hAnsi="Times New Roman" w:cs="Times New Roman"/>
                <w:lang w:eastAsia="zh-CN" w:bidi="hi-IN"/>
              </w:rPr>
              <w:t xml:space="preserve"> Insights we can use</w:t>
            </w:r>
          </w:p>
        </w:tc>
        <w:tc>
          <w:tcPr>
            <w:tcW w:w="485" w:type="pct"/>
            <w:vAlign w:val="center"/>
          </w:tcPr>
          <w:p w14:paraId="73F8015F" w14:textId="63F302B8"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14</w:t>
            </w:r>
          </w:p>
        </w:tc>
      </w:tr>
      <w:tr w:rsidR="00DD0129" w:rsidRPr="00B04B35" w14:paraId="7C1EADAD" w14:textId="77777777" w:rsidTr="00CE0654">
        <w:trPr>
          <w:jc w:val="center"/>
        </w:trPr>
        <w:tc>
          <w:tcPr>
            <w:tcW w:w="671" w:type="pct"/>
          </w:tcPr>
          <w:p w14:paraId="604BE29D" w14:textId="77777777" w:rsidR="00DD0129" w:rsidRPr="00B04B35" w:rsidRDefault="00DD0129" w:rsidP="00DD0129">
            <w:pPr>
              <w:jc w:val="center"/>
              <w:rPr>
                <w:rFonts w:ascii="Times New Roman" w:hAnsi="Times New Roman" w:cs="Times New Roman"/>
              </w:rPr>
            </w:pPr>
          </w:p>
        </w:tc>
        <w:tc>
          <w:tcPr>
            <w:tcW w:w="3844" w:type="pct"/>
          </w:tcPr>
          <w:p w14:paraId="5A418AAF" w14:textId="77777777" w:rsidR="00DD0129" w:rsidRPr="00B04B35" w:rsidRDefault="00DD0129" w:rsidP="00DD0129">
            <w:pPr>
              <w:rPr>
                <w:rFonts w:ascii="Times New Roman" w:eastAsia="Droid Sans Fallback" w:hAnsi="Times New Roman" w:cs="Times New Roman"/>
                <w:lang w:eastAsia="zh-CN" w:bidi="hi-IN"/>
              </w:rPr>
            </w:pPr>
            <w:r w:rsidRPr="00B04B35">
              <w:rPr>
                <w:rFonts w:ascii="Times New Roman" w:eastAsia="Droid Sans Fallback" w:hAnsi="Times New Roman" w:cs="Times New Roman"/>
                <w:lang w:eastAsia="zh-CN" w:bidi="hi-IN"/>
              </w:rPr>
              <w:t xml:space="preserve">3.2 </w:t>
            </w:r>
            <w:r w:rsidRPr="00B04B35">
              <w:rPr>
                <w:rFonts w:ascii="Times New Roman" w:hAnsi="Times New Roman" w:cs="Times New Roman"/>
                <w:lang w:val="en-AU"/>
              </w:rPr>
              <w:t>Priority-based Multi-Flight Path Planning with Uncertain Sector Capacities</w:t>
            </w:r>
          </w:p>
        </w:tc>
        <w:tc>
          <w:tcPr>
            <w:tcW w:w="485" w:type="pct"/>
            <w:vAlign w:val="center"/>
          </w:tcPr>
          <w:p w14:paraId="1F7239C3" w14:textId="5B4FA049"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14</w:t>
            </w:r>
          </w:p>
        </w:tc>
      </w:tr>
      <w:tr w:rsidR="00DD0129" w:rsidRPr="00B04B35" w14:paraId="66CED2C0" w14:textId="77777777" w:rsidTr="00CE0654">
        <w:trPr>
          <w:jc w:val="center"/>
        </w:trPr>
        <w:tc>
          <w:tcPr>
            <w:tcW w:w="671" w:type="pct"/>
          </w:tcPr>
          <w:p w14:paraId="3FF9BCC2" w14:textId="77777777" w:rsidR="00DD0129" w:rsidRPr="00B04B35" w:rsidRDefault="00DD0129" w:rsidP="00DD0129">
            <w:pPr>
              <w:jc w:val="center"/>
              <w:rPr>
                <w:rFonts w:ascii="Times New Roman" w:hAnsi="Times New Roman" w:cs="Times New Roman"/>
              </w:rPr>
            </w:pPr>
          </w:p>
        </w:tc>
        <w:tc>
          <w:tcPr>
            <w:tcW w:w="3844" w:type="pct"/>
          </w:tcPr>
          <w:p w14:paraId="6ACB4281" w14:textId="77777777" w:rsidR="00DD0129" w:rsidRPr="00B04B35" w:rsidRDefault="00DD0129" w:rsidP="00DD0129">
            <w:pPr>
              <w:ind w:left="705"/>
              <w:rPr>
                <w:rFonts w:ascii="Times New Roman" w:eastAsia="Droid Sans Fallback" w:hAnsi="Times New Roman" w:cs="Times New Roman"/>
                <w:lang w:eastAsia="zh-CN" w:bidi="hi-IN"/>
              </w:rPr>
            </w:pPr>
            <w:r w:rsidRPr="00B04B35">
              <w:rPr>
                <w:rFonts w:ascii="Times New Roman" w:eastAsia="Droid Sans Fallback" w:hAnsi="Times New Roman" w:cs="Times New Roman"/>
                <w:lang w:eastAsia="zh-CN" w:bidi="hi-IN"/>
              </w:rPr>
              <w:t xml:space="preserve">3.2.1 </w:t>
            </w:r>
            <w:r w:rsidRPr="00B04B35">
              <w:rPr>
                <w:rFonts w:ascii="Times New Roman" w:hAnsi="Times New Roman" w:cs="Times New Roman"/>
                <w:lang w:val="en-AU"/>
              </w:rPr>
              <w:t>Introduction</w:t>
            </w:r>
          </w:p>
        </w:tc>
        <w:tc>
          <w:tcPr>
            <w:tcW w:w="485" w:type="pct"/>
            <w:vAlign w:val="center"/>
          </w:tcPr>
          <w:p w14:paraId="12C33B83" w14:textId="56DB0C06"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14</w:t>
            </w:r>
          </w:p>
        </w:tc>
      </w:tr>
      <w:tr w:rsidR="00DD0129" w:rsidRPr="00B04B35" w14:paraId="75CA1BE6" w14:textId="77777777" w:rsidTr="00CE0654">
        <w:trPr>
          <w:jc w:val="center"/>
        </w:trPr>
        <w:tc>
          <w:tcPr>
            <w:tcW w:w="671" w:type="pct"/>
          </w:tcPr>
          <w:p w14:paraId="2777F880" w14:textId="77777777" w:rsidR="00DD0129" w:rsidRPr="00B04B35" w:rsidRDefault="00DD0129" w:rsidP="00DD0129">
            <w:pPr>
              <w:jc w:val="center"/>
              <w:rPr>
                <w:rFonts w:ascii="Times New Roman" w:hAnsi="Times New Roman" w:cs="Times New Roman"/>
              </w:rPr>
            </w:pPr>
          </w:p>
        </w:tc>
        <w:tc>
          <w:tcPr>
            <w:tcW w:w="3844" w:type="pct"/>
          </w:tcPr>
          <w:p w14:paraId="40851DCB" w14:textId="77777777" w:rsidR="00DD0129" w:rsidRPr="00B04B35" w:rsidRDefault="00DD0129" w:rsidP="00DD0129">
            <w:pPr>
              <w:ind w:left="705"/>
              <w:rPr>
                <w:rFonts w:ascii="Times New Roman" w:eastAsia="Droid Sans Fallback" w:hAnsi="Times New Roman" w:cs="Times New Roman"/>
                <w:lang w:eastAsia="zh-CN" w:bidi="hi-IN"/>
              </w:rPr>
            </w:pPr>
            <w:r w:rsidRPr="00B04B35">
              <w:rPr>
                <w:rFonts w:ascii="Times New Roman" w:eastAsia="Droid Sans Fallback" w:hAnsi="Times New Roman" w:cs="Times New Roman"/>
                <w:lang w:eastAsia="zh-CN" w:bidi="hi-IN"/>
              </w:rPr>
              <w:t xml:space="preserve">3.2.2 </w:t>
            </w:r>
            <w:r>
              <w:rPr>
                <w:rFonts w:ascii="Times New Roman" w:hAnsi="Times New Roman" w:cs="Times New Roman"/>
              </w:rPr>
              <w:t>Models and Solutions</w:t>
            </w:r>
          </w:p>
        </w:tc>
        <w:tc>
          <w:tcPr>
            <w:tcW w:w="485" w:type="pct"/>
            <w:vAlign w:val="center"/>
          </w:tcPr>
          <w:p w14:paraId="4DD4BFAD" w14:textId="564B0A29"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14</w:t>
            </w:r>
          </w:p>
        </w:tc>
      </w:tr>
      <w:tr w:rsidR="00DD0129" w:rsidRPr="00B04B35" w14:paraId="48182F45" w14:textId="77777777" w:rsidTr="00CE0654">
        <w:trPr>
          <w:jc w:val="center"/>
        </w:trPr>
        <w:tc>
          <w:tcPr>
            <w:tcW w:w="671" w:type="pct"/>
          </w:tcPr>
          <w:p w14:paraId="659D2E67" w14:textId="77777777" w:rsidR="00DD0129" w:rsidRPr="00B04B35" w:rsidRDefault="00DD0129" w:rsidP="00DD0129">
            <w:pPr>
              <w:jc w:val="center"/>
              <w:rPr>
                <w:rFonts w:ascii="Times New Roman" w:hAnsi="Times New Roman" w:cs="Times New Roman"/>
              </w:rPr>
            </w:pPr>
          </w:p>
        </w:tc>
        <w:tc>
          <w:tcPr>
            <w:tcW w:w="3844" w:type="pct"/>
          </w:tcPr>
          <w:p w14:paraId="5A0A1C54" w14:textId="77777777" w:rsidR="00DD0129" w:rsidRPr="00B04B35" w:rsidRDefault="00DD0129" w:rsidP="00DD0129">
            <w:pPr>
              <w:ind w:left="705"/>
              <w:rPr>
                <w:rFonts w:ascii="Times New Roman" w:eastAsia="Droid Sans Fallback" w:hAnsi="Times New Roman" w:cs="Times New Roman"/>
                <w:lang w:eastAsia="zh-CN" w:bidi="hi-IN"/>
              </w:rPr>
            </w:pPr>
            <w:r w:rsidRPr="00B04B35">
              <w:rPr>
                <w:rFonts w:ascii="Times New Roman" w:eastAsia="Droid Sans Fallback" w:hAnsi="Times New Roman" w:cs="Times New Roman"/>
                <w:lang w:eastAsia="zh-CN" w:bidi="hi-IN"/>
              </w:rPr>
              <w:t xml:space="preserve">3.2.3 </w:t>
            </w:r>
            <w:r w:rsidRPr="00B04B35">
              <w:rPr>
                <w:rFonts w:ascii="Times New Roman" w:hAnsi="Times New Roman" w:cs="Times New Roman"/>
                <w:lang w:val="en-AU"/>
              </w:rPr>
              <w:t>Insights we can use</w:t>
            </w:r>
          </w:p>
        </w:tc>
        <w:tc>
          <w:tcPr>
            <w:tcW w:w="485" w:type="pct"/>
            <w:vAlign w:val="center"/>
          </w:tcPr>
          <w:p w14:paraId="50EDA678" w14:textId="6306FBD3"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16</w:t>
            </w:r>
          </w:p>
        </w:tc>
      </w:tr>
      <w:tr w:rsidR="00DD0129" w:rsidRPr="00B04B35" w14:paraId="56EFD1C5" w14:textId="77777777" w:rsidTr="00CE0654">
        <w:trPr>
          <w:jc w:val="center"/>
        </w:trPr>
        <w:tc>
          <w:tcPr>
            <w:tcW w:w="671" w:type="pct"/>
          </w:tcPr>
          <w:p w14:paraId="62DA5690" w14:textId="77777777" w:rsidR="00DD0129" w:rsidRPr="00B04B35" w:rsidRDefault="00DD0129" w:rsidP="00DD0129">
            <w:pPr>
              <w:jc w:val="center"/>
              <w:rPr>
                <w:rFonts w:ascii="Times New Roman" w:hAnsi="Times New Roman" w:cs="Times New Roman"/>
              </w:rPr>
            </w:pPr>
          </w:p>
        </w:tc>
        <w:tc>
          <w:tcPr>
            <w:tcW w:w="3844" w:type="pct"/>
          </w:tcPr>
          <w:p w14:paraId="6D37ACC0" w14:textId="77777777" w:rsidR="00DD0129" w:rsidRPr="00B04B35" w:rsidRDefault="00DD0129" w:rsidP="00DD0129">
            <w:pPr>
              <w:rPr>
                <w:rFonts w:ascii="Times New Roman" w:eastAsia="Droid Sans Fallback" w:hAnsi="Times New Roman" w:cs="Times New Roman"/>
                <w:lang w:eastAsia="zh-CN" w:bidi="hi-IN"/>
              </w:rPr>
            </w:pPr>
            <w:r w:rsidRPr="00B04B35">
              <w:rPr>
                <w:rFonts w:ascii="Times New Roman" w:eastAsia="Droid Sans Fallback" w:hAnsi="Times New Roman" w:cs="Times New Roman"/>
                <w:lang w:eastAsia="zh-CN" w:bidi="hi-IN"/>
              </w:rPr>
              <w:t xml:space="preserve">3.3 </w:t>
            </w:r>
            <w:r w:rsidRPr="00B04B35">
              <w:rPr>
                <w:rFonts w:ascii="Times New Roman" w:hAnsi="Times New Roman" w:cs="Times New Roman"/>
                <w:lang w:val="en-AU"/>
              </w:rPr>
              <w:t>Application of DDPG-based Collision Avoidance Algorithm in Air Traffic Control</w:t>
            </w:r>
          </w:p>
        </w:tc>
        <w:tc>
          <w:tcPr>
            <w:tcW w:w="485" w:type="pct"/>
            <w:vAlign w:val="center"/>
          </w:tcPr>
          <w:p w14:paraId="0BEB24CF" w14:textId="447EF4CD"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17</w:t>
            </w:r>
          </w:p>
        </w:tc>
      </w:tr>
      <w:tr w:rsidR="00DD0129" w:rsidRPr="00B04B35" w14:paraId="7C4D3807" w14:textId="77777777" w:rsidTr="00CE0654">
        <w:trPr>
          <w:jc w:val="center"/>
        </w:trPr>
        <w:tc>
          <w:tcPr>
            <w:tcW w:w="671" w:type="pct"/>
          </w:tcPr>
          <w:p w14:paraId="494F51BA" w14:textId="77777777" w:rsidR="00DD0129" w:rsidRPr="00B04B35" w:rsidRDefault="00DD0129" w:rsidP="00DD0129">
            <w:pPr>
              <w:jc w:val="center"/>
              <w:rPr>
                <w:rFonts w:ascii="Times New Roman" w:hAnsi="Times New Roman" w:cs="Times New Roman"/>
              </w:rPr>
            </w:pPr>
          </w:p>
        </w:tc>
        <w:tc>
          <w:tcPr>
            <w:tcW w:w="3844" w:type="pct"/>
          </w:tcPr>
          <w:p w14:paraId="02FF1A46" w14:textId="77777777" w:rsidR="00DD0129" w:rsidRPr="00B04B35" w:rsidRDefault="00DD0129" w:rsidP="00DD0129">
            <w:pPr>
              <w:ind w:left="705"/>
              <w:rPr>
                <w:rFonts w:ascii="Times New Roman" w:eastAsia="Droid Sans Fallback" w:hAnsi="Times New Roman" w:cs="Times New Roman"/>
                <w:lang w:eastAsia="zh-CN" w:bidi="hi-IN"/>
              </w:rPr>
            </w:pPr>
            <w:r w:rsidRPr="00B04B35">
              <w:rPr>
                <w:rFonts w:ascii="Times New Roman" w:eastAsia="Droid Sans Fallback" w:hAnsi="Times New Roman" w:cs="Times New Roman"/>
                <w:lang w:eastAsia="zh-CN" w:bidi="hi-IN"/>
              </w:rPr>
              <w:t>3.3.1 Introduction</w:t>
            </w:r>
          </w:p>
        </w:tc>
        <w:tc>
          <w:tcPr>
            <w:tcW w:w="485" w:type="pct"/>
            <w:vAlign w:val="center"/>
          </w:tcPr>
          <w:p w14:paraId="0F9FB0C5" w14:textId="01B4D25B"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17</w:t>
            </w:r>
          </w:p>
        </w:tc>
      </w:tr>
      <w:tr w:rsidR="00DD0129" w:rsidRPr="00B04B35" w14:paraId="6629179E" w14:textId="77777777" w:rsidTr="00CE0654">
        <w:trPr>
          <w:jc w:val="center"/>
        </w:trPr>
        <w:tc>
          <w:tcPr>
            <w:tcW w:w="671" w:type="pct"/>
          </w:tcPr>
          <w:p w14:paraId="396B59CE" w14:textId="77777777" w:rsidR="00DD0129" w:rsidRPr="00B04B35" w:rsidRDefault="00DD0129" w:rsidP="00DD0129">
            <w:pPr>
              <w:jc w:val="center"/>
              <w:rPr>
                <w:rFonts w:ascii="Times New Roman" w:hAnsi="Times New Roman" w:cs="Times New Roman"/>
              </w:rPr>
            </w:pPr>
          </w:p>
        </w:tc>
        <w:tc>
          <w:tcPr>
            <w:tcW w:w="3844" w:type="pct"/>
          </w:tcPr>
          <w:p w14:paraId="66611803" w14:textId="77777777" w:rsidR="00DD0129" w:rsidRPr="00B04B35" w:rsidRDefault="00DD0129" w:rsidP="00DD0129">
            <w:pPr>
              <w:ind w:left="705"/>
              <w:rPr>
                <w:rFonts w:ascii="Times New Roman" w:eastAsia="Droid Sans Fallback" w:hAnsi="Times New Roman" w:cs="Times New Roman"/>
                <w:lang w:eastAsia="zh-CN" w:bidi="hi-IN"/>
              </w:rPr>
            </w:pPr>
            <w:r w:rsidRPr="00B04B35">
              <w:rPr>
                <w:rFonts w:ascii="Times New Roman" w:eastAsia="Droid Sans Fallback" w:hAnsi="Times New Roman" w:cs="Times New Roman"/>
                <w:lang w:eastAsia="zh-CN" w:bidi="hi-IN"/>
              </w:rPr>
              <w:t>3.3.2 DDPG Algorithm</w:t>
            </w:r>
          </w:p>
        </w:tc>
        <w:tc>
          <w:tcPr>
            <w:tcW w:w="485" w:type="pct"/>
            <w:vAlign w:val="center"/>
          </w:tcPr>
          <w:p w14:paraId="35E325AC" w14:textId="60E6B487"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18</w:t>
            </w:r>
          </w:p>
        </w:tc>
      </w:tr>
      <w:tr w:rsidR="00DD0129" w:rsidRPr="00B04B35" w14:paraId="567A8374" w14:textId="77777777" w:rsidTr="00CE0654">
        <w:trPr>
          <w:jc w:val="center"/>
        </w:trPr>
        <w:tc>
          <w:tcPr>
            <w:tcW w:w="671" w:type="pct"/>
          </w:tcPr>
          <w:p w14:paraId="517BE3F6" w14:textId="77777777" w:rsidR="00DD0129" w:rsidRPr="00B04B35" w:rsidRDefault="00DD0129" w:rsidP="00DD0129">
            <w:pPr>
              <w:jc w:val="center"/>
              <w:rPr>
                <w:rFonts w:ascii="Times New Roman" w:hAnsi="Times New Roman"/>
              </w:rPr>
            </w:pPr>
          </w:p>
        </w:tc>
        <w:tc>
          <w:tcPr>
            <w:tcW w:w="3844" w:type="pct"/>
          </w:tcPr>
          <w:p w14:paraId="18E52CDC" w14:textId="77777777" w:rsidR="00DD0129" w:rsidRPr="00B04B35" w:rsidRDefault="00DD0129" w:rsidP="00DD0129">
            <w:pPr>
              <w:ind w:left="705"/>
              <w:rPr>
                <w:rFonts w:ascii="Times New Roman" w:hAnsi="Times New Roman"/>
              </w:rPr>
            </w:pPr>
            <w:r>
              <w:rPr>
                <w:rFonts w:ascii="Times New Roman" w:hAnsi="Times New Roman"/>
              </w:rPr>
              <w:t>3.3.3 Insights we can use</w:t>
            </w:r>
          </w:p>
        </w:tc>
        <w:tc>
          <w:tcPr>
            <w:tcW w:w="485" w:type="pct"/>
            <w:vAlign w:val="center"/>
          </w:tcPr>
          <w:p w14:paraId="2AF6BB41" w14:textId="161AC648"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19</w:t>
            </w:r>
          </w:p>
        </w:tc>
      </w:tr>
      <w:tr w:rsidR="00DD0129" w:rsidRPr="00B04B35" w14:paraId="65D318A4" w14:textId="77777777" w:rsidTr="00CE0654">
        <w:trPr>
          <w:jc w:val="center"/>
        </w:trPr>
        <w:tc>
          <w:tcPr>
            <w:tcW w:w="671" w:type="pct"/>
          </w:tcPr>
          <w:p w14:paraId="3511E6FD" w14:textId="77777777" w:rsidR="00DD0129" w:rsidRPr="00B04B35" w:rsidRDefault="00DD0129" w:rsidP="00DD0129">
            <w:pPr>
              <w:jc w:val="center"/>
              <w:rPr>
                <w:rFonts w:ascii="Times New Roman" w:hAnsi="Times New Roman" w:cs="Times New Roman"/>
              </w:rPr>
            </w:pPr>
          </w:p>
        </w:tc>
        <w:tc>
          <w:tcPr>
            <w:tcW w:w="3844" w:type="pct"/>
          </w:tcPr>
          <w:p w14:paraId="0AD73654" w14:textId="77777777" w:rsidR="00DD0129" w:rsidRPr="00B04B35" w:rsidRDefault="00DD0129" w:rsidP="00DD0129">
            <w:pPr>
              <w:rPr>
                <w:rFonts w:ascii="Times New Roman" w:eastAsia="Droid Sans Fallback" w:hAnsi="Times New Roman" w:cs="Times New Roman"/>
                <w:lang w:eastAsia="zh-CN" w:bidi="hi-IN"/>
              </w:rPr>
            </w:pPr>
            <w:r w:rsidRPr="00B04B35">
              <w:rPr>
                <w:rFonts w:ascii="Times New Roman" w:eastAsia="Droid Sans Fallback" w:hAnsi="Times New Roman" w:cs="Times New Roman"/>
                <w:lang w:eastAsia="zh-CN" w:bidi="hi-IN"/>
              </w:rPr>
              <w:t xml:space="preserve">3.4 </w:t>
            </w:r>
            <w:r w:rsidRPr="00B04B35">
              <w:rPr>
                <w:rFonts w:ascii="Times New Roman" w:hAnsi="Times New Roman" w:cs="Times New Roman"/>
                <w:lang w:val="en-AU"/>
              </w:rPr>
              <w:t>UAS Flight Path Planning for Dynamic, Multi-Vehicle Environment</w:t>
            </w:r>
          </w:p>
        </w:tc>
        <w:tc>
          <w:tcPr>
            <w:tcW w:w="485" w:type="pct"/>
            <w:vAlign w:val="center"/>
          </w:tcPr>
          <w:p w14:paraId="7D4BF3C0" w14:textId="49634C88"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20</w:t>
            </w:r>
          </w:p>
        </w:tc>
      </w:tr>
      <w:tr w:rsidR="00DD0129" w:rsidRPr="00B04B35" w14:paraId="31AD5B69" w14:textId="77777777" w:rsidTr="00CE0654">
        <w:trPr>
          <w:jc w:val="center"/>
        </w:trPr>
        <w:tc>
          <w:tcPr>
            <w:tcW w:w="671" w:type="pct"/>
          </w:tcPr>
          <w:p w14:paraId="6E652A36" w14:textId="77777777" w:rsidR="00DD0129" w:rsidRPr="00B04B35" w:rsidRDefault="00DD0129" w:rsidP="00DD0129">
            <w:pPr>
              <w:jc w:val="center"/>
              <w:rPr>
                <w:rFonts w:ascii="Times New Roman" w:hAnsi="Times New Roman" w:cs="Times New Roman"/>
              </w:rPr>
            </w:pPr>
          </w:p>
        </w:tc>
        <w:tc>
          <w:tcPr>
            <w:tcW w:w="3844" w:type="pct"/>
          </w:tcPr>
          <w:p w14:paraId="3A114344" w14:textId="77777777" w:rsidR="00DD0129" w:rsidRPr="00B04B35" w:rsidRDefault="00DD0129" w:rsidP="00DD0129">
            <w:pPr>
              <w:ind w:left="705"/>
              <w:rPr>
                <w:rFonts w:ascii="Times New Roman" w:eastAsia="Droid Sans Fallback" w:hAnsi="Times New Roman" w:cs="Times New Roman"/>
                <w:lang w:eastAsia="zh-CN" w:bidi="hi-IN"/>
              </w:rPr>
            </w:pPr>
            <w:r w:rsidRPr="00B04B35">
              <w:rPr>
                <w:rFonts w:ascii="Times New Roman" w:eastAsia="Droid Sans Fallback" w:hAnsi="Times New Roman" w:cs="Times New Roman"/>
                <w:lang w:eastAsia="zh-CN" w:bidi="hi-IN"/>
              </w:rPr>
              <w:t xml:space="preserve">3.4.1 </w:t>
            </w:r>
            <w:r>
              <w:rPr>
                <w:rFonts w:ascii="Times New Roman" w:eastAsia="Droid Sans Fallback" w:hAnsi="Times New Roman" w:cs="Times New Roman"/>
                <w:lang w:eastAsia="zh-CN" w:bidi="hi-IN"/>
              </w:rPr>
              <w:t>Introduction</w:t>
            </w:r>
          </w:p>
        </w:tc>
        <w:tc>
          <w:tcPr>
            <w:tcW w:w="485" w:type="pct"/>
            <w:vAlign w:val="center"/>
          </w:tcPr>
          <w:p w14:paraId="434E660A" w14:textId="062B8701"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20</w:t>
            </w:r>
          </w:p>
        </w:tc>
      </w:tr>
      <w:tr w:rsidR="00DD0129" w:rsidRPr="00B04B35" w14:paraId="4C000513" w14:textId="77777777" w:rsidTr="00CE0654">
        <w:trPr>
          <w:jc w:val="center"/>
        </w:trPr>
        <w:tc>
          <w:tcPr>
            <w:tcW w:w="671" w:type="pct"/>
          </w:tcPr>
          <w:p w14:paraId="62989373" w14:textId="77777777" w:rsidR="00DD0129" w:rsidRPr="00B04B35" w:rsidRDefault="00DD0129" w:rsidP="00DD0129">
            <w:pPr>
              <w:jc w:val="center"/>
              <w:rPr>
                <w:rFonts w:ascii="Times New Roman" w:hAnsi="Times New Roman" w:cs="Times New Roman"/>
              </w:rPr>
            </w:pPr>
          </w:p>
        </w:tc>
        <w:tc>
          <w:tcPr>
            <w:tcW w:w="3844" w:type="pct"/>
          </w:tcPr>
          <w:p w14:paraId="125D877C" w14:textId="77777777" w:rsidR="00DD0129" w:rsidRPr="00B04B35" w:rsidRDefault="00DD0129" w:rsidP="00DD0129">
            <w:pPr>
              <w:ind w:left="705"/>
              <w:rPr>
                <w:rFonts w:ascii="Times New Roman" w:eastAsia="Droid Sans Fallback" w:hAnsi="Times New Roman" w:cs="Times New Roman"/>
                <w:lang w:eastAsia="zh-CN" w:bidi="hi-IN"/>
              </w:rPr>
            </w:pPr>
            <w:r w:rsidRPr="00B04B35">
              <w:rPr>
                <w:rFonts w:ascii="Times New Roman" w:eastAsia="Droid Sans Fallback" w:hAnsi="Times New Roman" w:cs="Times New Roman"/>
                <w:lang w:eastAsia="zh-CN" w:bidi="hi-IN"/>
              </w:rPr>
              <w:t>3.4.2 Algorithm / Method Used</w:t>
            </w:r>
          </w:p>
        </w:tc>
        <w:tc>
          <w:tcPr>
            <w:tcW w:w="485" w:type="pct"/>
            <w:vAlign w:val="center"/>
          </w:tcPr>
          <w:p w14:paraId="29235852" w14:textId="09EBD487"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20</w:t>
            </w:r>
          </w:p>
        </w:tc>
      </w:tr>
      <w:tr w:rsidR="00DD0129" w:rsidRPr="00B04B35" w14:paraId="490B6A12" w14:textId="77777777" w:rsidTr="00CE0654">
        <w:trPr>
          <w:jc w:val="center"/>
        </w:trPr>
        <w:tc>
          <w:tcPr>
            <w:tcW w:w="671" w:type="pct"/>
          </w:tcPr>
          <w:p w14:paraId="37CF8817" w14:textId="77777777" w:rsidR="00DD0129" w:rsidRPr="00B04B35" w:rsidRDefault="00DD0129" w:rsidP="00DD0129">
            <w:pPr>
              <w:jc w:val="center"/>
              <w:rPr>
                <w:rFonts w:ascii="Times New Roman" w:hAnsi="Times New Roman"/>
              </w:rPr>
            </w:pPr>
          </w:p>
        </w:tc>
        <w:tc>
          <w:tcPr>
            <w:tcW w:w="3844" w:type="pct"/>
          </w:tcPr>
          <w:p w14:paraId="2FA49A32" w14:textId="77777777" w:rsidR="00DD0129" w:rsidRPr="00B04B35" w:rsidRDefault="00DD0129" w:rsidP="00DD0129">
            <w:pPr>
              <w:ind w:left="705"/>
              <w:rPr>
                <w:rFonts w:ascii="Times New Roman" w:hAnsi="Times New Roman"/>
              </w:rPr>
            </w:pPr>
            <w:r>
              <w:rPr>
                <w:rFonts w:ascii="Times New Roman" w:hAnsi="Times New Roman"/>
              </w:rPr>
              <w:t>3.4.3 Insights we can use</w:t>
            </w:r>
          </w:p>
        </w:tc>
        <w:tc>
          <w:tcPr>
            <w:tcW w:w="485" w:type="pct"/>
            <w:vAlign w:val="center"/>
          </w:tcPr>
          <w:p w14:paraId="58BC40B6" w14:textId="6E1267B7"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21</w:t>
            </w:r>
          </w:p>
        </w:tc>
      </w:tr>
      <w:tr w:rsidR="00DD0129" w:rsidRPr="00B04B35" w14:paraId="462ACB88" w14:textId="77777777" w:rsidTr="00CE0654">
        <w:trPr>
          <w:jc w:val="center"/>
        </w:trPr>
        <w:tc>
          <w:tcPr>
            <w:tcW w:w="671" w:type="pct"/>
          </w:tcPr>
          <w:p w14:paraId="55F11A37" w14:textId="77777777" w:rsidR="00DD0129" w:rsidRPr="00B04B35" w:rsidRDefault="00DD0129" w:rsidP="00DD0129">
            <w:pPr>
              <w:jc w:val="center"/>
              <w:rPr>
                <w:rFonts w:ascii="Times New Roman" w:hAnsi="Times New Roman" w:cs="Times New Roman"/>
              </w:rPr>
            </w:pPr>
          </w:p>
        </w:tc>
        <w:tc>
          <w:tcPr>
            <w:tcW w:w="3844" w:type="pct"/>
          </w:tcPr>
          <w:p w14:paraId="1D879C7B" w14:textId="77777777" w:rsidR="00DD0129" w:rsidRPr="00B04B35" w:rsidRDefault="00DD0129" w:rsidP="00DD0129">
            <w:pPr>
              <w:rPr>
                <w:rFonts w:ascii="Times New Roman" w:hAnsi="Times New Roman" w:cs="Times New Roman"/>
              </w:rPr>
            </w:pPr>
            <w:r w:rsidRPr="00B04B35">
              <w:rPr>
                <w:rFonts w:ascii="Times New Roman" w:hAnsi="Times New Roman" w:cs="Times New Roman"/>
              </w:rPr>
              <w:t xml:space="preserve">3.5 </w:t>
            </w:r>
            <w:r w:rsidRPr="00B04B35">
              <w:rPr>
                <w:rFonts w:ascii="Times New Roman" w:hAnsi="Times New Roman" w:cs="Times New Roman"/>
                <w:lang w:val="en-AU"/>
              </w:rPr>
              <w:t>A Ripple Spreading Algorithm for Free-Flight Route Optimization in Dynamical Airspace</w:t>
            </w:r>
          </w:p>
        </w:tc>
        <w:tc>
          <w:tcPr>
            <w:tcW w:w="485" w:type="pct"/>
            <w:vAlign w:val="center"/>
          </w:tcPr>
          <w:p w14:paraId="768ACEC1" w14:textId="519BE614"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22</w:t>
            </w:r>
          </w:p>
        </w:tc>
      </w:tr>
      <w:tr w:rsidR="00DD0129" w:rsidRPr="00B04B35" w14:paraId="5DF1645C" w14:textId="77777777" w:rsidTr="00CE0654">
        <w:trPr>
          <w:jc w:val="center"/>
        </w:trPr>
        <w:tc>
          <w:tcPr>
            <w:tcW w:w="671" w:type="pct"/>
          </w:tcPr>
          <w:p w14:paraId="72CEFF56" w14:textId="77777777" w:rsidR="00DD0129" w:rsidRPr="00B04B35" w:rsidRDefault="00DD0129" w:rsidP="00DD0129">
            <w:pPr>
              <w:jc w:val="center"/>
              <w:rPr>
                <w:rFonts w:ascii="Times New Roman" w:hAnsi="Times New Roman" w:cs="Times New Roman"/>
              </w:rPr>
            </w:pPr>
          </w:p>
        </w:tc>
        <w:tc>
          <w:tcPr>
            <w:tcW w:w="3844" w:type="pct"/>
          </w:tcPr>
          <w:p w14:paraId="0A268BC5" w14:textId="77777777" w:rsidR="00DD0129" w:rsidRPr="00B04B35" w:rsidRDefault="00DD0129" w:rsidP="00DD0129">
            <w:pPr>
              <w:ind w:left="720"/>
              <w:rPr>
                <w:rFonts w:ascii="Times New Roman" w:hAnsi="Times New Roman" w:cs="Times New Roman"/>
              </w:rPr>
            </w:pPr>
            <w:r w:rsidRPr="00B04B35">
              <w:rPr>
                <w:rFonts w:ascii="Times New Roman" w:hAnsi="Times New Roman" w:cs="Times New Roman"/>
              </w:rPr>
              <w:t>3.5.1 Problem Statement</w:t>
            </w:r>
          </w:p>
        </w:tc>
        <w:tc>
          <w:tcPr>
            <w:tcW w:w="485" w:type="pct"/>
            <w:vAlign w:val="center"/>
          </w:tcPr>
          <w:p w14:paraId="03CCAC0F" w14:textId="14183C20"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22</w:t>
            </w:r>
          </w:p>
        </w:tc>
      </w:tr>
      <w:tr w:rsidR="00DD0129" w:rsidRPr="00B04B35" w14:paraId="5B9A9A3B" w14:textId="77777777" w:rsidTr="00CE0654">
        <w:trPr>
          <w:jc w:val="center"/>
        </w:trPr>
        <w:tc>
          <w:tcPr>
            <w:tcW w:w="671" w:type="pct"/>
          </w:tcPr>
          <w:p w14:paraId="10A3FE02" w14:textId="77777777" w:rsidR="00DD0129" w:rsidRPr="00B04B35" w:rsidRDefault="00DD0129" w:rsidP="00DD0129">
            <w:pPr>
              <w:jc w:val="center"/>
              <w:rPr>
                <w:rFonts w:ascii="Times New Roman" w:hAnsi="Times New Roman" w:cs="Times New Roman"/>
              </w:rPr>
            </w:pPr>
          </w:p>
        </w:tc>
        <w:tc>
          <w:tcPr>
            <w:tcW w:w="3844" w:type="pct"/>
          </w:tcPr>
          <w:p w14:paraId="7E544B5E" w14:textId="77777777" w:rsidR="00DD0129" w:rsidRPr="00B04B35" w:rsidRDefault="00DD0129" w:rsidP="00DD0129">
            <w:pPr>
              <w:ind w:left="720"/>
              <w:rPr>
                <w:rFonts w:ascii="Times New Roman" w:hAnsi="Times New Roman" w:cs="Times New Roman"/>
              </w:rPr>
            </w:pPr>
            <w:r w:rsidRPr="00B04B35">
              <w:rPr>
                <w:rFonts w:ascii="Times New Roman" w:hAnsi="Times New Roman" w:cs="Times New Roman"/>
              </w:rPr>
              <w:t xml:space="preserve">3.5.2 </w:t>
            </w:r>
            <w:r>
              <w:rPr>
                <w:rFonts w:ascii="Times New Roman" w:hAnsi="Times New Roman" w:cs="Times New Roman"/>
              </w:rPr>
              <w:t>Algorithm/ Method Used</w:t>
            </w:r>
          </w:p>
        </w:tc>
        <w:tc>
          <w:tcPr>
            <w:tcW w:w="485" w:type="pct"/>
            <w:vAlign w:val="center"/>
          </w:tcPr>
          <w:p w14:paraId="02DC61A5" w14:textId="796ACCAC"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22</w:t>
            </w:r>
          </w:p>
        </w:tc>
      </w:tr>
      <w:tr w:rsidR="00DD0129" w:rsidRPr="00B04B35" w14:paraId="55C5C1C8" w14:textId="77777777" w:rsidTr="00CE0654">
        <w:trPr>
          <w:jc w:val="center"/>
        </w:trPr>
        <w:tc>
          <w:tcPr>
            <w:tcW w:w="671" w:type="pct"/>
          </w:tcPr>
          <w:p w14:paraId="551BB87B" w14:textId="77777777" w:rsidR="00DD0129" w:rsidRPr="00B04B35" w:rsidRDefault="00DD0129" w:rsidP="00DD0129">
            <w:pPr>
              <w:jc w:val="center"/>
              <w:rPr>
                <w:rFonts w:ascii="Times New Roman" w:hAnsi="Times New Roman" w:cs="Times New Roman"/>
              </w:rPr>
            </w:pPr>
          </w:p>
        </w:tc>
        <w:tc>
          <w:tcPr>
            <w:tcW w:w="3844" w:type="pct"/>
          </w:tcPr>
          <w:p w14:paraId="23811882" w14:textId="4DF97997" w:rsidR="00DD0129" w:rsidRPr="00B04B35" w:rsidRDefault="00DD0129" w:rsidP="00DD0129">
            <w:pPr>
              <w:ind w:left="720"/>
              <w:rPr>
                <w:rFonts w:ascii="Times New Roman" w:hAnsi="Times New Roman" w:cs="Times New Roman"/>
              </w:rPr>
            </w:pPr>
            <w:r w:rsidRPr="00B04B35">
              <w:rPr>
                <w:rFonts w:ascii="Times New Roman" w:hAnsi="Times New Roman" w:cs="Times New Roman"/>
              </w:rPr>
              <w:t>3.5.</w:t>
            </w:r>
            <w:r>
              <w:rPr>
                <w:rFonts w:ascii="Times New Roman" w:hAnsi="Times New Roman" w:cs="Times New Roman"/>
              </w:rPr>
              <w:t>3 Insights we can use</w:t>
            </w:r>
          </w:p>
        </w:tc>
        <w:tc>
          <w:tcPr>
            <w:tcW w:w="485" w:type="pct"/>
            <w:vAlign w:val="center"/>
          </w:tcPr>
          <w:p w14:paraId="2A95F431" w14:textId="1BEEED74"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23</w:t>
            </w:r>
          </w:p>
        </w:tc>
      </w:tr>
      <w:tr w:rsidR="00DD0129" w:rsidRPr="00B04B35" w14:paraId="49CDC4CE" w14:textId="77777777" w:rsidTr="00CE0654">
        <w:trPr>
          <w:jc w:val="center"/>
        </w:trPr>
        <w:tc>
          <w:tcPr>
            <w:tcW w:w="671" w:type="pct"/>
          </w:tcPr>
          <w:p w14:paraId="1EA80886" w14:textId="77777777" w:rsidR="00DD0129" w:rsidRPr="00B04B35" w:rsidRDefault="00DD0129" w:rsidP="00DD0129">
            <w:pPr>
              <w:jc w:val="center"/>
              <w:rPr>
                <w:rFonts w:ascii="Times New Roman" w:hAnsi="Times New Roman" w:cs="Times New Roman"/>
              </w:rPr>
            </w:pPr>
          </w:p>
        </w:tc>
        <w:tc>
          <w:tcPr>
            <w:tcW w:w="3844" w:type="pct"/>
          </w:tcPr>
          <w:p w14:paraId="2F5BC19D" w14:textId="77777777" w:rsidR="00DD0129" w:rsidRPr="00B04B35" w:rsidRDefault="00DD0129" w:rsidP="00DD0129">
            <w:pPr>
              <w:rPr>
                <w:rFonts w:ascii="Times New Roman" w:hAnsi="Times New Roman" w:cs="Times New Roman"/>
              </w:rPr>
            </w:pPr>
            <w:r w:rsidRPr="00B04B35">
              <w:rPr>
                <w:rFonts w:ascii="Times New Roman" w:hAnsi="Times New Roman" w:cs="Times New Roman"/>
              </w:rPr>
              <w:t>3.6 Online free-flight path optimization based on improved genetic algorithms</w:t>
            </w:r>
          </w:p>
        </w:tc>
        <w:tc>
          <w:tcPr>
            <w:tcW w:w="485" w:type="pct"/>
            <w:vAlign w:val="center"/>
          </w:tcPr>
          <w:p w14:paraId="6E1F8211" w14:textId="12345B69"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23</w:t>
            </w:r>
          </w:p>
        </w:tc>
      </w:tr>
      <w:tr w:rsidR="00DD0129" w:rsidRPr="00B04B35" w14:paraId="3C31004A" w14:textId="77777777" w:rsidTr="00CE0654">
        <w:trPr>
          <w:jc w:val="center"/>
        </w:trPr>
        <w:tc>
          <w:tcPr>
            <w:tcW w:w="671" w:type="pct"/>
          </w:tcPr>
          <w:p w14:paraId="7603EBC6" w14:textId="77777777" w:rsidR="00DD0129" w:rsidRPr="00B04B35" w:rsidRDefault="00DD0129" w:rsidP="00DD0129">
            <w:pPr>
              <w:jc w:val="center"/>
              <w:rPr>
                <w:rFonts w:ascii="Times New Roman" w:hAnsi="Times New Roman" w:cs="Times New Roman"/>
              </w:rPr>
            </w:pPr>
          </w:p>
        </w:tc>
        <w:tc>
          <w:tcPr>
            <w:tcW w:w="3844" w:type="pct"/>
          </w:tcPr>
          <w:p w14:paraId="0F78FC13" w14:textId="77777777" w:rsidR="00DD0129" w:rsidRPr="00B04B35" w:rsidRDefault="00DD0129" w:rsidP="00DD0129">
            <w:pPr>
              <w:ind w:left="720"/>
              <w:rPr>
                <w:rFonts w:ascii="Times New Roman" w:hAnsi="Times New Roman" w:cs="Times New Roman"/>
              </w:rPr>
            </w:pPr>
            <w:r w:rsidRPr="00B04B35">
              <w:rPr>
                <w:rFonts w:ascii="Times New Roman" w:hAnsi="Times New Roman" w:cs="Times New Roman"/>
              </w:rPr>
              <w:t>3.6.1 Introduction</w:t>
            </w:r>
          </w:p>
        </w:tc>
        <w:tc>
          <w:tcPr>
            <w:tcW w:w="485" w:type="pct"/>
            <w:vAlign w:val="center"/>
          </w:tcPr>
          <w:p w14:paraId="2F6B232B" w14:textId="05B03AC1"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23</w:t>
            </w:r>
          </w:p>
        </w:tc>
      </w:tr>
      <w:tr w:rsidR="00DD0129" w:rsidRPr="00B04B35" w14:paraId="55DC6568" w14:textId="77777777" w:rsidTr="00CE0654">
        <w:trPr>
          <w:jc w:val="center"/>
        </w:trPr>
        <w:tc>
          <w:tcPr>
            <w:tcW w:w="671" w:type="pct"/>
          </w:tcPr>
          <w:p w14:paraId="3EE4DE4A" w14:textId="77777777" w:rsidR="00DD0129" w:rsidRPr="00B04B35" w:rsidRDefault="00DD0129" w:rsidP="00DD0129">
            <w:pPr>
              <w:jc w:val="center"/>
              <w:rPr>
                <w:rFonts w:ascii="Times New Roman" w:hAnsi="Times New Roman" w:cs="Times New Roman"/>
              </w:rPr>
            </w:pPr>
          </w:p>
        </w:tc>
        <w:tc>
          <w:tcPr>
            <w:tcW w:w="3844" w:type="pct"/>
          </w:tcPr>
          <w:p w14:paraId="6D309AB1" w14:textId="77777777" w:rsidR="00DD0129" w:rsidRPr="00B04B35" w:rsidRDefault="00DD0129" w:rsidP="00DD0129">
            <w:pPr>
              <w:ind w:left="720"/>
              <w:rPr>
                <w:rFonts w:ascii="Times New Roman" w:hAnsi="Times New Roman" w:cs="Times New Roman"/>
              </w:rPr>
            </w:pPr>
            <w:r w:rsidRPr="00B04B35">
              <w:rPr>
                <w:rFonts w:ascii="Times New Roman" w:hAnsi="Times New Roman" w:cs="Times New Roman"/>
              </w:rPr>
              <w:t>3.6.2 Proposed Approach</w:t>
            </w:r>
            <w:r>
              <w:rPr>
                <w:rFonts w:ascii="Times New Roman" w:hAnsi="Times New Roman" w:cs="Times New Roman"/>
              </w:rPr>
              <w:t xml:space="preserve"> and Optimizations</w:t>
            </w:r>
          </w:p>
        </w:tc>
        <w:tc>
          <w:tcPr>
            <w:tcW w:w="485" w:type="pct"/>
            <w:vAlign w:val="center"/>
          </w:tcPr>
          <w:p w14:paraId="7CAB6205" w14:textId="7FCF36BB"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24</w:t>
            </w:r>
          </w:p>
        </w:tc>
      </w:tr>
      <w:tr w:rsidR="00DD0129" w:rsidRPr="00B04B35" w14:paraId="0F5E1714" w14:textId="77777777" w:rsidTr="00CE0654">
        <w:trPr>
          <w:jc w:val="center"/>
        </w:trPr>
        <w:tc>
          <w:tcPr>
            <w:tcW w:w="671" w:type="pct"/>
          </w:tcPr>
          <w:p w14:paraId="032B2FE9" w14:textId="77777777" w:rsidR="00DD0129" w:rsidRPr="00B04B35" w:rsidRDefault="00DD0129" w:rsidP="00DD0129">
            <w:pPr>
              <w:jc w:val="center"/>
              <w:rPr>
                <w:rFonts w:ascii="Times New Roman" w:hAnsi="Times New Roman"/>
              </w:rPr>
            </w:pPr>
          </w:p>
        </w:tc>
        <w:tc>
          <w:tcPr>
            <w:tcW w:w="3844" w:type="pct"/>
          </w:tcPr>
          <w:p w14:paraId="2AD9AB0D" w14:textId="77777777" w:rsidR="00DD0129" w:rsidRPr="00B04B35" w:rsidRDefault="00DD0129" w:rsidP="00DD0129">
            <w:pPr>
              <w:ind w:left="720"/>
              <w:rPr>
                <w:rFonts w:ascii="Times New Roman" w:hAnsi="Times New Roman"/>
              </w:rPr>
            </w:pPr>
            <w:r>
              <w:rPr>
                <w:rFonts w:ascii="Times New Roman" w:hAnsi="Times New Roman"/>
              </w:rPr>
              <w:t>3.6.3 Insights we can use</w:t>
            </w:r>
          </w:p>
        </w:tc>
        <w:tc>
          <w:tcPr>
            <w:tcW w:w="485" w:type="pct"/>
            <w:vAlign w:val="center"/>
          </w:tcPr>
          <w:p w14:paraId="7B83EE68" w14:textId="2C9AF96A"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26</w:t>
            </w:r>
          </w:p>
        </w:tc>
      </w:tr>
      <w:tr w:rsidR="00DD0129" w:rsidRPr="00B04B35" w14:paraId="78B74E51" w14:textId="77777777" w:rsidTr="00CE0654">
        <w:trPr>
          <w:jc w:val="center"/>
        </w:trPr>
        <w:tc>
          <w:tcPr>
            <w:tcW w:w="671" w:type="pct"/>
          </w:tcPr>
          <w:p w14:paraId="27A80128" w14:textId="77777777" w:rsidR="00DD0129" w:rsidRPr="00B04B35" w:rsidRDefault="00DD0129" w:rsidP="00DD0129">
            <w:pPr>
              <w:jc w:val="center"/>
              <w:rPr>
                <w:rFonts w:ascii="Times New Roman" w:hAnsi="Times New Roman" w:cs="Times New Roman"/>
              </w:rPr>
            </w:pPr>
          </w:p>
        </w:tc>
        <w:tc>
          <w:tcPr>
            <w:tcW w:w="3844" w:type="pct"/>
          </w:tcPr>
          <w:p w14:paraId="7341196B" w14:textId="7D89BFC5" w:rsidR="00DD0129" w:rsidRPr="00B04B35" w:rsidRDefault="00DD0129" w:rsidP="00DD0129">
            <w:pPr>
              <w:rPr>
                <w:rFonts w:ascii="Times New Roman" w:hAnsi="Times New Roman" w:cs="Times New Roman"/>
              </w:rPr>
            </w:pPr>
            <w:r w:rsidRPr="00B04B35">
              <w:rPr>
                <w:rFonts w:ascii="Times New Roman" w:hAnsi="Times New Roman" w:cs="Times New Roman"/>
              </w:rPr>
              <w:t>3.7 Co-evolving and cooperating path planner for multiple unmanned air vehicles</w:t>
            </w:r>
          </w:p>
        </w:tc>
        <w:tc>
          <w:tcPr>
            <w:tcW w:w="485" w:type="pct"/>
            <w:vAlign w:val="center"/>
          </w:tcPr>
          <w:p w14:paraId="23791F6D" w14:textId="6C7F7153"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26</w:t>
            </w:r>
          </w:p>
        </w:tc>
      </w:tr>
      <w:tr w:rsidR="00DD0129" w:rsidRPr="00B04B35" w14:paraId="084E4C6F" w14:textId="77777777" w:rsidTr="00CE0654">
        <w:trPr>
          <w:jc w:val="center"/>
        </w:trPr>
        <w:tc>
          <w:tcPr>
            <w:tcW w:w="671" w:type="pct"/>
          </w:tcPr>
          <w:p w14:paraId="2B4482B2" w14:textId="77777777" w:rsidR="00DD0129" w:rsidRPr="00B04B35" w:rsidRDefault="00DD0129" w:rsidP="00DD0129">
            <w:pPr>
              <w:jc w:val="center"/>
              <w:rPr>
                <w:rFonts w:ascii="Times New Roman" w:hAnsi="Times New Roman" w:cs="Times New Roman"/>
              </w:rPr>
            </w:pPr>
          </w:p>
        </w:tc>
        <w:tc>
          <w:tcPr>
            <w:tcW w:w="3844" w:type="pct"/>
          </w:tcPr>
          <w:p w14:paraId="7E56B782" w14:textId="77777777" w:rsidR="00DD0129" w:rsidRPr="00B04B35" w:rsidRDefault="00DD0129" w:rsidP="00DD0129">
            <w:pPr>
              <w:ind w:left="720"/>
              <w:rPr>
                <w:rFonts w:ascii="Times New Roman" w:hAnsi="Times New Roman" w:cs="Times New Roman"/>
              </w:rPr>
            </w:pPr>
            <w:r w:rsidRPr="00B04B35">
              <w:rPr>
                <w:rFonts w:ascii="Times New Roman" w:hAnsi="Times New Roman" w:cs="Times New Roman"/>
              </w:rPr>
              <w:t>3.7.1 Introduction</w:t>
            </w:r>
          </w:p>
        </w:tc>
        <w:tc>
          <w:tcPr>
            <w:tcW w:w="485" w:type="pct"/>
            <w:vAlign w:val="center"/>
          </w:tcPr>
          <w:p w14:paraId="5FCAF60D" w14:textId="4CA91E15"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26</w:t>
            </w:r>
          </w:p>
        </w:tc>
      </w:tr>
      <w:tr w:rsidR="00DD0129" w:rsidRPr="00B04B35" w14:paraId="2941410C" w14:textId="77777777" w:rsidTr="00CE0654">
        <w:trPr>
          <w:jc w:val="center"/>
        </w:trPr>
        <w:tc>
          <w:tcPr>
            <w:tcW w:w="671" w:type="pct"/>
          </w:tcPr>
          <w:p w14:paraId="3ED6ED88" w14:textId="77777777" w:rsidR="00DD0129" w:rsidRPr="00B04B35" w:rsidRDefault="00DD0129" w:rsidP="00DD0129">
            <w:pPr>
              <w:jc w:val="center"/>
              <w:rPr>
                <w:rFonts w:ascii="Times New Roman" w:hAnsi="Times New Roman" w:cs="Times New Roman"/>
              </w:rPr>
            </w:pPr>
          </w:p>
        </w:tc>
        <w:tc>
          <w:tcPr>
            <w:tcW w:w="3844" w:type="pct"/>
          </w:tcPr>
          <w:p w14:paraId="56633E84" w14:textId="77777777" w:rsidR="00DD0129" w:rsidRPr="00B04B35" w:rsidRDefault="00DD0129" w:rsidP="00DD0129">
            <w:pPr>
              <w:ind w:left="720"/>
              <w:rPr>
                <w:rFonts w:ascii="Times New Roman" w:hAnsi="Times New Roman" w:cs="Times New Roman"/>
              </w:rPr>
            </w:pPr>
            <w:r w:rsidRPr="00B04B35">
              <w:rPr>
                <w:rFonts w:ascii="Times New Roman" w:hAnsi="Times New Roman" w:cs="Times New Roman"/>
              </w:rPr>
              <w:t>3.7.2 Proposed Approach</w:t>
            </w:r>
          </w:p>
        </w:tc>
        <w:tc>
          <w:tcPr>
            <w:tcW w:w="485" w:type="pct"/>
            <w:vAlign w:val="center"/>
          </w:tcPr>
          <w:p w14:paraId="38622C10" w14:textId="3E4C778B"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26</w:t>
            </w:r>
          </w:p>
        </w:tc>
      </w:tr>
      <w:tr w:rsidR="00DD0129" w:rsidRPr="00B04B35" w14:paraId="5B32C59B" w14:textId="77777777" w:rsidTr="00CE0654">
        <w:trPr>
          <w:jc w:val="center"/>
        </w:trPr>
        <w:tc>
          <w:tcPr>
            <w:tcW w:w="671" w:type="pct"/>
          </w:tcPr>
          <w:p w14:paraId="47693E07" w14:textId="77777777" w:rsidR="00DD0129" w:rsidRPr="00B04B35" w:rsidRDefault="00DD0129" w:rsidP="00DD0129">
            <w:pPr>
              <w:jc w:val="center"/>
              <w:rPr>
                <w:rFonts w:ascii="Times New Roman" w:hAnsi="Times New Roman" w:cs="Times New Roman"/>
              </w:rPr>
            </w:pPr>
          </w:p>
        </w:tc>
        <w:tc>
          <w:tcPr>
            <w:tcW w:w="3844" w:type="pct"/>
          </w:tcPr>
          <w:p w14:paraId="2B7D7620" w14:textId="77777777" w:rsidR="00DD0129" w:rsidRPr="00B04B35" w:rsidRDefault="00DD0129" w:rsidP="00DD0129">
            <w:pPr>
              <w:ind w:left="720"/>
              <w:rPr>
                <w:rFonts w:ascii="Times New Roman" w:hAnsi="Times New Roman" w:cs="Times New Roman"/>
              </w:rPr>
            </w:pPr>
            <w:r w:rsidRPr="00B04B35">
              <w:rPr>
                <w:rFonts w:ascii="Times New Roman" w:hAnsi="Times New Roman" w:cs="Times New Roman"/>
              </w:rPr>
              <w:t>3.7.3 I</w:t>
            </w:r>
            <w:r>
              <w:rPr>
                <w:rFonts w:ascii="Times New Roman" w:hAnsi="Times New Roman" w:cs="Times New Roman"/>
              </w:rPr>
              <w:t>nsights we can use</w:t>
            </w:r>
          </w:p>
        </w:tc>
        <w:tc>
          <w:tcPr>
            <w:tcW w:w="485" w:type="pct"/>
            <w:vAlign w:val="center"/>
          </w:tcPr>
          <w:p w14:paraId="07296C77" w14:textId="199EC17E"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28</w:t>
            </w:r>
          </w:p>
        </w:tc>
      </w:tr>
      <w:tr w:rsidR="00DD0129" w:rsidRPr="00B04B35" w14:paraId="3A95D1E5" w14:textId="77777777" w:rsidTr="00CE0654">
        <w:trPr>
          <w:jc w:val="center"/>
        </w:trPr>
        <w:tc>
          <w:tcPr>
            <w:tcW w:w="671" w:type="pct"/>
          </w:tcPr>
          <w:p w14:paraId="45D3A3E0" w14:textId="77777777" w:rsidR="00DD0129" w:rsidRPr="00B04B35" w:rsidRDefault="00DD0129" w:rsidP="00DD0129">
            <w:pPr>
              <w:jc w:val="center"/>
              <w:rPr>
                <w:rFonts w:ascii="Times New Roman" w:hAnsi="Times New Roman" w:cs="Times New Roman"/>
              </w:rPr>
            </w:pPr>
          </w:p>
        </w:tc>
        <w:tc>
          <w:tcPr>
            <w:tcW w:w="3844" w:type="pct"/>
          </w:tcPr>
          <w:p w14:paraId="634296AC" w14:textId="77777777" w:rsidR="00DD0129" w:rsidRPr="00B04B35" w:rsidRDefault="00DD0129" w:rsidP="00DD0129">
            <w:pPr>
              <w:suppressAutoHyphens w:val="0"/>
              <w:autoSpaceDE w:val="0"/>
              <w:autoSpaceDN w:val="0"/>
              <w:adjustRightInd w:val="0"/>
              <w:rPr>
                <w:rFonts w:ascii="Times New Roman" w:hAnsi="Times New Roman" w:cs="Times New Roman"/>
                <w:lang w:val="en-AU"/>
              </w:rPr>
            </w:pPr>
            <w:r w:rsidRPr="00B04B35">
              <w:rPr>
                <w:rFonts w:ascii="Times New Roman" w:hAnsi="Times New Roman" w:cs="Times New Roman"/>
              </w:rPr>
              <w:t xml:space="preserve">3.8 </w:t>
            </w:r>
            <w:r w:rsidRPr="00B04B35">
              <w:rPr>
                <w:rFonts w:ascii="Times New Roman" w:hAnsi="Times New Roman" w:cs="Times New Roman"/>
                <w:lang w:val="en-AU"/>
              </w:rPr>
              <w:t>Collision</w:t>
            </w:r>
            <w:r>
              <w:rPr>
                <w:rFonts w:ascii="Times New Roman" w:hAnsi="Times New Roman" w:cs="Times New Roman"/>
                <w:lang w:val="en-AU"/>
              </w:rPr>
              <w:t>-</w:t>
            </w:r>
            <w:r w:rsidRPr="00B04B35">
              <w:rPr>
                <w:rFonts w:ascii="Times New Roman" w:hAnsi="Times New Roman" w:cs="Times New Roman"/>
                <w:lang w:val="en-AU"/>
              </w:rPr>
              <w:t>free 4D path planning for multiple UAVs based on spatial refined voting mechanism and PSO approach</w:t>
            </w:r>
          </w:p>
        </w:tc>
        <w:tc>
          <w:tcPr>
            <w:tcW w:w="485" w:type="pct"/>
            <w:vAlign w:val="center"/>
          </w:tcPr>
          <w:p w14:paraId="0C9B3D92" w14:textId="76011C3B"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28</w:t>
            </w:r>
          </w:p>
        </w:tc>
      </w:tr>
      <w:tr w:rsidR="00DD0129" w:rsidRPr="00B04B35" w14:paraId="1138F7D5" w14:textId="77777777" w:rsidTr="00CE0654">
        <w:trPr>
          <w:jc w:val="center"/>
        </w:trPr>
        <w:tc>
          <w:tcPr>
            <w:tcW w:w="671" w:type="pct"/>
          </w:tcPr>
          <w:p w14:paraId="20A21F73" w14:textId="77777777" w:rsidR="00DD0129" w:rsidRPr="00B04B35" w:rsidRDefault="00DD0129" w:rsidP="00DD0129">
            <w:pPr>
              <w:jc w:val="center"/>
              <w:rPr>
                <w:rFonts w:ascii="Times New Roman" w:hAnsi="Times New Roman" w:cs="Times New Roman"/>
              </w:rPr>
            </w:pPr>
          </w:p>
        </w:tc>
        <w:tc>
          <w:tcPr>
            <w:tcW w:w="3844" w:type="pct"/>
          </w:tcPr>
          <w:p w14:paraId="069D4FC7" w14:textId="77777777" w:rsidR="00DD0129" w:rsidRPr="00B04B35" w:rsidRDefault="00DD0129" w:rsidP="00DD0129">
            <w:pPr>
              <w:suppressAutoHyphens w:val="0"/>
              <w:autoSpaceDE w:val="0"/>
              <w:autoSpaceDN w:val="0"/>
              <w:adjustRightInd w:val="0"/>
              <w:ind w:left="720"/>
              <w:rPr>
                <w:rFonts w:ascii="Times New Roman" w:hAnsi="Times New Roman" w:cs="Times New Roman"/>
              </w:rPr>
            </w:pPr>
            <w:r w:rsidRPr="00B04B35">
              <w:rPr>
                <w:rFonts w:ascii="Times New Roman" w:hAnsi="Times New Roman" w:cs="Times New Roman"/>
              </w:rPr>
              <w:t>3.8.1 Introduction</w:t>
            </w:r>
          </w:p>
        </w:tc>
        <w:tc>
          <w:tcPr>
            <w:tcW w:w="485" w:type="pct"/>
            <w:vAlign w:val="center"/>
          </w:tcPr>
          <w:p w14:paraId="5C0A4654" w14:textId="0AF6E812"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28</w:t>
            </w:r>
          </w:p>
        </w:tc>
      </w:tr>
      <w:tr w:rsidR="00DD0129" w:rsidRPr="00B04B35" w14:paraId="5FB67D73" w14:textId="77777777" w:rsidTr="00CE0654">
        <w:trPr>
          <w:jc w:val="center"/>
        </w:trPr>
        <w:tc>
          <w:tcPr>
            <w:tcW w:w="671" w:type="pct"/>
          </w:tcPr>
          <w:p w14:paraId="51886EC2" w14:textId="77777777" w:rsidR="00DD0129" w:rsidRPr="00B04B35" w:rsidRDefault="00DD0129" w:rsidP="00DD0129">
            <w:pPr>
              <w:jc w:val="center"/>
              <w:rPr>
                <w:rFonts w:ascii="Times New Roman" w:hAnsi="Times New Roman" w:cs="Times New Roman"/>
              </w:rPr>
            </w:pPr>
          </w:p>
        </w:tc>
        <w:tc>
          <w:tcPr>
            <w:tcW w:w="3844" w:type="pct"/>
          </w:tcPr>
          <w:p w14:paraId="7A0DF425" w14:textId="77777777" w:rsidR="00DD0129" w:rsidRPr="00B04B35" w:rsidRDefault="00DD0129" w:rsidP="00DD0129">
            <w:pPr>
              <w:suppressAutoHyphens w:val="0"/>
              <w:autoSpaceDE w:val="0"/>
              <w:autoSpaceDN w:val="0"/>
              <w:adjustRightInd w:val="0"/>
              <w:ind w:left="720"/>
              <w:rPr>
                <w:rFonts w:ascii="Times New Roman" w:hAnsi="Times New Roman" w:cs="Times New Roman"/>
              </w:rPr>
            </w:pPr>
            <w:r w:rsidRPr="00B04B35">
              <w:rPr>
                <w:rFonts w:ascii="Times New Roman" w:hAnsi="Times New Roman" w:cs="Times New Roman"/>
              </w:rPr>
              <w:t xml:space="preserve">3.8.2 Proposed </w:t>
            </w:r>
            <w:r>
              <w:rPr>
                <w:rFonts w:ascii="Times New Roman" w:hAnsi="Times New Roman" w:cs="Times New Roman"/>
              </w:rPr>
              <w:t>Methodology</w:t>
            </w:r>
          </w:p>
        </w:tc>
        <w:tc>
          <w:tcPr>
            <w:tcW w:w="485" w:type="pct"/>
            <w:vAlign w:val="center"/>
          </w:tcPr>
          <w:p w14:paraId="045C3052" w14:textId="3721334A"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29</w:t>
            </w:r>
          </w:p>
        </w:tc>
      </w:tr>
      <w:tr w:rsidR="00DD0129" w:rsidRPr="00B04B35" w14:paraId="6C7276C9" w14:textId="77777777" w:rsidTr="00CE0654">
        <w:trPr>
          <w:jc w:val="center"/>
        </w:trPr>
        <w:tc>
          <w:tcPr>
            <w:tcW w:w="671" w:type="pct"/>
          </w:tcPr>
          <w:p w14:paraId="76F77F70" w14:textId="77777777" w:rsidR="00DD0129" w:rsidRPr="00B04B35" w:rsidRDefault="00DD0129" w:rsidP="00DD0129">
            <w:pPr>
              <w:jc w:val="center"/>
              <w:rPr>
                <w:rFonts w:ascii="Times New Roman" w:hAnsi="Times New Roman" w:cs="Times New Roman"/>
              </w:rPr>
            </w:pPr>
          </w:p>
        </w:tc>
        <w:tc>
          <w:tcPr>
            <w:tcW w:w="3844" w:type="pct"/>
          </w:tcPr>
          <w:p w14:paraId="0FE0E3A7" w14:textId="77777777" w:rsidR="00DD0129" w:rsidRPr="00B04B35" w:rsidRDefault="00DD0129" w:rsidP="00DD0129">
            <w:pPr>
              <w:suppressAutoHyphens w:val="0"/>
              <w:autoSpaceDE w:val="0"/>
              <w:autoSpaceDN w:val="0"/>
              <w:adjustRightInd w:val="0"/>
              <w:ind w:left="720"/>
              <w:rPr>
                <w:rFonts w:ascii="Times New Roman" w:hAnsi="Times New Roman" w:cs="Times New Roman"/>
              </w:rPr>
            </w:pPr>
            <w:r w:rsidRPr="00B04B35">
              <w:rPr>
                <w:rFonts w:ascii="Times New Roman" w:hAnsi="Times New Roman" w:cs="Times New Roman"/>
              </w:rPr>
              <w:t xml:space="preserve">3.8.3 </w:t>
            </w:r>
            <w:r>
              <w:rPr>
                <w:rFonts w:ascii="Times New Roman" w:hAnsi="Times New Roman" w:cs="Times New Roman"/>
              </w:rPr>
              <w:t>Insights we can use</w:t>
            </w:r>
          </w:p>
        </w:tc>
        <w:tc>
          <w:tcPr>
            <w:tcW w:w="485" w:type="pct"/>
            <w:vAlign w:val="center"/>
          </w:tcPr>
          <w:p w14:paraId="418A29CD" w14:textId="564A4760"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0</w:t>
            </w:r>
          </w:p>
        </w:tc>
      </w:tr>
      <w:tr w:rsidR="00DD0129" w:rsidRPr="00B04B35" w14:paraId="09AC4D31" w14:textId="77777777" w:rsidTr="00CE0654">
        <w:trPr>
          <w:jc w:val="center"/>
        </w:trPr>
        <w:tc>
          <w:tcPr>
            <w:tcW w:w="671" w:type="pct"/>
          </w:tcPr>
          <w:p w14:paraId="7E43EAA3" w14:textId="77777777" w:rsidR="00DD0129" w:rsidRPr="00B04B35" w:rsidRDefault="00DD0129" w:rsidP="00DD0129">
            <w:pPr>
              <w:numPr>
                <w:ilvl w:val="0"/>
                <w:numId w:val="1"/>
              </w:numPr>
              <w:jc w:val="center"/>
              <w:rPr>
                <w:rFonts w:ascii="Times New Roman" w:eastAsia="Droid Sans Fallback" w:hAnsi="Times New Roman" w:cs="Times New Roman"/>
                <w:b/>
                <w:bCs/>
                <w:lang w:eastAsia="zh-CN" w:bidi="hi-IN"/>
              </w:rPr>
            </w:pPr>
          </w:p>
        </w:tc>
        <w:tc>
          <w:tcPr>
            <w:tcW w:w="3844" w:type="pct"/>
          </w:tcPr>
          <w:p w14:paraId="0E8D6588" w14:textId="60527742" w:rsidR="00DD0129" w:rsidRPr="00B04B35" w:rsidRDefault="00DD0129" w:rsidP="00DD0129">
            <w:pPr>
              <w:rPr>
                <w:rFonts w:ascii="Times New Roman" w:eastAsia="Droid Sans Fallback" w:hAnsi="Times New Roman" w:cs="Times New Roman"/>
                <w:b/>
                <w:bCs/>
                <w:lang w:eastAsia="zh-CN" w:bidi="hi-IN"/>
              </w:rPr>
            </w:pPr>
            <w:r w:rsidRPr="00B04B35">
              <w:rPr>
                <w:rFonts w:ascii="Times New Roman" w:eastAsia="Droid Sans Fallback" w:hAnsi="Times New Roman" w:cs="Times New Roman"/>
                <w:b/>
                <w:bCs/>
                <w:lang w:eastAsia="zh-CN" w:bidi="hi-IN"/>
              </w:rPr>
              <w:t>DATA</w:t>
            </w:r>
            <w:r>
              <w:rPr>
                <w:rFonts w:ascii="Times New Roman" w:eastAsia="Droid Sans Fallback" w:hAnsi="Times New Roman" w:cs="Times New Roman"/>
                <w:b/>
                <w:bCs/>
                <w:lang w:eastAsia="zh-CN" w:bidi="hi-IN"/>
              </w:rPr>
              <w:t>SET EVALUATION</w:t>
            </w:r>
          </w:p>
        </w:tc>
        <w:tc>
          <w:tcPr>
            <w:tcW w:w="485" w:type="pct"/>
            <w:vAlign w:val="center"/>
          </w:tcPr>
          <w:p w14:paraId="617CBEB0" w14:textId="0D9AF5B3"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31</w:t>
            </w:r>
          </w:p>
        </w:tc>
      </w:tr>
      <w:tr w:rsidR="00DD0129" w:rsidRPr="00B04B35" w14:paraId="7A740836" w14:textId="77777777" w:rsidTr="00CE0654">
        <w:trPr>
          <w:jc w:val="center"/>
        </w:trPr>
        <w:tc>
          <w:tcPr>
            <w:tcW w:w="671" w:type="pct"/>
          </w:tcPr>
          <w:p w14:paraId="321A0FD1" w14:textId="77777777" w:rsidR="00DD0129" w:rsidRPr="00B04B35" w:rsidRDefault="00DD0129" w:rsidP="00DD0129">
            <w:pPr>
              <w:jc w:val="center"/>
              <w:rPr>
                <w:rFonts w:ascii="Times New Roman" w:hAnsi="Times New Roman" w:cs="Times New Roman"/>
              </w:rPr>
            </w:pPr>
          </w:p>
        </w:tc>
        <w:tc>
          <w:tcPr>
            <w:tcW w:w="3844" w:type="pct"/>
          </w:tcPr>
          <w:p w14:paraId="2CDD958D" w14:textId="77777777" w:rsidR="00DD0129" w:rsidRPr="00B04B35" w:rsidRDefault="00DD0129" w:rsidP="00DD0129">
            <w:pPr>
              <w:rPr>
                <w:rFonts w:ascii="Times New Roman" w:eastAsia="Droid Sans Fallback" w:hAnsi="Times New Roman" w:cs="Times New Roman"/>
                <w:lang w:eastAsia="zh-CN" w:bidi="hi-IN"/>
              </w:rPr>
            </w:pPr>
            <w:r w:rsidRPr="00B04B35">
              <w:rPr>
                <w:rFonts w:ascii="Times New Roman" w:eastAsia="Droid Sans Fallback" w:hAnsi="Times New Roman" w:cs="Times New Roman"/>
                <w:lang w:eastAsia="zh-CN" w:bidi="hi-IN"/>
              </w:rPr>
              <w:t>4.1 Overview</w:t>
            </w:r>
          </w:p>
        </w:tc>
        <w:tc>
          <w:tcPr>
            <w:tcW w:w="485" w:type="pct"/>
            <w:vAlign w:val="center"/>
          </w:tcPr>
          <w:p w14:paraId="4BBF06C8" w14:textId="3946D661"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31</w:t>
            </w:r>
          </w:p>
        </w:tc>
      </w:tr>
      <w:tr w:rsidR="00DD0129" w:rsidRPr="00B04B35" w14:paraId="1598E048" w14:textId="77777777" w:rsidTr="00CE0654">
        <w:trPr>
          <w:jc w:val="center"/>
        </w:trPr>
        <w:tc>
          <w:tcPr>
            <w:tcW w:w="671" w:type="pct"/>
          </w:tcPr>
          <w:p w14:paraId="506BEC7D" w14:textId="77777777" w:rsidR="00DD0129" w:rsidRPr="00B04B35" w:rsidRDefault="00DD0129" w:rsidP="00DD0129">
            <w:pPr>
              <w:jc w:val="center"/>
              <w:rPr>
                <w:rFonts w:ascii="Times New Roman" w:hAnsi="Times New Roman" w:cs="Times New Roman"/>
              </w:rPr>
            </w:pPr>
          </w:p>
        </w:tc>
        <w:tc>
          <w:tcPr>
            <w:tcW w:w="3844" w:type="pct"/>
          </w:tcPr>
          <w:p w14:paraId="575C4E67" w14:textId="04687156" w:rsidR="00DD0129" w:rsidRPr="00B04B35" w:rsidRDefault="00DD0129" w:rsidP="00DD0129">
            <w:pPr>
              <w:rPr>
                <w:rFonts w:ascii="Times New Roman" w:eastAsia="Droid Sans Fallback" w:hAnsi="Times New Roman" w:cs="Times New Roman"/>
                <w:lang w:eastAsia="zh-CN" w:bidi="hi-IN"/>
              </w:rPr>
            </w:pPr>
            <w:r>
              <w:rPr>
                <w:rFonts w:ascii="Times New Roman" w:eastAsia="Droid Sans Fallback" w:hAnsi="Times New Roman" w:cs="Times New Roman"/>
                <w:lang w:eastAsia="zh-CN" w:bidi="hi-IN"/>
              </w:rPr>
              <w:tab/>
            </w:r>
            <w:r w:rsidRPr="00B04B35">
              <w:rPr>
                <w:rFonts w:ascii="Times New Roman" w:eastAsia="Droid Sans Fallback" w:hAnsi="Times New Roman" w:cs="Times New Roman"/>
                <w:lang w:eastAsia="zh-CN" w:bidi="hi-IN"/>
              </w:rPr>
              <w:t xml:space="preserve">4.1.1 </w:t>
            </w:r>
            <w:r>
              <w:rPr>
                <w:rFonts w:ascii="Times New Roman" w:eastAsia="Droid Sans Fallback" w:hAnsi="Times New Roman" w:cs="Times New Roman"/>
                <w:lang w:eastAsia="zh-CN" w:bidi="hi-IN"/>
              </w:rPr>
              <w:t>ASDI Flight History</w:t>
            </w:r>
          </w:p>
        </w:tc>
        <w:tc>
          <w:tcPr>
            <w:tcW w:w="485" w:type="pct"/>
            <w:vAlign w:val="center"/>
          </w:tcPr>
          <w:p w14:paraId="0B389AD7" w14:textId="700973B3"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31</w:t>
            </w:r>
          </w:p>
        </w:tc>
      </w:tr>
      <w:tr w:rsidR="00DD0129" w:rsidRPr="00B04B35" w14:paraId="270671A1" w14:textId="77777777" w:rsidTr="00CE0654">
        <w:trPr>
          <w:jc w:val="center"/>
        </w:trPr>
        <w:tc>
          <w:tcPr>
            <w:tcW w:w="671" w:type="pct"/>
          </w:tcPr>
          <w:p w14:paraId="24E0EA26" w14:textId="77777777" w:rsidR="00DD0129" w:rsidRPr="00B04B35" w:rsidRDefault="00DD0129" w:rsidP="00DD0129">
            <w:pPr>
              <w:jc w:val="center"/>
              <w:rPr>
                <w:rFonts w:ascii="Times New Roman" w:hAnsi="Times New Roman" w:cs="Times New Roman"/>
              </w:rPr>
            </w:pPr>
          </w:p>
        </w:tc>
        <w:tc>
          <w:tcPr>
            <w:tcW w:w="3844" w:type="pct"/>
          </w:tcPr>
          <w:p w14:paraId="63836BED" w14:textId="7F3737E6" w:rsidR="00DD0129" w:rsidRPr="00B04B35" w:rsidRDefault="00DD0129" w:rsidP="00DD0129">
            <w:pPr>
              <w:rPr>
                <w:rFonts w:ascii="Times New Roman" w:eastAsia="Droid Sans Fallback" w:hAnsi="Times New Roman" w:cs="Times New Roman"/>
                <w:lang w:eastAsia="zh-CN" w:bidi="hi-IN"/>
              </w:rPr>
            </w:pPr>
            <w:r>
              <w:rPr>
                <w:rFonts w:ascii="Times New Roman" w:eastAsia="Droid Sans Fallback" w:hAnsi="Times New Roman" w:cs="Times New Roman"/>
                <w:lang w:eastAsia="zh-CN" w:bidi="hi-IN"/>
              </w:rPr>
              <w:tab/>
            </w:r>
            <w:r w:rsidRPr="00B04B35">
              <w:rPr>
                <w:rFonts w:ascii="Times New Roman" w:eastAsia="Droid Sans Fallback" w:hAnsi="Times New Roman" w:cs="Times New Roman"/>
                <w:lang w:eastAsia="zh-CN" w:bidi="hi-IN"/>
              </w:rPr>
              <w:t xml:space="preserve">4.1.2 </w:t>
            </w:r>
            <w:r>
              <w:rPr>
                <w:rFonts w:ascii="Times New Roman" w:eastAsia="Droid Sans Fallback" w:hAnsi="Times New Roman" w:cs="Times New Roman"/>
                <w:lang w:eastAsia="zh-CN" w:bidi="hi-IN"/>
              </w:rPr>
              <w:t>ASDI Flight Tracks</w:t>
            </w:r>
          </w:p>
        </w:tc>
        <w:tc>
          <w:tcPr>
            <w:tcW w:w="485" w:type="pct"/>
            <w:vAlign w:val="center"/>
          </w:tcPr>
          <w:p w14:paraId="43D03ECF" w14:textId="1C82C59A"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31</w:t>
            </w:r>
          </w:p>
        </w:tc>
      </w:tr>
      <w:tr w:rsidR="00DD0129" w:rsidRPr="00B04B35" w14:paraId="7F0127DA" w14:textId="77777777" w:rsidTr="00CE0654">
        <w:trPr>
          <w:jc w:val="center"/>
        </w:trPr>
        <w:tc>
          <w:tcPr>
            <w:tcW w:w="671" w:type="pct"/>
          </w:tcPr>
          <w:p w14:paraId="3D41EC94" w14:textId="77777777" w:rsidR="00DD0129" w:rsidRPr="00B04B35" w:rsidRDefault="00DD0129" w:rsidP="00DD0129">
            <w:pPr>
              <w:jc w:val="center"/>
              <w:rPr>
                <w:rFonts w:ascii="Times New Roman" w:hAnsi="Times New Roman" w:cs="Times New Roman"/>
              </w:rPr>
            </w:pPr>
          </w:p>
        </w:tc>
        <w:tc>
          <w:tcPr>
            <w:tcW w:w="3844" w:type="pct"/>
          </w:tcPr>
          <w:p w14:paraId="251DC15C" w14:textId="58C41F70" w:rsidR="00DD0129" w:rsidRPr="00B04B35" w:rsidRDefault="00DD0129" w:rsidP="00DD0129">
            <w:pPr>
              <w:ind w:left="720"/>
              <w:rPr>
                <w:rFonts w:ascii="Times New Roman" w:eastAsia="Droid Sans Fallback" w:hAnsi="Times New Roman" w:cs="Times New Roman"/>
                <w:lang w:eastAsia="zh-CN" w:bidi="hi-IN"/>
              </w:rPr>
            </w:pPr>
            <w:r w:rsidRPr="00B04B35">
              <w:rPr>
                <w:rFonts w:ascii="Times New Roman" w:eastAsia="Droid Sans Fallback" w:hAnsi="Times New Roman" w:cs="Times New Roman"/>
                <w:lang w:eastAsia="zh-CN" w:bidi="hi-IN"/>
              </w:rPr>
              <w:t xml:space="preserve">4.1.3 </w:t>
            </w:r>
            <w:r>
              <w:rPr>
                <w:rFonts w:ascii="Times New Roman" w:eastAsia="Droid Sans Fallback" w:hAnsi="Times New Roman" w:cs="Times New Roman"/>
                <w:lang w:eastAsia="zh-CN" w:bidi="hi-IN"/>
              </w:rPr>
              <w:t>ASDI Waypoints</w:t>
            </w:r>
          </w:p>
        </w:tc>
        <w:tc>
          <w:tcPr>
            <w:tcW w:w="485" w:type="pct"/>
            <w:vAlign w:val="center"/>
          </w:tcPr>
          <w:p w14:paraId="018FA6DD" w14:textId="3216FE23"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32</w:t>
            </w:r>
          </w:p>
        </w:tc>
      </w:tr>
      <w:tr w:rsidR="00DD0129" w:rsidRPr="00B04B35" w14:paraId="3A03D003" w14:textId="77777777" w:rsidTr="00CE0654">
        <w:trPr>
          <w:jc w:val="center"/>
        </w:trPr>
        <w:tc>
          <w:tcPr>
            <w:tcW w:w="671" w:type="pct"/>
          </w:tcPr>
          <w:p w14:paraId="655009A7" w14:textId="77777777" w:rsidR="00DD0129" w:rsidRPr="00B04B35" w:rsidRDefault="00DD0129" w:rsidP="00DD0129">
            <w:pPr>
              <w:numPr>
                <w:ilvl w:val="0"/>
                <w:numId w:val="1"/>
              </w:numPr>
              <w:jc w:val="center"/>
              <w:rPr>
                <w:rFonts w:ascii="Times New Roman" w:eastAsia="Droid Sans Fallback" w:hAnsi="Times New Roman" w:cs="Times New Roman"/>
                <w:b/>
                <w:bCs/>
                <w:lang w:eastAsia="zh-CN" w:bidi="hi-IN"/>
              </w:rPr>
            </w:pPr>
            <w:bookmarkStart w:id="1" w:name="_Hlk53344230"/>
          </w:p>
        </w:tc>
        <w:tc>
          <w:tcPr>
            <w:tcW w:w="3844" w:type="pct"/>
          </w:tcPr>
          <w:p w14:paraId="4A8F31CB" w14:textId="77777777" w:rsidR="00DD0129" w:rsidRPr="00B04B35" w:rsidRDefault="00DD0129" w:rsidP="00DD0129">
            <w:pPr>
              <w:rPr>
                <w:rFonts w:ascii="Times New Roman" w:eastAsia="Droid Sans Fallback" w:hAnsi="Times New Roman" w:cs="Times New Roman"/>
                <w:b/>
                <w:bCs/>
                <w:lang w:eastAsia="zh-CN" w:bidi="hi-IN"/>
              </w:rPr>
            </w:pPr>
            <w:r w:rsidRPr="00B04B35">
              <w:rPr>
                <w:rFonts w:ascii="Times New Roman" w:eastAsia="Droid Sans Fallback" w:hAnsi="Times New Roman" w:cs="Times New Roman"/>
                <w:b/>
                <w:bCs/>
                <w:lang w:eastAsia="zh-CN" w:bidi="hi-IN"/>
              </w:rPr>
              <w:t>SYSTEM REQUIREMENTS SPECIFICATION</w:t>
            </w:r>
          </w:p>
        </w:tc>
        <w:tc>
          <w:tcPr>
            <w:tcW w:w="485" w:type="pct"/>
            <w:vAlign w:val="center"/>
          </w:tcPr>
          <w:p w14:paraId="727628B0" w14:textId="6E6B2FAE"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33</w:t>
            </w:r>
          </w:p>
        </w:tc>
      </w:tr>
      <w:tr w:rsidR="00DD0129" w:rsidRPr="00B04B35" w14:paraId="3368BB8D" w14:textId="77777777" w:rsidTr="00CE0654">
        <w:trPr>
          <w:jc w:val="center"/>
        </w:trPr>
        <w:tc>
          <w:tcPr>
            <w:tcW w:w="671" w:type="pct"/>
          </w:tcPr>
          <w:p w14:paraId="3F4FE878"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77961437" w14:textId="77777777" w:rsidR="00DD0129" w:rsidRPr="00597373" w:rsidRDefault="00DD0129" w:rsidP="00DD0129">
            <w:pPr>
              <w:rPr>
                <w:rFonts w:ascii="Times New Roman" w:hAnsi="Times New Roman"/>
              </w:rPr>
            </w:pPr>
            <w:r>
              <w:rPr>
                <w:rFonts w:ascii="Times New Roman" w:hAnsi="Times New Roman"/>
              </w:rPr>
              <w:t>5.1 Current System</w:t>
            </w:r>
          </w:p>
        </w:tc>
        <w:tc>
          <w:tcPr>
            <w:tcW w:w="485" w:type="pct"/>
            <w:vAlign w:val="center"/>
          </w:tcPr>
          <w:p w14:paraId="53926CE7" w14:textId="27DC3AC6"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3</w:t>
            </w:r>
          </w:p>
        </w:tc>
      </w:tr>
      <w:tr w:rsidR="00DD0129" w:rsidRPr="00B04B35" w14:paraId="73B99C74" w14:textId="77777777" w:rsidTr="00CE0654">
        <w:trPr>
          <w:jc w:val="center"/>
        </w:trPr>
        <w:tc>
          <w:tcPr>
            <w:tcW w:w="671" w:type="pct"/>
          </w:tcPr>
          <w:p w14:paraId="53EFDDB3"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3418EED3" w14:textId="77777777" w:rsidR="00DD0129" w:rsidRDefault="00DD0129" w:rsidP="00DD0129">
            <w:pPr>
              <w:rPr>
                <w:rFonts w:ascii="Times New Roman" w:hAnsi="Times New Roman"/>
              </w:rPr>
            </w:pPr>
            <w:r>
              <w:rPr>
                <w:rFonts w:ascii="Times New Roman" w:hAnsi="Times New Roman"/>
              </w:rPr>
              <w:t>5.2 Design Goals</w:t>
            </w:r>
          </w:p>
        </w:tc>
        <w:tc>
          <w:tcPr>
            <w:tcW w:w="485" w:type="pct"/>
            <w:vAlign w:val="center"/>
          </w:tcPr>
          <w:p w14:paraId="3B8EE37A" w14:textId="70196920"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3</w:t>
            </w:r>
          </w:p>
        </w:tc>
      </w:tr>
      <w:tr w:rsidR="00DD0129" w:rsidRPr="00B04B35" w14:paraId="594BB030" w14:textId="77777777" w:rsidTr="00CE0654">
        <w:trPr>
          <w:jc w:val="center"/>
        </w:trPr>
        <w:tc>
          <w:tcPr>
            <w:tcW w:w="671" w:type="pct"/>
          </w:tcPr>
          <w:p w14:paraId="32B405E1"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3F524668" w14:textId="77777777" w:rsidR="00DD0129" w:rsidRDefault="00DD0129" w:rsidP="00DD0129">
            <w:pPr>
              <w:rPr>
                <w:rFonts w:ascii="Times New Roman" w:hAnsi="Times New Roman"/>
              </w:rPr>
            </w:pPr>
            <w:r>
              <w:rPr>
                <w:rFonts w:ascii="Times New Roman" w:hAnsi="Times New Roman"/>
              </w:rPr>
              <w:t>5.3 Design Constraints, Assumptions &amp; Dependencies</w:t>
            </w:r>
          </w:p>
        </w:tc>
        <w:tc>
          <w:tcPr>
            <w:tcW w:w="485" w:type="pct"/>
            <w:vAlign w:val="center"/>
          </w:tcPr>
          <w:p w14:paraId="5263CA10" w14:textId="3240A68F"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3</w:t>
            </w:r>
          </w:p>
        </w:tc>
      </w:tr>
      <w:tr w:rsidR="00DD0129" w:rsidRPr="00B04B35" w14:paraId="2B60AEA0" w14:textId="77777777" w:rsidTr="00CE0654">
        <w:trPr>
          <w:jc w:val="center"/>
        </w:trPr>
        <w:tc>
          <w:tcPr>
            <w:tcW w:w="671" w:type="pct"/>
          </w:tcPr>
          <w:p w14:paraId="47B2FC40"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388402C9" w14:textId="77777777" w:rsidR="00DD0129" w:rsidRDefault="00DD0129" w:rsidP="00DD0129">
            <w:pPr>
              <w:rPr>
                <w:rFonts w:ascii="Times New Roman" w:hAnsi="Times New Roman"/>
              </w:rPr>
            </w:pPr>
            <w:r>
              <w:rPr>
                <w:rFonts w:ascii="Times New Roman" w:hAnsi="Times New Roman"/>
              </w:rPr>
              <w:t xml:space="preserve">5.4 Risks </w:t>
            </w:r>
          </w:p>
        </w:tc>
        <w:tc>
          <w:tcPr>
            <w:tcW w:w="485" w:type="pct"/>
            <w:vAlign w:val="center"/>
          </w:tcPr>
          <w:p w14:paraId="3B6BA333" w14:textId="15C9DFF2"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4</w:t>
            </w:r>
          </w:p>
        </w:tc>
      </w:tr>
      <w:tr w:rsidR="00DD0129" w:rsidRPr="00B04B35" w14:paraId="49757B3B" w14:textId="77777777" w:rsidTr="00CE0654">
        <w:trPr>
          <w:jc w:val="center"/>
        </w:trPr>
        <w:tc>
          <w:tcPr>
            <w:tcW w:w="671" w:type="pct"/>
          </w:tcPr>
          <w:p w14:paraId="3717F476"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2D0A1F85" w14:textId="77777777" w:rsidR="00DD0129" w:rsidRDefault="00DD0129" w:rsidP="00DD0129">
            <w:pPr>
              <w:rPr>
                <w:rFonts w:ascii="Times New Roman" w:hAnsi="Times New Roman"/>
              </w:rPr>
            </w:pPr>
            <w:r>
              <w:rPr>
                <w:rFonts w:ascii="Times New Roman" w:hAnsi="Times New Roman"/>
              </w:rPr>
              <w:t>5.5 Design Details</w:t>
            </w:r>
          </w:p>
        </w:tc>
        <w:tc>
          <w:tcPr>
            <w:tcW w:w="485" w:type="pct"/>
            <w:vAlign w:val="center"/>
          </w:tcPr>
          <w:p w14:paraId="7868042F" w14:textId="49D1BC0C"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4</w:t>
            </w:r>
          </w:p>
        </w:tc>
      </w:tr>
      <w:tr w:rsidR="00DD0129" w:rsidRPr="00B04B35" w14:paraId="3135AAF1" w14:textId="77777777" w:rsidTr="00CE0654">
        <w:trPr>
          <w:jc w:val="center"/>
        </w:trPr>
        <w:tc>
          <w:tcPr>
            <w:tcW w:w="671" w:type="pct"/>
          </w:tcPr>
          <w:p w14:paraId="3B055F86"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582E7065" w14:textId="7678FC16" w:rsidR="00DD0129" w:rsidRDefault="00DD0129" w:rsidP="00DD0129">
            <w:pPr>
              <w:rPr>
                <w:rFonts w:ascii="Times New Roman" w:hAnsi="Times New Roman"/>
              </w:rPr>
            </w:pPr>
            <w:r>
              <w:rPr>
                <w:rFonts w:ascii="Times New Roman" w:hAnsi="Times New Roman"/>
              </w:rPr>
              <w:tab/>
              <w:t>5.5.1 Novelty</w:t>
            </w:r>
          </w:p>
        </w:tc>
        <w:tc>
          <w:tcPr>
            <w:tcW w:w="485" w:type="pct"/>
            <w:vAlign w:val="center"/>
          </w:tcPr>
          <w:p w14:paraId="089AAEEF" w14:textId="2E3B57EC"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4</w:t>
            </w:r>
          </w:p>
        </w:tc>
      </w:tr>
      <w:tr w:rsidR="00DD0129" w:rsidRPr="00B04B35" w14:paraId="4479EBEB" w14:textId="77777777" w:rsidTr="00CE0654">
        <w:trPr>
          <w:jc w:val="center"/>
        </w:trPr>
        <w:tc>
          <w:tcPr>
            <w:tcW w:w="671" w:type="pct"/>
          </w:tcPr>
          <w:p w14:paraId="72EBA827"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559EE0BE" w14:textId="46D4930B" w:rsidR="00DD0129" w:rsidRDefault="00DD0129" w:rsidP="00DD0129">
            <w:pPr>
              <w:rPr>
                <w:rFonts w:ascii="Times New Roman" w:hAnsi="Times New Roman"/>
              </w:rPr>
            </w:pPr>
            <w:r>
              <w:rPr>
                <w:rFonts w:ascii="Times New Roman" w:hAnsi="Times New Roman"/>
              </w:rPr>
              <w:tab/>
              <w:t>5.5.2 Innovativeness</w:t>
            </w:r>
          </w:p>
        </w:tc>
        <w:tc>
          <w:tcPr>
            <w:tcW w:w="485" w:type="pct"/>
            <w:vAlign w:val="center"/>
          </w:tcPr>
          <w:p w14:paraId="4B20CD89" w14:textId="2949DB93"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5</w:t>
            </w:r>
          </w:p>
        </w:tc>
      </w:tr>
      <w:tr w:rsidR="00DD0129" w:rsidRPr="00B04B35" w14:paraId="4B66E24B" w14:textId="77777777" w:rsidTr="00CE0654">
        <w:trPr>
          <w:jc w:val="center"/>
        </w:trPr>
        <w:tc>
          <w:tcPr>
            <w:tcW w:w="671" w:type="pct"/>
          </w:tcPr>
          <w:p w14:paraId="145C6679"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37D3EA1A" w14:textId="6419F405" w:rsidR="00DD0129" w:rsidRDefault="00DD0129" w:rsidP="00DD0129">
            <w:pPr>
              <w:rPr>
                <w:rFonts w:ascii="Times New Roman" w:hAnsi="Times New Roman"/>
              </w:rPr>
            </w:pPr>
            <w:r>
              <w:rPr>
                <w:rFonts w:ascii="Times New Roman" w:hAnsi="Times New Roman"/>
              </w:rPr>
              <w:tab/>
              <w:t>5.5.3 Interoperability</w:t>
            </w:r>
          </w:p>
        </w:tc>
        <w:tc>
          <w:tcPr>
            <w:tcW w:w="485" w:type="pct"/>
            <w:vAlign w:val="center"/>
          </w:tcPr>
          <w:p w14:paraId="57C8BF7C" w14:textId="796F5C3A"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5</w:t>
            </w:r>
          </w:p>
        </w:tc>
      </w:tr>
      <w:tr w:rsidR="00DD0129" w:rsidRPr="00B04B35" w14:paraId="2F303BD5" w14:textId="77777777" w:rsidTr="00CE0654">
        <w:trPr>
          <w:jc w:val="center"/>
        </w:trPr>
        <w:tc>
          <w:tcPr>
            <w:tcW w:w="671" w:type="pct"/>
          </w:tcPr>
          <w:p w14:paraId="450446D0"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501D8529" w14:textId="52B35AA7" w:rsidR="00DD0129" w:rsidRDefault="00DD0129" w:rsidP="00DD0129">
            <w:pPr>
              <w:rPr>
                <w:rFonts w:ascii="Times New Roman" w:hAnsi="Times New Roman"/>
              </w:rPr>
            </w:pPr>
            <w:r>
              <w:rPr>
                <w:rFonts w:ascii="Times New Roman" w:hAnsi="Times New Roman"/>
              </w:rPr>
              <w:tab/>
              <w:t>5.5.4 Performance</w:t>
            </w:r>
          </w:p>
        </w:tc>
        <w:tc>
          <w:tcPr>
            <w:tcW w:w="485" w:type="pct"/>
            <w:vAlign w:val="center"/>
          </w:tcPr>
          <w:p w14:paraId="178A4971" w14:textId="5F6003BE"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5</w:t>
            </w:r>
          </w:p>
        </w:tc>
      </w:tr>
      <w:tr w:rsidR="00DD0129" w:rsidRPr="00B04B35" w14:paraId="672FE1E9" w14:textId="77777777" w:rsidTr="00CE0654">
        <w:trPr>
          <w:jc w:val="center"/>
        </w:trPr>
        <w:tc>
          <w:tcPr>
            <w:tcW w:w="671" w:type="pct"/>
          </w:tcPr>
          <w:p w14:paraId="687434AA"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4D15593D" w14:textId="45A995A7" w:rsidR="00DD0129" w:rsidRDefault="00DD0129" w:rsidP="00DD0129">
            <w:pPr>
              <w:rPr>
                <w:rFonts w:ascii="Times New Roman" w:hAnsi="Times New Roman"/>
              </w:rPr>
            </w:pPr>
            <w:r>
              <w:rPr>
                <w:rFonts w:ascii="Times New Roman" w:hAnsi="Times New Roman"/>
              </w:rPr>
              <w:tab/>
              <w:t>5.5.5 Scalability</w:t>
            </w:r>
          </w:p>
        </w:tc>
        <w:tc>
          <w:tcPr>
            <w:tcW w:w="485" w:type="pct"/>
            <w:vAlign w:val="center"/>
          </w:tcPr>
          <w:p w14:paraId="470D6030" w14:textId="1E1867E6"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5</w:t>
            </w:r>
          </w:p>
        </w:tc>
      </w:tr>
      <w:tr w:rsidR="00DD0129" w:rsidRPr="00B04B35" w14:paraId="1DF3CB8A" w14:textId="77777777" w:rsidTr="00CE0654">
        <w:trPr>
          <w:jc w:val="center"/>
        </w:trPr>
        <w:tc>
          <w:tcPr>
            <w:tcW w:w="671" w:type="pct"/>
          </w:tcPr>
          <w:p w14:paraId="32FA84A2"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4FBEFE49" w14:textId="15DF1178" w:rsidR="00DD0129" w:rsidRDefault="00DD0129" w:rsidP="00DD0129">
            <w:pPr>
              <w:rPr>
                <w:rFonts w:ascii="Times New Roman" w:hAnsi="Times New Roman"/>
              </w:rPr>
            </w:pPr>
            <w:r>
              <w:rPr>
                <w:rFonts w:ascii="Times New Roman" w:hAnsi="Times New Roman"/>
              </w:rPr>
              <w:tab/>
              <w:t>5.5.6 Resource Utilization</w:t>
            </w:r>
          </w:p>
        </w:tc>
        <w:tc>
          <w:tcPr>
            <w:tcW w:w="485" w:type="pct"/>
            <w:vAlign w:val="center"/>
          </w:tcPr>
          <w:p w14:paraId="6D2E22A3" w14:textId="7A92A4E5"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5</w:t>
            </w:r>
          </w:p>
        </w:tc>
      </w:tr>
      <w:tr w:rsidR="00DD0129" w:rsidRPr="00B04B35" w14:paraId="479D0FC1" w14:textId="77777777" w:rsidTr="00CE0654">
        <w:trPr>
          <w:jc w:val="center"/>
        </w:trPr>
        <w:tc>
          <w:tcPr>
            <w:tcW w:w="671" w:type="pct"/>
          </w:tcPr>
          <w:p w14:paraId="2CD43E95" w14:textId="77777777" w:rsidR="00DD0129" w:rsidRPr="00B04B35" w:rsidRDefault="00DD0129" w:rsidP="00DD0129">
            <w:pPr>
              <w:numPr>
                <w:ilvl w:val="0"/>
                <w:numId w:val="1"/>
              </w:numPr>
              <w:jc w:val="center"/>
              <w:rPr>
                <w:rFonts w:ascii="Times New Roman" w:eastAsia="Droid Sans Fallback" w:hAnsi="Times New Roman" w:cs="Times New Roman"/>
                <w:b/>
                <w:bCs/>
                <w:lang w:eastAsia="zh-CN" w:bidi="hi-IN"/>
              </w:rPr>
            </w:pPr>
          </w:p>
        </w:tc>
        <w:tc>
          <w:tcPr>
            <w:tcW w:w="3844" w:type="pct"/>
          </w:tcPr>
          <w:p w14:paraId="65719E9D" w14:textId="77777777" w:rsidR="00DD0129" w:rsidRPr="00B04B35" w:rsidRDefault="00DD0129" w:rsidP="00DD0129">
            <w:pPr>
              <w:rPr>
                <w:rFonts w:ascii="Times New Roman" w:eastAsia="Droid Sans Fallback" w:hAnsi="Times New Roman" w:cs="Times New Roman"/>
                <w:b/>
                <w:bCs/>
                <w:lang w:eastAsia="zh-CN" w:bidi="hi-IN"/>
              </w:rPr>
            </w:pPr>
            <w:r w:rsidRPr="00B04B35">
              <w:rPr>
                <w:rFonts w:ascii="Times New Roman" w:eastAsia="Droid Sans Fallback" w:hAnsi="Times New Roman" w:cs="Times New Roman"/>
                <w:b/>
                <w:bCs/>
                <w:lang w:eastAsia="zh-CN" w:bidi="hi-IN"/>
              </w:rPr>
              <w:t>SYSTEM DESIGN</w:t>
            </w:r>
          </w:p>
        </w:tc>
        <w:tc>
          <w:tcPr>
            <w:tcW w:w="485" w:type="pct"/>
            <w:vAlign w:val="center"/>
          </w:tcPr>
          <w:p w14:paraId="52DEC79F" w14:textId="5C0F2668"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36</w:t>
            </w:r>
          </w:p>
        </w:tc>
      </w:tr>
      <w:tr w:rsidR="00DD0129" w:rsidRPr="00B04B35" w14:paraId="0FEAEF30" w14:textId="77777777" w:rsidTr="00CE0654">
        <w:trPr>
          <w:jc w:val="center"/>
        </w:trPr>
        <w:tc>
          <w:tcPr>
            <w:tcW w:w="671" w:type="pct"/>
          </w:tcPr>
          <w:p w14:paraId="6F7235A7"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0B814002" w14:textId="77777777" w:rsidR="00DD0129" w:rsidRPr="00597373" w:rsidRDefault="00DD0129" w:rsidP="00DD0129">
            <w:pPr>
              <w:rPr>
                <w:rFonts w:ascii="Times New Roman" w:hAnsi="Times New Roman"/>
              </w:rPr>
            </w:pPr>
            <w:r>
              <w:rPr>
                <w:rFonts w:ascii="Times New Roman" w:hAnsi="Times New Roman"/>
              </w:rPr>
              <w:t>6.1 High-Level Design</w:t>
            </w:r>
          </w:p>
        </w:tc>
        <w:tc>
          <w:tcPr>
            <w:tcW w:w="485" w:type="pct"/>
            <w:vAlign w:val="center"/>
          </w:tcPr>
          <w:p w14:paraId="78813569" w14:textId="7F13A0DA"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6</w:t>
            </w:r>
          </w:p>
        </w:tc>
      </w:tr>
      <w:tr w:rsidR="00DD0129" w:rsidRPr="00B04B35" w14:paraId="7C959305" w14:textId="77777777" w:rsidTr="00CE0654">
        <w:trPr>
          <w:jc w:val="center"/>
        </w:trPr>
        <w:tc>
          <w:tcPr>
            <w:tcW w:w="671" w:type="pct"/>
          </w:tcPr>
          <w:p w14:paraId="42E6C999"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2AD0BF29" w14:textId="77777777" w:rsidR="00DD0129" w:rsidRPr="00597373" w:rsidRDefault="00DD0129" w:rsidP="00DD0129">
            <w:pPr>
              <w:rPr>
                <w:rFonts w:ascii="Times New Roman" w:hAnsi="Times New Roman"/>
              </w:rPr>
            </w:pPr>
            <w:r>
              <w:rPr>
                <w:rFonts w:ascii="Times New Roman" w:hAnsi="Times New Roman"/>
              </w:rPr>
              <w:t>6.2 Modular Breakdown</w:t>
            </w:r>
          </w:p>
        </w:tc>
        <w:tc>
          <w:tcPr>
            <w:tcW w:w="485" w:type="pct"/>
            <w:vAlign w:val="center"/>
          </w:tcPr>
          <w:p w14:paraId="254253CD" w14:textId="63F18D25"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7</w:t>
            </w:r>
          </w:p>
        </w:tc>
      </w:tr>
      <w:tr w:rsidR="00DD0129" w:rsidRPr="00B04B35" w14:paraId="19584D59" w14:textId="77777777" w:rsidTr="00CE0654">
        <w:trPr>
          <w:jc w:val="center"/>
        </w:trPr>
        <w:tc>
          <w:tcPr>
            <w:tcW w:w="671" w:type="pct"/>
          </w:tcPr>
          <w:p w14:paraId="113625D3"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6555BEA1" w14:textId="30C1370C" w:rsidR="00DD0129" w:rsidRPr="00597373" w:rsidRDefault="00DD0129" w:rsidP="00DD0129">
            <w:pPr>
              <w:rPr>
                <w:rFonts w:ascii="Times New Roman" w:hAnsi="Times New Roman"/>
              </w:rPr>
            </w:pPr>
            <w:r>
              <w:rPr>
                <w:rFonts w:ascii="Times New Roman" w:hAnsi="Times New Roman"/>
              </w:rPr>
              <w:tab/>
              <w:t>6.2.1 Clustering Module</w:t>
            </w:r>
          </w:p>
        </w:tc>
        <w:tc>
          <w:tcPr>
            <w:tcW w:w="485" w:type="pct"/>
            <w:vAlign w:val="center"/>
          </w:tcPr>
          <w:p w14:paraId="257F226C" w14:textId="2E930A2A"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7</w:t>
            </w:r>
          </w:p>
        </w:tc>
      </w:tr>
      <w:tr w:rsidR="00DD0129" w:rsidRPr="00B04B35" w14:paraId="1308BD13" w14:textId="77777777" w:rsidTr="00CE0654">
        <w:trPr>
          <w:jc w:val="center"/>
        </w:trPr>
        <w:tc>
          <w:tcPr>
            <w:tcW w:w="671" w:type="pct"/>
          </w:tcPr>
          <w:p w14:paraId="6B9C0714"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5BC86980" w14:textId="0E1E43F5" w:rsidR="00DD0129" w:rsidRDefault="00DD0129" w:rsidP="00DD0129">
            <w:pPr>
              <w:rPr>
                <w:rFonts w:ascii="Times New Roman" w:hAnsi="Times New Roman"/>
                <w:b/>
                <w:bCs/>
              </w:rPr>
            </w:pPr>
            <w:r>
              <w:rPr>
                <w:rFonts w:ascii="Times New Roman" w:hAnsi="Times New Roman"/>
              </w:rPr>
              <w:tab/>
              <w:t>6.2.2 Convex Hull Module</w:t>
            </w:r>
          </w:p>
        </w:tc>
        <w:tc>
          <w:tcPr>
            <w:tcW w:w="485" w:type="pct"/>
            <w:vAlign w:val="center"/>
          </w:tcPr>
          <w:p w14:paraId="3284283F" w14:textId="5A7DE81D"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7</w:t>
            </w:r>
          </w:p>
        </w:tc>
      </w:tr>
      <w:tr w:rsidR="00DD0129" w:rsidRPr="00B04B35" w14:paraId="5FFE0CE8" w14:textId="77777777" w:rsidTr="00CE0654">
        <w:trPr>
          <w:jc w:val="center"/>
        </w:trPr>
        <w:tc>
          <w:tcPr>
            <w:tcW w:w="671" w:type="pct"/>
          </w:tcPr>
          <w:p w14:paraId="514A409E"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289DC883" w14:textId="3ED6FD06" w:rsidR="00DD0129" w:rsidRPr="00597373" w:rsidRDefault="00DD0129" w:rsidP="00DD0129">
            <w:pPr>
              <w:rPr>
                <w:rFonts w:ascii="Times New Roman" w:hAnsi="Times New Roman"/>
              </w:rPr>
            </w:pPr>
            <w:r>
              <w:rPr>
                <w:rFonts w:ascii="Times New Roman" w:hAnsi="Times New Roman"/>
              </w:rPr>
              <w:t xml:space="preserve"> </w:t>
            </w:r>
            <w:r>
              <w:rPr>
                <w:rFonts w:ascii="Times New Roman" w:hAnsi="Times New Roman"/>
              </w:rPr>
              <w:tab/>
              <w:t>6.2.3 Graph Generation Module</w:t>
            </w:r>
          </w:p>
        </w:tc>
        <w:tc>
          <w:tcPr>
            <w:tcW w:w="485" w:type="pct"/>
            <w:vAlign w:val="center"/>
          </w:tcPr>
          <w:p w14:paraId="48221EA2" w14:textId="15F5318B"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7</w:t>
            </w:r>
          </w:p>
        </w:tc>
      </w:tr>
      <w:tr w:rsidR="00DD0129" w:rsidRPr="00B04B35" w14:paraId="202ECFE8" w14:textId="77777777" w:rsidTr="00CE0654">
        <w:trPr>
          <w:jc w:val="center"/>
        </w:trPr>
        <w:tc>
          <w:tcPr>
            <w:tcW w:w="671" w:type="pct"/>
          </w:tcPr>
          <w:p w14:paraId="30421B3D" w14:textId="77777777" w:rsidR="00DD0129" w:rsidRPr="00B04B35" w:rsidRDefault="00DD0129" w:rsidP="00DD0129">
            <w:pPr>
              <w:jc w:val="center"/>
              <w:rPr>
                <w:rFonts w:ascii="Times New Roman" w:eastAsia="Droid Sans Fallback" w:hAnsi="Times New Roman" w:cs="Times New Roman"/>
                <w:b/>
                <w:bCs/>
                <w:lang w:eastAsia="zh-CN" w:bidi="hi-IN"/>
              </w:rPr>
            </w:pPr>
          </w:p>
        </w:tc>
        <w:tc>
          <w:tcPr>
            <w:tcW w:w="3844" w:type="pct"/>
          </w:tcPr>
          <w:p w14:paraId="731BCFC5" w14:textId="57081F1C" w:rsidR="00DD0129" w:rsidRPr="00597373" w:rsidRDefault="00DD0129" w:rsidP="00DD0129">
            <w:pPr>
              <w:rPr>
                <w:rFonts w:ascii="Times New Roman" w:hAnsi="Times New Roman"/>
              </w:rPr>
            </w:pPr>
            <w:r>
              <w:rPr>
                <w:rFonts w:ascii="Times New Roman" w:hAnsi="Times New Roman"/>
              </w:rPr>
              <w:tab/>
              <w:t>6.2.4 Genetic Algorithm Module</w:t>
            </w:r>
          </w:p>
        </w:tc>
        <w:tc>
          <w:tcPr>
            <w:tcW w:w="485" w:type="pct"/>
            <w:vAlign w:val="center"/>
          </w:tcPr>
          <w:p w14:paraId="0CFEA5E4" w14:textId="42C9FE3D"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7</w:t>
            </w:r>
          </w:p>
        </w:tc>
      </w:tr>
      <w:tr w:rsidR="00DD0129" w:rsidRPr="00B04B35" w14:paraId="76913E06" w14:textId="77777777" w:rsidTr="00CE0654">
        <w:trPr>
          <w:jc w:val="center"/>
        </w:trPr>
        <w:tc>
          <w:tcPr>
            <w:tcW w:w="671" w:type="pct"/>
          </w:tcPr>
          <w:p w14:paraId="672ECC1F" w14:textId="77777777" w:rsidR="00DD0129" w:rsidRPr="00B04B35" w:rsidRDefault="00DD0129" w:rsidP="00DD0129">
            <w:pPr>
              <w:jc w:val="center"/>
              <w:rPr>
                <w:rFonts w:ascii="Times New Roman" w:hAnsi="Times New Roman"/>
                <w:b/>
                <w:bCs/>
              </w:rPr>
            </w:pPr>
          </w:p>
        </w:tc>
        <w:tc>
          <w:tcPr>
            <w:tcW w:w="3844" w:type="pct"/>
          </w:tcPr>
          <w:p w14:paraId="0959BEEC" w14:textId="6911045B" w:rsidR="00DD0129" w:rsidRDefault="00DD0129" w:rsidP="00DD0129">
            <w:pPr>
              <w:rPr>
                <w:rFonts w:ascii="Times New Roman" w:hAnsi="Times New Roman"/>
              </w:rPr>
            </w:pPr>
            <w:r>
              <w:rPr>
                <w:rFonts w:ascii="Times New Roman" w:hAnsi="Times New Roman"/>
              </w:rPr>
              <w:tab/>
              <w:t>6.2.5 Simulator Module</w:t>
            </w:r>
          </w:p>
        </w:tc>
        <w:tc>
          <w:tcPr>
            <w:tcW w:w="485" w:type="pct"/>
            <w:vAlign w:val="center"/>
          </w:tcPr>
          <w:p w14:paraId="52FE084C" w14:textId="4B6068B4"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8</w:t>
            </w:r>
          </w:p>
        </w:tc>
      </w:tr>
      <w:tr w:rsidR="00DD0129" w:rsidRPr="00B04B35" w14:paraId="3FC8D16E" w14:textId="77777777" w:rsidTr="00CE0654">
        <w:trPr>
          <w:jc w:val="center"/>
        </w:trPr>
        <w:tc>
          <w:tcPr>
            <w:tcW w:w="671" w:type="pct"/>
          </w:tcPr>
          <w:p w14:paraId="5D65EB65" w14:textId="77777777" w:rsidR="00DD0129" w:rsidRPr="00B04B35" w:rsidRDefault="00DD0129" w:rsidP="00DD0129">
            <w:pPr>
              <w:jc w:val="center"/>
              <w:rPr>
                <w:rFonts w:ascii="Times New Roman" w:hAnsi="Times New Roman"/>
                <w:b/>
                <w:bCs/>
              </w:rPr>
            </w:pPr>
          </w:p>
        </w:tc>
        <w:tc>
          <w:tcPr>
            <w:tcW w:w="3844" w:type="pct"/>
          </w:tcPr>
          <w:p w14:paraId="2A046E30" w14:textId="6E555B68" w:rsidR="00DD0129" w:rsidRDefault="00DD0129" w:rsidP="00DD0129">
            <w:pPr>
              <w:rPr>
                <w:rFonts w:ascii="Times New Roman" w:hAnsi="Times New Roman"/>
              </w:rPr>
            </w:pPr>
            <w:r>
              <w:rPr>
                <w:rFonts w:ascii="Times New Roman" w:hAnsi="Times New Roman"/>
              </w:rPr>
              <w:tab/>
              <w:t>6.2.6 Website Module</w:t>
            </w:r>
          </w:p>
        </w:tc>
        <w:tc>
          <w:tcPr>
            <w:tcW w:w="485" w:type="pct"/>
            <w:vAlign w:val="center"/>
          </w:tcPr>
          <w:p w14:paraId="070401E1" w14:textId="54EBBD05"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8</w:t>
            </w:r>
          </w:p>
        </w:tc>
      </w:tr>
      <w:tr w:rsidR="00DD0129" w:rsidRPr="00B04B35" w14:paraId="64237045" w14:textId="77777777" w:rsidTr="00CE0654">
        <w:trPr>
          <w:jc w:val="center"/>
        </w:trPr>
        <w:tc>
          <w:tcPr>
            <w:tcW w:w="671" w:type="pct"/>
          </w:tcPr>
          <w:p w14:paraId="728BC25F" w14:textId="77777777" w:rsidR="00DD0129" w:rsidRPr="00B04B35" w:rsidRDefault="00DD0129" w:rsidP="00DD0129">
            <w:pPr>
              <w:jc w:val="center"/>
              <w:rPr>
                <w:rFonts w:ascii="Times New Roman" w:hAnsi="Times New Roman"/>
                <w:b/>
                <w:bCs/>
              </w:rPr>
            </w:pPr>
          </w:p>
        </w:tc>
        <w:tc>
          <w:tcPr>
            <w:tcW w:w="3844" w:type="pct"/>
          </w:tcPr>
          <w:p w14:paraId="76ACB0CB" w14:textId="39C70D3F" w:rsidR="00DD0129" w:rsidRDefault="00DD0129" w:rsidP="00DD0129">
            <w:pPr>
              <w:rPr>
                <w:rFonts w:ascii="Times New Roman" w:hAnsi="Times New Roman"/>
              </w:rPr>
            </w:pPr>
            <w:r>
              <w:rPr>
                <w:rFonts w:ascii="Times New Roman" w:hAnsi="Times New Roman"/>
              </w:rPr>
              <w:t xml:space="preserve">  </w:t>
            </w:r>
            <w:r>
              <w:rPr>
                <w:rFonts w:ascii="Times New Roman" w:hAnsi="Times New Roman"/>
              </w:rPr>
              <w:tab/>
              <w:t>6.2.7 Metric Evaluation Module</w:t>
            </w:r>
          </w:p>
        </w:tc>
        <w:tc>
          <w:tcPr>
            <w:tcW w:w="485" w:type="pct"/>
            <w:vAlign w:val="center"/>
          </w:tcPr>
          <w:p w14:paraId="5A07465E" w14:textId="2ED4740C"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8</w:t>
            </w:r>
          </w:p>
        </w:tc>
      </w:tr>
      <w:tr w:rsidR="00DD0129" w:rsidRPr="00B04B35" w14:paraId="51BAAA54" w14:textId="77777777" w:rsidTr="00CE0654">
        <w:trPr>
          <w:jc w:val="center"/>
        </w:trPr>
        <w:tc>
          <w:tcPr>
            <w:tcW w:w="671" w:type="pct"/>
          </w:tcPr>
          <w:p w14:paraId="3EEAB3F9" w14:textId="77777777" w:rsidR="00DD0129" w:rsidRPr="00B04B35" w:rsidRDefault="00DD0129" w:rsidP="00DD0129">
            <w:pPr>
              <w:numPr>
                <w:ilvl w:val="0"/>
                <w:numId w:val="1"/>
              </w:numPr>
              <w:jc w:val="center"/>
              <w:rPr>
                <w:rFonts w:ascii="Times New Roman" w:eastAsia="Droid Sans Fallback" w:hAnsi="Times New Roman" w:cs="Times New Roman"/>
                <w:b/>
                <w:bCs/>
                <w:lang w:eastAsia="zh-CN" w:bidi="hi-IN"/>
              </w:rPr>
            </w:pPr>
          </w:p>
        </w:tc>
        <w:tc>
          <w:tcPr>
            <w:tcW w:w="3844" w:type="pct"/>
          </w:tcPr>
          <w:p w14:paraId="4D07363E" w14:textId="0BFA6FBD" w:rsidR="00DD0129" w:rsidRPr="00B04B35" w:rsidRDefault="00DD0129" w:rsidP="00DD0129">
            <w:pPr>
              <w:rPr>
                <w:rFonts w:ascii="Times New Roman" w:eastAsia="Droid Sans Fallback" w:hAnsi="Times New Roman" w:cs="Times New Roman"/>
                <w:b/>
                <w:bCs/>
                <w:lang w:eastAsia="zh-CN" w:bidi="hi-IN"/>
              </w:rPr>
            </w:pPr>
            <w:r w:rsidRPr="00B04B35">
              <w:rPr>
                <w:rFonts w:ascii="Times New Roman" w:eastAsia="Droid Sans Fallback" w:hAnsi="Times New Roman" w:cs="Times New Roman"/>
                <w:b/>
                <w:bCs/>
                <w:lang w:eastAsia="zh-CN" w:bidi="hi-IN"/>
              </w:rPr>
              <w:t>IMPLEMENTATION</w:t>
            </w:r>
          </w:p>
        </w:tc>
        <w:tc>
          <w:tcPr>
            <w:tcW w:w="485" w:type="pct"/>
            <w:vAlign w:val="center"/>
          </w:tcPr>
          <w:p w14:paraId="28B8B9BF" w14:textId="4735CFEC"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hAnsi="Times New Roman" w:cs="Times New Roman"/>
                <w:color w:val="000000"/>
              </w:rPr>
              <w:t>39</w:t>
            </w:r>
          </w:p>
        </w:tc>
      </w:tr>
      <w:tr w:rsidR="00DD0129" w:rsidRPr="00B04B35" w14:paraId="2F77268D" w14:textId="77777777" w:rsidTr="00CE0654">
        <w:trPr>
          <w:jc w:val="center"/>
        </w:trPr>
        <w:tc>
          <w:tcPr>
            <w:tcW w:w="671" w:type="pct"/>
          </w:tcPr>
          <w:p w14:paraId="447C3683" w14:textId="77777777" w:rsidR="00DD0129" w:rsidRPr="00B04B35" w:rsidRDefault="00DD0129" w:rsidP="00DD0129">
            <w:pPr>
              <w:jc w:val="center"/>
              <w:rPr>
                <w:rFonts w:ascii="Times New Roman" w:hAnsi="Times New Roman"/>
                <w:b/>
                <w:bCs/>
              </w:rPr>
            </w:pPr>
          </w:p>
        </w:tc>
        <w:tc>
          <w:tcPr>
            <w:tcW w:w="3844" w:type="pct"/>
          </w:tcPr>
          <w:p w14:paraId="6C441528" w14:textId="741B481D" w:rsidR="00DD0129" w:rsidRPr="008C3267" w:rsidRDefault="00DD0129" w:rsidP="00DD0129">
            <w:pPr>
              <w:rPr>
                <w:rFonts w:ascii="Times New Roman" w:hAnsi="Times New Roman"/>
              </w:rPr>
            </w:pPr>
            <w:r>
              <w:rPr>
                <w:rFonts w:ascii="Times New Roman" w:hAnsi="Times New Roman"/>
              </w:rPr>
              <w:t>7.1 Implementation Timeline</w:t>
            </w:r>
          </w:p>
        </w:tc>
        <w:tc>
          <w:tcPr>
            <w:tcW w:w="485" w:type="pct"/>
            <w:vAlign w:val="center"/>
          </w:tcPr>
          <w:p w14:paraId="0AEC8A02" w14:textId="388A1393"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9</w:t>
            </w:r>
          </w:p>
        </w:tc>
      </w:tr>
      <w:tr w:rsidR="00DD0129" w:rsidRPr="00B04B35" w14:paraId="3D98C374" w14:textId="77777777" w:rsidTr="00CE0654">
        <w:trPr>
          <w:jc w:val="center"/>
        </w:trPr>
        <w:tc>
          <w:tcPr>
            <w:tcW w:w="671" w:type="pct"/>
          </w:tcPr>
          <w:p w14:paraId="54E6DCD0" w14:textId="77777777" w:rsidR="00DD0129" w:rsidRPr="00B04B35" w:rsidRDefault="00DD0129" w:rsidP="00DD0129">
            <w:pPr>
              <w:jc w:val="center"/>
              <w:rPr>
                <w:rFonts w:ascii="Times New Roman" w:hAnsi="Times New Roman"/>
                <w:b/>
                <w:bCs/>
              </w:rPr>
            </w:pPr>
          </w:p>
        </w:tc>
        <w:tc>
          <w:tcPr>
            <w:tcW w:w="3844" w:type="pct"/>
          </w:tcPr>
          <w:p w14:paraId="37B1FC91" w14:textId="3C791F5E" w:rsidR="00DD0129" w:rsidRPr="00B04B35" w:rsidRDefault="00DD0129" w:rsidP="00DD0129">
            <w:pPr>
              <w:rPr>
                <w:rFonts w:ascii="Times New Roman" w:hAnsi="Times New Roman"/>
                <w:b/>
                <w:bCs/>
              </w:rPr>
            </w:pPr>
            <w:r>
              <w:rPr>
                <w:rFonts w:ascii="Times New Roman" w:hAnsi="Times New Roman"/>
              </w:rPr>
              <w:t>7.2 Implementation Methodology</w:t>
            </w:r>
          </w:p>
        </w:tc>
        <w:tc>
          <w:tcPr>
            <w:tcW w:w="485" w:type="pct"/>
            <w:vAlign w:val="center"/>
          </w:tcPr>
          <w:p w14:paraId="42331AD2" w14:textId="2433543C"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39</w:t>
            </w:r>
          </w:p>
        </w:tc>
      </w:tr>
      <w:tr w:rsidR="00DD0129" w:rsidRPr="00B04B35" w14:paraId="7FB0A8A5" w14:textId="77777777" w:rsidTr="00CE0654">
        <w:trPr>
          <w:jc w:val="center"/>
        </w:trPr>
        <w:tc>
          <w:tcPr>
            <w:tcW w:w="671" w:type="pct"/>
          </w:tcPr>
          <w:p w14:paraId="31FC2C03" w14:textId="77777777" w:rsidR="00DD0129" w:rsidRPr="00B04B35" w:rsidRDefault="00DD0129" w:rsidP="00DD0129">
            <w:pPr>
              <w:jc w:val="center"/>
              <w:rPr>
                <w:rFonts w:ascii="Times New Roman" w:hAnsi="Times New Roman"/>
                <w:b/>
                <w:bCs/>
              </w:rPr>
            </w:pPr>
          </w:p>
        </w:tc>
        <w:tc>
          <w:tcPr>
            <w:tcW w:w="3844" w:type="pct"/>
          </w:tcPr>
          <w:p w14:paraId="323149AE" w14:textId="4650A60B" w:rsidR="00DD0129" w:rsidRPr="00B04B35" w:rsidRDefault="00DD0129" w:rsidP="00DD0129">
            <w:pPr>
              <w:rPr>
                <w:rFonts w:ascii="Times New Roman" w:hAnsi="Times New Roman"/>
                <w:b/>
                <w:bCs/>
              </w:rPr>
            </w:pPr>
            <w:r>
              <w:rPr>
                <w:rFonts w:ascii="Times New Roman" w:hAnsi="Times New Roman"/>
              </w:rPr>
              <w:tab/>
              <w:t>7.2.1 Dataset Cleaning</w:t>
            </w:r>
          </w:p>
        </w:tc>
        <w:tc>
          <w:tcPr>
            <w:tcW w:w="485" w:type="pct"/>
            <w:vAlign w:val="center"/>
          </w:tcPr>
          <w:p w14:paraId="27E462D7" w14:textId="2955BBAB"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40</w:t>
            </w:r>
          </w:p>
        </w:tc>
      </w:tr>
      <w:tr w:rsidR="00DD0129" w:rsidRPr="00B04B35" w14:paraId="1C95EBDF" w14:textId="77777777" w:rsidTr="00CE0654">
        <w:trPr>
          <w:jc w:val="center"/>
        </w:trPr>
        <w:tc>
          <w:tcPr>
            <w:tcW w:w="671" w:type="pct"/>
          </w:tcPr>
          <w:p w14:paraId="2EB7BF5F" w14:textId="77777777" w:rsidR="00DD0129" w:rsidRPr="00B04B35" w:rsidRDefault="00DD0129" w:rsidP="00DD0129">
            <w:pPr>
              <w:jc w:val="center"/>
              <w:rPr>
                <w:rFonts w:ascii="Times New Roman" w:hAnsi="Times New Roman"/>
                <w:b/>
                <w:bCs/>
              </w:rPr>
            </w:pPr>
          </w:p>
        </w:tc>
        <w:tc>
          <w:tcPr>
            <w:tcW w:w="3844" w:type="pct"/>
          </w:tcPr>
          <w:p w14:paraId="5A355D07" w14:textId="3119F1AE" w:rsidR="00DD0129" w:rsidRDefault="00DD0129" w:rsidP="00DD0129">
            <w:pPr>
              <w:rPr>
                <w:rFonts w:ascii="Times New Roman" w:hAnsi="Times New Roman"/>
              </w:rPr>
            </w:pPr>
            <w:r>
              <w:rPr>
                <w:rFonts w:ascii="Times New Roman" w:hAnsi="Times New Roman"/>
              </w:rPr>
              <w:t xml:space="preserve"> </w:t>
            </w:r>
            <w:r>
              <w:rPr>
                <w:rFonts w:ascii="Times New Roman" w:hAnsi="Times New Roman"/>
              </w:rPr>
              <w:tab/>
              <w:t>7.2.2 Pre-processing</w:t>
            </w:r>
          </w:p>
        </w:tc>
        <w:tc>
          <w:tcPr>
            <w:tcW w:w="485" w:type="pct"/>
            <w:vAlign w:val="center"/>
          </w:tcPr>
          <w:p w14:paraId="4C3EB440" w14:textId="72977600"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41</w:t>
            </w:r>
          </w:p>
        </w:tc>
      </w:tr>
      <w:tr w:rsidR="00DD0129" w:rsidRPr="00B04B35" w14:paraId="57A3D0F5" w14:textId="77777777" w:rsidTr="00CE0654">
        <w:trPr>
          <w:jc w:val="center"/>
        </w:trPr>
        <w:tc>
          <w:tcPr>
            <w:tcW w:w="671" w:type="pct"/>
          </w:tcPr>
          <w:p w14:paraId="6640CFFA" w14:textId="77777777" w:rsidR="00DD0129" w:rsidRPr="00B04B35" w:rsidRDefault="00DD0129" w:rsidP="00DD0129">
            <w:pPr>
              <w:jc w:val="center"/>
              <w:rPr>
                <w:rFonts w:ascii="Times New Roman" w:hAnsi="Times New Roman"/>
                <w:b/>
                <w:bCs/>
              </w:rPr>
            </w:pPr>
          </w:p>
        </w:tc>
        <w:tc>
          <w:tcPr>
            <w:tcW w:w="3844" w:type="pct"/>
          </w:tcPr>
          <w:p w14:paraId="5F778AED" w14:textId="4316719C" w:rsidR="00DD0129" w:rsidRDefault="00DD0129" w:rsidP="00DD0129">
            <w:pPr>
              <w:rPr>
                <w:rFonts w:ascii="Times New Roman" w:hAnsi="Times New Roman"/>
              </w:rPr>
            </w:pPr>
            <w:r>
              <w:rPr>
                <w:rFonts w:ascii="Times New Roman" w:hAnsi="Times New Roman"/>
              </w:rPr>
              <w:tab/>
              <w:t>7.2.3 GPU-Accelerated Genetic Algorithm</w:t>
            </w:r>
          </w:p>
        </w:tc>
        <w:tc>
          <w:tcPr>
            <w:tcW w:w="485" w:type="pct"/>
            <w:vAlign w:val="center"/>
          </w:tcPr>
          <w:p w14:paraId="08198F87" w14:textId="3294FA1A"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44</w:t>
            </w:r>
          </w:p>
        </w:tc>
      </w:tr>
      <w:tr w:rsidR="00DD0129" w:rsidRPr="00B04B35" w14:paraId="4A6F3442" w14:textId="77777777" w:rsidTr="00CE0654">
        <w:trPr>
          <w:jc w:val="center"/>
        </w:trPr>
        <w:tc>
          <w:tcPr>
            <w:tcW w:w="671" w:type="pct"/>
          </w:tcPr>
          <w:p w14:paraId="113722C6" w14:textId="77777777" w:rsidR="00DD0129" w:rsidRPr="00B04B35" w:rsidRDefault="00DD0129" w:rsidP="00DD0129">
            <w:pPr>
              <w:jc w:val="center"/>
              <w:rPr>
                <w:rFonts w:ascii="Times New Roman" w:hAnsi="Times New Roman"/>
                <w:b/>
                <w:bCs/>
              </w:rPr>
            </w:pPr>
          </w:p>
        </w:tc>
        <w:tc>
          <w:tcPr>
            <w:tcW w:w="3844" w:type="pct"/>
          </w:tcPr>
          <w:p w14:paraId="0B3DCED7" w14:textId="65055D5B" w:rsidR="00DD0129" w:rsidRDefault="00DD0129" w:rsidP="00DD0129">
            <w:pPr>
              <w:rPr>
                <w:rFonts w:ascii="Times New Roman" w:hAnsi="Times New Roman"/>
              </w:rPr>
            </w:pPr>
            <w:r>
              <w:rPr>
                <w:rFonts w:ascii="Times New Roman" w:hAnsi="Times New Roman"/>
              </w:rPr>
              <w:t xml:space="preserve"> </w:t>
            </w:r>
            <w:r>
              <w:rPr>
                <w:rFonts w:ascii="Times New Roman" w:hAnsi="Times New Roman"/>
              </w:rPr>
              <w:tab/>
              <w:t>7.2.4 Website</w:t>
            </w:r>
          </w:p>
        </w:tc>
        <w:tc>
          <w:tcPr>
            <w:tcW w:w="485" w:type="pct"/>
            <w:vAlign w:val="center"/>
          </w:tcPr>
          <w:p w14:paraId="5D34B777" w14:textId="268749E4"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61</w:t>
            </w:r>
          </w:p>
        </w:tc>
      </w:tr>
      <w:tr w:rsidR="00DD0129" w:rsidRPr="00B04B35" w14:paraId="5035E471" w14:textId="77777777" w:rsidTr="00CE0654">
        <w:trPr>
          <w:jc w:val="center"/>
        </w:trPr>
        <w:tc>
          <w:tcPr>
            <w:tcW w:w="671" w:type="pct"/>
          </w:tcPr>
          <w:p w14:paraId="04163121" w14:textId="77777777" w:rsidR="00DD0129" w:rsidRPr="00B04B35" w:rsidRDefault="00DD0129" w:rsidP="00DD0129">
            <w:pPr>
              <w:jc w:val="center"/>
              <w:rPr>
                <w:rFonts w:ascii="Times New Roman" w:hAnsi="Times New Roman"/>
                <w:b/>
                <w:bCs/>
              </w:rPr>
            </w:pPr>
          </w:p>
        </w:tc>
        <w:tc>
          <w:tcPr>
            <w:tcW w:w="3844" w:type="pct"/>
          </w:tcPr>
          <w:p w14:paraId="6267655A" w14:textId="66E79F1E" w:rsidR="00DD0129" w:rsidRDefault="00DD0129" w:rsidP="00DD0129">
            <w:pPr>
              <w:rPr>
                <w:rFonts w:ascii="Times New Roman" w:hAnsi="Times New Roman"/>
              </w:rPr>
            </w:pPr>
            <w:r>
              <w:rPr>
                <w:rFonts w:ascii="Times New Roman" w:hAnsi="Times New Roman"/>
              </w:rPr>
              <w:tab/>
              <w:t>7.2.5 Simulator</w:t>
            </w:r>
          </w:p>
        </w:tc>
        <w:tc>
          <w:tcPr>
            <w:tcW w:w="485" w:type="pct"/>
            <w:vAlign w:val="center"/>
          </w:tcPr>
          <w:p w14:paraId="33A80789" w14:textId="0B8BF258"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62</w:t>
            </w:r>
          </w:p>
        </w:tc>
      </w:tr>
      <w:tr w:rsidR="00DD0129" w:rsidRPr="00B04B35" w14:paraId="51BFEE88" w14:textId="77777777" w:rsidTr="00CE0654">
        <w:trPr>
          <w:jc w:val="center"/>
        </w:trPr>
        <w:tc>
          <w:tcPr>
            <w:tcW w:w="671" w:type="pct"/>
          </w:tcPr>
          <w:p w14:paraId="3CA73B07" w14:textId="161365CC" w:rsidR="00DD0129" w:rsidRPr="008C3267" w:rsidRDefault="00DD0129" w:rsidP="00DD0129">
            <w:pPr>
              <w:pStyle w:val="ListParagraph"/>
              <w:numPr>
                <w:ilvl w:val="0"/>
                <w:numId w:val="1"/>
              </w:numPr>
              <w:jc w:val="center"/>
              <w:rPr>
                <w:rFonts w:ascii="Times New Roman" w:hAnsi="Times New Roman" w:cstheme="minorBidi"/>
                <w:b/>
                <w:bCs/>
                <w:szCs w:val="24"/>
              </w:rPr>
            </w:pPr>
          </w:p>
        </w:tc>
        <w:tc>
          <w:tcPr>
            <w:tcW w:w="3844" w:type="pct"/>
          </w:tcPr>
          <w:p w14:paraId="7690493E" w14:textId="4E103087" w:rsidR="00DD0129" w:rsidRPr="008C3267" w:rsidRDefault="00DD0129" w:rsidP="00DD0129">
            <w:pPr>
              <w:rPr>
                <w:rFonts w:ascii="Times New Roman" w:hAnsi="Times New Roman"/>
                <w:b/>
                <w:bCs/>
              </w:rPr>
            </w:pPr>
            <w:r w:rsidRPr="008C3267">
              <w:rPr>
                <w:rFonts w:ascii="Times New Roman" w:hAnsi="Times New Roman"/>
                <w:b/>
                <w:bCs/>
              </w:rPr>
              <w:t>RESULTS</w:t>
            </w:r>
          </w:p>
        </w:tc>
        <w:tc>
          <w:tcPr>
            <w:tcW w:w="485" w:type="pct"/>
            <w:vAlign w:val="center"/>
          </w:tcPr>
          <w:p w14:paraId="1856B73A" w14:textId="3B01C8C0"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65</w:t>
            </w:r>
          </w:p>
        </w:tc>
      </w:tr>
      <w:tr w:rsidR="00DD0129" w:rsidRPr="00B04B35" w14:paraId="49DCA6B3" w14:textId="77777777" w:rsidTr="00CE0654">
        <w:trPr>
          <w:jc w:val="center"/>
        </w:trPr>
        <w:tc>
          <w:tcPr>
            <w:tcW w:w="671" w:type="pct"/>
          </w:tcPr>
          <w:p w14:paraId="21F889BF" w14:textId="77777777" w:rsidR="00DD0129" w:rsidRPr="008C3267" w:rsidRDefault="00DD0129" w:rsidP="00DD0129">
            <w:pPr>
              <w:jc w:val="center"/>
              <w:rPr>
                <w:rFonts w:ascii="Times New Roman" w:hAnsi="Times New Roman"/>
                <w:b/>
                <w:bCs/>
              </w:rPr>
            </w:pPr>
          </w:p>
        </w:tc>
        <w:tc>
          <w:tcPr>
            <w:tcW w:w="3844" w:type="pct"/>
          </w:tcPr>
          <w:p w14:paraId="56C92978" w14:textId="36259A62" w:rsidR="00DD0129" w:rsidRPr="008C3267" w:rsidRDefault="00DD0129" w:rsidP="00DD0129">
            <w:pPr>
              <w:rPr>
                <w:rFonts w:ascii="Times New Roman" w:hAnsi="Times New Roman"/>
              </w:rPr>
            </w:pPr>
            <w:r>
              <w:rPr>
                <w:rFonts w:ascii="Times New Roman" w:hAnsi="Times New Roman"/>
              </w:rPr>
              <w:t>8.1 Flight Time</w:t>
            </w:r>
          </w:p>
        </w:tc>
        <w:tc>
          <w:tcPr>
            <w:tcW w:w="485" w:type="pct"/>
            <w:vAlign w:val="center"/>
          </w:tcPr>
          <w:p w14:paraId="7E48CC90" w14:textId="04FB513F"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66</w:t>
            </w:r>
          </w:p>
        </w:tc>
      </w:tr>
      <w:tr w:rsidR="00DD0129" w:rsidRPr="00B04B35" w14:paraId="08255FD4" w14:textId="77777777" w:rsidTr="00CE0654">
        <w:trPr>
          <w:jc w:val="center"/>
        </w:trPr>
        <w:tc>
          <w:tcPr>
            <w:tcW w:w="671" w:type="pct"/>
          </w:tcPr>
          <w:p w14:paraId="65CC2DC3" w14:textId="77777777" w:rsidR="00DD0129" w:rsidRPr="008C3267" w:rsidRDefault="00DD0129" w:rsidP="00DD0129">
            <w:pPr>
              <w:jc w:val="center"/>
              <w:rPr>
                <w:rFonts w:ascii="Times New Roman" w:hAnsi="Times New Roman"/>
                <w:b/>
                <w:bCs/>
              </w:rPr>
            </w:pPr>
          </w:p>
        </w:tc>
        <w:tc>
          <w:tcPr>
            <w:tcW w:w="3844" w:type="pct"/>
          </w:tcPr>
          <w:p w14:paraId="65049124" w14:textId="4D8200CB" w:rsidR="00DD0129" w:rsidRPr="008C3267" w:rsidRDefault="00DD0129" w:rsidP="00DD0129">
            <w:pPr>
              <w:rPr>
                <w:rFonts w:ascii="Times New Roman" w:hAnsi="Times New Roman"/>
                <w:b/>
                <w:bCs/>
              </w:rPr>
            </w:pPr>
            <w:r>
              <w:rPr>
                <w:rFonts w:ascii="Times New Roman" w:hAnsi="Times New Roman"/>
              </w:rPr>
              <w:t>8.2 Flight Delays</w:t>
            </w:r>
          </w:p>
        </w:tc>
        <w:tc>
          <w:tcPr>
            <w:tcW w:w="485" w:type="pct"/>
            <w:vAlign w:val="center"/>
          </w:tcPr>
          <w:p w14:paraId="7B410337" w14:textId="1D5E5CD1"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66</w:t>
            </w:r>
          </w:p>
        </w:tc>
      </w:tr>
      <w:tr w:rsidR="00DD0129" w:rsidRPr="00B04B35" w14:paraId="7E8A6CE6" w14:textId="77777777" w:rsidTr="00CE0654">
        <w:trPr>
          <w:jc w:val="center"/>
        </w:trPr>
        <w:tc>
          <w:tcPr>
            <w:tcW w:w="671" w:type="pct"/>
          </w:tcPr>
          <w:p w14:paraId="3E4E0D33" w14:textId="77777777" w:rsidR="00DD0129" w:rsidRPr="008C3267" w:rsidRDefault="00DD0129" w:rsidP="00DD0129">
            <w:pPr>
              <w:jc w:val="center"/>
              <w:rPr>
                <w:rFonts w:ascii="Times New Roman" w:hAnsi="Times New Roman"/>
                <w:b/>
                <w:bCs/>
              </w:rPr>
            </w:pPr>
          </w:p>
        </w:tc>
        <w:tc>
          <w:tcPr>
            <w:tcW w:w="3844" w:type="pct"/>
          </w:tcPr>
          <w:p w14:paraId="535D24B5" w14:textId="47663701" w:rsidR="00DD0129" w:rsidRDefault="00DD0129" w:rsidP="00DD0129">
            <w:pPr>
              <w:rPr>
                <w:rFonts w:ascii="Times New Roman" w:hAnsi="Times New Roman"/>
              </w:rPr>
            </w:pPr>
            <w:r>
              <w:rPr>
                <w:rFonts w:ascii="Times New Roman" w:hAnsi="Times New Roman"/>
              </w:rPr>
              <w:t>8.3 Air Traffic</w:t>
            </w:r>
          </w:p>
        </w:tc>
        <w:tc>
          <w:tcPr>
            <w:tcW w:w="485" w:type="pct"/>
            <w:vAlign w:val="center"/>
          </w:tcPr>
          <w:p w14:paraId="37562306" w14:textId="5F58F3E8"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67</w:t>
            </w:r>
          </w:p>
        </w:tc>
      </w:tr>
      <w:tr w:rsidR="00DD0129" w:rsidRPr="00B04B35" w14:paraId="5CD3249A" w14:textId="77777777" w:rsidTr="00CE0654">
        <w:trPr>
          <w:jc w:val="center"/>
        </w:trPr>
        <w:tc>
          <w:tcPr>
            <w:tcW w:w="671" w:type="pct"/>
          </w:tcPr>
          <w:p w14:paraId="667A03BF" w14:textId="77777777" w:rsidR="00DD0129" w:rsidRPr="008C3267" w:rsidRDefault="00DD0129" w:rsidP="00DD0129">
            <w:pPr>
              <w:jc w:val="center"/>
              <w:rPr>
                <w:rFonts w:ascii="Times New Roman" w:hAnsi="Times New Roman"/>
                <w:b/>
                <w:bCs/>
              </w:rPr>
            </w:pPr>
          </w:p>
        </w:tc>
        <w:tc>
          <w:tcPr>
            <w:tcW w:w="3844" w:type="pct"/>
          </w:tcPr>
          <w:p w14:paraId="71EE99BD" w14:textId="065D1F51" w:rsidR="00DD0129" w:rsidRDefault="00DD0129" w:rsidP="00DD0129">
            <w:pPr>
              <w:rPr>
                <w:rFonts w:ascii="Times New Roman" w:hAnsi="Times New Roman"/>
              </w:rPr>
            </w:pPr>
            <w:r>
              <w:rPr>
                <w:rFonts w:ascii="Times New Roman" w:hAnsi="Times New Roman"/>
              </w:rPr>
              <w:t>8.4 Airport Runway Constraint</w:t>
            </w:r>
          </w:p>
        </w:tc>
        <w:tc>
          <w:tcPr>
            <w:tcW w:w="485" w:type="pct"/>
            <w:vAlign w:val="center"/>
          </w:tcPr>
          <w:p w14:paraId="698CE251" w14:textId="66C9D17C" w:rsidR="00DD0129" w:rsidRPr="00DD0129" w:rsidRDefault="00DD0129" w:rsidP="00DD0129">
            <w:pPr>
              <w:jc w:val="center"/>
              <w:rPr>
                <w:rFonts w:ascii="Times New Roman" w:hAnsi="Times New Roman" w:cs="Times New Roman"/>
              </w:rPr>
            </w:pPr>
            <w:r w:rsidRPr="00DD0129">
              <w:rPr>
                <w:rFonts w:ascii="Times New Roman" w:hAnsi="Times New Roman" w:cs="Times New Roman"/>
                <w:color w:val="000000"/>
              </w:rPr>
              <w:t>69</w:t>
            </w:r>
          </w:p>
        </w:tc>
      </w:tr>
      <w:tr w:rsidR="00DD0129" w:rsidRPr="00B04B35" w14:paraId="14F0F7DE" w14:textId="77777777" w:rsidTr="00CE0654">
        <w:trPr>
          <w:jc w:val="center"/>
        </w:trPr>
        <w:tc>
          <w:tcPr>
            <w:tcW w:w="4515" w:type="pct"/>
            <w:gridSpan w:val="2"/>
          </w:tcPr>
          <w:p w14:paraId="752529D2" w14:textId="77777777" w:rsidR="00DD0129" w:rsidRPr="00B04B35" w:rsidRDefault="00DD0129" w:rsidP="00DD0129">
            <w:pPr>
              <w:pStyle w:val="TableContents"/>
              <w:tabs>
                <w:tab w:val="num" w:pos="720"/>
              </w:tabs>
              <w:ind w:left="720" w:hanging="360"/>
              <w:rPr>
                <w:rFonts w:ascii="Times New Roman" w:hAnsi="Times New Roman" w:cs="Times New Roman"/>
                <w:b/>
                <w:bCs/>
              </w:rPr>
            </w:pPr>
            <w:r w:rsidRPr="00B04B35">
              <w:rPr>
                <w:rFonts w:ascii="Times New Roman" w:hAnsi="Times New Roman" w:cs="Times New Roman"/>
                <w:b/>
                <w:bCs/>
              </w:rPr>
              <w:t>REFERENCE</w:t>
            </w:r>
            <w:r>
              <w:rPr>
                <w:rFonts w:ascii="Times New Roman" w:hAnsi="Times New Roman" w:cs="Times New Roman"/>
                <w:b/>
                <w:bCs/>
              </w:rPr>
              <w:t>S</w:t>
            </w:r>
          </w:p>
        </w:tc>
        <w:tc>
          <w:tcPr>
            <w:tcW w:w="485" w:type="pct"/>
            <w:vAlign w:val="center"/>
          </w:tcPr>
          <w:p w14:paraId="2DC26031" w14:textId="0045E241"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eastAsia="Droid Sans Fallback" w:hAnsi="Times New Roman" w:cs="Times New Roman"/>
                <w:lang w:eastAsia="zh-CN" w:bidi="hi-IN"/>
              </w:rPr>
              <w:t>7</w:t>
            </w:r>
            <w:r w:rsidR="00832B1C">
              <w:rPr>
                <w:rFonts w:ascii="Times New Roman" w:eastAsia="Droid Sans Fallback" w:hAnsi="Times New Roman" w:cs="Times New Roman"/>
                <w:lang w:eastAsia="zh-CN" w:bidi="hi-IN"/>
              </w:rPr>
              <w:t>1</w:t>
            </w:r>
          </w:p>
        </w:tc>
      </w:tr>
      <w:tr w:rsidR="00DD0129" w:rsidRPr="00B04B35" w14:paraId="604AEE20" w14:textId="77777777" w:rsidTr="00CE0654">
        <w:trPr>
          <w:jc w:val="center"/>
        </w:trPr>
        <w:tc>
          <w:tcPr>
            <w:tcW w:w="4515" w:type="pct"/>
            <w:gridSpan w:val="2"/>
          </w:tcPr>
          <w:p w14:paraId="7B61BEBC" w14:textId="77777777" w:rsidR="00DD0129" w:rsidRPr="00B04B35" w:rsidRDefault="00DD0129" w:rsidP="00DD0129">
            <w:pPr>
              <w:pStyle w:val="TableContents"/>
              <w:tabs>
                <w:tab w:val="num" w:pos="720"/>
              </w:tabs>
              <w:ind w:left="720" w:hanging="360"/>
              <w:rPr>
                <w:rFonts w:ascii="Times New Roman" w:hAnsi="Times New Roman" w:cs="Times New Roman"/>
                <w:b/>
                <w:bCs/>
              </w:rPr>
            </w:pPr>
            <w:hyperlink r:id="rId9" w:anchor="heading%3Dh.qzpp4n2gssp1">
              <w:r>
                <w:rPr>
                  <w:rFonts w:ascii="Times New Roman" w:hAnsi="Times New Roman" w:cs="Times New Roman"/>
                  <w:b/>
                  <w:bCs/>
                </w:rPr>
                <w:t xml:space="preserve">APPENDIX A DEFINITIONS, ACRONYMS, AND </w:t>
              </w:r>
            </w:hyperlink>
            <w:r w:rsidRPr="00B04B35">
              <w:rPr>
                <w:rFonts w:ascii="Times New Roman" w:hAnsi="Times New Roman" w:cs="Times New Roman"/>
                <w:b/>
                <w:bCs/>
              </w:rPr>
              <w:t>ABBREVIATIONS</w:t>
            </w:r>
          </w:p>
        </w:tc>
        <w:tc>
          <w:tcPr>
            <w:tcW w:w="485" w:type="pct"/>
            <w:vAlign w:val="center"/>
          </w:tcPr>
          <w:p w14:paraId="6FDF3040" w14:textId="318B077D" w:rsidR="00DD0129" w:rsidRPr="00DD0129" w:rsidRDefault="00DD0129" w:rsidP="00DD0129">
            <w:pPr>
              <w:jc w:val="center"/>
              <w:rPr>
                <w:rFonts w:ascii="Times New Roman" w:eastAsia="Droid Sans Fallback" w:hAnsi="Times New Roman" w:cs="Times New Roman"/>
                <w:lang w:eastAsia="zh-CN" w:bidi="hi-IN"/>
              </w:rPr>
            </w:pPr>
            <w:r w:rsidRPr="00DD0129">
              <w:rPr>
                <w:rFonts w:ascii="Times New Roman" w:eastAsia="Droid Sans Fallback" w:hAnsi="Times New Roman" w:cs="Times New Roman"/>
                <w:lang w:eastAsia="zh-CN" w:bidi="hi-IN"/>
              </w:rPr>
              <w:t>7</w:t>
            </w:r>
            <w:r w:rsidR="00832B1C">
              <w:rPr>
                <w:rFonts w:ascii="Times New Roman" w:eastAsia="Droid Sans Fallback" w:hAnsi="Times New Roman" w:cs="Times New Roman"/>
                <w:lang w:eastAsia="zh-CN" w:bidi="hi-IN"/>
              </w:rPr>
              <w:t>2</w:t>
            </w:r>
          </w:p>
        </w:tc>
      </w:tr>
      <w:bookmarkEnd w:id="1"/>
    </w:tbl>
    <w:p w14:paraId="4A671E50" w14:textId="77777777" w:rsidR="003958D8" w:rsidRDefault="003958D8" w:rsidP="00422748">
      <w:pPr>
        <w:spacing w:line="480" w:lineRule="auto"/>
        <w:rPr>
          <w:rFonts w:ascii="Times New Roman" w:hAnsi="Times New Roman"/>
        </w:rPr>
      </w:pPr>
    </w:p>
    <w:p w14:paraId="4B686C65" w14:textId="77777777" w:rsidR="008C3267" w:rsidRDefault="008C3267" w:rsidP="00422748">
      <w:pPr>
        <w:spacing w:line="480" w:lineRule="auto"/>
        <w:rPr>
          <w:rFonts w:ascii="Times New Roman" w:hAnsi="Times New Roman"/>
        </w:rPr>
      </w:pPr>
    </w:p>
    <w:p w14:paraId="7DE25144" w14:textId="77777777" w:rsidR="008C3267" w:rsidRDefault="008C3267" w:rsidP="00422748">
      <w:pPr>
        <w:spacing w:line="480" w:lineRule="auto"/>
        <w:rPr>
          <w:rFonts w:ascii="Times New Roman" w:hAnsi="Times New Roman"/>
        </w:rPr>
      </w:pPr>
    </w:p>
    <w:p w14:paraId="3E015AD6" w14:textId="77777777" w:rsidR="008C3267" w:rsidRDefault="008C3267" w:rsidP="00422748">
      <w:pPr>
        <w:spacing w:line="480" w:lineRule="auto"/>
        <w:rPr>
          <w:rFonts w:ascii="Times New Roman" w:hAnsi="Times New Roman"/>
        </w:rPr>
      </w:pPr>
    </w:p>
    <w:p w14:paraId="7A8A66C7" w14:textId="77777777" w:rsidR="008C3267" w:rsidRDefault="008C3267" w:rsidP="00422748">
      <w:pPr>
        <w:spacing w:line="480" w:lineRule="auto"/>
        <w:rPr>
          <w:rFonts w:ascii="Times New Roman" w:hAnsi="Times New Roman"/>
        </w:rPr>
      </w:pPr>
    </w:p>
    <w:p w14:paraId="54B52428" w14:textId="77777777" w:rsidR="008C3267" w:rsidRDefault="008C3267" w:rsidP="00422748">
      <w:pPr>
        <w:spacing w:line="480" w:lineRule="auto"/>
        <w:rPr>
          <w:rFonts w:ascii="Times New Roman" w:hAnsi="Times New Roman"/>
        </w:rPr>
      </w:pPr>
    </w:p>
    <w:p w14:paraId="5785E209" w14:textId="77777777" w:rsidR="008C3267" w:rsidRDefault="008C3267" w:rsidP="00422748">
      <w:pPr>
        <w:spacing w:line="480" w:lineRule="auto"/>
        <w:rPr>
          <w:rFonts w:ascii="Times New Roman" w:hAnsi="Times New Roman"/>
        </w:rPr>
      </w:pPr>
    </w:p>
    <w:p w14:paraId="3A08CE3B" w14:textId="77777777" w:rsidR="008C3267" w:rsidRDefault="008C3267" w:rsidP="00422748">
      <w:pPr>
        <w:spacing w:line="480" w:lineRule="auto"/>
        <w:rPr>
          <w:rFonts w:ascii="Times New Roman" w:hAnsi="Times New Roman"/>
        </w:rPr>
      </w:pPr>
    </w:p>
    <w:p w14:paraId="6C61040F" w14:textId="77777777" w:rsidR="008C3267" w:rsidRDefault="008C3267" w:rsidP="00422748">
      <w:pPr>
        <w:spacing w:line="480" w:lineRule="auto"/>
        <w:rPr>
          <w:rFonts w:ascii="Times New Roman" w:hAnsi="Times New Roman"/>
        </w:rPr>
      </w:pPr>
    </w:p>
    <w:p w14:paraId="62EB504C" w14:textId="77777777" w:rsidR="008C3267" w:rsidRDefault="008C3267" w:rsidP="00422748">
      <w:pPr>
        <w:spacing w:line="480" w:lineRule="auto"/>
        <w:rPr>
          <w:rFonts w:ascii="Times New Roman" w:hAnsi="Times New Roman"/>
        </w:rPr>
      </w:pPr>
    </w:p>
    <w:p w14:paraId="2541331C" w14:textId="77777777" w:rsidR="008C3267" w:rsidRDefault="008C3267" w:rsidP="00422748">
      <w:pPr>
        <w:spacing w:line="480" w:lineRule="auto"/>
        <w:rPr>
          <w:rFonts w:ascii="Times New Roman" w:hAnsi="Times New Roman"/>
        </w:rPr>
      </w:pPr>
    </w:p>
    <w:p w14:paraId="0FD51BC8" w14:textId="78746B31" w:rsidR="008C3267" w:rsidRDefault="008C3267" w:rsidP="00422748">
      <w:pPr>
        <w:spacing w:line="480" w:lineRule="auto"/>
        <w:rPr>
          <w:rFonts w:ascii="Times New Roman" w:hAnsi="Times New Roman"/>
        </w:rPr>
        <w:sectPr w:rsidR="008C3267" w:rsidSect="003958D8">
          <w:footerReference w:type="even" r:id="rId10"/>
          <w:footerReference w:type="default" r:id="rId11"/>
          <w:pgSz w:w="11906" w:h="16838" w:code="9"/>
          <w:pgMar w:top="1134" w:right="1134" w:bottom="1134" w:left="1134" w:header="0" w:footer="0" w:gutter="0"/>
          <w:cols w:space="720"/>
          <w:formProt w:val="0"/>
          <w:docGrid w:linePitch="299" w:charSpace="-2049"/>
        </w:sectPr>
      </w:pPr>
    </w:p>
    <w:p w14:paraId="1F7F5104" w14:textId="0BA8D424" w:rsidR="00F00F69" w:rsidRDefault="009451F4" w:rsidP="005E4577">
      <w:pPr>
        <w:tabs>
          <w:tab w:val="left" w:pos="540"/>
        </w:tabs>
        <w:spacing w:line="360" w:lineRule="auto"/>
        <w:ind w:left="182"/>
        <w:jc w:val="center"/>
        <w:rPr>
          <w:rFonts w:ascii="Bookman Old Style" w:hAnsi="Bookman Old Style"/>
          <w:b/>
          <w:bCs/>
          <w:sz w:val="24"/>
          <w:szCs w:val="24"/>
          <w:u w:val="single"/>
        </w:rPr>
      </w:pPr>
      <w:r w:rsidRPr="00FE4AAC">
        <w:rPr>
          <w:rFonts w:ascii="Bookman Old Style" w:hAnsi="Bookman Old Style"/>
          <w:b/>
          <w:bCs/>
          <w:sz w:val="24"/>
          <w:szCs w:val="24"/>
          <w:u w:val="single"/>
        </w:rPr>
        <w:lastRenderedPageBreak/>
        <w:t xml:space="preserve">LIST OF FIGURES </w:t>
      </w:r>
    </w:p>
    <w:p w14:paraId="7253D9D8" w14:textId="77777777" w:rsidR="00F00F69" w:rsidRPr="00F00F69" w:rsidRDefault="00F00F69" w:rsidP="00F00F69">
      <w:pPr>
        <w:tabs>
          <w:tab w:val="left" w:pos="540"/>
        </w:tabs>
        <w:ind w:left="182"/>
        <w:jc w:val="center"/>
        <w:rPr>
          <w:rFonts w:ascii="Bookman Old Style" w:hAnsi="Bookman Old Style"/>
          <w:b/>
          <w:bCs/>
          <w:sz w:val="24"/>
          <w:szCs w:val="24"/>
          <w:u w:val="single"/>
        </w:rPr>
        <w:sectPr w:rsidR="00F00F69" w:rsidRPr="00F00F69" w:rsidSect="003958D8">
          <w:type w:val="continuous"/>
          <w:pgSz w:w="11906" w:h="16838" w:code="9"/>
          <w:pgMar w:top="720" w:right="720" w:bottom="720" w:left="720" w:header="227" w:footer="0" w:gutter="0"/>
          <w:cols w:space="720"/>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
        <w:gridCol w:w="7468"/>
        <w:gridCol w:w="903"/>
        <w:gridCol w:w="710"/>
      </w:tblGrid>
      <w:tr w:rsidR="00CE0654" w:rsidRPr="00EA2921" w14:paraId="7959347B" w14:textId="77777777" w:rsidTr="00CE0654">
        <w:trPr>
          <w:trHeight w:val="454"/>
          <w:jc w:val="center"/>
        </w:trPr>
        <w:tc>
          <w:tcPr>
            <w:tcW w:w="0" w:type="auto"/>
            <w:vAlign w:val="center"/>
          </w:tcPr>
          <w:p w14:paraId="67AAA042" w14:textId="77777777" w:rsidR="005E4577" w:rsidRDefault="008618B4" w:rsidP="005E4577">
            <w:pPr>
              <w:jc w:val="center"/>
              <w:rPr>
                <w:rFonts w:ascii="Times New Roman" w:eastAsia="Droid Sans Fallback" w:hAnsi="Times New Roman" w:cs="Times New Roman"/>
                <w:b/>
                <w:bCs/>
                <w:lang w:eastAsia="zh-CN" w:bidi="hi-IN"/>
              </w:rPr>
            </w:pPr>
            <w:r w:rsidRPr="00E93CC4">
              <w:rPr>
                <w:rFonts w:ascii="Times New Roman" w:eastAsia="Droid Sans Fallback" w:hAnsi="Times New Roman" w:cs="Times New Roman"/>
                <w:b/>
                <w:bCs/>
                <w:lang w:eastAsia="zh-CN" w:bidi="hi-IN"/>
              </w:rPr>
              <w:t xml:space="preserve">Figure </w:t>
            </w:r>
          </w:p>
          <w:p w14:paraId="15D93A0B" w14:textId="7D3B514B" w:rsidR="008618B4" w:rsidRPr="00E93CC4" w:rsidRDefault="008618B4" w:rsidP="005E4577">
            <w:pPr>
              <w:jc w:val="center"/>
              <w:rPr>
                <w:rFonts w:ascii="Times New Roman" w:eastAsia="Droid Sans Fallback" w:hAnsi="Times New Roman" w:cs="Times New Roman"/>
                <w:b/>
                <w:bCs/>
                <w:lang w:eastAsia="zh-CN" w:bidi="hi-IN"/>
              </w:rPr>
            </w:pPr>
            <w:r w:rsidRPr="00E93CC4">
              <w:rPr>
                <w:rFonts w:ascii="Times New Roman" w:eastAsia="Droid Sans Fallback" w:hAnsi="Times New Roman" w:cs="Times New Roman"/>
                <w:b/>
                <w:bCs/>
                <w:lang w:eastAsia="zh-CN" w:bidi="hi-IN"/>
              </w:rPr>
              <w:t>No.</w:t>
            </w:r>
          </w:p>
        </w:tc>
        <w:tc>
          <w:tcPr>
            <w:tcW w:w="0" w:type="auto"/>
            <w:vAlign w:val="center"/>
          </w:tcPr>
          <w:p w14:paraId="4994742A" w14:textId="77777777" w:rsidR="00F00F69" w:rsidRPr="00E93CC4" w:rsidRDefault="008618B4" w:rsidP="005E4577">
            <w:pPr>
              <w:jc w:val="center"/>
              <w:rPr>
                <w:rFonts w:ascii="Times New Roman" w:eastAsia="Droid Sans Fallback" w:hAnsi="Times New Roman" w:cs="Times New Roman"/>
                <w:b/>
                <w:bCs/>
                <w:lang w:eastAsia="zh-CN" w:bidi="hi-IN"/>
              </w:rPr>
            </w:pPr>
            <w:r w:rsidRPr="00E93CC4">
              <w:rPr>
                <w:rFonts w:ascii="Times New Roman" w:eastAsia="Droid Sans Fallback" w:hAnsi="Times New Roman" w:cs="Times New Roman"/>
                <w:b/>
                <w:bCs/>
                <w:lang w:eastAsia="zh-CN" w:bidi="hi-IN"/>
              </w:rPr>
              <w:t>Title</w:t>
            </w:r>
          </w:p>
        </w:tc>
        <w:tc>
          <w:tcPr>
            <w:tcW w:w="0" w:type="auto"/>
            <w:vAlign w:val="center"/>
          </w:tcPr>
          <w:p w14:paraId="5F3943A0" w14:textId="77777777" w:rsidR="008618B4" w:rsidRPr="00E93CC4" w:rsidRDefault="008618B4" w:rsidP="005E4577">
            <w:pPr>
              <w:jc w:val="center"/>
              <w:rPr>
                <w:rFonts w:ascii="Times New Roman" w:hAnsi="Times New Roman" w:cs="Times New Roman"/>
                <w:b/>
                <w:bCs/>
              </w:rPr>
            </w:pPr>
            <w:r w:rsidRPr="00E93CC4">
              <w:rPr>
                <w:rFonts w:ascii="Times New Roman" w:hAnsi="Times New Roman" w:cs="Times New Roman"/>
                <w:b/>
                <w:bCs/>
              </w:rPr>
              <w:t>Ref ID</w:t>
            </w:r>
          </w:p>
        </w:tc>
        <w:tc>
          <w:tcPr>
            <w:tcW w:w="0" w:type="auto"/>
            <w:vAlign w:val="center"/>
          </w:tcPr>
          <w:p w14:paraId="420B8D02" w14:textId="77777777" w:rsidR="00CE0654" w:rsidRDefault="008618B4" w:rsidP="005E4577">
            <w:pPr>
              <w:jc w:val="center"/>
              <w:rPr>
                <w:rFonts w:ascii="Times New Roman" w:eastAsia="Droid Sans Fallback" w:hAnsi="Times New Roman" w:cs="Times New Roman"/>
                <w:b/>
                <w:bCs/>
                <w:lang w:eastAsia="zh-CN" w:bidi="hi-IN"/>
              </w:rPr>
            </w:pPr>
            <w:r w:rsidRPr="00E93CC4">
              <w:rPr>
                <w:rFonts w:ascii="Times New Roman" w:eastAsia="Droid Sans Fallback" w:hAnsi="Times New Roman" w:cs="Times New Roman"/>
                <w:b/>
                <w:bCs/>
                <w:lang w:eastAsia="zh-CN" w:bidi="hi-IN"/>
              </w:rPr>
              <w:t>P</w:t>
            </w:r>
            <w:r w:rsidR="00713971">
              <w:rPr>
                <w:rFonts w:ascii="Times New Roman" w:eastAsia="Droid Sans Fallback" w:hAnsi="Times New Roman" w:cs="Times New Roman"/>
                <w:b/>
                <w:bCs/>
                <w:lang w:eastAsia="zh-CN" w:bidi="hi-IN"/>
              </w:rPr>
              <w:t>age</w:t>
            </w:r>
            <w:r w:rsidR="005E4577">
              <w:rPr>
                <w:rFonts w:ascii="Times New Roman" w:eastAsia="Droid Sans Fallback" w:hAnsi="Times New Roman" w:cs="Times New Roman"/>
                <w:b/>
                <w:bCs/>
                <w:lang w:eastAsia="zh-CN" w:bidi="hi-IN"/>
              </w:rPr>
              <w:t xml:space="preserve"> </w:t>
            </w:r>
          </w:p>
          <w:p w14:paraId="32E43F32" w14:textId="479BE0CA" w:rsidR="008618B4" w:rsidRPr="00E93CC4" w:rsidRDefault="008618B4" w:rsidP="005E4577">
            <w:pPr>
              <w:jc w:val="center"/>
              <w:rPr>
                <w:rFonts w:ascii="Times New Roman" w:eastAsia="Droid Sans Fallback" w:hAnsi="Times New Roman" w:cs="Times New Roman"/>
                <w:b/>
                <w:bCs/>
                <w:lang w:eastAsia="zh-CN" w:bidi="hi-IN"/>
              </w:rPr>
            </w:pPr>
            <w:r w:rsidRPr="00E93CC4">
              <w:rPr>
                <w:rFonts w:ascii="Times New Roman" w:eastAsia="Droid Sans Fallback" w:hAnsi="Times New Roman" w:cs="Times New Roman"/>
                <w:b/>
                <w:bCs/>
                <w:lang w:eastAsia="zh-CN" w:bidi="hi-IN"/>
              </w:rPr>
              <w:t>No.</w:t>
            </w:r>
          </w:p>
        </w:tc>
      </w:tr>
      <w:tr w:rsidR="00CE0654" w:rsidRPr="00EA2921" w14:paraId="6ECC4E50" w14:textId="77777777" w:rsidTr="00CE0654">
        <w:trPr>
          <w:trHeight w:val="227"/>
          <w:jc w:val="center"/>
        </w:trPr>
        <w:tc>
          <w:tcPr>
            <w:tcW w:w="0" w:type="auto"/>
            <w:vAlign w:val="center"/>
          </w:tcPr>
          <w:p w14:paraId="6E3F5249" w14:textId="37796CC8" w:rsidR="00832B1C" w:rsidRPr="00E93CC4" w:rsidRDefault="00832B1C" w:rsidP="00832B1C">
            <w:pPr>
              <w:pStyle w:val="Caption"/>
              <w:spacing w:before="0" w:after="0"/>
              <w:jc w:val="center"/>
              <w:rPr>
                <w:rFonts w:cs="Times New Roman"/>
                <w:i w:val="0"/>
                <w:iCs w:val="0"/>
              </w:rPr>
            </w:pPr>
            <w:r w:rsidRPr="00E93CC4">
              <w:rPr>
                <w:rFonts w:eastAsia="Times New Roman" w:cs="Times New Roman"/>
                <w:i w:val="0"/>
                <w:iCs w:val="0"/>
                <w:lang w:val="en-IN"/>
              </w:rPr>
              <w:t>3.1</w:t>
            </w:r>
          </w:p>
        </w:tc>
        <w:tc>
          <w:tcPr>
            <w:tcW w:w="0" w:type="auto"/>
            <w:vAlign w:val="center"/>
          </w:tcPr>
          <w:p w14:paraId="0E44A140" w14:textId="77777777" w:rsidR="00832B1C" w:rsidRPr="00E93CC4" w:rsidRDefault="00832B1C" w:rsidP="00214381">
            <w:pPr>
              <w:pStyle w:val="Caption"/>
              <w:spacing w:before="0" w:after="0"/>
              <w:rPr>
                <w:rFonts w:eastAsia="Droid Sans Fallback" w:cs="Times New Roman"/>
                <w:i w:val="0"/>
                <w:iCs w:val="0"/>
                <w:lang w:eastAsia="zh-CN"/>
              </w:rPr>
            </w:pPr>
            <w:r w:rsidRPr="00E93CC4">
              <w:rPr>
                <w:rFonts w:cs="Times New Roman"/>
                <w:i w:val="0"/>
                <w:iCs w:val="0"/>
              </w:rPr>
              <w:t>Naïve flight paths avoiding restricted zone which are shown in red</w:t>
            </w:r>
          </w:p>
        </w:tc>
        <w:tc>
          <w:tcPr>
            <w:tcW w:w="0" w:type="auto"/>
            <w:vAlign w:val="center"/>
          </w:tcPr>
          <w:p w14:paraId="79EAC8EC"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1</w:t>
            </w:r>
          </w:p>
        </w:tc>
        <w:tc>
          <w:tcPr>
            <w:tcW w:w="0" w:type="auto"/>
            <w:vAlign w:val="bottom"/>
          </w:tcPr>
          <w:p w14:paraId="3F2AFA2C" w14:textId="77A806FC"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13</w:t>
            </w:r>
          </w:p>
        </w:tc>
      </w:tr>
      <w:tr w:rsidR="00CE0654" w:rsidRPr="00EA2921" w14:paraId="3D34EAA7" w14:textId="77777777" w:rsidTr="00CE0654">
        <w:trPr>
          <w:trHeight w:val="227"/>
          <w:jc w:val="center"/>
        </w:trPr>
        <w:tc>
          <w:tcPr>
            <w:tcW w:w="0" w:type="auto"/>
            <w:vAlign w:val="center"/>
          </w:tcPr>
          <w:p w14:paraId="2EE53538" w14:textId="68B939E6" w:rsidR="00832B1C" w:rsidRPr="00E93CC4" w:rsidRDefault="00832B1C" w:rsidP="00832B1C">
            <w:pPr>
              <w:pStyle w:val="Caption"/>
              <w:spacing w:before="0" w:after="0"/>
              <w:jc w:val="center"/>
              <w:rPr>
                <w:rFonts w:eastAsia="Times New Roman" w:cs="Times New Roman"/>
                <w:i w:val="0"/>
                <w:iCs w:val="0"/>
              </w:rPr>
            </w:pPr>
            <w:r w:rsidRPr="00E93CC4">
              <w:rPr>
                <w:rFonts w:eastAsia="Times New Roman" w:cs="Times New Roman"/>
                <w:i w:val="0"/>
                <w:iCs w:val="0"/>
              </w:rPr>
              <w:t>3.2</w:t>
            </w:r>
          </w:p>
        </w:tc>
        <w:tc>
          <w:tcPr>
            <w:tcW w:w="0" w:type="auto"/>
            <w:vAlign w:val="center"/>
          </w:tcPr>
          <w:p w14:paraId="2A377D63" w14:textId="77777777" w:rsidR="00832B1C" w:rsidRPr="00E93CC4" w:rsidRDefault="00832B1C" w:rsidP="00214381">
            <w:pPr>
              <w:pStyle w:val="Caption"/>
              <w:spacing w:before="0" w:after="0"/>
              <w:rPr>
                <w:rFonts w:eastAsia="Times New Roman" w:cs="Times New Roman"/>
                <w:i w:val="0"/>
                <w:iCs w:val="0"/>
              </w:rPr>
            </w:pPr>
            <w:r w:rsidRPr="00E93CC4">
              <w:rPr>
                <w:rFonts w:cs="Times New Roman"/>
                <w:i w:val="0"/>
                <w:iCs w:val="0"/>
              </w:rPr>
              <w:t>2D Optimization phase for discovering alternate routes</w:t>
            </w:r>
          </w:p>
        </w:tc>
        <w:tc>
          <w:tcPr>
            <w:tcW w:w="0" w:type="auto"/>
            <w:vAlign w:val="center"/>
          </w:tcPr>
          <w:p w14:paraId="2DD202DA"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1</w:t>
            </w:r>
          </w:p>
        </w:tc>
        <w:tc>
          <w:tcPr>
            <w:tcW w:w="0" w:type="auto"/>
            <w:vAlign w:val="bottom"/>
          </w:tcPr>
          <w:p w14:paraId="6CC42E66" w14:textId="7E8288F2"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13</w:t>
            </w:r>
          </w:p>
        </w:tc>
      </w:tr>
      <w:tr w:rsidR="00CE0654" w:rsidRPr="00EA2921" w14:paraId="6DE2DDD5" w14:textId="77777777" w:rsidTr="00CE0654">
        <w:trPr>
          <w:trHeight w:val="227"/>
          <w:jc w:val="center"/>
        </w:trPr>
        <w:tc>
          <w:tcPr>
            <w:tcW w:w="0" w:type="auto"/>
            <w:vAlign w:val="center"/>
          </w:tcPr>
          <w:p w14:paraId="321ADC37" w14:textId="39C7E3A0" w:rsidR="00832B1C" w:rsidRPr="00E93CC4" w:rsidRDefault="00832B1C" w:rsidP="00832B1C">
            <w:pPr>
              <w:pStyle w:val="Caption"/>
              <w:spacing w:before="0" w:after="0"/>
              <w:jc w:val="center"/>
              <w:rPr>
                <w:rFonts w:eastAsia="Times New Roman" w:cs="Times New Roman"/>
                <w:i w:val="0"/>
                <w:iCs w:val="0"/>
              </w:rPr>
            </w:pPr>
            <w:r w:rsidRPr="00E93CC4">
              <w:rPr>
                <w:rFonts w:eastAsia="Times New Roman" w:cs="Times New Roman"/>
                <w:i w:val="0"/>
                <w:iCs w:val="0"/>
              </w:rPr>
              <w:t>3.3</w:t>
            </w:r>
          </w:p>
        </w:tc>
        <w:tc>
          <w:tcPr>
            <w:tcW w:w="0" w:type="auto"/>
            <w:vAlign w:val="center"/>
          </w:tcPr>
          <w:p w14:paraId="4B7EF1C3" w14:textId="64A68DCA" w:rsidR="00832B1C" w:rsidRPr="00E93CC4" w:rsidRDefault="00832B1C" w:rsidP="00214381">
            <w:pPr>
              <w:pStyle w:val="Caption"/>
              <w:spacing w:before="0" w:after="0"/>
              <w:rPr>
                <w:rFonts w:cs="Times New Roman"/>
                <w:i w:val="0"/>
                <w:iCs w:val="0"/>
              </w:rPr>
            </w:pPr>
            <w:r w:rsidRPr="00E93CC4">
              <w:rPr>
                <w:rFonts w:cs="Times New Roman"/>
                <w:i w:val="0"/>
                <w:iCs w:val="0"/>
              </w:rPr>
              <w:t>Aerodynamic efficiency of the flight plan</w:t>
            </w:r>
          </w:p>
        </w:tc>
        <w:tc>
          <w:tcPr>
            <w:tcW w:w="0" w:type="auto"/>
            <w:vAlign w:val="center"/>
          </w:tcPr>
          <w:p w14:paraId="600DA020"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1</w:t>
            </w:r>
          </w:p>
        </w:tc>
        <w:tc>
          <w:tcPr>
            <w:tcW w:w="0" w:type="auto"/>
            <w:vAlign w:val="bottom"/>
          </w:tcPr>
          <w:p w14:paraId="05C4E71C" w14:textId="7580FD66"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13</w:t>
            </w:r>
          </w:p>
        </w:tc>
      </w:tr>
      <w:tr w:rsidR="00CE0654" w:rsidRPr="00EA2921" w14:paraId="6D4BA69F" w14:textId="77777777" w:rsidTr="00CE0654">
        <w:trPr>
          <w:trHeight w:val="227"/>
          <w:jc w:val="center"/>
        </w:trPr>
        <w:tc>
          <w:tcPr>
            <w:tcW w:w="0" w:type="auto"/>
            <w:vAlign w:val="center"/>
          </w:tcPr>
          <w:p w14:paraId="33652B37" w14:textId="6C186219" w:rsidR="00832B1C" w:rsidRPr="00E93CC4" w:rsidRDefault="00832B1C" w:rsidP="00832B1C">
            <w:pPr>
              <w:pStyle w:val="Caption"/>
              <w:spacing w:before="0" w:after="0"/>
              <w:jc w:val="center"/>
              <w:rPr>
                <w:rFonts w:eastAsia="Times New Roman" w:cs="Times New Roman"/>
                <w:i w:val="0"/>
                <w:iCs w:val="0"/>
              </w:rPr>
            </w:pPr>
            <w:r w:rsidRPr="00E93CC4">
              <w:rPr>
                <w:rFonts w:eastAsia="Times New Roman" w:cs="Times New Roman"/>
                <w:i w:val="0"/>
                <w:iCs w:val="0"/>
              </w:rPr>
              <w:t>3.4</w:t>
            </w:r>
          </w:p>
        </w:tc>
        <w:tc>
          <w:tcPr>
            <w:tcW w:w="0" w:type="auto"/>
            <w:vAlign w:val="center"/>
          </w:tcPr>
          <w:p w14:paraId="4B37BA1E" w14:textId="77777777" w:rsidR="00832B1C" w:rsidRPr="00E93CC4" w:rsidRDefault="00832B1C" w:rsidP="00214381">
            <w:pPr>
              <w:pStyle w:val="Caption"/>
              <w:spacing w:before="0" w:after="0"/>
              <w:rPr>
                <w:rFonts w:eastAsia="Times New Roman" w:cs="Times New Roman"/>
                <w:i w:val="0"/>
                <w:iCs w:val="0"/>
                <w:noProof/>
                <w:color w:val="333333"/>
                <w:shd w:val="clear" w:color="auto" w:fill="FFFFFF"/>
              </w:rPr>
            </w:pPr>
            <w:r w:rsidRPr="00E93CC4">
              <w:rPr>
                <w:rFonts w:cs="Times New Roman"/>
                <w:i w:val="0"/>
                <w:iCs w:val="0"/>
              </w:rPr>
              <w:t>Demonstrating the sectors generated for the given airspace</w:t>
            </w:r>
          </w:p>
        </w:tc>
        <w:tc>
          <w:tcPr>
            <w:tcW w:w="0" w:type="auto"/>
            <w:vAlign w:val="center"/>
          </w:tcPr>
          <w:p w14:paraId="33EBE246"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2</w:t>
            </w:r>
          </w:p>
        </w:tc>
        <w:tc>
          <w:tcPr>
            <w:tcW w:w="0" w:type="auto"/>
            <w:vAlign w:val="bottom"/>
          </w:tcPr>
          <w:p w14:paraId="7B5454F1" w14:textId="687951C1"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14</w:t>
            </w:r>
          </w:p>
        </w:tc>
      </w:tr>
      <w:tr w:rsidR="00CE0654" w:rsidRPr="00EA2921" w14:paraId="6EA17D8A" w14:textId="77777777" w:rsidTr="00CE0654">
        <w:trPr>
          <w:trHeight w:val="227"/>
          <w:jc w:val="center"/>
        </w:trPr>
        <w:tc>
          <w:tcPr>
            <w:tcW w:w="0" w:type="auto"/>
            <w:vAlign w:val="center"/>
          </w:tcPr>
          <w:p w14:paraId="0A441262" w14:textId="6325D943" w:rsidR="00832B1C" w:rsidRPr="00E93CC4" w:rsidRDefault="00832B1C" w:rsidP="00832B1C">
            <w:pPr>
              <w:pStyle w:val="Caption"/>
              <w:spacing w:before="0" w:after="0"/>
              <w:jc w:val="center"/>
              <w:rPr>
                <w:rFonts w:eastAsia="Times New Roman" w:cs="Times New Roman"/>
                <w:i w:val="0"/>
                <w:iCs w:val="0"/>
              </w:rPr>
            </w:pPr>
            <w:r w:rsidRPr="00E93CC4">
              <w:rPr>
                <w:rFonts w:eastAsia="Times New Roman" w:cs="Times New Roman"/>
                <w:i w:val="0"/>
                <w:iCs w:val="0"/>
              </w:rPr>
              <w:t>3.5</w:t>
            </w:r>
          </w:p>
        </w:tc>
        <w:tc>
          <w:tcPr>
            <w:tcW w:w="0" w:type="auto"/>
            <w:vAlign w:val="center"/>
          </w:tcPr>
          <w:p w14:paraId="7081ED60" w14:textId="265881B7" w:rsidR="00832B1C" w:rsidRPr="00E93CC4" w:rsidRDefault="00832B1C" w:rsidP="00214381">
            <w:pPr>
              <w:pStyle w:val="Caption"/>
              <w:spacing w:before="0" w:after="0"/>
              <w:rPr>
                <w:rFonts w:cs="Times New Roman"/>
                <w:i w:val="0"/>
                <w:iCs w:val="0"/>
                <w:noProof/>
              </w:rPr>
            </w:pPr>
            <w:r w:rsidRPr="00E93CC4">
              <w:rPr>
                <w:rFonts w:cs="Times New Roman"/>
                <w:i w:val="0"/>
                <w:iCs w:val="0"/>
              </w:rPr>
              <w:t>The path generated which goes through the sectors with minimum potential</w:t>
            </w:r>
          </w:p>
        </w:tc>
        <w:tc>
          <w:tcPr>
            <w:tcW w:w="0" w:type="auto"/>
            <w:vAlign w:val="center"/>
          </w:tcPr>
          <w:p w14:paraId="437C696C"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2</w:t>
            </w:r>
          </w:p>
        </w:tc>
        <w:tc>
          <w:tcPr>
            <w:tcW w:w="0" w:type="auto"/>
            <w:vAlign w:val="bottom"/>
          </w:tcPr>
          <w:p w14:paraId="16E51D4B" w14:textId="36F0E68D"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15</w:t>
            </w:r>
          </w:p>
        </w:tc>
      </w:tr>
      <w:tr w:rsidR="00CE0654" w:rsidRPr="00EA2921" w14:paraId="02A725B6" w14:textId="77777777" w:rsidTr="00CE0654">
        <w:trPr>
          <w:trHeight w:val="227"/>
          <w:jc w:val="center"/>
        </w:trPr>
        <w:tc>
          <w:tcPr>
            <w:tcW w:w="0" w:type="auto"/>
            <w:vAlign w:val="center"/>
          </w:tcPr>
          <w:p w14:paraId="445A1949" w14:textId="7AF62428" w:rsidR="00832B1C" w:rsidRPr="00E93CC4" w:rsidRDefault="00832B1C" w:rsidP="00832B1C">
            <w:pPr>
              <w:pStyle w:val="Caption"/>
              <w:spacing w:before="0" w:after="0"/>
              <w:jc w:val="center"/>
              <w:rPr>
                <w:rFonts w:eastAsia="Times New Roman" w:cs="Times New Roman"/>
                <w:i w:val="0"/>
                <w:iCs w:val="0"/>
              </w:rPr>
            </w:pPr>
            <w:r w:rsidRPr="00E93CC4">
              <w:rPr>
                <w:rFonts w:eastAsia="Times New Roman" w:cs="Times New Roman"/>
                <w:i w:val="0"/>
                <w:iCs w:val="0"/>
              </w:rPr>
              <w:t>3.6</w:t>
            </w:r>
          </w:p>
        </w:tc>
        <w:tc>
          <w:tcPr>
            <w:tcW w:w="0" w:type="auto"/>
            <w:vAlign w:val="center"/>
          </w:tcPr>
          <w:p w14:paraId="4F88CCA0" w14:textId="77777777" w:rsidR="00832B1C" w:rsidRPr="00E93CC4" w:rsidRDefault="00832B1C" w:rsidP="00214381">
            <w:pPr>
              <w:pStyle w:val="Caption"/>
              <w:spacing w:before="0" w:after="0"/>
              <w:rPr>
                <w:rFonts w:cs="Times New Roman"/>
                <w:i w:val="0"/>
                <w:iCs w:val="0"/>
                <w:noProof/>
              </w:rPr>
            </w:pPr>
            <w:r w:rsidRPr="00E93CC4">
              <w:rPr>
                <w:rFonts w:cs="Times New Roman"/>
                <w:i w:val="0"/>
                <w:iCs w:val="0"/>
              </w:rPr>
              <w:t>The algorithm used for multi flight path planning</w:t>
            </w:r>
          </w:p>
        </w:tc>
        <w:tc>
          <w:tcPr>
            <w:tcW w:w="0" w:type="auto"/>
            <w:vAlign w:val="center"/>
          </w:tcPr>
          <w:p w14:paraId="4E1EFE6D"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2</w:t>
            </w:r>
          </w:p>
        </w:tc>
        <w:tc>
          <w:tcPr>
            <w:tcW w:w="0" w:type="auto"/>
            <w:vAlign w:val="bottom"/>
          </w:tcPr>
          <w:p w14:paraId="16136F72" w14:textId="166E5594"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16</w:t>
            </w:r>
          </w:p>
        </w:tc>
      </w:tr>
      <w:tr w:rsidR="00CE0654" w:rsidRPr="00EA2921" w14:paraId="2E4F3001" w14:textId="77777777" w:rsidTr="00CE0654">
        <w:trPr>
          <w:trHeight w:val="227"/>
          <w:jc w:val="center"/>
        </w:trPr>
        <w:tc>
          <w:tcPr>
            <w:tcW w:w="0" w:type="auto"/>
            <w:vAlign w:val="center"/>
          </w:tcPr>
          <w:p w14:paraId="615E5A8E" w14:textId="50DD5FC9" w:rsidR="00832B1C" w:rsidRPr="00E93CC4" w:rsidRDefault="00832B1C" w:rsidP="00832B1C">
            <w:pPr>
              <w:pStyle w:val="Caption"/>
              <w:spacing w:before="0" w:after="0"/>
              <w:jc w:val="center"/>
              <w:rPr>
                <w:rFonts w:eastAsia="Times New Roman" w:cs="Times New Roman"/>
                <w:i w:val="0"/>
                <w:iCs w:val="0"/>
              </w:rPr>
            </w:pPr>
            <w:r w:rsidRPr="00E93CC4">
              <w:rPr>
                <w:rFonts w:eastAsia="Times New Roman" w:cs="Times New Roman"/>
                <w:i w:val="0"/>
                <w:iCs w:val="0"/>
              </w:rPr>
              <w:t>3.7</w:t>
            </w:r>
          </w:p>
        </w:tc>
        <w:tc>
          <w:tcPr>
            <w:tcW w:w="0" w:type="auto"/>
            <w:vAlign w:val="center"/>
          </w:tcPr>
          <w:p w14:paraId="7BC4F691" w14:textId="77777777" w:rsidR="00832B1C" w:rsidRPr="00E93CC4" w:rsidRDefault="00832B1C" w:rsidP="00214381">
            <w:pPr>
              <w:pStyle w:val="Caption"/>
              <w:spacing w:before="0" w:after="0"/>
              <w:rPr>
                <w:rFonts w:cs="Times New Roman"/>
                <w:i w:val="0"/>
                <w:iCs w:val="0"/>
              </w:rPr>
            </w:pPr>
            <w:r w:rsidRPr="00E93CC4">
              <w:rPr>
                <w:rFonts w:cs="Times New Roman"/>
                <w:i w:val="0"/>
                <w:iCs w:val="0"/>
              </w:rPr>
              <w:t>A sector containing four aircraft with one aircraft entering it</w:t>
            </w:r>
          </w:p>
        </w:tc>
        <w:tc>
          <w:tcPr>
            <w:tcW w:w="0" w:type="auto"/>
            <w:vAlign w:val="center"/>
          </w:tcPr>
          <w:p w14:paraId="4E34089E"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3</w:t>
            </w:r>
          </w:p>
        </w:tc>
        <w:tc>
          <w:tcPr>
            <w:tcW w:w="0" w:type="auto"/>
            <w:vAlign w:val="bottom"/>
          </w:tcPr>
          <w:p w14:paraId="3D3B7DA0" w14:textId="1F8CA194"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17</w:t>
            </w:r>
          </w:p>
        </w:tc>
      </w:tr>
      <w:tr w:rsidR="00CE0654" w:rsidRPr="00EA2921" w14:paraId="274672BB" w14:textId="77777777" w:rsidTr="00CE0654">
        <w:trPr>
          <w:trHeight w:val="227"/>
          <w:jc w:val="center"/>
        </w:trPr>
        <w:tc>
          <w:tcPr>
            <w:tcW w:w="0" w:type="auto"/>
            <w:vAlign w:val="center"/>
          </w:tcPr>
          <w:p w14:paraId="2EF157C7" w14:textId="351055A3" w:rsidR="00832B1C" w:rsidRPr="00E93CC4" w:rsidRDefault="00832B1C" w:rsidP="00832B1C">
            <w:pPr>
              <w:pStyle w:val="Caption"/>
              <w:spacing w:before="0" w:after="0"/>
              <w:jc w:val="center"/>
              <w:rPr>
                <w:rFonts w:eastAsia="Times New Roman" w:cs="Times New Roman"/>
                <w:i w:val="0"/>
                <w:iCs w:val="0"/>
              </w:rPr>
            </w:pPr>
            <w:r w:rsidRPr="00E93CC4">
              <w:rPr>
                <w:rFonts w:eastAsia="Times New Roman" w:cs="Times New Roman"/>
                <w:i w:val="0"/>
                <w:iCs w:val="0"/>
              </w:rPr>
              <w:t>3.8</w:t>
            </w:r>
          </w:p>
        </w:tc>
        <w:tc>
          <w:tcPr>
            <w:tcW w:w="0" w:type="auto"/>
            <w:vAlign w:val="center"/>
          </w:tcPr>
          <w:p w14:paraId="7BC136B8" w14:textId="77777777" w:rsidR="00832B1C" w:rsidRPr="00E93CC4" w:rsidRDefault="00832B1C" w:rsidP="00214381">
            <w:pPr>
              <w:pStyle w:val="Caption"/>
              <w:spacing w:before="0" w:after="0"/>
              <w:rPr>
                <w:rFonts w:cs="Times New Roman"/>
                <w:i w:val="0"/>
                <w:iCs w:val="0"/>
              </w:rPr>
            </w:pPr>
            <w:r w:rsidRPr="00E93CC4">
              <w:rPr>
                <w:rFonts w:cs="Times New Roman"/>
                <w:i w:val="0"/>
                <w:iCs w:val="0"/>
              </w:rPr>
              <w:t>Reinforcement Learning Framework</w:t>
            </w:r>
          </w:p>
        </w:tc>
        <w:tc>
          <w:tcPr>
            <w:tcW w:w="0" w:type="auto"/>
            <w:vAlign w:val="center"/>
          </w:tcPr>
          <w:p w14:paraId="3E5D3159"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3</w:t>
            </w:r>
          </w:p>
        </w:tc>
        <w:tc>
          <w:tcPr>
            <w:tcW w:w="0" w:type="auto"/>
            <w:vAlign w:val="bottom"/>
          </w:tcPr>
          <w:p w14:paraId="183AEA97" w14:textId="5DF8E4F7"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18</w:t>
            </w:r>
          </w:p>
        </w:tc>
      </w:tr>
      <w:tr w:rsidR="00CE0654" w:rsidRPr="00EA2921" w14:paraId="530E3B1B" w14:textId="77777777" w:rsidTr="00CE0654">
        <w:trPr>
          <w:trHeight w:val="227"/>
          <w:jc w:val="center"/>
        </w:trPr>
        <w:tc>
          <w:tcPr>
            <w:tcW w:w="0" w:type="auto"/>
            <w:vAlign w:val="center"/>
          </w:tcPr>
          <w:p w14:paraId="54AC3B89" w14:textId="4A893855" w:rsidR="00832B1C" w:rsidRPr="00E93CC4" w:rsidRDefault="00832B1C" w:rsidP="00832B1C">
            <w:pPr>
              <w:pStyle w:val="Caption"/>
              <w:spacing w:before="0" w:after="0"/>
              <w:jc w:val="center"/>
              <w:rPr>
                <w:rFonts w:eastAsia="Times New Roman" w:cs="Times New Roman"/>
                <w:i w:val="0"/>
                <w:iCs w:val="0"/>
              </w:rPr>
            </w:pPr>
            <w:r w:rsidRPr="00E93CC4">
              <w:rPr>
                <w:rFonts w:eastAsia="Times New Roman" w:cs="Times New Roman"/>
                <w:i w:val="0"/>
                <w:iCs w:val="0"/>
              </w:rPr>
              <w:t>3.9</w:t>
            </w:r>
          </w:p>
        </w:tc>
        <w:tc>
          <w:tcPr>
            <w:tcW w:w="0" w:type="auto"/>
            <w:vAlign w:val="center"/>
          </w:tcPr>
          <w:p w14:paraId="6E74DB2C" w14:textId="77777777" w:rsidR="00832B1C" w:rsidRPr="00E93CC4" w:rsidRDefault="00832B1C" w:rsidP="00214381">
            <w:pPr>
              <w:pStyle w:val="Caption"/>
              <w:spacing w:before="0" w:after="0"/>
              <w:rPr>
                <w:rFonts w:cs="Times New Roman"/>
                <w:i w:val="0"/>
                <w:iCs w:val="0"/>
              </w:rPr>
            </w:pPr>
            <w:r w:rsidRPr="00E93CC4">
              <w:rPr>
                <w:rFonts w:cs="Times New Roman"/>
                <w:i w:val="0"/>
                <w:iCs w:val="0"/>
              </w:rPr>
              <w:t>Initial System State</w:t>
            </w:r>
          </w:p>
        </w:tc>
        <w:tc>
          <w:tcPr>
            <w:tcW w:w="0" w:type="auto"/>
            <w:vAlign w:val="center"/>
          </w:tcPr>
          <w:p w14:paraId="1409101D"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3</w:t>
            </w:r>
          </w:p>
        </w:tc>
        <w:tc>
          <w:tcPr>
            <w:tcW w:w="0" w:type="auto"/>
            <w:vAlign w:val="bottom"/>
          </w:tcPr>
          <w:p w14:paraId="3ABBD604" w14:textId="0BE350A4"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19</w:t>
            </w:r>
          </w:p>
        </w:tc>
      </w:tr>
      <w:tr w:rsidR="00CE0654" w:rsidRPr="00EA2921" w14:paraId="4600E82F" w14:textId="77777777" w:rsidTr="00CE0654">
        <w:trPr>
          <w:trHeight w:val="227"/>
          <w:jc w:val="center"/>
        </w:trPr>
        <w:tc>
          <w:tcPr>
            <w:tcW w:w="0" w:type="auto"/>
            <w:vAlign w:val="center"/>
          </w:tcPr>
          <w:p w14:paraId="63FE6AF9" w14:textId="3AAD2842" w:rsidR="00832B1C" w:rsidRPr="00E93CC4" w:rsidRDefault="00832B1C" w:rsidP="00832B1C">
            <w:pPr>
              <w:pStyle w:val="Caption"/>
              <w:spacing w:before="0" w:after="0"/>
              <w:jc w:val="center"/>
              <w:rPr>
                <w:rFonts w:eastAsia="Times New Roman" w:cs="Times New Roman"/>
                <w:i w:val="0"/>
                <w:iCs w:val="0"/>
              </w:rPr>
            </w:pPr>
            <w:r w:rsidRPr="00E93CC4">
              <w:rPr>
                <w:rFonts w:eastAsia="Times New Roman" w:cs="Times New Roman"/>
                <w:i w:val="0"/>
                <w:iCs w:val="0"/>
              </w:rPr>
              <w:t>3.10</w:t>
            </w:r>
          </w:p>
        </w:tc>
        <w:tc>
          <w:tcPr>
            <w:tcW w:w="0" w:type="auto"/>
            <w:vAlign w:val="center"/>
          </w:tcPr>
          <w:p w14:paraId="325ACF70" w14:textId="77777777" w:rsidR="00832B1C" w:rsidRPr="00E93CC4" w:rsidRDefault="00832B1C" w:rsidP="00214381">
            <w:pPr>
              <w:pStyle w:val="Caption"/>
              <w:spacing w:before="0" w:after="0"/>
              <w:rPr>
                <w:rFonts w:eastAsia="ArialMT" w:cs="Times New Roman"/>
                <w:i w:val="0"/>
                <w:iCs w:val="0"/>
                <w:noProof/>
              </w:rPr>
            </w:pPr>
            <w:r w:rsidRPr="00E93CC4">
              <w:rPr>
                <w:rFonts w:cs="Times New Roman"/>
                <w:i w:val="0"/>
                <w:iCs w:val="0"/>
              </w:rPr>
              <w:t>Paths Followed during system progression</w:t>
            </w:r>
          </w:p>
        </w:tc>
        <w:tc>
          <w:tcPr>
            <w:tcW w:w="0" w:type="auto"/>
            <w:vAlign w:val="center"/>
          </w:tcPr>
          <w:p w14:paraId="60D4D4A0"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3</w:t>
            </w:r>
          </w:p>
        </w:tc>
        <w:tc>
          <w:tcPr>
            <w:tcW w:w="0" w:type="auto"/>
            <w:vAlign w:val="bottom"/>
          </w:tcPr>
          <w:p w14:paraId="5FEDEF44" w14:textId="5706CD42"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19</w:t>
            </w:r>
          </w:p>
        </w:tc>
      </w:tr>
      <w:tr w:rsidR="00CE0654" w:rsidRPr="00EA2921" w14:paraId="570E3F67" w14:textId="77777777" w:rsidTr="00CE0654">
        <w:trPr>
          <w:trHeight w:val="227"/>
          <w:jc w:val="center"/>
        </w:trPr>
        <w:tc>
          <w:tcPr>
            <w:tcW w:w="0" w:type="auto"/>
            <w:vAlign w:val="center"/>
          </w:tcPr>
          <w:p w14:paraId="2BD81CCE" w14:textId="48294AD7" w:rsidR="00832B1C" w:rsidRPr="00E93CC4" w:rsidRDefault="00832B1C" w:rsidP="00832B1C">
            <w:pPr>
              <w:pStyle w:val="Caption"/>
              <w:spacing w:before="0" w:after="0"/>
              <w:jc w:val="center"/>
              <w:rPr>
                <w:rFonts w:eastAsia="Times New Roman" w:cs="Times New Roman"/>
                <w:i w:val="0"/>
                <w:iCs w:val="0"/>
              </w:rPr>
            </w:pPr>
            <w:r w:rsidRPr="00E93CC4">
              <w:rPr>
                <w:rFonts w:cs="Times New Roman"/>
                <w:i w:val="0"/>
                <w:iCs w:val="0"/>
              </w:rPr>
              <w:t>3.11</w:t>
            </w:r>
          </w:p>
        </w:tc>
        <w:tc>
          <w:tcPr>
            <w:tcW w:w="0" w:type="auto"/>
            <w:vAlign w:val="center"/>
          </w:tcPr>
          <w:p w14:paraId="1CD5DA7D" w14:textId="1A113629" w:rsidR="00832B1C" w:rsidRPr="00E93CC4" w:rsidRDefault="00832B1C" w:rsidP="00214381">
            <w:pPr>
              <w:pStyle w:val="Caption"/>
              <w:spacing w:before="0" w:after="0"/>
              <w:rPr>
                <w:rFonts w:eastAsia="Times New Roman" w:cs="Times New Roman"/>
                <w:i w:val="0"/>
                <w:iCs w:val="0"/>
                <w:color w:val="000000"/>
              </w:rPr>
            </w:pPr>
            <w:r w:rsidRPr="00E93CC4">
              <w:rPr>
                <w:rFonts w:cs="Times New Roman"/>
                <w:i w:val="0"/>
                <w:iCs w:val="0"/>
              </w:rPr>
              <w:t>Zone creation based on Sector Density</w:t>
            </w:r>
          </w:p>
        </w:tc>
        <w:tc>
          <w:tcPr>
            <w:tcW w:w="0" w:type="auto"/>
            <w:vAlign w:val="center"/>
          </w:tcPr>
          <w:p w14:paraId="532BA41B"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4</w:t>
            </w:r>
          </w:p>
        </w:tc>
        <w:tc>
          <w:tcPr>
            <w:tcW w:w="0" w:type="auto"/>
            <w:vAlign w:val="bottom"/>
          </w:tcPr>
          <w:p w14:paraId="4C439093" w14:textId="206EB31E"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21</w:t>
            </w:r>
          </w:p>
        </w:tc>
      </w:tr>
      <w:tr w:rsidR="00CE0654" w:rsidRPr="00EA2921" w14:paraId="0B4C78B9" w14:textId="77777777" w:rsidTr="00CE0654">
        <w:trPr>
          <w:trHeight w:val="227"/>
          <w:jc w:val="center"/>
        </w:trPr>
        <w:tc>
          <w:tcPr>
            <w:tcW w:w="0" w:type="auto"/>
            <w:vAlign w:val="center"/>
          </w:tcPr>
          <w:p w14:paraId="58A330C0" w14:textId="0BCAFC2A" w:rsidR="00832B1C" w:rsidRPr="00E93CC4" w:rsidRDefault="00832B1C" w:rsidP="00832B1C">
            <w:pPr>
              <w:pStyle w:val="Caption"/>
              <w:spacing w:before="0" w:after="0"/>
              <w:jc w:val="center"/>
              <w:rPr>
                <w:rFonts w:cs="Times New Roman"/>
                <w:i w:val="0"/>
                <w:iCs w:val="0"/>
              </w:rPr>
            </w:pPr>
            <w:r w:rsidRPr="00E93CC4">
              <w:rPr>
                <w:rFonts w:cs="Times New Roman"/>
                <w:i w:val="0"/>
                <w:iCs w:val="0"/>
              </w:rPr>
              <w:t>3.12</w:t>
            </w:r>
          </w:p>
        </w:tc>
        <w:tc>
          <w:tcPr>
            <w:tcW w:w="0" w:type="auto"/>
            <w:vAlign w:val="center"/>
          </w:tcPr>
          <w:p w14:paraId="079229E5" w14:textId="053894A1" w:rsidR="00832B1C" w:rsidRPr="00E93CC4" w:rsidRDefault="00832B1C" w:rsidP="00214381">
            <w:pPr>
              <w:pStyle w:val="Caption"/>
              <w:spacing w:before="0" w:after="0"/>
              <w:rPr>
                <w:rFonts w:eastAsia="Times New Roman" w:cs="Times New Roman"/>
                <w:i w:val="0"/>
                <w:iCs w:val="0"/>
                <w:noProof/>
                <w:color w:val="000000"/>
                <w:bdr w:val="none" w:sz="0" w:space="0" w:color="auto" w:frame="1"/>
              </w:rPr>
            </w:pPr>
            <w:r w:rsidRPr="00E93CC4">
              <w:rPr>
                <w:rFonts w:cs="Times New Roman"/>
                <w:i w:val="0"/>
                <w:iCs w:val="0"/>
              </w:rPr>
              <w:t>Routing Network of the graph</w:t>
            </w:r>
          </w:p>
        </w:tc>
        <w:tc>
          <w:tcPr>
            <w:tcW w:w="0" w:type="auto"/>
            <w:vAlign w:val="center"/>
          </w:tcPr>
          <w:p w14:paraId="0D5DD823"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5</w:t>
            </w:r>
          </w:p>
        </w:tc>
        <w:tc>
          <w:tcPr>
            <w:tcW w:w="0" w:type="auto"/>
            <w:vAlign w:val="bottom"/>
          </w:tcPr>
          <w:p w14:paraId="6439750E" w14:textId="3B98AC65"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22</w:t>
            </w:r>
          </w:p>
        </w:tc>
      </w:tr>
      <w:tr w:rsidR="00CE0654" w:rsidRPr="00EA2921" w14:paraId="09EC0D6E" w14:textId="77777777" w:rsidTr="00CE0654">
        <w:trPr>
          <w:trHeight w:val="227"/>
          <w:jc w:val="center"/>
        </w:trPr>
        <w:tc>
          <w:tcPr>
            <w:tcW w:w="0" w:type="auto"/>
            <w:vAlign w:val="center"/>
          </w:tcPr>
          <w:p w14:paraId="0FC0147F" w14:textId="56BF2691" w:rsidR="00832B1C" w:rsidRPr="00E93CC4" w:rsidRDefault="00832B1C" w:rsidP="00832B1C">
            <w:pPr>
              <w:pStyle w:val="Caption"/>
              <w:spacing w:before="0" w:after="0"/>
              <w:jc w:val="center"/>
              <w:rPr>
                <w:rFonts w:cs="Times New Roman"/>
                <w:i w:val="0"/>
                <w:iCs w:val="0"/>
              </w:rPr>
            </w:pPr>
            <w:r w:rsidRPr="00E93CC4">
              <w:rPr>
                <w:rFonts w:cs="Times New Roman"/>
                <w:i w:val="0"/>
                <w:iCs w:val="0"/>
              </w:rPr>
              <w:t>3.13</w:t>
            </w:r>
          </w:p>
        </w:tc>
        <w:tc>
          <w:tcPr>
            <w:tcW w:w="0" w:type="auto"/>
            <w:vAlign w:val="center"/>
          </w:tcPr>
          <w:p w14:paraId="56DF03F5" w14:textId="7E37723F" w:rsidR="00832B1C" w:rsidRPr="00E93CC4" w:rsidRDefault="00832B1C" w:rsidP="00214381">
            <w:pPr>
              <w:pStyle w:val="Caption"/>
              <w:spacing w:before="0" w:after="0"/>
              <w:rPr>
                <w:rFonts w:eastAsia="Times New Roman" w:cs="Times New Roman"/>
                <w:i w:val="0"/>
                <w:iCs w:val="0"/>
                <w:color w:val="000000"/>
              </w:rPr>
            </w:pPr>
            <w:r w:rsidRPr="00E93CC4">
              <w:rPr>
                <w:rFonts w:cs="Times New Roman"/>
                <w:i w:val="0"/>
                <w:iCs w:val="0"/>
              </w:rPr>
              <w:t>Ripple Propagation in the routing network</w:t>
            </w:r>
          </w:p>
        </w:tc>
        <w:tc>
          <w:tcPr>
            <w:tcW w:w="0" w:type="auto"/>
            <w:vAlign w:val="center"/>
          </w:tcPr>
          <w:p w14:paraId="44A7B435"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5</w:t>
            </w:r>
          </w:p>
        </w:tc>
        <w:tc>
          <w:tcPr>
            <w:tcW w:w="0" w:type="auto"/>
            <w:vAlign w:val="bottom"/>
          </w:tcPr>
          <w:p w14:paraId="70B925CD" w14:textId="6DD47603"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23</w:t>
            </w:r>
          </w:p>
        </w:tc>
      </w:tr>
      <w:tr w:rsidR="00CE0654" w:rsidRPr="00EA2921" w14:paraId="2AD8BD2D" w14:textId="77777777" w:rsidTr="00CE0654">
        <w:trPr>
          <w:trHeight w:val="227"/>
          <w:jc w:val="center"/>
        </w:trPr>
        <w:tc>
          <w:tcPr>
            <w:tcW w:w="0" w:type="auto"/>
            <w:vAlign w:val="center"/>
          </w:tcPr>
          <w:p w14:paraId="3FCBF46D" w14:textId="7853BA10" w:rsidR="00832B1C" w:rsidRPr="00E93CC4" w:rsidRDefault="00832B1C" w:rsidP="00832B1C">
            <w:pPr>
              <w:pStyle w:val="Caption"/>
              <w:spacing w:before="0" w:after="0"/>
              <w:jc w:val="center"/>
              <w:rPr>
                <w:rFonts w:cs="Times New Roman"/>
                <w:i w:val="0"/>
                <w:iCs w:val="0"/>
              </w:rPr>
            </w:pPr>
            <w:r w:rsidRPr="00E93CC4">
              <w:rPr>
                <w:rFonts w:cs="Times New Roman"/>
                <w:i w:val="0"/>
                <w:iCs w:val="0"/>
              </w:rPr>
              <w:t>3.14</w:t>
            </w:r>
          </w:p>
        </w:tc>
        <w:tc>
          <w:tcPr>
            <w:tcW w:w="0" w:type="auto"/>
            <w:vAlign w:val="center"/>
          </w:tcPr>
          <w:p w14:paraId="0E6CCDAC" w14:textId="77777777" w:rsidR="00832B1C" w:rsidRPr="00E93CC4" w:rsidRDefault="00832B1C" w:rsidP="00214381">
            <w:pPr>
              <w:pStyle w:val="Caption"/>
              <w:spacing w:before="0" w:after="0"/>
              <w:rPr>
                <w:rFonts w:cs="Times New Roman"/>
                <w:i w:val="0"/>
                <w:iCs w:val="0"/>
              </w:rPr>
            </w:pPr>
            <w:r w:rsidRPr="00E93CC4">
              <w:rPr>
                <w:rFonts w:cs="Times New Roman"/>
                <w:i w:val="0"/>
                <w:iCs w:val="0"/>
              </w:rPr>
              <w:t>Controlled Flight vs Free flight</w:t>
            </w:r>
          </w:p>
        </w:tc>
        <w:tc>
          <w:tcPr>
            <w:tcW w:w="0" w:type="auto"/>
            <w:vAlign w:val="center"/>
          </w:tcPr>
          <w:p w14:paraId="7F1AEB50"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6</w:t>
            </w:r>
          </w:p>
        </w:tc>
        <w:tc>
          <w:tcPr>
            <w:tcW w:w="0" w:type="auto"/>
            <w:vAlign w:val="bottom"/>
          </w:tcPr>
          <w:p w14:paraId="46C2663B" w14:textId="0D0192C2"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24</w:t>
            </w:r>
          </w:p>
        </w:tc>
      </w:tr>
      <w:tr w:rsidR="00CE0654" w:rsidRPr="00EA2921" w14:paraId="10E1366F" w14:textId="77777777" w:rsidTr="00CE0654">
        <w:trPr>
          <w:trHeight w:val="227"/>
          <w:jc w:val="center"/>
        </w:trPr>
        <w:tc>
          <w:tcPr>
            <w:tcW w:w="0" w:type="auto"/>
            <w:vAlign w:val="center"/>
          </w:tcPr>
          <w:p w14:paraId="57DE35B9" w14:textId="012CCB94" w:rsidR="00832B1C" w:rsidRPr="00E93CC4" w:rsidRDefault="00832B1C" w:rsidP="00832B1C">
            <w:pPr>
              <w:pStyle w:val="Caption"/>
              <w:spacing w:before="0" w:after="0"/>
              <w:jc w:val="center"/>
              <w:rPr>
                <w:rFonts w:cs="Times New Roman"/>
                <w:i w:val="0"/>
                <w:iCs w:val="0"/>
              </w:rPr>
            </w:pPr>
            <w:r w:rsidRPr="00E93CC4">
              <w:rPr>
                <w:rFonts w:cs="Times New Roman"/>
                <w:i w:val="0"/>
                <w:iCs w:val="0"/>
              </w:rPr>
              <w:t>3.15</w:t>
            </w:r>
          </w:p>
        </w:tc>
        <w:tc>
          <w:tcPr>
            <w:tcW w:w="0" w:type="auto"/>
            <w:vAlign w:val="center"/>
          </w:tcPr>
          <w:p w14:paraId="02BFD3E6" w14:textId="77777777" w:rsidR="00832B1C" w:rsidRPr="00E93CC4" w:rsidRDefault="00832B1C" w:rsidP="00214381">
            <w:pPr>
              <w:pStyle w:val="Caption"/>
              <w:spacing w:before="0" w:after="0"/>
              <w:rPr>
                <w:rFonts w:cs="Times New Roman"/>
                <w:i w:val="0"/>
                <w:iCs w:val="0"/>
              </w:rPr>
            </w:pPr>
            <w:r w:rsidRPr="00E93CC4">
              <w:rPr>
                <w:rFonts w:cs="Times New Roman"/>
                <w:i w:val="0"/>
                <w:iCs w:val="0"/>
              </w:rPr>
              <w:t>Demonstrating the two models presented</w:t>
            </w:r>
          </w:p>
        </w:tc>
        <w:tc>
          <w:tcPr>
            <w:tcW w:w="0" w:type="auto"/>
            <w:vAlign w:val="center"/>
          </w:tcPr>
          <w:p w14:paraId="1430E24B"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6</w:t>
            </w:r>
          </w:p>
        </w:tc>
        <w:tc>
          <w:tcPr>
            <w:tcW w:w="0" w:type="auto"/>
            <w:vAlign w:val="bottom"/>
          </w:tcPr>
          <w:p w14:paraId="32661285" w14:textId="7A11B044"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25</w:t>
            </w:r>
          </w:p>
        </w:tc>
      </w:tr>
      <w:tr w:rsidR="00CE0654" w:rsidRPr="00EA2921" w14:paraId="51ADB0A7" w14:textId="77777777" w:rsidTr="00CE0654">
        <w:trPr>
          <w:trHeight w:val="227"/>
          <w:jc w:val="center"/>
        </w:trPr>
        <w:tc>
          <w:tcPr>
            <w:tcW w:w="0" w:type="auto"/>
            <w:vAlign w:val="center"/>
          </w:tcPr>
          <w:p w14:paraId="2AF20A0E" w14:textId="4621E9C9" w:rsidR="00832B1C" w:rsidRPr="00E93CC4" w:rsidRDefault="00832B1C" w:rsidP="00832B1C">
            <w:pPr>
              <w:pStyle w:val="Caption"/>
              <w:spacing w:before="0" w:after="0"/>
              <w:jc w:val="center"/>
              <w:rPr>
                <w:rFonts w:cs="Times New Roman"/>
                <w:i w:val="0"/>
                <w:iCs w:val="0"/>
              </w:rPr>
            </w:pPr>
            <w:r w:rsidRPr="00E93CC4">
              <w:rPr>
                <w:rFonts w:cs="Times New Roman"/>
                <w:i w:val="0"/>
                <w:iCs w:val="0"/>
              </w:rPr>
              <w:t>3.16</w:t>
            </w:r>
          </w:p>
        </w:tc>
        <w:tc>
          <w:tcPr>
            <w:tcW w:w="0" w:type="auto"/>
            <w:vAlign w:val="center"/>
          </w:tcPr>
          <w:p w14:paraId="22788ABD" w14:textId="158948B9" w:rsidR="00832B1C" w:rsidRPr="00E93CC4" w:rsidRDefault="00832B1C" w:rsidP="00214381">
            <w:pPr>
              <w:pStyle w:val="Caption"/>
              <w:spacing w:before="0" w:after="0"/>
              <w:rPr>
                <w:rFonts w:cs="Times New Roman"/>
                <w:i w:val="0"/>
                <w:iCs w:val="0"/>
              </w:rPr>
            </w:pPr>
            <w:r w:rsidRPr="00E93CC4">
              <w:rPr>
                <w:rFonts w:cs="Times New Roman"/>
                <w:i w:val="0"/>
                <w:iCs w:val="0"/>
              </w:rPr>
              <w:t>GA Framework, along with the improvement method proposed</w:t>
            </w:r>
          </w:p>
        </w:tc>
        <w:tc>
          <w:tcPr>
            <w:tcW w:w="0" w:type="auto"/>
            <w:vAlign w:val="center"/>
          </w:tcPr>
          <w:p w14:paraId="056F2B5D"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6</w:t>
            </w:r>
          </w:p>
        </w:tc>
        <w:tc>
          <w:tcPr>
            <w:tcW w:w="0" w:type="auto"/>
            <w:vAlign w:val="bottom"/>
          </w:tcPr>
          <w:p w14:paraId="14DF32D4" w14:textId="19672347"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25</w:t>
            </w:r>
          </w:p>
        </w:tc>
      </w:tr>
      <w:tr w:rsidR="00CE0654" w:rsidRPr="00EA2921" w14:paraId="619350F8" w14:textId="77777777" w:rsidTr="00CE0654">
        <w:trPr>
          <w:trHeight w:val="227"/>
          <w:jc w:val="center"/>
        </w:trPr>
        <w:tc>
          <w:tcPr>
            <w:tcW w:w="0" w:type="auto"/>
            <w:vAlign w:val="center"/>
          </w:tcPr>
          <w:p w14:paraId="0F5ED502" w14:textId="4ED2E4AC" w:rsidR="00832B1C" w:rsidRPr="00E93CC4" w:rsidRDefault="00832B1C" w:rsidP="00832B1C">
            <w:pPr>
              <w:pStyle w:val="Caption"/>
              <w:spacing w:before="0" w:after="0"/>
              <w:jc w:val="center"/>
              <w:rPr>
                <w:rFonts w:cs="Times New Roman"/>
                <w:i w:val="0"/>
                <w:iCs w:val="0"/>
              </w:rPr>
            </w:pPr>
            <w:r w:rsidRPr="00E93CC4">
              <w:rPr>
                <w:rFonts w:cs="Times New Roman"/>
                <w:i w:val="0"/>
                <w:iCs w:val="0"/>
              </w:rPr>
              <w:t>3.17</w:t>
            </w:r>
          </w:p>
        </w:tc>
        <w:tc>
          <w:tcPr>
            <w:tcW w:w="0" w:type="auto"/>
            <w:vAlign w:val="center"/>
          </w:tcPr>
          <w:p w14:paraId="441E5524" w14:textId="70BCD5D3" w:rsidR="00832B1C" w:rsidRPr="00E93CC4" w:rsidRDefault="00832B1C" w:rsidP="00214381">
            <w:pPr>
              <w:pStyle w:val="Caption"/>
              <w:spacing w:before="0" w:after="0"/>
              <w:rPr>
                <w:rFonts w:cs="Times New Roman"/>
                <w:i w:val="0"/>
                <w:iCs w:val="0"/>
              </w:rPr>
            </w:pPr>
            <w:r w:rsidRPr="00E93CC4">
              <w:rPr>
                <w:rFonts w:cs="Times New Roman"/>
                <w:i w:val="0"/>
                <w:iCs w:val="0"/>
              </w:rPr>
              <w:t>A Two – UAV system with solution refinement as the system progresses</w:t>
            </w:r>
          </w:p>
        </w:tc>
        <w:tc>
          <w:tcPr>
            <w:tcW w:w="0" w:type="auto"/>
            <w:vAlign w:val="center"/>
          </w:tcPr>
          <w:p w14:paraId="5AB50E62"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7</w:t>
            </w:r>
          </w:p>
        </w:tc>
        <w:tc>
          <w:tcPr>
            <w:tcW w:w="0" w:type="auto"/>
            <w:vAlign w:val="bottom"/>
          </w:tcPr>
          <w:p w14:paraId="6EF5AA4D" w14:textId="1D9ADB40"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27</w:t>
            </w:r>
          </w:p>
        </w:tc>
      </w:tr>
      <w:tr w:rsidR="00CE0654" w:rsidRPr="00EA2921" w14:paraId="0F01CBC7" w14:textId="77777777" w:rsidTr="00CE0654">
        <w:trPr>
          <w:trHeight w:val="227"/>
          <w:jc w:val="center"/>
        </w:trPr>
        <w:tc>
          <w:tcPr>
            <w:tcW w:w="0" w:type="auto"/>
            <w:vAlign w:val="center"/>
          </w:tcPr>
          <w:p w14:paraId="6B9623D1" w14:textId="7FC06607" w:rsidR="00832B1C" w:rsidRPr="00E93CC4" w:rsidRDefault="00832B1C" w:rsidP="00832B1C">
            <w:pPr>
              <w:pStyle w:val="Caption"/>
              <w:spacing w:before="0" w:after="0"/>
              <w:jc w:val="center"/>
              <w:rPr>
                <w:rFonts w:cs="Times New Roman"/>
                <w:i w:val="0"/>
                <w:iCs w:val="0"/>
              </w:rPr>
            </w:pPr>
            <w:r w:rsidRPr="00E93CC4">
              <w:rPr>
                <w:rFonts w:cs="Times New Roman"/>
                <w:i w:val="0"/>
                <w:iCs w:val="0"/>
              </w:rPr>
              <w:t>3.18</w:t>
            </w:r>
          </w:p>
        </w:tc>
        <w:tc>
          <w:tcPr>
            <w:tcW w:w="0" w:type="auto"/>
            <w:vAlign w:val="center"/>
          </w:tcPr>
          <w:p w14:paraId="79E8EE13" w14:textId="77777777" w:rsidR="00832B1C" w:rsidRPr="00E93CC4" w:rsidRDefault="00832B1C" w:rsidP="00214381">
            <w:pPr>
              <w:pStyle w:val="Caption"/>
              <w:spacing w:before="0" w:after="0"/>
              <w:rPr>
                <w:rFonts w:cs="Times New Roman"/>
                <w:i w:val="0"/>
                <w:iCs w:val="0"/>
              </w:rPr>
            </w:pPr>
            <w:r w:rsidRPr="00E93CC4">
              <w:rPr>
                <w:rFonts w:cs="Times New Roman"/>
                <w:i w:val="0"/>
                <w:iCs w:val="0"/>
              </w:rPr>
              <w:t>A sample system with multiple threat zones</w:t>
            </w:r>
          </w:p>
        </w:tc>
        <w:tc>
          <w:tcPr>
            <w:tcW w:w="0" w:type="auto"/>
            <w:vAlign w:val="center"/>
          </w:tcPr>
          <w:p w14:paraId="7802577E" w14:textId="77777777" w:rsidR="00832B1C" w:rsidRPr="00E93CC4" w:rsidRDefault="00832B1C" w:rsidP="00832B1C">
            <w:pPr>
              <w:jc w:val="center"/>
              <w:rPr>
                <w:rFonts w:ascii="Times New Roman" w:hAnsi="Times New Roman" w:cs="Times New Roman"/>
              </w:rPr>
            </w:pPr>
            <w:r w:rsidRPr="00E93CC4">
              <w:rPr>
                <w:rFonts w:ascii="Times New Roman" w:hAnsi="Times New Roman" w:cs="Times New Roman"/>
              </w:rPr>
              <w:t>8</w:t>
            </w:r>
          </w:p>
        </w:tc>
        <w:tc>
          <w:tcPr>
            <w:tcW w:w="0" w:type="auto"/>
            <w:vAlign w:val="bottom"/>
          </w:tcPr>
          <w:p w14:paraId="0CE38213" w14:textId="3903E06C"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29</w:t>
            </w:r>
          </w:p>
        </w:tc>
      </w:tr>
      <w:tr w:rsidR="00CE0654" w:rsidRPr="00EA2921" w14:paraId="6360AA24" w14:textId="77777777" w:rsidTr="00CE0654">
        <w:trPr>
          <w:trHeight w:val="227"/>
          <w:jc w:val="center"/>
        </w:trPr>
        <w:tc>
          <w:tcPr>
            <w:tcW w:w="0" w:type="auto"/>
            <w:vAlign w:val="center"/>
          </w:tcPr>
          <w:p w14:paraId="52F33F99" w14:textId="7E57CA52" w:rsidR="00832B1C" w:rsidRPr="00E93CC4" w:rsidRDefault="00832B1C" w:rsidP="00832B1C">
            <w:pPr>
              <w:pStyle w:val="Caption"/>
              <w:spacing w:before="0" w:after="0"/>
              <w:jc w:val="center"/>
              <w:rPr>
                <w:rFonts w:cs="Times New Roman"/>
                <w:i w:val="0"/>
                <w:iCs w:val="0"/>
              </w:rPr>
            </w:pPr>
            <w:r w:rsidRPr="00E93CC4">
              <w:rPr>
                <w:rFonts w:cs="Times New Roman"/>
                <w:i w:val="0"/>
                <w:iCs w:val="0"/>
              </w:rPr>
              <w:t>3.19</w:t>
            </w:r>
          </w:p>
        </w:tc>
        <w:tc>
          <w:tcPr>
            <w:tcW w:w="0" w:type="auto"/>
            <w:vAlign w:val="center"/>
          </w:tcPr>
          <w:p w14:paraId="58DBB429" w14:textId="6E1B8583" w:rsidR="00832B1C" w:rsidRPr="00E93CC4" w:rsidRDefault="00832B1C" w:rsidP="00214381">
            <w:pPr>
              <w:pStyle w:val="Caption"/>
              <w:spacing w:before="0" w:after="0"/>
              <w:rPr>
                <w:rFonts w:cs="Times New Roman"/>
                <w:i w:val="0"/>
                <w:iCs w:val="0"/>
              </w:rPr>
            </w:pPr>
            <w:r w:rsidRPr="00E93CC4">
              <w:rPr>
                <w:rFonts w:cs="Times New Roman"/>
                <w:i w:val="0"/>
                <w:iCs w:val="0"/>
              </w:rPr>
              <w:t>The PSO Model</w:t>
            </w:r>
          </w:p>
        </w:tc>
        <w:tc>
          <w:tcPr>
            <w:tcW w:w="0" w:type="auto"/>
            <w:vAlign w:val="center"/>
          </w:tcPr>
          <w:p w14:paraId="7F9B7217" w14:textId="46B80D30" w:rsidR="00832B1C" w:rsidRPr="00E93CC4" w:rsidRDefault="00832B1C" w:rsidP="00832B1C">
            <w:pPr>
              <w:jc w:val="center"/>
              <w:rPr>
                <w:rFonts w:ascii="Times New Roman" w:hAnsi="Times New Roman" w:cs="Times New Roman"/>
              </w:rPr>
            </w:pPr>
            <w:r w:rsidRPr="00E93CC4">
              <w:rPr>
                <w:rFonts w:ascii="Times New Roman" w:hAnsi="Times New Roman" w:cs="Times New Roman"/>
              </w:rPr>
              <w:t>8</w:t>
            </w:r>
          </w:p>
        </w:tc>
        <w:tc>
          <w:tcPr>
            <w:tcW w:w="0" w:type="auto"/>
            <w:vAlign w:val="bottom"/>
          </w:tcPr>
          <w:p w14:paraId="0974DD76" w14:textId="053FE55D"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30</w:t>
            </w:r>
          </w:p>
        </w:tc>
      </w:tr>
      <w:tr w:rsidR="00CE0654" w:rsidRPr="00EA2921" w14:paraId="231B070C" w14:textId="77777777" w:rsidTr="00CE0654">
        <w:trPr>
          <w:trHeight w:val="227"/>
          <w:jc w:val="center"/>
        </w:trPr>
        <w:tc>
          <w:tcPr>
            <w:tcW w:w="0" w:type="auto"/>
            <w:vAlign w:val="center"/>
          </w:tcPr>
          <w:p w14:paraId="0E6C22B7" w14:textId="7F157270" w:rsidR="00832B1C" w:rsidRPr="00E93CC4" w:rsidRDefault="00832B1C" w:rsidP="00832B1C">
            <w:pPr>
              <w:pStyle w:val="Caption"/>
              <w:spacing w:before="0" w:after="0"/>
              <w:jc w:val="center"/>
              <w:rPr>
                <w:rFonts w:cs="Times New Roman"/>
                <w:i w:val="0"/>
                <w:iCs w:val="0"/>
              </w:rPr>
            </w:pPr>
            <w:r w:rsidRPr="00E93CC4">
              <w:rPr>
                <w:rFonts w:cs="Times New Roman"/>
                <w:i w:val="0"/>
                <w:iCs w:val="0"/>
              </w:rPr>
              <w:t>6.1</w:t>
            </w:r>
          </w:p>
        </w:tc>
        <w:tc>
          <w:tcPr>
            <w:tcW w:w="0" w:type="auto"/>
            <w:vAlign w:val="center"/>
          </w:tcPr>
          <w:p w14:paraId="657C6EB7" w14:textId="6649C56F" w:rsidR="00832B1C" w:rsidRPr="00E93CC4" w:rsidRDefault="00832B1C" w:rsidP="00214381">
            <w:pPr>
              <w:pStyle w:val="Caption"/>
              <w:spacing w:before="0" w:after="0"/>
              <w:rPr>
                <w:rFonts w:cs="Times New Roman"/>
                <w:i w:val="0"/>
                <w:iCs w:val="0"/>
              </w:rPr>
            </w:pPr>
            <w:r w:rsidRPr="00E93CC4">
              <w:rPr>
                <w:rFonts w:cs="Times New Roman"/>
                <w:i w:val="0"/>
                <w:iCs w:val="0"/>
              </w:rPr>
              <w:t>High – Level Design</w:t>
            </w:r>
          </w:p>
        </w:tc>
        <w:tc>
          <w:tcPr>
            <w:tcW w:w="0" w:type="auto"/>
            <w:vAlign w:val="center"/>
          </w:tcPr>
          <w:p w14:paraId="71B05112" w14:textId="481C580F" w:rsidR="00832B1C" w:rsidRPr="00E93CC4" w:rsidRDefault="00832B1C" w:rsidP="00832B1C">
            <w:pPr>
              <w:jc w:val="center"/>
              <w:rPr>
                <w:rFonts w:ascii="Times New Roman" w:hAnsi="Times New Roman" w:cs="Times New Roman"/>
              </w:rPr>
            </w:pPr>
            <w:r w:rsidRPr="00E93CC4">
              <w:rPr>
                <w:rFonts w:ascii="Times New Roman" w:hAnsi="Times New Roman" w:cs="Times New Roman"/>
              </w:rPr>
              <w:t>-</w:t>
            </w:r>
          </w:p>
        </w:tc>
        <w:tc>
          <w:tcPr>
            <w:tcW w:w="0" w:type="auto"/>
            <w:vAlign w:val="bottom"/>
          </w:tcPr>
          <w:p w14:paraId="142323A4" w14:textId="0B54E0FE"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36</w:t>
            </w:r>
          </w:p>
        </w:tc>
      </w:tr>
      <w:tr w:rsidR="00CE0654" w:rsidRPr="00EA2921" w14:paraId="5B5ECCBD" w14:textId="77777777" w:rsidTr="00CE0654">
        <w:trPr>
          <w:trHeight w:val="227"/>
          <w:jc w:val="center"/>
        </w:trPr>
        <w:tc>
          <w:tcPr>
            <w:tcW w:w="0" w:type="auto"/>
            <w:vAlign w:val="center"/>
          </w:tcPr>
          <w:p w14:paraId="5EEA213D" w14:textId="0A06B721" w:rsidR="00832B1C" w:rsidRPr="00E93CC4" w:rsidRDefault="00832B1C" w:rsidP="00832B1C">
            <w:pPr>
              <w:pStyle w:val="Caption"/>
              <w:spacing w:before="0" w:after="0"/>
              <w:jc w:val="center"/>
              <w:rPr>
                <w:rFonts w:cs="Times New Roman"/>
                <w:i w:val="0"/>
                <w:iCs w:val="0"/>
              </w:rPr>
            </w:pPr>
            <w:r w:rsidRPr="00E93CC4">
              <w:rPr>
                <w:rFonts w:cs="Times New Roman"/>
                <w:i w:val="0"/>
                <w:iCs w:val="0"/>
              </w:rPr>
              <w:t>6.2</w:t>
            </w:r>
          </w:p>
        </w:tc>
        <w:tc>
          <w:tcPr>
            <w:tcW w:w="0" w:type="auto"/>
            <w:vAlign w:val="center"/>
          </w:tcPr>
          <w:p w14:paraId="5709FEBF" w14:textId="2A12CD63" w:rsidR="00832B1C" w:rsidRPr="00E93CC4" w:rsidRDefault="00832B1C" w:rsidP="00214381">
            <w:pPr>
              <w:pStyle w:val="Caption"/>
              <w:spacing w:before="0" w:after="0"/>
              <w:rPr>
                <w:rFonts w:cs="Times New Roman"/>
                <w:i w:val="0"/>
                <w:iCs w:val="0"/>
              </w:rPr>
            </w:pPr>
            <w:r w:rsidRPr="00E93CC4">
              <w:rPr>
                <w:rFonts w:cs="Times New Roman"/>
                <w:i w:val="0"/>
                <w:iCs w:val="0"/>
              </w:rPr>
              <w:t>High – Level Design for Model Evaluation</w:t>
            </w:r>
          </w:p>
        </w:tc>
        <w:tc>
          <w:tcPr>
            <w:tcW w:w="0" w:type="auto"/>
            <w:vAlign w:val="center"/>
          </w:tcPr>
          <w:p w14:paraId="357EBA35" w14:textId="1A1395CC" w:rsidR="00832B1C" w:rsidRPr="00E93CC4" w:rsidRDefault="00832B1C" w:rsidP="00832B1C">
            <w:pPr>
              <w:jc w:val="center"/>
              <w:rPr>
                <w:rFonts w:ascii="Times New Roman" w:hAnsi="Times New Roman" w:cs="Times New Roman"/>
              </w:rPr>
            </w:pPr>
            <w:r w:rsidRPr="00E93CC4">
              <w:rPr>
                <w:rFonts w:ascii="Times New Roman" w:hAnsi="Times New Roman" w:cs="Times New Roman"/>
              </w:rPr>
              <w:t>-</w:t>
            </w:r>
          </w:p>
        </w:tc>
        <w:tc>
          <w:tcPr>
            <w:tcW w:w="0" w:type="auto"/>
            <w:vAlign w:val="bottom"/>
          </w:tcPr>
          <w:p w14:paraId="59BA4E68" w14:textId="36C3B513"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36</w:t>
            </w:r>
          </w:p>
        </w:tc>
      </w:tr>
      <w:tr w:rsidR="00CE0654" w:rsidRPr="00EA2921" w14:paraId="1C3E8151" w14:textId="77777777" w:rsidTr="00CE0654">
        <w:trPr>
          <w:trHeight w:val="227"/>
          <w:jc w:val="center"/>
        </w:trPr>
        <w:tc>
          <w:tcPr>
            <w:tcW w:w="0" w:type="auto"/>
            <w:vAlign w:val="center"/>
          </w:tcPr>
          <w:p w14:paraId="5EE14A25" w14:textId="37A779D8" w:rsidR="00832B1C" w:rsidRPr="00E93CC4" w:rsidRDefault="00832B1C" w:rsidP="00832B1C">
            <w:pPr>
              <w:pStyle w:val="Caption"/>
              <w:spacing w:before="0" w:after="0"/>
              <w:jc w:val="center"/>
              <w:rPr>
                <w:rFonts w:cs="Times New Roman"/>
                <w:i w:val="0"/>
                <w:iCs w:val="0"/>
              </w:rPr>
            </w:pPr>
            <w:r w:rsidRPr="00E93CC4">
              <w:rPr>
                <w:rFonts w:cs="Times New Roman"/>
                <w:i w:val="0"/>
                <w:iCs w:val="0"/>
              </w:rPr>
              <w:t>7.1</w:t>
            </w:r>
          </w:p>
        </w:tc>
        <w:tc>
          <w:tcPr>
            <w:tcW w:w="0" w:type="auto"/>
            <w:vAlign w:val="center"/>
          </w:tcPr>
          <w:p w14:paraId="03E66555" w14:textId="625A753C" w:rsidR="00832B1C" w:rsidRPr="00E93CC4" w:rsidRDefault="00832B1C" w:rsidP="00214381">
            <w:pPr>
              <w:pStyle w:val="Caption"/>
              <w:spacing w:before="0" w:after="0"/>
              <w:rPr>
                <w:rFonts w:cs="Times New Roman"/>
                <w:i w:val="0"/>
                <w:iCs w:val="0"/>
              </w:rPr>
            </w:pPr>
            <w:r w:rsidRPr="00E93CC4">
              <w:rPr>
                <w:rFonts w:cs="Times New Roman"/>
                <w:i w:val="0"/>
                <w:iCs w:val="0"/>
              </w:rPr>
              <w:t>Coordinates of all unique waypoints</w:t>
            </w:r>
          </w:p>
        </w:tc>
        <w:tc>
          <w:tcPr>
            <w:tcW w:w="0" w:type="auto"/>
            <w:vAlign w:val="center"/>
          </w:tcPr>
          <w:p w14:paraId="38CA12F8" w14:textId="5F8656B8"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3B468A90" w14:textId="4B315618"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40</w:t>
            </w:r>
          </w:p>
        </w:tc>
      </w:tr>
      <w:tr w:rsidR="00CE0654" w:rsidRPr="00EA2921" w14:paraId="578E4DA2" w14:textId="77777777" w:rsidTr="00CE0654">
        <w:trPr>
          <w:trHeight w:val="227"/>
          <w:jc w:val="center"/>
        </w:trPr>
        <w:tc>
          <w:tcPr>
            <w:tcW w:w="0" w:type="auto"/>
            <w:vAlign w:val="center"/>
          </w:tcPr>
          <w:p w14:paraId="24F3D373" w14:textId="549BA1CB" w:rsidR="00832B1C" w:rsidRPr="00E93CC4" w:rsidRDefault="00832B1C" w:rsidP="00832B1C">
            <w:pPr>
              <w:pStyle w:val="Caption"/>
              <w:spacing w:before="0" w:after="0"/>
              <w:jc w:val="center"/>
              <w:rPr>
                <w:rFonts w:cs="Times New Roman"/>
                <w:i w:val="0"/>
                <w:iCs w:val="0"/>
              </w:rPr>
            </w:pPr>
            <w:r w:rsidRPr="00E93CC4">
              <w:rPr>
                <w:rFonts w:cs="Times New Roman"/>
                <w:i w:val="0"/>
                <w:iCs w:val="0"/>
              </w:rPr>
              <w:t>7.2</w:t>
            </w:r>
          </w:p>
        </w:tc>
        <w:tc>
          <w:tcPr>
            <w:tcW w:w="0" w:type="auto"/>
            <w:vAlign w:val="center"/>
          </w:tcPr>
          <w:p w14:paraId="3903A025" w14:textId="18DEBE38" w:rsidR="00832B1C" w:rsidRPr="00E93CC4" w:rsidRDefault="00832B1C" w:rsidP="00214381">
            <w:pPr>
              <w:pStyle w:val="Caption"/>
              <w:spacing w:before="0" w:after="0"/>
              <w:rPr>
                <w:rFonts w:cs="Times New Roman"/>
                <w:i w:val="0"/>
                <w:iCs w:val="0"/>
              </w:rPr>
            </w:pPr>
            <w:r w:rsidRPr="00E93CC4">
              <w:rPr>
                <w:rFonts w:cs="Times New Roman"/>
                <w:i w:val="0"/>
                <w:iCs w:val="0"/>
              </w:rPr>
              <w:t>All waypoints projected on a map</w:t>
            </w:r>
          </w:p>
        </w:tc>
        <w:tc>
          <w:tcPr>
            <w:tcW w:w="0" w:type="auto"/>
            <w:vAlign w:val="center"/>
          </w:tcPr>
          <w:p w14:paraId="5B237C36" w14:textId="1DB5D4DF"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7B611C79" w14:textId="7F31476A"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41</w:t>
            </w:r>
          </w:p>
        </w:tc>
      </w:tr>
      <w:tr w:rsidR="00CE0654" w:rsidRPr="00EA2921" w14:paraId="7B92989D" w14:textId="77777777" w:rsidTr="00CE0654">
        <w:trPr>
          <w:trHeight w:val="227"/>
          <w:jc w:val="center"/>
        </w:trPr>
        <w:tc>
          <w:tcPr>
            <w:tcW w:w="0" w:type="auto"/>
            <w:vAlign w:val="center"/>
          </w:tcPr>
          <w:p w14:paraId="09452D7A" w14:textId="11D538FD" w:rsidR="00832B1C" w:rsidRPr="00E93CC4" w:rsidRDefault="00832B1C" w:rsidP="00832B1C">
            <w:pPr>
              <w:pStyle w:val="Caption"/>
              <w:spacing w:before="0" w:after="0"/>
              <w:jc w:val="center"/>
              <w:rPr>
                <w:rFonts w:cs="Times New Roman"/>
                <w:i w:val="0"/>
                <w:iCs w:val="0"/>
              </w:rPr>
            </w:pPr>
            <w:r w:rsidRPr="00E93CC4">
              <w:rPr>
                <w:rFonts w:cs="Times New Roman"/>
                <w:i w:val="0"/>
                <w:iCs w:val="0"/>
              </w:rPr>
              <w:t>7.3</w:t>
            </w:r>
          </w:p>
        </w:tc>
        <w:tc>
          <w:tcPr>
            <w:tcW w:w="0" w:type="auto"/>
            <w:vAlign w:val="center"/>
          </w:tcPr>
          <w:p w14:paraId="3DEE4AD5" w14:textId="2F3C5C40" w:rsidR="00832B1C" w:rsidRPr="00E93CC4" w:rsidRDefault="00832B1C" w:rsidP="00214381">
            <w:pPr>
              <w:pStyle w:val="Caption"/>
              <w:spacing w:before="0" w:after="0"/>
              <w:rPr>
                <w:rFonts w:cs="Times New Roman"/>
                <w:i w:val="0"/>
                <w:iCs w:val="0"/>
              </w:rPr>
            </w:pPr>
            <w:r w:rsidRPr="00E93CC4">
              <w:rPr>
                <w:rFonts w:cs="Times New Roman"/>
                <w:i w:val="0"/>
                <w:iCs w:val="0"/>
              </w:rPr>
              <w:t>All waypoints in the USA</w:t>
            </w:r>
          </w:p>
        </w:tc>
        <w:tc>
          <w:tcPr>
            <w:tcW w:w="0" w:type="auto"/>
            <w:vAlign w:val="center"/>
          </w:tcPr>
          <w:p w14:paraId="79B998FA" w14:textId="1922AAAB"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602EB996" w14:textId="74E3C128"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41</w:t>
            </w:r>
          </w:p>
        </w:tc>
      </w:tr>
      <w:tr w:rsidR="00CE0654" w:rsidRPr="00EA2921" w14:paraId="292CD10F" w14:textId="77777777" w:rsidTr="00CE0654">
        <w:trPr>
          <w:trHeight w:val="227"/>
          <w:jc w:val="center"/>
        </w:trPr>
        <w:tc>
          <w:tcPr>
            <w:tcW w:w="0" w:type="auto"/>
            <w:vAlign w:val="center"/>
          </w:tcPr>
          <w:p w14:paraId="44BDD816" w14:textId="74ADFCB8" w:rsidR="00832B1C" w:rsidRPr="00E93CC4" w:rsidRDefault="00832B1C" w:rsidP="00832B1C">
            <w:pPr>
              <w:pStyle w:val="Caption"/>
              <w:spacing w:before="0" w:after="0"/>
              <w:jc w:val="center"/>
              <w:rPr>
                <w:rFonts w:cs="Times New Roman"/>
                <w:i w:val="0"/>
                <w:iCs w:val="0"/>
              </w:rPr>
            </w:pPr>
            <w:r w:rsidRPr="00E93CC4">
              <w:rPr>
                <w:rFonts w:cs="Times New Roman"/>
                <w:i w:val="0"/>
                <w:iCs w:val="0"/>
              </w:rPr>
              <w:t>7.4</w:t>
            </w:r>
          </w:p>
        </w:tc>
        <w:tc>
          <w:tcPr>
            <w:tcW w:w="0" w:type="auto"/>
            <w:vAlign w:val="center"/>
          </w:tcPr>
          <w:p w14:paraId="42179AFC" w14:textId="487D3588" w:rsidR="00832B1C" w:rsidRPr="00E93CC4" w:rsidRDefault="00832B1C" w:rsidP="00214381">
            <w:pPr>
              <w:pStyle w:val="Caption"/>
              <w:spacing w:before="0" w:after="0"/>
              <w:rPr>
                <w:rFonts w:cs="Times New Roman"/>
                <w:i w:val="0"/>
                <w:iCs w:val="0"/>
              </w:rPr>
            </w:pPr>
            <w:r w:rsidRPr="00E93CC4">
              <w:rPr>
                <w:rFonts w:cs="Times New Roman"/>
                <w:i w:val="0"/>
                <w:iCs w:val="0"/>
              </w:rPr>
              <w:t>Airports and waypoints</w:t>
            </w:r>
          </w:p>
        </w:tc>
        <w:tc>
          <w:tcPr>
            <w:tcW w:w="0" w:type="auto"/>
            <w:vAlign w:val="center"/>
          </w:tcPr>
          <w:p w14:paraId="1EA18AF8" w14:textId="067B7E0C"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365D0245" w14:textId="2C60C080"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41</w:t>
            </w:r>
          </w:p>
        </w:tc>
      </w:tr>
      <w:tr w:rsidR="00CE0654" w:rsidRPr="00EA2921" w14:paraId="145C2513" w14:textId="77777777" w:rsidTr="00CE0654">
        <w:trPr>
          <w:trHeight w:val="227"/>
          <w:jc w:val="center"/>
        </w:trPr>
        <w:tc>
          <w:tcPr>
            <w:tcW w:w="0" w:type="auto"/>
            <w:vAlign w:val="center"/>
          </w:tcPr>
          <w:p w14:paraId="3D6105BB" w14:textId="14A7FF1A" w:rsidR="00832B1C" w:rsidRPr="00E93CC4" w:rsidRDefault="00832B1C" w:rsidP="00832B1C">
            <w:pPr>
              <w:pStyle w:val="Caption"/>
              <w:spacing w:before="0" w:after="0"/>
              <w:jc w:val="center"/>
              <w:rPr>
                <w:rFonts w:cs="Times New Roman"/>
                <w:i w:val="0"/>
                <w:iCs w:val="0"/>
              </w:rPr>
            </w:pPr>
            <w:r w:rsidRPr="00E93CC4">
              <w:rPr>
                <w:rFonts w:cs="Times New Roman"/>
                <w:i w:val="0"/>
                <w:iCs w:val="0"/>
              </w:rPr>
              <w:t>7.5</w:t>
            </w:r>
          </w:p>
        </w:tc>
        <w:tc>
          <w:tcPr>
            <w:tcW w:w="0" w:type="auto"/>
            <w:vAlign w:val="center"/>
          </w:tcPr>
          <w:p w14:paraId="4E259B31" w14:textId="0A11A8BF" w:rsidR="00832B1C" w:rsidRPr="00E93CC4" w:rsidRDefault="00832B1C" w:rsidP="00214381">
            <w:pPr>
              <w:pStyle w:val="Caption"/>
              <w:spacing w:before="0" w:after="0"/>
              <w:rPr>
                <w:rFonts w:cs="Times New Roman"/>
                <w:i w:val="0"/>
                <w:iCs w:val="0"/>
              </w:rPr>
            </w:pPr>
            <w:r w:rsidRPr="00E93CC4">
              <w:rPr>
                <w:rFonts w:cs="Times New Roman"/>
                <w:i w:val="0"/>
                <w:iCs w:val="0"/>
              </w:rPr>
              <w:t xml:space="preserve">Chunks and </w:t>
            </w:r>
            <w:proofErr w:type="spellStart"/>
            <w:r w:rsidRPr="00E93CC4">
              <w:rPr>
                <w:rFonts w:cs="Times New Roman"/>
                <w:i w:val="0"/>
                <w:iCs w:val="0"/>
              </w:rPr>
              <w:t>centers</w:t>
            </w:r>
            <w:proofErr w:type="spellEnd"/>
          </w:p>
        </w:tc>
        <w:tc>
          <w:tcPr>
            <w:tcW w:w="0" w:type="auto"/>
            <w:vAlign w:val="center"/>
          </w:tcPr>
          <w:p w14:paraId="13BF92DA" w14:textId="62836859"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377165D3" w14:textId="381757A8"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42</w:t>
            </w:r>
          </w:p>
        </w:tc>
      </w:tr>
      <w:tr w:rsidR="00CE0654" w:rsidRPr="00EA2921" w14:paraId="4AC845C5" w14:textId="77777777" w:rsidTr="00CE0654">
        <w:trPr>
          <w:trHeight w:val="227"/>
          <w:jc w:val="center"/>
        </w:trPr>
        <w:tc>
          <w:tcPr>
            <w:tcW w:w="0" w:type="auto"/>
            <w:vAlign w:val="center"/>
          </w:tcPr>
          <w:p w14:paraId="008CD497" w14:textId="3175DA15" w:rsidR="00832B1C" w:rsidRPr="00E93CC4" w:rsidRDefault="00832B1C" w:rsidP="00832B1C">
            <w:pPr>
              <w:pStyle w:val="Caption"/>
              <w:spacing w:before="0" w:after="0"/>
              <w:jc w:val="center"/>
              <w:rPr>
                <w:rFonts w:cs="Times New Roman"/>
                <w:i w:val="0"/>
                <w:iCs w:val="0"/>
              </w:rPr>
            </w:pPr>
            <w:r w:rsidRPr="00E93CC4">
              <w:rPr>
                <w:rFonts w:cs="Times New Roman"/>
                <w:i w:val="0"/>
                <w:iCs w:val="0"/>
              </w:rPr>
              <w:t>7.6</w:t>
            </w:r>
          </w:p>
        </w:tc>
        <w:tc>
          <w:tcPr>
            <w:tcW w:w="0" w:type="auto"/>
            <w:vAlign w:val="center"/>
          </w:tcPr>
          <w:p w14:paraId="35C4453A" w14:textId="3E5057B3" w:rsidR="00832B1C" w:rsidRPr="00E93CC4" w:rsidRDefault="00832B1C" w:rsidP="00214381">
            <w:pPr>
              <w:pStyle w:val="Caption"/>
              <w:spacing w:before="0" w:after="0"/>
              <w:rPr>
                <w:rFonts w:cs="Times New Roman"/>
                <w:i w:val="0"/>
                <w:iCs w:val="0"/>
              </w:rPr>
            </w:pPr>
            <w:r w:rsidRPr="00E93CC4">
              <w:rPr>
                <w:rFonts w:cs="Times New Roman"/>
                <w:i w:val="0"/>
                <w:iCs w:val="0"/>
              </w:rPr>
              <w:t>Convex Hulls</w:t>
            </w:r>
          </w:p>
        </w:tc>
        <w:tc>
          <w:tcPr>
            <w:tcW w:w="0" w:type="auto"/>
            <w:vAlign w:val="center"/>
          </w:tcPr>
          <w:p w14:paraId="45A08788" w14:textId="6A8C8280"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3A7C39F5" w14:textId="48883B2E"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42</w:t>
            </w:r>
          </w:p>
        </w:tc>
      </w:tr>
      <w:tr w:rsidR="00CE0654" w:rsidRPr="00EA2921" w14:paraId="694E0610" w14:textId="77777777" w:rsidTr="00CE0654">
        <w:trPr>
          <w:trHeight w:val="227"/>
          <w:jc w:val="center"/>
        </w:trPr>
        <w:tc>
          <w:tcPr>
            <w:tcW w:w="0" w:type="auto"/>
            <w:vAlign w:val="center"/>
          </w:tcPr>
          <w:p w14:paraId="3120632F" w14:textId="161D6478" w:rsidR="00832B1C" w:rsidRPr="00E93CC4" w:rsidRDefault="00832B1C" w:rsidP="00832B1C">
            <w:pPr>
              <w:pStyle w:val="Caption"/>
              <w:spacing w:before="0" w:after="0"/>
              <w:jc w:val="center"/>
              <w:rPr>
                <w:rFonts w:cs="Times New Roman"/>
                <w:i w:val="0"/>
                <w:iCs w:val="0"/>
              </w:rPr>
            </w:pPr>
            <w:r w:rsidRPr="00E93CC4">
              <w:rPr>
                <w:rFonts w:cs="Times New Roman"/>
                <w:i w:val="0"/>
                <w:iCs w:val="0"/>
              </w:rPr>
              <w:t>7.7</w:t>
            </w:r>
          </w:p>
        </w:tc>
        <w:tc>
          <w:tcPr>
            <w:tcW w:w="0" w:type="auto"/>
            <w:vAlign w:val="center"/>
          </w:tcPr>
          <w:p w14:paraId="4289BDF1" w14:textId="2248D72B" w:rsidR="00832B1C" w:rsidRPr="00E93CC4" w:rsidRDefault="00832B1C" w:rsidP="00214381">
            <w:pPr>
              <w:pStyle w:val="Caption"/>
              <w:spacing w:before="0" w:after="0"/>
              <w:rPr>
                <w:rFonts w:cs="Times New Roman"/>
                <w:i w:val="0"/>
                <w:iCs w:val="0"/>
              </w:rPr>
            </w:pPr>
            <w:r w:rsidRPr="00E93CC4">
              <w:rPr>
                <w:rFonts w:cs="Times New Roman"/>
                <w:i w:val="0"/>
                <w:iCs w:val="0"/>
              </w:rPr>
              <w:t>Sectors</w:t>
            </w:r>
          </w:p>
        </w:tc>
        <w:tc>
          <w:tcPr>
            <w:tcW w:w="0" w:type="auto"/>
            <w:vAlign w:val="center"/>
          </w:tcPr>
          <w:p w14:paraId="3948A569" w14:textId="5F7361E3"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32FE8556" w14:textId="69F3584F"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42</w:t>
            </w:r>
          </w:p>
        </w:tc>
      </w:tr>
      <w:tr w:rsidR="00CE0654" w:rsidRPr="00EA2921" w14:paraId="07CFA861" w14:textId="77777777" w:rsidTr="00CE0654">
        <w:trPr>
          <w:trHeight w:val="227"/>
          <w:jc w:val="center"/>
        </w:trPr>
        <w:tc>
          <w:tcPr>
            <w:tcW w:w="0" w:type="auto"/>
            <w:vAlign w:val="center"/>
          </w:tcPr>
          <w:p w14:paraId="0C962672" w14:textId="25BDA8B3" w:rsidR="00832B1C" w:rsidRPr="00E93CC4" w:rsidRDefault="00832B1C" w:rsidP="00832B1C">
            <w:pPr>
              <w:pStyle w:val="Caption"/>
              <w:spacing w:before="0" w:after="0"/>
              <w:jc w:val="center"/>
              <w:rPr>
                <w:rFonts w:cs="Times New Roman"/>
                <w:i w:val="0"/>
                <w:iCs w:val="0"/>
              </w:rPr>
            </w:pPr>
            <w:r w:rsidRPr="00E93CC4">
              <w:rPr>
                <w:rFonts w:cs="Times New Roman"/>
                <w:i w:val="0"/>
                <w:iCs w:val="0"/>
              </w:rPr>
              <w:t>7.8</w:t>
            </w:r>
          </w:p>
        </w:tc>
        <w:tc>
          <w:tcPr>
            <w:tcW w:w="0" w:type="auto"/>
            <w:vAlign w:val="center"/>
          </w:tcPr>
          <w:p w14:paraId="774DA68C" w14:textId="58801FB5" w:rsidR="00832B1C" w:rsidRPr="00E93CC4" w:rsidRDefault="00832B1C" w:rsidP="00214381">
            <w:pPr>
              <w:pStyle w:val="Caption"/>
              <w:spacing w:before="0" w:after="0"/>
              <w:rPr>
                <w:rFonts w:cs="Times New Roman"/>
                <w:i w:val="0"/>
                <w:iCs w:val="0"/>
              </w:rPr>
            </w:pPr>
            <w:r w:rsidRPr="00E93CC4">
              <w:rPr>
                <w:rFonts w:cs="Times New Roman"/>
                <w:i w:val="0"/>
                <w:iCs w:val="0"/>
              </w:rPr>
              <w:t>Complete USA map with the sectors</w:t>
            </w:r>
          </w:p>
        </w:tc>
        <w:tc>
          <w:tcPr>
            <w:tcW w:w="0" w:type="auto"/>
            <w:vAlign w:val="center"/>
          </w:tcPr>
          <w:p w14:paraId="78FB3F78" w14:textId="464D510C"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59BECD1D" w14:textId="1EFC33E4"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43</w:t>
            </w:r>
          </w:p>
        </w:tc>
      </w:tr>
      <w:tr w:rsidR="00CE0654" w:rsidRPr="00EA2921" w14:paraId="4A525515" w14:textId="77777777" w:rsidTr="00CE0654">
        <w:trPr>
          <w:trHeight w:val="227"/>
          <w:jc w:val="center"/>
        </w:trPr>
        <w:tc>
          <w:tcPr>
            <w:tcW w:w="0" w:type="auto"/>
            <w:vAlign w:val="center"/>
          </w:tcPr>
          <w:p w14:paraId="23B075E2" w14:textId="538E1D39" w:rsidR="00832B1C" w:rsidRPr="00E93CC4" w:rsidRDefault="00832B1C" w:rsidP="00832B1C">
            <w:pPr>
              <w:pStyle w:val="Caption"/>
              <w:spacing w:before="0" w:after="0"/>
              <w:jc w:val="center"/>
              <w:rPr>
                <w:rFonts w:cs="Times New Roman"/>
                <w:i w:val="0"/>
                <w:iCs w:val="0"/>
              </w:rPr>
            </w:pPr>
            <w:r w:rsidRPr="00E93CC4">
              <w:rPr>
                <w:rFonts w:cs="Times New Roman"/>
                <w:i w:val="0"/>
                <w:iCs w:val="0"/>
              </w:rPr>
              <w:t>7.9</w:t>
            </w:r>
          </w:p>
        </w:tc>
        <w:tc>
          <w:tcPr>
            <w:tcW w:w="0" w:type="auto"/>
            <w:vAlign w:val="center"/>
          </w:tcPr>
          <w:p w14:paraId="43A72ED3" w14:textId="7F644A64" w:rsidR="00832B1C" w:rsidRPr="00E93CC4" w:rsidRDefault="00832B1C" w:rsidP="00214381">
            <w:pPr>
              <w:pStyle w:val="Caption"/>
              <w:spacing w:before="0" w:after="0"/>
              <w:rPr>
                <w:rFonts w:cs="Times New Roman"/>
                <w:i w:val="0"/>
                <w:iCs w:val="0"/>
              </w:rPr>
            </w:pPr>
            <w:r w:rsidRPr="00E93CC4">
              <w:rPr>
                <w:rFonts w:cs="Times New Roman"/>
                <w:i w:val="0"/>
                <w:iCs w:val="0"/>
              </w:rPr>
              <w:t>Connecting points</w:t>
            </w:r>
          </w:p>
        </w:tc>
        <w:tc>
          <w:tcPr>
            <w:tcW w:w="0" w:type="auto"/>
            <w:vAlign w:val="center"/>
          </w:tcPr>
          <w:p w14:paraId="7FBC38AE" w14:textId="295AFC7B"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72D757DB" w14:textId="054D9586"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43</w:t>
            </w:r>
          </w:p>
        </w:tc>
      </w:tr>
      <w:tr w:rsidR="00CE0654" w:rsidRPr="00EA2921" w14:paraId="4E02EA0D" w14:textId="77777777" w:rsidTr="00CE0654">
        <w:trPr>
          <w:trHeight w:val="227"/>
          <w:jc w:val="center"/>
        </w:trPr>
        <w:tc>
          <w:tcPr>
            <w:tcW w:w="0" w:type="auto"/>
            <w:vAlign w:val="center"/>
          </w:tcPr>
          <w:p w14:paraId="1FA17D78" w14:textId="072F5581" w:rsidR="00832B1C" w:rsidRPr="00E93CC4" w:rsidRDefault="00832B1C" w:rsidP="00832B1C">
            <w:pPr>
              <w:pStyle w:val="Caption"/>
              <w:spacing w:before="0" w:after="0"/>
              <w:jc w:val="center"/>
              <w:rPr>
                <w:rFonts w:cs="Times New Roman"/>
                <w:i w:val="0"/>
                <w:iCs w:val="0"/>
              </w:rPr>
            </w:pPr>
            <w:r w:rsidRPr="00E93CC4">
              <w:rPr>
                <w:rFonts w:cs="Times New Roman"/>
                <w:i w:val="0"/>
                <w:iCs w:val="0"/>
              </w:rPr>
              <w:t>7.10</w:t>
            </w:r>
          </w:p>
        </w:tc>
        <w:tc>
          <w:tcPr>
            <w:tcW w:w="0" w:type="auto"/>
            <w:vAlign w:val="center"/>
          </w:tcPr>
          <w:p w14:paraId="1157203D" w14:textId="1763E316" w:rsidR="00832B1C" w:rsidRPr="00E93CC4" w:rsidRDefault="00832B1C" w:rsidP="00214381">
            <w:pPr>
              <w:pStyle w:val="Caption"/>
              <w:spacing w:before="0" w:after="0"/>
              <w:rPr>
                <w:rFonts w:cs="Times New Roman"/>
                <w:i w:val="0"/>
                <w:iCs w:val="0"/>
              </w:rPr>
            </w:pPr>
            <w:r w:rsidRPr="00E93CC4">
              <w:rPr>
                <w:rFonts w:cs="Times New Roman"/>
                <w:i w:val="0"/>
                <w:iCs w:val="0"/>
              </w:rPr>
              <w:t>Gradient ascent</w:t>
            </w:r>
          </w:p>
        </w:tc>
        <w:tc>
          <w:tcPr>
            <w:tcW w:w="0" w:type="auto"/>
            <w:vAlign w:val="center"/>
          </w:tcPr>
          <w:p w14:paraId="567C8E1D" w14:textId="508CCFE4"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0364D318" w14:textId="7270945A"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44</w:t>
            </w:r>
          </w:p>
        </w:tc>
      </w:tr>
      <w:tr w:rsidR="00CE0654" w:rsidRPr="00EA2921" w14:paraId="160BB4F4" w14:textId="77777777" w:rsidTr="00CE0654">
        <w:trPr>
          <w:trHeight w:val="227"/>
          <w:jc w:val="center"/>
        </w:trPr>
        <w:tc>
          <w:tcPr>
            <w:tcW w:w="0" w:type="auto"/>
            <w:vAlign w:val="center"/>
          </w:tcPr>
          <w:p w14:paraId="5135639F" w14:textId="58E19714" w:rsidR="00832B1C" w:rsidRPr="00E93CC4" w:rsidRDefault="00832B1C" w:rsidP="00832B1C">
            <w:pPr>
              <w:pStyle w:val="Caption"/>
              <w:spacing w:before="0" w:after="0"/>
              <w:jc w:val="center"/>
              <w:rPr>
                <w:rFonts w:cs="Times New Roman"/>
                <w:i w:val="0"/>
                <w:iCs w:val="0"/>
              </w:rPr>
            </w:pPr>
            <w:r w:rsidRPr="00E93CC4">
              <w:rPr>
                <w:rFonts w:cs="Times New Roman"/>
                <w:i w:val="0"/>
                <w:iCs w:val="0"/>
              </w:rPr>
              <w:t>7.11</w:t>
            </w:r>
          </w:p>
        </w:tc>
        <w:tc>
          <w:tcPr>
            <w:tcW w:w="0" w:type="auto"/>
            <w:vAlign w:val="center"/>
          </w:tcPr>
          <w:p w14:paraId="083B9997" w14:textId="6E0B77F7" w:rsidR="00832B1C" w:rsidRPr="00E93CC4" w:rsidRDefault="00832B1C" w:rsidP="00214381">
            <w:pPr>
              <w:pStyle w:val="Caption"/>
              <w:spacing w:before="0" w:after="0"/>
              <w:rPr>
                <w:rFonts w:cs="Times New Roman"/>
                <w:i w:val="0"/>
                <w:iCs w:val="0"/>
              </w:rPr>
            </w:pPr>
            <w:r w:rsidRPr="00E93CC4">
              <w:rPr>
                <w:rFonts w:cs="Times New Roman"/>
                <w:i w:val="0"/>
                <w:iCs w:val="0"/>
              </w:rPr>
              <w:t>Genetic Algorithm process</w:t>
            </w:r>
          </w:p>
        </w:tc>
        <w:tc>
          <w:tcPr>
            <w:tcW w:w="0" w:type="auto"/>
            <w:vAlign w:val="center"/>
          </w:tcPr>
          <w:p w14:paraId="717FECA0" w14:textId="0569E735"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53A5ADDC" w14:textId="44299CF6"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45</w:t>
            </w:r>
          </w:p>
        </w:tc>
      </w:tr>
      <w:tr w:rsidR="00CE0654" w:rsidRPr="00EA2921" w14:paraId="4C669754" w14:textId="77777777" w:rsidTr="00CE0654">
        <w:trPr>
          <w:trHeight w:val="227"/>
          <w:jc w:val="center"/>
        </w:trPr>
        <w:tc>
          <w:tcPr>
            <w:tcW w:w="0" w:type="auto"/>
            <w:vAlign w:val="center"/>
          </w:tcPr>
          <w:p w14:paraId="26225B58" w14:textId="407A658A" w:rsidR="00832B1C" w:rsidRPr="00E93CC4" w:rsidRDefault="00832B1C" w:rsidP="00832B1C">
            <w:pPr>
              <w:pStyle w:val="Caption"/>
              <w:spacing w:before="0" w:after="0"/>
              <w:jc w:val="center"/>
              <w:rPr>
                <w:rFonts w:cs="Times New Roman"/>
                <w:i w:val="0"/>
                <w:iCs w:val="0"/>
              </w:rPr>
            </w:pPr>
            <w:r w:rsidRPr="00E93CC4">
              <w:rPr>
                <w:rFonts w:cs="Times New Roman"/>
                <w:i w:val="0"/>
                <w:iCs w:val="0"/>
              </w:rPr>
              <w:t>7.12</w:t>
            </w:r>
          </w:p>
        </w:tc>
        <w:tc>
          <w:tcPr>
            <w:tcW w:w="0" w:type="auto"/>
            <w:vAlign w:val="center"/>
          </w:tcPr>
          <w:p w14:paraId="0F1715BD" w14:textId="61710C36" w:rsidR="00832B1C" w:rsidRPr="00E93CC4" w:rsidRDefault="00832B1C" w:rsidP="00214381">
            <w:pPr>
              <w:pStyle w:val="Caption"/>
              <w:spacing w:before="0" w:after="0"/>
              <w:rPr>
                <w:rFonts w:cs="Times New Roman"/>
                <w:i w:val="0"/>
                <w:iCs w:val="0"/>
              </w:rPr>
            </w:pPr>
            <w:r w:rsidRPr="00E93CC4">
              <w:rPr>
                <w:rFonts w:cs="Times New Roman"/>
                <w:i w:val="0"/>
                <w:iCs w:val="0"/>
              </w:rPr>
              <w:t>CUDA execution model</w:t>
            </w:r>
          </w:p>
        </w:tc>
        <w:tc>
          <w:tcPr>
            <w:tcW w:w="0" w:type="auto"/>
            <w:vAlign w:val="center"/>
          </w:tcPr>
          <w:p w14:paraId="03A9B42D" w14:textId="648873B5"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2071E4E3" w14:textId="7B42FB29"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45</w:t>
            </w:r>
          </w:p>
        </w:tc>
      </w:tr>
      <w:tr w:rsidR="00CE0654" w:rsidRPr="00EA2921" w14:paraId="56AA633E" w14:textId="77777777" w:rsidTr="00CE0654">
        <w:trPr>
          <w:trHeight w:val="227"/>
          <w:jc w:val="center"/>
        </w:trPr>
        <w:tc>
          <w:tcPr>
            <w:tcW w:w="0" w:type="auto"/>
            <w:vAlign w:val="center"/>
          </w:tcPr>
          <w:p w14:paraId="7F688AFC" w14:textId="067CA962" w:rsidR="00832B1C" w:rsidRPr="00E93CC4" w:rsidRDefault="00832B1C" w:rsidP="00832B1C">
            <w:pPr>
              <w:pStyle w:val="Caption"/>
              <w:spacing w:before="0" w:after="0"/>
              <w:jc w:val="center"/>
              <w:rPr>
                <w:rFonts w:cs="Times New Roman"/>
                <w:i w:val="0"/>
                <w:iCs w:val="0"/>
              </w:rPr>
            </w:pPr>
            <w:r w:rsidRPr="00E93CC4">
              <w:rPr>
                <w:rFonts w:cs="Times New Roman"/>
                <w:i w:val="0"/>
                <w:iCs w:val="0"/>
              </w:rPr>
              <w:t>7.13</w:t>
            </w:r>
          </w:p>
        </w:tc>
        <w:tc>
          <w:tcPr>
            <w:tcW w:w="0" w:type="auto"/>
            <w:vAlign w:val="center"/>
          </w:tcPr>
          <w:p w14:paraId="68A8D809" w14:textId="490628AE" w:rsidR="00832B1C" w:rsidRPr="00E93CC4" w:rsidRDefault="00832B1C" w:rsidP="00214381">
            <w:pPr>
              <w:pStyle w:val="Caption"/>
              <w:spacing w:before="0" w:after="0"/>
              <w:rPr>
                <w:rFonts w:cs="Times New Roman"/>
                <w:i w:val="0"/>
                <w:iCs w:val="0"/>
              </w:rPr>
            </w:pPr>
            <w:r w:rsidRPr="00E93CC4">
              <w:rPr>
                <w:rFonts w:cs="Times New Roman"/>
                <w:i w:val="0"/>
                <w:iCs w:val="0"/>
              </w:rPr>
              <w:t>GPU memory hierarchy</w:t>
            </w:r>
          </w:p>
        </w:tc>
        <w:tc>
          <w:tcPr>
            <w:tcW w:w="0" w:type="auto"/>
            <w:vAlign w:val="center"/>
          </w:tcPr>
          <w:p w14:paraId="3074C017" w14:textId="408D6E62"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09F9FEA3" w14:textId="46160F86"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46</w:t>
            </w:r>
          </w:p>
        </w:tc>
      </w:tr>
      <w:tr w:rsidR="00CE0654" w:rsidRPr="00EA2921" w14:paraId="52A94184" w14:textId="77777777" w:rsidTr="00CE0654">
        <w:trPr>
          <w:trHeight w:val="227"/>
          <w:jc w:val="center"/>
        </w:trPr>
        <w:tc>
          <w:tcPr>
            <w:tcW w:w="0" w:type="auto"/>
            <w:vAlign w:val="center"/>
          </w:tcPr>
          <w:p w14:paraId="4F642045" w14:textId="63E0B672" w:rsidR="00832B1C" w:rsidRPr="00E93CC4" w:rsidRDefault="00832B1C" w:rsidP="00832B1C">
            <w:pPr>
              <w:pStyle w:val="Caption"/>
              <w:spacing w:before="0" w:after="0"/>
              <w:jc w:val="center"/>
              <w:rPr>
                <w:rFonts w:cs="Times New Roman"/>
                <w:i w:val="0"/>
                <w:iCs w:val="0"/>
              </w:rPr>
            </w:pPr>
            <w:r w:rsidRPr="00E93CC4">
              <w:rPr>
                <w:rFonts w:cs="Times New Roman"/>
                <w:i w:val="0"/>
                <w:iCs w:val="0"/>
              </w:rPr>
              <w:t>7.14</w:t>
            </w:r>
          </w:p>
        </w:tc>
        <w:tc>
          <w:tcPr>
            <w:tcW w:w="0" w:type="auto"/>
            <w:vAlign w:val="center"/>
          </w:tcPr>
          <w:p w14:paraId="4F36C597" w14:textId="7EC2001D" w:rsidR="00832B1C" w:rsidRPr="00E93CC4" w:rsidRDefault="00832B1C" w:rsidP="00214381">
            <w:pPr>
              <w:pStyle w:val="Caption"/>
              <w:spacing w:before="0" w:after="0"/>
              <w:rPr>
                <w:rFonts w:cs="Times New Roman"/>
                <w:i w:val="0"/>
                <w:iCs w:val="0"/>
              </w:rPr>
            </w:pPr>
            <w:r w:rsidRPr="00E93CC4">
              <w:rPr>
                <w:rFonts w:cs="Times New Roman"/>
                <w:i w:val="0"/>
                <w:iCs w:val="0"/>
              </w:rPr>
              <w:t>Path representation example</w:t>
            </w:r>
          </w:p>
        </w:tc>
        <w:tc>
          <w:tcPr>
            <w:tcW w:w="0" w:type="auto"/>
            <w:vAlign w:val="center"/>
          </w:tcPr>
          <w:p w14:paraId="0347197C" w14:textId="738B609A"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59A9658A" w14:textId="5C1A8E1D"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47</w:t>
            </w:r>
          </w:p>
        </w:tc>
      </w:tr>
      <w:tr w:rsidR="00CE0654" w:rsidRPr="00EA2921" w14:paraId="36D2A13B" w14:textId="77777777" w:rsidTr="00CE0654">
        <w:trPr>
          <w:trHeight w:val="227"/>
          <w:jc w:val="center"/>
        </w:trPr>
        <w:tc>
          <w:tcPr>
            <w:tcW w:w="0" w:type="auto"/>
            <w:vAlign w:val="center"/>
          </w:tcPr>
          <w:p w14:paraId="7E36126B" w14:textId="6950B42F" w:rsidR="00832B1C" w:rsidRPr="00E93CC4" w:rsidRDefault="00832B1C" w:rsidP="00832B1C">
            <w:pPr>
              <w:pStyle w:val="Caption"/>
              <w:spacing w:before="0" w:after="0"/>
              <w:jc w:val="center"/>
              <w:rPr>
                <w:rFonts w:cs="Times New Roman"/>
                <w:i w:val="0"/>
                <w:iCs w:val="0"/>
              </w:rPr>
            </w:pPr>
            <w:r w:rsidRPr="00E93CC4">
              <w:rPr>
                <w:rFonts w:cs="Times New Roman"/>
                <w:i w:val="0"/>
                <w:iCs w:val="0"/>
              </w:rPr>
              <w:t>7.15</w:t>
            </w:r>
          </w:p>
        </w:tc>
        <w:tc>
          <w:tcPr>
            <w:tcW w:w="0" w:type="auto"/>
            <w:vAlign w:val="center"/>
          </w:tcPr>
          <w:p w14:paraId="7B6DA08F" w14:textId="78908651" w:rsidR="00832B1C" w:rsidRPr="00E93CC4" w:rsidRDefault="00832B1C" w:rsidP="00214381">
            <w:pPr>
              <w:pStyle w:val="Caption"/>
              <w:spacing w:before="0" w:after="0"/>
              <w:rPr>
                <w:rFonts w:cs="Times New Roman"/>
                <w:i w:val="0"/>
                <w:iCs w:val="0"/>
              </w:rPr>
            </w:pPr>
            <w:r w:rsidRPr="00E93CC4">
              <w:rPr>
                <w:rFonts w:cs="Times New Roman"/>
                <w:i w:val="0"/>
                <w:iCs w:val="0"/>
              </w:rPr>
              <w:t>Traffic Factor and delay</w:t>
            </w:r>
          </w:p>
        </w:tc>
        <w:tc>
          <w:tcPr>
            <w:tcW w:w="0" w:type="auto"/>
            <w:vAlign w:val="center"/>
          </w:tcPr>
          <w:p w14:paraId="37B57A5F" w14:textId="5B7DD4EC"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4824620E" w14:textId="5F1C1284"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49</w:t>
            </w:r>
          </w:p>
        </w:tc>
      </w:tr>
      <w:tr w:rsidR="00CE0654" w:rsidRPr="00EA2921" w14:paraId="3AA5A5CA" w14:textId="77777777" w:rsidTr="00CE0654">
        <w:trPr>
          <w:trHeight w:val="227"/>
          <w:jc w:val="center"/>
        </w:trPr>
        <w:tc>
          <w:tcPr>
            <w:tcW w:w="0" w:type="auto"/>
            <w:vAlign w:val="center"/>
          </w:tcPr>
          <w:p w14:paraId="2A398763" w14:textId="61A57110" w:rsidR="00832B1C" w:rsidRPr="00E93CC4" w:rsidRDefault="00832B1C" w:rsidP="00832B1C">
            <w:pPr>
              <w:pStyle w:val="Caption"/>
              <w:spacing w:before="0" w:after="0"/>
              <w:jc w:val="center"/>
              <w:rPr>
                <w:rFonts w:cs="Times New Roman"/>
                <w:i w:val="0"/>
                <w:iCs w:val="0"/>
              </w:rPr>
            </w:pPr>
            <w:r w:rsidRPr="00E93CC4">
              <w:rPr>
                <w:rFonts w:cs="Times New Roman"/>
                <w:i w:val="0"/>
                <w:iCs w:val="0"/>
              </w:rPr>
              <w:t>7.16</w:t>
            </w:r>
          </w:p>
        </w:tc>
        <w:tc>
          <w:tcPr>
            <w:tcW w:w="0" w:type="auto"/>
            <w:vAlign w:val="center"/>
          </w:tcPr>
          <w:p w14:paraId="7C0B9EC7" w14:textId="74932C55" w:rsidR="00832B1C" w:rsidRPr="00E93CC4" w:rsidRDefault="00832B1C" w:rsidP="00214381">
            <w:pPr>
              <w:pStyle w:val="Caption"/>
              <w:spacing w:before="0" w:after="0"/>
              <w:rPr>
                <w:rFonts w:cs="Times New Roman"/>
                <w:i w:val="0"/>
                <w:iCs w:val="0"/>
              </w:rPr>
            </w:pPr>
            <w:r w:rsidRPr="00E93CC4">
              <w:rPr>
                <w:rFonts w:cs="Times New Roman"/>
                <w:i w:val="0"/>
                <w:iCs w:val="0"/>
              </w:rPr>
              <w:t>Path angular deviations</w:t>
            </w:r>
          </w:p>
        </w:tc>
        <w:tc>
          <w:tcPr>
            <w:tcW w:w="0" w:type="auto"/>
            <w:vAlign w:val="center"/>
          </w:tcPr>
          <w:p w14:paraId="64D732E0" w14:textId="4D18AAEB"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2EC79B82" w14:textId="22B00E61"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50</w:t>
            </w:r>
          </w:p>
        </w:tc>
      </w:tr>
      <w:tr w:rsidR="00CE0654" w:rsidRPr="00EA2921" w14:paraId="3BA53B6F" w14:textId="77777777" w:rsidTr="00CE0654">
        <w:trPr>
          <w:trHeight w:val="227"/>
          <w:jc w:val="center"/>
        </w:trPr>
        <w:tc>
          <w:tcPr>
            <w:tcW w:w="0" w:type="auto"/>
            <w:vAlign w:val="center"/>
          </w:tcPr>
          <w:p w14:paraId="412BACF9" w14:textId="1C4E88B7" w:rsidR="00832B1C" w:rsidRPr="00E93CC4" w:rsidRDefault="00832B1C" w:rsidP="00832B1C">
            <w:pPr>
              <w:pStyle w:val="Caption"/>
              <w:spacing w:before="0" w:after="0"/>
              <w:jc w:val="center"/>
              <w:rPr>
                <w:rFonts w:cs="Times New Roman"/>
                <w:i w:val="0"/>
                <w:iCs w:val="0"/>
              </w:rPr>
            </w:pPr>
            <w:r w:rsidRPr="00E93CC4">
              <w:rPr>
                <w:rFonts w:cs="Times New Roman"/>
                <w:i w:val="0"/>
                <w:iCs w:val="0"/>
              </w:rPr>
              <w:t>7.17</w:t>
            </w:r>
          </w:p>
        </w:tc>
        <w:tc>
          <w:tcPr>
            <w:tcW w:w="0" w:type="auto"/>
            <w:vAlign w:val="center"/>
          </w:tcPr>
          <w:p w14:paraId="439794B0" w14:textId="2D43A581" w:rsidR="00832B1C" w:rsidRPr="00E93CC4" w:rsidRDefault="00832B1C" w:rsidP="00214381">
            <w:pPr>
              <w:pStyle w:val="Caption"/>
              <w:spacing w:before="0" w:after="0"/>
              <w:rPr>
                <w:rFonts w:cs="Times New Roman"/>
                <w:i w:val="0"/>
                <w:iCs w:val="0"/>
              </w:rPr>
            </w:pPr>
            <w:r w:rsidRPr="00E93CC4">
              <w:rPr>
                <w:rFonts w:cs="Times New Roman"/>
                <w:i w:val="0"/>
                <w:iCs w:val="0"/>
              </w:rPr>
              <w:t>Random paths generated for initial population</w:t>
            </w:r>
          </w:p>
        </w:tc>
        <w:tc>
          <w:tcPr>
            <w:tcW w:w="0" w:type="auto"/>
            <w:vAlign w:val="center"/>
          </w:tcPr>
          <w:p w14:paraId="293001AD" w14:textId="17310867"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31BD063E" w14:textId="2AC1E2E8"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53</w:t>
            </w:r>
          </w:p>
        </w:tc>
      </w:tr>
      <w:tr w:rsidR="00CE0654" w:rsidRPr="00EA2921" w14:paraId="27563D9B" w14:textId="77777777" w:rsidTr="00CE0654">
        <w:trPr>
          <w:trHeight w:val="227"/>
          <w:jc w:val="center"/>
        </w:trPr>
        <w:tc>
          <w:tcPr>
            <w:tcW w:w="0" w:type="auto"/>
            <w:vAlign w:val="center"/>
          </w:tcPr>
          <w:p w14:paraId="67B81FF4" w14:textId="37653A5E" w:rsidR="00832B1C" w:rsidRPr="00E93CC4" w:rsidRDefault="00832B1C" w:rsidP="00832B1C">
            <w:pPr>
              <w:pStyle w:val="Caption"/>
              <w:spacing w:before="0" w:after="0"/>
              <w:jc w:val="center"/>
              <w:rPr>
                <w:rFonts w:cs="Times New Roman"/>
                <w:i w:val="0"/>
                <w:iCs w:val="0"/>
              </w:rPr>
            </w:pPr>
            <w:r w:rsidRPr="00E93CC4">
              <w:rPr>
                <w:rFonts w:cs="Times New Roman"/>
                <w:i w:val="0"/>
                <w:iCs w:val="0"/>
              </w:rPr>
              <w:t>7.18</w:t>
            </w:r>
          </w:p>
        </w:tc>
        <w:tc>
          <w:tcPr>
            <w:tcW w:w="0" w:type="auto"/>
            <w:vAlign w:val="center"/>
          </w:tcPr>
          <w:p w14:paraId="1DAED365" w14:textId="5131B53A" w:rsidR="00832B1C" w:rsidRPr="00E93CC4" w:rsidRDefault="00832B1C" w:rsidP="00214381">
            <w:pPr>
              <w:pStyle w:val="Caption"/>
              <w:spacing w:before="0" w:after="0"/>
              <w:rPr>
                <w:rFonts w:cs="Times New Roman"/>
                <w:i w:val="0"/>
                <w:iCs w:val="0"/>
              </w:rPr>
            </w:pPr>
            <w:r w:rsidRPr="00E93CC4">
              <w:rPr>
                <w:rFonts w:cs="Times New Roman"/>
                <w:i w:val="0"/>
                <w:iCs w:val="0"/>
              </w:rPr>
              <w:t>Usage of selection pool</w:t>
            </w:r>
          </w:p>
        </w:tc>
        <w:tc>
          <w:tcPr>
            <w:tcW w:w="0" w:type="auto"/>
            <w:vAlign w:val="center"/>
          </w:tcPr>
          <w:p w14:paraId="56F097EA" w14:textId="7B026109"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6700DE1F" w14:textId="61310B92"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55</w:t>
            </w:r>
          </w:p>
        </w:tc>
      </w:tr>
      <w:tr w:rsidR="00CE0654" w:rsidRPr="00EA2921" w14:paraId="3E6871DE" w14:textId="77777777" w:rsidTr="00CE0654">
        <w:trPr>
          <w:trHeight w:val="227"/>
          <w:jc w:val="center"/>
        </w:trPr>
        <w:tc>
          <w:tcPr>
            <w:tcW w:w="0" w:type="auto"/>
            <w:vAlign w:val="center"/>
          </w:tcPr>
          <w:p w14:paraId="1B51CAE9" w14:textId="04777680" w:rsidR="00832B1C" w:rsidRPr="00E93CC4" w:rsidRDefault="00832B1C" w:rsidP="00832B1C">
            <w:pPr>
              <w:pStyle w:val="Caption"/>
              <w:spacing w:before="0" w:after="0"/>
              <w:jc w:val="center"/>
              <w:rPr>
                <w:rFonts w:cs="Times New Roman"/>
                <w:i w:val="0"/>
                <w:iCs w:val="0"/>
              </w:rPr>
            </w:pPr>
            <w:r w:rsidRPr="00E93CC4">
              <w:rPr>
                <w:rFonts w:cs="Times New Roman"/>
                <w:i w:val="0"/>
                <w:iCs w:val="0"/>
              </w:rPr>
              <w:t>7.19</w:t>
            </w:r>
          </w:p>
        </w:tc>
        <w:tc>
          <w:tcPr>
            <w:tcW w:w="0" w:type="auto"/>
            <w:vAlign w:val="center"/>
          </w:tcPr>
          <w:p w14:paraId="2BE21CD2" w14:textId="276631EC" w:rsidR="00832B1C" w:rsidRPr="00E93CC4" w:rsidRDefault="00832B1C" w:rsidP="00214381">
            <w:pPr>
              <w:pStyle w:val="Caption"/>
              <w:spacing w:before="0" w:after="0"/>
              <w:rPr>
                <w:rFonts w:cs="Times New Roman"/>
                <w:i w:val="0"/>
                <w:iCs w:val="0"/>
              </w:rPr>
            </w:pPr>
            <w:r w:rsidRPr="00E93CC4">
              <w:rPr>
                <w:rFonts w:cs="Times New Roman"/>
                <w:i w:val="0"/>
                <w:iCs w:val="0"/>
              </w:rPr>
              <w:t>Timed single point crossover</w:t>
            </w:r>
          </w:p>
        </w:tc>
        <w:tc>
          <w:tcPr>
            <w:tcW w:w="0" w:type="auto"/>
            <w:vAlign w:val="center"/>
          </w:tcPr>
          <w:p w14:paraId="1C786567" w14:textId="1695F97D"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51D6F456" w14:textId="5928317A"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56</w:t>
            </w:r>
          </w:p>
        </w:tc>
      </w:tr>
      <w:tr w:rsidR="00CE0654" w:rsidRPr="00EA2921" w14:paraId="039B9C89" w14:textId="77777777" w:rsidTr="00CE0654">
        <w:trPr>
          <w:trHeight w:val="227"/>
          <w:jc w:val="center"/>
        </w:trPr>
        <w:tc>
          <w:tcPr>
            <w:tcW w:w="0" w:type="auto"/>
            <w:vAlign w:val="center"/>
          </w:tcPr>
          <w:p w14:paraId="6F17F1D8" w14:textId="74071433" w:rsidR="00832B1C" w:rsidRPr="00E93CC4" w:rsidRDefault="00832B1C" w:rsidP="00832B1C">
            <w:pPr>
              <w:pStyle w:val="Caption"/>
              <w:spacing w:before="0" w:after="0"/>
              <w:jc w:val="center"/>
              <w:rPr>
                <w:rFonts w:cs="Times New Roman"/>
                <w:i w:val="0"/>
                <w:iCs w:val="0"/>
              </w:rPr>
            </w:pPr>
            <w:r w:rsidRPr="00E93CC4">
              <w:rPr>
                <w:rFonts w:cs="Times New Roman"/>
                <w:i w:val="0"/>
                <w:iCs w:val="0"/>
              </w:rPr>
              <w:t>7.20</w:t>
            </w:r>
          </w:p>
        </w:tc>
        <w:tc>
          <w:tcPr>
            <w:tcW w:w="0" w:type="auto"/>
            <w:vAlign w:val="center"/>
          </w:tcPr>
          <w:p w14:paraId="04A5D2CC" w14:textId="63863080" w:rsidR="00832B1C" w:rsidRPr="00E93CC4" w:rsidRDefault="00832B1C" w:rsidP="00214381">
            <w:pPr>
              <w:pStyle w:val="Caption"/>
              <w:spacing w:before="0" w:after="0"/>
              <w:rPr>
                <w:rFonts w:cs="Times New Roman"/>
                <w:i w:val="0"/>
                <w:iCs w:val="0"/>
              </w:rPr>
            </w:pPr>
            <w:r w:rsidRPr="00E93CC4">
              <w:rPr>
                <w:rFonts w:cs="Times New Roman"/>
                <w:i w:val="0"/>
                <w:iCs w:val="0"/>
              </w:rPr>
              <w:t>The landing page</w:t>
            </w:r>
          </w:p>
        </w:tc>
        <w:tc>
          <w:tcPr>
            <w:tcW w:w="0" w:type="auto"/>
            <w:vAlign w:val="center"/>
          </w:tcPr>
          <w:p w14:paraId="6894A22A" w14:textId="2DFF93EA"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291E1F18" w14:textId="5193F945"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61</w:t>
            </w:r>
          </w:p>
        </w:tc>
      </w:tr>
      <w:tr w:rsidR="00CE0654" w:rsidRPr="00EA2921" w14:paraId="37401E1D" w14:textId="77777777" w:rsidTr="00CE0654">
        <w:trPr>
          <w:trHeight w:val="227"/>
          <w:jc w:val="center"/>
        </w:trPr>
        <w:tc>
          <w:tcPr>
            <w:tcW w:w="0" w:type="auto"/>
            <w:vAlign w:val="center"/>
          </w:tcPr>
          <w:p w14:paraId="7710793E" w14:textId="0C536F0F" w:rsidR="00832B1C" w:rsidRPr="00E93CC4" w:rsidRDefault="00832B1C" w:rsidP="00832B1C">
            <w:pPr>
              <w:pStyle w:val="Caption"/>
              <w:spacing w:before="0" w:after="0"/>
              <w:jc w:val="center"/>
              <w:rPr>
                <w:rFonts w:cs="Times New Roman"/>
                <w:i w:val="0"/>
                <w:iCs w:val="0"/>
              </w:rPr>
            </w:pPr>
            <w:r w:rsidRPr="00E93CC4">
              <w:rPr>
                <w:rFonts w:cs="Times New Roman"/>
                <w:i w:val="0"/>
                <w:iCs w:val="0"/>
              </w:rPr>
              <w:t>7.21</w:t>
            </w:r>
          </w:p>
        </w:tc>
        <w:tc>
          <w:tcPr>
            <w:tcW w:w="0" w:type="auto"/>
            <w:vAlign w:val="center"/>
          </w:tcPr>
          <w:p w14:paraId="4E0830BE" w14:textId="64C1E1EB" w:rsidR="00832B1C" w:rsidRPr="00E93CC4" w:rsidRDefault="00832B1C" w:rsidP="00214381">
            <w:pPr>
              <w:pStyle w:val="Caption"/>
              <w:spacing w:before="0" w:after="0"/>
              <w:rPr>
                <w:rFonts w:cs="Times New Roman"/>
                <w:i w:val="0"/>
                <w:iCs w:val="0"/>
              </w:rPr>
            </w:pPr>
            <w:r w:rsidRPr="00E93CC4">
              <w:rPr>
                <w:rFonts w:cs="Times New Roman"/>
                <w:i w:val="0"/>
                <w:iCs w:val="0"/>
              </w:rPr>
              <w:t>The page that displays the solution</w:t>
            </w:r>
          </w:p>
        </w:tc>
        <w:tc>
          <w:tcPr>
            <w:tcW w:w="0" w:type="auto"/>
            <w:vAlign w:val="center"/>
          </w:tcPr>
          <w:p w14:paraId="2B42C51D" w14:textId="74698CBC"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3B90A614" w14:textId="795A68F2"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62</w:t>
            </w:r>
          </w:p>
        </w:tc>
      </w:tr>
      <w:tr w:rsidR="00CE0654" w:rsidRPr="00EA2921" w14:paraId="108E4F3B" w14:textId="77777777" w:rsidTr="00CE0654">
        <w:trPr>
          <w:trHeight w:val="227"/>
          <w:jc w:val="center"/>
        </w:trPr>
        <w:tc>
          <w:tcPr>
            <w:tcW w:w="0" w:type="auto"/>
            <w:vAlign w:val="center"/>
          </w:tcPr>
          <w:p w14:paraId="03306779" w14:textId="54AAEA8D" w:rsidR="00832B1C" w:rsidRPr="00E93CC4" w:rsidRDefault="00832B1C" w:rsidP="00832B1C">
            <w:pPr>
              <w:pStyle w:val="Caption"/>
              <w:spacing w:before="0" w:after="0"/>
              <w:jc w:val="center"/>
              <w:rPr>
                <w:rFonts w:cs="Times New Roman"/>
                <w:i w:val="0"/>
                <w:iCs w:val="0"/>
              </w:rPr>
            </w:pPr>
            <w:r w:rsidRPr="00E93CC4">
              <w:rPr>
                <w:rFonts w:cs="Times New Roman"/>
                <w:i w:val="0"/>
                <w:iCs w:val="0"/>
              </w:rPr>
              <w:t>7.22</w:t>
            </w:r>
          </w:p>
        </w:tc>
        <w:tc>
          <w:tcPr>
            <w:tcW w:w="0" w:type="auto"/>
            <w:vAlign w:val="center"/>
          </w:tcPr>
          <w:p w14:paraId="72FE2F1F" w14:textId="2264CC90" w:rsidR="00832B1C" w:rsidRPr="00E93CC4" w:rsidRDefault="00832B1C" w:rsidP="00214381">
            <w:pPr>
              <w:pStyle w:val="Caption"/>
              <w:spacing w:before="0" w:after="0"/>
              <w:rPr>
                <w:rFonts w:cs="Times New Roman"/>
                <w:i w:val="0"/>
                <w:iCs w:val="0"/>
              </w:rPr>
            </w:pPr>
            <w:r w:rsidRPr="00E93CC4">
              <w:rPr>
                <w:rFonts w:cs="Times New Roman"/>
                <w:i w:val="0"/>
                <w:iCs w:val="0"/>
              </w:rPr>
              <w:t>Initial Simulator state</w:t>
            </w:r>
          </w:p>
        </w:tc>
        <w:tc>
          <w:tcPr>
            <w:tcW w:w="0" w:type="auto"/>
            <w:vAlign w:val="center"/>
          </w:tcPr>
          <w:p w14:paraId="1C62B1E0" w14:textId="1008813D"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114EA14A" w14:textId="6B34683F"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63</w:t>
            </w:r>
          </w:p>
        </w:tc>
      </w:tr>
      <w:tr w:rsidR="00CE0654" w:rsidRPr="00EA2921" w14:paraId="5874B33B" w14:textId="77777777" w:rsidTr="00CE0654">
        <w:trPr>
          <w:trHeight w:val="227"/>
          <w:jc w:val="center"/>
        </w:trPr>
        <w:tc>
          <w:tcPr>
            <w:tcW w:w="0" w:type="auto"/>
            <w:vAlign w:val="center"/>
          </w:tcPr>
          <w:p w14:paraId="3B7C29C2" w14:textId="1CE349E4" w:rsidR="00832B1C" w:rsidRPr="00E93CC4" w:rsidRDefault="00832B1C" w:rsidP="00832B1C">
            <w:pPr>
              <w:pStyle w:val="Caption"/>
              <w:spacing w:before="0" w:after="0"/>
              <w:jc w:val="center"/>
              <w:rPr>
                <w:rFonts w:cs="Times New Roman"/>
                <w:i w:val="0"/>
                <w:iCs w:val="0"/>
              </w:rPr>
            </w:pPr>
            <w:r w:rsidRPr="00E93CC4">
              <w:rPr>
                <w:rFonts w:cs="Times New Roman"/>
                <w:i w:val="0"/>
                <w:iCs w:val="0"/>
              </w:rPr>
              <w:t>7.23</w:t>
            </w:r>
          </w:p>
        </w:tc>
        <w:tc>
          <w:tcPr>
            <w:tcW w:w="0" w:type="auto"/>
            <w:vAlign w:val="center"/>
          </w:tcPr>
          <w:p w14:paraId="255ABD03" w14:textId="048C7064" w:rsidR="00832B1C" w:rsidRPr="00E93CC4" w:rsidRDefault="00832B1C" w:rsidP="00214381">
            <w:pPr>
              <w:pStyle w:val="Caption"/>
              <w:spacing w:before="0" w:after="0"/>
              <w:rPr>
                <w:rFonts w:cs="Times New Roman"/>
                <w:i w:val="0"/>
                <w:iCs w:val="0"/>
              </w:rPr>
            </w:pPr>
            <w:r w:rsidRPr="00E93CC4">
              <w:rPr>
                <w:rFonts w:cs="Times New Roman"/>
                <w:i w:val="0"/>
                <w:iCs w:val="0"/>
              </w:rPr>
              <w:t>Simulator at 4:46</w:t>
            </w:r>
          </w:p>
        </w:tc>
        <w:tc>
          <w:tcPr>
            <w:tcW w:w="0" w:type="auto"/>
            <w:vAlign w:val="center"/>
          </w:tcPr>
          <w:p w14:paraId="2511E526" w14:textId="450C5DE0"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3A909A1A" w14:textId="3924F8F9"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64</w:t>
            </w:r>
          </w:p>
        </w:tc>
      </w:tr>
      <w:tr w:rsidR="00CE0654" w:rsidRPr="00EA2921" w14:paraId="2ED67417" w14:textId="77777777" w:rsidTr="00CE0654">
        <w:trPr>
          <w:trHeight w:val="227"/>
          <w:jc w:val="center"/>
        </w:trPr>
        <w:tc>
          <w:tcPr>
            <w:tcW w:w="0" w:type="auto"/>
            <w:vAlign w:val="center"/>
          </w:tcPr>
          <w:p w14:paraId="1DE50A7E" w14:textId="0F4EA349" w:rsidR="00832B1C" w:rsidRPr="00E93CC4" w:rsidRDefault="00832B1C" w:rsidP="00832B1C">
            <w:pPr>
              <w:pStyle w:val="Caption"/>
              <w:spacing w:before="0" w:after="0"/>
              <w:jc w:val="center"/>
              <w:rPr>
                <w:rFonts w:cs="Times New Roman"/>
                <w:i w:val="0"/>
                <w:iCs w:val="0"/>
              </w:rPr>
            </w:pPr>
            <w:r w:rsidRPr="00E93CC4">
              <w:rPr>
                <w:rFonts w:cs="Times New Roman"/>
                <w:i w:val="0"/>
                <w:iCs w:val="0"/>
              </w:rPr>
              <w:t>7.24</w:t>
            </w:r>
          </w:p>
        </w:tc>
        <w:tc>
          <w:tcPr>
            <w:tcW w:w="0" w:type="auto"/>
            <w:vAlign w:val="center"/>
          </w:tcPr>
          <w:p w14:paraId="76D044BC" w14:textId="0D7EE2FC" w:rsidR="00832B1C" w:rsidRPr="00E93CC4" w:rsidRDefault="00832B1C" w:rsidP="00214381">
            <w:pPr>
              <w:pStyle w:val="Caption"/>
              <w:spacing w:before="0" w:after="0"/>
              <w:rPr>
                <w:rFonts w:cs="Times New Roman"/>
                <w:i w:val="0"/>
                <w:iCs w:val="0"/>
              </w:rPr>
            </w:pPr>
            <w:r w:rsidRPr="00E93CC4">
              <w:rPr>
                <w:rFonts w:cs="Times New Roman"/>
                <w:i w:val="0"/>
                <w:iCs w:val="0"/>
              </w:rPr>
              <w:t>Simulator at 5:09</w:t>
            </w:r>
          </w:p>
        </w:tc>
        <w:tc>
          <w:tcPr>
            <w:tcW w:w="0" w:type="auto"/>
            <w:vAlign w:val="center"/>
          </w:tcPr>
          <w:p w14:paraId="2EE9CCA5" w14:textId="3691D6BE"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5A5CA297" w14:textId="1CEBEEF8"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64</w:t>
            </w:r>
          </w:p>
        </w:tc>
      </w:tr>
      <w:tr w:rsidR="00CE0654" w:rsidRPr="00EA2921" w14:paraId="49E74D6A" w14:textId="77777777" w:rsidTr="00CE0654">
        <w:trPr>
          <w:trHeight w:val="227"/>
          <w:jc w:val="center"/>
        </w:trPr>
        <w:tc>
          <w:tcPr>
            <w:tcW w:w="0" w:type="auto"/>
            <w:vAlign w:val="center"/>
          </w:tcPr>
          <w:p w14:paraId="61062614" w14:textId="428A8EAC" w:rsidR="00832B1C" w:rsidRPr="00E93CC4" w:rsidRDefault="00832B1C" w:rsidP="00832B1C">
            <w:pPr>
              <w:pStyle w:val="Caption"/>
              <w:spacing w:before="0" w:after="0"/>
              <w:jc w:val="center"/>
              <w:rPr>
                <w:rFonts w:cs="Times New Roman"/>
                <w:i w:val="0"/>
                <w:iCs w:val="0"/>
              </w:rPr>
            </w:pPr>
            <w:r w:rsidRPr="00E93CC4">
              <w:rPr>
                <w:rFonts w:cs="Times New Roman"/>
                <w:i w:val="0"/>
                <w:iCs w:val="0"/>
              </w:rPr>
              <w:t>8.1</w:t>
            </w:r>
          </w:p>
        </w:tc>
        <w:tc>
          <w:tcPr>
            <w:tcW w:w="0" w:type="auto"/>
            <w:vAlign w:val="center"/>
          </w:tcPr>
          <w:p w14:paraId="43EFA96D" w14:textId="1B294021" w:rsidR="00832B1C" w:rsidRPr="00E93CC4" w:rsidRDefault="00832B1C" w:rsidP="00214381">
            <w:pPr>
              <w:pStyle w:val="Caption"/>
              <w:spacing w:before="0" w:after="0"/>
              <w:rPr>
                <w:rFonts w:cs="Times New Roman"/>
                <w:i w:val="0"/>
                <w:iCs w:val="0"/>
              </w:rPr>
            </w:pPr>
            <w:r w:rsidRPr="00E93CC4">
              <w:rPr>
                <w:rFonts w:cs="Times New Roman"/>
                <w:i w:val="0"/>
                <w:iCs w:val="0"/>
              </w:rPr>
              <w:t>Real Flight Time – GA Flight Time</w:t>
            </w:r>
          </w:p>
        </w:tc>
        <w:tc>
          <w:tcPr>
            <w:tcW w:w="0" w:type="auto"/>
            <w:vAlign w:val="center"/>
          </w:tcPr>
          <w:p w14:paraId="5C43A478" w14:textId="188DEFCF"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2A0982AF" w14:textId="5AC52568"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66</w:t>
            </w:r>
          </w:p>
        </w:tc>
      </w:tr>
      <w:tr w:rsidR="00CE0654" w:rsidRPr="00EA2921" w14:paraId="305FE695" w14:textId="77777777" w:rsidTr="00CE0654">
        <w:trPr>
          <w:trHeight w:val="227"/>
          <w:jc w:val="center"/>
        </w:trPr>
        <w:tc>
          <w:tcPr>
            <w:tcW w:w="0" w:type="auto"/>
            <w:vAlign w:val="center"/>
          </w:tcPr>
          <w:p w14:paraId="6856F08E" w14:textId="75DB91DB" w:rsidR="00832B1C" w:rsidRPr="00E93CC4" w:rsidRDefault="00832B1C" w:rsidP="00832B1C">
            <w:pPr>
              <w:pStyle w:val="Caption"/>
              <w:spacing w:before="0" w:after="0"/>
              <w:jc w:val="center"/>
              <w:rPr>
                <w:rFonts w:cs="Times New Roman"/>
                <w:i w:val="0"/>
                <w:iCs w:val="0"/>
              </w:rPr>
            </w:pPr>
            <w:r w:rsidRPr="00E93CC4">
              <w:rPr>
                <w:rFonts w:cs="Times New Roman"/>
                <w:i w:val="0"/>
                <w:iCs w:val="0"/>
              </w:rPr>
              <w:t>8.2</w:t>
            </w:r>
          </w:p>
        </w:tc>
        <w:tc>
          <w:tcPr>
            <w:tcW w:w="0" w:type="auto"/>
            <w:vAlign w:val="center"/>
          </w:tcPr>
          <w:p w14:paraId="6A57735D" w14:textId="4408CF60" w:rsidR="00832B1C" w:rsidRPr="00E93CC4" w:rsidRDefault="00832B1C" w:rsidP="00214381">
            <w:pPr>
              <w:pStyle w:val="Caption"/>
              <w:spacing w:before="0" w:after="0"/>
              <w:rPr>
                <w:rFonts w:cs="Times New Roman"/>
                <w:i w:val="0"/>
                <w:iCs w:val="0"/>
              </w:rPr>
            </w:pPr>
            <w:r w:rsidRPr="00E93CC4">
              <w:rPr>
                <w:rFonts w:cs="Times New Roman"/>
                <w:i w:val="0"/>
                <w:iCs w:val="0"/>
              </w:rPr>
              <w:t>Flight Delays</w:t>
            </w:r>
          </w:p>
        </w:tc>
        <w:tc>
          <w:tcPr>
            <w:tcW w:w="0" w:type="auto"/>
            <w:vAlign w:val="center"/>
          </w:tcPr>
          <w:p w14:paraId="37F1B9B0" w14:textId="21086F44"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4F6D54ED" w14:textId="19C31D4A"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67</w:t>
            </w:r>
          </w:p>
        </w:tc>
      </w:tr>
      <w:tr w:rsidR="00CE0654" w:rsidRPr="00EA2921" w14:paraId="490EB5E5" w14:textId="77777777" w:rsidTr="00CE0654">
        <w:trPr>
          <w:trHeight w:val="227"/>
          <w:jc w:val="center"/>
        </w:trPr>
        <w:tc>
          <w:tcPr>
            <w:tcW w:w="0" w:type="auto"/>
            <w:vAlign w:val="center"/>
          </w:tcPr>
          <w:p w14:paraId="123CC2E2" w14:textId="708EEA01" w:rsidR="00832B1C" w:rsidRPr="00E93CC4" w:rsidRDefault="00832B1C" w:rsidP="00832B1C">
            <w:pPr>
              <w:pStyle w:val="Caption"/>
              <w:spacing w:before="0" w:after="0"/>
              <w:jc w:val="center"/>
              <w:rPr>
                <w:rFonts w:cs="Times New Roman"/>
                <w:i w:val="0"/>
                <w:iCs w:val="0"/>
              </w:rPr>
            </w:pPr>
            <w:r w:rsidRPr="00E93CC4">
              <w:rPr>
                <w:rFonts w:cs="Times New Roman"/>
                <w:i w:val="0"/>
                <w:iCs w:val="0"/>
              </w:rPr>
              <w:t>8.3</w:t>
            </w:r>
          </w:p>
        </w:tc>
        <w:tc>
          <w:tcPr>
            <w:tcW w:w="0" w:type="auto"/>
            <w:vAlign w:val="center"/>
          </w:tcPr>
          <w:p w14:paraId="400D0BBA" w14:textId="089D6612" w:rsidR="00832B1C" w:rsidRPr="00E93CC4" w:rsidRDefault="00832B1C" w:rsidP="00214381">
            <w:pPr>
              <w:pStyle w:val="Caption"/>
              <w:spacing w:before="0" w:after="0"/>
              <w:rPr>
                <w:rFonts w:cs="Times New Roman"/>
                <w:i w:val="0"/>
                <w:iCs w:val="0"/>
              </w:rPr>
            </w:pPr>
            <w:r w:rsidRPr="00E93CC4">
              <w:rPr>
                <w:rFonts w:cs="Times New Roman"/>
                <w:i w:val="0"/>
                <w:iCs w:val="0"/>
              </w:rPr>
              <w:t>Sector Densities from dataset and GA model</w:t>
            </w:r>
          </w:p>
        </w:tc>
        <w:tc>
          <w:tcPr>
            <w:tcW w:w="0" w:type="auto"/>
            <w:vAlign w:val="center"/>
          </w:tcPr>
          <w:p w14:paraId="4F87BE2E" w14:textId="19617597"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2597BBDC" w14:textId="659A937A"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68</w:t>
            </w:r>
          </w:p>
        </w:tc>
      </w:tr>
      <w:tr w:rsidR="00CE0654" w:rsidRPr="00EA2921" w14:paraId="583B894E" w14:textId="77777777" w:rsidTr="00CE0654">
        <w:trPr>
          <w:trHeight w:val="227"/>
          <w:jc w:val="center"/>
        </w:trPr>
        <w:tc>
          <w:tcPr>
            <w:tcW w:w="0" w:type="auto"/>
            <w:vAlign w:val="center"/>
          </w:tcPr>
          <w:p w14:paraId="471670D1" w14:textId="1AD4623E" w:rsidR="00832B1C" w:rsidRPr="00E93CC4" w:rsidRDefault="00832B1C" w:rsidP="00832B1C">
            <w:pPr>
              <w:pStyle w:val="Caption"/>
              <w:spacing w:before="0" w:after="0"/>
              <w:jc w:val="center"/>
              <w:rPr>
                <w:rFonts w:cs="Times New Roman"/>
                <w:i w:val="0"/>
                <w:iCs w:val="0"/>
              </w:rPr>
            </w:pPr>
            <w:r w:rsidRPr="00E93CC4">
              <w:rPr>
                <w:rFonts w:cs="Times New Roman"/>
                <w:i w:val="0"/>
                <w:iCs w:val="0"/>
              </w:rPr>
              <w:t>8.4</w:t>
            </w:r>
          </w:p>
        </w:tc>
        <w:tc>
          <w:tcPr>
            <w:tcW w:w="0" w:type="auto"/>
            <w:vAlign w:val="center"/>
          </w:tcPr>
          <w:p w14:paraId="42F2D0FA" w14:textId="75C6DC9A" w:rsidR="00832B1C" w:rsidRPr="00E93CC4" w:rsidRDefault="00832B1C" w:rsidP="00214381">
            <w:pPr>
              <w:pStyle w:val="Caption"/>
              <w:spacing w:before="0" w:after="0"/>
              <w:rPr>
                <w:rFonts w:cs="Times New Roman"/>
                <w:i w:val="0"/>
                <w:iCs w:val="0"/>
              </w:rPr>
            </w:pPr>
            <w:r w:rsidRPr="00E93CC4">
              <w:rPr>
                <w:rFonts w:cs="Times New Roman"/>
                <w:i w:val="0"/>
                <w:iCs w:val="0"/>
              </w:rPr>
              <w:t>Traffic Heatmap of dataset</w:t>
            </w:r>
          </w:p>
        </w:tc>
        <w:tc>
          <w:tcPr>
            <w:tcW w:w="0" w:type="auto"/>
            <w:vAlign w:val="center"/>
          </w:tcPr>
          <w:p w14:paraId="7847D27F" w14:textId="6909F462"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76633D82" w14:textId="2B38032F"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68</w:t>
            </w:r>
          </w:p>
        </w:tc>
      </w:tr>
      <w:tr w:rsidR="00CE0654" w:rsidRPr="00EA2921" w14:paraId="682A2E3F" w14:textId="77777777" w:rsidTr="00CE0654">
        <w:trPr>
          <w:trHeight w:val="227"/>
          <w:jc w:val="center"/>
        </w:trPr>
        <w:tc>
          <w:tcPr>
            <w:tcW w:w="0" w:type="auto"/>
            <w:vAlign w:val="center"/>
          </w:tcPr>
          <w:p w14:paraId="245A5DE8" w14:textId="6AE8D3F2" w:rsidR="00832B1C" w:rsidRPr="00E93CC4" w:rsidRDefault="00832B1C" w:rsidP="00832B1C">
            <w:pPr>
              <w:pStyle w:val="Caption"/>
              <w:spacing w:before="0" w:after="0"/>
              <w:jc w:val="center"/>
              <w:rPr>
                <w:rFonts w:cs="Times New Roman"/>
                <w:i w:val="0"/>
                <w:iCs w:val="0"/>
              </w:rPr>
            </w:pPr>
            <w:r w:rsidRPr="00E93CC4">
              <w:rPr>
                <w:rFonts w:cs="Times New Roman"/>
                <w:i w:val="0"/>
                <w:iCs w:val="0"/>
              </w:rPr>
              <w:t>8.5</w:t>
            </w:r>
          </w:p>
        </w:tc>
        <w:tc>
          <w:tcPr>
            <w:tcW w:w="0" w:type="auto"/>
            <w:vAlign w:val="center"/>
          </w:tcPr>
          <w:p w14:paraId="39D157FC" w14:textId="1D4C8E12" w:rsidR="00832B1C" w:rsidRPr="00E93CC4" w:rsidRDefault="00832B1C" w:rsidP="00214381">
            <w:pPr>
              <w:pStyle w:val="Caption"/>
              <w:spacing w:before="0" w:after="0"/>
              <w:rPr>
                <w:rFonts w:cs="Times New Roman"/>
                <w:i w:val="0"/>
                <w:iCs w:val="0"/>
              </w:rPr>
            </w:pPr>
            <w:r w:rsidRPr="00E93CC4">
              <w:rPr>
                <w:rFonts w:cs="Times New Roman"/>
                <w:i w:val="0"/>
                <w:iCs w:val="0"/>
              </w:rPr>
              <w:t>Traffic Heatmap of GA solution</w:t>
            </w:r>
          </w:p>
        </w:tc>
        <w:tc>
          <w:tcPr>
            <w:tcW w:w="0" w:type="auto"/>
            <w:vAlign w:val="center"/>
          </w:tcPr>
          <w:p w14:paraId="2F293C0F" w14:textId="478C4779"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5BF1D94C" w14:textId="6699498C"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68</w:t>
            </w:r>
          </w:p>
        </w:tc>
      </w:tr>
      <w:tr w:rsidR="00CE0654" w:rsidRPr="00EA2921" w14:paraId="148FBA36" w14:textId="77777777" w:rsidTr="00CE0654">
        <w:trPr>
          <w:trHeight w:val="227"/>
          <w:jc w:val="center"/>
        </w:trPr>
        <w:tc>
          <w:tcPr>
            <w:tcW w:w="0" w:type="auto"/>
            <w:vAlign w:val="center"/>
          </w:tcPr>
          <w:p w14:paraId="04229344" w14:textId="79A1D109" w:rsidR="00832B1C" w:rsidRPr="00E93CC4" w:rsidRDefault="00832B1C" w:rsidP="00832B1C">
            <w:pPr>
              <w:pStyle w:val="Caption"/>
              <w:spacing w:before="0" w:after="0"/>
              <w:jc w:val="center"/>
              <w:rPr>
                <w:rFonts w:cs="Times New Roman"/>
                <w:i w:val="0"/>
                <w:iCs w:val="0"/>
              </w:rPr>
            </w:pPr>
            <w:r w:rsidRPr="00E93CC4">
              <w:rPr>
                <w:rFonts w:cs="Times New Roman"/>
                <w:i w:val="0"/>
                <w:iCs w:val="0"/>
              </w:rPr>
              <w:t>8.6</w:t>
            </w:r>
          </w:p>
        </w:tc>
        <w:tc>
          <w:tcPr>
            <w:tcW w:w="0" w:type="auto"/>
            <w:vAlign w:val="center"/>
          </w:tcPr>
          <w:p w14:paraId="3D785392" w14:textId="204E7626" w:rsidR="00832B1C" w:rsidRPr="00E93CC4" w:rsidRDefault="00832B1C" w:rsidP="00214381">
            <w:pPr>
              <w:pStyle w:val="Caption"/>
              <w:spacing w:before="0" w:after="0"/>
              <w:rPr>
                <w:rFonts w:cs="Times New Roman"/>
                <w:i w:val="0"/>
                <w:iCs w:val="0"/>
              </w:rPr>
            </w:pPr>
            <w:r w:rsidRPr="00E93CC4">
              <w:rPr>
                <w:rFonts w:cs="Times New Roman"/>
                <w:i w:val="0"/>
                <w:iCs w:val="0"/>
              </w:rPr>
              <w:t>Number of runways used concurrently in KATL</w:t>
            </w:r>
          </w:p>
        </w:tc>
        <w:tc>
          <w:tcPr>
            <w:tcW w:w="0" w:type="auto"/>
            <w:vAlign w:val="center"/>
          </w:tcPr>
          <w:p w14:paraId="4C2AE6E6" w14:textId="7D174E37" w:rsidR="00832B1C" w:rsidRPr="00E93CC4" w:rsidRDefault="00832B1C" w:rsidP="00832B1C">
            <w:pPr>
              <w:jc w:val="center"/>
              <w:rPr>
                <w:rFonts w:ascii="Times New Roman" w:hAnsi="Times New Roman" w:cs="Times New Roman"/>
                <w:b/>
                <w:bCs/>
              </w:rPr>
            </w:pPr>
            <w:r w:rsidRPr="00E93CC4">
              <w:rPr>
                <w:rFonts w:ascii="Times New Roman" w:hAnsi="Times New Roman" w:cs="Times New Roman"/>
                <w:b/>
                <w:bCs/>
              </w:rPr>
              <w:t>-</w:t>
            </w:r>
          </w:p>
        </w:tc>
        <w:tc>
          <w:tcPr>
            <w:tcW w:w="0" w:type="auto"/>
            <w:vAlign w:val="bottom"/>
          </w:tcPr>
          <w:p w14:paraId="24E8DDBF" w14:textId="2E6D9F94" w:rsidR="00832B1C" w:rsidRPr="00832B1C" w:rsidRDefault="00832B1C" w:rsidP="00832B1C">
            <w:pPr>
              <w:jc w:val="center"/>
              <w:rPr>
                <w:rFonts w:ascii="Times New Roman" w:hAnsi="Times New Roman" w:cs="Times New Roman"/>
              </w:rPr>
            </w:pPr>
            <w:r w:rsidRPr="00832B1C">
              <w:rPr>
                <w:rFonts w:ascii="Times New Roman" w:hAnsi="Times New Roman" w:cs="Times New Roman"/>
                <w:color w:val="000000"/>
              </w:rPr>
              <w:t>70</w:t>
            </w:r>
          </w:p>
        </w:tc>
      </w:tr>
    </w:tbl>
    <w:p w14:paraId="41F5B92B" w14:textId="77777777" w:rsidR="009451F4" w:rsidRPr="00EA2921" w:rsidRDefault="009451F4" w:rsidP="00422748">
      <w:pPr>
        <w:tabs>
          <w:tab w:val="left" w:pos="540"/>
        </w:tabs>
        <w:ind w:left="182"/>
        <w:jc w:val="center"/>
        <w:rPr>
          <w:rFonts w:ascii="Times New Roman" w:hAnsi="Times New Roman"/>
          <w:b/>
          <w:bCs/>
          <w:sz w:val="32"/>
          <w:szCs w:val="32"/>
        </w:rPr>
        <w:sectPr w:rsidR="009451F4" w:rsidRPr="00EA2921" w:rsidSect="0068314C">
          <w:type w:val="continuous"/>
          <w:pgSz w:w="11906" w:h="16838" w:code="9"/>
          <w:pgMar w:top="720" w:right="720" w:bottom="720" w:left="720" w:header="720" w:footer="720" w:gutter="0"/>
          <w:cols w:space="720"/>
          <w:docGrid w:linePitch="360"/>
        </w:sectPr>
      </w:pPr>
    </w:p>
    <w:p w14:paraId="0938FB5F" w14:textId="4BCE88E3" w:rsidR="009451F4" w:rsidRPr="00CE0654" w:rsidRDefault="009451F4" w:rsidP="00CE0654">
      <w:pPr>
        <w:tabs>
          <w:tab w:val="left" w:pos="540"/>
        </w:tabs>
        <w:spacing w:line="360" w:lineRule="auto"/>
        <w:ind w:left="182"/>
        <w:jc w:val="center"/>
        <w:rPr>
          <w:rFonts w:ascii="Bookman Old Style" w:hAnsi="Bookman Old Style"/>
          <w:b/>
          <w:bCs/>
          <w:sz w:val="24"/>
          <w:szCs w:val="24"/>
          <w:u w:val="single"/>
        </w:rPr>
      </w:pPr>
      <w:r w:rsidRPr="00FE4AAC">
        <w:rPr>
          <w:rFonts w:ascii="Bookman Old Style" w:hAnsi="Bookman Old Style"/>
          <w:b/>
          <w:bCs/>
          <w:sz w:val="24"/>
          <w:szCs w:val="24"/>
          <w:u w:val="single"/>
        </w:rPr>
        <w:lastRenderedPageBreak/>
        <w:t>LIST OF TAB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58"/>
        <w:gridCol w:w="6456"/>
        <w:gridCol w:w="1189"/>
        <w:gridCol w:w="935"/>
      </w:tblGrid>
      <w:tr w:rsidR="008618B4" w:rsidRPr="00EA2921" w14:paraId="32D079F3" w14:textId="77777777" w:rsidTr="00CE0654">
        <w:trPr>
          <w:trHeight w:val="454"/>
          <w:jc w:val="center"/>
        </w:trPr>
        <w:tc>
          <w:tcPr>
            <w:tcW w:w="1058" w:type="dxa"/>
            <w:vAlign w:val="center"/>
          </w:tcPr>
          <w:p w14:paraId="370AD797" w14:textId="5703CA00" w:rsidR="005E4577" w:rsidRDefault="008618B4" w:rsidP="00CE0654">
            <w:pPr>
              <w:pStyle w:val="TableofFigures"/>
              <w:tabs>
                <w:tab w:val="right" w:pos="9622"/>
              </w:tabs>
              <w:spacing w:line="240" w:lineRule="auto"/>
              <w:ind w:left="0" w:firstLine="0"/>
              <w:jc w:val="center"/>
              <w:rPr>
                <w:rFonts w:ascii="Times New Roman" w:eastAsia="Droid Sans Fallback" w:hAnsi="Times New Roman" w:cs="Times New Roman"/>
                <w:color w:val="00000A"/>
                <w:lang w:eastAsia="zh-CN" w:bidi="hi-IN"/>
              </w:rPr>
            </w:pPr>
            <w:r w:rsidRPr="008618B4">
              <w:rPr>
                <w:rFonts w:ascii="Times New Roman" w:eastAsia="Droid Sans Fallback" w:hAnsi="Times New Roman" w:cs="Times New Roman"/>
                <w:color w:val="00000A"/>
                <w:lang w:eastAsia="zh-CN" w:bidi="hi-IN"/>
              </w:rPr>
              <w:t>Table</w:t>
            </w:r>
          </w:p>
          <w:p w14:paraId="6A101326" w14:textId="33B4B830" w:rsidR="008618B4" w:rsidRPr="008618B4" w:rsidRDefault="008618B4" w:rsidP="00CE0654">
            <w:pPr>
              <w:pStyle w:val="TableofFigures"/>
              <w:tabs>
                <w:tab w:val="right" w:pos="9622"/>
              </w:tabs>
              <w:spacing w:line="240" w:lineRule="auto"/>
              <w:ind w:left="0" w:firstLine="0"/>
              <w:jc w:val="center"/>
              <w:rPr>
                <w:rFonts w:ascii="Times New Roman" w:hAnsi="Times New Roman" w:cs="Times New Roman"/>
              </w:rPr>
            </w:pPr>
            <w:r w:rsidRPr="008618B4">
              <w:rPr>
                <w:rFonts w:ascii="Times New Roman" w:eastAsia="Droid Sans Fallback" w:hAnsi="Times New Roman" w:cs="Times New Roman"/>
                <w:color w:val="00000A"/>
                <w:lang w:eastAsia="zh-CN" w:bidi="hi-IN"/>
              </w:rPr>
              <w:t>No.</w:t>
            </w:r>
          </w:p>
        </w:tc>
        <w:tc>
          <w:tcPr>
            <w:tcW w:w="6456" w:type="dxa"/>
            <w:vAlign w:val="center"/>
          </w:tcPr>
          <w:p w14:paraId="05BB7605" w14:textId="77777777" w:rsidR="008618B4" w:rsidRPr="008618B4" w:rsidRDefault="008618B4" w:rsidP="00CE0654">
            <w:pPr>
              <w:pStyle w:val="TableofFigures"/>
              <w:tabs>
                <w:tab w:val="right" w:pos="9622"/>
              </w:tabs>
              <w:spacing w:line="240" w:lineRule="auto"/>
              <w:ind w:left="0" w:firstLine="0"/>
              <w:jc w:val="center"/>
              <w:rPr>
                <w:rFonts w:ascii="Times New Roman" w:hAnsi="Times New Roman" w:cs="Times New Roman"/>
              </w:rPr>
            </w:pPr>
            <w:r w:rsidRPr="008618B4">
              <w:rPr>
                <w:rFonts w:ascii="Times New Roman" w:eastAsia="Droid Sans Fallback" w:hAnsi="Times New Roman" w:cs="Times New Roman"/>
                <w:color w:val="00000A"/>
                <w:lang w:eastAsia="zh-CN" w:bidi="hi-IN"/>
              </w:rPr>
              <w:t>Title</w:t>
            </w:r>
          </w:p>
        </w:tc>
        <w:tc>
          <w:tcPr>
            <w:tcW w:w="1189" w:type="dxa"/>
            <w:vAlign w:val="center"/>
          </w:tcPr>
          <w:p w14:paraId="03AB4FCC" w14:textId="1751377B" w:rsidR="008618B4" w:rsidRPr="008618B4" w:rsidRDefault="008618B4" w:rsidP="00CE0654">
            <w:pPr>
              <w:pStyle w:val="TableofFigures"/>
              <w:tabs>
                <w:tab w:val="right" w:pos="9622"/>
              </w:tabs>
              <w:spacing w:line="240" w:lineRule="auto"/>
              <w:ind w:left="0" w:firstLine="0"/>
              <w:jc w:val="center"/>
              <w:rPr>
                <w:rFonts w:ascii="Times New Roman" w:eastAsia="Droid Sans Fallback" w:hAnsi="Times New Roman" w:cs="Times New Roman"/>
                <w:color w:val="00000A"/>
                <w:lang w:eastAsia="zh-CN" w:bidi="hi-IN"/>
              </w:rPr>
            </w:pPr>
            <w:r w:rsidRPr="008618B4">
              <w:rPr>
                <w:rFonts w:ascii="Times New Roman" w:hAnsi="Times New Roman"/>
              </w:rPr>
              <w:t>Ref ID</w:t>
            </w:r>
          </w:p>
        </w:tc>
        <w:tc>
          <w:tcPr>
            <w:tcW w:w="935" w:type="dxa"/>
            <w:vAlign w:val="center"/>
          </w:tcPr>
          <w:p w14:paraId="0929BA80" w14:textId="77777777" w:rsidR="00CE0654" w:rsidRDefault="008618B4" w:rsidP="00CE0654">
            <w:pPr>
              <w:pStyle w:val="TableofFigures"/>
              <w:tabs>
                <w:tab w:val="right" w:pos="9622"/>
              </w:tabs>
              <w:spacing w:line="240" w:lineRule="auto"/>
              <w:ind w:left="0" w:firstLine="0"/>
              <w:jc w:val="center"/>
              <w:rPr>
                <w:rFonts w:ascii="Times New Roman" w:eastAsia="Droid Sans Fallback" w:hAnsi="Times New Roman" w:cs="Times New Roman"/>
                <w:color w:val="00000A"/>
                <w:lang w:eastAsia="zh-CN" w:bidi="hi-IN"/>
              </w:rPr>
            </w:pPr>
            <w:r w:rsidRPr="008618B4">
              <w:rPr>
                <w:rFonts w:ascii="Times New Roman" w:eastAsia="Droid Sans Fallback" w:hAnsi="Times New Roman" w:cs="Times New Roman"/>
                <w:color w:val="00000A"/>
                <w:lang w:eastAsia="zh-CN" w:bidi="hi-IN"/>
              </w:rPr>
              <w:t>P</w:t>
            </w:r>
            <w:r w:rsidR="00CE0654">
              <w:rPr>
                <w:rFonts w:ascii="Times New Roman" w:eastAsia="Droid Sans Fallback" w:hAnsi="Times New Roman" w:cs="Times New Roman"/>
                <w:color w:val="00000A"/>
                <w:lang w:eastAsia="zh-CN" w:bidi="hi-IN"/>
              </w:rPr>
              <w:t>a</w:t>
            </w:r>
            <w:r w:rsidR="00E93CC4">
              <w:rPr>
                <w:rFonts w:ascii="Times New Roman" w:eastAsia="Droid Sans Fallback" w:hAnsi="Times New Roman" w:cs="Times New Roman"/>
                <w:color w:val="00000A"/>
                <w:lang w:eastAsia="zh-CN" w:bidi="hi-IN"/>
              </w:rPr>
              <w:t>g</w:t>
            </w:r>
            <w:r w:rsidR="00CE0654">
              <w:rPr>
                <w:rFonts w:ascii="Times New Roman" w:eastAsia="Droid Sans Fallback" w:hAnsi="Times New Roman" w:cs="Times New Roman"/>
                <w:color w:val="00000A"/>
                <w:lang w:eastAsia="zh-CN" w:bidi="hi-IN"/>
              </w:rPr>
              <w:t>e</w:t>
            </w:r>
          </w:p>
          <w:p w14:paraId="5E20FE81" w14:textId="67FA5207" w:rsidR="008618B4" w:rsidRPr="00CE0654" w:rsidRDefault="008618B4" w:rsidP="00CE0654">
            <w:pPr>
              <w:pStyle w:val="TableofFigures"/>
              <w:tabs>
                <w:tab w:val="right" w:pos="9622"/>
              </w:tabs>
              <w:spacing w:line="240" w:lineRule="auto"/>
              <w:ind w:left="0" w:firstLine="0"/>
              <w:jc w:val="center"/>
              <w:rPr>
                <w:rFonts w:ascii="Times New Roman" w:eastAsia="Droid Sans Fallback" w:hAnsi="Times New Roman" w:cs="Times New Roman"/>
                <w:color w:val="00000A"/>
                <w:lang w:eastAsia="zh-CN" w:bidi="hi-IN"/>
              </w:rPr>
            </w:pPr>
            <w:r w:rsidRPr="008618B4">
              <w:rPr>
                <w:rFonts w:ascii="Times New Roman" w:eastAsia="Droid Sans Fallback" w:hAnsi="Times New Roman" w:cs="Times New Roman"/>
                <w:color w:val="00000A"/>
                <w:lang w:eastAsia="zh-CN" w:bidi="hi-IN"/>
              </w:rPr>
              <w:t>No.</w:t>
            </w:r>
          </w:p>
        </w:tc>
      </w:tr>
      <w:tr w:rsidR="008618B4" w:rsidRPr="00EA2921" w14:paraId="53CCF364" w14:textId="77777777" w:rsidTr="00CE0654">
        <w:trPr>
          <w:trHeight w:val="227"/>
          <w:jc w:val="center"/>
        </w:trPr>
        <w:tc>
          <w:tcPr>
            <w:tcW w:w="1058" w:type="dxa"/>
            <w:vAlign w:val="center"/>
          </w:tcPr>
          <w:p w14:paraId="02E32604" w14:textId="626717C0" w:rsidR="008618B4" w:rsidRPr="00AF7D64" w:rsidRDefault="00E93CC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3.1</w:t>
            </w:r>
          </w:p>
        </w:tc>
        <w:tc>
          <w:tcPr>
            <w:tcW w:w="6456" w:type="dxa"/>
            <w:vAlign w:val="center"/>
          </w:tcPr>
          <w:p w14:paraId="5F36068C" w14:textId="1DF55ACC" w:rsidR="008618B4" w:rsidRPr="008618B4" w:rsidRDefault="008618B4" w:rsidP="005E4577">
            <w:pPr>
              <w:pStyle w:val="TableofFigures"/>
              <w:tabs>
                <w:tab w:val="right" w:pos="9622"/>
              </w:tabs>
              <w:spacing w:line="240" w:lineRule="auto"/>
              <w:ind w:left="0" w:firstLine="0"/>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 xml:space="preserve">Flight Plan </w:t>
            </w:r>
            <w:r w:rsidR="008C3267">
              <w:rPr>
                <w:rFonts w:ascii="Times New Roman" w:eastAsia="Droid Sans Fallback" w:hAnsi="Times New Roman" w:cs="Times New Roman"/>
                <w:b w:val="0"/>
                <w:bCs w:val="0"/>
                <w:color w:val="00000A"/>
                <w:lang w:eastAsia="zh-CN" w:bidi="hi-IN"/>
              </w:rPr>
              <w:t>f</w:t>
            </w:r>
            <w:r>
              <w:rPr>
                <w:rFonts w:ascii="Times New Roman" w:eastAsia="Droid Sans Fallback" w:hAnsi="Times New Roman" w:cs="Times New Roman"/>
                <w:b w:val="0"/>
                <w:bCs w:val="0"/>
                <w:color w:val="00000A"/>
                <w:lang w:eastAsia="zh-CN" w:bidi="hi-IN"/>
              </w:rPr>
              <w:t xml:space="preserve">or one plane </w:t>
            </w:r>
          </w:p>
        </w:tc>
        <w:tc>
          <w:tcPr>
            <w:tcW w:w="1189" w:type="dxa"/>
            <w:vAlign w:val="center"/>
          </w:tcPr>
          <w:p w14:paraId="36A61150" w14:textId="77777777" w:rsidR="008618B4" w:rsidRPr="008618B4" w:rsidRDefault="008618B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1</w:t>
            </w:r>
          </w:p>
        </w:tc>
        <w:tc>
          <w:tcPr>
            <w:tcW w:w="935" w:type="dxa"/>
            <w:vAlign w:val="center"/>
          </w:tcPr>
          <w:p w14:paraId="1BF2FC7C" w14:textId="154A1B3E" w:rsidR="008618B4" w:rsidRPr="008618B4" w:rsidRDefault="008618B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1</w:t>
            </w:r>
            <w:r w:rsidR="00CE0654">
              <w:rPr>
                <w:rFonts w:ascii="Times New Roman" w:eastAsia="Droid Sans Fallback" w:hAnsi="Times New Roman" w:cs="Times New Roman"/>
                <w:b w:val="0"/>
                <w:bCs w:val="0"/>
                <w:color w:val="00000A"/>
                <w:lang w:eastAsia="zh-CN" w:bidi="hi-IN"/>
              </w:rPr>
              <w:t>2</w:t>
            </w:r>
          </w:p>
        </w:tc>
      </w:tr>
      <w:tr w:rsidR="00E93CC4" w:rsidRPr="00EA2921" w14:paraId="409DE044" w14:textId="77777777" w:rsidTr="00CE0654">
        <w:trPr>
          <w:trHeight w:val="227"/>
          <w:jc w:val="center"/>
        </w:trPr>
        <w:tc>
          <w:tcPr>
            <w:tcW w:w="1058" w:type="dxa"/>
            <w:vAlign w:val="center"/>
          </w:tcPr>
          <w:p w14:paraId="628AE896" w14:textId="19F0E7FB" w:rsidR="00E93CC4" w:rsidRDefault="00E93CC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8.1</w:t>
            </w:r>
          </w:p>
        </w:tc>
        <w:tc>
          <w:tcPr>
            <w:tcW w:w="6456" w:type="dxa"/>
            <w:vAlign w:val="center"/>
          </w:tcPr>
          <w:p w14:paraId="0609A1E1" w14:textId="12CD9336" w:rsidR="00E93CC4" w:rsidRDefault="00E93CC4" w:rsidP="005E4577">
            <w:pPr>
              <w:pStyle w:val="TableofFigures"/>
              <w:tabs>
                <w:tab w:val="right" w:pos="9622"/>
              </w:tabs>
              <w:spacing w:line="240" w:lineRule="auto"/>
              <w:ind w:left="0" w:firstLine="0"/>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Reduction in flight times</w:t>
            </w:r>
          </w:p>
        </w:tc>
        <w:tc>
          <w:tcPr>
            <w:tcW w:w="1189" w:type="dxa"/>
            <w:vAlign w:val="center"/>
          </w:tcPr>
          <w:p w14:paraId="3A93F0FB" w14:textId="7395286D" w:rsidR="00E93CC4" w:rsidRDefault="00E93CC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w:t>
            </w:r>
          </w:p>
        </w:tc>
        <w:tc>
          <w:tcPr>
            <w:tcW w:w="935" w:type="dxa"/>
            <w:vAlign w:val="center"/>
          </w:tcPr>
          <w:p w14:paraId="5890A885" w14:textId="3153C920" w:rsidR="00E93CC4" w:rsidRDefault="00E93CC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6</w:t>
            </w:r>
            <w:r w:rsidR="00CE0654">
              <w:rPr>
                <w:rFonts w:ascii="Times New Roman" w:eastAsia="Droid Sans Fallback" w:hAnsi="Times New Roman" w:cs="Times New Roman"/>
                <w:b w:val="0"/>
                <w:bCs w:val="0"/>
                <w:color w:val="00000A"/>
                <w:lang w:eastAsia="zh-CN" w:bidi="hi-IN"/>
              </w:rPr>
              <w:t>6</w:t>
            </w:r>
          </w:p>
        </w:tc>
      </w:tr>
      <w:tr w:rsidR="00E93CC4" w:rsidRPr="00EA2921" w14:paraId="26F90E84" w14:textId="77777777" w:rsidTr="00CE0654">
        <w:trPr>
          <w:trHeight w:val="227"/>
          <w:jc w:val="center"/>
        </w:trPr>
        <w:tc>
          <w:tcPr>
            <w:tcW w:w="1058" w:type="dxa"/>
            <w:vAlign w:val="center"/>
          </w:tcPr>
          <w:p w14:paraId="7793CDA2" w14:textId="4DD64F4F" w:rsidR="00E93CC4" w:rsidRDefault="00E93CC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8.2</w:t>
            </w:r>
          </w:p>
        </w:tc>
        <w:tc>
          <w:tcPr>
            <w:tcW w:w="6456" w:type="dxa"/>
            <w:vAlign w:val="center"/>
          </w:tcPr>
          <w:p w14:paraId="7C44A800" w14:textId="5C725CDD" w:rsidR="00E93CC4" w:rsidRDefault="00E93CC4" w:rsidP="005E4577">
            <w:pPr>
              <w:pStyle w:val="TableofFigures"/>
              <w:tabs>
                <w:tab w:val="right" w:pos="9622"/>
              </w:tabs>
              <w:spacing w:line="240" w:lineRule="auto"/>
              <w:ind w:left="0" w:firstLine="0"/>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Reduction in flight delays</w:t>
            </w:r>
          </w:p>
        </w:tc>
        <w:tc>
          <w:tcPr>
            <w:tcW w:w="1189" w:type="dxa"/>
            <w:vAlign w:val="center"/>
          </w:tcPr>
          <w:p w14:paraId="70EDF46B" w14:textId="2A616972" w:rsidR="00E93CC4" w:rsidRDefault="00E93CC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w:t>
            </w:r>
          </w:p>
        </w:tc>
        <w:tc>
          <w:tcPr>
            <w:tcW w:w="935" w:type="dxa"/>
            <w:vAlign w:val="center"/>
          </w:tcPr>
          <w:p w14:paraId="73C6A6C7" w14:textId="198FE74C" w:rsidR="00E93CC4" w:rsidRDefault="00E93CC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6</w:t>
            </w:r>
            <w:r w:rsidR="00CE0654">
              <w:rPr>
                <w:rFonts w:ascii="Times New Roman" w:eastAsia="Droid Sans Fallback" w:hAnsi="Times New Roman" w:cs="Times New Roman"/>
                <w:b w:val="0"/>
                <w:bCs w:val="0"/>
                <w:color w:val="00000A"/>
                <w:lang w:eastAsia="zh-CN" w:bidi="hi-IN"/>
              </w:rPr>
              <w:t>7</w:t>
            </w:r>
          </w:p>
        </w:tc>
      </w:tr>
      <w:tr w:rsidR="00E93CC4" w:rsidRPr="00EA2921" w14:paraId="2E7DA680" w14:textId="77777777" w:rsidTr="00CE0654">
        <w:trPr>
          <w:trHeight w:val="227"/>
          <w:jc w:val="center"/>
        </w:trPr>
        <w:tc>
          <w:tcPr>
            <w:tcW w:w="1058" w:type="dxa"/>
            <w:vAlign w:val="center"/>
          </w:tcPr>
          <w:p w14:paraId="667889C6" w14:textId="34272D04" w:rsidR="00E93CC4" w:rsidRDefault="00E93CC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8.3a</w:t>
            </w:r>
          </w:p>
        </w:tc>
        <w:tc>
          <w:tcPr>
            <w:tcW w:w="6456" w:type="dxa"/>
            <w:vAlign w:val="center"/>
          </w:tcPr>
          <w:p w14:paraId="394A4F91" w14:textId="3F811054" w:rsidR="00E93CC4" w:rsidRDefault="00E93CC4" w:rsidP="005E4577">
            <w:pPr>
              <w:pStyle w:val="TableofFigures"/>
              <w:tabs>
                <w:tab w:val="right" w:pos="9622"/>
              </w:tabs>
              <w:spacing w:line="240" w:lineRule="auto"/>
              <w:ind w:left="0" w:firstLine="0"/>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Reduction in air traffic</w:t>
            </w:r>
          </w:p>
        </w:tc>
        <w:tc>
          <w:tcPr>
            <w:tcW w:w="1189" w:type="dxa"/>
            <w:vAlign w:val="center"/>
          </w:tcPr>
          <w:p w14:paraId="72DB30F5" w14:textId="6A13786F" w:rsidR="00E93CC4" w:rsidRDefault="00E93CC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w:t>
            </w:r>
          </w:p>
        </w:tc>
        <w:tc>
          <w:tcPr>
            <w:tcW w:w="935" w:type="dxa"/>
            <w:vAlign w:val="center"/>
          </w:tcPr>
          <w:p w14:paraId="5DF22B8D" w14:textId="6F030E5C" w:rsidR="00E93CC4" w:rsidRDefault="00CE065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69</w:t>
            </w:r>
          </w:p>
        </w:tc>
      </w:tr>
      <w:tr w:rsidR="00E93CC4" w:rsidRPr="00EA2921" w14:paraId="6DF7E6E5" w14:textId="77777777" w:rsidTr="00CE0654">
        <w:trPr>
          <w:trHeight w:val="227"/>
          <w:jc w:val="center"/>
        </w:trPr>
        <w:tc>
          <w:tcPr>
            <w:tcW w:w="1058" w:type="dxa"/>
            <w:vAlign w:val="center"/>
          </w:tcPr>
          <w:p w14:paraId="673DD6B7" w14:textId="097EF0D7" w:rsidR="00E93CC4" w:rsidRDefault="00E93CC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8.3b</w:t>
            </w:r>
          </w:p>
        </w:tc>
        <w:tc>
          <w:tcPr>
            <w:tcW w:w="6456" w:type="dxa"/>
            <w:vAlign w:val="center"/>
          </w:tcPr>
          <w:p w14:paraId="4A630C56" w14:textId="67F86A14" w:rsidR="00E93CC4" w:rsidRDefault="00E93CC4" w:rsidP="005E4577">
            <w:pPr>
              <w:pStyle w:val="TableofFigures"/>
              <w:tabs>
                <w:tab w:val="right" w:pos="9622"/>
              </w:tabs>
              <w:spacing w:line="240" w:lineRule="auto"/>
              <w:ind w:left="0" w:firstLine="0"/>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Percentage of sectors where air traffic is reduced</w:t>
            </w:r>
          </w:p>
        </w:tc>
        <w:tc>
          <w:tcPr>
            <w:tcW w:w="1189" w:type="dxa"/>
            <w:vAlign w:val="center"/>
          </w:tcPr>
          <w:p w14:paraId="54DD219F" w14:textId="0803AA8F" w:rsidR="00E93CC4" w:rsidRDefault="00E93CC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w:t>
            </w:r>
          </w:p>
        </w:tc>
        <w:tc>
          <w:tcPr>
            <w:tcW w:w="935" w:type="dxa"/>
            <w:vAlign w:val="center"/>
          </w:tcPr>
          <w:p w14:paraId="425FBD8F" w14:textId="7E119BDF" w:rsidR="00E93CC4" w:rsidRDefault="00CE065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69</w:t>
            </w:r>
          </w:p>
        </w:tc>
      </w:tr>
      <w:tr w:rsidR="00E93CC4" w:rsidRPr="00EA2921" w14:paraId="0836B2BE" w14:textId="77777777" w:rsidTr="00CE0654">
        <w:trPr>
          <w:trHeight w:val="227"/>
          <w:jc w:val="center"/>
        </w:trPr>
        <w:tc>
          <w:tcPr>
            <w:tcW w:w="1058" w:type="dxa"/>
            <w:vAlign w:val="center"/>
          </w:tcPr>
          <w:p w14:paraId="34729420" w14:textId="026DF425" w:rsidR="00E93CC4" w:rsidRDefault="00E93CC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8.</w:t>
            </w:r>
            <w:r w:rsidR="00CE0654">
              <w:rPr>
                <w:rFonts w:ascii="Times New Roman" w:eastAsia="Droid Sans Fallback" w:hAnsi="Times New Roman" w:cs="Times New Roman"/>
                <w:b w:val="0"/>
                <w:bCs w:val="0"/>
                <w:color w:val="00000A"/>
                <w:lang w:eastAsia="zh-CN" w:bidi="hi-IN"/>
              </w:rPr>
              <w:t>4</w:t>
            </w:r>
          </w:p>
        </w:tc>
        <w:tc>
          <w:tcPr>
            <w:tcW w:w="6456" w:type="dxa"/>
            <w:vAlign w:val="center"/>
          </w:tcPr>
          <w:p w14:paraId="2AA96F4F" w14:textId="1C75FE4A" w:rsidR="005E4577" w:rsidRPr="005E4577" w:rsidRDefault="00E93CC4" w:rsidP="005E4577">
            <w:pPr>
              <w:pStyle w:val="TableofFigures"/>
              <w:tabs>
                <w:tab w:val="right" w:pos="9622"/>
              </w:tabs>
              <w:spacing w:line="240" w:lineRule="auto"/>
              <w:ind w:left="0" w:firstLine="0"/>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Constraint Satisfaction</w:t>
            </w:r>
          </w:p>
        </w:tc>
        <w:tc>
          <w:tcPr>
            <w:tcW w:w="1189" w:type="dxa"/>
            <w:vAlign w:val="center"/>
          </w:tcPr>
          <w:p w14:paraId="412001D1" w14:textId="70D7582A" w:rsidR="00E93CC4" w:rsidRDefault="00E93CC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w:t>
            </w:r>
          </w:p>
        </w:tc>
        <w:tc>
          <w:tcPr>
            <w:tcW w:w="935" w:type="dxa"/>
            <w:vAlign w:val="center"/>
          </w:tcPr>
          <w:p w14:paraId="03F279C8" w14:textId="12F89213" w:rsidR="00E93CC4" w:rsidRDefault="00E93CC4" w:rsidP="00CE0654">
            <w:pPr>
              <w:pStyle w:val="TableofFigures"/>
              <w:tabs>
                <w:tab w:val="right" w:pos="9622"/>
              </w:tabs>
              <w:spacing w:line="240" w:lineRule="auto"/>
              <w:ind w:left="0" w:firstLine="0"/>
              <w:jc w:val="center"/>
              <w:rPr>
                <w:rFonts w:ascii="Times New Roman" w:eastAsia="Droid Sans Fallback" w:hAnsi="Times New Roman" w:cs="Times New Roman"/>
                <w:b w:val="0"/>
                <w:bCs w:val="0"/>
                <w:color w:val="00000A"/>
                <w:lang w:eastAsia="zh-CN" w:bidi="hi-IN"/>
              </w:rPr>
            </w:pPr>
            <w:r>
              <w:rPr>
                <w:rFonts w:ascii="Times New Roman" w:eastAsia="Droid Sans Fallback" w:hAnsi="Times New Roman" w:cs="Times New Roman"/>
                <w:b w:val="0"/>
                <w:bCs w:val="0"/>
                <w:color w:val="00000A"/>
                <w:lang w:eastAsia="zh-CN" w:bidi="hi-IN"/>
              </w:rPr>
              <w:t>7</w:t>
            </w:r>
            <w:r w:rsidR="00CE0654">
              <w:rPr>
                <w:rFonts w:ascii="Times New Roman" w:eastAsia="Droid Sans Fallback" w:hAnsi="Times New Roman" w:cs="Times New Roman"/>
                <w:b w:val="0"/>
                <w:bCs w:val="0"/>
                <w:color w:val="00000A"/>
                <w:lang w:eastAsia="zh-CN" w:bidi="hi-IN"/>
              </w:rPr>
              <w:t>0</w:t>
            </w:r>
          </w:p>
        </w:tc>
      </w:tr>
    </w:tbl>
    <w:p w14:paraId="78A23511" w14:textId="77777777" w:rsidR="00B04B35" w:rsidRDefault="00B04B35" w:rsidP="0068314C">
      <w:pPr>
        <w:spacing w:line="480" w:lineRule="auto"/>
        <w:rPr>
          <w:rFonts w:ascii="Times New Roman" w:hAnsi="Times New Roman"/>
        </w:rPr>
      </w:pPr>
    </w:p>
    <w:p w14:paraId="01DAC30B" w14:textId="77777777" w:rsidR="0038436E" w:rsidRPr="0038436E" w:rsidRDefault="0038436E" w:rsidP="0038436E">
      <w:pPr>
        <w:rPr>
          <w:rFonts w:ascii="Times New Roman" w:hAnsi="Times New Roman"/>
        </w:rPr>
      </w:pPr>
    </w:p>
    <w:p w14:paraId="407925D5" w14:textId="77777777" w:rsidR="0038436E" w:rsidRPr="0038436E" w:rsidRDefault="0038436E" w:rsidP="0038436E">
      <w:pPr>
        <w:rPr>
          <w:rFonts w:ascii="Times New Roman" w:hAnsi="Times New Roman"/>
        </w:rPr>
      </w:pPr>
    </w:p>
    <w:p w14:paraId="02AD3600" w14:textId="77777777" w:rsidR="0038436E" w:rsidRPr="0038436E" w:rsidRDefault="0038436E" w:rsidP="0038436E">
      <w:pPr>
        <w:rPr>
          <w:rFonts w:ascii="Times New Roman" w:hAnsi="Times New Roman"/>
        </w:rPr>
      </w:pPr>
    </w:p>
    <w:p w14:paraId="49FD4B68" w14:textId="77777777" w:rsidR="0038436E" w:rsidRPr="0038436E" w:rsidRDefault="0038436E" w:rsidP="0038436E">
      <w:pPr>
        <w:rPr>
          <w:rFonts w:ascii="Times New Roman" w:hAnsi="Times New Roman"/>
        </w:rPr>
      </w:pPr>
    </w:p>
    <w:p w14:paraId="1542B179" w14:textId="77777777" w:rsidR="0038436E" w:rsidRPr="0038436E" w:rsidRDefault="0038436E" w:rsidP="0038436E">
      <w:pPr>
        <w:rPr>
          <w:rFonts w:ascii="Times New Roman" w:hAnsi="Times New Roman"/>
        </w:rPr>
      </w:pPr>
    </w:p>
    <w:p w14:paraId="3A9F2D86" w14:textId="77777777" w:rsidR="0038436E" w:rsidRPr="0038436E" w:rsidRDefault="0038436E" w:rsidP="0038436E">
      <w:pPr>
        <w:rPr>
          <w:rFonts w:ascii="Times New Roman" w:hAnsi="Times New Roman"/>
        </w:rPr>
      </w:pPr>
    </w:p>
    <w:p w14:paraId="07A23ADC" w14:textId="77777777" w:rsidR="0038436E" w:rsidRPr="0038436E" w:rsidRDefault="0038436E" w:rsidP="0038436E">
      <w:pPr>
        <w:rPr>
          <w:rFonts w:ascii="Times New Roman" w:hAnsi="Times New Roman"/>
        </w:rPr>
      </w:pPr>
    </w:p>
    <w:p w14:paraId="75B8C0D7" w14:textId="77777777" w:rsidR="0038436E" w:rsidRPr="0038436E" w:rsidRDefault="0038436E" w:rsidP="0038436E">
      <w:pPr>
        <w:rPr>
          <w:rFonts w:ascii="Times New Roman" w:hAnsi="Times New Roman"/>
        </w:rPr>
      </w:pPr>
    </w:p>
    <w:p w14:paraId="4BCAFDC7" w14:textId="77777777" w:rsidR="0038436E" w:rsidRPr="0038436E" w:rsidRDefault="0038436E" w:rsidP="0038436E">
      <w:pPr>
        <w:rPr>
          <w:rFonts w:ascii="Times New Roman" w:hAnsi="Times New Roman"/>
        </w:rPr>
      </w:pPr>
    </w:p>
    <w:p w14:paraId="457696EE" w14:textId="77777777" w:rsidR="0038436E" w:rsidRPr="0038436E" w:rsidRDefault="0038436E" w:rsidP="0038436E">
      <w:pPr>
        <w:rPr>
          <w:rFonts w:ascii="Times New Roman" w:hAnsi="Times New Roman"/>
        </w:rPr>
      </w:pPr>
    </w:p>
    <w:p w14:paraId="718907EB" w14:textId="77777777" w:rsidR="0038436E" w:rsidRPr="0038436E" w:rsidRDefault="0038436E" w:rsidP="0038436E">
      <w:pPr>
        <w:rPr>
          <w:rFonts w:ascii="Times New Roman" w:hAnsi="Times New Roman"/>
        </w:rPr>
      </w:pPr>
    </w:p>
    <w:p w14:paraId="3101ABF2" w14:textId="77777777" w:rsidR="0038436E" w:rsidRPr="0038436E" w:rsidRDefault="0038436E" w:rsidP="0038436E">
      <w:pPr>
        <w:rPr>
          <w:rFonts w:ascii="Times New Roman" w:hAnsi="Times New Roman"/>
        </w:rPr>
      </w:pPr>
    </w:p>
    <w:p w14:paraId="282E3A35" w14:textId="77777777" w:rsidR="0038436E" w:rsidRPr="0038436E" w:rsidRDefault="0038436E" w:rsidP="0038436E">
      <w:pPr>
        <w:rPr>
          <w:rFonts w:ascii="Times New Roman" w:hAnsi="Times New Roman"/>
        </w:rPr>
      </w:pPr>
    </w:p>
    <w:p w14:paraId="107BCE2F" w14:textId="77777777" w:rsidR="0038436E" w:rsidRPr="0038436E" w:rsidRDefault="0038436E" w:rsidP="0038436E">
      <w:pPr>
        <w:rPr>
          <w:rFonts w:ascii="Times New Roman" w:hAnsi="Times New Roman"/>
        </w:rPr>
      </w:pPr>
    </w:p>
    <w:p w14:paraId="78A1AD20" w14:textId="77777777" w:rsidR="0038436E" w:rsidRPr="0038436E" w:rsidRDefault="0038436E" w:rsidP="0038436E">
      <w:pPr>
        <w:rPr>
          <w:rFonts w:ascii="Times New Roman" w:hAnsi="Times New Roman"/>
        </w:rPr>
      </w:pPr>
    </w:p>
    <w:p w14:paraId="6D7B8C79" w14:textId="77777777" w:rsidR="0038436E" w:rsidRPr="0038436E" w:rsidRDefault="0038436E" w:rsidP="0038436E">
      <w:pPr>
        <w:rPr>
          <w:rFonts w:ascii="Times New Roman" w:hAnsi="Times New Roman"/>
        </w:rPr>
      </w:pPr>
    </w:p>
    <w:p w14:paraId="37C8F4DE" w14:textId="77777777" w:rsidR="0038436E" w:rsidRPr="0038436E" w:rsidRDefault="0038436E" w:rsidP="0038436E">
      <w:pPr>
        <w:rPr>
          <w:rFonts w:ascii="Times New Roman" w:hAnsi="Times New Roman"/>
        </w:rPr>
      </w:pPr>
    </w:p>
    <w:p w14:paraId="3366CCAE" w14:textId="77777777" w:rsidR="0038436E" w:rsidRPr="0038436E" w:rsidRDefault="0038436E" w:rsidP="0038436E">
      <w:pPr>
        <w:rPr>
          <w:rFonts w:ascii="Times New Roman" w:hAnsi="Times New Roman"/>
        </w:rPr>
      </w:pPr>
    </w:p>
    <w:p w14:paraId="09C6F57F" w14:textId="77777777" w:rsidR="0038436E" w:rsidRPr="0038436E" w:rsidRDefault="0038436E" w:rsidP="0038436E">
      <w:pPr>
        <w:rPr>
          <w:rFonts w:ascii="Times New Roman" w:hAnsi="Times New Roman"/>
        </w:rPr>
      </w:pPr>
    </w:p>
    <w:p w14:paraId="30C4CB26" w14:textId="77777777" w:rsidR="0038436E" w:rsidRPr="0038436E" w:rsidRDefault="0038436E" w:rsidP="0038436E">
      <w:pPr>
        <w:rPr>
          <w:rFonts w:ascii="Times New Roman" w:hAnsi="Times New Roman"/>
        </w:rPr>
      </w:pPr>
    </w:p>
    <w:p w14:paraId="08B24B9F" w14:textId="77777777" w:rsidR="0038436E" w:rsidRPr="0038436E" w:rsidRDefault="0038436E" w:rsidP="0038436E">
      <w:pPr>
        <w:rPr>
          <w:rFonts w:ascii="Times New Roman" w:hAnsi="Times New Roman"/>
        </w:rPr>
      </w:pPr>
    </w:p>
    <w:p w14:paraId="3B0BCBEF" w14:textId="77777777" w:rsidR="0038436E" w:rsidRPr="0038436E" w:rsidRDefault="0038436E" w:rsidP="0038436E">
      <w:pPr>
        <w:rPr>
          <w:rFonts w:ascii="Times New Roman" w:hAnsi="Times New Roman"/>
        </w:rPr>
      </w:pPr>
    </w:p>
    <w:p w14:paraId="4E9B5A01" w14:textId="77777777" w:rsidR="0038436E" w:rsidRPr="0038436E" w:rsidRDefault="0038436E" w:rsidP="0038436E">
      <w:pPr>
        <w:rPr>
          <w:rFonts w:ascii="Times New Roman" w:hAnsi="Times New Roman"/>
        </w:rPr>
      </w:pPr>
    </w:p>
    <w:p w14:paraId="38D8AB76" w14:textId="77777777" w:rsidR="0038436E" w:rsidRPr="0038436E" w:rsidRDefault="0038436E" w:rsidP="0038436E">
      <w:pPr>
        <w:rPr>
          <w:rFonts w:ascii="Times New Roman" w:hAnsi="Times New Roman"/>
        </w:rPr>
      </w:pPr>
    </w:p>
    <w:p w14:paraId="6B369233" w14:textId="77777777" w:rsidR="0038436E" w:rsidRPr="0038436E" w:rsidRDefault="0038436E" w:rsidP="0038436E">
      <w:pPr>
        <w:rPr>
          <w:rFonts w:ascii="Times New Roman" w:hAnsi="Times New Roman"/>
        </w:rPr>
      </w:pPr>
    </w:p>
    <w:p w14:paraId="2793A18B" w14:textId="77777777" w:rsidR="0038436E" w:rsidRPr="0038436E" w:rsidRDefault="0038436E" w:rsidP="0038436E">
      <w:pPr>
        <w:rPr>
          <w:rFonts w:ascii="Times New Roman" w:hAnsi="Times New Roman"/>
        </w:rPr>
      </w:pPr>
    </w:p>
    <w:p w14:paraId="65A92471" w14:textId="77777777" w:rsidR="0038436E" w:rsidRPr="0038436E" w:rsidRDefault="0038436E" w:rsidP="0038436E">
      <w:pPr>
        <w:rPr>
          <w:rFonts w:ascii="Times New Roman" w:hAnsi="Times New Roman"/>
        </w:rPr>
      </w:pPr>
    </w:p>
    <w:p w14:paraId="24E7DFD0" w14:textId="77777777" w:rsidR="0038436E" w:rsidRPr="0038436E" w:rsidRDefault="0038436E" w:rsidP="0038436E">
      <w:pPr>
        <w:rPr>
          <w:rFonts w:ascii="Times New Roman" w:hAnsi="Times New Roman"/>
        </w:rPr>
      </w:pPr>
    </w:p>
    <w:p w14:paraId="7C80303A" w14:textId="77777777" w:rsidR="0038436E" w:rsidRPr="0038436E" w:rsidRDefault="0038436E" w:rsidP="0038436E">
      <w:pPr>
        <w:rPr>
          <w:rFonts w:ascii="Times New Roman" w:hAnsi="Times New Roman"/>
        </w:rPr>
      </w:pPr>
    </w:p>
    <w:p w14:paraId="5CC71595" w14:textId="77777777" w:rsidR="0038436E" w:rsidRPr="0038436E" w:rsidRDefault="0038436E" w:rsidP="0038436E">
      <w:pPr>
        <w:rPr>
          <w:rFonts w:ascii="Times New Roman" w:hAnsi="Times New Roman"/>
        </w:rPr>
      </w:pPr>
    </w:p>
    <w:p w14:paraId="5C93E05A" w14:textId="77777777" w:rsidR="0038436E" w:rsidRPr="0038436E" w:rsidRDefault="0038436E" w:rsidP="0038436E">
      <w:pPr>
        <w:rPr>
          <w:rFonts w:ascii="Times New Roman" w:hAnsi="Times New Roman"/>
        </w:rPr>
      </w:pPr>
    </w:p>
    <w:p w14:paraId="5252B57C" w14:textId="77777777" w:rsidR="0038436E" w:rsidRDefault="0038436E" w:rsidP="0038436E">
      <w:pPr>
        <w:tabs>
          <w:tab w:val="center" w:pos="5233"/>
        </w:tabs>
        <w:rPr>
          <w:rFonts w:ascii="Times New Roman" w:hAnsi="Times New Roman"/>
        </w:rPr>
        <w:sectPr w:rsidR="0038436E" w:rsidSect="0038436E">
          <w:pgSz w:w="11906" w:h="16838" w:code="9"/>
          <w:pgMar w:top="1134" w:right="1134" w:bottom="1134" w:left="1134" w:header="720" w:footer="720" w:gutter="0"/>
          <w:cols w:space="720"/>
          <w:docGrid w:linePitch="360"/>
        </w:sectPr>
      </w:pPr>
    </w:p>
    <w:p w14:paraId="4A093CC6" w14:textId="77777777" w:rsidR="00EF3497" w:rsidRPr="00EF3497" w:rsidRDefault="00EF3497">
      <w:pPr>
        <w:pStyle w:val="Heading1"/>
      </w:pPr>
    </w:p>
    <w:p w14:paraId="5F6D52E4" w14:textId="77777777" w:rsidR="00EF3497" w:rsidRPr="005A4301" w:rsidRDefault="0038436E" w:rsidP="00A060D5">
      <w:pPr>
        <w:spacing w:line="360" w:lineRule="auto"/>
        <w:jc w:val="center"/>
        <w:rPr>
          <w:rFonts w:ascii="Bookman Old Style" w:hAnsi="Bookman Old Style" w:cstheme="minorHAnsi"/>
          <w:b/>
          <w:bCs/>
          <w:sz w:val="36"/>
          <w:szCs w:val="36"/>
        </w:rPr>
      </w:pPr>
      <w:r w:rsidRPr="00EF3497">
        <w:rPr>
          <w:rFonts w:ascii="Bookman Old Style" w:hAnsi="Bookman Old Style" w:cstheme="minorHAnsi"/>
          <w:b/>
          <w:bCs/>
          <w:sz w:val="36"/>
          <w:szCs w:val="36"/>
        </w:rPr>
        <w:t>INTRODUCTION</w:t>
      </w:r>
    </w:p>
    <w:p w14:paraId="4C5ECCBD" w14:textId="45EE3B02" w:rsidR="00843DEF" w:rsidRPr="00843DEF" w:rsidRDefault="00EF3497" w:rsidP="0055730B">
      <w:pPr>
        <w:pStyle w:val="NormalStyle"/>
      </w:pPr>
      <w:r>
        <w:rPr>
          <w:rFonts w:ascii="Bookman Old Style" w:hAnsi="Bookman Old Style" w:cstheme="minorHAnsi"/>
          <w:b/>
          <w:bCs/>
          <w:sz w:val="36"/>
          <w:szCs w:val="36"/>
        </w:rPr>
        <w:tab/>
      </w:r>
      <w:r w:rsidR="00183761">
        <w:t xml:space="preserve">Air traffic </w:t>
      </w:r>
      <w:r w:rsidR="0038436E">
        <w:t>has become a</w:t>
      </w:r>
      <w:r w:rsidR="00A666E3">
        <w:t xml:space="preserve"> considerable</w:t>
      </w:r>
      <w:r w:rsidR="0038436E" w:rsidRPr="00FE4AAC">
        <w:t xml:space="preserve"> concern</w:t>
      </w:r>
      <w:r w:rsidR="00497862">
        <w:t xml:space="preserve"> resulting in </w:t>
      </w:r>
      <w:r w:rsidR="006B409A">
        <w:t>the overburdening of</w:t>
      </w:r>
      <w:r w:rsidR="0038436E" w:rsidRPr="00FE4AAC">
        <w:t xml:space="preserve"> </w:t>
      </w:r>
      <w:r w:rsidR="005A4301">
        <w:t>Air Traffic Controllers (</w:t>
      </w:r>
      <w:r w:rsidR="0038436E">
        <w:t>ATCs</w:t>
      </w:r>
      <w:r w:rsidR="005A4301">
        <w:t>)</w:t>
      </w:r>
      <w:r w:rsidR="0038436E" w:rsidRPr="00FE4AAC">
        <w:t xml:space="preserve">. </w:t>
      </w:r>
      <w:r w:rsidR="00412F30">
        <w:t>Our work</w:t>
      </w:r>
      <w:r w:rsidR="00C920A5">
        <w:t xml:space="preserve"> will </w:t>
      </w:r>
      <w:r w:rsidR="00412F30">
        <w:t>reduce</w:t>
      </w:r>
      <w:r w:rsidR="0038436E" w:rsidRPr="00FE4AAC">
        <w:t xml:space="preserve"> the load </w:t>
      </w:r>
      <w:r w:rsidR="0038436E">
        <w:t>on each ATC</w:t>
      </w:r>
      <w:r w:rsidR="00C920A5">
        <w:t xml:space="preserve"> by</w:t>
      </w:r>
      <w:r w:rsidR="0038436E" w:rsidRPr="00FE4AAC">
        <w:t xml:space="preserve"> generat</w:t>
      </w:r>
      <w:r w:rsidR="00C920A5">
        <w:t>ing</w:t>
      </w:r>
      <w:r w:rsidR="0038436E" w:rsidRPr="00FE4AAC">
        <w:t xml:space="preserve"> </w:t>
      </w:r>
      <w:r w:rsidR="00463C96">
        <w:t>distributed</w:t>
      </w:r>
      <w:r w:rsidR="0038436E" w:rsidRPr="00FE4AAC">
        <w:t xml:space="preserve"> paths</w:t>
      </w:r>
      <w:r w:rsidR="00463C96">
        <w:t xml:space="preserve"> for flight</w:t>
      </w:r>
      <w:r w:rsidR="008536D2">
        <w:t>s</w:t>
      </w:r>
      <w:r w:rsidR="0038436E" w:rsidRPr="00FE4AAC">
        <w:t xml:space="preserve"> from</w:t>
      </w:r>
      <w:r w:rsidR="00463C96">
        <w:t xml:space="preserve"> </w:t>
      </w:r>
      <w:r w:rsidR="008536D2">
        <w:t>their</w:t>
      </w:r>
      <w:r w:rsidR="00463C96">
        <w:t xml:space="preserve"> respective</w:t>
      </w:r>
      <w:r w:rsidR="0038436E" w:rsidRPr="00FE4AAC">
        <w:t xml:space="preserve"> source to</w:t>
      </w:r>
      <w:r w:rsidR="00B24FAD">
        <w:t xml:space="preserve"> </w:t>
      </w:r>
      <w:r w:rsidR="0038436E" w:rsidRPr="00FE4AAC">
        <w:t>destination</w:t>
      </w:r>
      <w:r w:rsidR="008536D2">
        <w:t xml:space="preserve"> airports</w:t>
      </w:r>
      <w:r w:rsidR="00134F87">
        <w:t xml:space="preserve"> while</w:t>
      </w:r>
      <w:r w:rsidR="00085D97">
        <w:t xml:space="preserve"> ensuring that </w:t>
      </w:r>
      <w:r w:rsidR="00FC63F3">
        <w:t>the</w:t>
      </w:r>
      <w:r w:rsidR="000C44F9">
        <w:t>y</w:t>
      </w:r>
      <w:r w:rsidR="00085D97">
        <w:t xml:space="preserve"> do not</w:t>
      </w:r>
      <w:r w:rsidR="008536D2">
        <w:t xml:space="preserve"> congest the airspace</w:t>
      </w:r>
      <w:r w:rsidR="0038436E">
        <w:t>.</w:t>
      </w:r>
      <w:r w:rsidR="00273A97">
        <w:t xml:space="preserve"> </w:t>
      </w:r>
      <w:r w:rsidR="00F11AB1">
        <w:t>To</w:t>
      </w:r>
      <w:r w:rsidR="00273A97">
        <w:t xml:space="preserve"> achieve this, we </w:t>
      </w:r>
      <w:r w:rsidR="002E41C8">
        <w:t>consider two scenarios while generating a</w:t>
      </w:r>
      <w:r w:rsidR="004F70AF">
        <w:t xml:space="preserve"> flight</w:t>
      </w:r>
      <w:r w:rsidR="002E41C8">
        <w:t xml:space="preserve"> path </w:t>
      </w:r>
      <w:r w:rsidR="00D85C5A">
        <w:t>to</w:t>
      </w:r>
      <w:r w:rsidR="002E41C8">
        <w:t xml:space="preserve"> avoid mid</w:t>
      </w:r>
      <w:r w:rsidR="004F70AF">
        <w:t>-</w:t>
      </w:r>
      <w:r w:rsidR="002E41C8">
        <w:t>air traffic</w:t>
      </w:r>
      <w:r w:rsidR="00CC1AF8">
        <w:t>;</w:t>
      </w:r>
      <w:r w:rsidR="00F13930">
        <w:t xml:space="preserve"> the </w:t>
      </w:r>
      <w:r w:rsidR="000C44F9">
        <w:t>plane</w:t>
      </w:r>
      <w:r w:rsidR="00F13930">
        <w:t xml:space="preserve"> take</w:t>
      </w:r>
      <w:r w:rsidR="00CC1AF8">
        <w:t>s</w:t>
      </w:r>
      <w:r w:rsidR="00F13930">
        <w:t xml:space="preserve"> a </w:t>
      </w:r>
      <w:r w:rsidR="00CC1AF8">
        <w:t>longer</w:t>
      </w:r>
      <w:r w:rsidR="00F13930">
        <w:t xml:space="preserve"> </w:t>
      </w:r>
      <w:r w:rsidR="000C44F9">
        <w:t>route</w:t>
      </w:r>
      <w:r w:rsidR="00F13930">
        <w:t xml:space="preserve"> with lesser </w:t>
      </w:r>
      <w:r w:rsidR="002976BA">
        <w:t xml:space="preserve">enroute traffic </w:t>
      </w:r>
      <w:r w:rsidR="00CC1AF8">
        <w:t xml:space="preserve">or </w:t>
      </w:r>
      <w:r w:rsidR="002011D3">
        <w:t>delay</w:t>
      </w:r>
      <w:r w:rsidR="00CC1AF8">
        <w:t>s</w:t>
      </w:r>
      <w:r w:rsidR="002011D3">
        <w:t xml:space="preserve"> </w:t>
      </w:r>
      <w:r w:rsidR="00CC1AF8">
        <w:t>itself</w:t>
      </w:r>
      <w:r w:rsidR="00820706">
        <w:t xml:space="preserve"> optimal</w:t>
      </w:r>
      <w:r w:rsidR="00192926">
        <w:t xml:space="preserve">ly </w:t>
      </w:r>
      <w:r w:rsidR="00CC1AF8">
        <w:t xml:space="preserve">and </w:t>
      </w:r>
      <w:r w:rsidR="00192926">
        <w:t>take</w:t>
      </w:r>
      <w:r w:rsidR="00CC1AF8">
        <w:t>s</w:t>
      </w:r>
      <w:r w:rsidR="00192926">
        <w:t xml:space="preserve"> a</w:t>
      </w:r>
      <w:r w:rsidR="00EA003E">
        <w:t xml:space="preserve"> shorter </w:t>
      </w:r>
      <w:r w:rsidR="000C44F9">
        <w:t>approac</w:t>
      </w:r>
      <w:r w:rsidR="00EA003E">
        <w:t>h</w:t>
      </w:r>
      <w:r w:rsidR="00CC1AF8">
        <w:t xml:space="preserve">, </w:t>
      </w:r>
      <w:r w:rsidR="00EA003E">
        <w:t>avoiding</w:t>
      </w:r>
      <w:r w:rsidR="007541BB">
        <w:t xml:space="preserve"> much of the</w:t>
      </w:r>
      <w:r w:rsidR="00EA003E">
        <w:t xml:space="preserve"> traffic</w:t>
      </w:r>
      <w:r w:rsidR="00192926">
        <w:t>.</w:t>
      </w:r>
      <w:r w:rsidR="00EA003E">
        <w:t xml:space="preserve"> </w:t>
      </w:r>
      <w:r w:rsidR="00764EE1">
        <w:t>W</w:t>
      </w:r>
      <w:r w:rsidR="00EA003E">
        <w:t>e</w:t>
      </w:r>
      <w:r w:rsidR="00764EE1">
        <w:t xml:space="preserve"> </w:t>
      </w:r>
      <w:r w:rsidR="00414FC2">
        <w:t>derive such delays by</w:t>
      </w:r>
      <w:r w:rsidR="00764EE1">
        <w:t xml:space="preserve"> </w:t>
      </w:r>
      <w:r w:rsidR="000879D9">
        <w:t>draw</w:t>
      </w:r>
      <w:r w:rsidR="00764EE1">
        <w:t>ing</w:t>
      </w:r>
      <w:r w:rsidR="000879D9">
        <w:t xml:space="preserve"> a balance between th</w:t>
      </w:r>
      <w:r w:rsidR="00516C4F">
        <w:t xml:space="preserve">e amount of delay incurred and the </w:t>
      </w:r>
      <w:r w:rsidR="001F524A">
        <w:t xml:space="preserve">reduction in the amount of </w:t>
      </w:r>
      <w:r w:rsidR="007C5697">
        <w:t xml:space="preserve">enroute </w:t>
      </w:r>
      <w:r w:rsidR="001F524A">
        <w:t>traffi</w:t>
      </w:r>
      <w:r w:rsidR="007C5697">
        <w:t>c</w:t>
      </w:r>
      <w:r w:rsidR="001F524A">
        <w:t>.</w:t>
      </w:r>
      <w:r w:rsidR="004E2D09">
        <w:t xml:space="preserve"> </w:t>
      </w:r>
    </w:p>
    <w:p w14:paraId="14ABBE00" w14:textId="40E951DD" w:rsidR="007F3207" w:rsidRDefault="005A4301" w:rsidP="0055730B">
      <w:pPr>
        <w:pStyle w:val="NormalStyle"/>
      </w:pPr>
      <w:r>
        <w:tab/>
      </w:r>
      <w:r w:rsidR="007F3207">
        <w:t>We model the shared airspace as a traffic network</w:t>
      </w:r>
      <w:r w:rsidR="00917FC4">
        <w:t xml:space="preserve"> by dividing it into three-dimensional interconnected convex hulls, which we term ‘airspace sectors</w:t>
      </w:r>
      <w:r w:rsidR="000C44F9">
        <w:t>,’</w:t>
      </w:r>
      <w:r w:rsidR="00917FC4">
        <w:t xml:space="preserve"> and create a graph </w:t>
      </w:r>
      <w:r w:rsidR="008536D2">
        <w:t>with</w:t>
      </w:r>
      <w:r w:rsidR="00917FC4">
        <w:t xml:space="preserve"> such sectors a</w:t>
      </w:r>
      <w:r w:rsidR="008536D2">
        <w:t>s the</w:t>
      </w:r>
      <w:r w:rsidR="00917FC4">
        <w:t xml:space="preserve"> vertices. We then develop a genetic algorithm in CUDA that generates a flight path across this network. We establish a fitness function such that the algorithm finds the best </w:t>
      </w:r>
      <w:r w:rsidR="000C44F9">
        <w:t>approac</w:t>
      </w:r>
      <w:r w:rsidR="00917FC4">
        <w:t>h, wh</w:t>
      </w:r>
      <w:r w:rsidR="000C44F9">
        <w:t xml:space="preserve">ere the path is </w:t>
      </w:r>
      <w:r w:rsidR="00917FC4">
        <w:t xml:space="preserve">neither too long nor </w:t>
      </w:r>
      <w:r w:rsidR="000C44F9">
        <w:t>has</w:t>
      </w:r>
      <w:r w:rsidR="00917FC4">
        <w:t xml:space="preserve"> too much enroute traffic</w:t>
      </w:r>
      <w:r w:rsidR="0073191C">
        <w:t>,</w:t>
      </w:r>
      <w:r w:rsidR="00917FC4">
        <w:t xml:space="preserve"> while also imparting some reasonable amount of delay to the flight if required. </w:t>
      </w:r>
      <w:r w:rsidR="00001A2A">
        <w:t>We also consider the number of runways each airport in the USA has and map each departing and arriving aircraft at an airport to unoccupied runways, allowing it to block the allocated runway for a whole minute.</w:t>
      </w:r>
      <w:r w:rsidR="00122D00">
        <w:t xml:space="preserve"> While a runway is blocked, it is marked as occupied and is not mapped to no other aircraft. </w:t>
      </w:r>
    </w:p>
    <w:p w14:paraId="38B8CB6B" w14:textId="1940044C" w:rsidR="00917FC4" w:rsidRDefault="00917FC4" w:rsidP="0055730B">
      <w:pPr>
        <w:pStyle w:val="NormalStyle"/>
      </w:pPr>
      <w:r>
        <w:tab/>
        <w:t xml:space="preserve">We then generate a path for every flight that took place within a single day and compare the overall solution to the existing scenario by evaluating </w:t>
      </w:r>
      <w:r w:rsidR="0034717C">
        <w:t>three</w:t>
      </w:r>
      <w:r>
        <w:t xml:space="preserve"> metrics: </w:t>
      </w:r>
    </w:p>
    <w:p w14:paraId="31989C73" w14:textId="7D6815A8" w:rsidR="00917FC4" w:rsidRDefault="00E21DAD" w:rsidP="00917FC4">
      <w:pPr>
        <w:pStyle w:val="LineStyle"/>
      </w:pPr>
      <w:r>
        <w:t>Flight</w:t>
      </w:r>
      <w:r w:rsidR="00917FC4">
        <w:t xml:space="preserve"> </w:t>
      </w:r>
      <w:r w:rsidR="00D44DC9">
        <w:t>t</w:t>
      </w:r>
      <w:r w:rsidR="00917FC4">
        <w:t>ime</w:t>
      </w:r>
      <w:r w:rsidR="000C44F9">
        <w:t xml:space="preserve">; The </w:t>
      </w:r>
      <w:r w:rsidR="00917FC4">
        <w:t>flight time or time spent in the air by the aircraft.</w:t>
      </w:r>
    </w:p>
    <w:p w14:paraId="45644376" w14:textId="22744860" w:rsidR="00917FC4" w:rsidRDefault="00E21DAD" w:rsidP="00917FC4">
      <w:pPr>
        <w:pStyle w:val="LineStyle"/>
      </w:pPr>
      <w:r>
        <w:t>Flight</w:t>
      </w:r>
      <w:r w:rsidR="00917FC4">
        <w:t xml:space="preserve"> Delay</w:t>
      </w:r>
      <w:r w:rsidR="000C44F9">
        <w:t>; T</w:t>
      </w:r>
      <w:r w:rsidR="00917FC4">
        <w:t xml:space="preserve">he time the </w:t>
      </w:r>
      <w:r w:rsidR="000C44F9">
        <w:t>plane</w:t>
      </w:r>
      <w:r w:rsidR="00917FC4">
        <w:t xml:space="preserve"> gets delayed at the departure airport.</w:t>
      </w:r>
    </w:p>
    <w:p w14:paraId="1565740A" w14:textId="388E5803" w:rsidR="00917FC4" w:rsidRDefault="00E21DAD" w:rsidP="00917FC4">
      <w:pPr>
        <w:pStyle w:val="LineStyle"/>
      </w:pPr>
      <w:r>
        <w:t>Sector</w:t>
      </w:r>
      <w:r w:rsidR="00917FC4">
        <w:t xml:space="preserve"> Density</w:t>
      </w:r>
      <w:r w:rsidR="000C44F9">
        <w:t>; T</w:t>
      </w:r>
      <w:r w:rsidR="00917FC4">
        <w:t xml:space="preserve">he maximum number of aircraft in </w:t>
      </w:r>
      <w:r w:rsidR="008536D2">
        <w:t>a</w:t>
      </w:r>
      <w:r w:rsidR="00917FC4">
        <w:t xml:space="preserve"> sector</w:t>
      </w:r>
      <w:r w:rsidR="008536D2">
        <w:t xml:space="preserve"> throughout the day</w:t>
      </w:r>
      <w:r w:rsidR="00917FC4">
        <w:t>.</w:t>
      </w:r>
    </w:p>
    <w:p w14:paraId="47D33079" w14:textId="764B9F91" w:rsidR="00B02419" w:rsidRDefault="00B02419" w:rsidP="00917FC4">
      <w:pPr>
        <w:pStyle w:val="LineStyle"/>
      </w:pPr>
      <w:r>
        <w:t>Sector Occupancy;</w:t>
      </w:r>
      <w:r w:rsidRPr="00B02419">
        <w:t xml:space="preserve"> </w:t>
      </w:r>
      <w:r>
        <w:t>The average number of aircraft in a sector throughout the day</w:t>
      </w:r>
    </w:p>
    <w:p w14:paraId="568C6871" w14:textId="4B565CA0" w:rsidR="00726319" w:rsidRDefault="005A4301" w:rsidP="0055730B">
      <w:pPr>
        <w:pStyle w:val="NormalStyle"/>
      </w:pPr>
      <w:r>
        <w:tab/>
      </w:r>
      <w:r w:rsidR="0038436E">
        <w:t xml:space="preserve">We generalize the model presented to work on any routing network for congestion control, with an optimal trade-off between node traffic and route cost. Due to the usage of </w:t>
      </w:r>
      <w:r w:rsidR="00917FC4">
        <w:t>a GPU-accelerated genetic algorithm</w:t>
      </w:r>
      <w:r w:rsidR="0038436E">
        <w:t xml:space="preserve">, </w:t>
      </w:r>
      <w:r w:rsidR="00917FC4">
        <w:t xml:space="preserve">we can consider </w:t>
      </w:r>
      <w:r w:rsidR="00F11AB1">
        <w:t>many</w:t>
      </w:r>
      <w:r w:rsidR="00917FC4">
        <w:t xml:space="preserve"> candidate solutions</w:t>
      </w:r>
      <w:r w:rsidR="008536D2">
        <w:t>, allowing it to provide better solutions</w:t>
      </w:r>
      <w:r w:rsidR="002640FC">
        <w:t xml:space="preserve"> </w:t>
      </w:r>
      <w:r w:rsidR="00E015D3">
        <w:t>quickly</w:t>
      </w:r>
      <w:r w:rsidR="00EF3497">
        <w:t>.</w:t>
      </w:r>
      <w:r w:rsidR="007A1443">
        <w:t xml:space="preserve"> We also develop</w:t>
      </w:r>
      <w:r w:rsidR="00E015D3">
        <w:t>ed</w:t>
      </w:r>
      <w:r w:rsidR="007A1443">
        <w:t xml:space="preserve"> a</w:t>
      </w:r>
      <w:r w:rsidR="00F83E8A">
        <w:t xml:space="preserve"> web-based</w:t>
      </w:r>
      <w:r w:rsidR="007A1443">
        <w:t xml:space="preserve"> user interface, allowing the flight dispatcher to input all the prospective flights a</w:t>
      </w:r>
      <w:r w:rsidR="00E015D3">
        <w:t>nd</w:t>
      </w:r>
      <w:r w:rsidR="007A1443">
        <w:t xml:space="preserve"> their scheduled departure times</w:t>
      </w:r>
      <w:r w:rsidR="00E015D3">
        <w:t>. T</w:t>
      </w:r>
      <w:r w:rsidR="00F83E8A">
        <w:t>he algorithm outputs the optimal path to be followed by each flight and t</w:t>
      </w:r>
      <w:r w:rsidR="00E015D3">
        <w:t xml:space="preserve">he recommended </w:t>
      </w:r>
      <w:r w:rsidR="00F83E8A">
        <w:t>flight</w:t>
      </w:r>
      <w:r w:rsidR="00E015D3">
        <w:t xml:space="preserve"> delay</w:t>
      </w:r>
      <w:r w:rsidR="00F83E8A">
        <w:t xml:space="preserve"> if required. We</w:t>
      </w:r>
      <w:r w:rsidR="00E015D3">
        <w:t xml:space="preserve"> have</w:t>
      </w:r>
      <w:r w:rsidR="00F83E8A">
        <w:t xml:space="preserve"> also develop</w:t>
      </w:r>
      <w:r w:rsidR="00E015D3">
        <w:t>ed</w:t>
      </w:r>
      <w:r w:rsidR="00F83E8A">
        <w:t xml:space="preserve"> a Simulator to </w:t>
      </w:r>
      <w:r w:rsidR="00E015D3">
        <w:t>demonstrate the same visually</w:t>
      </w:r>
      <w:r w:rsidR="00F83E8A">
        <w:t>.</w:t>
      </w:r>
    </w:p>
    <w:p w14:paraId="638F9EF9" w14:textId="77777777" w:rsidR="00EF3497" w:rsidRDefault="00EF3497">
      <w:pPr>
        <w:pStyle w:val="Heading4"/>
        <w:sectPr w:rsidR="00EF3497" w:rsidSect="00CF13AC">
          <w:headerReference w:type="default" r:id="rId12"/>
          <w:footerReference w:type="default" r:id="rId13"/>
          <w:pgSz w:w="11906" w:h="16838" w:code="9"/>
          <w:pgMar w:top="1134" w:right="1134" w:bottom="1134" w:left="1134" w:header="567" w:footer="567" w:gutter="0"/>
          <w:cols w:space="720"/>
          <w:formProt w:val="0"/>
          <w:docGrid w:linePitch="299" w:charSpace="-2049"/>
        </w:sectPr>
      </w:pPr>
    </w:p>
    <w:p w14:paraId="17D2B431" w14:textId="77777777" w:rsidR="00085681" w:rsidRPr="00085681" w:rsidRDefault="00085681">
      <w:pPr>
        <w:pStyle w:val="Heading1"/>
      </w:pPr>
    </w:p>
    <w:p w14:paraId="09576756" w14:textId="77777777" w:rsidR="00EF3497" w:rsidRDefault="00EF3497" w:rsidP="00EF3497">
      <w:pPr>
        <w:spacing w:line="360" w:lineRule="auto"/>
        <w:jc w:val="center"/>
        <w:rPr>
          <w:rFonts w:ascii="Bookman Old Style" w:hAnsi="Bookman Old Style"/>
          <w:b/>
          <w:bCs/>
          <w:sz w:val="36"/>
          <w:szCs w:val="36"/>
        </w:rPr>
      </w:pPr>
      <w:r w:rsidRPr="00EF3497">
        <w:rPr>
          <w:rFonts w:ascii="Bookman Old Style" w:hAnsi="Bookman Old Style"/>
          <w:b/>
          <w:bCs/>
          <w:sz w:val="36"/>
          <w:szCs w:val="36"/>
        </w:rPr>
        <w:t>PROBLEM STATEMENT</w:t>
      </w:r>
    </w:p>
    <w:p w14:paraId="7924162C" w14:textId="3295F57F" w:rsidR="007E02F9" w:rsidRDefault="00EF3497" w:rsidP="005E335F">
      <w:pPr>
        <w:pStyle w:val="NormalStyle"/>
      </w:pPr>
      <w:r>
        <w:rPr>
          <w:b/>
          <w:bCs/>
        </w:rPr>
        <w:tab/>
      </w:r>
      <w:r w:rsidRPr="00CF1980">
        <w:t>We are generating routes for multiple aircraft from their source</w:t>
      </w:r>
      <w:r w:rsidR="0075659B">
        <w:t xml:space="preserve"> airports</w:t>
      </w:r>
      <w:r w:rsidRPr="00CF1980">
        <w:t xml:space="preserve"> to</w:t>
      </w:r>
      <w:r w:rsidR="00C35B75" w:rsidRPr="00CF1980">
        <w:t xml:space="preserve"> </w:t>
      </w:r>
      <w:r w:rsidR="0075659B">
        <w:t>destination airports</w:t>
      </w:r>
      <w:r w:rsidR="00D73C31">
        <w:t>,</w:t>
      </w:r>
      <w:r w:rsidR="00C35B75" w:rsidRPr="00CF1980">
        <w:t xml:space="preserve"> defined as </w:t>
      </w:r>
      <w:r w:rsidRPr="00CF1980">
        <w:t>origin</w:t>
      </w:r>
      <w:r w:rsidR="00CC04B1" w:rsidRPr="00CF1980">
        <w:t>-</w:t>
      </w:r>
      <w:r w:rsidRPr="00CF1980">
        <w:t>destination</w:t>
      </w:r>
      <w:r w:rsidR="00C36FB6">
        <w:t xml:space="preserve"> </w:t>
      </w:r>
      <w:r w:rsidRPr="00CF1980">
        <w:t>(OD) pair</w:t>
      </w:r>
      <w:r w:rsidR="00C35B75" w:rsidRPr="00CF1980">
        <w:t>s</w:t>
      </w:r>
      <w:r w:rsidR="00CA40F0">
        <w:t>,</w:t>
      </w:r>
      <w:r w:rsidR="00C35B75" w:rsidRPr="00CF1980">
        <w:t xml:space="preserve"> across an air traffic network </w:t>
      </w:r>
      <w:r w:rsidR="000C44F9">
        <w:t>develop</w:t>
      </w:r>
      <w:r w:rsidR="00C35B75" w:rsidRPr="00CF1980">
        <w:t>ed in the shared airspace.</w:t>
      </w:r>
      <w:r w:rsidR="0075659B">
        <w:t xml:space="preserve"> We divide the airspace into </w:t>
      </w:r>
      <w:r w:rsidR="00CA40F0">
        <w:t>‘</w:t>
      </w:r>
      <w:r w:rsidR="0075659B">
        <w:t>sectors</w:t>
      </w:r>
      <w:r w:rsidR="00CA40F0">
        <w:t>,’</w:t>
      </w:r>
      <w:r w:rsidR="0075659B">
        <w:t xml:space="preserve"> where each sector is a </w:t>
      </w:r>
      <w:r w:rsidR="00CA40F0">
        <w:t>three-dimensional</w:t>
      </w:r>
      <w:r w:rsidR="0075659B">
        <w:t xml:space="preserve"> convex hull representing a particular volume of airspace. </w:t>
      </w:r>
      <w:r w:rsidR="00C36FB6" w:rsidRPr="00CF1980">
        <w:t>Th</w:t>
      </w:r>
      <w:r w:rsidR="00C36FB6">
        <w:t>ere</w:t>
      </w:r>
      <w:r w:rsidR="00CF1980">
        <w:t xml:space="preserve"> exist</w:t>
      </w:r>
      <w:r w:rsidR="00C35B75" w:rsidRPr="00CF1980">
        <w:t xml:space="preserve"> multiple 2D static</w:t>
      </w:r>
      <w:r w:rsidR="00224BE2">
        <w:t>,</w:t>
      </w:r>
      <w:r w:rsidR="00C35B75" w:rsidRPr="00CF1980">
        <w:t xml:space="preserve"> fixed points called ‘Waypoints’</w:t>
      </w:r>
      <w:r w:rsidR="00CF1980">
        <w:t xml:space="preserve"> which are named</w:t>
      </w:r>
      <w:r w:rsidR="00224BE2">
        <w:t xml:space="preserve"> uniquely</w:t>
      </w:r>
      <w:r w:rsidR="00C35B75" w:rsidRPr="00CF1980">
        <w:t xml:space="preserve"> by the civil aviation authorities like the FAA </w:t>
      </w:r>
      <w:r w:rsidR="00224BE2">
        <w:t xml:space="preserve">and </w:t>
      </w:r>
      <w:r w:rsidR="00C35B75" w:rsidRPr="00CF1980">
        <w:t>ETMS</w:t>
      </w:r>
      <w:r w:rsidR="00224BE2">
        <w:t>.</w:t>
      </w:r>
      <w:r w:rsidR="00CF1980">
        <w:t xml:space="preserve"> </w:t>
      </w:r>
      <w:r w:rsidR="00224BE2">
        <w:t>W</w:t>
      </w:r>
      <w:r w:rsidR="002F423A">
        <w:t>e formulate such sectors by clustering</w:t>
      </w:r>
      <w:r w:rsidR="00CF1980">
        <w:t xml:space="preserve"> these waypoints</w:t>
      </w:r>
      <w:r w:rsidR="00CA40F0">
        <w:t xml:space="preserve"> using a density-based clustering algorithm</w:t>
      </w:r>
      <w:r w:rsidR="00CF1980">
        <w:t>. Any aircraft</w:t>
      </w:r>
      <w:r w:rsidR="007E02F9">
        <w:t xml:space="preserve"> </w:t>
      </w:r>
      <w:r w:rsidR="00224BE2">
        <w:t>routed across the airspace must pass through a sequence of such sectors, which</w:t>
      </w:r>
      <w:r w:rsidR="00C147FF">
        <w:t xml:space="preserve"> allows us to measure the ‘</w:t>
      </w:r>
      <w:r w:rsidR="00B02419">
        <w:t>Sector Density</w:t>
      </w:r>
      <w:r w:rsidR="005E335F">
        <w:t>,’</w:t>
      </w:r>
      <w:r w:rsidR="00C147FF">
        <w:t xml:space="preserve"> which we define </w:t>
      </w:r>
      <w:r w:rsidR="00E015D3">
        <w:t>as</w:t>
      </w:r>
      <w:r w:rsidR="00C147FF">
        <w:t xml:space="preserve"> the maximum number of aircraft present in a sector throughout the day.</w:t>
      </w:r>
      <w:r w:rsidR="007E02F9">
        <w:t xml:space="preserve"> Our objective is to ensure that </w:t>
      </w:r>
      <w:r w:rsidR="00224BE2">
        <w:t xml:space="preserve">we distribute </w:t>
      </w:r>
      <w:r w:rsidR="007E02F9">
        <w:t>the overall air traffic across all such sectors</w:t>
      </w:r>
      <w:r w:rsidR="00224BE2">
        <w:t xml:space="preserve"> and to</w:t>
      </w:r>
      <w:r w:rsidR="007E02F9">
        <w:t xml:space="preserve"> avoid the hotspot problem wherein too many aircraft are in a particular sector at a given time</w:t>
      </w:r>
      <w:r w:rsidR="00224BE2">
        <w:t>.</w:t>
      </w:r>
      <w:r w:rsidR="007E02F9">
        <w:t xml:space="preserve"> </w:t>
      </w:r>
      <w:r w:rsidR="00224BE2">
        <w:t xml:space="preserve">In other words, we average the </w:t>
      </w:r>
      <w:r w:rsidR="00B02419">
        <w:t>Sector Density</w:t>
      </w:r>
      <w:r w:rsidR="007E02F9">
        <w:t xml:space="preserve"> across all the sectors instead of </w:t>
      </w:r>
      <w:r w:rsidR="00224BE2">
        <w:t xml:space="preserve">having a </w:t>
      </w:r>
      <w:r w:rsidR="007E02F9">
        <w:t xml:space="preserve">select few sectors have a very high </w:t>
      </w:r>
      <w:r w:rsidR="00B02419">
        <w:t>Sector Density</w:t>
      </w:r>
      <w:r w:rsidR="007E02F9">
        <w:t>. We break down the problem presented into three subproblems to be solved sequentially</w:t>
      </w:r>
      <w:r w:rsidR="000770F5">
        <w:t>.</w:t>
      </w:r>
    </w:p>
    <w:p w14:paraId="78737E35" w14:textId="6FD7B304" w:rsidR="007E02F9" w:rsidRDefault="007E02F9" w:rsidP="005E335F">
      <w:pPr>
        <w:pStyle w:val="NormalStyle"/>
        <w:rPr>
          <w:color w:val="000000"/>
        </w:rPr>
      </w:pPr>
      <w:r>
        <w:tab/>
      </w:r>
      <w:r w:rsidR="00E015D3">
        <w:t>We first</w:t>
      </w:r>
      <w:r w:rsidR="00C36FB6" w:rsidRPr="007E02F9">
        <w:rPr>
          <w:color w:val="000000"/>
        </w:rPr>
        <w:t xml:space="preserve"> generat</w:t>
      </w:r>
      <w:r w:rsidR="00E015D3">
        <w:rPr>
          <w:color w:val="000000"/>
        </w:rPr>
        <w:t>e</w:t>
      </w:r>
      <w:r w:rsidRPr="007E02F9">
        <w:rPr>
          <w:color w:val="000000"/>
        </w:rPr>
        <w:t xml:space="preserve"> the sectors using the waypoint</w:t>
      </w:r>
      <w:r>
        <w:rPr>
          <w:color w:val="000000"/>
        </w:rPr>
        <w:t xml:space="preserve"> set</w:t>
      </w:r>
      <w:r w:rsidRPr="007E02F9">
        <w:rPr>
          <w:color w:val="000000"/>
        </w:rPr>
        <w:t xml:space="preserve"> given as</w:t>
      </w:r>
      <w:r>
        <w:rPr>
          <w:color w:val="000000"/>
        </w:rPr>
        <w:t xml:space="preserve"> </w:t>
      </w:r>
      <w:r w:rsidRPr="007E02F9">
        <w:rPr>
          <w:color w:val="000000"/>
        </w:rPr>
        <w:t xml:space="preserve">input. The </w:t>
      </w:r>
      <w:r w:rsidR="00E015D3">
        <w:rPr>
          <w:color w:val="000000"/>
        </w:rPr>
        <w:t xml:space="preserve">size of the </w:t>
      </w:r>
      <w:r w:rsidRPr="007E02F9">
        <w:rPr>
          <w:color w:val="000000"/>
        </w:rPr>
        <w:t>sectors</w:t>
      </w:r>
      <w:r w:rsidR="00E015D3">
        <w:rPr>
          <w:color w:val="000000"/>
        </w:rPr>
        <w:t xml:space="preserve"> should not be too small, allowing</w:t>
      </w:r>
      <w:r>
        <w:rPr>
          <w:color w:val="000000"/>
        </w:rPr>
        <w:t xml:space="preserve"> </w:t>
      </w:r>
      <w:r w:rsidR="00E015D3">
        <w:rPr>
          <w:color w:val="000000"/>
        </w:rPr>
        <w:t>an aircraft to spend a considerable amount of time within it</w:t>
      </w:r>
      <w:r w:rsidR="000C44F9">
        <w:rPr>
          <w:color w:val="000000"/>
        </w:rPr>
        <w:t>. It</w:t>
      </w:r>
      <w:r w:rsidR="00E015D3">
        <w:rPr>
          <w:color w:val="000000"/>
        </w:rPr>
        <w:t xml:space="preserve"> must not be too big</w:t>
      </w:r>
      <w:r w:rsidR="00CF746E">
        <w:rPr>
          <w:color w:val="000000"/>
        </w:rPr>
        <w:t xml:space="preserve">, lest the algorithm should detect a sector to be congested even though the aircraft within it are at a significant separation distance. </w:t>
      </w:r>
      <w:r>
        <w:rPr>
          <w:color w:val="000000"/>
        </w:rPr>
        <w:t>T</w:t>
      </w:r>
      <w:r w:rsidR="00CF746E">
        <w:rPr>
          <w:color w:val="000000"/>
        </w:rPr>
        <w:t>hese</w:t>
      </w:r>
      <w:r>
        <w:rPr>
          <w:color w:val="000000"/>
        </w:rPr>
        <w:t xml:space="preserve"> sectors are interconnected to form an air traffic network upon which</w:t>
      </w:r>
      <w:r w:rsidR="00CF746E">
        <w:rPr>
          <w:color w:val="000000"/>
        </w:rPr>
        <w:t xml:space="preserve"> we generate the flight</w:t>
      </w:r>
      <w:r>
        <w:rPr>
          <w:color w:val="000000"/>
        </w:rPr>
        <w:t xml:space="preserve"> routes.</w:t>
      </w:r>
    </w:p>
    <w:p w14:paraId="1B8AA6C3" w14:textId="4AD7140B" w:rsidR="000210F6" w:rsidRDefault="007E02F9" w:rsidP="000210F6">
      <w:pPr>
        <w:pStyle w:val="NormalStyle"/>
      </w:pPr>
      <w:r w:rsidRPr="000210F6">
        <w:tab/>
      </w:r>
      <w:r w:rsidR="00CF746E" w:rsidRPr="000210F6">
        <w:t xml:space="preserve">We then develop a genetic algorithm in CUDA, whose fitness function we set after extensive experimental testing, and establish a scheme for parallelizing the genetic operators involved. We then develop a website that provides a user interface to capture the flights to be given as input to the algorithm and executes the CUDA code at the click of a button. This website displays, for each input flight, its flight </w:t>
      </w:r>
      <w:r w:rsidR="00A50BD3" w:rsidRPr="000210F6">
        <w:t>time,</w:t>
      </w:r>
      <w:r w:rsidR="00CF746E" w:rsidRPr="000210F6">
        <w:t xml:space="preserve"> and the delay </w:t>
      </w:r>
      <w:r w:rsidR="000C44F9">
        <w:t>it would experience at the departure airport and provides a sequence of coordinates for it to follow, serving</w:t>
      </w:r>
      <w:r w:rsidR="00CF746E" w:rsidRPr="000210F6">
        <w:t xml:space="preserve"> as its plan</w:t>
      </w:r>
      <w:r w:rsidR="00471670">
        <w:t>ned route</w:t>
      </w:r>
      <w:r w:rsidR="00CF746E" w:rsidRPr="000210F6">
        <w:t xml:space="preserve">. We also develop a simulator that visually demonstrates every flight moving across the map from their respective source airport to the destination airport as time progresses. The user </w:t>
      </w:r>
      <w:r w:rsidR="000210F6">
        <w:t>can</w:t>
      </w:r>
      <w:r w:rsidR="00CF746E" w:rsidRPr="000210F6">
        <w:t xml:space="preserve"> run this simulator on th</w:t>
      </w:r>
      <w:r w:rsidR="000210F6" w:rsidRPr="000210F6">
        <w:t>e</w:t>
      </w:r>
      <w:r w:rsidR="000210F6">
        <w:t xml:space="preserve"> website. </w:t>
      </w:r>
    </w:p>
    <w:p w14:paraId="32733BFF" w14:textId="65DCE027" w:rsidR="00CF746E" w:rsidRPr="000210F6" w:rsidRDefault="00CF746E" w:rsidP="000210F6">
      <w:pPr>
        <w:pStyle w:val="NormalStyle"/>
        <w:ind w:firstLine="720"/>
      </w:pPr>
      <w:r w:rsidRPr="000210F6">
        <w:t xml:space="preserve">For measuring the performance of the algorithm developed </w:t>
      </w:r>
      <w:r w:rsidR="005E335F" w:rsidRPr="000210F6">
        <w:t>by</w:t>
      </w:r>
      <w:r w:rsidRPr="000210F6">
        <w:t xml:space="preserve"> evaluat</w:t>
      </w:r>
      <w:r w:rsidR="005E335F" w:rsidRPr="000210F6">
        <w:t>ing</w:t>
      </w:r>
      <w:r w:rsidRPr="000210F6">
        <w:t xml:space="preserve"> it against a base metric, we provide</w:t>
      </w:r>
      <w:r w:rsidR="005E335F" w:rsidRPr="000210F6">
        <w:t>,</w:t>
      </w:r>
      <w:r w:rsidRPr="000210F6">
        <w:t xml:space="preserve"> as input</w:t>
      </w:r>
      <w:r w:rsidR="005E335F" w:rsidRPr="000210F6">
        <w:t>,</w:t>
      </w:r>
      <w:r w:rsidRPr="000210F6">
        <w:t xml:space="preserve"> all the domestic flights that took place in a single day in the USA. We measure the aerial times, </w:t>
      </w:r>
      <w:r w:rsidR="001F6B3A">
        <w:t>flight delays</w:t>
      </w:r>
      <w:r w:rsidR="000C44F9">
        <w:t>,</w:t>
      </w:r>
      <w:r w:rsidRPr="000210F6">
        <w:t xml:space="preserve"> and traffic densities for all sectors from the solution provided by our model and compare it against the same</w:t>
      </w:r>
      <w:r w:rsidR="000210F6" w:rsidRPr="000210F6">
        <w:t>,</w:t>
      </w:r>
      <w:r w:rsidRPr="000210F6">
        <w:t xml:space="preserve"> evaluated from the paths that the input flights took in reality. </w:t>
      </w:r>
    </w:p>
    <w:p w14:paraId="5639B36A" w14:textId="644F8754" w:rsidR="00EF3497" w:rsidRPr="00CF746E" w:rsidRDefault="00EF3497" w:rsidP="0038436E">
      <w:pPr>
        <w:spacing w:line="360" w:lineRule="auto"/>
        <w:jc w:val="both"/>
        <w:rPr>
          <w:rFonts w:ascii="Times New Roman" w:hAnsi="Times New Roman"/>
          <w:color w:val="000000"/>
          <w:sz w:val="24"/>
          <w:szCs w:val="24"/>
        </w:rPr>
        <w:sectPr w:rsidR="00EF3497" w:rsidRPr="00CF746E" w:rsidSect="00CF13AC">
          <w:headerReference w:type="default" r:id="rId14"/>
          <w:pgSz w:w="11906" w:h="16838" w:code="9"/>
          <w:pgMar w:top="1134" w:right="1134" w:bottom="1134" w:left="1134" w:header="567" w:footer="567" w:gutter="0"/>
          <w:cols w:space="720"/>
          <w:formProt w:val="0"/>
          <w:docGrid w:linePitch="299" w:charSpace="-2049"/>
        </w:sectPr>
      </w:pPr>
    </w:p>
    <w:p w14:paraId="7EA4D6E6" w14:textId="77777777" w:rsidR="00726319" w:rsidRDefault="00726319">
      <w:pPr>
        <w:pStyle w:val="Heading1"/>
      </w:pPr>
    </w:p>
    <w:p w14:paraId="14D53D41" w14:textId="77777777" w:rsidR="00EF3497" w:rsidRPr="00EF3497" w:rsidRDefault="00EF3497" w:rsidP="00EF3497">
      <w:pPr>
        <w:spacing w:line="360" w:lineRule="auto"/>
        <w:jc w:val="center"/>
        <w:rPr>
          <w:rFonts w:ascii="Bookman Old Style" w:hAnsi="Bookman Old Style"/>
          <w:b/>
          <w:bCs/>
          <w:sz w:val="36"/>
          <w:szCs w:val="36"/>
        </w:rPr>
      </w:pPr>
      <w:r>
        <w:rPr>
          <w:rFonts w:ascii="Bookman Old Style" w:hAnsi="Bookman Old Style"/>
          <w:b/>
          <w:bCs/>
          <w:sz w:val="36"/>
          <w:szCs w:val="36"/>
        </w:rPr>
        <w:t xml:space="preserve">LITERATURE </w:t>
      </w:r>
      <w:r w:rsidR="007E2100">
        <w:rPr>
          <w:rFonts w:ascii="Bookman Old Style" w:hAnsi="Bookman Old Style"/>
          <w:b/>
          <w:bCs/>
          <w:sz w:val="36"/>
          <w:szCs w:val="36"/>
        </w:rPr>
        <w:t>REVIEW</w:t>
      </w:r>
    </w:p>
    <w:p w14:paraId="539B984A" w14:textId="77777777" w:rsidR="00E057B7" w:rsidRPr="00D35E8D" w:rsidRDefault="007432D8" w:rsidP="00A060D5">
      <w:pPr>
        <w:pStyle w:val="NormalStyle"/>
      </w:pPr>
      <w:r>
        <w:tab/>
        <w:t xml:space="preserve">In this chapter, we present the current knowledge of the area and review </w:t>
      </w:r>
      <w:r w:rsidR="004E36CE">
        <w:t>notable</w:t>
      </w:r>
      <w:r>
        <w:t xml:space="preserve"> findings that help shape, inform and reform our study.</w:t>
      </w:r>
    </w:p>
    <w:p w14:paraId="132E3922" w14:textId="77777777" w:rsidR="006A1394" w:rsidRPr="0066306F" w:rsidRDefault="006A1394">
      <w:pPr>
        <w:pStyle w:val="ListParagraph"/>
        <w:numPr>
          <w:ilvl w:val="0"/>
          <w:numId w:val="9"/>
        </w:numPr>
        <w:rPr>
          <w:rFonts w:ascii="Bookman Old Style" w:hAnsi="Bookman Old Style" w:cs="Arial-BoldMT"/>
          <w:vanish/>
          <w:sz w:val="32"/>
          <w:szCs w:val="32"/>
          <w:lang w:val="en-AU"/>
        </w:rPr>
      </w:pPr>
    </w:p>
    <w:p w14:paraId="6F52968E" w14:textId="77777777" w:rsidR="006A1394" w:rsidRPr="0066306F" w:rsidRDefault="006A1394">
      <w:pPr>
        <w:pStyle w:val="ListParagraph"/>
        <w:numPr>
          <w:ilvl w:val="0"/>
          <w:numId w:val="9"/>
        </w:numPr>
        <w:rPr>
          <w:rFonts w:ascii="Bookman Old Style" w:hAnsi="Bookman Old Style" w:cs="Arial-BoldMT"/>
          <w:vanish/>
          <w:sz w:val="32"/>
          <w:szCs w:val="32"/>
          <w:lang w:val="en-AU"/>
        </w:rPr>
      </w:pPr>
    </w:p>
    <w:p w14:paraId="4E66B12F" w14:textId="77777777" w:rsidR="006A1394" w:rsidRPr="0066306F" w:rsidRDefault="006A1394">
      <w:pPr>
        <w:pStyle w:val="ListParagraph"/>
        <w:numPr>
          <w:ilvl w:val="0"/>
          <w:numId w:val="9"/>
        </w:numPr>
        <w:rPr>
          <w:rFonts w:ascii="Bookman Old Style" w:hAnsi="Bookman Old Style" w:cs="Arial-BoldMT"/>
          <w:vanish/>
          <w:sz w:val="32"/>
          <w:szCs w:val="32"/>
          <w:lang w:val="en-AU"/>
        </w:rPr>
      </w:pPr>
    </w:p>
    <w:p w14:paraId="54A82B9E" w14:textId="6A06970E" w:rsidR="00E057B7" w:rsidRPr="00D35E8D" w:rsidRDefault="00E057B7">
      <w:pPr>
        <w:pStyle w:val="Heading2"/>
        <w:rPr>
          <w:color w:val="auto"/>
          <w:szCs w:val="32"/>
        </w:rPr>
      </w:pPr>
      <w:r w:rsidRPr="00D35E8D">
        <w:rPr>
          <w:color w:val="auto"/>
          <w:szCs w:val="32"/>
          <w:lang w:val="en-AU"/>
        </w:rPr>
        <w:t xml:space="preserve">A dynamic programming approach for 4D flight </w:t>
      </w:r>
      <w:r w:rsidR="00C36FB6" w:rsidRPr="00D35E8D">
        <w:rPr>
          <w:color w:val="auto"/>
          <w:szCs w:val="32"/>
          <w:lang w:val="en-AU"/>
        </w:rPr>
        <w:t>route optimization</w:t>
      </w:r>
      <w:r w:rsidRPr="00D35E8D">
        <w:rPr>
          <w:color w:val="auto"/>
          <w:szCs w:val="32"/>
          <w:lang w:val="en-AU"/>
        </w:rPr>
        <w:t xml:space="preserve"> [1]</w:t>
      </w:r>
    </w:p>
    <w:p w14:paraId="529E3A8B" w14:textId="72423471" w:rsidR="00E057B7" w:rsidRPr="006A1394" w:rsidRDefault="00E057B7">
      <w:pPr>
        <w:pStyle w:val="LineStyle"/>
      </w:pPr>
      <w:r w:rsidRPr="006A1394">
        <w:t>Christian Kiss-</w:t>
      </w:r>
      <w:r w:rsidR="00C36FB6" w:rsidRPr="006A1394">
        <w:t>Toth</w:t>
      </w:r>
      <w:r w:rsidRPr="006A1394">
        <w:t xml:space="preserve"> et al</w:t>
      </w:r>
    </w:p>
    <w:p w14:paraId="1B38C0CA" w14:textId="77777777" w:rsidR="00726319" w:rsidRPr="0066306F" w:rsidRDefault="00E057B7">
      <w:pPr>
        <w:pStyle w:val="LineStyle"/>
      </w:pPr>
      <w:r w:rsidRPr="006A1394">
        <w:t>2014 IEEE International Conference on Big Data (Big Data)</w:t>
      </w:r>
    </w:p>
    <w:p w14:paraId="6B48B423" w14:textId="77777777" w:rsidR="00726319" w:rsidRPr="006A1394" w:rsidRDefault="00726319">
      <w:pPr>
        <w:pStyle w:val="Heading3"/>
      </w:pPr>
      <w:r w:rsidRPr="006A1394">
        <w:t>Introduction</w:t>
      </w:r>
    </w:p>
    <w:p w14:paraId="5F3389BD" w14:textId="4B402E59" w:rsidR="00EF3497" w:rsidRPr="00E057B7" w:rsidRDefault="007432D8" w:rsidP="00167B91">
      <w:pPr>
        <w:pStyle w:val="NormalStyle"/>
        <w:ind w:firstLine="720"/>
        <w:rPr>
          <w:rFonts w:ascii="Bookman Old Style" w:hAnsi="Bookman Old Style"/>
          <w:sz w:val="28"/>
          <w:szCs w:val="28"/>
        </w:rPr>
      </w:pPr>
      <w:r>
        <w:t xml:space="preserve">This paper presents a solution to the Kaggle competition GE Flight Quest 2 from where we have obtained the dataset. The problem presented in the </w:t>
      </w:r>
      <w:r w:rsidR="004E36CE">
        <w:t>event</w:t>
      </w:r>
      <w:r>
        <w:t xml:space="preserve"> was a flight route optimization challenge wherein contestants were provided weather forecast information for a whole day</w:t>
      </w:r>
      <w:r w:rsidR="00CF746E">
        <w:t xml:space="preserve"> and were required to develop a flight path generation system to minimize flight costs</w:t>
      </w:r>
      <w:r>
        <w:t xml:space="preserve">. The </w:t>
      </w:r>
      <w:r w:rsidR="004E36CE">
        <w:t>contestants’ task</w:t>
      </w:r>
      <w:r>
        <w:t xml:space="preserve"> was to </w:t>
      </w:r>
      <w:r w:rsidR="004E36CE">
        <w:t xml:space="preserve">optimally provide a route for each flight to </w:t>
      </w:r>
      <w:r w:rsidR="000C44F9">
        <w:t>reduc</w:t>
      </w:r>
      <w:r w:rsidR="004E36CE">
        <w:t>e the average cost of the paths generat</w:t>
      </w:r>
      <w:r>
        <w:t>ed.</w:t>
      </w:r>
    </w:p>
    <w:p w14:paraId="57380E92" w14:textId="783EEC0D" w:rsidR="00CC04B1" w:rsidRDefault="002D1367" w:rsidP="00167B91">
      <w:pPr>
        <w:pStyle w:val="NormalStyle"/>
      </w:pPr>
      <w:r w:rsidRPr="00CC04B1">
        <w:rPr>
          <w:noProof/>
          <w:lang w:val="en-US" w:eastAsia="en-US" w:bidi="ar-SA"/>
        </w:rPr>
        <w:drawing>
          <wp:anchor distT="0" distB="0" distL="114300" distR="114300" simplePos="0" relativeHeight="251659776" behindDoc="1" locked="0" layoutInCell="1" allowOverlap="1" wp14:anchorId="2A678147" wp14:editId="25473D2D">
            <wp:simplePos x="0" y="0"/>
            <wp:positionH relativeFrom="margin">
              <wp:align>right</wp:align>
            </wp:positionH>
            <wp:positionV relativeFrom="paragraph">
              <wp:posOffset>6350</wp:posOffset>
            </wp:positionV>
            <wp:extent cx="3257550" cy="1179830"/>
            <wp:effectExtent l="0" t="0" r="0" b="1270"/>
            <wp:wrapTight wrapText="bothSides">
              <wp:wrapPolygon edited="0">
                <wp:start x="0" y="0"/>
                <wp:lineTo x="0" y="21274"/>
                <wp:lineTo x="21474" y="21274"/>
                <wp:lineTo x="2147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257550" cy="1179830"/>
                    </a:xfrm>
                    <a:prstGeom prst="rect">
                      <a:avLst/>
                    </a:prstGeom>
                  </pic:spPr>
                </pic:pic>
              </a:graphicData>
            </a:graphic>
          </wp:anchor>
        </w:drawing>
      </w:r>
      <w:r w:rsidR="00CC04B1">
        <w:tab/>
        <w:t>A flight plan is any route generated for an aircraft from its source to its destination (OD pair)</w:t>
      </w:r>
      <w:r w:rsidR="00CF746E">
        <w:t>. It</w:t>
      </w:r>
      <w:r w:rsidR="00CC04B1">
        <w:t xml:space="preserve"> is </w:t>
      </w:r>
      <w:r w:rsidR="00CF746E">
        <w:t>represented</w:t>
      </w:r>
      <w:r w:rsidR="00CC04B1">
        <w:t xml:space="preserve"> as a sequential list of </w:t>
      </w:r>
      <w:r w:rsidR="00CF746E">
        <w:t>latitude, longitude, altitude, and airspeed quadruples</w:t>
      </w:r>
      <w:r w:rsidR="00CC04B1">
        <w:t>. These plans are generated before departure. Since there are four dimensions involved in describing a flight plan, it can be considered a sequence of 4D points.</w:t>
      </w:r>
    </w:p>
    <w:p w14:paraId="21F85B5E" w14:textId="1966F81E" w:rsidR="00CF746E" w:rsidRDefault="007432D8" w:rsidP="005E335F">
      <w:pPr>
        <w:pStyle w:val="NormalStyle"/>
      </w:pPr>
      <w:r>
        <w:tab/>
        <w:t xml:space="preserve">The cost of a flight plan is determined by multiple factors such as fuel consumed, </w:t>
      </w:r>
      <w:r w:rsidR="00CC04B1">
        <w:t xml:space="preserve">the </w:t>
      </w:r>
      <w:r>
        <w:t>delay incurred, turbulent regions passed through</w:t>
      </w:r>
      <w:r w:rsidR="00CF746E">
        <w:t>,</w:t>
      </w:r>
      <w:r>
        <w:t xml:space="preserve"> altitude changes</w:t>
      </w:r>
      <w:r w:rsidR="000C44F9">
        <w:t>,</w:t>
      </w:r>
      <w:r w:rsidR="00CF746E">
        <w:t xml:space="preserve"> and many others. T</w:t>
      </w:r>
      <w:r>
        <w:t xml:space="preserve">his cost was obtained by evaluating the flight plan using a simulator provided </w:t>
      </w:r>
      <w:r w:rsidR="00824688">
        <w:t>by</w:t>
      </w:r>
      <w:r>
        <w:t xml:space="preserve"> the competition</w:t>
      </w:r>
      <w:r w:rsidR="00CC04B1">
        <w:t>. From a mathematical point of view, the problem was the constrained minimization of a noisy and known cost function. The flight plan must also avoid certain restricted a</w:t>
      </w:r>
      <w:r w:rsidR="00824688">
        <w:t>irspace areas,</w:t>
      </w:r>
      <w:r w:rsidR="00CC04B1">
        <w:t xml:space="preserve"> and any</w:t>
      </w:r>
      <w:r w:rsidR="00824688">
        <w:t xml:space="preserve"> flight plan </w:t>
      </w:r>
      <w:r w:rsidR="00CC04B1">
        <w:t xml:space="preserve">passing through such </w:t>
      </w:r>
      <w:r w:rsidR="00824688">
        <w:t>region</w:t>
      </w:r>
      <w:r w:rsidR="00CC04B1">
        <w:t>s incur</w:t>
      </w:r>
      <w:r w:rsidR="00824688">
        <w:t>s</w:t>
      </w:r>
      <w:r w:rsidR="00CC04B1">
        <w:t xml:space="preserve"> a </w:t>
      </w:r>
      <w:r w:rsidR="00824688">
        <w:t>considerabl</w:t>
      </w:r>
      <w:r w:rsidR="00CC04B1">
        <w:t xml:space="preserve">e cost </w:t>
      </w:r>
      <w:r w:rsidR="00824688">
        <w:t>that</w:t>
      </w:r>
      <w:r w:rsidR="00CC04B1">
        <w:t xml:space="preserve"> </w:t>
      </w:r>
      <w:r w:rsidR="00C36FB6">
        <w:t>makes it</w:t>
      </w:r>
      <w:r w:rsidR="00CC04B1">
        <w:t xml:space="preserve"> invalid</w:t>
      </w:r>
      <w:r w:rsidR="00CF746E">
        <w:t>.</w:t>
      </w:r>
      <w:r w:rsidR="00CF746E" w:rsidRPr="00CF746E">
        <w:t xml:space="preserve"> </w:t>
      </w:r>
    </w:p>
    <w:p w14:paraId="68B1A83E" w14:textId="7D1F0969" w:rsidR="00EF3497" w:rsidRDefault="00CF746E" w:rsidP="005E335F">
      <w:pPr>
        <w:pStyle w:val="NormalStyle"/>
        <w:ind w:firstLine="360"/>
      </w:pPr>
      <w:r>
        <w:t>A flight plan is considered as good, or the cost of a flight plan is low if the following conditions are satisfied:</w:t>
      </w:r>
    </w:p>
    <w:p w14:paraId="1C93DAFF" w14:textId="4B5D1EB4" w:rsidR="00CF746E" w:rsidRDefault="00CF746E" w:rsidP="00CF746E">
      <w:pPr>
        <w:pStyle w:val="LineStyle"/>
        <w:sectPr w:rsidR="00CF746E" w:rsidSect="00CF13AC">
          <w:pgSz w:w="11906" w:h="16838" w:code="9"/>
          <w:pgMar w:top="1134" w:right="1134" w:bottom="1134" w:left="1134" w:header="567" w:footer="567" w:gutter="0"/>
          <w:cols w:space="720"/>
          <w:formProt w:val="0"/>
          <w:docGrid w:linePitch="299" w:charSpace="-2049"/>
        </w:sectPr>
      </w:pPr>
      <w:r w:rsidRPr="006A1394">
        <w:t xml:space="preserve">The 2D path between the source and destination is short and </w:t>
      </w:r>
      <w:r>
        <w:t>considers weather condition</w:t>
      </w:r>
    </w:p>
    <w:p w14:paraId="52F1635E" w14:textId="77777777" w:rsidR="00CC04B1" w:rsidRPr="006A1394" w:rsidRDefault="00CC04B1" w:rsidP="00CF746E">
      <w:pPr>
        <w:pStyle w:val="LineStyle"/>
      </w:pPr>
      <w:r w:rsidRPr="006A1394">
        <w:lastRenderedPageBreak/>
        <w:t>The cruising altitude is optimal</w:t>
      </w:r>
      <w:r w:rsidR="00824688">
        <w:t>,</w:t>
      </w:r>
      <w:r w:rsidRPr="006A1394">
        <w:t xml:space="preserve"> with an efficient altitude profile for ascent and descent.</w:t>
      </w:r>
    </w:p>
    <w:p w14:paraId="117DF035" w14:textId="1C4740A0" w:rsidR="00CC04B1" w:rsidRPr="006A1394" w:rsidRDefault="00CC04B1">
      <w:pPr>
        <w:pStyle w:val="LineStyle"/>
      </w:pPr>
      <w:r w:rsidRPr="006A1394">
        <w:t>Airspeed is set to a value that provides an optimal trade</w:t>
      </w:r>
      <w:r w:rsidR="00284DBB" w:rsidRPr="006A1394">
        <w:t>-</w:t>
      </w:r>
      <w:r w:rsidRPr="006A1394">
        <w:t>off between trave</w:t>
      </w:r>
      <w:r w:rsidR="00CF746E">
        <w:t>l</w:t>
      </w:r>
      <w:r w:rsidRPr="006A1394">
        <w:t>ling time and fuel</w:t>
      </w:r>
      <w:r w:rsidR="00471670">
        <w:t xml:space="preserve"> </w:t>
      </w:r>
      <w:r w:rsidRPr="006A1394">
        <w:t>consumption.</w:t>
      </w:r>
    </w:p>
    <w:p w14:paraId="2774D9AD" w14:textId="75DE1691" w:rsidR="00CC04B1" w:rsidRPr="00167B91" w:rsidRDefault="00CC04B1" w:rsidP="005E335F">
      <w:pPr>
        <w:pStyle w:val="NormalStyle"/>
      </w:pPr>
      <w:r w:rsidRPr="006A1394">
        <w:t>The complete evaluation of the dataset provided is done in Chapter 4.</w:t>
      </w:r>
    </w:p>
    <w:p w14:paraId="48CF9312" w14:textId="1D98C51E" w:rsidR="00CC04B1" w:rsidRPr="006A025D" w:rsidRDefault="00CC04B1">
      <w:pPr>
        <w:pStyle w:val="Heading3"/>
      </w:pPr>
      <w:r w:rsidRPr="006A025D">
        <w:t>Three</w:t>
      </w:r>
      <w:r w:rsidR="00284DBB" w:rsidRPr="006A025D">
        <w:t>-</w:t>
      </w:r>
      <w:r w:rsidRPr="006A025D">
        <w:t>Step Process</w:t>
      </w:r>
    </w:p>
    <w:p w14:paraId="5E49EF7B" w14:textId="79513A42" w:rsidR="00CC04B1" w:rsidRPr="006A1394" w:rsidRDefault="00CC04B1" w:rsidP="005E335F">
      <w:pPr>
        <w:pStyle w:val="NormalStyle"/>
        <w:ind w:firstLine="720"/>
      </w:pPr>
      <w:bookmarkStart w:id="2" w:name="page1"/>
      <w:bookmarkEnd w:id="2"/>
      <w:r w:rsidRPr="006A1394">
        <w:t>The optimization solution proposed is broken into three main phases</w:t>
      </w:r>
      <w:r w:rsidR="00AF1452" w:rsidRPr="006A1394">
        <w:t>:</w:t>
      </w:r>
    </w:p>
    <w:p w14:paraId="557528A2" w14:textId="4BA3D998" w:rsidR="00CC04B1" w:rsidRPr="006A1394" w:rsidRDefault="002D1367">
      <w:pPr>
        <w:pStyle w:val="Heading4"/>
      </w:pPr>
      <w:r w:rsidRPr="006A1394">
        <w:rPr>
          <w:noProof/>
          <w:lang w:val="en-US" w:eastAsia="en-US" w:bidi="ar-SA"/>
        </w:rPr>
        <w:drawing>
          <wp:anchor distT="0" distB="0" distL="114300" distR="114300" simplePos="0" relativeHeight="251660800" behindDoc="0" locked="0" layoutInCell="1" allowOverlap="1" wp14:anchorId="62557AB0" wp14:editId="009F37C1">
            <wp:simplePos x="0" y="0"/>
            <wp:positionH relativeFrom="margin">
              <wp:align>right</wp:align>
            </wp:positionH>
            <wp:positionV relativeFrom="paragraph">
              <wp:posOffset>228186</wp:posOffset>
            </wp:positionV>
            <wp:extent cx="2472690" cy="1262380"/>
            <wp:effectExtent l="0" t="0" r="381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72690" cy="1262380"/>
                    </a:xfrm>
                    <a:prstGeom prst="rect">
                      <a:avLst/>
                    </a:prstGeom>
                  </pic:spPr>
                </pic:pic>
              </a:graphicData>
            </a:graphic>
            <wp14:sizeRelH relativeFrom="margin">
              <wp14:pctWidth>0</wp14:pctWidth>
            </wp14:sizeRelH>
            <wp14:sizeRelV relativeFrom="margin">
              <wp14:pctHeight>0</wp14:pctHeight>
            </wp14:sizeRelV>
          </wp:anchor>
        </w:drawing>
      </w:r>
      <w:r w:rsidR="00471670">
        <w:rPr>
          <w:noProof/>
        </w:rPr>
        <mc:AlternateContent>
          <mc:Choice Requires="wps">
            <w:drawing>
              <wp:anchor distT="0" distB="0" distL="114300" distR="114300" simplePos="0" relativeHeight="251865600" behindDoc="0" locked="0" layoutInCell="1" allowOverlap="1" wp14:anchorId="078039F7" wp14:editId="610CC516">
                <wp:simplePos x="0" y="0"/>
                <wp:positionH relativeFrom="column">
                  <wp:posOffset>3646170</wp:posOffset>
                </wp:positionH>
                <wp:positionV relativeFrom="paragraph">
                  <wp:posOffset>1460500</wp:posOffset>
                </wp:positionV>
                <wp:extent cx="247269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472690" cy="635"/>
                        </a:xfrm>
                        <a:prstGeom prst="rect">
                          <a:avLst/>
                        </a:prstGeom>
                        <a:solidFill>
                          <a:prstClr val="white"/>
                        </a:solidFill>
                        <a:ln>
                          <a:noFill/>
                        </a:ln>
                      </wps:spPr>
                      <wps:txbx>
                        <w:txbxContent>
                          <w:p w14:paraId="4E5EEEE0" w14:textId="1EF11C53" w:rsidR="00471670" w:rsidRDefault="00471670" w:rsidP="00471670">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w:t>
                            </w:r>
                            <w:r w:rsidR="00796A89">
                              <w:fldChar w:fldCharType="end"/>
                            </w:r>
                          </w:p>
                          <w:p w14:paraId="2BA8F197" w14:textId="7A9201E0" w:rsidR="00471670" w:rsidRPr="00A94EC3" w:rsidRDefault="00471670" w:rsidP="00471670">
                            <w:pPr>
                              <w:pStyle w:val="Caption"/>
                              <w:jc w:val="center"/>
                              <w:rPr>
                                <w:rFonts w:ascii="Bookman Old Style" w:hAnsi="Bookman Old Style" w:cs="Mangal"/>
                                <w:i w:val="0"/>
                                <w:noProof/>
                                <w:color w:val="000000" w:themeColor="text1"/>
                                <w:szCs w:val="20"/>
                                <w:lang w:val="en-US" w:eastAsia="en-US"/>
                              </w:rPr>
                            </w:pPr>
                            <w:r w:rsidRPr="002719E6">
                              <w:t>Naïve flight paths avoiding restricted zone which are shown in r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8039F7" id="_x0000_t202" coordsize="21600,21600" o:spt="202" path="m,l,21600r21600,l21600,xe">
                <v:stroke joinstyle="miter"/>
                <v:path gradientshapeok="t" o:connecttype="rect"/>
              </v:shapetype>
              <v:shape id="Text Box 1" o:spid="_x0000_s1026" type="#_x0000_t202" style="position:absolute;left:0;text-align:left;margin-left:287.1pt;margin-top:115pt;width:194.7pt;height:.05pt;z-index:251865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" stroked="f">
                <v:textbox style="mso-fit-shape-to-text:t" inset="0,0,0,0">
                  <w:txbxContent>
                    <w:p w14:paraId="4E5EEEE0" w14:textId="1EF11C53" w:rsidR="00471670" w:rsidRDefault="00471670" w:rsidP="00471670">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w:t>
                      </w:r>
                      <w:r w:rsidR="00796A89">
                        <w:fldChar w:fldCharType="end"/>
                      </w:r>
                    </w:p>
                    <w:p w14:paraId="2BA8F197" w14:textId="7A9201E0" w:rsidR="00471670" w:rsidRPr="00A94EC3" w:rsidRDefault="00471670" w:rsidP="00471670">
                      <w:pPr>
                        <w:pStyle w:val="Caption"/>
                        <w:jc w:val="center"/>
                        <w:rPr>
                          <w:rFonts w:ascii="Bookman Old Style" w:hAnsi="Bookman Old Style" w:cs="Mangal"/>
                          <w:i w:val="0"/>
                          <w:noProof/>
                          <w:color w:val="000000" w:themeColor="text1"/>
                          <w:szCs w:val="20"/>
                          <w:lang w:val="en-US" w:eastAsia="en-US"/>
                        </w:rPr>
                      </w:pPr>
                      <w:r w:rsidRPr="002719E6">
                        <w:t>Naïve flight paths avoiding restricted zone which are shown in red</w:t>
                      </w:r>
                    </w:p>
                  </w:txbxContent>
                </v:textbox>
                <w10:wrap type="square"/>
              </v:shape>
            </w:pict>
          </mc:Fallback>
        </mc:AlternateContent>
      </w:r>
      <w:r w:rsidR="00CC04B1" w:rsidRPr="006A1394">
        <w:t>Initial Route Generation Phase</w:t>
      </w:r>
    </w:p>
    <w:p w14:paraId="0AA4BEB9" w14:textId="726BDBC8" w:rsidR="00AF1452" w:rsidRPr="006A1394" w:rsidRDefault="002D1367" w:rsidP="00AE0097">
      <w:pPr>
        <w:pStyle w:val="NormalStyle"/>
        <w:ind w:firstLine="720"/>
      </w:pPr>
      <w:r w:rsidRPr="006A1394">
        <w:rPr>
          <w:noProof/>
          <w:lang w:val="en-US" w:eastAsia="en-US" w:bidi="ar-SA"/>
        </w:rPr>
        <w:drawing>
          <wp:anchor distT="0" distB="0" distL="114300" distR="114300" simplePos="0" relativeHeight="251663872" behindDoc="1" locked="0" layoutInCell="1" allowOverlap="1" wp14:anchorId="207729AE" wp14:editId="626869DE">
            <wp:simplePos x="0" y="0"/>
            <wp:positionH relativeFrom="margin">
              <wp:align>right</wp:align>
            </wp:positionH>
            <wp:positionV relativeFrom="paragraph">
              <wp:posOffset>1781175</wp:posOffset>
            </wp:positionV>
            <wp:extent cx="2491105" cy="1336040"/>
            <wp:effectExtent l="0" t="0" r="4445" b="0"/>
            <wp:wrapTight wrapText="bothSides">
              <wp:wrapPolygon edited="0">
                <wp:start x="0" y="0"/>
                <wp:lineTo x="0" y="21251"/>
                <wp:lineTo x="21473" y="21251"/>
                <wp:lineTo x="2147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91105" cy="1336040"/>
                    </a:xfrm>
                    <a:prstGeom prst="rect">
                      <a:avLst/>
                    </a:prstGeom>
                  </pic:spPr>
                </pic:pic>
              </a:graphicData>
            </a:graphic>
            <wp14:sizeRelH relativeFrom="margin">
              <wp14:pctWidth>0</wp14:pctWidth>
            </wp14:sizeRelH>
            <wp14:sizeRelV relativeFrom="margin">
              <wp14:pctHeight>0</wp14:pctHeight>
            </wp14:sizeRelV>
          </wp:anchor>
        </w:drawing>
      </w:r>
      <w:r w:rsidR="00AF1452" w:rsidRPr="006A1394">
        <w:t xml:space="preserve">In this phase, Dijkstra’s algorithm </w:t>
      </w:r>
      <w:r w:rsidR="00824688">
        <w:t>generates</w:t>
      </w:r>
      <w:r w:rsidR="00AF1452" w:rsidRPr="006A1394">
        <w:t xml:space="preserve"> a naïve shortest path </w:t>
      </w:r>
      <w:r w:rsidR="00284DBB" w:rsidRPr="006A1394">
        <w:t>that</w:t>
      </w:r>
      <w:r w:rsidR="00AF1452" w:rsidRPr="006A1394">
        <w:t xml:space="preserve"> avoids passing through the restricted airspace regions</w:t>
      </w:r>
      <w:r w:rsidR="00824688">
        <w:t>, which</w:t>
      </w:r>
      <w:r w:rsidR="00AF1452" w:rsidRPr="006A1394">
        <w:t xml:space="preserve"> is done by considering the intermediate vertices in the graph as the vertices of the restricted </w:t>
      </w:r>
      <w:r w:rsidR="005A4301" w:rsidRPr="006A1394">
        <w:t>zones</w:t>
      </w:r>
      <w:r w:rsidR="00AF1452" w:rsidRPr="006A1394">
        <w:t xml:space="preserve"> mode</w:t>
      </w:r>
      <w:r w:rsidR="00CF746E">
        <w:t>l</w:t>
      </w:r>
      <w:r w:rsidR="00AF1452" w:rsidRPr="006A1394">
        <w:t xml:space="preserve">led as convex hulls (Figure </w:t>
      </w:r>
      <w:r w:rsidR="00C35B75" w:rsidRPr="006A1394">
        <w:t>3.1</w:t>
      </w:r>
      <w:r w:rsidR="00AF1452" w:rsidRPr="006A1394">
        <w:t>). This way</w:t>
      </w:r>
      <w:r w:rsidR="00824688">
        <w:t>,</w:t>
      </w:r>
      <w:r w:rsidR="00AF1452" w:rsidRPr="006A1394">
        <w:t xml:space="preserve"> the restricted airspace is avoided by the initial plan and </w:t>
      </w:r>
      <w:r w:rsidR="00C36FB6" w:rsidRPr="006A1394">
        <w:t>can be</w:t>
      </w:r>
      <w:r w:rsidR="00AF1452" w:rsidRPr="006A1394">
        <w:t xml:space="preserve"> passed on to the next phase for further optimization. </w:t>
      </w:r>
    </w:p>
    <w:p w14:paraId="6D3579F3" w14:textId="0428B11F" w:rsidR="00CC04B1" w:rsidRPr="006A1394" w:rsidRDefault="00CC04B1">
      <w:pPr>
        <w:pStyle w:val="Heading4"/>
      </w:pPr>
      <w:r w:rsidRPr="006A1394">
        <w:t>2D Optimization Phase</w:t>
      </w:r>
    </w:p>
    <w:p w14:paraId="379448B4" w14:textId="42D7A846" w:rsidR="00AF1452" w:rsidRPr="006F169B" w:rsidRDefault="002D1367" w:rsidP="006F169B">
      <w:pPr>
        <w:pStyle w:val="NormalStyle"/>
      </w:pPr>
      <w:r w:rsidRPr="006A1394">
        <w:rPr>
          <w:noProof/>
          <w:lang w:val="en-US" w:eastAsia="en-US" w:bidi="ar-SA"/>
        </w:rPr>
        <w:drawing>
          <wp:anchor distT="0" distB="0" distL="114300" distR="114300" simplePos="0" relativeHeight="251666944" behindDoc="0" locked="0" layoutInCell="1" allowOverlap="1" wp14:anchorId="23E93F95" wp14:editId="28EB1BA2">
            <wp:simplePos x="0" y="0"/>
            <wp:positionH relativeFrom="margin">
              <wp:align>right</wp:align>
            </wp:positionH>
            <wp:positionV relativeFrom="paragraph">
              <wp:posOffset>1219973</wp:posOffset>
            </wp:positionV>
            <wp:extent cx="2508250" cy="1319530"/>
            <wp:effectExtent l="0" t="0" r="6350" b="0"/>
            <wp:wrapThrough wrapText="bothSides">
              <wp:wrapPolygon edited="0">
                <wp:start x="0" y="0"/>
                <wp:lineTo x="0" y="21205"/>
                <wp:lineTo x="21491" y="21205"/>
                <wp:lineTo x="21491"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508250" cy="131953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67648" behindDoc="1" locked="0" layoutInCell="1" allowOverlap="1" wp14:anchorId="7F0B9DD0" wp14:editId="1BA194D4">
                <wp:simplePos x="0" y="0"/>
                <wp:positionH relativeFrom="margin">
                  <wp:align>right</wp:align>
                </wp:positionH>
                <wp:positionV relativeFrom="paragraph">
                  <wp:posOffset>553720</wp:posOffset>
                </wp:positionV>
                <wp:extent cx="2491105" cy="635"/>
                <wp:effectExtent l="0" t="0" r="4445" b="7620"/>
                <wp:wrapTight wrapText="bothSides">
                  <wp:wrapPolygon edited="0">
                    <wp:start x="0" y="0"/>
                    <wp:lineTo x="0" y="21273"/>
                    <wp:lineTo x="21473" y="21273"/>
                    <wp:lineTo x="21473" y="0"/>
                    <wp:lineTo x="0" y="0"/>
                  </wp:wrapPolygon>
                </wp:wrapTight>
                <wp:docPr id="33" name="Text Box 33"/>
                <wp:cNvGraphicFramePr/>
                <a:graphic xmlns:a="http://schemas.openxmlformats.org/drawingml/2006/main">
                  <a:graphicData uri="http://schemas.microsoft.com/office/word/2010/wordprocessingShape">
                    <wps:wsp>
                      <wps:cNvSpPr txBox="1"/>
                      <wps:spPr>
                        <a:xfrm>
                          <a:off x="0" y="0"/>
                          <a:ext cx="2491105" cy="635"/>
                        </a:xfrm>
                        <a:prstGeom prst="rect">
                          <a:avLst/>
                        </a:prstGeom>
                        <a:solidFill>
                          <a:prstClr val="white"/>
                        </a:solidFill>
                        <a:ln>
                          <a:noFill/>
                        </a:ln>
                      </wps:spPr>
                      <wps:txbx>
                        <w:txbxContent>
                          <w:p w14:paraId="072D83BE" w14:textId="3BE77F42" w:rsidR="00471670" w:rsidRDefault="00471670" w:rsidP="00471670">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2</w:t>
                            </w:r>
                            <w:r w:rsidR="00796A89">
                              <w:fldChar w:fldCharType="end"/>
                            </w:r>
                            <w:r>
                              <w:t xml:space="preserve"> </w:t>
                            </w:r>
                          </w:p>
                          <w:p w14:paraId="0C2CFD1D" w14:textId="054019E1" w:rsidR="00471670" w:rsidRPr="001060A2" w:rsidRDefault="00471670" w:rsidP="00471670">
                            <w:pPr>
                              <w:pStyle w:val="Caption"/>
                              <w:jc w:val="center"/>
                              <w:rPr>
                                <w:noProof/>
                                <w:color w:val="000000" w:themeColor="text1"/>
                                <w:lang w:val="en-US" w:eastAsia="en-US"/>
                              </w:rPr>
                            </w:pPr>
                            <w:r w:rsidRPr="00E46D5E">
                              <w:t>2D Optimization phase for discovering alternate rou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0B9DD0" id="Text Box 33" o:spid="_x0000_s1027" type="#_x0000_t202" style="position:absolute;left:0;text-align:left;margin-left:144.95pt;margin-top:43.6pt;width:196.15pt;height:.05pt;z-index:-2514488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" stroked="f">
                <v:textbox style="mso-fit-shape-to-text:t" inset="0,0,0,0">
                  <w:txbxContent>
                    <w:p w14:paraId="072D83BE" w14:textId="3BE77F42" w:rsidR="00471670" w:rsidRDefault="00471670" w:rsidP="00471670">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2</w:t>
                      </w:r>
                      <w:r w:rsidR="00796A89">
                        <w:fldChar w:fldCharType="end"/>
                      </w:r>
                      <w:r>
                        <w:t xml:space="preserve"> </w:t>
                      </w:r>
                    </w:p>
                    <w:p w14:paraId="0C2CFD1D" w14:textId="054019E1" w:rsidR="00471670" w:rsidRPr="001060A2" w:rsidRDefault="00471670" w:rsidP="00471670">
                      <w:pPr>
                        <w:pStyle w:val="Caption"/>
                        <w:jc w:val="center"/>
                        <w:rPr>
                          <w:noProof/>
                          <w:color w:val="000000" w:themeColor="text1"/>
                          <w:lang w:val="en-US" w:eastAsia="en-US"/>
                        </w:rPr>
                      </w:pPr>
                      <w:r w:rsidRPr="00E46D5E">
                        <w:t>2D Optimization phase for discovering alternate routes</w:t>
                      </w:r>
                    </w:p>
                  </w:txbxContent>
                </v:textbox>
                <w10:wrap type="tight" anchorx="margin"/>
              </v:shape>
            </w:pict>
          </mc:Fallback>
        </mc:AlternateContent>
      </w:r>
      <w:r w:rsidR="00AF1452" w:rsidRPr="006A1394">
        <w:tab/>
      </w:r>
      <w:r w:rsidR="00AF1452" w:rsidRPr="006F169B">
        <w:t>In this phase, the naïve path is expanded to form new routes using a dynamic programming approach wherein a grid of the airspace is formed</w:t>
      </w:r>
      <w:r w:rsidR="00824688" w:rsidRPr="006F169B">
        <w:t>,</w:t>
      </w:r>
      <w:r w:rsidR="00AF1452" w:rsidRPr="006F169B">
        <w:t xml:space="preserve"> and alternate routes are discovered</w:t>
      </w:r>
      <w:r w:rsidR="00824688" w:rsidRPr="006F169B">
        <w:t>,</w:t>
      </w:r>
      <w:r w:rsidR="00AF1452" w:rsidRPr="006F169B">
        <w:t xml:space="preserve"> as shown in (Figure </w:t>
      </w:r>
      <w:r w:rsidR="00C35B75" w:rsidRPr="006F169B">
        <w:t>3.2</w:t>
      </w:r>
      <w:r w:rsidR="00AF1452" w:rsidRPr="006F169B">
        <w:t>).</w:t>
      </w:r>
      <w:r w:rsidR="00CF746E" w:rsidRPr="006F169B">
        <w:t xml:space="preserve"> </w:t>
      </w:r>
      <w:r w:rsidR="00AF1452" w:rsidRPr="006F169B">
        <w:t>This</w:t>
      </w:r>
      <w:r w:rsidR="00CC1AF8" w:rsidRPr="006F169B">
        <w:t xml:space="preserve"> method</w:t>
      </w:r>
      <w:r w:rsidR="00AF1452" w:rsidRPr="006F169B">
        <w:t xml:space="preserve"> </w:t>
      </w:r>
      <w:r w:rsidR="00CC1AF8" w:rsidRPr="006F169B">
        <w:t>strikes</w:t>
      </w:r>
      <w:r w:rsidR="00AF1452" w:rsidRPr="006F169B">
        <w:t xml:space="preserve"> a balance between minimizing route length and following wind velocity vectors, as it is more aerodynamically optimal for the aircraft heading along the wind direction (Figure</w:t>
      </w:r>
      <w:r w:rsidR="006D3586" w:rsidRPr="006F169B">
        <w:t xml:space="preserve"> 3</w:t>
      </w:r>
      <w:r w:rsidR="00C35B75" w:rsidRPr="006F169B">
        <w:t>.3</w:t>
      </w:r>
      <w:r w:rsidR="00AF1452" w:rsidRPr="006F169B">
        <w:t>).</w:t>
      </w:r>
    </w:p>
    <w:p w14:paraId="4EB5EABF" w14:textId="7AD47A63" w:rsidR="00AF1452" w:rsidRPr="006A1394" w:rsidRDefault="00CC04B1">
      <w:pPr>
        <w:pStyle w:val="Heading4"/>
      </w:pPr>
      <w:r w:rsidRPr="006A1394">
        <w:t>1D Optimization Phase</w:t>
      </w:r>
    </w:p>
    <w:p w14:paraId="02274881" w14:textId="40DEC9E3" w:rsidR="00471670" w:rsidRPr="006F169B" w:rsidRDefault="00471670" w:rsidP="006F169B">
      <w:pPr>
        <w:pStyle w:val="NormalStyle"/>
      </w:pPr>
      <w:r>
        <w:rPr>
          <w:noProof/>
        </w:rPr>
        <mc:AlternateContent>
          <mc:Choice Requires="wps">
            <w:drawing>
              <wp:anchor distT="0" distB="0" distL="114300" distR="114300" simplePos="0" relativeHeight="251869696" behindDoc="0" locked="0" layoutInCell="1" allowOverlap="1" wp14:anchorId="695B780B" wp14:editId="6BA9D81D">
                <wp:simplePos x="0" y="0"/>
                <wp:positionH relativeFrom="margin">
                  <wp:align>right</wp:align>
                </wp:positionH>
                <wp:positionV relativeFrom="paragraph">
                  <wp:posOffset>7565</wp:posOffset>
                </wp:positionV>
                <wp:extent cx="2472690" cy="850265"/>
                <wp:effectExtent l="0" t="0" r="3810" b="6985"/>
                <wp:wrapThrough wrapText="bothSides">
                  <wp:wrapPolygon edited="0">
                    <wp:start x="0" y="0"/>
                    <wp:lineTo x="0" y="21294"/>
                    <wp:lineTo x="21467" y="21294"/>
                    <wp:lineTo x="21467" y="0"/>
                    <wp:lineTo x="0" y="0"/>
                  </wp:wrapPolygon>
                </wp:wrapThrough>
                <wp:docPr id="35" name="Text Box 35"/>
                <wp:cNvGraphicFramePr/>
                <a:graphic xmlns:a="http://schemas.openxmlformats.org/drawingml/2006/main">
                  <a:graphicData uri="http://schemas.microsoft.com/office/word/2010/wordprocessingShape">
                    <wps:wsp>
                      <wps:cNvSpPr txBox="1"/>
                      <wps:spPr>
                        <a:xfrm>
                          <a:off x="0" y="0"/>
                          <a:ext cx="2472690" cy="850265"/>
                        </a:xfrm>
                        <a:prstGeom prst="rect">
                          <a:avLst/>
                        </a:prstGeom>
                        <a:solidFill>
                          <a:prstClr val="white"/>
                        </a:solidFill>
                        <a:ln>
                          <a:noFill/>
                        </a:ln>
                      </wps:spPr>
                      <wps:txbx>
                        <w:txbxContent>
                          <w:p w14:paraId="2A36CDDE" w14:textId="3415129C" w:rsidR="00471670" w:rsidRDefault="00471670" w:rsidP="00471670">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3</w:t>
                            </w:r>
                            <w:r w:rsidR="00796A89">
                              <w:fldChar w:fldCharType="end"/>
                            </w:r>
                          </w:p>
                          <w:p w14:paraId="543548DA" w14:textId="058A6AFB" w:rsidR="00471670" w:rsidRPr="0068450D" w:rsidRDefault="00471670" w:rsidP="00471670">
                            <w:pPr>
                              <w:pStyle w:val="Caption"/>
                              <w:jc w:val="center"/>
                              <w:rPr>
                                <w:noProof/>
                                <w:color w:val="000000" w:themeColor="text1"/>
                                <w:lang w:val="en-US" w:eastAsia="en-US"/>
                              </w:rPr>
                            </w:pPr>
                            <w:r>
                              <w:t>Aerodynamic efficiency of the flight path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B780B" id="Text Box 35" o:spid="_x0000_s1028" type="#_x0000_t202" style="position:absolute;left:0;text-align:left;margin-left:143.5pt;margin-top:.6pt;width:194.7pt;height:66.95pt;z-index:251869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" stroked="f">
                <v:textbox inset="0,0,0,0">
                  <w:txbxContent>
                    <w:p w14:paraId="2A36CDDE" w14:textId="3415129C" w:rsidR="00471670" w:rsidRDefault="00471670" w:rsidP="00471670">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3</w:t>
                      </w:r>
                      <w:r w:rsidR="00796A89">
                        <w:fldChar w:fldCharType="end"/>
                      </w:r>
                    </w:p>
                    <w:p w14:paraId="543548DA" w14:textId="058A6AFB" w:rsidR="00471670" w:rsidRPr="0068450D" w:rsidRDefault="00471670" w:rsidP="00471670">
                      <w:pPr>
                        <w:pStyle w:val="Caption"/>
                        <w:jc w:val="center"/>
                        <w:rPr>
                          <w:noProof/>
                          <w:color w:val="000000" w:themeColor="text1"/>
                          <w:lang w:val="en-US" w:eastAsia="en-US"/>
                        </w:rPr>
                      </w:pPr>
                      <w:r>
                        <w:t>Aerodynamic efficiency of the flight paths</w:t>
                      </w:r>
                    </w:p>
                  </w:txbxContent>
                </v:textbox>
                <w10:wrap type="through" anchorx="margin"/>
              </v:shape>
            </w:pict>
          </mc:Fallback>
        </mc:AlternateContent>
      </w:r>
      <w:r w:rsidR="00AF1452" w:rsidRPr="006A1394">
        <w:tab/>
      </w:r>
      <w:r w:rsidR="00AF1452" w:rsidRPr="006F169B">
        <w:t>In this phase</w:t>
      </w:r>
      <w:r w:rsidR="00284DBB" w:rsidRPr="006F169B">
        <w:t>,</w:t>
      </w:r>
      <w:r w:rsidR="00AF1452" w:rsidRPr="006F169B">
        <w:t xml:space="preserve"> the optimal 2D path obtained in the previous </w:t>
      </w:r>
      <w:r w:rsidR="00824688" w:rsidRPr="006F169B">
        <w:t>step</w:t>
      </w:r>
      <w:r w:rsidR="00AF1452" w:rsidRPr="006F169B">
        <w:t xml:space="preserve"> is</w:t>
      </w:r>
      <w:r w:rsidR="00E057B7" w:rsidRPr="006F169B">
        <w:t xml:space="preserve"> further optimized </w:t>
      </w:r>
      <w:r w:rsidR="00C36FB6" w:rsidRPr="006F169B">
        <w:t>to take</w:t>
      </w:r>
      <w:r w:rsidR="00E057B7" w:rsidRPr="006F169B">
        <w:t xml:space="preserve"> altitude into account, with an altitude profile </w:t>
      </w:r>
      <w:r w:rsidR="00824688" w:rsidRPr="006F169B">
        <w:t>generated that minimizes the total altitude changes or oscillations that occurred</w:t>
      </w:r>
      <w:r w:rsidR="00E057B7" w:rsidRPr="006F169B">
        <w:t>. The airspeed profile is generated</w:t>
      </w:r>
      <w:r w:rsidR="00824688" w:rsidRPr="006F169B">
        <w:t>,</w:t>
      </w:r>
      <w:r w:rsidR="00E057B7" w:rsidRPr="006F169B">
        <w:t xml:space="preserve"> too</w:t>
      </w:r>
      <w:r w:rsidR="00824688" w:rsidRPr="006F169B">
        <w:t>,</w:t>
      </w:r>
      <w:r w:rsidR="00E057B7" w:rsidRPr="006F169B">
        <w:t xml:space="preserve"> since optimizing the airspeed to strike a balance between delay cost</w:t>
      </w:r>
      <w:r w:rsidR="006F169B" w:rsidRPr="006F169B">
        <w:t xml:space="preserve"> </w:t>
      </w:r>
      <w:r w:rsidR="00E057B7" w:rsidRPr="006F169B">
        <w:lastRenderedPageBreak/>
        <w:t>and fuel consumption would be favo</w:t>
      </w:r>
      <w:r w:rsidR="00CF746E" w:rsidRPr="006F169B">
        <w:t>u</w:t>
      </w:r>
      <w:r w:rsidR="00E057B7" w:rsidRPr="006F169B">
        <w:t>rable. Hence this phase is</w:t>
      </w:r>
      <w:r w:rsidR="005E335F" w:rsidRPr="006F169B">
        <w:t xml:space="preserve"> </w:t>
      </w:r>
      <w:r w:rsidR="00E057B7" w:rsidRPr="006F169B">
        <w:t xml:space="preserve">responsible for </w:t>
      </w:r>
      <w:r w:rsidR="00824688" w:rsidRPr="006F169B">
        <w:t>optimizing</w:t>
      </w:r>
      <w:r w:rsidR="00E057B7" w:rsidRPr="006F169B">
        <w:t xml:space="preserve"> two parameters, cruise speed and altitude</w:t>
      </w:r>
      <w:r w:rsidR="00824688" w:rsidRPr="006F169B">
        <w:t>,</w:t>
      </w:r>
      <w:r w:rsidR="00E057B7" w:rsidRPr="006F169B">
        <w:t xml:space="preserve"> which was done using an exhaustive search method.</w:t>
      </w:r>
      <w:r w:rsidRPr="006F169B">
        <w:t xml:space="preserve"> </w:t>
      </w:r>
    </w:p>
    <w:p w14:paraId="50B35D40" w14:textId="77777777" w:rsidR="00E057B7" w:rsidRPr="006A025D" w:rsidRDefault="00E057B7">
      <w:pPr>
        <w:pStyle w:val="Heading3"/>
      </w:pPr>
      <w:r w:rsidRPr="006A025D">
        <w:t>Insights we can use</w:t>
      </w:r>
    </w:p>
    <w:p w14:paraId="0C0D4F26" w14:textId="5961D008" w:rsidR="00E057B7" w:rsidRDefault="00E057B7">
      <w:pPr>
        <w:pStyle w:val="LineStyle"/>
      </w:pPr>
      <w:r>
        <w:t xml:space="preserve">Splitting the optimization process into 2D and 1D phases would </w:t>
      </w:r>
      <w:r w:rsidR="00CF746E">
        <w:t>modularise</w:t>
      </w:r>
      <w:r>
        <w:t xml:space="preserve"> the program </w:t>
      </w:r>
      <w:r w:rsidR="00CF746E">
        <w:t>for</w:t>
      </w:r>
      <w:r>
        <w:t xml:space="preserve"> test</w:t>
      </w:r>
      <w:r w:rsidR="00CF746E">
        <w:t>ing</w:t>
      </w:r>
      <w:r>
        <w:t xml:space="preserve"> different optimization techniques.</w:t>
      </w:r>
    </w:p>
    <w:p w14:paraId="75A211AF" w14:textId="77777777" w:rsidR="00E057B7" w:rsidRDefault="00824688">
      <w:pPr>
        <w:pStyle w:val="LineStyle"/>
      </w:pPr>
      <w:r>
        <w:t>T</w:t>
      </w:r>
      <w:r w:rsidR="00E057B7">
        <w:t>he parameters involved in the optimization procedure</w:t>
      </w:r>
      <w:r>
        <w:t xml:space="preserve"> include</w:t>
      </w:r>
      <w:r w:rsidR="00E057B7">
        <w:t xml:space="preserve"> delays, airspeed, fuel, and altitude</w:t>
      </w:r>
      <w:r>
        <w:t>, which we need to minimize.</w:t>
      </w:r>
    </w:p>
    <w:p w14:paraId="658D5F35" w14:textId="77777777" w:rsidR="00E057B7" w:rsidRPr="00167B91" w:rsidRDefault="00E057B7">
      <w:pPr>
        <w:pStyle w:val="LineStyle"/>
      </w:pPr>
      <w:r>
        <w:t xml:space="preserve">Estimate the hardware requirements and problem complexity. </w:t>
      </w:r>
    </w:p>
    <w:p w14:paraId="7B8A5F2C" w14:textId="77777777" w:rsidR="00E057B7" w:rsidRPr="006A025D" w:rsidRDefault="00E057B7">
      <w:pPr>
        <w:pStyle w:val="Heading2"/>
        <w:rPr>
          <w:lang w:val="en-AU"/>
        </w:rPr>
      </w:pPr>
      <w:r w:rsidRPr="006A025D">
        <w:rPr>
          <w:lang w:val="en-AU"/>
        </w:rPr>
        <w:t>Priority-based Multi-Flight Path Planning with Uncertain Sector Capacities [2]</w:t>
      </w:r>
    </w:p>
    <w:p w14:paraId="067222E8" w14:textId="266685AA" w:rsidR="00E057B7" w:rsidRPr="00167B91" w:rsidRDefault="00E057B7">
      <w:pPr>
        <w:pStyle w:val="LineStyle"/>
      </w:pPr>
      <w:proofErr w:type="spellStart"/>
      <w:r w:rsidRPr="00167B91">
        <w:t>Sudharsan</w:t>
      </w:r>
      <w:proofErr w:type="spellEnd"/>
      <w:r w:rsidR="00C36FB6">
        <w:t xml:space="preserve"> </w:t>
      </w:r>
      <w:proofErr w:type="spellStart"/>
      <w:r w:rsidRPr="00167B91">
        <w:t>Vaidhun</w:t>
      </w:r>
      <w:proofErr w:type="spellEnd"/>
      <w:r w:rsidRPr="00167B91">
        <w:t xml:space="preserve"> et al.</w:t>
      </w:r>
    </w:p>
    <w:p w14:paraId="63B1E4F0" w14:textId="77777777" w:rsidR="00E057B7" w:rsidRPr="00167B91" w:rsidRDefault="00E057B7">
      <w:pPr>
        <w:pStyle w:val="LineStyle"/>
      </w:pPr>
      <w:r w:rsidRPr="00167B91">
        <w:t>2020 12th International Conference on Advanced Computational Intelligence (ICACI)</w:t>
      </w:r>
    </w:p>
    <w:p w14:paraId="3AA8B00B" w14:textId="77777777" w:rsidR="00E057B7" w:rsidRPr="006A025D" w:rsidRDefault="00E057B7">
      <w:pPr>
        <w:pStyle w:val="Heading3"/>
      </w:pPr>
      <w:r w:rsidRPr="006A025D">
        <w:t>Introduction</w:t>
      </w:r>
    </w:p>
    <w:p w14:paraId="74765C33" w14:textId="57CAAB6E" w:rsidR="00167B91" w:rsidRDefault="009F029D" w:rsidP="00167B91">
      <w:pPr>
        <w:pStyle w:val="NormalStyle"/>
      </w:pPr>
      <w:r>
        <w:rPr>
          <w:rFonts w:ascii="Bookman Old Style" w:hAnsi="Bookman Old Style"/>
          <w:sz w:val="28"/>
          <w:szCs w:val="28"/>
        </w:rPr>
        <w:tab/>
      </w:r>
      <w:r w:rsidRPr="009F029D">
        <w:t xml:space="preserve">The main aim of this work was to </w:t>
      </w:r>
      <w:r w:rsidRPr="009F029D">
        <w:rPr>
          <w:shd w:val="clear" w:color="auto" w:fill="FFFFFF"/>
        </w:rPr>
        <w:t xml:space="preserve">schedule multiple flights using a dynamic shortest path algorithm, </w:t>
      </w:r>
      <w:r w:rsidR="00824688">
        <w:rPr>
          <w:shd w:val="clear" w:color="auto" w:fill="FFFFFF"/>
        </w:rPr>
        <w:t>using</w:t>
      </w:r>
      <w:r w:rsidRPr="009F029D">
        <w:rPr>
          <w:shd w:val="clear" w:color="auto" w:fill="FFFFFF"/>
        </w:rPr>
        <w:t xml:space="preserve"> a simplified </w:t>
      </w:r>
      <w:r w:rsidR="00824688">
        <w:rPr>
          <w:shd w:val="clear" w:color="auto" w:fill="FFFFFF"/>
        </w:rPr>
        <w:t xml:space="preserve">airspace model representing the airspace </w:t>
      </w:r>
      <w:r w:rsidRPr="009F029D">
        <w:rPr>
          <w:shd w:val="clear" w:color="auto" w:fill="FFFFFF"/>
        </w:rPr>
        <w:t>as a grid of sectors</w:t>
      </w:r>
      <w:r w:rsidR="00824688">
        <w:rPr>
          <w:shd w:val="clear" w:color="auto" w:fill="FFFFFF"/>
        </w:rPr>
        <w:t xml:space="preserve"> where </w:t>
      </w:r>
      <w:r w:rsidR="00C36FB6">
        <w:rPr>
          <w:shd w:val="clear" w:color="auto" w:fill="FFFFFF"/>
        </w:rPr>
        <w:t>uncertainties result</w:t>
      </w:r>
      <w:r w:rsidR="00824688">
        <w:rPr>
          <w:shd w:val="clear" w:color="auto" w:fill="FFFFFF"/>
        </w:rPr>
        <w:t xml:space="preserve"> in</w:t>
      </w:r>
      <w:r w:rsidRPr="009F029D">
        <w:rPr>
          <w:shd w:val="clear" w:color="auto" w:fill="FFFFFF"/>
        </w:rPr>
        <w:t xml:space="preserve"> blocked sectors. </w:t>
      </w:r>
      <w:r w:rsidRPr="009F029D">
        <w:t xml:space="preserve">A novel cost function based on potential energy fields is proposed for the graph search algorithm. The cost function captures the information about the blocked sectors and contending flights. A priority-based contention resolution is </w:t>
      </w:r>
      <w:r w:rsidR="00824688">
        <w:t>offer</w:t>
      </w:r>
      <w:r w:rsidRPr="009F029D">
        <w:t>ed to support path planning for multiple flights in shared airspace.</w:t>
      </w:r>
    </w:p>
    <w:p w14:paraId="7BBC184B" w14:textId="77777777" w:rsidR="009F029D" w:rsidRPr="00167B91" w:rsidRDefault="00167B91">
      <w:pPr>
        <w:pStyle w:val="Heading3"/>
      </w:pPr>
      <w:r w:rsidRPr="006A025D">
        <w:rPr>
          <w:shd w:val="clear" w:color="auto" w:fill="FFFFFF"/>
        </w:rPr>
        <w:t>Models and Solutions</w:t>
      </w:r>
    </w:p>
    <w:p w14:paraId="79FCFA8A" w14:textId="4986BF4E" w:rsidR="00BC74EA" w:rsidRDefault="002D1367" w:rsidP="005E335F">
      <w:pPr>
        <w:pStyle w:val="NormalStyle"/>
        <w:ind w:firstLine="720"/>
        <w:rPr>
          <w:color w:val="333333"/>
          <w:shd w:val="clear" w:color="auto" w:fill="FFFFFF"/>
        </w:rPr>
      </w:pPr>
      <w:r w:rsidRPr="005E335F">
        <w:rPr>
          <w:rStyle w:val="NormalStyleChar"/>
          <w:noProof/>
        </w:rPr>
        <mc:AlternateContent>
          <mc:Choice Requires="wps">
            <w:drawing>
              <wp:anchor distT="0" distB="0" distL="114300" distR="114300" simplePos="0" relativeHeight="251832832" behindDoc="0" locked="0" layoutInCell="1" allowOverlap="1" wp14:anchorId="49792FB8" wp14:editId="5165FA10">
                <wp:simplePos x="0" y="0"/>
                <wp:positionH relativeFrom="margin">
                  <wp:align>right</wp:align>
                </wp:positionH>
                <wp:positionV relativeFrom="paragraph">
                  <wp:posOffset>1719221</wp:posOffset>
                </wp:positionV>
                <wp:extent cx="2084705" cy="635"/>
                <wp:effectExtent l="0" t="0" r="0" b="7620"/>
                <wp:wrapSquare wrapText="bothSides"/>
                <wp:docPr id="71" name="Text Box 71"/>
                <wp:cNvGraphicFramePr/>
                <a:graphic xmlns:a="http://schemas.openxmlformats.org/drawingml/2006/main">
                  <a:graphicData uri="http://schemas.microsoft.com/office/word/2010/wordprocessingShape">
                    <wps:wsp>
                      <wps:cNvSpPr txBox="1"/>
                      <wps:spPr>
                        <a:xfrm>
                          <a:off x="0" y="0"/>
                          <a:ext cx="2084705" cy="635"/>
                        </a:xfrm>
                        <a:prstGeom prst="rect">
                          <a:avLst/>
                        </a:prstGeom>
                        <a:solidFill>
                          <a:prstClr val="white"/>
                        </a:solidFill>
                        <a:ln>
                          <a:noFill/>
                        </a:ln>
                      </wps:spPr>
                      <wps:txbx>
                        <w:txbxContent>
                          <w:p w14:paraId="43D604A0" w14:textId="46C7CA99" w:rsidR="00277445" w:rsidRDefault="00277445" w:rsidP="00277445">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4</w:t>
                            </w:r>
                            <w:r w:rsidR="00796A89">
                              <w:fldChar w:fldCharType="end"/>
                            </w:r>
                          </w:p>
                          <w:p w14:paraId="2DE6E452" w14:textId="2DB996AC" w:rsidR="00277445" w:rsidRPr="00D11833" w:rsidRDefault="00277445" w:rsidP="00277445">
                            <w:pPr>
                              <w:pStyle w:val="Caption"/>
                              <w:jc w:val="center"/>
                              <w:rPr>
                                <w:rFonts w:cs="Times New Roman"/>
                                <w:color w:val="333333"/>
                                <w:shd w:val="clear" w:color="auto" w:fill="FFFFFF"/>
                              </w:rPr>
                            </w:pPr>
                            <w:r w:rsidRPr="009144BA">
                              <w:t>Demonstrating the sectors generated for the given air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792FB8" id="Text Box 71" o:spid="_x0000_s1029" type="#_x0000_t202" style="position:absolute;left:0;text-align:left;margin-left:112.95pt;margin-top:135.35pt;width:164.15pt;height:.05pt;z-index:2518328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" stroked="f">
                <v:textbox style="mso-fit-shape-to-text:t" inset="0,0,0,0">
                  <w:txbxContent>
                    <w:p w14:paraId="43D604A0" w14:textId="46C7CA99" w:rsidR="00277445" w:rsidRDefault="00277445" w:rsidP="00277445">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4</w:t>
                      </w:r>
                      <w:r w:rsidR="00796A89">
                        <w:fldChar w:fldCharType="end"/>
                      </w:r>
                    </w:p>
                    <w:p w14:paraId="2DE6E452" w14:textId="2DB996AC" w:rsidR="00277445" w:rsidRPr="00D11833" w:rsidRDefault="00277445" w:rsidP="00277445">
                      <w:pPr>
                        <w:pStyle w:val="Caption"/>
                        <w:jc w:val="center"/>
                        <w:rPr>
                          <w:rFonts w:cs="Times New Roman"/>
                          <w:color w:val="333333"/>
                          <w:shd w:val="clear" w:color="auto" w:fill="FFFFFF"/>
                        </w:rPr>
                      </w:pPr>
                      <w:r w:rsidRPr="009144BA">
                        <w:t>Demonstrating the sectors generated for the given airspace</w:t>
                      </w:r>
                    </w:p>
                  </w:txbxContent>
                </v:textbox>
                <w10:wrap type="square" anchorx="margin"/>
              </v:shape>
            </w:pict>
          </mc:Fallback>
        </mc:AlternateContent>
      </w:r>
      <w:r w:rsidR="005E335F" w:rsidRPr="005E335F">
        <w:rPr>
          <w:rStyle w:val="NormalStyleChar"/>
          <w:noProof/>
        </w:rPr>
        <w:drawing>
          <wp:anchor distT="0" distB="0" distL="114300" distR="114300" simplePos="0" relativeHeight="251761152" behindDoc="0" locked="0" layoutInCell="1" allowOverlap="1" wp14:anchorId="111CC784" wp14:editId="40910DE3">
            <wp:simplePos x="0" y="0"/>
            <wp:positionH relativeFrom="margin">
              <wp:align>right</wp:align>
            </wp:positionH>
            <wp:positionV relativeFrom="paragraph">
              <wp:posOffset>134068</wp:posOffset>
            </wp:positionV>
            <wp:extent cx="2084705" cy="1534795"/>
            <wp:effectExtent l="0" t="0" r="0" b="825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84705" cy="1534795"/>
                    </a:xfrm>
                    <a:prstGeom prst="rect">
                      <a:avLst/>
                    </a:prstGeom>
                    <a:noFill/>
                    <a:ln>
                      <a:noFill/>
                    </a:ln>
                  </pic:spPr>
                </pic:pic>
              </a:graphicData>
            </a:graphic>
          </wp:anchor>
        </w:drawing>
      </w:r>
      <w:r w:rsidR="009F029D" w:rsidRPr="005E335F">
        <w:rPr>
          <w:rStyle w:val="NormalStyleChar"/>
        </w:rPr>
        <w:t>In the model</w:t>
      </w:r>
      <w:r w:rsidR="00BC74EA" w:rsidRPr="005E335F">
        <w:rPr>
          <w:rStyle w:val="NormalStyleChar"/>
        </w:rPr>
        <w:t xml:space="preserve"> </w:t>
      </w:r>
      <w:bookmarkStart w:id="3" w:name="_Hlk102827146"/>
      <w:r w:rsidR="00825E93" w:rsidRPr="005E335F">
        <w:rPr>
          <w:rStyle w:val="NormalStyleChar"/>
        </w:rPr>
        <w:t>proposed, the</w:t>
      </w:r>
      <w:r w:rsidR="009F029D" w:rsidRPr="005E335F">
        <w:rPr>
          <w:rStyle w:val="NormalStyleChar"/>
        </w:rPr>
        <w:t xml:space="preserve"> airspace is represented by a contiguous set of sectors. The set </w:t>
      </w:r>
      <m:oMath>
        <m:r>
          <w:rPr>
            <w:rStyle w:val="NormalStyleChar"/>
            <w:rFonts w:ascii="Cambria Math" w:hAnsi="Cambria Math"/>
          </w:rPr>
          <m:t>S={</m:t>
        </m:r>
        <m:sSub>
          <m:sSubPr>
            <m:ctrlPr>
              <w:rPr>
                <w:rStyle w:val="NormalStyleChar"/>
                <w:rFonts w:ascii="Cambria Math" w:hAnsi="Cambria Math"/>
                <w:iCs/>
              </w:rPr>
            </m:ctrlPr>
          </m:sSubPr>
          <m:e>
            <m:r>
              <w:rPr>
                <w:rStyle w:val="NormalStyleChar"/>
                <w:rFonts w:ascii="Cambria Math" w:hAnsi="Cambria Math"/>
              </w:rPr>
              <m:t>S</m:t>
            </m:r>
          </m:e>
          <m:sub>
            <m:r>
              <w:rPr>
                <w:rStyle w:val="NormalStyleChar"/>
                <w:rFonts w:ascii="Cambria Math" w:hAnsi="Cambria Math"/>
              </w:rPr>
              <m:t xml:space="preserve">1 </m:t>
            </m:r>
          </m:sub>
        </m:sSub>
        <m:r>
          <w:rPr>
            <w:rStyle w:val="NormalStyleChar"/>
            <w:rFonts w:ascii="Cambria Math" w:hAnsi="Cambria Math"/>
          </w:rPr>
          <m:t xml:space="preserve">, </m:t>
        </m:r>
        <m:sSub>
          <m:sSubPr>
            <m:ctrlPr>
              <w:rPr>
                <w:rStyle w:val="NormalStyleChar"/>
                <w:rFonts w:ascii="Cambria Math" w:hAnsi="Cambria Math"/>
                <w:iCs/>
              </w:rPr>
            </m:ctrlPr>
          </m:sSubPr>
          <m:e>
            <m:r>
              <w:rPr>
                <w:rStyle w:val="NormalStyleChar"/>
                <w:rFonts w:ascii="Cambria Math" w:hAnsi="Cambria Math"/>
              </w:rPr>
              <m:t>S</m:t>
            </m:r>
          </m:e>
          <m:sub>
            <m:r>
              <w:rPr>
                <w:rStyle w:val="NormalStyleChar"/>
                <w:rFonts w:ascii="Cambria Math" w:hAnsi="Cambria Math"/>
              </w:rPr>
              <m:t xml:space="preserve">2 </m:t>
            </m:r>
          </m:sub>
        </m:sSub>
        <m:r>
          <w:rPr>
            <w:rStyle w:val="NormalStyleChar"/>
            <w:rFonts w:ascii="Cambria Math" w:hAnsi="Cambria Math"/>
          </w:rPr>
          <m:t xml:space="preserve">, </m:t>
        </m:r>
        <m:sSub>
          <m:sSubPr>
            <m:ctrlPr>
              <w:rPr>
                <w:rStyle w:val="NormalStyleChar"/>
                <w:rFonts w:ascii="Cambria Math" w:hAnsi="Cambria Math"/>
                <w:iCs/>
              </w:rPr>
            </m:ctrlPr>
          </m:sSubPr>
          <m:e>
            <m:r>
              <w:rPr>
                <w:rStyle w:val="NormalStyleChar"/>
                <w:rFonts w:ascii="Cambria Math" w:hAnsi="Cambria Math"/>
              </w:rPr>
              <m:t>S</m:t>
            </m:r>
          </m:e>
          <m:sub>
            <m:r>
              <w:rPr>
                <w:rStyle w:val="NormalStyleChar"/>
                <w:rFonts w:ascii="Cambria Math" w:hAnsi="Cambria Math"/>
              </w:rPr>
              <m:t xml:space="preserve">3 </m:t>
            </m:r>
          </m:sub>
        </m:sSub>
        <m:r>
          <w:rPr>
            <w:rStyle w:val="NormalStyleChar"/>
            <w:rFonts w:ascii="Cambria Math" w:hAnsi="Cambria Math"/>
          </w:rPr>
          <m:t xml:space="preserve">… </m:t>
        </m:r>
        <m:sSub>
          <m:sSubPr>
            <m:ctrlPr>
              <w:rPr>
                <w:rStyle w:val="NormalStyleChar"/>
                <w:rFonts w:ascii="Cambria Math" w:hAnsi="Cambria Math"/>
                <w:iCs/>
              </w:rPr>
            </m:ctrlPr>
          </m:sSubPr>
          <m:e>
            <m:r>
              <w:rPr>
                <w:rStyle w:val="NormalStyleChar"/>
                <w:rFonts w:ascii="Cambria Math" w:hAnsi="Cambria Math"/>
              </w:rPr>
              <m:t>S</m:t>
            </m:r>
          </m:e>
          <m:sub>
            <m:r>
              <w:rPr>
                <w:rStyle w:val="NormalStyleChar"/>
                <w:rFonts w:ascii="Cambria Math" w:hAnsi="Cambria Math"/>
              </w:rPr>
              <m:t xml:space="preserve">n </m:t>
            </m:r>
          </m:sub>
        </m:sSub>
        <m:r>
          <w:rPr>
            <w:rStyle w:val="NormalStyleChar"/>
            <w:rFonts w:ascii="Cambria Math" w:hAnsi="Cambria Math"/>
          </w:rPr>
          <m:t>}</m:t>
        </m:r>
      </m:oMath>
      <w:r w:rsidR="009F029D" w:rsidRPr="005E335F">
        <w:rPr>
          <w:rStyle w:val="NormalStyleChar"/>
        </w:rPr>
        <w:t xml:space="preserve"> represents all </w:t>
      </w:r>
      <w:r w:rsidR="00824688" w:rsidRPr="005E335F">
        <w:rPr>
          <w:rStyle w:val="NormalStyleChar"/>
        </w:rPr>
        <w:t>free</w:t>
      </w:r>
      <w:r w:rsidR="009F029D" w:rsidRPr="005E335F">
        <w:rPr>
          <w:rStyle w:val="NormalStyleChar"/>
        </w:rPr>
        <w:t xml:space="preserve"> sectors</w:t>
      </w:r>
      <w:r w:rsidR="00824688" w:rsidRPr="005E335F">
        <w:rPr>
          <w:rStyle w:val="NormalStyleChar"/>
        </w:rPr>
        <w:t>,</w:t>
      </w:r>
      <w:r w:rsidR="00BC74EA" w:rsidRPr="005E335F">
        <w:rPr>
          <w:rStyle w:val="NormalStyleChar"/>
        </w:rPr>
        <w:t xml:space="preserve"> as shown in (Figure </w:t>
      </w:r>
      <w:r w:rsidR="00C35B75" w:rsidRPr="005E335F">
        <w:rPr>
          <w:rStyle w:val="NormalStyleChar"/>
        </w:rPr>
        <w:t>3.</w:t>
      </w:r>
      <w:r w:rsidR="00277445" w:rsidRPr="005E335F">
        <w:rPr>
          <w:rStyle w:val="NormalStyleChar"/>
        </w:rPr>
        <w:t>4</w:t>
      </w:r>
      <w:r w:rsidR="00BC74EA" w:rsidRPr="005E335F">
        <w:rPr>
          <w:rStyle w:val="NormalStyleChar"/>
        </w:rPr>
        <w:t>)</w:t>
      </w:r>
      <w:r w:rsidR="009F029D" w:rsidRPr="005E335F">
        <w:rPr>
          <w:rStyle w:val="NormalStyleChar"/>
        </w:rPr>
        <w:t>, and</w:t>
      </w:r>
      <w:r w:rsidR="00CF746E" w:rsidRPr="005E335F">
        <w:rPr>
          <w:rStyle w:val="NormalStyleChar"/>
        </w:rPr>
        <w:t xml:space="preserve"> </w:t>
      </w:r>
      <w:r w:rsidR="009F029D" w:rsidRPr="005E335F">
        <w:rPr>
          <w:rStyle w:val="NormalStyleChar"/>
        </w:rPr>
        <w:t xml:space="preserve">each such sector is managed by its own Air Traffic Controller (ATC). Each sector has a specific sector capacity, which refers to the number of flights handled by the air traffic controller (ATC). For simplicity, we assume that each sector can </w:t>
      </w:r>
      <w:r w:rsidR="00824688" w:rsidRPr="005E335F">
        <w:rPr>
          <w:rStyle w:val="NormalStyleChar"/>
        </w:rPr>
        <w:t>manag</w:t>
      </w:r>
      <w:r w:rsidR="009F029D" w:rsidRPr="005E335F">
        <w:rPr>
          <w:rStyle w:val="NormalStyleChar"/>
        </w:rPr>
        <w:t xml:space="preserve">e the same number of flights and normalize the sector capacity. The sector capacity can further be reduced by adverse weather conditions for a short </w:t>
      </w:r>
      <w:r w:rsidR="00825E93" w:rsidRPr="005E335F">
        <w:rPr>
          <w:rStyle w:val="NormalStyleChar"/>
        </w:rPr>
        <w:t>period. A</w:t>
      </w:r>
      <w:r w:rsidR="00824688" w:rsidRPr="005E335F">
        <w:rPr>
          <w:rStyle w:val="NormalStyleChar"/>
        </w:rPr>
        <w:t xml:space="preserve"> </w:t>
      </w:r>
      <w:r w:rsidR="00493CA6" w:rsidRPr="005E335F">
        <w:rPr>
          <w:rStyle w:val="NormalStyleChar"/>
        </w:rPr>
        <w:t>n</w:t>
      </w:r>
      <w:r w:rsidR="00824688" w:rsidRPr="005E335F">
        <w:rPr>
          <w:rStyle w:val="NormalStyleChar"/>
        </w:rPr>
        <w:t>etworked</w:t>
      </w:r>
      <w:r w:rsidR="00824688">
        <w:rPr>
          <w:color w:val="333333"/>
          <w:shd w:val="clear" w:color="auto" w:fill="FFFFFF"/>
        </w:rPr>
        <w:t xml:space="preserve"> </w:t>
      </w:r>
      <w:r w:rsidR="00493CA6">
        <w:rPr>
          <w:color w:val="333333"/>
          <w:shd w:val="clear" w:color="auto" w:fill="FFFFFF"/>
        </w:rPr>
        <w:t>M</w:t>
      </w:r>
      <w:r w:rsidR="00824688">
        <w:rPr>
          <w:color w:val="333333"/>
          <w:shd w:val="clear" w:color="auto" w:fill="FFFFFF"/>
        </w:rPr>
        <w:t xml:space="preserve">arkov </w:t>
      </w:r>
      <w:r w:rsidR="00493CA6" w:rsidRPr="005E335F">
        <w:rPr>
          <w:rStyle w:val="NormalStyleChar"/>
        </w:rPr>
        <w:lastRenderedPageBreak/>
        <w:t>p</w:t>
      </w:r>
      <w:r w:rsidR="00824688" w:rsidRPr="005E335F">
        <w:rPr>
          <w:rStyle w:val="NormalStyleChar"/>
        </w:rPr>
        <w:t xml:space="preserve">rocess </w:t>
      </w:r>
      <w:r w:rsidR="00493CA6" w:rsidRPr="005E335F">
        <w:rPr>
          <w:rStyle w:val="NormalStyleChar"/>
        </w:rPr>
        <w:t>m</w:t>
      </w:r>
      <w:r w:rsidR="00824688" w:rsidRPr="005E335F">
        <w:rPr>
          <w:rStyle w:val="NormalStyleChar"/>
        </w:rPr>
        <w:t xml:space="preserve">odel called the Influence </w:t>
      </w:r>
      <w:r w:rsidR="00493CA6" w:rsidRPr="005E335F">
        <w:rPr>
          <w:rStyle w:val="NormalStyleChar"/>
        </w:rPr>
        <w:t>m</w:t>
      </w:r>
      <w:r w:rsidR="00824688" w:rsidRPr="005E335F">
        <w:rPr>
          <w:rStyle w:val="NormalStyleChar"/>
        </w:rPr>
        <w:t>odel can model weather impact on strategic air traffic management</w:t>
      </w:r>
      <w:r w:rsidR="009F029D" w:rsidRPr="005E335F">
        <w:rPr>
          <w:rStyle w:val="NormalStyleChar"/>
        </w:rPr>
        <w:t xml:space="preserve">. The Influence Model is shown to be able to generate </w:t>
      </w:r>
      <w:r w:rsidR="00D37401" w:rsidRPr="005E335F">
        <w:rPr>
          <w:rStyle w:val="NormalStyleChar"/>
        </w:rPr>
        <w:t xml:space="preserve">a </w:t>
      </w:r>
      <w:r w:rsidR="009F029D" w:rsidRPr="005E335F">
        <w:rPr>
          <w:rStyle w:val="NormalStyleChar"/>
        </w:rPr>
        <w:t xml:space="preserve">realistic model </w:t>
      </w:r>
      <w:r w:rsidR="00D37401" w:rsidRPr="005E335F">
        <w:rPr>
          <w:rStyle w:val="NormalStyleChar"/>
        </w:rPr>
        <w:t xml:space="preserve">of </w:t>
      </w:r>
      <w:r w:rsidR="009F029D" w:rsidRPr="005E335F">
        <w:rPr>
          <w:rStyle w:val="NormalStyleChar"/>
        </w:rPr>
        <w:t>the weather</w:t>
      </w:r>
      <w:r w:rsidR="009F029D" w:rsidRPr="00E14089">
        <w:rPr>
          <w:color w:val="333333"/>
          <w:shd w:val="clear" w:color="auto" w:fill="FFFFFF"/>
        </w:rPr>
        <w:t xml:space="preserve"> dynamics. We use the influence model to model the dynamics of the sector capacity affected by the weather </w:t>
      </w:r>
      <w:bookmarkStart w:id="4" w:name="_Hlk102827841"/>
      <w:r w:rsidR="00825E93" w:rsidRPr="00E14089">
        <w:rPr>
          <w:color w:val="333333"/>
          <w:shd w:val="clear" w:color="auto" w:fill="FFFFFF"/>
        </w:rPr>
        <w:t>conditions. We</w:t>
      </w:r>
      <w:r w:rsidR="00BC74EA" w:rsidRPr="00E14089">
        <w:rPr>
          <w:color w:val="333333"/>
          <w:shd w:val="clear" w:color="auto" w:fill="FFFFFF"/>
        </w:rPr>
        <w:t xml:space="preserve"> consider a set of flights </w:t>
      </w:r>
      <m:oMath>
        <m:r>
          <w:rPr>
            <w:rFonts w:ascii="Cambria Math" w:hAnsi="Cambria Math"/>
            <w:bdr w:val="none" w:sz="0" w:space="0" w:color="auto" w:frame="1"/>
          </w:rPr>
          <m:t>F={</m:t>
        </m:r>
        <m:sSub>
          <m:sSubPr>
            <m:ctrlPr>
              <w:rPr>
                <w:rFonts w:ascii="Cambria Math" w:hAnsi="Cambria Math"/>
                <w:i/>
                <w:bdr w:val="none" w:sz="0" w:space="0" w:color="auto" w:frame="1"/>
              </w:rPr>
            </m:ctrlPr>
          </m:sSubPr>
          <m:e>
            <m:r>
              <w:rPr>
                <w:rFonts w:ascii="Cambria Math" w:hAnsi="Cambria Math"/>
                <w:bdr w:val="none" w:sz="0" w:space="0" w:color="auto" w:frame="1"/>
              </w:rPr>
              <m:t>F</m:t>
            </m:r>
          </m:e>
          <m:sub>
            <m:r>
              <w:rPr>
                <w:rFonts w:ascii="Cambria Math" w:hAnsi="Cambria Math"/>
                <w:bdr w:val="none" w:sz="0" w:space="0" w:color="auto" w:frame="1"/>
              </w:rPr>
              <m:t xml:space="preserve">1 </m:t>
            </m:r>
          </m:sub>
        </m:sSub>
        <m:r>
          <w:rPr>
            <w:rFonts w:ascii="Cambria Math" w:hAnsi="Cambria Math"/>
            <w:bdr w:val="none" w:sz="0" w:space="0" w:color="auto" w:frame="1"/>
          </w:rPr>
          <m:t xml:space="preserve">, </m:t>
        </m:r>
        <m:sSub>
          <m:sSubPr>
            <m:ctrlPr>
              <w:rPr>
                <w:rFonts w:ascii="Cambria Math" w:hAnsi="Cambria Math"/>
                <w:i/>
                <w:bdr w:val="none" w:sz="0" w:space="0" w:color="auto" w:frame="1"/>
              </w:rPr>
            </m:ctrlPr>
          </m:sSubPr>
          <m:e>
            <m:r>
              <w:rPr>
                <w:rFonts w:ascii="Cambria Math" w:hAnsi="Cambria Math"/>
                <w:bdr w:val="none" w:sz="0" w:space="0" w:color="auto" w:frame="1"/>
              </w:rPr>
              <m:t>F</m:t>
            </m:r>
          </m:e>
          <m:sub>
            <m:r>
              <w:rPr>
                <w:rFonts w:ascii="Cambria Math" w:hAnsi="Cambria Math"/>
                <w:bdr w:val="none" w:sz="0" w:space="0" w:color="auto" w:frame="1"/>
              </w:rPr>
              <m:t xml:space="preserve">2 </m:t>
            </m:r>
          </m:sub>
        </m:sSub>
        <m:r>
          <w:rPr>
            <w:rFonts w:ascii="Cambria Math" w:hAnsi="Cambria Math"/>
            <w:bdr w:val="none" w:sz="0" w:space="0" w:color="auto" w:frame="1"/>
          </w:rPr>
          <m:t xml:space="preserve">, </m:t>
        </m:r>
        <m:sSub>
          <m:sSubPr>
            <m:ctrlPr>
              <w:rPr>
                <w:rFonts w:ascii="Cambria Math" w:hAnsi="Cambria Math"/>
                <w:i/>
                <w:bdr w:val="none" w:sz="0" w:space="0" w:color="auto" w:frame="1"/>
              </w:rPr>
            </m:ctrlPr>
          </m:sSubPr>
          <m:e>
            <m:r>
              <w:rPr>
                <w:rFonts w:ascii="Cambria Math" w:hAnsi="Cambria Math"/>
                <w:bdr w:val="none" w:sz="0" w:space="0" w:color="auto" w:frame="1"/>
              </w:rPr>
              <m:t>F</m:t>
            </m:r>
          </m:e>
          <m:sub>
            <m:r>
              <w:rPr>
                <w:rFonts w:ascii="Cambria Math" w:hAnsi="Cambria Math"/>
                <w:bdr w:val="none" w:sz="0" w:space="0" w:color="auto" w:frame="1"/>
              </w:rPr>
              <m:t xml:space="preserve">3 </m:t>
            </m:r>
          </m:sub>
        </m:sSub>
        <m:r>
          <w:rPr>
            <w:rFonts w:ascii="Cambria Math" w:hAnsi="Cambria Math"/>
            <w:bdr w:val="none" w:sz="0" w:space="0" w:color="auto" w:frame="1"/>
          </w:rPr>
          <m:t xml:space="preserve">… </m:t>
        </m:r>
        <m:sSub>
          <m:sSubPr>
            <m:ctrlPr>
              <w:rPr>
                <w:rFonts w:ascii="Cambria Math" w:hAnsi="Cambria Math"/>
                <w:i/>
                <w:bdr w:val="none" w:sz="0" w:space="0" w:color="auto" w:frame="1"/>
              </w:rPr>
            </m:ctrlPr>
          </m:sSubPr>
          <m:e>
            <m:r>
              <w:rPr>
                <w:rFonts w:ascii="Cambria Math" w:hAnsi="Cambria Math"/>
                <w:bdr w:val="none" w:sz="0" w:space="0" w:color="auto" w:frame="1"/>
              </w:rPr>
              <m:t>F</m:t>
            </m:r>
          </m:e>
          <m:sub>
            <m:r>
              <w:rPr>
                <w:rFonts w:ascii="Cambria Math" w:hAnsi="Cambria Math"/>
                <w:bdr w:val="none" w:sz="0" w:space="0" w:color="auto" w:frame="1"/>
              </w:rPr>
              <m:t xml:space="preserve">n </m:t>
            </m:r>
          </m:sub>
        </m:sSub>
        <m:r>
          <w:rPr>
            <w:rFonts w:ascii="Cambria Math" w:hAnsi="Cambria Math"/>
            <w:bdr w:val="none" w:sz="0" w:space="0" w:color="auto" w:frame="1"/>
          </w:rPr>
          <m:t>}</m:t>
        </m:r>
      </m:oMath>
      <w:r w:rsidR="00BC74EA" w:rsidRPr="00E14089">
        <w:rPr>
          <w:color w:val="333333"/>
          <w:shd w:val="clear" w:color="auto" w:fill="FFFFFF"/>
        </w:rPr>
        <w:t>. Each flight </w:t>
      </w:r>
      <m:oMath>
        <m:sSub>
          <m:sSubPr>
            <m:ctrlPr>
              <w:rPr>
                <w:rFonts w:ascii="Cambria Math" w:hAnsi="Cambria Math"/>
                <w:i/>
                <w:bdr w:val="none" w:sz="0" w:space="0" w:color="auto" w:frame="1"/>
              </w:rPr>
            </m:ctrlPr>
          </m:sSubPr>
          <m:e>
            <m:r>
              <w:rPr>
                <w:rFonts w:ascii="Cambria Math" w:hAnsi="Cambria Math"/>
                <w:bdr w:val="none" w:sz="0" w:space="0" w:color="auto" w:frame="1"/>
              </w:rPr>
              <m:t>F</m:t>
            </m:r>
          </m:e>
          <m:sub>
            <m:r>
              <w:rPr>
                <w:rFonts w:ascii="Cambria Math" w:hAnsi="Cambria Math"/>
                <w:bdr w:val="none" w:sz="0" w:space="0" w:color="auto" w:frame="1"/>
              </w:rPr>
              <m:t>i</m:t>
            </m:r>
          </m:sub>
        </m:sSub>
        <m:r>
          <w:rPr>
            <w:rFonts w:ascii="Cambria Math" w:hAnsi="Cambria Math"/>
            <w:bdr w:val="none" w:sz="0" w:space="0" w:color="auto" w:frame="1"/>
          </w:rPr>
          <m:t xml:space="preserve"> ϵ F</m:t>
        </m:r>
      </m:oMath>
      <w:r w:rsidR="00BC74EA" w:rsidRPr="00E14089">
        <w:rPr>
          <w:color w:val="333333"/>
          <w:shd w:val="clear" w:color="auto" w:fill="FFFFFF"/>
        </w:rPr>
        <w:t xml:space="preserve"> has a </w:t>
      </w:r>
      <w:r w:rsidR="00824688">
        <w:rPr>
          <w:color w:val="333333"/>
          <w:shd w:val="clear" w:color="auto" w:fill="FFFFFF"/>
        </w:rPr>
        <w:t>source</w:t>
      </w:r>
      <w:r w:rsidR="00BC74EA" w:rsidRPr="00E14089">
        <w:rPr>
          <w:color w:val="333333"/>
          <w:shd w:val="clear" w:color="auto" w:fill="FFFFFF"/>
        </w:rPr>
        <w:t xml:space="preserve"> sector </w:t>
      </w:r>
      <m:oMath>
        <m:sSub>
          <m:sSubPr>
            <m:ctrlPr>
              <w:rPr>
                <w:rFonts w:ascii="Cambria Math" w:hAnsi="Cambria Math"/>
                <w:i/>
                <w:color w:val="333333"/>
                <w:shd w:val="clear" w:color="auto" w:fill="FFFFFF"/>
              </w:rPr>
            </m:ctrlPr>
          </m:sSubPr>
          <m:e>
            <m:r>
              <w:rPr>
                <w:rFonts w:ascii="Cambria Math" w:hAnsi="Cambria Math"/>
                <w:color w:val="333333"/>
                <w:shd w:val="clear" w:color="auto" w:fill="FFFFFF"/>
              </w:rPr>
              <m:t>S</m:t>
            </m:r>
          </m:e>
          <m:sub>
            <m:r>
              <w:rPr>
                <w:rFonts w:ascii="Cambria Math" w:hAnsi="Cambria Math"/>
                <w:color w:val="333333"/>
                <w:shd w:val="clear" w:color="auto" w:fill="FFFFFF"/>
              </w:rPr>
              <m:t>O</m:t>
            </m:r>
          </m:sub>
        </m:sSub>
      </m:oMath>
      <w:r w:rsidR="00BC74EA" w:rsidRPr="00E14089">
        <w:rPr>
          <w:color w:val="333333"/>
          <w:shd w:val="clear" w:color="auto" w:fill="FFFFFF"/>
        </w:rPr>
        <w:t> and destination sector </w:t>
      </w:r>
      <m:oMath>
        <m:sSub>
          <m:sSubPr>
            <m:ctrlPr>
              <w:rPr>
                <w:rFonts w:ascii="Cambria Math" w:hAnsi="Cambria Math"/>
                <w:i/>
                <w:color w:val="333333"/>
                <w:shd w:val="clear" w:color="auto" w:fill="FFFFFF"/>
              </w:rPr>
            </m:ctrlPr>
          </m:sSubPr>
          <m:e>
            <m:r>
              <w:rPr>
                <w:rFonts w:ascii="Cambria Math" w:hAnsi="Cambria Math"/>
                <w:color w:val="333333"/>
                <w:shd w:val="clear" w:color="auto" w:fill="FFFFFF"/>
              </w:rPr>
              <m:t>S</m:t>
            </m:r>
          </m:e>
          <m:sub>
            <m:r>
              <w:rPr>
                <w:rFonts w:ascii="Cambria Math" w:hAnsi="Cambria Math"/>
                <w:color w:val="333333"/>
                <w:shd w:val="clear" w:color="auto" w:fill="FFFFFF"/>
              </w:rPr>
              <m:t>D</m:t>
            </m:r>
          </m:sub>
        </m:sSub>
      </m:oMath>
      <w:r w:rsidR="00BC74EA" w:rsidRPr="00E14089">
        <w:rPr>
          <w:color w:val="333333"/>
          <w:shd w:val="clear" w:color="auto" w:fill="FFFFFF"/>
        </w:rPr>
        <w:t>, where</w:t>
      </w:r>
      <w:r w:rsidR="00645202">
        <w:rPr>
          <w:color w:val="333333"/>
          <w:shd w:val="clear" w:color="auto" w:fill="FFFFFF"/>
        </w:rPr>
        <w:t xml:space="preserve"> </w:t>
      </w:r>
      <m:oMath>
        <m:sSub>
          <m:sSubPr>
            <m:ctrlPr>
              <w:rPr>
                <w:rFonts w:ascii="Cambria Math" w:hAnsi="Cambria Math"/>
                <w:i/>
                <w:color w:val="333333"/>
                <w:shd w:val="clear" w:color="auto" w:fill="FFFFFF"/>
              </w:rPr>
            </m:ctrlPr>
          </m:sSubPr>
          <m:e>
            <m:r>
              <w:rPr>
                <w:rFonts w:ascii="Cambria Math" w:hAnsi="Cambria Math"/>
                <w:color w:val="333333"/>
                <w:shd w:val="clear" w:color="auto" w:fill="FFFFFF"/>
              </w:rPr>
              <m:t>S</m:t>
            </m:r>
          </m:e>
          <m:sub>
            <m:r>
              <w:rPr>
                <w:rFonts w:ascii="Cambria Math" w:hAnsi="Cambria Math"/>
                <w:color w:val="333333"/>
                <w:shd w:val="clear" w:color="auto" w:fill="FFFFFF"/>
              </w:rPr>
              <m:t>O</m:t>
            </m:r>
          </m:sub>
        </m:sSub>
        <m:sSub>
          <m:sSubPr>
            <m:ctrlPr>
              <w:rPr>
                <w:rFonts w:ascii="Cambria Math" w:hAnsi="Cambria Math"/>
                <w:i/>
                <w:color w:val="333333"/>
                <w:shd w:val="clear" w:color="auto" w:fill="FFFFFF"/>
              </w:rPr>
            </m:ctrlPr>
          </m:sSubPr>
          <m:e>
            <m:r>
              <w:rPr>
                <w:rFonts w:ascii="Cambria Math" w:hAnsi="Cambria Math"/>
                <w:color w:val="333333"/>
                <w:shd w:val="clear" w:color="auto" w:fill="FFFFFF"/>
              </w:rPr>
              <m:t xml:space="preserve"> ,S</m:t>
            </m:r>
          </m:e>
          <m:sub>
            <m:r>
              <w:rPr>
                <w:rFonts w:ascii="Cambria Math" w:hAnsi="Cambria Math"/>
                <w:color w:val="333333"/>
                <w:shd w:val="clear" w:color="auto" w:fill="FFFFFF"/>
              </w:rPr>
              <m:t xml:space="preserve">D </m:t>
            </m:r>
          </m:sub>
        </m:sSub>
        <m:r>
          <w:rPr>
            <w:rFonts w:ascii="Cambria Math" w:hAnsi="Cambria Math"/>
            <w:color w:val="333333"/>
            <w:shd w:val="clear" w:color="auto" w:fill="FFFFFF"/>
          </w:rPr>
          <m:t>ϵ S</m:t>
        </m:r>
      </m:oMath>
      <w:r w:rsidR="00BC74EA" w:rsidRPr="00E14089">
        <w:rPr>
          <w:color w:val="333333"/>
          <w:shd w:val="clear" w:color="auto" w:fill="FFFFFF"/>
        </w:rPr>
        <w:t xml:space="preserve">. A </w:t>
      </w:r>
      <w:r w:rsidR="00824688">
        <w:rPr>
          <w:color w:val="333333"/>
          <w:shd w:val="clear" w:color="auto" w:fill="FFFFFF"/>
        </w:rPr>
        <w:t>fundamental</w:t>
      </w:r>
      <w:r w:rsidR="00BC74EA" w:rsidRPr="00E14089">
        <w:rPr>
          <w:color w:val="333333"/>
          <w:shd w:val="clear" w:color="auto" w:fill="FFFFFF"/>
        </w:rPr>
        <w:t xml:space="preserve"> requirement of air traffic scheduling is to allocate a path from the origin sector to the destination sector</w:t>
      </w:r>
      <w:r w:rsidR="00BC74EA">
        <w:rPr>
          <w:color w:val="333333"/>
          <w:shd w:val="clear" w:color="auto" w:fill="FFFFFF"/>
        </w:rPr>
        <w:t>.</w:t>
      </w:r>
    </w:p>
    <w:p w14:paraId="792485BA" w14:textId="6F07DBE5" w:rsidR="00BC74EA" w:rsidRDefault="00DB316C" w:rsidP="005E335F">
      <w:pPr>
        <w:pStyle w:val="NormalStyle"/>
        <w:rPr>
          <w:color w:val="333333"/>
          <w:shd w:val="clear" w:color="auto" w:fill="FFFFFF"/>
        </w:rPr>
      </w:pPr>
      <w:r w:rsidRPr="003054F9">
        <w:rPr>
          <w:noProof/>
          <w:lang w:val="en-US" w:eastAsia="en-US" w:bidi="ar-SA"/>
        </w:rPr>
        <w:drawing>
          <wp:anchor distT="0" distB="0" distL="114300" distR="114300" simplePos="0" relativeHeight="251694592" behindDoc="0" locked="0" layoutInCell="1" allowOverlap="1" wp14:anchorId="20AA0BE6" wp14:editId="4B87507E">
            <wp:simplePos x="0" y="0"/>
            <wp:positionH relativeFrom="margin">
              <wp:align>right</wp:align>
            </wp:positionH>
            <wp:positionV relativeFrom="paragraph">
              <wp:posOffset>1859888</wp:posOffset>
            </wp:positionV>
            <wp:extent cx="2668905" cy="1977390"/>
            <wp:effectExtent l="0" t="0" r="0" b="3810"/>
            <wp:wrapSquare wrapText="bothSides"/>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68905" cy="1977390"/>
                    </a:xfrm>
                    <a:prstGeom prst="rect">
                      <a:avLst/>
                    </a:prstGeom>
                  </pic:spPr>
                </pic:pic>
              </a:graphicData>
            </a:graphic>
          </wp:anchor>
        </w:drawing>
      </w:r>
      <w:r w:rsidR="00A06CA1">
        <w:rPr>
          <w:noProof/>
        </w:rPr>
        <mc:AlternateContent>
          <mc:Choice Requires="wps">
            <w:drawing>
              <wp:anchor distT="0" distB="0" distL="114300" distR="114300" simplePos="0" relativeHeight="251834880" behindDoc="0" locked="0" layoutInCell="1" allowOverlap="1" wp14:anchorId="2BC74E85" wp14:editId="2C943B65">
                <wp:simplePos x="0" y="0"/>
                <wp:positionH relativeFrom="column">
                  <wp:posOffset>3451060</wp:posOffset>
                </wp:positionH>
                <wp:positionV relativeFrom="paragraph">
                  <wp:posOffset>3849784</wp:posOffset>
                </wp:positionV>
                <wp:extent cx="2668905" cy="635"/>
                <wp:effectExtent l="0" t="0" r="0" b="0"/>
                <wp:wrapSquare wrapText="bothSides"/>
                <wp:docPr id="75" name="Text Box 75"/>
                <wp:cNvGraphicFramePr/>
                <a:graphic xmlns:a="http://schemas.openxmlformats.org/drawingml/2006/main">
                  <a:graphicData uri="http://schemas.microsoft.com/office/word/2010/wordprocessingShape">
                    <wps:wsp>
                      <wps:cNvSpPr txBox="1"/>
                      <wps:spPr>
                        <a:xfrm>
                          <a:off x="0" y="0"/>
                          <a:ext cx="2668905" cy="635"/>
                        </a:xfrm>
                        <a:prstGeom prst="rect">
                          <a:avLst/>
                        </a:prstGeom>
                        <a:solidFill>
                          <a:prstClr val="white"/>
                        </a:solidFill>
                        <a:ln>
                          <a:noFill/>
                        </a:ln>
                      </wps:spPr>
                      <wps:txbx>
                        <w:txbxContent>
                          <w:p w14:paraId="6E442147" w14:textId="7E5A9B66" w:rsidR="00A06CA1" w:rsidRDefault="00A06CA1" w:rsidP="00A06CA1">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5</w:t>
                            </w:r>
                            <w:r w:rsidR="00796A89">
                              <w:fldChar w:fldCharType="end"/>
                            </w:r>
                          </w:p>
                          <w:p w14:paraId="4C0DD434" w14:textId="2F807638" w:rsidR="00A06CA1" w:rsidRPr="002611C4" w:rsidRDefault="00A06CA1" w:rsidP="00A06CA1">
                            <w:pPr>
                              <w:pStyle w:val="Caption"/>
                              <w:jc w:val="center"/>
                              <w:rPr>
                                <w:rFonts w:cs="Times New Roman"/>
                                <w:noProof/>
                                <w:lang w:val="en-US" w:eastAsia="en-US"/>
                              </w:rPr>
                            </w:pPr>
                            <w:r w:rsidRPr="00357AE1">
                              <w:t>The Path generated which goes through the sectors with minimum potenti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C74E85" id="Text Box 75" o:spid="_x0000_s1030" type="#_x0000_t202" style="position:absolute;left:0;text-align:left;margin-left:271.75pt;margin-top:303.15pt;width:210.15pt;height:.05pt;z-index:251834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Ub1GwIAAD8EAAAOAAAAZHJzL2Uyb0RvYy54bWysU8Fu2zAMvQ/YPwi6L06yNW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" stroked="f">
                <v:textbox style="mso-fit-shape-to-text:t" inset="0,0,0,0">
                  <w:txbxContent>
                    <w:p w14:paraId="6E442147" w14:textId="7E5A9B66" w:rsidR="00A06CA1" w:rsidRDefault="00A06CA1" w:rsidP="00A06CA1">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5</w:t>
                      </w:r>
                      <w:r w:rsidR="00796A89">
                        <w:fldChar w:fldCharType="end"/>
                      </w:r>
                    </w:p>
                    <w:p w14:paraId="4C0DD434" w14:textId="2F807638" w:rsidR="00A06CA1" w:rsidRPr="002611C4" w:rsidRDefault="00A06CA1" w:rsidP="00A06CA1">
                      <w:pPr>
                        <w:pStyle w:val="Caption"/>
                        <w:jc w:val="center"/>
                        <w:rPr>
                          <w:rFonts w:cs="Times New Roman"/>
                          <w:noProof/>
                          <w:lang w:val="en-US" w:eastAsia="en-US"/>
                        </w:rPr>
                      </w:pPr>
                      <w:r w:rsidRPr="00357AE1">
                        <w:t>The Path generated which goes through the sectors with minimum potential</w:t>
                      </w:r>
                    </w:p>
                  </w:txbxContent>
                </v:textbox>
                <w10:wrap type="square"/>
              </v:shape>
            </w:pict>
          </mc:Fallback>
        </mc:AlternateContent>
      </w:r>
      <w:r w:rsidR="00BC74EA">
        <w:rPr>
          <w:color w:val="333333"/>
          <w:shd w:val="clear" w:color="auto" w:fill="FFFFFF"/>
        </w:rPr>
        <w:tab/>
      </w:r>
      <w:r w:rsidR="00BC74EA" w:rsidRPr="00BC74EA">
        <w:rPr>
          <w:color w:val="333333"/>
          <w:shd w:val="clear" w:color="auto" w:fill="FFFFFF"/>
        </w:rPr>
        <w:t>The solution framework</w:t>
      </w:r>
      <w:r w:rsidR="00BC74EA">
        <w:rPr>
          <w:color w:val="333333"/>
          <w:shd w:val="clear" w:color="auto" w:fill="FFFFFF"/>
        </w:rPr>
        <w:t xml:space="preserve"> proposed</w:t>
      </w:r>
      <w:r w:rsidR="00BC74EA" w:rsidRPr="00BC74EA">
        <w:rPr>
          <w:color w:val="333333"/>
          <w:shd w:val="clear" w:color="auto" w:fill="FFFFFF"/>
        </w:rPr>
        <w:t xml:space="preserve"> involved using the D</w:t>
      </w:r>
      <w:r w:rsidR="00BC74EA">
        <w:rPr>
          <w:color w:val="333333"/>
          <w:shd w:val="clear" w:color="auto" w:fill="FFFFFF"/>
        </w:rPr>
        <w:t>*</w:t>
      </w:r>
      <w:r w:rsidR="00BC74EA" w:rsidRPr="00BC74EA">
        <w:rPr>
          <w:color w:val="333333"/>
          <w:shd w:val="clear" w:color="auto" w:fill="FFFFFF"/>
        </w:rPr>
        <w:t xml:space="preserve"> algorithm to plan the paths,</w:t>
      </w:r>
      <w:r w:rsidR="00824688">
        <w:rPr>
          <w:color w:val="333333"/>
          <w:shd w:val="clear" w:color="auto" w:fill="FFFFFF"/>
        </w:rPr>
        <w:t xml:space="preserve"> and</w:t>
      </w:r>
      <w:r w:rsidR="00BC74EA" w:rsidRPr="00BC74EA">
        <w:rPr>
          <w:color w:val="333333"/>
          <w:shd w:val="clear" w:color="auto" w:fill="FFFFFF"/>
        </w:rPr>
        <w:t xml:space="preserve"> then a cost function</w:t>
      </w:r>
      <w:r w:rsidR="00BC74EA">
        <w:rPr>
          <w:color w:val="333333"/>
          <w:shd w:val="clear" w:color="auto" w:fill="FFFFFF"/>
        </w:rPr>
        <w:t xml:space="preserve"> was built</w:t>
      </w:r>
      <w:r w:rsidR="00BC74EA" w:rsidRPr="00BC74EA">
        <w:rPr>
          <w:color w:val="333333"/>
          <w:shd w:val="clear" w:color="auto" w:fill="FFFFFF"/>
        </w:rPr>
        <w:t xml:space="preserve"> based on </w:t>
      </w:r>
      <w:r w:rsidR="00D37401">
        <w:rPr>
          <w:color w:val="333333"/>
          <w:shd w:val="clear" w:color="auto" w:fill="FFFFFF"/>
        </w:rPr>
        <w:t xml:space="preserve">the </w:t>
      </w:r>
      <w:r w:rsidR="00BC74EA" w:rsidRPr="00BC74EA">
        <w:rPr>
          <w:color w:val="333333"/>
          <w:shd w:val="clear" w:color="auto" w:fill="FFFFFF"/>
        </w:rPr>
        <w:t>potential energy concept as the heuristic.</w:t>
      </w:r>
      <w:r w:rsidR="00BC74EA">
        <w:rPr>
          <w:color w:val="333333"/>
          <w:shd w:val="clear" w:color="auto" w:fill="FFFFFF"/>
        </w:rPr>
        <w:t xml:space="preserve"> T</w:t>
      </w:r>
      <w:r w:rsidR="00BC74EA" w:rsidRPr="00BC74EA">
        <w:rPr>
          <w:color w:val="333333"/>
          <w:shd w:val="clear" w:color="auto" w:fill="FFFFFF"/>
        </w:rPr>
        <w:t>he framework for working with multiple flights</w:t>
      </w:r>
      <w:r w:rsidR="00BC74EA">
        <w:rPr>
          <w:color w:val="333333"/>
          <w:shd w:val="clear" w:color="auto" w:fill="FFFFFF"/>
        </w:rPr>
        <w:t xml:space="preserve"> is based on </w:t>
      </w:r>
      <w:r w:rsidR="00825E93">
        <w:rPr>
          <w:color w:val="333333"/>
          <w:shd w:val="clear" w:color="auto" w:fill="FFFFFF"/>
        </w:rPr>
        <w:t>the</w:t>
      </w:r>
      <w:r w:rsidR="00825E93">
        <w:rPr>
          <w:bdr w:val="none" w:sz="0" w:space="0" w:color="auto" w:frame="1"/>
        </w:rPr>
        <w:t xml:space="preserve"> D</w:t>
      </w:r>
      <w:r w:rsidR="00BC74EA">
        <w:rPr>
          <w:bdr w:val="none" w:sz="0" w:space="0" w:color="auto" w:frame="1"/>
        </w:rPr>
        <w:t>*</w:t>
      </w:r>
      <w:r w:rsidR="00BC74EA" w:rsidRPr="00BC74EA">
        <w:rPr>
          <w:color w:val="333333"/>
          <w:shd w:val="clear" w:color="auto" w:fill="FFFFFF"/>
        </w:rPr>
        <w:t> </w:t>
      </w:r>
      <w:r w:rsidR="00BC74EA">
        <w:rPr>
          <w:color w:val="333333"/>
          <w:shd w:val="clear" w:color="auto" w:fill="FFFFFF"/>
        </w:rPr>
        <w:t>Lite</w:t>
      </w:r>
      <w:r w:rsidR="00BC74EA" w:rsidRPr="00BC74EA">
        <w:rPr>
          <w:color w:val="333333"/>
          <w:shd w:val="clear" w:color="auto" w:fill="FFFFFF"/>
        </w:rPr>
        <w:t xml:space="preserve"> algorithm</w:t>
      </w:r>
      <w:r w:rsidR="00824688">
        <w:rPr>
          <w:color w:val="333333"/>
          <w:shd w:val="clear" w:color="auto" w:fill="FFFFFF"/>
        </w:rPr>
        <w:t>,</w:t>
      </w:r>
      <w:r w:rsidR="00BC74EA">
        <w:rPr>
          <w:color w:val="333333"/>
          <w:shd w:val="clear" w:color="auto" w:fill="FFFFFF"/>
        </w:rPr>
        <w:t xml:space="preserve"> which</w:t>
      </w:r>
      <w:r w:rsidR="00BC74EA" w:rsidRPr="00BC74EA">
        <w:rPr>
          <w:color w:val="333333"/>
          <w:shd w:val="clear" w:color="auto" w:fill="FFFFFF"/>
        </w:rPr>
        <w:t xml:space="preserve"> maintains two different cost estimates </w:t>
      </w:r>
      <w:r w:rsidR="00824688">
        <w:rPr>
          <w:color w:val="333333"/>
          <w:shd w:val="clear" w:color="auto" w:fill="FFFFFF"/>
        </w:rPr>
        <w:t xml:space="preserve">for route cost from source </w:t>
      </w:r>
      <w:r w:rsidR="00BC74EA" w:rsidRPr="00BC74EA">
        <w:rPr>
          <w:color w:val="333333"/>
          <w:shd w:val="clear" w:color="auto" w:fill="FFFFFF"/>
        </w:rPr>
        <w:t>to destination. The first estimate</w:t>
      </w:r>
      <w:r w:rsidR="00824688">
        <w:rPr>
          <w:color w:val="333333"/>
          <w:shd w:val="clear" w:color="auto" w:fill="FFFFFF"/>
        </w:rPr>
        <w:t>,</w:t>
      </w:r>
      <w:r w:rsidR="00825E93">
        <w:rPr>
          <w:color w:val="333333"/>
          <w:shd w:val="clear" w:color="auto" w:fill="FFFFFF"/>
        </w:rPr>
        <w:t xml:space="preserve"> </w:t>
      </w:r>
      <w:r w:rsidR="00D37401">
        <w:rPr>
          <w:color w:val="333333"/>
          <w:shd w:val="clear" w:color="auto" w:fill="FFFFFF"/>
        </w:rPr>
        <w:t>‘</w:t>
      </w:r>
      <w:r w:rsidR="00BC74EA" w:rsidRPr="00BC74EA">
        <w:rPr>
          <w:i/>
          <w:color w:val="333333"/>
          <w:shd w:val="clear" w:color="auto" w:fill="FFFFFF"/>
        </w:rPr>
        <w:t>G</w:t>
      </w:r>
      <w:r w:rsidR="00824688">
        <w:rPr>
          <w:i/>
          <w:color w:val="333333"/>
          <w:shd w:val="clear" w:color="auto" w:fill="FFFFFF"/>
        </w:rPr>
        <w:t>,’</w:t>
      </w:r>
      <w:r w:rsidR="00BC74EA" w:rsidRPr="00BC74EA">
        <w:rPr>
          <w:color w:val="333333"/>
          <w:shd w:val="clear" w:color="auto" w:fill="FFFFFF"/>
        </w:rPr>
        <w:t xml:space="preserve"> is</w:t>
      </w:r>
      <w:r w:rsidR="00824688">
        <w:rPr>
          <w:color w:val="333333"/>
          <w:shd w:val="clear" w:color="auto" w:fill="FFFFFF"/>
        </w:rPr>
        <w:t xml:space="preserve"> already known</w:t>
      </w:r>
      <w:r w:rsidR="00BC74EA" w:rsidRPr="00BC74EA">
        <w:rPr>
          <w:color w:val="333333"/>
          <w:shd w:val="clear" w:color="auto" w:fill="FFFFFF"/>
        </w:rPr>
        <w:t xml:space="preserve"> based on the information about the map</w:t>
      </w:r>
      <w:r w:rsidR="00CF746E">
        <w:rPr>
          <w:color w:val="333333"/>
          <w:shd w:val="clear" w:color="auto" w:fill="FFFFFF"/>
        </w:rPr>
        <w:t>, and t</w:t>
      </w:r>
      <w:r w:rsidR="00BC74EA" w:rsidRPr="00BC74EA">
        <w:rPr>
          <w:color w:val="333333"/>
          <w:shd w:val="clear" w:color="auto" w:fill="FFFFFF"/>
        </w:rPr>
        <w:t>he second estimate</w:t>
      </w:r>
      <w:r w:rsidR="00824688">
        <w:rPr>
          <w:color w:val="333333"/>
          <w:shd w:val="clear" w:color="auto" w:fill="FFFFFF"/>
        </w:rPr>
        <w:t>,</w:t>
      </w:r>
      <w:r w:rsidR="00BC74EA" w:rsidRPr="00BC74EA">
        <w:rPr>
          <w:color w:val="333333"/>
          <w:shd w:val="clear" w:color="auto" w:fill="FFFFFF"/>
        </w:rPr>
        <w:t> </w:t>
      </w:r>
      <w:r w:rsidR="00D37401">
        <w:rPr>
          <w:color w:val="333333"/>
          <w:shd w:val="clear" w:color="auto" w:fill="FFFFFF"/>
        </w:rPr>
        <w:t>‘</w:t>
      </w:r>
      <w:r w:rsidR="00BC74EA">
        <w:rPr>
          <w:i/>
          <w:color w:val="333333"/>
          <w:shd w:val="clear" w:color="auto" w:fill="FFFFFF"/>
        </w:rPr>
        <w:t>RHS</w:t>
      </w:r>
      <w:r w:rsidR="00824688">
        <w:rPr>
          <w:i/>
          <w:color w:val="333333"/>
          <w:shd w:val="clear" w:color="auto" w:fill="FFFFFF"/>
        </w:rPr>
        <w:t>,</w:t>
      </w:r>
      <w:r w:rsidR="00D37401">
        <w:rPr>
          <w:i/>
          <w:color w:val="333333"/>
          <w:shd w:val="clear" w:color="auto" w:fill="FFFFFF"/>
        </w:rPr>
        <w:t>’</w:t>
      </w:r>
      <w:r w:rsidR="00BC74EA" w:rsidRPr="00BC74EA">
        <w:rPr>
          <w:color w:val="333333"/>
          <w:shd w:val="clear" w:color="auto" w:fill="FFFFFF"/>
        </w:rPr>
        <w:t> is a look</w:t>
      </w:r>
      <w:r w:rsidR="00824688">
        <w:rPr>
          <w:color w:val="333333"/>
          <w:shd w:val="clear" w:color="auto" w:fill="FFFFFF"/>
        </w:rPr>
        <w:t>-</w:t>
      </w:r>
      <w:r w:rsidR="00BC74EA" w:rsidRPr="00BC74EA">
        <w:rPr>
          <w:color w:val="333333"/>
          <w:shd w:val="clear" w:color="auto" w:fill="FFFFFF"/>
        </w:rPr>
        <w:t>ahead estimate. When the two estimates</w:t>
      </w:r>
      <w:r w:rsidR="00824688">
        <w:rPr>
          <w:color w:val="333333"/>
          <w:shd w:val="clear" w:color="auto" w:fill="FFFFFF"/>
        </w:rPr>
        <w:t xml:space="preserve">, </w:t>
      </w:r>
      <w:r w:rsidR="00BC74EA">
        <w:rPr>
          <w:i/>
          <w:color w:val="333333"/>
          <w:shd w:val="clear" w:color="auto" w:fill="FFFFFF"/>
        </w:rPr>
        <w:t>G</w:t>
      </w:r>
      <w:r w:rsidR="00BC74EA" w:rsidRPr="00BC74EA">
        <w:rPr>
          <w:color w:val="333333"/>
          <w:shd w:val="clear" w:color="auto" w:fill="FFFFFF"/>
        </w:rPr>
        <w:t> and </w:t>
      </w:r>
      <w:r w:rsidR="00BC74EA">
        <w:rPr>
          <w:i/>
          <w:color w:val="333333"/>
          <w:shd w:val="clear" w:color="auto" w:fill="FFFFFF"/>
        </w:rPr>
        <w:t>RHS</w:t>
      </w:r>
      <w:r w:rsidR="00824688">
        <w:rPr>
          <w:i/>
          <w:color w:val="333333"/>
          <w:shd w:val="clear" w:color="auto" w:fill="FFFFFF"/>
        </w:rPr>
        <w:t>,</w:t>
      </w:r>
      <w:r w:rsidR="00BC74EA" w:rsidRPr="00BC74EA">
        <w:rPr>
          <w:color w:val="333333"/>
          <w:shd w:val="clear" w:color="auto" w:fill="FFFFFF"/>
        </w:rPr>
        <w:t> are different, the node in the graph is marked as</w:t>
      </w:r>
      <w:r w:rsidR="00BC74EA" w:rsidRPr="00B56699">
        <w:rPr>
          <w:color w:val="333333"/>
          <w:shd w:val="clear" w:color="auto" w:fill="FFFFFF"/>
        </w:rPr>
        <w:t> inconsistent</w:t>
      </w:r>
      <w:r w:rsidR="00BC74EA" w:rsidRPr="00BC74EA">
        <w:rPr>
          <w:color w:val="333333"/>
          <w:shd w:val="clear" w:color="auto" w:fill="FFFFFF"/>
        </w:rPr>
        <w:t> and is placed in a priority queue. The nodes in the queue with a lower cost estimate to the destination take a higher priority in the queue</w:t>
      </w:r>
      <w:r w:rsidR="00BC74EA">
        <w:rPr>
          <w:color w:val="333333"/>
          <w:shd w:val="clear" w:color="auto" w:fill="FFFFFF"/>
        </w:rPr>
        <w:t xml:space="preserve">. </w:t>
      </w:r>
      <w:r w:rsidR="00BC74EA" w:rsidRPr="00E14089">
        <w:rPr>
          <w:color w:val="333333"/>
          <w:shd w:val="clear" w:color="auto" w:fill="FFFFFF"/>
        </w:rPr>
        <w:t xml:space="preserve">Initially, every node in the map assumes that its cost to the destination is infinite </w:t>
      </w:r>
      <w:r w:rsidR="00824688">
        <w:rPr>
          <w:color w:val="333333"/>
          <w:shd w:val="clear" w:color="auto" w:fill="FFFFFF"/>
        </w:rPr>
        <w:t>due to</w:t>
      </w:r>
      <w:r w:rsidR="00BC74EA" w:rsidRPr="00E14089">
        <w:rPr>
          <w:color w:val="333333"/>
          <w:shd w:val="clear" w:color="auto" w:fill="FFFFFF"/>
        </w:rPr>
        <w:t xml:space="preserve"> the map not be</w:t>
      </w:r>
      <w:r w:rsidR="00824688">
        <w:rPr>
          <w:color w:val="333333"/>
          <w:shd w:val="clear" w:color="auto" w:fill="FFFFFF"/>
        </w:rPr>
        <w:t>ing</w:t>
      </w:r>
      <w:r w:rsidR="00BC74EA" w:rsidRPr="00E14089">
        <w:rPr>
          <w:color w:val="333333"/>
          <w:shd w:val="clear" w:color="auto" w:fill="FFFFFF"/>
        </w:rPr>
        <w:t xml:space="preserve"> explored. The map exploration in a </w:t>
      </w:r>
      <w:r w:rsidR="00BC74EA" w:rsidRPr="00E14089">
        <w:rPr>
          <w:bdr w:val="none" w:sz="0" w:space="0" w:color="auto" w:frame="1"/>
        </w:rPr>
        <w:t>D</w:t>
      </w:r>
      <w:r w:rsidR="00BC74EA">
        <w:rPr>
          <w:rFonts w:ascii="Cambria Math" w:hAnsi="Cambria Math" w:cs="Cambria Math"/>
          <w:bdr w:val="none" w:sz="0" w:space="0" w:color="auto" w:frame="1"/>
        </w:rPr>
        <w:t>*</w:t>
      </w:r>
      <w:r w:rsidR="00BC74EA" w:rsidRPr="00E14089">
        <w:rPr>
          <w:color w:val="333333"/>
          <w:shd w:val="clear" w:color="auto" w:fill="FFFFFF"/>
        </w:rPr>
        <w:t> Lite algorithm starts from the destination until the exploration reaches our current position. The D* algorithm</w:t>
      </w:r>
      <w:r w:rsidR="00D37401">
        <w:rPr>
          <w:color w:val="333333"/>
          <w:shd w:val="clear" w:color="auto" w:fill="FFFFFF"/>
        </w:rPr>
        <w:t>, therefore,</w:t>
      </w:r>
      <w:r w:rsidR="00BC74EA" w:rsidRPr="00E14089">
        <w:rPr>
          <w:color w:val="333333"/>
          <w:shd w:val="clear" w:color="auto" w:fill="FFFFFF"/>
        </w:rPr>
        <w:t xml:space="preserve"> does not explor</w:t>
      </w:r>
      <w:r w:rsidR="00824688">
        <w:rPr>
          <w:color w:val="333333"/>
          <w:shd w:val="clear" w:color="auto" w:fill="FFFFFF"/>
        </w:rPr>
        <w:t>e</w:t>
      </w:r>
      <w:r w:rsidR="00BC74EA" w:rsidRPr="00E14089">
        <w:rPr>
          <w:color w:val="333333"/>
          <w:shd w:val="clear" w:color="auto" w:fill="FFFFFF"/>
        </w:rPr>
        <w:t xml:space="preserve"> the whole grid </w:t>
      </w:r>
      <w:r w:rsidR="00824688">
        <w:rPr>
          <w:color w:val="333333"/>
          <w:shd w:val="clear" w:color="auto" w:fill="FFFFFF"/>
        </w:rPr>
        <w:t xml:space="preserve">but </w:t>
      </w:r>
      <w:r w:rsidR="00BC74EA" w:rsidRPr="00E14089">
        <w:rPr>
          <w:color w:val="333333"/>
          <w:shd w:val="clear" w:color="auto" w:fill="FFFFFF"/>
        </w:rPr>
        <w:t>rather fine</w:t>
      </w:r>
      <w:r w:rsidR="00D37401">
        <w:rPr>
          <w:color w:val="333333"/>
          <w:shd w:val="clear" w:color="auto" w:fill="FFFFFF"/>
        </w:rPr>
        <w:t>-</w:t>
      </w:r>
      <w:r w:rsidR="00BC74EA" w:rsidRPr="00E14089">
        <w:rPr>
          <w:color w:val="333333"/>
          <w:shd w:val="clear" w:color="auto" w:fill="FFFFFF"/>
        </w:rPr>
        <w:t>tune</w:t>
      </w:r>
      <w:r w:rsidR="00824688">
        <w:rPr>
          <w:color w:val="333333"/>
          <w:shd w:val="clear" w:color="auto" w:fill="FFFFFF"/>
        </w:rPr>
        <w:t>s</w:t>
      </w:r>
      <w:r w:rsidR="00BC74EA" w:rsidRPr="00E14089">
        <w:rPr>
          <w:color w:val="333333"/>
          <w:shd w:val="clear" w:color="auto" w:fill="FFFFFF"/>
        </w:rPr>
        <w:t xml:space="preserve"> it around the source and destination, converging to the best path in a relatively fast time. When the weather changes in </w:t>
      </w:r>
      <w:r w:rsidR="00BC74EA">
        <w:rPr>
          <w:color w:val="333333"/>
          <w:shd w:val="clear" w:color="auto" w:fill="FFFFFF"/>
        </w:rPr>
        <w:t>a particular</w:t>
      </w:r>
      <w:r w:rsidR="00BC74EA" w:rsidRPr="00E14089">
        <w:rPr>
          <w:color w:val="333333"/>
          <w:shd w:val="clear" w:color="auto" w:fill="FFFFFF"/>
        </w:rPr>
        <w:t xml:space="preserve"> area, the updates are propagated to the given node and</w:t>
      </w:r>
      <w:r w:rsidR="00824688">
        <w:rPr>
          <w:color w:val="333333"/>
          <w:shd w:val="clear" w:color="auto" w:fill="FFFFFF"/>
        </w:rPr>
        <w:t>,</w:t>
      </w:r>
      <w:r w:rsidR="00BC74EA" w:rsidRPr="00E14089">
        <w:rPr>
          <w:color w:val="333333"/>
          <w:shd w:val="clear" w:color="auto" w:fill="FFFFFF"/>
        </w:rPr>
        <w:t xml:space="preserve"> therefore</w:t>
      </w:r>
      <w:r w:rsidR="00824688">
        <w:rPr>
          <w:color w:val="333333"/>
          <w:shd w:val="clear" w:color="auto" w:fill="FFFFFF"/>
        </w:rPr>
        <w:t>,</w:t>
      </w:r>
      <w:r w:rsidR="00BC74EA" w:rsidRPr="00E14089">
        <w:rPr>
          <w:color w:val="333333"/>
          <w:shd w:val="clear" w:color="auto" w:fill="FFFFFF"/>
        </w:rPr>
        <w:t xml:space="preserve"> can be handled </w:t>
      </w:r>
      <w:r w:rsidR="00167B91" w:rsidRPr="00E14089">
        <w:rPr>
          <w:color w:val="333333"/>
          <w:shd w:val="clear" w:color="auto" w:fill="FFFFFF"/>
        </w:rPr>
        <w:t>easily</w:t>
      </w:r>
      <w:r w:rsidR="00167B91">
        <w:rPr>
          <w:noProof/>
          <w:shd w:val="clear" w:color="auto" w:fill="FFFFFF"/>
        </w:rPr>
        <w:t>.</w:t>
      </w:r>
    </w:p>
    <w:p w14:paraId="092B2BAE" w14:textId="0708934E" w:rsidR="00BC74EA" w:rsidRDefault="00BC74EA" w:rsidP="005E335F">
      <w:pPr>
        <w:pStyle w:val="NormalStyle"/>
        <w:rPr>
          <w:color w:val="333333"/>
          <w:shd w:val="clear" w:color="auto" w:fill="FFFFFF"/>
        </w:rPr>
      </w:pPr>
      <w:r>
        <w:rPr>
          <w:color w:val="333333"/>
          <w:shd w:val="clear" w:color="auto" w:fill="FFFFFF"/>
        </w:rPr>
        <w:tab/>
        <w:t>The cost function utilized a look</w:t>
      </w:r>
      <w:r w:rsidR="00824688">
        <w:rPr>
          <w:color w:val="333333"/>
          <w:shd w:val="clear" w:color="auto" w:fill="FFFFFF"/>
        </w:rPr>
        <w:t>-</w:t>
      </w:r>
      <w:r>
        <w:rPr>
          <w:color w:val="333333"/>
          <w:shd w:val="clear" w:color="auto" w:fill="FFFFFF"/>
        </w:rPr>
        <w:t xml:space="preserve">ahead factor </w:t>
      </w:r>
      <w:r w:rsidR="00824688">
        <w:rPr>
          <w:color w:val="333333"/>
          <w:shd w:val="clear" w:color="auto" w:fill="FFFFFF"/>
        </w:rPr>
        <w:t>based on the concept of potential energy, where the result is to always go towards the place with</w:t>
      </w:r>
      <w:r w:rsidRPr="00E14089">
        <w:rPr>
          <w:color w:val="333333"/>
          <w:shd w:val="clear" w:color="auto" w:fill="FFFFFF"/>
        </w:rPr>
        <w:t xml:space="preserve"> the least potential energy</w:t>
      </w:r>
      <w:r>
        <w:rPr>
          <w:color w:val="333333"/>
          <w:shd w:val="clear" w:color="auto" w:fill="FFFFFF"/>
        </w:rPr>
        <w:t>.</w:t>
      </w:r>
      <w:r w:rsidRPr="00E14089">
        <w:rPr>
          <w:color w:val="333333"/>
          <w:shd w:val="clear" w:color="auto" w:fill="FFFFFF"/>
        </w:rPr>
        <w:t xml:space="preserve"> So, we consider obstacles as high energy and the destination as 0 energy since we must hit the </w:t>
      </w:r>
      <w:r w:rsidR="00825E93" w:rsidRPr="00E14089">
        <w:rPr>
          <w:color w:val="333333"/>
          <w:shd w:val="clear" w:color="auto" w:fill="FFFFFF"/>
        </w:rPr>
        <w:t>destination.</w:t>
      </w:r>
      <w:r w:rsidR="00825E93">
        <w:rPr>
          <w:color w:val="333333"/>
          <w:shd w:val="clear" w:color="auto" w:fill="FFFFFF"/>
        </w:rPr>
        <w:t xml:space="preserve"> The</w:t>
      </w:r>
      <w:r w:rsidR="00D37401">
        <w:rPr>
          <w:color w:val="333333"/>
          <w:shd w:val="clear" w:color="auto" w:fill="FFFFFF"/>
        </w:rPr>
        <w:t xml:space="preserve"> p</w:t>
      </w:r>
      <w:r w:rsidRPr="00E14089">
        <w:rPr>
          <w:color w:val="333333"/>
          <w:shd w:val="clear" w:color="auto" w:fill="FFFFFF"/>
        </w:rPr>
        <w:t>otential energy concept has the problem of local minima, which means that we may never reach the destination</w:t>
      </w:r>
      <w:r w:rsidR="00CF746E">
        <w:rPr>
          <w:color w:val="333333"/>
          <w:shd w:val="clear" w:color="auto" w:fill="FFFFFF"/>
        </w:rPr>
        <w:t>;</w:t>
      </w:r>
      <w:r w:rsidRPr="00E14089">
        <w:rPr>
          <w:color w:val="333333"/>
          <w:shd w:val="clear" w:color="auto" w:fill="FFFFFF"/>
        </w:rPr>
        <w:t xml:space="preserve"> therefore</w:t>
      </w:r>
      <w:r w:rsidR="00824688">
        <w:rPr>
          <w:color w:val="333333"/>
          <w:shd w:val="clear" w:color="auto" w:fill="FFFFFF"/>
        </w:rPr>
        <w:t>,</w:t>
      </w:r>
      <w:r w:rsidRPr="00E14089">
        <w:rPr>
          <w:color w:val="333333"/>
          <w:shd w:val="clear" w:color="auto" w:fill="FFFFFF"/>
        </w:rPr>
        <w:t xml:space="preserve"> using nodes with </w:t>
      </w:r>
      <w:r w:rsidR="00D37401">
        <w:rPr>
          <w:color w:val="333333"/>
          <w:shd w:val="clear" w:color="auto" w:fill="FFFFFF"/>
        </w:rPr>
        <w:t xml:space="preserve">a </w:t>
      </w:r>
      <w:r w:rsidRPr="00E14089">
        <w:rPr>
          <w:color w:val="333333"/>
          <w:shd w:val="clear" w:color="auto" w:fill="FFFFFF"/>
        </w:rPr>
        <w:t xml:space="preserve">distance matrix, the global minima </w:t>
      </w:r>
      <w:r w:rsidR="00D37401">
        <w:rPr>
          <w:color w:val="333333"/>
          <w:shd w:val="clear" w:color="auto" w:fill="FFFFFF"/>
        </w:rPr>
        <w:t>are</w:t>
      </w:r>
      <w:r w:rsidRPr="00E14089">
        <w:rPr>
          <w:color w:val="333333"/>
          <w:shd w:val="clear" w:color="auto" w:fill="FFFFFF"/>
        </w:rPr>
        <w:t xml:space="preserve"> always considered</w:t>
      </w:r>
      <w:r>
        <w:rPr>
          <w:color w:val="333333"/>
          <w:shd w:val="clear" w:color="auto" w:fill="FFFFFF"/>
        </w:rPr>
        <w:t>.</w:t>
      </w:r>
    </w:p>
    <w:p w14:paraId="58377678" w14:textId="5AC54DF4" w:rsidR="00BC74EA" w:rsidRDefault="00BC74EA" w:rsidP="005E335F">
      <w:pPr>
        <w:pStyle w:val="NormalStyle"/>
        <w:rPr>
          <w:shd w:val="clear" w:color="auto" w:fill="FFFFFF"/>
        </w:rPr>
      </w:pPr>
      <w:r>
        <w:rPr>
          <w:shd w:val="clear" w:color="auto" w:fill="FFFFFF"/>
        </w:rPr>
        <w:tab/>
      </w:r>
      <w:r w:rsidRPr="00E14089">
        <w:rPr>
          <w:shd w:val="clear" w:color="auto" w:fill="FFFFFF"/>
        </w:rPr>
        <w:t xml:space="preserve">With the transition cost between adjacent sectors defined, we apply the path planning algorithm for the case of a single flight in the </w:t>
      </w:r>
      <w:r w:rsidR="00825E93" w:rsidRPr="00E14089">
        <w:rPr>
          <w:shd w:val="clear" w:color="auto" w:fill="FFFFFF"/>
        </w:rPr>
        <w:t>airspace.</w:t>
      </w:r>
      <w:r w:rsidR="00825E93">
        <w:rPr>
          <w:shd w:val="clear" w:color="auto" w:fill="FFFFFF"/>
        </w:rPr>
        <w:t xml:space="preserve"> As</w:t>
      </w:r>
      <w:r w:rsidR="00824688">
        <w:rPr>
          <w:shd w:val="clear" w:color="auto" w:fill="FFFFFF"/>
        </w:rPr>
        <w:t xml:space="preserve"> an </w:t>
      </w:r>
      <w:r w:rsidR="00A06CA1">
        <w:rPr>
          <w:shd w:val="clear" w:color="auto" w:fill="FFFFFF"/>
        </w:rPr>
        <w:t>example,</w:t>
      </w:r>
      <w:r w:rsidR="00824688">
        <w:rPr>
          <w:shd w:val="clear" w:color="auto" w:fill="FFFFFF"/>
        </w:rPr>
        <w:t xml:space="preserve"> </w:t>
      </w:r>
      <w:r w:rsidR="00A06CA1">
        <w:rPr>
          <w:shd w:val="clear" w:color="auto" w:fill="FFFFFF"/>
        </w:rPr>
        <w:t xml:space="preserve">consider the </w:t>
      </w:r>
      <w:r w:rsidR="00824688">
        <w:rPr>
          <w:shd w:val="clear" w:color="auto" w:fill="FFFFFF"/>
        </w:rPr>
        <w:t>use</w:t>
      </w:r>
      <w:r w:rsidR="00A06CA1">
        <w:rPr>
          <w:shd w:val="clear" w:color="auto" w:fill="FFFFFF"/>
        </w:rPr>
        <w:t>-</w:t>
      </w:r>
      <w:r w:rsidR="00824688">
        <w:rPr>
          <w:shd w:val="clear" w:color="auto" w:fill="FFFFFF"/>
        </w:rPr>
        <w:t>case scenario</w:t>
      </w:r>
      <w:r w:rsidR="00A06CA1">
        <w:rPr>
          <w:shd w:val="clear" w:color="auto" w:fill="FFFFFF"/>
        </w:rPr>
        <w:t xml:space="preserve"> with </w:t>
      </w:r>
      <w:r w:rsidR="00824688">
        <w:rPr>
          <w:shd w:val="clear" w:color="auto" w:fill="FFFFFF"/>
        </w:rPr>
        <w:t>the airspace of size 41×41 with 200 randomly chosen blocked sectors for a single flight</w:t>
      </w:r>
      <w:r w:rsidRPr="00E14089">
        <w:rPr>
          <w:shd w:val="clear" w:color="auto" w:fill="FFFFFF"/>
        </w:rPr>
        <w:t xml:space="preserve">. The </w:t>
      </w:r>
      <w:r w:rsidR="00824688">
        <w:rPr>
          <w:shd w:val="clear" w:color="auto" w:fill="FFFFFF"/>
        </w:rPr>
        <w:t>source</w:t>
      </w:r>
      <w:r w:rsidRPr="00E14089">
        <w:rPr>
          <w:shd w:val="clear" w:color="auto" w:fill="FFFFFF"/>
        </w:rPr>
        <w:t xml:space="preserve"> sector of the flight is randomly </w:t>
      </w:r>
      <w:r w:rsidR="00824688">
        <w:rPr>
          <w:shd w:val="clear" w:color="auto" w:fill="FFFFFF"/>
        </w:rPr>
        <w:t>selected</w:t>
      </w:r>
      <w:r w:rsidRPr="00E14089">
        <w:rPr>
          <w:shd w:val="clear" w:color="auto" w:fill="FFFFFF"/>
        </w:rPr>
        <w:t xml:space="preserve"> as the sector corresponding to (11, −10) in the</w:t>
      </w:r>
      <w:r w:rsidR="005E335F">
        <w:rPr>
          <w:shd w:val="clear" w:color="auto" w:fill="FFFFFF"/>
        </w:rPr>
        <w:t xml:space="preserve"> </w:t>
      </w:r>
      <w:r w:rsidRPr="00E14089">
        <w:rPr>
          <w:shd w:val="clear" w:color="auto" w:fill="FFFFFF"/>
        </w:rPr>
        <w:t>cartesian coordinates</w:t>
      </w:r>
      <w:r w:rsidR="00824688">
        <w:rPr>
          <w:shd w:val="clear" w:color="auto" w:fill="FFFFFF"/>
        </w:rPr>
        <w:t>,</w:t>
      </w:r>
      <w:r w:rsidRPr="00E14089">
        <w:rPr>
          <w:shd w:val="clear" w:color="auto" w:fill="FFFFFF"/>
        </w:rPr>
        <w:t xml:space="preserve"> and similarly</w:t>
      </w:r>
      <w:r w:rsidR="00D37401">
        <w:rPr>
          <w:shd w:val="clear" w:color="auto" w:fill="FFFFFF"/>
        </w:rPr>
        <w:t>,</w:t>
      </w:r>
      <w:r w:rsidRPr="00E14089">
        <w:rPr>
          <w:shd w:val="clear" w:color="auto" w:fill="FFFFFF"/>
        </w:rPr>
        <w:t xml:space="preserve"> the destination sector correspond</w:t>
      </w:r>
      <w:r w:rsidR="00824688">
        <w:rPr>
          <w:shd w:val="clear" w:color="auto" w:fill="FFFFFF"/>
        </w:rPr>
        <w:t>s</w:t>
      </w:r>
      <w:r w:rsidRPr="00E14089">
        <w:rPr>
          <w:shd w:val="clear" w:color="auto" w:fill="FFFFFF"/>
        </w:rPr>
        <w:t xml:space="preserve"> to (−16,5)</w:t>
      </w:r>
      <w:r w:rsidR="00824688">
        <w:rPr>
          <w:shd w:val="clear" w:color="auto" w:fill="FFFFFF"/>
        </w:rPr>
        <w:t>,</w:t>
      </w:r>
      <w:r>
        <w:rPr>
          <w:shd w:val="clear" w:color="auto" w:fill="FFFFFF"/>
        </w:rPr>
        <w:t xml:space="preserve"> as shown in</w:t>
      </w:r>
      <w:r w:rsidR="00A06CA1">
        <w:rPr>
          <w:shd w:val="clear" w:color="auto" w:fill="FFFFFF"/>
        </w:rPr>
        <w:t xml:space="preserve"> </w:t>
      </w:r>
      <w:r w:rsidR="00A06CA1">
        <w:rPr>
          <w:shd w:val="clear" w:color="auto" w:fill="FFFFFF"/>
        </w:rPr>
        <w:lastRenderedPageBreak/>
        <w:t>(Figure 3.5)</w:t>
      </w:r>
      <w:r w:rsidR="00A06CA1" w:rsidRPr="00E14089">
        <w:rPr>
          <w:shd w:val="clear" w:color="auto" w:fill="FFFFFF"/>
        </w:rPr>
        <w:t>. The flight path is overlayed on the potential energy surface shown with its p</w:t>
      </w:r>
      <w:r w:rsidR="00A06CA1">
        <w:rPr>
          <w:shd w:val="clear" w:color="auto" w:fill="FFFFFF"/>
        </w:rPr>
        <w:t xml:space="preserve">eaks and </w:t>
      </w:r>
      <w:r w:rsidRPr="00E14089">
        <w:rPr>
          <w:shd w:val="clear" w:color="auto" w:fill="FFFFFF"/>
        </w:rPr>
        <w:t xml:space="preserve">throughs. The </w:t>
      </w:r>
      <w:r w:rsidR="00824688">
        <w:rPr>
          <w:shd w:val="clear" w:color="auto" w:fill="FFFFFF"/>
        </w:rPr>
        <w:t>track</w:t>
      </w:r>
      <w:r w:rsidRPr="00E14089">
        <w:rPr>
          <w:shd w:val="clear" w:color="auto" w:fill="FFFFFF"/>
        </w:rPr>
        <w:t xml:space="preserve"> is being dynamically readjusted based on the heuristic of potential energy</w:t>
      </w:r>
      <w:r>
        <w:rPr>
          <w:shd w:val="clear" w:color="auto" w:fill="FFFFFF"/>
        </w:rPr>
        <w:t>.</w:t>
      </w:r>
    </w:p>
    <w:p w14:paraId="62C8C5A3" w14:textId="27B7A797" w:rsidR="00824688" w:rsidRDefault="00BC74EA" w:rsidP="005E335F">
      <w:pPr>
        <w:pStyle w:val="NormalStyle"/>
        <w:rPr>
          <w:shd w:val="clear" w:color="auto" w:fill="FFFFFF"/>
        </w:rPr>
      </w:pPr>
      <w:r>
        <w:rPr>
          <w:shd w:val="clear" w:color="auto" w:fill="FFFFFF"/>
        </w:rPr>
        <w:tab/>
        <w:t xml:space="preserve">For the case of multiple flights, the approach chosen involved calculating slack time, where slack time </w:t>
      </w:r>
      <w:r w:rsidRPr="00E14089">
        <w:rPr>
          <w:shd w:val="clear" w:color="auto" w:fill="FFFFFF"/>
        </w:rPr>
        <w:t xml:space="preserve">refers to the amount of time the flight can afford to waste on its route to the destination. Based on the slack time of the flight, a priority level p is assigned; </w:t>
      </w:r>
      <w:r w:rsidR="00D37401">
        <w:rPr>
          <w:shd w:val="clear" w:color="auto" w:fill="FFFFFF"/>
        </w:rPr>
        <w:t xml:space="preserve">the </w:t>
      </w:r>
      <w:r w:rsidRPr="00E14089">
        <w:rPr>
          <w:shd w:val="clear" w:color="auto" w:fill="FFFFFF"/>
        </w:rPr>
        <w:t>lower value has the higher priority</w:t>
      </w:r>
      <w:r w:rsidR="00CF746E">
        <w:rPr>
          <w:shd w:val="clear" w:color="auto" w:fill="FFFFFF"/>
        </w:rPr>
        <w:t>, and t</w:t>
      </w:r>
      <w:r w:rsidRPr="00E14089">
        <w:rPr>
          <w:shd w:val="clear" w:color="auto" w:fill="FFFFFF"/>
        </w:rPr>
        <w:t xml:space="preserve">he flight with a lower slack time receives a higher priority level. The Edge cost from a sector at a higher potential to a sector at a lower potential </w:t>
      </w:r>
      <w:r w:rsidR="00824688">
        <w:rPr>
          <w:shd w:val="clear" w:color="auto" w:fill="FFFFFF"/>
        </w:rPr>
        <w:t>is</w:t>
      </w:r>
      <w:r w:rsidRPr="00E14089">
        <w:rPr>
          <w:shd w:val="clear" w:color="auto" w:fill="FFFFFF"/>
        </w:rPr>
        <w:t xml:space="preserve"> directly</w:t>
      </w:r>
      <w:r w:rsidR="00824688">
        <w:rPr>
          <w:shd w:val="clear" w:color="auto" w:fill="FFFFFF"/>
        </w:rPr>
        <w:t xml:space="preserve"> proportional</w:t>
      </w:r>
      <w:r w:rsidRPr="00E14089">
        <w:rPr>
          <w:shd w:val="clear" w:color="auto" w:fill="FFFFFF"/>
        </w:rPr>
        <w:t xml:space="preserve"> to the distance between the sectors. The cost function for the path planning is designed to incur a penalty to traverse to a higher potential sector</w:t>
      </w:r>
      <w:r w:rsidR="00824688">
        <w:rPr>
          <w:shd w:val="clear" w:color="auto" w:fill="FFFFFF"/>
        </w:rPr>
        <w:t>,</w:t>
      </w:r>
      <w:r w:rsidRPr="00E14089">
        <w:rPr>
          <w:shd w:val="clear" w:color="auto" w:fill="FFFFFF"/>
        </w:rPr>
        <w:t xml:space="preserve"> with the penalty being proportional to the difference in potential between the sectors.</w:t>
      </w:r>
    </w:p>
    <w:p w14:paraId="4B52FB92" w14:textId="603F9A03" w:rsidR="002D17F2" w:rsidRDefault="002D1367" w:rsidP="005E335F">
      <w:pPr>
        <w:pStyle w:val="NormalStyle"/>
        <w:rPr>
          <w:shd w:val="clear" w:color="auto" w:fill="FFFFFF"/>
        </w:rPr>
      </w:pPr>
      <w:r>
        <w:rPr>
          <w:noProof/>
        </w:rPr>
        <mc:AlternateContent>
          <mc:Choice Requires="wps">
            <w:drawing>
              <wp:anchor distT="0" distB="0" distL="114300" distR="114300" simplePos="0" relativeHeight="251836928" behindDoc="0" locked="0" layoutInCell="1" allowOverlap="1" wp14:anchorId="2E2A39A3" wp14:editId="030449F3">
                <wp:simplePos x="0" y="0"/>
                <wp:positionH relativeFrom="margin">
                  <wp:align>right</wp:align>
                </wp:positionH>
                <wp:positionV relativeFrom="paragraph">
                  <wp:posOffset>2184510</wp:posOffset>
                </wp:positionV>
                <wp:extent cx="2932430" cy="635"/>
                <wp:effectExtent l="0" t="0" r="1270" b="7620"/>
                <wp:wrapSquare wrapText="bothSides"/>
                <wp:docPr id="76" name="Text Box 76"/>
                <wp:cNvGraphicFramePr/>
                <a:graphic xmlns:a="http://schemas.openxmlformats.org/drawingml/2006/main">
                  <a:graphicData uri="http://schemas.microsoft.com/office/word/2010/wordprocessingShape">
                    <wps:wsp>
                      <wps:cNvSpPr txBox="1"/>
                      <wps:spPr>
                        <a:xfrm>
                          <a:off x="0" y="0"/>
                          <a:ext cx="2932430" cy="635"/>
                        </a:xfrm>
                        <a:prstGeom prst="rect">
                          <a:avLst/>
                        </a:prstGeom>
                        <a:solidFill>
                          <a:prstClr val="white"/>
                        </a:solidFill>
                        <a:ln>
                          <a:noFill/>
                        </a:ln>
                      </wps:spPr>
                      <wps:txbx>
                        <w:txbxContent>
                          <w:p w14:paraId="3BCE4362" w14:textId="7575BE73" w:rsidR="00A06CA1" w:rsidRDefault="00A06CA1" w:rsidP="00A06CA1">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6</w:t>
                            </w:r>
                            <w:r w:rsidR="00796A89">
                              <w:fldChar w:fldCharType="end"/>
                            </w:r>
                          </w:p>
                          <w:p w14:paraId="1B48A62A" w14:textId="4528B1DA" w:rsidR="00A06CA1" w:rsidRPr="00D6508D" w:rsidRDefault="00A06CA1" w:rsidP="00A06CA1">
                            <w:pPr>
                              <w:pStyle w:val="Caption"/>
                              <w:jc w:val="center"/>
                              <w:rPr>
                                <w:rFonts w:ascii="Liberation Serif" w:hAnsi="Liberation Serif" w:cs="Times New Roman"/>
                                <w:noProof/>
                                <w:sz w:val="20"/>
                                <w:szCs w:val="20"/>
                                <w:lang w:val="en-US" w:eastAsia="en-US"/>
                              </w:rPr>
                            </w:pPr>
                            <w:r w:rsidRPr="00A11AA9">
                              <w:t>The algorithm used for multi flight path plan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2A39A3" id="Text Box 76" o:spid="_x0000_s1031" type="#_x0000_t202" style="position:absolute;left:0;text-align:left;margin-left:179.7pt;margin-top:172pt;width:230.9pt;height:.05pt;z-index:2518369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" stroked="f">
                <v:textbox style="mso-fit-shape-to-text:t" inset="0,0,0,0">
                  <w:txbxContent>
                    <w:p w14:paraId="3BCE4362" w14:textId="7575BE73" w:rsidR="00A06CA1" w:rsidRDefault="00A06CA1" w:rsidP="00A06CA1">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6</w:t>
                      </w:r>
                      <w:r w:rsidR="00796A89">
                        <w:fldChar w:fldCharType="end"/>
                      </w:r>
                    </w:p>
                    <w:p w14:paraId="1B48A62A" w14:textId="4528B1DA" w:rsidR="00A06CA1" w:rsidRPr="00D6508D" w:rsidRDefault="00A06CA1" w:rsidP="00A06CA1">
                      <w:pPr>
                        <w:pStyle w:val="Caption"/>
                        <w:jc w:val="center"/>
                        <w:rPr>
                          <w:rFonts w:ascii="Liberation Serif" w:hAnsi="Liberation Serif" w:cs="Times New Roman"/>
                          <w:noProof/>
                          <w:sz w:val="20"/>
                          <w:szCs w:val="20"/>
                          <w:lang w:val="en-US" w:eastAsia="en-US"/>
                        </w:rPr>
                      </w:pPr>
                      <w:r w:rsidRPr="00A11AA9">
                        <w:t>The algorithm used for multi flight path planning</w:t>
                      </w:r>
                    </w:p>
                  </w:txbxContent>
                </v:textbox>
                <w10:wrap type="square" anchorx="margin"/>
              </v:shape>
            </w:pict>
          </mc:Fallback>
        </mc:AlternateContent>
      </w:r>
      <w:r w:rsidRPr="00B84A99">
        <w:rPr>
          <w:noProof/>
          <w:lang w:val="en-US" w:eastAsia="en-US" w:bidi="ar-SA"/>
        </w:rPr>
        <w:drawing>
          <wp:anchor distT="0" distB="0" distL="114300" distR="114300" simplePos="0" relativeHeight="251697664" behindDoc="0" locked="0" layoutInCell="1" allowOverlap="1" wp14:anchorId="64D7712A" wp14:editId="4E70FA45">
            <wp:simplePos x="0" y="0"/>
            <wp:positionH relativeFrom="margin">
              <wp:align>right</wp:align>
            </wp:positionH>
            <wp:positionV relativeFrom="paragraph">
              <wp:posOffset>5715</wp:posOffset>
            </wp:positionV>
            <wp:extent cx="2932430" cy="2178050"/>
            <wp:effectExtent l="0" t="0" r="1270" b="0"/>
            <wp:wrapSquare wrapText="bothSides"/>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932430" cy="2178050"/>
                    </a:xfrm>
                    <a:prstGeom prst="rect">
                      <a:avLst/>
                    </a:prstGeom>
                  </pic:spPr>
                </pic:pic>
              </a:graphicData>
            </a:graphic>
            <wp14:sizeRelH relativeFrom="margin">
              <wp14:pctWidth>0</wp14:pctWidth>
            </wp14:sizeRelH>
            <wp14:sizeRelV relativeFrom="margin">
              <wp14:pctHeight>0</wp14:pctHeight>
            </wp14:sizeRelV>
          </wp:anchor>
        </w:drawing>
      </w:r>
      <w:r w:rsidR="00BC74EA" w:rsidRPr="00E14089">
        <w:rPr>
          <w:shd w:val="clear" w:color="auto" w:fill="FFFFFF"/>
        </w:rPr>
        <w:t xml:space="preserve">An example </w:t>
      </w:r>
      <w:r w:rsidR="00D37401">
        <w:rPr>
          <w:shd w:val="clear" w:color="auto" w:fill="FFFFFF"/>
        </w:rPr>
        <w:t>of</w:t>
      </w:r>
      <w:r w:rsidR="00BC74EA" w:rsidRPr="00E14089">
        <w:rPr>
          <w:shd w:val="clear" w:color="auto" w:fill="FFFFFF"/>
        </w:rPr>
        <w:t xml:space="preserve"> this would be when certain dynamic elements change in the airspace forcing us to go </w:t>
      </w:r>
      <w:r w:rsidR="00D37401">
        <w:rPr>
          <w:shd w:val="clear" w:color="auto" w:fill="FFFFFF"/>
        </w:rPr>
        <w:t xml:space="preserve">to </w:t>
      </w:r>
      <w:r w:rsidR="00BC74EA" w:rsidRPr="00E14089">
        <w:rPr>
          <w:shd w:val="clear" w:color="auto" w:fill="FFFFFF"/>
        </w:rPr>
        <w:t xml:space="preserve">regions of </w:t>
      </w:r>
      <w:r w:rsidR="00BC74EA">
        <w:rPr>
          <w:shd w:val="clear" w:color="auto" w:fill="FFFFFF"/>
        </w:rPr>
        <w:t>H</w:t>
      </w:r>
      <w:r w:rsidR="00BC74EA" w:rsidRPr="00E14089">
        <w:rPr>
          <w:shd w:val="clear" w:color="auto" w:fill="FFFFFF"/>
        </w:rPr>
        <w:t>igh</w:t>
      </w:r>
      <w:r w:rsidR="00D37401">
        <w:rPr>
          <w:shd w:val="clear" w:color="auto" w:fill="FFFFFF"/>
        </w:rPr>
        <w:t>-</w:t>
      </w:r>
      <w:r w:rsidR="00BC74EA">
        <w:rPr>
          <w:shd w:val="clear" w:color="auto" w:fill="FFFFFF"/>
        </w:rPr>
        <w:t>I</w:t>
      </w:r>
      <w:r w:rsidR="00BC74EA" w:rsidRPr="00E14089">
        <w:rPr>
          <w:shd w:val="clear" w:color="auto" w:fill="FFFFFF"/>
        </w:rPr>
        <w:t xml:space="preserve">ntensity Flights as obstacles. The blocked sectors </w:t>
      </w:r>
      <w:r w:rsidR="00825E93" w:rsidRPr="00E14089">
        <w:rPr>
          <w:shd w:val="clear" w:color="auto" w:fill="FFFFFF"/>
        </w:rPr>
        <w:t>are treated</w:t>
      </w:r>
      <w:r w:rsidR="00BC74EA" w:rsidRPr="00E14089">
        <w:rPr>
          <w:shd w:val="clear" w:color="auto" w:fill="FFFFFF"/>
        </w:rPr>
        <w:t xml:space="preserve"> as obstacles</w:t>
      </w:r>
      <w:r w:rsidR="00824688">
        <w:rPr>
          <w:shd w:val="clear" w:color="auto" w:fill="FFFFFF"/>
        </w:rPr>
        <w:t>,</w:t>
      </w:r>
      <w:r w:rsidR="00BC74EA" w:rsidRPr="00E14089">
        <w:rPr>
          <w:shd w:val="clear" w:color="auto" w:fill="FFFFFF"/>
        </w:rPr>
        <w:t xml:space="preserve"> and a path </w:t>
      </w:r>
      <w:r w:rsidR="00825E93">
        <w:rPr>
          <w:shd w:val="clear" w:color="auto" w:fill="FFFFFF"/>
        </w:rPr>
        <w:t>should be</w:t>
      </w:r>
      <w:r w:rsidR="00824688">
        <w:rPr>
          <w:shd w:val="clear" w:color="auto" w:fill="FFFFFF"/>
        </w:rPr>
        <w:t xml:space="preserve"> made </w:t>
      </w:r>
      <w:r w:rsidR="00D37401">
        <w:rPr>
          <w:shd w:val="clear" w:color="auto" w:fill="FFFFFF"/>
        </w:rPr>
        <w:t>to avoid</w:t>
      </w:r>
      <w:r w:rsidR="00BC74EA" w:rsidRPr="00E14089">
        <w:rPr>
          <w:shd w:val="clear" w:color="auto" w:fill="FFFFFF"/>
        </w:rPr>
        <w:t xml:space="preserve"> the obstacles. Similarly, under the given priority assignment, a flight with a lower priority has no control over the actions of a flight with a higher priority and therefore treats the higher priority flight as an obstacle and constructs a path to its destination</w:t>
      </w:r>
      <w:r w:rsidR="00BC74EA">
        <w:rPr>
          <w:shd w:val="clear" w:color="auto" w:fill="FFFFFF"/>
        </w:rPr>
        <w:t>.</w:t>
      </w:r>
      <w:r w:rsidR="002D17F2">
        <w:rPr>
          <w:shd w:val="clear" w:color="auto" w:fill="FFFFFF"/>
        </w:rPr>
        <w:t xml:space="preserve"> The pseudo</w:t>
      </w:r>
      <w:r w:rsidR="00D37401">
        <w:rPr>
          <w:shd w:val="clear" w:color="auto" w:fill="FFFFFF"/>
        </w:rPr>
        <w:t>-</w:t>
      </w:r>
      <w:r w:rsidR="002D17F2">
        <w:rPr>
          <w:shd w:val="clear" w:color="auto" w:fill="FFFFFF"/>
        </w:rPr>
        <w:t xml:space="preserve">code for this process is shown in (Figure </w:t>
      </w:r>
      <w:r w:rsidR="003E185F">
        <w:rPr>
          <w:shd w:val="clear" w:color="auto" w:fill="FFFFFF"/>
        </w:rPr>
        <w:t>3.</w:t>
      </w:r>
      <w:r w:rsidR="00A06CA1">
        <w:rPr>
          <w:shd w:val="clear" w:color="auto" w:fill="FFFFFF"/>
        </w:rPr>
        <w:t>6</w:t>
      </w:r>
      <w:r w:rsidR="002D17F2">
        <w:rPr>
          <w:shd w:val="clear" w:color="auto" w:fill="FFFFFF"/>
        </w:rPr>
        <w:t>)</w:t>
      </w:r>
    </w:p>
    <w:p w14:paraId="4989E575" w14:textId="77777777" w:rsidR="002D17F2" w:rsidRPr="006A025D" w:rsidRDefault="002D17F2">
      <w:pPr>
        <w:pStyle w:val="Heading3"/>
        <w:rPr>
          <w:shd w:val="clear" w:color="auto" w:fill="FFFFFF"/>
        </w:rPr>
      </w:pPr>
      <w:r w:rsidRPr="006A025D">
        <w:rPr>
          <w:shd w:val="clear" w:color="auto" w:fill="FFFFFF"/>
        </w:rPr>
        <w:t>Insights we can use</w:t>
      </w:r>
    </w:p>
    <w:p w14:paraId="4A34960A" w14:textId="77777777" w:rsidR="002D17F2" w:rsidRPr="002D17F2" w:rsidRDefault="002D17F2">
      <w:pPr>
        <w:pStyle w:val="LineStyle"/>
        <w:rPr>
          <w:rFonts w:ascii="Bookman Old Style" w:hAnsi="Bookman Old Style"/>
          <w:color w:val="333333"/>
          <w:sz w:val="28"/>
          <w:szCs w:val="28"/>
          <w:shd w:val="clear" w:color="auto" w:fill="FFFFFF"/>
        </w:rPr>
      </w:pPr>
      <w:r>
        <w:t>In this work</w:t>
      </w:r>
      <w:r w:rsidR="00824688">
        <w:t>,</w:t>
      </w:r>
      <w:r w:rsidRPr="00E14089">
        <w:t xml:space="preserve"> they estimated the cost based on </w:t>
      </w:r>
      <w:r w:rsidR="00824688">
        <w:t>two</w:t>
      </w:r>
      <w:r w:rsidRPr="00E14089">
        <w:t xml:space="preserve"> heuristics- static and dynamic</w:t>
      </w:r>
      <w:r w:rsidR="00824688">
        <w:t>;</w:t>
      </w:r>
      <w:r w:rsidRPr="00E14089">
        <w:t xml:space="preserve"> we could also use this idea</w:t>
      </w:r>
      <w:r>
        <w:t>.</w:t>
      </w:r>
    </w:p>
    <w:p w14:paraId="5E6CE3FC" w14:textId="77777777" w:rsidR="002D17F2" w:rsidRPr="002D17F2" w:rsidRDefault="002D17F2">
      <w:pPr>
        <w:pStyle w:val="LineStyle"/>
        <w:rPr>
          <w:rFonts w:ascii="Bookman Old Style" w:hAnsi="Bookman Old Style"/>
          <w:color w:val="333333"/>
          <w:sz w:val="28"/>
          <w:szCs w:val="28"/>
          <w:shd w:val="clear" w:color="auto" w:fill="FFFFFF"/>
        </w:rPr>
      </w:pPr>
      <w:r w:rsidRPr="00E14089">
        <w:t xml:space="preserve">They set priority for flights based on how much </w:t>
      </w:r>
      <w:r w:rsidR="00824688">
        <w:t>‘</w:t>
      </w:r>
      <w:r w:rsidRPr="00E14089">
        <w:t>slack</w:t>
      </w:r>
      <w:r w:rsidR="00824688">
        <w:t xml:space="preserve"> time’</w:t>
      </w:r>
      <w:r w:rsidRPr="00E14089">
        <w:t xml:space="preserve"> each flight has, which means how much time </w:t>
      </w:r>
      <w:r w:rsidR="00824688">
        <w:t>the flight can</w:t>
      </w:r>
      <w:r w:rsidRPr="00E14089">
        <w:t xml:space="preserve"> stay without moving anywhere.</w:t>
      </w:r>
    </w:p>
    <w:p w14:paraId="12731909" w14:textId="77777777" w:rsidR="002D17F2" w:rsidRPr="00E14089" w:rsidRDefault="002D17F2">
      <w:pPr>
        <w:pStyle w:val="LineStyle"/>
      </w:pPr>
      <w:r w:rsidRPr="00E14089">
        <w:t>The</w:t>
      </w:r>
      <w:r w:rsidR="00824688">
        <w:t>y</w:t>
      </w:r>
      <w:r w:rsidRPr="00E14089">
        <w:t xml:space="preserve"> considered multi flights trajectories to be obstacles with high potential energy, which is something we can use. </w:t>
      </w:r>
    </w:p>
    <w:p w14:paraId="6494239E" w14:textId="77777777" w:rsidR="00E057B7" w:rsidRPr="00167B91" w:rsidRDefault="002D17F2">
      <w:pPr>
        <w:pStyle w:val="LineStyle"/>
      </w:pPr>
      <w:r w:rsidRPr="00167B91">
        <w:t>The</w:t>
      </w:r>
      <w:r w:rsidR="00824688">
        <w:t>y</w:t>
      </w:r>
      <w:r w:rsidRPr="00167B91">
        <w:t xml:space="preserve"> used the Markov model to determine how much </w:t>
      </w:r>
      <w:r w:rsidR="00824688">
        <w:t>weather can affect</w:t>
      </w:r>
      <w:r w:rsidRPr="00167B91">
        <w:t xml:space="preserve"> the node, which we may need to do.</w:t>
      </w:r>
      <w:bookmarkEnd w:id="3"/>
      <w:bookmarkEnd w:id="4"/>
    </w:p>
    <w:p w14:paraId="22274AD4" w14:textId="77777777" w:rsidR="00E057B7" w:rsidRPr="006A025D" w:rsidRDefault="00E057B7">
      <w:pPr>
        <w:pStyle w:val="Heading2"/>
        <w:rPr>
          <w:lang w:val="en-AU"/>
        </w:rPr>
      </w:pPr>
      <w:r w:rsidRPr="006A025D">
        <w:rPr>
          <w:lang w:val="en-AU"/>
        </w:rPr>
        <w:lastRenderedPageBreak/>
        <w:t>Application of DDPG-based Collision Avoidance Algorithm in Air Traffic Control [3]</w:t>
      </w:r>
    </w:p>
    <w:p w14:paraId="586E661B" w14:textId="77777777" w:rsidR="00E057B7" w:rsidRDefault="00E057B7">
      <w:pPr>
        <w:pStyle w:val="LineStyle"/>
        <w:rPr>
          <w:lang w:val="en-AU"/>
        </w:rPr>
      </w:pPr>
      <w:r>
        <w:rPr>
          <w:lang w:val="en-AU"/>
        </w:rPr>
        <w:t>Han Wen et al.</w:t>
      </w:r>
    </w:p>
    <w:p w14:paraId="1E4FF167" w14:textId="77777777" w:rsidR="002D7D50" w:rsidRPr="00167B91" w:rsidRDefault="00E057B7">
      <w:pPr>
        <w:pStyle w:val="LineStyle"/>
        <w:rPr>
          <w:lang w:val="en-AU"/>
        </w:rPr>
      </w:pPr>
      <w:r w:rsidRPr="00E057B7">
        <w:rPr>
          <w:lang w:val="en-AU"/>
        </w:rPr>
        <w:t>2019 International Symposium on Computational Intelligence and Design (ISCID)</w:t>
      </w:r>
    </w:p>
    <w:p w14:paraId="7BECBCDA" w14:textId="6776C962" w:rsidR="00E057B7" w:rsidRPr="006A025D" w:rsidRDefault="00E057B7">
      <w:pPr>
        <w:pStyle w:val="Heading3"/>
        <w:rPr>
          <w:lang w:val="en-AU"/>
        </w:rPr>
      </w:pPr>
      <w:r w:rsidRPr="006A025D">
        <w:rPr>
          <w:lang w:val="en-AU"/>
        </w:rPr>
        <w:t>Introduction</w:t>
      </w:r>
    </w:p>
    <w:p w14:paraId="213B3848" w14:textId="0AAA7D55" w:rsidR="00825E93" w:rsidRDefault="002D1367" w:rsidP="005E335F">
      <w:pPr>
        <w:pStyle w:val="NormalStyle"/>
        <w:rPr>
          <w:lang w:val="en-AU" w:bidi="ar-SA"/>
        </w:rPr>
      </w:pPr>
      <w:r>
        <w:rPr>
          <w:noProof/>
        </w:rPr>
        <mc:AlternateContent>
          <mc:Choice Requires="wps">
            <w:drawing>
              <wp:anchor distT="0" distB="0" distL="114300" distR="114300" simplePos="0" relativeHeight="251838976" behindDoc="0" locked="0" layoutInCell="1" allowOverlap="1" wp14:anchorId="3DFFD60D" wp14:editId="4996EB30">
                <wp:simplePos x="0" y="0"/>
                <wp:positionH relativeFrom="margin">
                  <wp:align>right</wp:align>
                </wp:positionH>
                <wp:positionV relativeFrom="paragraph">
                  <wp:posOffset>3528612</wp:posOffset>
                </wp:positionV>
                <wp:extent cx="2560320" cy="635"/>
                <wp:effectExtent l="0" t="0" r="0" b="7620"/>
                <wp:wrapSquare wrapText="bothSides"/>
                <wp:docPr id="78" name="Text Box 78"/>
                <wp:cNvGraphicFramePr/>
                <a:graphic xmlns:a="http://schemas.openxmlformats.org/drawingml/2006/main">
                  <a:graphicData uri="http://schemas.microsoft.com/office/word/2010/wordprocessingShape">
                    <wps:wsp>
                      <wps:cNvSpPr txBox="1"/>
                      <wps:spPr>
                        <a:xfrm>
                          <a:off x="0" y="0"/>
                          <a:ext cx="2560320" cy="635"/>
                        </a:xfrm>
                        <a:prstGeom prst="rect">
                          <a:avLst/>
                        </a:prstGeom>
                        <a:solidFill>
                          <a:prstClr val="white"/>
                        </a:solidFill>
                        <a:ln>
                          <a:noFill/>
                        </a:ln>
                      </wps:spPr>
                      <wps:txbx>
                        <w:txbxContent>
                          <w:p w14:paraId="69E377DA" w14:textId="550B620A" w:rsidR="00A06CA1" w:rsidRDefault="00A06CA1" w:rsidP="00A06CA1">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7</w:t>
                            </w:r>
                            <w:r w:rsidR="00796A89">
                              <w:fldChar w:fldCharType="end"/>
                            </w:r>
                          </w:p>
                          <w:p w14:paraId="5C8B5CA5" w14:textId="5679E439" w:rsidR="00A06CA1" w:rsidRPr="007003E6" w:rsidRDefault="00A06CA1" w:rsidP="00A06CA1">
                            <w:pPr>
                              <w:pStyle w:val="Caption"/>
                              <w:jc w:val="center"/>
                              <w:rPr>
                                <w:rFonts w:cs="Times New Roman"/>
                                <w:noProof/>
                                <w:lang w:val="en-US" w:eastAsia="en-US"/>
                              </w:rPr>
                            </w:pPr>
                            <w:r w:rsidRPr="001B2460">
                              <w:t>A sector containing four aircraft with one aircraft entering 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FFD60D" id="Text Box 78" o:spid="_x0000_s1032" type="#_x0000_t202" style="position:absolute;left:0;text-align:left;margin-left:150.4pt;margin-top:277.85pt;width:201.6pt;height:.05pt;z-index:2518389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" stroked="f">
                <v:textbox style="mso-fit-shape-to-text:t" inset="0,0,0,0">
                  <w:txbxContent>
                    <w:p w14:paraId="69E377DA" w14:textId="550B620A" w:rsidR="00A06CA1" w:rsidRDefault="00A06CA1" w:rsidP="00A06CA1">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7</w:t>
                      </w:r>
                      <w:r w:rsidR="00796A89">
                        <w:fldChar w:fldCharType="end"/>
                      </w:r>
                    </w:p>
                    <w:p w14:paraId="5C8B5CA5" w14:textId="5679E439" w:rsidR="00A06CA1" w:rsidRPr="007003E6" w:rsidRDefault="00A06CA1" w:rsidP="00A06CA1">
                      <w:pPr>
                        <w:pStyle w:val="Caption"/>
                        <w:jc w:val="center"/>
                        <w:rPr>
                          <w:rFonts w:cs="Times New Roman"/>
                          <w:noProof/>
                          <w:lang w:val="en-US" w:eastAsia="en-US"/>
                        </w:rPr>
                      </w:pPr>
                      <w:r w:rsidRPr="001B2460">
                        <w:t>A sector containing four aircraft with one aircraft entering it</w:t>
                      </w:r>
                    </w:p>
                  </w:txbxContent>
                </v:textbox>
                <w10:wrap type="square" anchorx="margin"/>
              </v:shape>
            </w:pict>
          </mc:Fallback>
        </mc:AlternateContent>
      </w:r>
      <w:r w:rsidR="00A06CA1" w:rsidRPr="00284DBB">
        <w:rPr>
          <w:noProof/>
          <w:lang w:val="en-US" w:eastAsia="en-US" w:bidi="ar-SA"/>
        </w:rPr>
        <w:drawing>
          <wp:anchor distT="0" distB="0" distL="114300" distR="114300" simplePos="0" relativeHeight="251670016" behindDoc="0" locked="0" layoutInCell="1" allowOverlap="1" wp14:anchorId="3A224AA0" wp14:editId="346DA219">
            <wp:simplePos x="0" y="0"/>
            <wp:positionH relativeFrom="margin">
              <wp:align>right</wp:align>
            </wp:positionH>
            <wp:positionV relativeFrom="paragraph">
              <wp:posOffset>1528777</wp:posOffset>
            </wp:positionV>
            <wp:extent cx="2560320" cy="200025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560320" cy="2000250"/>
                    </a:xfrm>
                    <a:prstGeom prst="rect">
                      <a:avLst/>
                    </a:prstGeom>
                  </pic:spPr>
                </pic:pic>
              </a:graphicData>
            </a:graphic>
          </wp:anchor>
        </w:drawing>
      </w:r>
      <w:r w:rsidR="00E057B7" w:rsidRPr="00E057B7">
        <w:rPr>
          <w:lang w:val="en-AU"/>
        </w:rPr>
        <w:tab/>
        <w:t>The concept of dynamic rerouting in a</w:t>
      </w:r>
      <w:r w:rsidR="00284DBB">
        <w:rPr>
          <w:lang w:val="en-AU"/>
        </w:rPr>
        <w:t>n</w:t>
      </w:r>
      <w:r w:rsidR="00E057B7" w:rsidRPr="00E057B7">
        <w:rPr>
          <w:lang w:val="en-AU"/>
        </w:rPr>
        <w:t xml:space="preserve"> air traffic management scenario is a complex task as it involves a centralized control that will reroute every aircraft in the system whenever anyone aircraft reroutes itself while ensuring that none of the aircraft collide</w:t>
      </w:r>
      <w:r w:rsidR="00CF746E">
        <w:rPr>
          <w:lang w:val="en-AU"/>
        </w:rPr>
        <w:t>s</w:t>
      </w:r>
      <w:r w:rsidR="00E057B7" w:rsidRPr="00E057B7">
        <w:rPr>
          <w:lang w:val="en-AU"/>
        </w:rPr>
        <w:t xml:space="preserve"> with each other. In this </w:t>
      </w:r>
      <w:r w:rsidR="00CF746E">
        <w:rPr>
          <w:lang w:val="en-AU" w:bidi="ar-SA"/>
        </w:rPr>
        <w:t>dangerous</w:t>
      </w:r>
      <w:r w:rsidR="00E057B7" w:rsidRPr="00E057B7">
        <w:rPr>
          <w:lang w:val="en-AU" w:bidi="ar-SA"/>
        </w:rPr>
        <w:t xml:space="preserve"> scenario, the concept of free flight is of the essence as it becomes increasingly </w:t>
      </w:r>
      <w:r w:rsidR="00CF746E">
        <w:rPr>
          <w:lang w:val="en-AU" w:bidi="ar-SA"/>
        </w:rPr>
        <w:t>challenging</w:t>
      </w:r>
      <w:r w:rsidR="00825E93" w:rsidRPr="00E057B7">
        <w:rPr>
          <w:lang w:val="en-AU" w:bidi="ar-SA"/>
        </w:rPr>
        <w:t xml:space="preserve"> to</w:t>
      </w:r>
      <w:r w:rsidR="00E057B7" w:rsidRPr="00E057B7">
        <w:rPr>
          <w:lang w:val="en-AU" w:bidi="ar-SA"/>
        </w:rPr>
        <w:t xml:space="preserve"> reroute an exceedingly high number of flights while ensuring a no-collision policy in the</w:t>
      </w:r>
      <w:r w:rsidR="00825E93">
        <w:rPr>
          <w:lang w:val="en-AU" w:bidi="ar-SA"/>
        </w:rPr>
        <w:t xml:space="preserve"> </w:t>
      </w:r>
      <w:r w:rsidR="00E057B7" w:rsidRPr="00E057B7">
        <w:rPr>
          <w:lang w:val="en-AU" w:bidi="ar-SA"/>
        </w:rPr>
        <w:t>system.</w:t>
      </w:r>
      <w:r w:rsidR="00825E93">
        <w:rPr>
          <w:lang w:val="en-AU" w:bidi="ar-SA"/>
        </w:rPr>
        <w:t xml:space="preserve"> </w:t>
      </w:r>
      <w:r w:rsidR="00284DBB">
        <w:rPr>
          <w:lang w:val="en-AU" w:bidi="ar-SA"/>
        </w:rPr>
        <w:t xml:space="preserve">To ensure the absolute safety of free flight, it is necessary for all the flights </w:t>
      </w:r>
      <w:r w:rsidR="00825E93">
        <w:rPr>
          <w:lang w:val="en-AU" w:bidi="ar-SA"/>
        </w:rPr>
        <w:t>to dynamically</w:t>
      </w:r>
      <w:r w:rsidR="00284DBB">
        <w:rPr>
          <w:lang w:val="en-AU" w:bidi="ar-SA"/>
        </w:rPr>
        <w:t xml:space="preserve"> maintain</w:t>
      </w:r>
      <w:r w:rsidR="00284DBB" w:rsidRPr="00284DBB">
        <w:rPr>
          <w:lang w:val="en-AU" w:bidi="ar-SA"/>
        </w:rPr>
        <w:t xml:space="preserve"> a flight path free from</w:t>
      </w:r>
      <w:r w:rsidR="00284DBB">
        <w:rPr>
          <w:lang w:val="en-AU" w:bidi="ar-SA"/>
        </w:rPr>
        <w:t xml:space="preserve"> all</w:t>
      </w:r>
      <w:r w:rsidR="00284DBB" w:rsidRPr="00284DBB">
        <w:rPr>
          <w:lang w:val="en-AU" w:bidi="ar-SA"/>
        </w:rPr>
        <w:t xml:space="preserve"> </w:t>
      </w:r>
      <w:r w:rsidR="00825E93" w:rsidRPr="00284DBB">
        <w:rPr>
          <w:lang w:val="en-AU" w:bidi="ar-SA"/>
        </w:rPr>
        <w:t>conflicts and</w:t>
      </w:r>
      <w:r w:rsidR="00284DBB">
        <w:rPr>
          <w:lang w:val="en-AU" w:bidi="ar-SA"/>
        </w:rPr>
        <w:t xml:space="preserve"> make necessary changes to their path whenever an impending flight conflict is detected. The work presented in this paper involves using reinforcement learning for collision avoidance, </w:t>
      </w:r>
      <w:r w:rsidR="00CF746E">
        <w:rPr>
          <w:lang w:val="en-AU" w:bidi="ar-SA"/>
        </w:rPr>
        <w:t>focusing on the Deep Deterministic Policy Gradient algorithm, a new novel approach combining</w:t>
      </w:r>
      <w:r w:rsidR="00284DBB">
        <w:rPr>
          <w:lang w:val="en-AU" w:bidi="ar-SA"/>
        </w:rPr>
        <w:t xml:space="preserve"> Q – Learning and Policy gradients on an Actor-Critic framework. The method offers an </w:t>
      </w:r>
      <w:r w:rsidR="00F95491">
        <w:rPr>
          <w:lang w:val="en-AU" w:bidi="ar-SA"/>
        </w:rPr>
        <w:t>advantage</w:t>
      </w:r>
      <w:r w:rsidR="00284DBB">
        <w:rPr>
          <w:lang w:val="en-AU" w:bidi="ar-SA"/>
        </w:rPr>
        <w:t xml:space="preserve"> over traditional actor-critic models since it is an “off–policy” method and relies on continuous action learning wherein the actor decides its actions directly instead of </w:t>
      </w:r>
      <w:r w:rsidR="00F95491">
        <w:rPr>
          <w:lang w:val="en-AU" w:bidi="ar-SA"/>
        </w:rPr>
        <w:t>depend</w:t>
      </w:r>
      <w:r w:rsidR="00284DBB">
        <w:rPr>
          <w:lang w:val="en-AU" w:bidi="ar-SA"/>
        </w:rPr>
        <w:t>ing on probability distribution functions over its action set.</w:t>
      </w:r>
      <w:r w:rsidR="00825E93">
        <w:rPr>
          <w:lang w:val="en-AU" w:bidi="ar-SA"/>
        </w:rPr>
        <w:t xml:space="preserve"> </w:t>
      </w:r>
    </w:p>
    <w:p w14:paraId="1AF747D6" w14:textId="7BFB5FC7" w:rsidR="002D17F2" w:rsidRPr="00284DBB" w:rsidRDefault="00284DBB" w:rsidP="005E335F">
      <w:pPr>
        <w:pStyle w:val="NormalStyle"/>
        <w:ind w:firstLine="720"/>
        <w:rPr>
          <w:lang w:val="en-AU" w:bidi="ar-SA"/>
        </w:rPr>
      </w:pPr>
      <w:r>
        <w:rPr>
          <w:lang w:val="en-AU" w:bidi="ar-SA"/>
        </w:rPr>
        <w:t>The system designed in the paper consists of a region of airspace or a sector containing a fixed number of aircraft within it</w:t>
      </w:r>
      <w:r w:rsidR="00CF746E">
        <w:rPr>
          <w:lang w:val="en-AU" w:bidi="ar-SA"/>
        </w:rPr>
        <w:t>,</w:t>
      </w:r>
      <w:r>
        <w:rPr>
          <w:lang w:val="en-AU" w:bidi="ar-SA"/>
        </w:rPr>
        <w:t xml:space="preserve"> or the sector count is known at some point in time (Figure </w:t>
      </w:r>
      <w:r w:rsidR="00367C8D">
        <w:rPr>
          <w:lang w:val="en-AU" w:bidi="ar-SA"/>
        </w:rPr>
        <w:t>3.</w:t>
      </w:r>
      <w:r w:rsidR="00891173">
        <w:rPr>
          <w:lang w:val="en-AU" w:bidi="ar-SA"/>
        </w:rPr>
        <w:t>7</w:t>
      </w:r>
      <w:r>
        <w:rPr>
          <w:lang w:val="en-AU" w:bidi="ar-SA"/>
        </w:rPr>
        <w:t>). There exists a single flight or commodity entering the sector at that time</w:t>
      </w:r>
      <w:r w:rsidR="00CF746E">
        <w:rPr>
          <w:lang w:val="en-AU" w:bidi="ar-SA"/>
        </w:rPr>
        <w:t>. The objective will be to achieve a system state wherein no aircraft impedes the safe radius of no other aircraft in the system, and none of the flights collides.</w:t>
      </w:r>
      <w:r>
        <w:rPr>
          <w:lang w:val="en-AU" w:bidi="ar-SA"/>
        </w:rPr>
        <w:t xml:space="preserve"> </w:t>
      </w:r>
      <w:r w:rsidR="00CF746E">
        <w:rPr>
          <w:lang w:val="en-AU" w:bidi="ar-SA"/>
        </w:rPr>
        <w:t>W</w:t>
      </w:r>
      <w:r>
        <w:rPr>
          <w:lang w:val="en-AU" w:bidi="ar-SA"/>
        </w:rPr>
        <w:t>hile also ensuring that the flights can reach their desired point of exit from the sector by trave</w:t>
      </w:r>
      <w:r w:rsidR="00CF746E">
        <w:rPr>
          <w:lang w:val="en-AU" w:bidi="ar-SA"/>
        </w:rPr>
        <w:t>l</w:t>
      </w:r>
      <w:r>
        <w:rPr>
          <w:lang w:val="en-AU" w:bidi="ar-SA"/>
        </w:rPr>
        <w:t>ling the least possible distance. It was assumed that any disorder in the system c</w:t>
      </w:r>
      <w:r w:rsidR="00CF746E">
        <w:rPr>
          <w:lang w:val="en-AU" w:bidi="ar-SA"/>
        </w:rPr>
        <w:t>ould</w:t>
      </w:r>
      <w:r>
        <w:rPr>
          <w:lang w:val="en-AU" w:bidi="ar-SA"/>
        </w:rPr>
        <w:t xml:space="preserve"> only be caused by the entering aircraft, which w</w:t>
      </w:r>
      <w:r w:rsidR="00CF746E">
        <w:rPr>
          <w:lang w:val="en-AU" w:bidi="ar-SA"/>
        </w:rPr>
        <w:t>ould</w:t>
      </w:r>
      <w:r>
        <w:rPr>
          <w:lang w:val="en-AU" w:bidi="ar-SA"/>
        </w:rPr>
        <w:t xml:space="preserve"> be the only actor in the system that w</w:t>
      </w:r>
      <w:r w:rsidR="00CF746E">
        <w:rPr>
          <w:lang w:val="en-AU" w:bidi="ar-SA"/>
        </w:rPr>
        <w:t>ould</w:t>
      </w:r>
      <w:r>
        <w:rPr>
          <w:lang w:val="en-AU" w:bidi="ar-SA"/>
        </w:rPr>
        <w:t xml:space="preserve"> alter its path trajectory</w:t>
      </w:r>
      <w:r w:rsidR="00CF746E">
        <w:rPr>
          <w:lang w:val="en-AU" w:bidi="ar-SA"/>
        </w:rPr>
        <w:t>. T</w:t>
      </w:r>
      <w:r>
        <w:rPr>
          <w:lang w:val="en-AU" w:bidi="ar-SA"/>
        </w:rPr>
        <w:t>he other aircraft in the sector proceed along their current trajectory as planned without being affected by the entering aircraft.</w:t>
      </w:r>
    </w:p>
    <w:p w14:paraId="1B8BA606" w14:textId="017D9CCB" w:rsidR="00E057B7" w:rsidRPr="006A025D" w:rsidRDefault="002D1367">
      <w:pPr>
        <w:pStyle w:val="Heading3"/>
        <w:rPr>
          <w:lang w:val="en-AU"/>
        </w:rPr>
      </w:pPr>
      <w:r w:rsidRPr="00284DBB">
        <w:rPr>
          <w:noProof/>
          <w:lang w:val="en-US" w:eastAsia="en-US" w:bidi="ar-SA"/>
        </w:rPr>
        <w:lastRenderedPageBreak/>
        <w:drawing>
          <wp:anchor distT="0" distB="0" distL="114300" distR="114300" simplePos="0" relativeHeight="251673088" behindDoc="0" locked="0" layoutInCell="1" allowOverlap="1" wp14:anchorId="3139ADF6" wp14:editId="5EE4C880">
            <wp:simplePos x="0" y="0"/>
            <wp:positionH relativeFrom="margin">
              <wp:align>right</wp:align>
            </wp:positionH>
            <wp:positionV relativeFrom="paragraph">
              <wp:posOffset>10160</wp:posOffset>
            </wp:positionV>
            <wp:extent cx="3030220" cy="128016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30220" cy="1280160"/>
                    </a:xfrm>
                    <a:prstGeom prst="rect">
                      <a:avLst/>
                    </a:prstGeom>
                    <a:noFill/>
                    <a:ln>
                      <a:noFill/>
                    </a:ln>
                  </pic:spPr>
                </pic:pic>
              </a:graphicData>
            </a:graphic>
          </wp:anchor>
        </w:drawing>
      </w:r>
      <w:r w:rsidR="00E057B7" w:rsidRPr="006A025D">
        <w:rPr>
          <w:lang w:val="en-AU"/>
        </w:rPr>
        <w:t>DDPG Algorithm</w:t>
      </w:r>
    </w:p>
    <w:p w14:paraId="576D0061" w14:textId="409DD192" w:rsidR="00284DBB" w:rsidRDefault="00136329" w:rsidP="005E335F">
      <w:pPr>
        <w:pStyle w:val="NormalStyle"/>
        <w:rPr>
          <w:lang w:val="en-AU" w:bidi="ar-SA"/>
        </w:rPr>
      </w:pPr>
      <w:r>
        <w:rPr>
          <w:noProof/>
        </w:rPr>
        <mc:AlternateContent>
          <mc:Choice Requires="wps">
            <w:drawing>
              <wp:anchor distT="0" distB="0" distL="114300" distR="114300" simplePos="0" relativeHeight="251841024" behindDoc="0" locked="0" layoutInCell="1" allowOverlap="1" wp14:anchorId="13CA70F4" wp14:editId="6A6633FA">
                <wp:simplePos x="0" y="0"/>
                <wp:positionH relativeFrom="margin">
                  <wp:align>right</wp:align>
                </wp:positionH>
                <wp:positionV relativeFrom="paragraph">
                  <wp:posOffset>902335</wp:posOffset>
                </wp:positionV>
                <wp:extent cx="3030220" cy="635"/>
                <wp:effectExtent l="0" t="0" r="0" b="0"/>
                <wp:wrapSquare wrapText="bothSides"/>
                <wp:docPr id="79" name="Text Box 79"/>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6FF23D65" w14:textId="1D57F703" w:rsidR="00136329" w:rsidRDefault="00136329" w:rsidP="00136329">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8</w:t>
                            </w:r>
                            <w:r w:rsidR="00796A89">
                              <w:fldChar w:fldCharType="end"/>
                            </w:r>
                          </w:p>
                          <w:p w14:paraId="323CA48D" w14:textId="3B2A2F33" w:rsidR="00136329" w:rsidRPr="00A40B2C" w:rsidRDefault="00136329" w:rsidP="00136329">
                            <w:pPr>
                              <w:pStyle w:val="Caption"/>
                              <w:jc w:val="center"/>
                              <w:rPr>
                                <w:rFonts w:cs="Times New Roman"/>
                                <w:noProof/>
                                <w:lang w:val="en-US" w:eastAsia="en-US"/>
                              </w:rPr>
                            </w:pPr>
                            <w:r w:rsidRPr="0080677F">
                              <w:t>Reinforcement Learning Frame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CA70F4" id="Text Box 79" o:spid="_x0000_s1033" type="#_x0000_t202" style="position:absolute;left:0;text-align:left;margin-left:187.4pt;margin-top:71.05pt;width:238.6pt;height:.05pt;z-index:2518410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" stroked="f">
                <v:textbox style="mso-fit-shape-to-text:t" inset="0,0,0,0">
                  <w:txbxContent>
                    <w:p w14:paraId="6FF23D65" w14:textId="1D57F703" w:rsidR="00136329" w:rsidRDefault="00136329" w:rsidP="00136329">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8</w:t>
                      </w:r>
                      <w:r w:rsidR="00796A89">
                        <w:fldChar w:fldCharType="end"/>
                      </w:r>
                    </w:p>
                    <w:p w14:paraId="323CA48D" w14:textId="3B2A2F33" w:rsidR="00136329" w:rsidRPr="00A40B2C" w:rsidRDefault="00136329" w:rsidP="00136329">
                      <w:pPr>
                        <w:pStyle w:val="Caption"/>
                        <w:jc w:val="center"/>
                        <w:rPr>
                          <w:rFonts w:cs="Times New Roman"/>
                          <w:noProof/>
                          <w:lang w:val="en-US" w:eastAsia="en-US"/>
                        </w:rPr>
                      </w:pPr>
                      <w:r w:rsidRPr="0080677F">
                        <w:t>Reinforcement Learning Framework</w:t>
                      </w:r>
                    </w:p>
                  </w:txbxContent>
                </v:textbox>
                <w10:wrap type="square" anchorx="margin"/>
              </v:shape>
            </w:pict>
          </mc:Fallback>
        </mc:AlternateContent>
      </w:r>
      <w:r w:rsidR="00284DBB" w:rsidRPr="00284DBB">
        <w:rPr>
          <w:rFonts w:ascii="Bookman Old Style" w:hAnsi="Bookman Old Style"/>
          <w:sz w:val="28"/>
          <w:szCs w:val="28"/>
          <w:lang w:val="en-AU"/>
        </w:rPr>
        <w:tab/>
      </w:r>
      <w:r w:rsidR="00CF746E">
        <w:rPr>
          <w:lang w:val="en-AU" w:bidi="ar-SA"/>
        </w:rPr>
        <w:t>DDPG</w:t>
      </w:r>
      <w:r w:rsidR="00284DBB">
        <w:rPr>
          <w:lang w:val="en-AU" w:bidi="ar-SA"/>
        </w:rPr>
        <w:t xml:space="preserve"> is an</w:t>
      </w:r>
      <w:r w:rsidR="00284DBB" w:rsidRPr="00284DBB">
        <w:rPr>
          <w:lang w:val="en-AU" w:bidi="ar-SA"/>
        </w:rPr>
        <w:t xml:space="preserve"> algorithm that fits in the reinforcement learning domain of machine learning which is</w:t>
      </w:r>
      <w:r w:rsidR="00CF746E">
        <w:rPr>
          <w:lang w:val="en-AU" w:bidi="ar-SA"/>
        </w:rPr>
        <w:t xml:space="preserve"> </w:t>
      </w:r>
      <w:r w:rsidR="00284DBB" w:rsidRPr="00284DBB">
        <w:rPr>
          <w:lang w:val="en-AU" w:bidi="ar-SA"/>
        </w:rPr>
        <w:t>a training method based on rewarding desired behavio</w:t>
      </w:r>
      <w:r w:rsidR="00CF746E">
        <w:rPr>
          <w:lang w:val="en-AU" w:bidi="ar-SA"/>
        </w:rPr>
        <w:t>u</w:t>
      </w:r>
      <w:r w:rsidR="00284DBB" w:rsidRPr="00284DBB">
        <w:rPr>
          <w:lang w:val="en-AU" w:bidi="ar-SA"/>
        </w:rPr>
        <w:t xml:space="preserve">r and punishing </w:t>
      </w:r>
      <w:r w:rsidR="00825E93" w:rsidRPr="00284DBB">
        <w:rPr>
          <w:lang w:val="en-AU" w:bidi="ar-SA"/>
        </w:rPr>
        <w:t>undesired ones</w:t>
      </w:r>
      <w:r w:rsidR="00284DBB" w:rsidRPr="00284DBB">
        <w:rPr>
          <w:lang w:val="en-AU" w:bidi="ar-SA"/>
        </w:rPr>
        <w:t xml:space="preserve">. </w:t>
      </w:r>
      <w:r w:rsidR="00CF746E">
        <w:rPr>
          <w:lang w:val="en-AU" w:bidi="ar-SA"/>
        </w:rPr>
        <w:t>Generally</w:t>
      </w:r>
      <w:r w:rsidR="00284DBB" w:rsidRPr="00284DBB">
        <w:rPr>
          <w:lang w:val="en-AU" w:bidi="ar-SA"/>
        </w:rPr>
        <w:t xml:space="preserve">, a reinforcement learning agent can perceive and interpret </w:t>
      </w:r>
      <w:r w:rsidR="00825E93" w:rsidRPr="00284DBB">
        <w:rPr>
          <w:lang w:val="en-AU" w:bidi="ar-SA"/>
        </w:rPr>
        <w:t>its environment</w:t>
      </w:r>
      <w:r w:rsidR="00284DBB" w:rsidRPr="00284DBB">
        <w:rPr>
          <w:lang w:val="en-AU" w:bidi="ar-SA"/>
        </w:rPr>
        <w:t>, take actions, and learn through trial and error</w:t>
      </w:r>
      <w:r w:rsidR="00284DBB">
        <w:rPr>
          <w:lang w:val="en-AU" w:bidi="ar-SA"/>
        </w:rPr>
        <w:t>. T</w:t>
      </w:r>
      <w:r w:rsidR="00284DBB" w:rsidRPr="00284DBB">
        <w:rPr>
          <w:lang w:val="en-AU" w:bidi="ar-SA"/>
        </w:rPr>
        <w:t xml:space="preserve">o reiterate, a model in </w:t>
      </w:r>
      <w:r w:rsidR="00284DBB">
        <w:rPr>
          <w:lang w:val="en-AU" w:bidi="ar-SA"/>
        </w:rPr>
        <w:t>reinforcement learning</w:t>
      </w:r>
      <w:r w:rsidR="00284DBB" w:rsidRPr="00284DBB">
        <w:rPr>
          <w:lang w:val="en-AU" w:bidi="ar-SA"/>
        </w:rPr>
        <w:t xml:space="preserve"> strictly refers to whether the agent is learning through </w:t>
      </w:r>
      <w:r w:rsidR="00825E93" w:rsidRPr="00284DBB">
        <w:rPr>
          <w:lang w:val="en-AU" w:bidi="ar-SA"/>
        </w:rPr>
        <w:t>environment</w:t>
      </w:r>
      <w:r w:rsidR="00CF746E">
        <w:rPr>
          <w:lang w:val="en-AU" w:bidi="ar-SA"/>
        </w:rPr>
        <w:t>al</w:t>
      </w:r>
      <w:r w:rsidR="00825E93" w:rsidRPr="00284DBB">
        <w:rPr>
          <w:lang w:val="en-AU" w:bidi="ar-SA"/>
        </w:rPr>
        <w:t xml:space="preserve"> responses</w:t>
      </w:r>
      <w:r w:rsidR="00284DBB" w:rsidRPr="00284DBB">
        <w:rPr>
          <w:lang w:val="en-AU" w:bidi="ar-SA"/>
        </w:rPr>
        <w:t xml:space="preserve"> to its actions</w:t>
      </w:r>
      <w:r w:rsidR="00284DBB">
        <w:rPr>
          <w:lang w:val="en-AU" w:bidi="ar-SA"/>
        </w:rPr>
        <w:t xml:space="preserve">. A basic RL framework is shown in (Figure </w:t>
      </w:r>
      <w:r w:rsidR="00367C8D">
        <w:rPr>
          <w:lang w:val="en-AU" w:bidi="ar-SA"/>
        </w:rPr>
        <w:t>3.</w:t>
      </w:r>
      <w:r>
        <w:rPr>
          <w:lang w:val="en-AU" w:bidi="ar-SA"/>
        </w:rPr>
        <w:t>8</w:t>
      </w:r>
      <w:r w:rsidR="00284DBB">
        <w:rPr>
          <w:lang w:val="en-AU" w:bidi="ar-SA"/>
        </w:rPr>
        <w:t>).</w:t>
      </w:r>
    </w:p>
    <w:p w14:paraId="0BB47F07" w14:textId="6CCED050" w:rsidR="00284DBB" w:rsidRDefault="009F029D" w:rsidP="005E335F">
      <w:pPr>
        <w:pStyle w:val="NormalStyle"/>
        <w:rPr>
          <w:lang w:val="en-AU" w:bidi="ar-SA"/>
        </w:rPr>
      </w:pPr>
      <w:r>
        <w:rPr>
          <w:lang w:val="en-AU" w:bidi="ar-SA"/>
        </w:rPr>
        <w:tab/>
        <w:t xml:space="preserve">The </w:t>
      </w:r>
      <w:r w:rsidR="00284DBB" w:rsidRPr="00284DBB">
        <w:rPr>
          <w:lang w:val="en-AU" w:bidi="ar-SA"/>
        </w:rPr>
        <w:t xml:space="preserve">DDPG algorithm uses </w:t>
      </w:r>
      <w:r w:rsidR="00284DBB">
        <w:rPr>
          <w:lang w:val="en-AU" w:bidi="ar-SA"/>
        </w:rPr>
        <w:t xml:space="preserve">methodologies </w:t>
      </w:r>
      <w:r w:rsidR="00284DBB" w:rsidRPr="00284DBB">
        <w:rPr>
          <w:lang w:val="en-AU" w:bidi="ar-SA"/>
        </w:rPr>
        <w:t>of both DPG</w:t>
      </w:r>
      <w:r w:rsidR="00284DBB">
        <w:rPr>
          <w:lang w:val="en-AU" w:bidi="ar-SA"/>
        </w:rPr>
        <w:t xml:space="preserve"> (Deterministic Policy Gradient)</w:t>
      </w:r>
      <w:r w:rsidR="00284DBB" w:rsidRPr="00284DBB">
        <w:rPr>
          <w:lang w:val="en-AU" w:bidi="ar-SA"/>
        </w:rPr>
        <w:t xml:space="preserve"> and DQN</w:t>
      </w:r>
      <w:r w:rsidR="00284DBB">
        <w:rPr>
          <w:lang w:val="en-AU" w:bidi="ar-SA"/>
        </w:rPr>
        <w:t xml:space="preserve"> (Deep Q-Network)</w:t>
      </w:r>
      <w:r w:rsidR="00284DBB" w:rsidRPr="00284DBB">
        <w:rPr>
          <w:lang w:val="en-AU" w:bidi="ar-SA"/>
        </w:rPr>
        <w:t xml:space="preserve"> within an actor-critic framework set up </w:t>
      </w:r>
      <w:r w:rsidR="00B10345" w:rsidRPr="00284DBB">
        <w:rPr>
          <w:lang w:val="en-AU" w:bidi="ar-SA"/>
        </w:rPr>
        <w:t>in a</w:t>
      </w:r>
      <w:r w:rsidR="00284DBB" w:rsidRPr="00284DBB">
        <w:rPr>
          <w:lang w:val="en-AU" w:bidi="ar-SA"/>
        </w:rPr>
        <w:t xml:space="preserve"> multi</w:t>
      </w:r>
      <w:r w:rsidR="00284DBB">
        <w:rPr>
          <w:lang w:val="en-AU" w:bidi="ar-SA"/>
        </w:rPr>
        <w:t>-</w:t>
      </w:r>
      <w:r w:rsidR="00284DBB" w:rsidRPr="00284DBB">
        <w:rPr>
          <w:lang w:val="en-AU" w:bidi="ar-SA"/>
        </w:rPr>
        <w:t>agent system</w:t>
      </w:r>
      <w:r w:rsidR="00284DBB">
        <w:rPr>
          <w:lang w:val="en-AU" w:bidi="ar-SA"/>
        </w:rPr>
        <w:t>, with two separate policies being used for exploration and updates. The original DQN worked on a discontinuous action set</w:t>
      </w:r>
      <w:r w:rsidR="00CF746E">
        <w:rPr>
          <w:lang w:val="en-AU" w:bidi="ar-SA"/>
        </w:rPr>
        <w:t>,</w:t>
      </w:r>
      <w:r w:rsidR="00284DBB">
        <w:rPr>
          <w:lang w:val="en-AU" w:bidi="ar-SA"/>
        </w:rPr>
        <w:t xml:space="preserve"> with the DPG extending the DQN to a continuous action set while learning a deterministic policy. </w:t>
      </w:r>
    </w:p>
    <w:p w14:paraId="2679F7B3" w14:textId="77777777" w:rsidR="00284DBB" w:rsidRDefault="00284DBB" w:rsidP="005E335F">
      <w:pPr>
        <w:pStyle w:val="NormalStyle"/>
        <w:rPr>
          <w:lang w:val="en-AU" w:bidi="ar-SA"/>
        </w:rPr>
      </w:pPr>
      <w:r>
        <w:rPr>
          <w:lang w:val="en-AU" w:bidi="ar-SA"/>
        </w:rPr>
        <w:tab/>
        <w:t>The basic algorithm involves the usage of four neural networks:</w:t>
      </w:r>
    </w:p>
    <w:p w14:paraId="302064CC" w14:textId="77777777" w:rsidR="00284DBB" w:rsidRDefault="00284DBB">
      <w:pPr>
        <w:pStyle w:val="LineStyle"/>
        <w:rPr>
          <w:lang w:val="en-AU"/>
        </w:rPr>
      </w:pPr>
      <w:r>
        <w:rPr>
          <w:lang w:val="en-AU"/>
        </w:rPr>
        <w:t>Actor-network:</w:t>
      </w:r>
    </w:p>
    <w:p w14:paraId="65C7A69F" w14:textId="6E29333E" w:rsidR="00284DBB" w:rsidRDefault="00284DBB">
      <w:pPr>
        <w:pStyle w:val="LineStyle"/>
        <w:numPr>
          <w:ilvl w:val="1"/>
          <w:numId w:val="11"/>
        </w:numPr>
        <w:rPr>
          <w:rFonts w:cs="Times New Roman"/>
          <w:lang w:val="en-AU"/>
        </w:rPr>
      </w:pPr>
      <w:r w:rsidRPr="00284DBB">
        <w:rPr>
          <w:rFonts w:cs="Times New Roman"/>
          <w:lang w:val="en-AU"/>
        </w:rPr>
        <w:t>The actor</w:t>
      </w:r>
      <w:r w:rsidR="00CF746E">
        <w:rPr>
          <w:rFonts w:cs="Times New Roman"/>
          <w:lang w:val="en-AU"/>
        </w:rPr>
        <w:t>-</w:t>
      </w:r>
      <w:r w:rsidRPr="00284DBB">
        <w:rPr>
          <w:rFonts w:cs="Times New Roman"/>
          <w:lang w:val="en-AU"/>
        </w:rPr>
        <w:t>network</w:t>
      </w:r>
      <w:r w:rsidR="00CF746E">
        <w:rPr>
          <w:rFonts w:cs="Times New Roman"/>
          <w:lang w:val="en-AU"/>
        </w:rPr>
        <w:t xml:space="preserve"> considers the entering aircraft </w:t>
      </w:r>
      <w:r w:rsidRPr="00284DBB">
        <w:rPr>
          <w:rFonts w:cs="Times New Roman"/>
          <w:lang w:val="en-AU"/>
        </w:rPr>
        <w:t>as</w:t>
      </w:r>
      <w:r w:rsidR="00CF746E">
        <w:rPr>
          <w:rFonts w:cs="Times New Roman"/>
          <w:lang w:val="en-AU"/>
        </w:rPr>
        <w:t xml:space="preserve"> the actor, takes its</w:t>
      </w:r>
      <w:r w:rsidRPr="00284DBB">
        <w:rPr>
          <w:rFonts w:cs="Times New Roman"/>
          <w:lang w:val="en-AU"/>
        </w:rPr>
        <w:t xml:space="preserve"> coordinates </w:t>
      </w:r>
      <w:r w:rsidR="00CF746E">
        <w:rPr>
          <w:rFonts w:cs="Times New Roman"/>
          <w:lang w:val="en-AU"/>
        </w:rPr>
        <w:t>and</w:t>
      </w:r>
      <w:r w:rsidRPr="00284DBB">
        <w:rPr>
          <w:rFonts w:cs="Times New Roman"/>
          <w:lang w:val="en-AU"/>
        </w:rPr>
        <w:t xml:space="preserve"> heading angles as the </w:t>
      </w:r>
      <w:r w:rsidR="00CF746E">
        <w:rPr>
          <w:rFonts w:cs="Times New Roman"/>
          <w:lang w:val="en-AU"/>
        </w:rPr>
        <w:t>system’s current state,</w:t>
      </w:r>
      <w:r w:rsidRPr="00284DBB">
        <w:rPr>
          <w:rFonts w:cs="Times New Roman"/>
          <w:lang w:val="en-AU"/>
        </w:rPr>
        <w:t xml:space="preserve"> and outputs the deflection</w:t>
      </w:r>
      <w:r>
        <w:rPr>
          <w:rFonts w:cs="Times New Roman"/>
          <w:lang w:val="en-AU"/>
        </w:rPr>
        <w:t xml:space="preserve"> in </w:t>
      </w:r>
      <w:r w:rsidR="00CF746E">
        <w:rPr>
          <w:rFonts w:cs="Times New Roman"/>
          <w:lang w:val="en-AU"/>
        </w:rPr>
        <w:t>its</w:t>
      </w:r>
      <w:r>
        <w:rPr>
          <w:rFonts w:cs="Times New Roman"/>
          <w:lang w:val="en-AU"/>
        </w:rPr>
        <w:t xml:space="preserve"> heading</w:t>
      </w:r>
      <w:r w:rsidRPr="00284DBB">
        <w:rPr>
          <w:rFonts w:cs="Times New Roman"/>
          <w:lang w:val="en-AU"/>
        </w:rPr>
        <w:t xml:space="preserve"> a</w:t>
      </w:r>
      <w:r w:rsidR="00CF746E">
        <w:rPr>
          <w:rFonts w:cs="Times New Roman"/>
          <w:lang w:val="en-AU"/>
        </w:rPr>
        <w:t>ngle</w:t>
      </w:r>
      <w:r w:rsidRPr="00284DBB">
        <w:rPr>
          <w:rFonts w:cs="Times New Roman"/>
          <w:lang w:val="en-AU"/>
        </w:rPr>
        <w:t xml:space="preserve"> as the action</w:t>
      </w:r>
      <w:r>
        <w:rPr>
          <w:rFonts w:cs="Times New Roman"/>
          <w:lang w:val="en-AU"/>
        </w:rPr>
        <w:t xml:space="preserve"> </w:t>
      </w:r>
      <w:r w:rsidR="00CF746E">
        <w:rPr>
          <w:rFonts w:cs="Times New Roman"/>
          <w:lang w:val="en-AU"/>
        </w:rPr>
        <w:t>it takes</w:t>
      </w:r>
      <w:r w:rsidRPr="00284DBB">
        <w:rPr>
          <w:rFonts w:cs="Times New Roman"/>
          <w:lang w:val="en-AU"/>
        </w:rPr>
        <w:t xml:space="preserve">. </w:t>
      </w:r>
      <w:r w:rsidR="00CF746E">
        <w:rPr>
          <w:rFonts w:cs="Times New Roman"/>
          <w:lang w:val="en-AU"/>
        </w:rPr>
        <w:t>While in the system, these actions are taken multiple times by the actor</w:t>
      </w:r>
      <w:r>
        <w:rPr>
          <w:rFonts w:cs="Times New Roman"/>
          <w:lang w:val="en-AU"/>
        </w:rPr>
        <w:t xml:space="preserve"> to avoid collisions.</w:t>
      </w:r>
    </w:p>
    <w:p w14:paraId="37500AAA" w14:textId="77777777" w:rsidR="00284DBB" w:rsidRDefault="00284DBB">
      <w:pPr>
        <w:pStyle w:val="LineStyle"/>
        <w:rPr>
          <w:rFonts w:cs="Times New Roman"/>
          <w:lang w:val="en-AU"/>
        </w:rPr>
      </w:pPr>
      <w:r>
        <w:rPr>
          <w:rFonts w:cs="Times New Roman"/>
          <w:lang w:val="en-AU"/>
        </w:rPr>
        <w:t>Critic network:</w:t>
      </w:r>
    </w:p>
    <w:p w14:paraId="14B5DAA0" w14:textId="408F2773" w:rsidR="00284DBB" w:rsidRDefault="00CF746E">
      <w:pPr>
        <w:pStyle w:val="LineStyle"/>
        <w:numPr>
          <w:ilvl w:val="1"/>
          <w:numId w:val="11"/>
        </w:numPr>
        <w:rPr>
          <w:rFonts w:cs="Times New Roman"/>
        </w:rPr>
      </w:pPr>
      <w:r>
        <w:rPr>
          <w:rFonts w:cs="Times New Roman"/>
          <w:lang w:val="en-AU"/>
        </w:rPr>
        <w:t xml:space="preserve">The critic network </w:t>
      </w:r>
      <w:r w:rsidR="00284DBB" w:rsidRPr="00284DBB">
        <w:rPr>
          <w:rFonts w:cs="Times New Roman"/>
          <w:lang w:val="en-AU"/>
        </w:rPr>
        <w:t>takes the system state and deflection in the heading angle or the actor’s action as input</w:t>
      </w:r>
      <w:r>
        <w:rPr>
          <w:rFonts w:cs="Times New Roman"/>
          <w:lang w:val="en-AU"/>
        </w:rPr>
        <w:t xml:space="preserve"> </w:t>
      </w:r>
      <w:r>
        <w:rPr>
          <w:rFonts w:cs="Times New Roman"/>
        </w:rPr>
        <w:t xml:space="preserve">and </w:t>
      </w:r>
      <w:r w:rsidR="00284DBB" w:rsidRPr="00284DBB">
        <w:rPr>
          <w:rFonts w:cs="Times New Roman"/>
        </w:rPr>
        <w:t>returns the Q value that evaluate</w:t>
      </w:r>
      <w:r w:rsidR="00284DBB">
        <w:rPr>
          <w:rFonts w:cs="Times New Roman"/>
        </w:rPr>
        <w:t>s</w:t>
      </w:r>
      <w:r w:rsidR="00284DBB" w:rsidRPr="00284DBB">
        <w:rPr>
          <w:rFonts w:cs="Times New Roman"/>
        </w:rPr>
        <w:t xml:space="preserve"> the action taken by the actor.</w:t>
      </w:r>
    </w:p>
    <w:p w14:paraId="1F90EED0" w14:textId="77777777" w:rsidR="00284DBB" w:rsidRDefault="00284DBB">
      <w:pPr>
        <w:pStyle w:val="LineStyle"/>
        <w:rPr>
          <w:rFonts w:cs="Times New Roman"/>
        </w:rPr>
      </w:pPr>
      <w:r>
        <w:rPr>
          <w:rFonts w:cs="Times New Roman"/>
        </w:rPr>
        <w:t>Actor Target network and the Critic Target Network:</w:t>
      </w:r>
    </w:p>
    <w:p w14:paraId="2B257101" w14:textId="6E2D981E" w:rsidR="00136329" w:rsidRDefault="00284DBB" w:rsidP="00136329">
      <w:pPr>
        <w:pStyle w:val="LineStyle"/>
        <w:numPr>
          <w:ilvl w:val="1"/>
          <w:numId w:val="11"/>
        </w:numPr>
        <w:rPr>
          <w:rFonts w:cs="Times New Roman"/>
        </w:rPr>
      </w:pPr>
      <w:r>
        <w:rPr>
          <w:rFonts w:cs="Times New Roman"/>
        </w:rPr>
        <w:t>These are time-delayed copies of their original networks that slowly track the learned policies</w:t>
      </w:r>
      <w:r w:rsidR="00CF746E">
        <w:rPr>
          <w:rFonts w:cs="Times New Roman"/>
        </w:rPr>
        <w:t>,</w:t>
      </w:r>
      <w:r>
        <w:rPr>
          <w:rFonts w:cs="Times New Roman"/>
        </w:rPr>
        <w:t xml:space="preserve"> and using these networks </w:t>
      </w:r>
      <w:r w:rsidR="00CF746E">
        <w:rPr>
          <w:rFonts w:cs="Times New Roman"/>
        </w:rPr>
        <w:t>dramatical</w:t>
      </w:r>
      <w:r>
        <w:rPr>
          <w:rFonts w:cs="Times New Roman"/>
        </w:rPr>
        <w:t xml:space="preserve">ly improves </w:t>
      </w:r>
      <w:r w:rsidR="00CF746E">
        <w:rPr>
          <w:rFonts w:cs="Times New Roman"/>
        </w:rPr>
        <w:t>learning stability</w:t>
      </w:r>
      <w:r>
        <w:rPr>
          <w:rFonts w:cs="Times New Roman"/>
        </w:rPr>
        <w:t>.</w:t>
      </w:r>
    </w:p>
    <w:p w14:paraId="442382C5" w14:textId="0CF87AC5" w:rsidR="00284DBB" w:rsidRPr="007700ED" w:rsidRDefault="00136329" w:rsidP="007700ED">
      <w:pPr>
        <w:pStyle w:val="NormalStyle"/>
        <w:ind w:firstLine="720"/>
      </w:pPr>
      <w:r w:rsidRPr="00284DBB">
        <w:rPr>
          <w:lang w:val="en-AU" w:bidi="ar-SA"/>
        </w:rPr>
        <w:t>The two neural networks</w:t>
      </w:r>
      <w:r>
        <w:rPr>
          <w:lang w:val="en-AU" w:bidi="ar-SA"/>
        </w:rPr>
        <w:t xml:space="preserve"> </w:t>
      </w:r>
      <w:r w:rsidRPr="00284DBB">
        <w:rPr>
          <w:lang w:val="en-AU" w:bidi="ar-SA"/>
        </w:rPr>
        <w:t>for actor and critic interchange information with each other on an alternate basis and co-learn from each other’s experiences as the system progresses</w:t>
      </w:r>
      <w:r>
        <w:rPr>
          <w:lang w:val="en-AU" w:bidi="ar-SA"/>
        </w:rPr>
        <w:t xml:space="preserve">. </w:t>
      </w:r>
      <w:r w:rsidRPr="00284DBB">
        <w:rPr>
          <w:lang w:val="en-AU" w:bidi="ar-SA"/>
        </w:rPr>
        <w:t>The actor</w:t>
      </w:r>
      <w:r>
        <w:rPr>
          <w:lang w:val="en-AU" w:bidi="ar-SA"/>
        </w:rPr>
        <w:t>-</w:t>
      </w:r>
      <w:r w:rsidR="007700ED" w:rsidRPr="007678B6">
        <w:rPr>
          <w:rFonts w:eastAsia="ArialMT"/>
          <w:noProof/>
          <w:lang w:val="en-US" w:eastAsia="en-US" w:bidi="ar-SA"/>
        </w:rPr>
        <w:lastRenderedPageBreak/>
        <w:drawing>
          <wp:anchor distT="0" distB="0" distL="114300" distR="114300" simplePos="0" relativeHeight="251679232" behindDoc="0" locked="0" layoutInCell="1" allowOverlap="1" wp14:anchorId="281FB7A8" wp14:editId="1788452C">
            <wp:simplePos x="0" y="0"/>
            <wp:positionH relativeFrom="margin">
              <wp:align>right</wp:align>
            </wp:positionH>
            <wp:positionV relativeFrom="paragraph">
              <wp:posOffset>248</wp:posOffset>
            </wp:positionV>
            <wp:extent cx="2050415" cy="2042795"/>
            <wp:effectExtent l="0" t="0" r="6985" b="0"/>
            <wp:wrapThrough wrapText="bothSides">
              <wp:wrapPolygon edited="0">
                <wp:start x="0" y="0"/>
                <wp:lineTo x="0" y="21352"/>
                <wp:lineTo x="21473" y="21352"/>
                <wp:lineTo x="21473"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50415" cy="2042795"/>
                    </a:xfrm>
                    <a:prstGeom prst="rect">
                      <a:avLst/>
                    </a:prstGeom>
                    <a:noFill/>
                    <a:ln>
                      <a:noFill/>
                    </a:ln>
                  </pic:spPr>
                </pic:pic>
              </a:graphicData>
            </a:graphic>
          </wp:anchor>
        </w:drawing>
      </w:r>
      <w:r w:rsidRPr="00284DBB">
        <w:rPr>
          <w:lang w:val="en-AU" w:bidi="ar-SA"/>
        </w:rPr>
        <w:t xml:space="preserve">network </w:t>
      </w:r>
      <w:r>
        <w:rPr>
          <w:lang w:val="en-AU" w:bidi="ar-SA"/>
        </w:rPr>
        <w:t>maximizes</w:t>
      </w:r>
      <w:r w:rsidRPr="00284DBB">
        <w:rPr>
          <w:lang w:val="en-AU" w:bidi="ar-SA"/>
        </w:rPr>
        <w:t xml:space="preserve"> its reward received in every iteration</w:t>
      </w:r>
      <w:r>
        <w:rPr>
          <w:lang w:val="en-AU" w:bidi="ar-SA"/>
        </w:rPr>
        <w:t>, eventually minimizing</w:t>
      </w:r>
      <w:r w:rsidRPr="00284DBB">
        <w:rPr>
          <w:lang w:val="en-AU" w:bidi="ar-SA"/>
        </w:rPr>
        <w:t xml:space="preserve"> the overall loss function.</w:t>
      </w:r>
      <w:r>
        <w:rPr>
          <w:lang w:val="en-AU" w:bidi="ar-SA"/>
        </w:rPr>
        <w:t xml:space="preserve"> </w:t>
      </w:r>
      <w:r w:rsidRPr="00284DBB">
        <w:rPr>
          <w:lang w:val="en-AU" w:bidi="ar-SA"/>
        </w:rPr>
        <w:t xml:space="preserve">The </w:t>
      </w:r>
      <w:r>
        <w:rPr>
          <w:lang w:val="en-AU" w:bidi="ar-SA"/>
        </w:rPr>
        <w:t>B</w:t>
      </w:r>
      <w:r w:rsidRPr="00284DBB">
        <w:rPr>
          <w:lang w:val="en-AU" w:bidi="ar-SA"/>
        </w:rPr>
        <w:t xml:space="preserve">ellman </w:t>
      </w:r>
      <w:r>
        <w:rPr>
          <w:lang w:val="en-AU" w:bidi="ar-SA"/>
        </w:rPr>
        <w:t>E</w:t>
      </w:r>
      <w:r w:rsidRPr="00284DBB">
        <w:rPr>
          <w:lang w:val="en-AU" w:bidi="ar-SA"/>
        </w:rPr>
        <w:t>quation is used to “update” the critic network to obtain a well</w:t>
      </w:r>
      <w:r>
        <w:rPr>
          <w:lang w:val="en-AU" w:bidi="ar-SA"/>
        </w:rPr>
        <w:t>-</w:t>
      </w:r>
      <w:r w:rsidRPr="00284DBB">
        <w:rPr>
          <w:lang w:val="en-AU" w:bidi="ar-SA"/>
        </w:rPr>
        <w:t>defined reward for the</w:t>
      </w:r>
      <w:r>
        <w:rPr>
          <w:lang w:val="en-AU" w:bidi="ar-SA"/>
        </w:rPr>
        <w:t xml:space="preserve"> current</w:t>
      </w:r>
      <w:r w:rsidR="007700ED">
        <w:t xml:space="preserve"> </w:t>
      </w:r>
      <w:r w:rsidR="002D17F2" w:rsidRPr="00284DBB">
        <w:rPr>
          <w:rFonts w:eastAsia="ArialMT"/>
          <w:lang w:val="en-AU" w:bidi="ar-SA"/>
        </w:rPr>
        <w:t xml:space="preserve">action being taken by considering the </w:t>
      </w:r>
      <w:r w:rsidR="00CF746E">
        <w:rPr>
          <w:rFonts w:eastAsia="ArialMT"/>
          <w:lang w:val="en-AU" w:bidi="ar-SA"/>
        </w:rPr>
        <w:t>possible futur</w:t>
      </w:r>
      <w:r w:rsidR="00B10345" w:rsidRPr="00284DBB">
        <w:rPr>
          <w:rFonts w:eastAsia="ArialMT"/>
          <w:lang w:val="en-AU" w:bidi="ar-SA"/>
        </w:rPr>
        <w:t>e actions</w:t>
      </w:r>
      <w:r w:rsidR="002D17F2" w:rsidRPr="00284DBB">
        <w:rPr>
          <w:rFonts w:eastAsia="ArialMT"/>
          <w:lang w:val="en-AU" w:bidi="ar-SA"/>
        </w:rPr>
        <w:t xml:space="preserve"> (which might act as a penalty)</w:t>
      </w:r>
      <w:r w:rsidR="00CF746E">
        <w:rPr>
          <w:rFonts w:eastAsia="ArialMT"/>
          <w:lang w:val="en-AU" w:bidi="ar-SA"/>
        </w:rPr>
        <w:t>.</w:t>
      </w:r>
      <w:r w:rsidR="002D17F2" w:rsidRPr="00284DBB">
        <w:rPr>
          <w:rFonts w:eastAsia="ArialMT"/>
          <w:lang w:val="en-AU" w:bidi="ar-SA"/>
        </w:rPr>
        <w:t xml:space="preserve"> </w:t>
      </w:r>
      <w:r w:rsidR="00CF746E">
        <w:rPr>
          <w:rFonts w:eastAsia="ArialMT"/>
          <w:lang w:val="en-AU" w:bidi="ar-SA"/>
        </w:rPr>
        <w:t>Doing so</w:t>
      </w:r>
      <w:r w:rsidR="002D17F2" w:rsidRPr="00284DBB">
        <w:rPr>
          <w:rFonts w:eastAsia="ArialMT"/>
          <w:lang w:val="en-AU" w:bidi="ar-SA"/>
        </w:rPr>
        <w:t xml:space="preserve"> avoids </w:t>
      </w:r>
      <w:r w:rsidR="00CF746E">
        <w:rPr>
          <w:rFonts w:eastAsia="ArialMT"/>
          <w:lang w:val="en-AU" w:bidi="ar-SA"/>
        </w:rPr>
        <w:t xml:space="preserve">the scenario where </w:t>
      </w:r>
      <w:r w:rsidR="002D17F2" w:rsidRPr="00284DBB">
        <w:rPr>
          <w:rFonts w:eastAsia="ArialMT"/>
          <w:lang w:val="en-AU" w:bidi="ar-SA"/>
        </w:rPr>
        <w:t>t</w:t>
      </w:r>
      <w:r w:rsidR="00CF746E">
        <w:rPr>
          <w:rFonts w:eastAsia="ArialMT"/>
          <w:lang w:val="en-AU" w:bidi="ar-SA"/>
        </w:rPr>
        <w:t>he system takes</w:t>
      </w:r>
      <w:r w:rsidR="00B10345" w:rsidRPr="00284DBB">
        <w:rPr>
          <w:rFonts w:eastAsia="ArialMT"/>
          <w:lang w:val="en-AU" w:bidi="ar-SA"/>
        </w:rPr>
        <w:t xml:space="preserve"> </w:t>
      </w:r>
      <w:r w:rsidR="00CF746E" w:rsidRPr="00284DBB">
        <w:rPr>
          <w:rFonts w:eastAsia="ArialMT"/>
          <w:lang w:val="en-AU" w:bidi="ar-SA"/>
        </w:rPr>
        <w:t>greedy actions</w:t>
      </w:r>
      <w:r w:rsidR="00CF746E">
        <w:rPr>
          <w:rFonts w:eastAsia="ArialMT"/>
          <w:lang w:val="en-AU" w:bidi="ar-SA"/>
        </w:rPr>
        <w:t xml:space="preserve"> </w:t>
      </w:r>
      <w:r w:rsidR="00B10345" w:rsidRPr="00284DBB">
        <w:rPr>
          <w:rFonts w:eastAsia="ArialMT"/>
          <w:lang w:val="en-AU" w:bidi="ar-SA"/>
        </w:rPr>
        <w:t>and</w:t>
      </w:r>
      <w:r w:rsidR="002D17F2" w:rsidRPr="00284DBB">
        <w:rPr>
          <w:rFonts w:eastAsia="ArialMT"/>
          <w:lang w:val="en-AU" w:bidi="ar-SA"/>
        </w:rPr>
        <w:t xml:space="preserve"> gives the benefit of being fast in nature due to its inherent </w:t>
      </w:r>
      <w:r w:rsidR="007700ED">
        <w:rPr>
          <w:noProof/>
        </w:rPr>
        <mc:AlternateContent>
          <mc:Choice Requires="wps">
            <w:drawing>
              <wp:anchor distT="0" distB="0" distL="114300" distR="114300" simplePos="0" relativeHeight="251843072" behindDoc="0" locked="0" layoutInCell="1" allowOverlap="1" wp14:anchorId="528A0518" wp14:editId="57770533">
                <wp:simplePos x="0" y="0"/>
                <wp:positionH relativeFrom="column">
                  <wp:posOffset>4068528</wp:posOffset>
                </wp:positionH>
                <wp:positionV relativeFrom="paragraph">
                  <wp:posOffset>2018030</wp:posOffset>
                </wp:positionV>
                <wp:extent cx="2050415" cy="635"/>
                <wp:effectExtent l="0" t="0" r="0" b="0"/>
                <wp:wrapThrough wrapText="bothSides">
                  <wp:wrapPolygon edited="0">
                    <wp:start x="0" y="0"/>
                    <wp:lineTo x="0" y="21600"/>
                    <wp:lineTo x="21600" y="21600"/>
                    <wp:lineTo x="21600" y="0"/>
                  </wp:wrapPolygon>
                </wp:wrapThrough>
                <wp:docPr id="89" name="Text Box 89"/>
                <wp:cNvGraphicFramePr/>
                <a:graphic xmlns:a="http://schemas.openxmlformats.org/drawingml/2006/main">
                  <a:graphicData uri="http://schemas.microsoft.com/office/word/2010/wordprocessingShape">
                    <wps:wsp>
                      <wps:cNvSpPr txBox="1"/>
                      <wps:spPr>
                        <a:xfrm>
                          <a:off x="0" y="0"/>
                          <a:ext cx="2050415" cy="635"/>
                        </a:xfrm>
                        <a:prstGeom prst="rect">
                          <a:avLst/>
                        </a:prstGeom>
                        <a:solidFill>
                          <a:prstClr val="white"/>
                        </a:solidFill>
                        <a:ln>
                          <a:noFill/>
                        </a:ln>
                      </wps:spPr>
                      <wps:txbx>
                        <w:txbxContent>
                          <w:p w14:paraId="7CEB5DF8" w14:textId="3617EA16" w:rsidR="00590E6B" w:rsidRDefault="00590E6B" w:rsidP="00590E6B">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9</w:t>
                            </w:r>
                            <w:r w:rsidR="00796A89">
                              <w:fldChar w:fldCharType="end"/>
                            </w:r>
                          </w:p>
                          <w:p w14:paraId="7CC9C345" w14:textId="1B2BDDDE" w:rsidR="00590E6B" w:rsidRPr="00F3778E" w:rsidRDefault="00590E6B" w:rsidP="00590E6B">
                            <w:pPr>
                              <w:pStyle w:val="Caption"/>
                              <w:jc w:val="center"/>
                              <w:rPr>
                                <w:color w:val="000000" w:themeColor="text1"/>
                                <w:lang w:val="en-AU"/>
                              </w:rPr>
                            </w:pPr>
                            <w:r w:rsidRPr="00646C3F">
                              <w:t>Initial System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8A0518" id="Text Box 89" o:spid="_x0000_s1034" type="#_x0000_t202" style="position:absolute;left:0;text-align:left;margin-left:320.35pt;margin-top:158.9pt;width:161.45pt;height:.05pt;z-index:251843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" stroked="f">
                <v:textbox style="mso-fit-shape-to-text:t" inset="0,0,0,0">
                  <w:txbxContent>
                    <w:p w14:paraId="7CEB5DF8" w14:textId="3617EA16" w:rsidR="00590E6B" w:rsidRDefault="00590E6B" w:rsidP="00590E6B">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9</w:t>
                      </w:r>
                      <w:r w:rsidR="00796A89">
                        <w:fldChar w:fldCharType="end"/>
                      </w:r>
                    </w:p>
                    <w:p w14:paraId="7CC9C345" w14:textId="1B2BDDDE" w:rsidR="00590E6B" w:rsidRPr="00F3778E" w:rsidRDefault="00590E6B" w:rsidP="00590E6B">
                      <w:pPr>
                        <w:pStyle w:val="Caption"/>
                        <w:jc w:val="center"/>
                        <w:rPr>
                          <w:color w:val="000000" w:themeColor="text1"/>
                          <w:lang w:val="en-AU"/>
                        </w:rPr>
                      </w:pPr>
                      <w:r w:rsidRPr="00646C3F">
                        <w:t>Initial System State</w:t>
                      </w:r>
                    </w:p>
                  </w:txbxContent>
                </v:textbox>
                <w10:wrap type="through"/>
              </v:shape>
            </w:pict>
          </mc:Fallback>
        </mc:AlternateContent>
      </w:r>
      <w:r w:rsidR="002D17F2" w:rsidRPr="00284DBB">
        <w:rPr>
          <w:rFonts w:eastAsia="ArialMT"/>
          <w:lang w:val="en-AU" w:bidi="ar-SA"/>
        </w:rPr>
        <w:t>implementation being dynamic programming/table</w:t>
      </w:r>
      <w:r w:rsidR="002D17F2">
        <w:rPr>
          <w:rFonts w:eastAsia="ArialMT"/>
          <w:lang w:val="en-AU" w:bidi="ar-SA"/>
        </w:rPr>
        <w:t>-</w:t>
      </w:r>
      <w:r w:rsidR="002D17F2" w:rsidRPr="00284DBB">
        <w:rPr>
          <w:rFonts w:eastAsia="ArialMT"/>
          <w:lang w:val="en-AU" w:bidi="ar-SA"/>
        </w:rPr>
        <w:t>driven.</w:t>
      </w:r>
      <w:r w:rsidR="00412290">
        <w:rPr>
          <w:rFonts w:eastAsia="ArialMT"/>
          <w:lang w:val="en-AU" w:bidi="ar-SA"/>
        </w:rPr>
        <w:t xml:space="preserve"> </w:t>
      </w:r>
      <w:r w:rsidR="007678B6">
        <w:rPr>
          <w:rFonts w:eastAsia="ArialMT"/>
          <w:lang w:val="en-AU" w:bidi="ar-SA"/>
        </w:rPr>
        <w:t xml:space="preserve">The general system state input is shown in (Figure </w:t>
      </w:r>
      <w:r w:rsidR="00A019D6">
        <w:rPr>
          <w:rFonts w:eastAsia="ArialMT"/>
          <w:lang w:val="en-AU" w:bidi="ar-SA"/>
        </w:rPr>
        <w:t>3.</w:t>
      </w:r>
      <w:r>
        <w:rPr>
          <w:rFonts w:eastAsia="ArialMT"/>
          <w:lang w:val="en-AU" w:bidi="ar-SA"/>
        </w:rPr>
        <w:t>9</w:t>
      </w:r>
      <w:r w:rsidR="007678B6">
        <w:rPr>
          <w:rFonts w:eastAsia="ArialMT"/>
          <w:lang w:val="en-AU" w:bidi="ar-SA"/>
        </w:rPr>
        <w:t>)</w:t>
      </w:r>
      <w:r w:rsidR="00CF746E">
        <w:rPr>
          <w:rFonts w:eastAsia="ArialMT"/>
          <w:lang w:val="en-AU" w:bidi="ar-SA"/>
        </w:rPr>
        <w:t>,</w:t>
      </w:r>
      <w:r w:rsidR="007678B6">
        <w:rPr>
          <w:rFonts w:eastAsia="ArialMT"/>
          <w:lang w:val="en-AU" w:bidi="ar-SA"/>
        </w:rPr>
        <w:t xml:space="preserve"> and the final </w:t>
      </w:r>
      <w:r w:rsidR="007700ED" w:rsidRPr="007678B6">
        <w:rPr>
          <w:rFonts w:eastAsia="ArialMT"/>
          <w:noProof/>
          <w:lang w:val="en-US" w:eastAsia="en-US" w:bidi="ar-SA"/>
        </w:rPr>
        <w:drawing>
          <wp:anchor distT="0" distB="0" distL="114300" distR="114300" simplePos="0" relativeHeight="251680256" behindDoc="0" locked="0" layoutInCell="1" allowOverlap="1" wp14:anchorId="76C3702B" wp14:editId="4DCB28D5">
            <wp:simplePos x="0" y="0"/>
            <wp:positionH relativeFrom="margin">
              <wp:align>right</wp:align>
            </wp:positionH>
            <wp:positionV relativeFrom="paragraph">
              <wp:posOffset>2473905</wp:posOffset>
            </wp:positionV>
            <wp:extent cx="2050415" cy="2050415"/>
            <wp:effectExtent l="0" t="0" r="6985" b="698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50415" cy="2050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78B6">
        <w:rPr>
          <w:rFonts w:eastAsia="ArialMT"/>
          <w:lang w:val="en-AU" w:bidi="ar-SA"/>
        </w:rPr>
        <w:t xml:space="preserve">output is shown with the output shown in (Figure </w:t>
      </w:r>
      <w:r w:rsidR="00A019D6">
        <w:rPr>
          <w:rFonts w:eastAsia="ArialMT"/>
          <w:lang w:val="en-AU" w:bidi="ar-SA"/>
        </w:rPr>
        <w:t>3.</w:t>
      </w:r>
      <w:r w:rsidR="00412290">
        <w:rPr>
          <w:rFonts w:eastAsia="ArialMT"/>
          <w:lang w:val="en-AU" w:bidi="ar-SA"/>
        </w:rPr>
        <w:t>10</w:t>
      </w:r>
      <w:r w:rsidR="007678B6">
        <w:rPr>
          <w:rFonts w:eastAsia="ArialMT"/>
          <w:lang w:val="en-AU" w:bidi="ar-SA"/>
        </w:rPr>
        <w:t>).</w:t>
      </w:r>
    </w:p>
    <w:p w14:paraId="215C9955" w14:textId="3A709B09" w:rsidR="00284DBB" w:rsidRPr="00284DBB" w:rsidRDefault="00284DBB" w:rsidP="00590E6B">
      <w:pPr>
        <w:pStyle w:val="NormalStyle"/>
        <w:rPr>
          <w:lang w:val="en-AU" w:bidi="ar-SA"/>
        </w:rPr>
      </w:pPr>
      <w:r>
        <w:rPr>
          <w:rFonts w:eastAsia="ArialMT"/>
          <w:lang w:val="en-AU" w:bidi="ar-SA"/>
        </w:rPr>
        <w:tab/>
      </w:r>
      <w:r w:rsidRPr="00284DBB">
        <w:rPr>
          <w:lang w:val="en-AU" w:bidi="ar-SA"/>
        </w:rPr>
        <w:t xml:space="preserve">The general algorithm </w:t>
      </w:r>
      <w:r w:rsidR="00CF746E">
        <w:rPr>
          <w:lang w:val="en-AU" w:bidi="ar-SA"/>
        </w:rPr>
        <w:t>uses a minibatch to store future transitions and a relay buffer that will be a memory of</w:t>
      </w:r>
      <w:r w:rsidRPr="00284DBB">
        <w:rPr>
          <w:lang w:val="en-AU" w:bidi="ar-SA"/>
        </w:rPr>
        <w:t xml:space="preserve"> past actions.</w:t>
      </w:r>
    </w:p>
    <w:p w14:paraId="78731C94" w14:textId="1DA686F1" w:rsidR="00284DBB" w:rsidRPr="00284DBB" w:rsidRDefault="00284DBB">
      <w:pPr>
        <w:pStyle w:val="LineStyle"/>
        <w:rPr>
          <w:lang w:val="en-AU"/>
        </w:rPr>
      </w:pPr>
      <w:r w:rsidRPr="00284DBB">
        <w:rPr>
          <w:lang w:val="en-AU"/>
        </w:rPr>
        <w:t>At first, based on the current state of the environment and the current actor policy</w:t>
      </w:r>
      <w:r w:rsidR="00CF746E">
        <w:rPr>
          <w:lang w:val="en-AU"/>
        </w:rPr>
        <w:t>,</w:t>
      </w:r>
      <w:r w:rsidRPr="00284DBB">
        <w:rPr>
          <w:lang w:val="en-AU"/>
        </w:rPr>
        <w:t xml:space="preserve"> the actor</w:t>
      </w:r>
      <w:r>
        <w:rPr>
          <w:lang w:val="en-AU"/>
        </w:rPr>
        <w:t>-</w:t>
      </w:r>
      <w:r w:rsidRPr="00284DBB">
        <w:rPr>
          <w:lang w:val="en-AU"/>
        </w:rPr>
        <w:t>network outputs a feasible action to be taken.</w:t>
      </w:r>
    </w:p>
    <w:p w14:paraId="731C5DA3" w14:textId="18939F66" w:rsidR="00284DBB" w:rsidRPr="00284DBB" w:rsidRDefault="007700ED">
      <w:pPr>
        <w:pStyle w:val="LineStyle"/>
        <w:rPr>
          <w:lang w:val="en-AU"/>
        </w:rPr>
      </w:pPr>
      <w:r>
        <w:rPr>
          <w:noProof/>
        </w:rPr>
        <mc:AlternateContent>
          <mc:Choice Requires="wps">
            <w:drawing>
              <wp:anchor distT="0" distB="0" distL="114300" distR="114300" simplePos="0" relativeHeight="251845120" behindDoc="0" locked="0" layoutInCell="1" allowOverlap="1" wp14:anchorId="7FC6E3F4" wp14:editId="19A839B8">
                <wp:simplePos x="0" y="0"/>
                <wp:positionH relativeFrom="column">
                  <wp:posOffset>4078302</wp:posOffset>
                </wp:positionH>
                <wp:positionV relativeFrom="paragraph">
                  <wp:posOffset>37162</wp:posOffset>
                </wp:positionV>
                <wp:extent cx="2050415" cy="635"/>
                <wp:effectExtent l="0" t="0" r="0" b="0"/>
                <wp:wrapSquare wrapText="bothSides"/>
                <wp:docPr id="90" name="Text Box 90"/>
                <wp:cNvGraphicFramePr/>
                <a:graphic xmlns:a="http://schemas.openxmlformats.org/drawingml/2006/main">
                  <a:graphicData uri="http://schemas.microsoft.com/office/word/2010/wordprocessingShape">
                    <wps:wsp>
                      <wps:cNvSpPr txBox="1"/>
                      <wps:spPr>
                        <a:xfrm>
                          <a:off x="0" y="0"/>
                          <a:ext cx="2050415" cy="635"/>
                        </a:xfrm>
                        <a:prstGeom prst="rect">
                          <a:avLst/>
                        </a:prstGeom>
                        <a:solidFill>
                          <a:prstClr val="white"/>
                        </a:solidFill>
                        <a:ln>
                          <a:noFill/>
                        </a:ln>
                      </wps:spPr>
                      <wps:txbx>
                        <w:txbxContent>
                          <w:p w14:paraId="709E680F" w14:textId="4EFF0474" w:rsidR="00590E6B" w:rsidRDefault="00590E6B" w:rsidP="00590E6B">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0</w:t>
                            </w:r>
                            <w:r w:rsidR="00796A89">
                              <w:fldChar w:fldCharType="end"/>
                            </w:r>
                          </w:p>
                          <w:p w14:paraId="19E57AF0" w14:textId="0E51BBCD" w:rsidR="00590E6B" w:rsidRPr="00D66E62" w:rsidRDefault="00590E6B" w:rsidP="00590E6B">
                            <w:pPr>
                              <w:pStyle w:val="Caption"/>
                              <w:jc w:val="center"/>
                              <w:rPr>
                                <w:rFonts w:eastAsia="ArialMT"/>
                                <w:noProof/>
                                <w:color w:val="000000" w:themeColor="text1"/>
                                <w:lang w:val="en-US" w:eastAsia="en-US"/>
                              </w:rPr>
                            </w:pPr>
                            <w:r w:rsidRPr="008F0D0D">
                              <w:t>Paths followed during system prog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C6E3F4" id="Text Box 90" o:spid="_x0000_s1035" type="#_x0000_t202" style="position:absolute;left:0;text-align:left;margin-left:321.15pt;margin-top:2.95pt;width:161.45pt;height:.05pt;z-index:251845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" stroked="f">
                <v:textbox style="mso-fit-shape-to-text:t" inset="0,0,0,0">
                  <w:txbxContent>
                    <w:p w14:paraId="709E680F" w14:textId="4EFF0474" w:rsidR="00590E6B" w:rsidRDefault="00590E6B" w:rsidP="00590E6B">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0</w:t>
                      </w:r>
                      <w:r w:rsidR="00796A89">
                        <w:fldChar w:fldCharType="end"/>
                      </w:r>
                    </w:p>
                    <w:p w14:paraId="19E57AF0" w14:textId="0E51BBCD" w:rsidR="00590E6B" w:rsidRPr="00D66E62" w:rsidRDefault="00590E6B" w:rsidP="00590E6B">
                      <w:pPr>
                        <w:pStyle w:val="Caption"/>
                        <w:jc w:val="center"/>
                        <w:rPr>
                          <w:rFonts w:eastAsia="ArialMT"/>
                          <w:noProof/>
                          <w:color w:val="000000" w:themeColor="text1"/>
                          <w:lang w:val="en-US" w:eastAsia="en-US"/>
                        </w:rPr>
                      </w:pPr>
                      <w:r w:rsidRPr="008F0D0D">
                        <w:t>Paths followed during system progression</w:t>
                      </w:r>
                    </w:p>
                  </w:txbxContent>
                </v:textbox>
                <w10:wrap type="square"/>
              </v:shape>
            </w:pict>
          </mc:Fallback>
        </mc:AlternateContent>
      </w:r>
      <w:r w:rsidR="00284DBB" w:rsidRPr="00284DBB">
        <w:rPr>
          <w:lang w:val="en-AU"/>
        </w:rPr>
        <w:t>Based on this action, the s</w:t>
      </w:r>
      <w:r w:rsidR="00CF746E">
        <w:rPr>
          <w:lang w:val="en-AU"/>
        </w:rPr>
        <w:t>ystem’s state</w:t>
      </w:r>
      <w:r w:rsidR="00284DBB" w:rsidRPr="00284DBB">
        <w:rPr>
          <w:lang w:val="en-AU"/>
        </w:rPr>
        <w:t xml:space="preserve"> enters a new state A</w:t>
      </w:r>
      <w:r w:rsidR="00CF746E">
        <w:rPr>
          <w:lang w:val="en-AU"/>
        </w:rPr>
        <w:t>,</w:t>
      </w:r>
      <w:r w:rsidR="00284DBB" w:rsidRPr="00284DBB">
        <w:rPr>
          <w:lang w:val="en-AU"/>
        </w:rPr>
        <w:t xml:space="preserve"> and the </w:t>
      </w:r>
      <w:r w:rsidR="00CF746E">
        <w:rPr>
          <w:lang w:val="en-AU"/>
        </w:rPr>
        <w:t>critic network gives the reward for this transition</w:t>
      </w:r>
      <w:r w:rsidR="00284DBB" w:rsidRPr="00284DBB">
        <w:rPr>
          <w:lang w:val="en-AU"/>
        </w:rPr>
        <w:t>.</w:t>
      </w:r>
    </w:p>
    <w:p w14:paraId="22412A6E" w14:textId="3B90D4FC" w:rsidR="00284DBB" w:rsidRPr="00284DBB" w:rsidRDefault="00284DBB">
      <w:pPr>
        <w:pStyle w:val="LineStyle"/>
        <w:rPr>
          <w:lang w:val="en-AU"/>
        </w:rPr>
      </w:pPr>
      <w:r w:rsidRPr="00284DBB">
        <w:rPr>
          <w:lang w:val="en-AU"/>
        </w:rPr>
        <w:t>The action taken is appended to the replay buffer (actor memory)</w:t>
      </w:r>
      <w:r w:rsidR="00CF746E">
        <w:rPr>
          <w:lang w:val="en-AU"/>
        </w:rPr>
        <w:t>,</w:t>
      </w:r>
      <w:r w:rsidRPr="00284DBB">
        <w:rPr>
          <w:lang w:val="en-AU"/>
        </w:rPr>
        <w:t xml:space="preserve"> and a new </w:t>
      </w:r>
      <w:r w:rsidR="00E5204C" w:rsidRPr="00284DBB">
        <w:rPr>
          <w:lang w:val="en-AU"/>
        </w:rPr>
        <w:t>mini</w:t>
      </w:r>
      <w:r w:rsidR="00CF746E">
        <w:rPr>
          <w:lang w:val="en-AU"/>
        </w:rPr>
        <w:t>-</w:t>
      </w:r>
      <w:r w:rsidR="00E5204C">
        <w:rPr>
          <w:lang w:val="en-AU"/>
        </w:rPr>
        <w:t>batch</w:t>
      </w:r>
      <w:r w:rsidRPr="00284DBB">
        <w:rPr>
          <w:lang w:val="en-AU"/>
        </w:rPr>
        <w:t xml:space="preserve"> of N transitions is generated from this state to the next state</w:t>
      </w:r>
      <w:r w:rsidR="00CF746E">
        <w:rPr>
          <w:lang w:val="en-AU"/>
        </w:rPr>
        <w:t>,</w:t>
      </w:r>
      <w:r w:rsidRPr="00284DBB">
        <w:rPr>
          <w:lang w:val="en-AU"/>
        </w:rPr>
        <w:t xml:space="preserve"> B of the system.</w:t>
      </w:r>
    </w:p>
    <w:p w14:paraId="39058D50" w14:textId="6462BF6C" w:rsidR="00284DBB" w:rsidRPr="00284DBB" w:rsidRDefault="00284DBB">
      <w:pPr>
        <w:pStyle w:val="LineStyle"/>
        <w:rPr>
          <w:lang w:val="en-AU"/>
        </w:rPr>
      </w:pPr>
      <w:r w:rsidRPr="00284DBB">
        <w:rPr>
          <w:lang w:val="en-AU"/>
        </w:rPr>
        <w:t xml:space="preserve">The </w:t>
      </w:r>
      <w:r w:rsidR="00CF746E">
        <w:rPr>
          <w:lang w:val="en-AU"/>
        </w:rPr>
        <w:t>following</w:t>
      </w:r>
      <w:r w:rsidRPr="00284DBB">
        <w:rPr>
          <w:lang w:val="en-AU"/>
        </w:rPr>
        <w:t xml:space="preserve"> action is determined from this sampled policy(minibatch)</w:t>
      </w:r>
      <w:r w:rsidR="00CF746E">
        <w:rPr>
          <w:lang w:val="en-AU"/>
        </w:rPr>
        <w:t>,</w:t>
      </w:r>
      <w:r w:rsidRPr="00284DBB">
        <w:rPr>
          <w:lang w:val="en-AU"/>
        </w:rPr>
        <w:t xml:space="preserve"> and the actor policy is updated using this information.</w:t>
      </w:r>
    </w:p>
    <w:p w14:paraId="30BC2D24" w14:textId="51DCD890" w:rsidR="00284DBB" w:rsidRPr="00CF746E" w:rsidRDefault="00284DBB" w:rsidP="00CF746E">
      <w:pPr>
        <w:pStyle w:val="LineStyle"/>
        <w:rPr>
          <w:lang w:val="en-AU"/>
        </w:rPr>
      </w:pPr>
      <w:r w:rsidRPr="00284DBB">
        <w:rPr>
          <w:lang w:val="en-AU"/>
        </w:rPr>
        <w:t xml:space="preserve">Using this sampled policy, the </w:t>
      </w:r>
      <w:r>
        <w:rPr>
          <w:lang w:val="en-AU"/>
        </w:rPr>
        <w:t>B</w:t>
      </w:r>
      <w:r w:rsidRPr="00284DBB">
        <w:rPr>
          <w:lang w:val="en-AU"/>
        </w:rPr>
        <w:t xml:space="preserve">ellman </w:t>
      </w:r>
      <w:r>
        <w:rPr>
          <w:lang w:val="en-AU"/>
        </w:rPr>
        <w:t>E</w:t>
      </w:r>
      <w:r w:rsidRPr="00284DBB">
        <w:rPr>
          <w:lang w:val="en-AU"/>
        </w:rPr>
        <w:t>quation is used to update the weights of the critic network to give reward</w:t>
      </w:r>
      <w:r>
        <w:rPr>
          <w:lang w:val="en-AU"/>
        </w:rPr>
        <w:t>s</w:t>
      </w:r>
      <w:r w:rsidRPr="00284DBB">
        <w:rPr>
          <w:lang w:val="en-AU"/>
        </w:rPr>
        <w:t xml:space="preserve"> based on the new actions being taken from state B</w:t>
      </w:r>
      <w:r w:rsidR="00CF746E">
        <w:rPr>
          <w:lang w:val="en-AU"/>
        </w:rPr>
        <w:t>. Therefore</w:t>
      </w:r>
      <w:r w:rsidR="000C44F9">
        <w:rPr>
          <w:lang w:val="en-AU"/>
        </w:rPr>
        <w:t>,</w:t>
      </w:r>
      <w:r w:rsidR="00CF746E">
        <w:rPr>
          <w:lang w:val="en-AU"/>
        </w:rPr>
        <w:t xml:space="preserve"> </w:t>
      </w:r>
      <w:r w:rsidRPr="00CF746E">
        <w:rPr>
          <w:lang w:val="en-AU"/>
        </w:rPr>
        <w:t>the critic is updated such that the loss function of the system is minimized.</w:t>
      </w:r>
    </w:p>
    <w:p w14:paraId="3E1C7E38" w14:textId="61872981" w:rsidR="00284DBB" w:rsidRPr="00284DBB" w:rsidRDefault="00284DBB">
      <w:pPr>
        <w:pStyle w:val="LineStyle"/>
        <w:rPr>
          <w:lang w:val="en-AU"/>
        </w:rPr>
      </w:pPr>
      <w:r w:rsidRPr="00284DBB">
        <w:rPr>
          <w:lang w:val="en-AU"/>
        </w:rPr>
        <w:t xml:space="preserve">Updating the target networks is done so that the next iteration can </w:t>
      </w:r>
      <w:r w:rsidR="00CF746E">
        <w:rPr>
          <w:lang w:val="en-AU"/>
        </w:rPr>
        <w:t>occur</w:t>
      </w:r>
      <w:r w:rsidRPr="00284DBB">
        <w:rPr>
          <w:lang w:val="en-AU"/>
        </w:rPr>
        <w:t>.</w:t>
      </w:r>
    </w:p>
    <w:p w14:paraId="294CE528" w14:textId="30E4A327" w:rsidR="00590E6B" w:rsidRPr="00590E6B" w:rsidRDefault="00284DBB" w:rsidP="00590E6B">
      <w:pPr>
        <w:pStyle w:val="LineStyle"/>
        <w:rPr>
          <w:rFonts w:eastAsia="ArialMT"/>
          <w:lang w:val="en-AU"/>
        </w:rPr>
      </w:pPr>
      <w:r w:rsidRPr="00284DBB">
        <w:rPr>
          <w:lang w:val="en-AU"/>
        </w:rPr>
        <w:t>This process is repeated until system termination</w:t>
      </w:r>
      <w:r w:rsidR="00CF746E">
        <w:rPr>
          <w:lang w:val="en-AU"/>
        </w:rPr>
        <w:t xml:space="preserve"> when the actor exits</w:t>
      </w:r>
      <w:r>
        <w:rPr>
          <w:lang w:val="en-AU"/>
        </w:rPr>
        <w:t xml:space="preserve"> the sector.</w:t>
      </w:r>
    </w:p>
    <w:p w14:paraId="093A957C" w14:textId="3E8E3AAA" w:rsidR="00590E6B" w:rsidRPr="00590E6B" w:rsidRDefault="00590E6B" w:rsidP="00590E6B">
      <w:pPr>
        <w:pStyle w:val="Heading3"/>
        <w:rPr>
          <w:rFonts w:eastAsia="ArialMT"/>
          <w:lang w:val="en-AU"/>
        </w:rPr>
      </w:pPr>
      <w:r w:rsidRPr="006A025D">
        <w:rPr>
          <w:rFonts w:eastAsia="ArialMT"/>
          <w:lang w:val="en-AU"/>
        </w:rPr>
        <w:t>Insights we can use</w:t>
      </w:r>
    </w:p>
    <w:p w14:paraId="32DD55A4" w14:textId="028A2859" w:rsidR="00284DBB" w:rsidRPr="00590E6B" w:rsidRDefault="00284DBB" w:rsidP="00590E6B">
      <w:pPr>
        <w:pStyle w:val="LineStyle"/>
      </w:pPr>
      <w:r w:rsidRPr="00590E6B">
        <w:t xml:space="preserve">The application of reinforcement learning for collision avoidance helps create an analogous scenario in the use-case of </w:t>
      </w:r>
      <w:r w:rsidR="00684807" w:rsidRPr="00590E6B">
        <w:t>traffic networks</w:t>
      </w:r>
      <w:r w:rsidRPr="00590E6B">
        <w:t>, wherein the actor can be mode</w:t>
      </w:r>
      <w:r w:rsidR="00CF746E" w:rsidRPr="00590E6B">
        <w:t>l</w:t>
      </w:r>
      <w:r w:rsidRPr="00590E6B">
        <w:t xml:space="preserve">led as a single commodity flowing through the traffic network with the system being defined as a zone or a </w:t>
      </w:r>
      <w:r w:rsidRPr="00590E6B">
        <w:lastRenderedPageBreak/>
        <w:t>sub-net within the network. The other aircraft in the various</w:t>
      </w:r>
      <w:r w:rsidR="00684807" w:rsidRPr="00590E6B">
        <w:t xml:space="preserve"> network nodes</w:t>
      </w:r>
      <w:r w:rsidRPr="00590E6B">
        <w:t xml:space="preserve"> can be considered to enter and leave the system as and when they enter and leave </w:t>
      </w:r>
      <w:r w:rsidR="00684807" w:rsidRPr="00590E6B">
        <w:t>such</w:t>
      </w:r>
      <w:r w:rsidRPr="00590E6B">
        <w:t xml:space="preserve"> zones</w:t>
      </w:r>
      <w:r w:rsidR="00684807" w:rsidRPr="00590E6B">
        <w:t>.</w:t>
      </w:r>
    </w:p>
    <w:p w14:paraId="702B52FC" w14:textId="77777777" w:rsidR="00284DBB" w:rsidRPr="00590E6B" w:rsidRDefault="00284DBB" w:rsidP="00590E6B">
      <w:pPr>
        <w:pStyle w:val="LineStyle"/>
      </w:pPr>
      <w:r w:rsidRPr="00590E6B">
        <w:t>The paper also gives an insight into how an autonomous system can be developed that achieves collision avoidance within an airspace sector, which we have modelled as nodes in our traffic network.</w:t>
      </w:r>
    </w:p>
    <w:p w14:paraId="491B88A7" w14:textId="2562D169" w:rsidR="00284DBB" w:rsidRPr="006A025D" w:rsidRDefault="00284DBB">
      <w:pPr>
        <w:pStyle w:val="Heading2"/>
        <w:rPr>
          <w:rFonts w:eastAsia="ArialMT"/>
          <w:lang w:val="en-AU"/>
        </w:rPr>
      </w:pPr>
      <w:r w:rsidRPr="006A025D">
        <w:rPr>
          <w:lang w:val="en-AU"/>
        </w:rPr>
        <w:t>Flight Path Planning for Dynamic, Multi-</w:t>
      </w:r>
      <w:r w:rsidR="00E5204C" w:rsidRPr="006A025D">
        <w:rPr>
          <w:lang w:val="en-AU"/>
        </w:rPr>
        <w:t>Vehicle Environment</w:t>
      </w:r>
      <w:r w:rsidRPr="006A025D">
        <w:rPr>
          <w:lang w:val="en-AU"/>
        </w:rPr>
        <w:t xml:space="preserve"> [4]</w:t>
      </w:r>
    </w:p>
    <w:p w14:paraId="4056594B" w14:textId="77777777" w:rsidR="00284DBB" w:rsidRDefault="00284DBB">
      <w:pPr>
        <w:pStyle w:val="LineStyle"/>
        <w:rPr>
          <w:lang w:val="en-AU"/>
        </w:rPr>
      </w:pPr>
      <w:r>
        <w:rPr>
          <w:lang w:val="en-AU"/>
        </w:rPr>
        <w:t>Tong He et al.</w:t>
      </w:r>
    </w:p>
    <w:p w14:paraId="4BAC57EE" w14:textId="77777777" w:rsidR="000C61B8" w:rsidRPr="00474D19" w:rsidRDefault="00284DBB">
      <w:pPr>
        <w:pStyle w:val="LineStyle"/>
        <w:rPr>
          <w:lang w:val="en-AU"/>
        </w:rPr>
      </w:pPr>
      <w:r w:rsidRPr="00284DBB">
        <w:rPr>
          <w:lang w:val="en-AU"/>
        </w:rPr>
        <w:t>2020 International Conference on Unmanned Aircraft Systems (ICUAS)</w:t>
      </w:r>
    </w:p>
    <w:p w14:paraId="2DB61C74" w14:textId="77777777" w:rsidR="000C61B8" w:rsidRPr="000C61B8" w:rsidRDefault="000C61B8">
      <w:pPr>
        <w:numPr>
          <w:ilvl w:val="1"/>
          <w:numId w:val="2"/>
        </w:numPr>
        <w:autoSpaceDE w:val="0"/>
        <w:autoSpaceDN w:val="0"/>
        <w:adjustRightInd w:val="0"/>
        <w:rPr>
          <w:rFonts w:ascii="Bookman Old Style" w:eastAsia="ArialMT" w:hAnsi="Bookman Old Style"/>
          <w:vanish/>
          <w:sz w:val="28"/>
          <w:szCs w:val="28"/>
          <w:lang w:val="en-AU"/>
        </w:rPr>
      </w:pPr>
    </w:p>
    <w:p w14:paraId="3E6E638F" w14:textId="77777777" w:rsidR="008F3410" w:rsidRPr="006A025D" w:rsidRDefault="008F3410">
      <w:pPr>
        <w:pStyle w:val="Heading3"/>
        <w:rPr>
          <w:rFonts w:eastAsia="ArialMT"/>
          <w:lang w:val="en-AU"/>
        </w:rPr>
      </w:pPr>
      <w:r w:rsidRPr="006A025D">
        <w:rPr>
          <w:rFonts w:eastAsia="ArialMT"/>
          <w:lang w:val="en-AU"/>
        </w:rPr>
        <w:t>Introduction</w:t>
      </w:r>
    </w:p>
    <w:p w14:paraId="2BEE417D" w14:textId="631D7779" w:rsidR="008F3410" w:rsidRPr="00730FEA" w:rsidRDefault="008F3410" w:rsidP="003F008B">
      <w:pPr>
        <w:pStyle w:val="NormalStyle"/>
      </w:pPr>
      <w:r>
        <w:rPr>
          <w:rFonts w:ascii="Bookman Old Style" w:eastAsia="ArialMT" w:hAnsi="Bookman Old Style"/>
          <w:sz w:val="28"/>
          <w:szCs w:val="28"/>
        </w:rPr>
        <w:tab/>
      </w:r>
      <w:r w:rsidR="00E5204C">
        <w:t>A novel</w:t>
      </w:r>
      <w:r w:rsidR="00684807" w:rsidRPr="00684807">
        <w:t xml:space="preserve"> path planning algorithm </w:t>
      </w:r>
      <w:r w:rsidR="00E5204C" w:rsidRPr="00684807">
        <w:t>for</w:t>
      </w:r>
      <w:r w:rsidR="00E5204C">
        <w:t xml:space="preserve"> </w:t>
      </w:r>
      <w:r w:rsidR="00E5204C" w:rsidRPr="00684807">
        <w:t>unmanned</w:t>
      </w:r>
      <w:r w:rsidR="00684807" w:rsidRPr="00684807">
        <w:t xml:space="preserve"> aerial systems</w:t>
      </w:r>
      <w:r w:rsidR="00730FEA">
        <w:t xml:space="preserve"> (UAS)</w:t>
      </w:r>
      <w:r w:rsidR="00684807" w:rsidRPr="00684807">
        <w:t xml:space="preserve"> flying in a dynamic environment</w:t>
      </w:r>
      <w:r w:rsidR="00730FEA">
        <w:t>,</w:t>
      </w:r>
      <w:r w:rsidR="00684807" w:rsidRPr="00684807">
        <w:t xml:space="preserve"> shared by multiple aerial vehicles</w:t>
      </w:r>
      <w:r w:rsidR="00730FEA">
        <w:t>,</w:t>
      </w:r>
      <w:r w:rsidR="00684807" w:rsidRPr="00684807">
        <w:t xml:space="preserve"> </w:t>
      </w:r>
      <w:r w:rsidR="00CF746E">
        <w:t>is proposed to avoid potential conflict risks. I</w:t>
      </w:r>
      <w:r w:rsidR="00E5204C" w:rsidRPr="00684807">
        <w:t>t</w:t>
      </w:r>
      <w:r w:rsidR="00684807" w:rsidRPr="00684807">
        <w:t xml:space="preserve"> mainly targets applications like Urban Aerial Mobility</w:t>
      </w:r>
      <w:r w:rsidR="00E5204C">
        <w:t xml:space="preserve"> </w:t>
      </w:r>
      <w:r w:rsidR="00684807" w:rsidRPr="00684807">
        <w:t>(UAM).</w:t>
      </w:r>
      <w:r w:rsidR="00E5204C">
        <w:t xml:space="preserve"> </w:t>
      </w:r>
      <w:r w:rsidR="00684807" w:rsidRPr="00684807">
        <w:t xml:space="preserve">A robust multi-staged algorithm that combines </w:t>
      </w:r>
      <w:r w:rsidR="00684807" w:rsidRPr="00684807">
        <w:rPr>
          <w:color w:val="000102"/>
          <w:shd w:val="clear" w:color="auto" w:fill="FFFFFF"/>
        </w:rPr>
        <w:t>Artificial Potential Field (AFP) method and Harmonic functions with Kalman filtering and Markov Decision Process (MDP) for dynamic path planning</w:t>
      </w:r>
      <w:r w:rsidR="00730FEA">
        <w:rPr>
          <w:color w:val="000102"/>
          <w:shd w:val="clear" w:color="auto" w:fill="FFFFFF"/>
        </w:rPr>
        <w:t xml:space="preserve"> is presented</w:t>
      </w:r>
      <w:r w:rsidR="00684807" w:rsidRPr="00684807">
        <w:rPr>
          <w:color w:val="000102"/>
          <w:shd w:val="clear" w:color="auto" w:fill="FFFFFF"/>
        </w:rPr>
        <w:t>.</w:t>
      </w:r>
      <w:r w:rsidR="00730FEA">
        <w:rPr>
          <w:color w:val="000102"/>
          <w:shd w:val="clear" w:color="auto" w:fill="FFFFFF"/>
        </w:rPr>
        <w:t xml:space="preserve"> It begins with estimating the aircraft </w:t>
      </w:r>
      <w:r w:rsidR="00B02419">
        <w:rPr>
          <w:color w:val="000102"/>
          <w:shd w:val="clear" w:color="auto" w:fill="FFFFFF"/>
        </w:rPr>
        <w:t>Sector Density</w:t>
      </w:r>
      <w:r w:rsidR="00730FEA">
        <w:rPr>
          <w:color w:val="000102"/>
          <w:shd w:val="clear" w:color="auto" w:fill="FFFFFF"/>
        </w:rPr>
        <w:t xml:space="preserve"> in the region and generates the UAS flight path to minimize collisions. The simulations of the algorithm in multiple scenarios are presented</w:t>
      </w:r>
      <w:r w:rsidR="00CF746E">
        <w:rPr>
          <w:color w:val="000102"/>
          <w:shd w:val="clear" w:color="auto" w:fill="FFFFFF"/>
        </w:rPr>
        <w:t>,</w:t>
      </w:r>
      <w:r w:rsidR="00730FEA">
        <w:rPr>
          <w:color w:val="000102"/>
          <w:shd w:val="clear" w:color="auto" w:fill="FFFFFF"/>
        </w:rPr>
        <w:t xml:space="preserve"> which show adequate results.</w:t>
      </w:r>
    </w:p>
    <w:p w14:paraId="6E531865" w14:textId="4C19C622" w:rsidR="00684807" w:rsidRPr="005535E4" w:rsidRDefault="00CF746E">
      <w:pPr>
        <w:pStyle w:val="Heading3"/>
      </w:pPr>
      <w:r>
        <w:t>The a</w:t>
      </w:r>
      <w:r w:rsidR="00684807" w:rsidRPr="005535E4">
        <w:t>lgorithm/method used</w:t>
      </w:r>
    </w:p>
    <w:p w14:paraId="799B4B99" w14:textId="01253553" w:rsidR="003F008B" w:rsidRDefault="00684807" w:rsidP="003F008B">
      <w:pPr>
        <w:pStyle w:val="NormalStyle"/>
        <w:ind w:firstLine="720"/>
        <w:rPr>
          <w:lang w:val="en-AU" w:eastAsia="en-AU" w:bidi="ar-SA"/>
        </w:rPr>
      </w:pPr>
      <w:r w:rsidRPr="00684807">
        <w:rPr>
          <w:lang w:val="en-AU" w:eastAsia="en-AU" w:bidi="ar-SA"/>
        </w:rPr>
        <w:t xml:space="preserve">The </w:t>
      </w:r>
      <w:r w:rsidR="00CF746E">
        <w:rPr>
          <w:lang w:val="en-AU" w:eastAsia="en-AU" w:bidi="ar-SA"/>
        </w:rPr>
        <w:t>primary</w:t>
      </w:r>
      <w:r w:rsidRPr="00684807">
        <w:rPr>
          <w:lang w:val="en-AU" w:eastAsia="en-AU" w:bidi="ar-SA"/>
        </w:rPr>
        <w:t xml:space="preserve"> algorithm</w:t>
      </w:r>
      <w:r w:rsidR="003F008B">
        <w:rPr>
          <w:lang w:val="en-AU" w:eastAsia="en-AU" w:bidi="ar-SA"/>
        </w:rPr>
        <w:t xml:space="preserve"> suggested by this work</w:t>
      </w:r>
      <w:r w:rsidRPr="00684807">
        <w:rPr>
          <w:lang w:val="en-AU" w:eastAsia="en-AU" w:bidi="ar-SA"/>
        </w:rPr>
        <w:t xml:space="preserve"> can be broken down into </w:t>
      </w:r>
      <w:r w:rsidR="00CF746E">
        <w:rPr>
          <w:lang w:val="en-AU" w:eastAsia="en-AU" w:bidi="ar-SA"/>
        </w:rPr>
        <w:t>three</w:t>
      </w:r>
      <w:r w:rsidRPr="00684807">
        <w:rPr>
          <w:lang w:val="en-AU" w:eastAsia="en-AU" w:bidi="ar-SA"/>
        </w:rPr>
        <w:t xml:space="preserve"> parts</w:t>
      </w:r>
      <w:r w:rsidR="003F008B">
        <w:rPr>
          <w:lang w:val="en-AU" w:eastAsia="en-AU" w:bidi="ar-SA"/>
        </w:rPr>
        <w:t>, each of which we summarize in the following section</w:t>
      </w:r>
    </w:p>
    <w:p w14:paraId="1E474B6B" w14:textId="2ECB7EFA" w:rsidR="00E5204C" w:rsidRDefault="003F008B" w:rsidP="003F008B">
      <w:pPr>
        <w:pStyle w:val="LineStyle"/>
        <w:rPr>
          <w:lang w:val="en-AU" w:eastAsia="en-AU" w:bidi="ar-SA"/>
        </w:rPr>
      </w:pPr>
      <w:r>
        <w:rPr>
          <w:lang w:val="en-AU" w:eastAsia="en-AU" w:bidi="ar-SA"/>
        </w:rPr>
        <w:t>Harmonic Potential Field Formulation</w:t>
      </w:r>
    </w:p>
    <w:p w14:paraId="0145D1AB" w14:textId="5B8C8F59" w:rsidR="003F008B" w:rsidRDefault="003F008B" w:rsidP="003F008B">
      <w:pPr>
        <w:pStyle w:val="LineStyle"/>
        <w:rPr>
          <w:lang w:val="en-AU" w:eastAsia="en-AU" w:bidi="ar-SA"/>
        </w:rPr>
      </w:pPr>
      <w:r>
        <w:rPr>
          <w:lang w:val="en-AU" w:eastAsia="en-AU" w:bidi="ar-SA"/>
        </w:rPr>
        <w:t>Kalman Filter</w:t>
      </w:r>
    </w:p>
    <w:p w14:paraId="3A642425" w14:textId="741FB900" w:rsidR="003F008B" w:rsidRPr="00E5204C" w:rsidRDefault="003F008B" w:rsidP="003F008B">
      <w:pPr>
        <w:pStyle w:val="LineStyle"/>
        <w:rPr>
          <w:lang w:val="en-AU" w:eastAsia="en-AU" w:bidi="ar-SA"/>
        </w:rPr>
      </w:pPr>
      <w:r>
        <w:rPr>
          <w:lang w:val="en-AU" w:eastAsia="en-AU" w:bidi="ar-SA"/>
        </w:rPr>
        <w:t>Markov Decision Process (MDP)</w:t>
      </w:r>
    </w:p>
    <w:p w14:paraId="021B8CED" w14:textId="77777777" w:rsidR="00684807" w:rsidRPr="005535E4" w:rsidRDefault="00684807">
      <w:pPr>
        <w:pStyle w:val="Heading4"/>
      </w:pPr>
      <w:r w:rsidRPr="005535E4">
        <w:t>Harmonic Potential Field Formulation</w:t>
      </w:r>
    </w:p>
    <w:p w14:paraId="75FA00C3" w14:textId="7B3CA9CA" w:rsidR="005535E4" w:rsidRDefault="005535E4" w:rsidP="003F008B">
      <w:pPr>
        <w:pStyle w:val="NormalStyle"/>
        <w:rPr>
          <w:rFonts w:eastAsia="Times New Roman"/>
          <w:lang w:val="en-AU" w:eastAsia="en-AU" w:bidi="ar-SA"/>
        </w:rPr>
      </w:pPr>
      <w:r>
        <w:rPr>
          <w:rStyle w:val="Heading4Char"/>
        </w:rPr>
        <w:tab/>
      </w:r>
      <w:r w:rsidRPr="00684807">
        <w:t xml:space="preserve">Harmonic Potential Field Formulation helps us to avoid the local minimum issue and is used for global path </w:t>
      </w:r>
      <w:r w:rsidR="00E5204C" w:rsidRPr="00684807">
        <w:t>planning</w:t>
      </w:r>
      <w:r w:rsidR="00E5204C">
        <w:t>.</w:t>
      </w:r>
      <w:r w:rsidR="00E5204C" w:rsidRPr="00684807">
        <w:t xml:space="preserve"> We</w:t>
      </w:r>
      <w:r w:rsidRPr="00684807">
        <w:t xml:space="preserve"> also benefit from the harmonic function here. If a function</w:t>
      </w:r>
      <w:r w:rsidR="003F008B">
        <w:t xml:space="preserve"> </w:t>
      </w:r>
      <m:oMath>
        <m:r>
          <w:rPr>
            <w:rFonts w:ascii="Cambria Math" w:hAnsi="Cambria Math"/>
          </w:rPr>
          <m:t>f</m:t>
        </m:r>
      </m:oMath>
      <w:r>
        <w:t xml:space="preserve"> exists </w:t>
      </w:r>
      <w:r w:rsidRPr="00684807">
        <w:t xml:space="preserve">whose gradient </w:t>
      </w:r>
      <w:r>
        <w:t>is zero</w:t>
      </w:r>
      <w:r w:rsidRPr="00684807">
        <w:t>, then the function</w:t>
      </w:r>
      <w:r w:rsidR="003F008B">
        <w:t xml:space="preserve"> </w:t>
      </w:r>
      <m:oMath>
        <m:r>
          <w:rPr>
            <w:rFonts w:ascii="Cambria Math" w:hAnsi="Cambria Math"/>
          </w:rPr>
          <m:t>f</m:t>
        </m:r>
      </m:oMath>
      <w:r w:rsidRPr="00684807">
        <w:t xml:space="preserve"> is called a harmonic function</w:t>
      </w:r>
      <w:r>
        <w:t>.</w:t>
      </w:r>
    </w:p>
    <w:p w14:paraId="12FC408A" w14:textId="7D3EC760" w:rsidR="00684807" w:rsidRPr="005535E4" w:rsidRDefault="003F008B" w:rsidP="003F008B">
      <w:pPr>
        <w:pStyle w:val="Heading4"/>
        <w:rPr>
          <w:rFonts w:ascii="Times New Roman" w:eastAsia="Times New Roman" w:hAnsi="Times New Roman"/>
          <w:color w:val="000000"/>
          <w:szCs w:val="24"/>
          <w:lang w:val="en-AU" w:eastAsia="en-AU" w:bidi="ar-SA"/>
        </w:rPr>
      </w:pPr>
      <w:r>
        <w:rPr>
          <w:rFonts w:ascii="Calibri" w:hAnsi="Calibri" w:cs="Calibri"/>
          <w:noProof/>
          <w:color w:val="000000"/>
          <w:bdr w:val="none" w:sz="0" w:space="0" w:color="auto" w:frame="1"/>
          <w:lang w:val="en-US" w:eastAsia="en-US" w:bidi="ar-SA"/>
        </w:rPr>
        <w:lastRenderedPageBreak/>
        <w:drawing>
          <wp:anchor distT="0" distB="0" distL="114300" distR="114300" simplePos="0" relativeHeight="251676160" behindDoc="1" locked="0" layoutInCell="1" allowOverlap="1" wp14:anchorId="02ED4656" wp14:editId="4A27FC83">
            <wp:simplePos x="0" y="0"/>
            <wp:positionH relativeFrom="margin">
              <wp:align>right</wp:align>
            </wp:positionH>
            <wp:positionV relativeFrom="paragraph">
              <wp:posOffset>14467</wp:posOffset>
            </wp:positionV>
            <wp:extent cx="2955290" cy="2447925"/>
            <wp:effectExtent l="0" t="0" r="0" b="9525"/>
            <wp:wrapTight wrapText="bothSides">
              <wp:wrapPolygon edited="0">
                <wp:start x="0" y="0"/>
                <wp:lineTo x="0" y="21516"/>
                <wp:lineTo x="21442" y="21516"/>
                <wp:lineTo x="21442"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55290" cy="2447925"/>
                    </a:xfrm>
                    <a:prstGeom prst="rect">
                      <a:avLst/>
                    </a:prstGeom>
                    <a:noFill/>
                    <a:ln>
                      <a:noFill/>
                    </a:ln>
                  </pic:spPr>
                </pic:pic>
              </a:graphicData>
            </a:graphic>
          </wp:anchor>
        </w:drawing>
      </w:r>
      <w:r w:rsidR="00684807" w:rsidRPr="00684807">
        <w:rPr>
          <w:rFonts w:eastAsia="Times New Roman"/>
          <w:lang w:val="en-AU" w:eastAsia="en-AU" w:bidi="ar-SA"/>
        </w:rPr>
        <w:t>Kalman Filter</w:t>
      </w:r>
    </w:p>
    <w:p w14:paraId="7244B6BC" w14:textId="7CEBB2BF" w:rsidR="00684807" w:rsidRPr="00684807" w:rsidRDefault="003F008B" w:rsidP="003F008B">
      <w:pPr>
        <w:pStyle w:val="NormalStyle"/>
      </w:pPr>
      <w:r>
        <w:rPr>
          <w:noProof/>
        </w:rPr>
        <mc:AlternateContent>
          <mc:Choice Requires="wps">
            <w:drawing>
              <wp:anchor distT="0" distB="0" distL="114300" distR="114300" simplePos="0" relativeHeight="251847168" behindDoc="1" locked="0" layoutInCell="1" allowOverlap="1" wp14:anchorId="092728CE" wp14:editId="0B871FBC">
                <wp:simplePos x="0" y="0"/>
                <wp:positionH relativeFrom="margin">
                  <wp:align>right</wp:align>
                </wp:positionH>
                <wp:positionV relativeFrom="paragraph">
                  <wp:posOffset>2114550</wp:posOffset>
                </wp:positionV>
                <wp:extent cx="2955290" cy="635"/>
                <wp:effectExtent l="0" t="0" r="0" b="0"/>
                <wp:wrapTight wrapText="bothSides">
                  <wp:wrapPolygon edited="0">
                    <wp:start x="0" y="0"/>
                    <wp:lineTo x="0" y="20605"/>
                    <wp:lineTo x="21442" y="20605"/>
                    <wp:lineTo x="21442" y="0"/>
                    <wp:lineTo x="0" y="0"/>
                  </wp:wrapPolygon>
                </wp:wrapTight>
                <wp:docPr id="93" name="Text Box 93"/>
                <wp:cNvGraphicFramePr/>
                <a:graphic xmlns:a="http://schemas.openxmlformats.org/drawingml/2006/main">
                  <a:graphicData uri="http://schemas.microsoft.com/office/word/2010/wordprocessingShape">
                    <wps:wsp>
                      <wps:cNvSpPr txBox="1"/>
                      <wps:spPr>
                        <a:xfrm>
                          <a:off x="0" y="0"/>
                          <a:ext cx="2955290" cy="635"/>
                        </a:xfrm>
                        <a:prstGeom prst="rect">
                          <a:avLst/>
                        </a:prstGeom>
                        <a:solidFill>
                          <a:prstClr val="white"/>
                        </a:solidFill>
                        <a:ln>
                          <a:noFill/>
                        </a:ln>
                      </wps:spPr>
                      <wps:txbx>
                        <w:txbxContent>
                          <w:p w14:paraId="1E24BABC" w14:textId="569CB793" w:rsidR="003F008B" w:rsidRDefault="003F008B" w:rsidP="003F008B">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1</w:t>
                            </w:r>
                            <w:r w:rsidR="00796A89">
                              <w:fldChar w:fldCharType="end"/>
                            </w:r>
                          </w:p>
                          <w:p w14:paraId="225B1673" w14:textId="683334DB" w:rsidR="003F008B" w:rsidRPr="00BF053A" w:rsidRDefault="003F008B" w:rsidP="003F008B">
                            <w:pPr>
                              <w:pStyle w:val="Caption"/>
                              <w:jc w:val="center"/>
                              <w:rPr>
                                <w:rFonts w:ascii="Calibri" w:hAnsi="Calibri" w:cs="Calibri"/>
                                <w:i w:val="0"/>
                                <w:noProof/>
                                <w:color w:val="000000"/>
                                <w:szCs w:val="20"/>
                                <w:bdr w:val="none" w:sz="0" w:space="0" w:color="auto" w:frame="1"/>
                                <w:lang w:val="en-US" w:eastAsia="en-US"/>
                              </w:rPr>
                            </w:pPr>
                            <w:r w:rsidRPr="00E577DA">
                              <w:t xml:space="preserve">Zone creation based on </w:t>
                            </w:r>
                            <w:r w:rsidR="00B02419">
                              <w:t>Sector D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2728CE" id="Text Box 93" o:spid="_x0000_s1036" type="#_x0000_t202" style="position:absolute;left:0;text-align:left;margin-left:181.5pt;margin-top:166.5pt;width:232.7pt;height:.05pt;z-index:-251469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" stroked="f">
                <v:textbox style="mso-fit-shape-to-text:t" inset="0,0,0,0">
                  <w:txbxContent>
                    <w:p w14:paraId="1E24BABC" w14:textId="569CB793" w:rsidR="003F008B" w:rsidRDefault="003F008B" w:rsidP="003F008B">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1</w:t>
                      </w:r>
                      <w:r w:rsidR="00796A89">
                        <w:fldChar w:fldCharType="end"/>
                      </w:r>
                    </w:p>
                    <w:p w14:paraId="225B1673" w14:textId="683334DB" w:rsidR="003F008B" w:rsidRPr="00BF053A" w:rsidRDefault="003F008B" w:rsidP="003F008B">
                      <w:pPr>
                        <w:pStyle w:val="Caption"/>
                        <w:jc w:val="center"/>
                        <w:rPr>
                          <w:rFonts w:ascii="Calibri" w:hAnsi="Calibri" w:cs="Calibri"/>
                          <w:i w:val="0"/>
                          <w:noProof/>
                          <w:color w:val="000000"/>
                          <w:szCs w:val="20"/>
                          <w:bdr w:val="none" w:sz="0" w:space="0" w:color="auto" w:frame="1"/>
                          <w:lang w:val="en-US" w:eastAsia="en-US"/>
                        </w:rPr>
                      </w:pPr>
                      <w:r w:rsidRPr="00E577DA">
                        <w:t xml:space="preserve">Zone creation based on </w:t>
                      </w:r>
                      <w:r w:rsidR="00B02419">
                        <w:t>Sector Density</w:t>
                      </w:r>
                    </w:p>
                  </w:txbxContent>
                </v:textbox>
                <w10:wrap type="tight" anchorx="margin"/>
              </v:shape>
            </w:pict>
          </mc:Fallback>
        </mc:AlternateContent>
      </w:r>
      <w:r w:rsidR="00684807">
        <w:tab/>
      </w:r>
      <w:r w:rsidR="00684807" w:rsidRPr="00684807">
        <w:t xml:space="preserve">Kalman Filter helps </w:t>
      </w:r>
      <w:r w:rsidR="00CF746E">
        <w:t>optimally estimate variables one needs but</w:t>
      </w:r>
      <w:r w:rsidR="00684807" w:rsidRPr="00684807">
        <w:t xml:space="preserve"> cannot directly access</w:t>
      </w:r>
      <w:r w:rsidR="00E5204C" w:rsidRPr="00684807">
        <w:t>. In</w:t>
      </w:r>
      <w:r w:rsidR="00684807" w:rsidRPr="00684807">
        <w:t xml:space="preserve"> this paper, the Kalman Filter is used to predict the discrete states of the UAVs (Unmanned Aerial Vehicles) and facilitate dynamic path </w:t>
      </w:r>
      <w:r w:rsidR="00E5204C" w:rsidRPr="00684807">
        <w:t>planning. This</w:t>
      </w:r>
      <w:r w:rsidR="00CF746E">
        <w:t xml:space="preserve"> method</w:t>
      </w:r>
      <w:r w:rsidR="00684807" w:rsidRPr="00684807">
        <w:t xml:space="preserve"> is </w:t>
      </w:r>
      <w:r w:rsidR="00CF746E">
        <w:t>help</w:t>
      </w:r>
      <w:r w:rsidR="00684807" w:rsidRPr="00684807">
        <w:t xml:space="preserve">ful because it helps </w:t>
      </w:r>
      <w:r w:rsidR="00CF746E">
        <w:t>predict the location of existing UAVs in several future instances and hence helps us</w:t>
      </w:r>
      <w:r w:rsidR="00684807" w:rsidRPr="00684807">
        <w:t xml:space="preserve"> </w:t>
      </w:r>
      <w:r w:rsidR="00E5204C" w:rsidRPr="00684807">
        <w:t>segment the</w:t>
      </w:r>
      <w:r w:rsidR="00684807" w:rsidRPr="00684807">
        <w:t xml:space="preserve"> environment based on traffic expected at each </w:t>
      </w:r>
      <w:r w:rsidR="00E5204C" w:rsidRPr="00684807">
        <w:t>segment</w:t>
      </w:r>
      <w:r w:rsidR="00CF746E">
        <w:t xml:space="preserve">. </w:t>
      </w:r>
      <w:r>
        <w:t>Thus,</w:t>
      </w:r>
      <w:r w:rsidR="00684807" w:rsidRPr="00684807">
        <w:t xml:space="preserve"> reduc</w:t>
      </w:r>
      <w:r w:rsidR="00CF746E">
        <w:t>ing</w:t>
      </w:r>
      <w:r w:rsidR="00684807" w:rsidRPr="00684807">
        <w:t xml:space="preserve"> the likelihood of </w:t>
      </w:r>
      <w:r w:rsidR="007700ED">
        <w:t xml:space="preserve">encountering </w:t>
      </w:r>
      <w:r w:rsidR="00684807" w:rsidRPr="00684807">
        <w:t>other UAVs in that area and</w:t>
      </w:r>
      <w:r w:rsidR="00CF746E">
        <w:t xml:space="preserve"> </w:t>
      </w:r>
      <w:r w:rsidR="00684807" w:rsidRPr="00684807">
        <w:t>reduc</w:t>
      </w:r>
      <w:r w:rsidR="00CF746E">
        <w:t>ing</w:t>
      </w:r>
      <w:r w:rsidR="00684807" w:rsidRPr="00684807">
        <w:t xml:space="preserve"> the time and effort</w:t>
      </w:r>
      <w:r w:rsidR="00CF746E">
        <w:t xml:space="preserve"> required</w:t>
      </w:r>
      <w:r w:rsidR="00684807" w:rsidRPr="00684807">
        <w:t xml:space="preserve"> to execute local collision </w:t>
      </w:r>
      <w:r w:rsidR="00E5204C" w:rsidRPr="00684807">
        <w:t>avoidance. The</w:t>
      </w:r>
      <w:r w:rsidR="00684807" w:rsidRPr="00684807">
        <w:t xml:space="preserve"> environment is divided into </w:t>
      </w:r>
      <w:r w:rsidR="00CF746E">
        <w:t>four</w:t>
      </w:r>
      <w:r w:rsidR="00684807" w:rsidRPr="00684807">
        <w:t xml:space="preserve"> parts</w:t>
      </w:r>
      <w:r w:rsidR="00CF746E">
        <w:t>,</w:t>
      </w:r>
      <w:r w:rsidR="00684807" w:rsidRPr="00684807">
        <w:t xml:space="preserve"> also called “zones</w:t>
      </w:r>
      <w:r w:rsidRPr="00684807">
        <w:t>,”</w:t>
      </w:r>
      <w:r w:rsidR="00684807">
        <w:t xml:space="preserve"> as shown in (Figure </w:t>
      </w:r>
      <w:r w:rsidR="00367C8D">
        <w:t>3.</w:t>
      </w:r>
      <w:r>
        <w:t>11</w:t>
      </w:r>
      <w:r w:rsidR="00684807">
        <w:t>)</w:t>
      </w:r>
      <w:r w:rsidR="00684807" w:rsidRPr="00684807">
        <w:t xml:space="preserve">. The position of the intruder is tracked for the next 15 </w:t>
      </w:r>
      <w:r w:rsidR="00E5204C" w:rsidRPr="00684807">
        <w:t>seconds. A</w:t>
      </w:r>
      <w:r w:rsidR="00684807" w:rsidRPr="00684807">
        <w:t xml:space="preserve"> zone can either be sparse or dense depending on the number of intruders in the next 15 seconds</w:t>
      </w:r>
      <w:r w:rsidR="00684807">
        <w:t>. A</w:t>
      </w:r>
      <w:r w:rsidR="00684807" w:rsidRPr="00684807">
        <w:t xml:space="preserve"> zone is said to</w:t>
      </w:r>
      <w:r w:rsidR="00684807">
        <w:t xml:space="preserve"> be</w:t>
      </w:r>
      <w:r w:rsidR="00684807" w:rsidRPr="00684807">
        <w:t xml:space="preserve"> sparse if </w:t>
      </w:r>
      <w:r w:rsidR="00684807">
        <w:t>N equals one</w:t>
      </w:r>
      <w:r w:rsidR="00684807" w:rsidRPr="00684807">
        <w:t xml:space="preserve"> and is said to be dense if N</w:t>
      </w:r>
      <w:r w:rsidR="00684807">
        <w:t xml:space="preserve"> is </w:t>
      </w:r>
      <w:r w:rsidR="00CF746E">
        <w:t>more significant</w:t>
      </w:r>
      <w:r w:rsidR="00684807">
        <w:t xml:space="preserve"> than two,</w:t>
      </w:r>
      <w:r w:rsidR="00684807" w:rsidRPr="00684807">
        <w:t xml:space="preserve"> where N is the number of intruders expected in the next 15 seconds.</w:t>
      </w:r>
    </w:p>
    <w:p w14:paraId="51234AE0" w14:textId="77777777" w:rsidR="00684807" w:rsidRPr="00684807" w:rsidRDefault="00684807">
      <w:pPr>
        <w:pStyle w:val="Heading4"/>
        <w:rPr>
          <w:rFonts w:eastAsia="Times New Roman"/>
          <w:lang w:val="en-AU" w:eastAsia="en-AU" w:bidi="ar-SA"/>
        </w:rPr>
      </w:pPr>
      <w:r w:rsidRPr="00684807">
        <w:rPr>
          <w:rFonts w:eastAsia="Times New Roman"/>
          <w:lang w:val="en-AU" w:eastAsia="en-AU" w:bidi="ar-SA"/>
        </w:rPr>
        <w:t>Markov Decision Process (MDP)</w:t>
      </w:r>
    </w:p>
    <w:p w14:paraId="51FC4186" w14:textId="7DEBD153" w:rsidR="00684807" w:rsidRDefault="00684807" w:rsidP="003F008B">
      <w:pPr>
        <w:pStyle w:val="NormalStyle"/>
      </w:pPr>
      <w:r w:rsidRPr="00684807">
        <w:tab/>
        <w:t xml:space="preserve">Markov Decision Process (MDP) is a process that predicts the future from current outcomes. MDP is used </w:t>
      </w:r>
      <w:r w:rsidR="00730FEA">
        <w:t>to maximize</w:t>
      </w:r>
      <w:r w:rsidRPr="00684807">
        <w:t xml:space="preserve"> collision avoidance. MDP in this problem is defined as a tuple of 5 elements</w:t>
      </w:r>
      <m:oMath>
        <m:r>
          <w:rPr>
            <w:rFonts w:ascii="Cambria Math" w:hAnsi="Cambria Math"/>
          </w:rPr>
          <m:t xml:space="preserve">( S A P R Y) </m:t>
        </m:r>
      </m:oMath>
      <w:r w:rsidRPr="00684807">
        <w:t xml:space="preserve"> where </w:t>
      </w:r>
      <w:r w:rsidR="00CF746E">
        <w:t>‘</w:t>
      </w:r>
      <w:r w:rsidRPr="00684807">
        <w:t>S</w:t>
      </w:r>
      <w:r w:rsidR="00CF746E">
        <w:t>’</w:t>
      </w:r>
      <w:r w:rsidRPr="00684807">
        <w:t xml:space="preserve"> represents the current state</w:t>
      </w:r>
      <w:r w:rsidR="00CF746E">
        <w:t>,</w:t>
      </w:r>
      <w:r w:rsidRPr="00684807">
        <w:t xml:space="preserve"> </w:t>
      </w:r>
      <w:r w:rsidR="00CF746E">
        <w:t>‘</w:t>
      </w:r>
      <w:r w:rsidRPr="00684807">
        <w:t>A</w:t>
      </w:r>
      <w:r w:rsidR="00CF746E">
        <w:t>’</w:t>
      </w:r>
      <w:r w:rsidRPr="00684807">
        <w:t xml:space="preserve"> represents the action, </w:t>
      </w:r>
      <w:r w:rsidR="00CF746E">
        <w:t>‘</w:t>
      </w:r>
      <w:r w:rsidRPr="00684807">
        <w:t>P</w:t>
      </w:r>
      <w:r w:rsidR="00CF746E">
        <w:t>’</w:t>
      </w:r>
      <w:r w:rsidRPr="00684807">
        <w:t xml:space="preserve"> represents state transfer probability, </w:t>
      </w:r>
      <w:r w:rsidR="00CF746E">
        <w:t>‘</w:t>
      </w:r>
      <w:r w:rsidRPr="00684807">
        <w:t>R</w:t>
      </w:r>
      <w:r w:rsidR="00CF746E">
        <w:t>’</w:t>
      </w:r>
      <w:r w:rsidRPr="00684807">
        <w:t xml:space="preserve"> represents reward and </w:t>
      </w:r>
      <w:r w:rsidR="00CF746E">
        <w:t>‘</w:t>
      </w:r>
      <w:r w:rsidRPr="00684807">
        <w:t>Y</w:t>
      </w:r>
      <w:r w:rsidR="00CF746E">
        <w:t>’</w:t>
      </w:r>
      <w:r w:rsidRPr="00684807">
        <w:t xml:space="preserve"> represents </w:t>
      </w:r>
      <w:r w:rsidR="00E5204C" w:rsidRPr="00684807">
        <w:t>discount. R</w:t>
      </w:r>
      <w:r w:rsidRPr="00684807">
        <w:t xml:space="preserve"> is the reward for going from </w:t>
      </w:r>
      <w:r w:rsidR="00CF746E">
        <w:t xml:space="preserve">state </w:t>
      </w:r>
      <w:r w:rsidRPr="00684807">
        <w:t>S to</w:t>
      </w:r>
      <w:r w:rsidR="00CF746E">
        <w:t xml:space="preserve"> state</w:t>
      </w:r>
      <w:r w:rsidRPr="00684807">
        <w:t xml:space="preserve"> S</w:t>
      </w:r>
      <w:r w:rsidR="00CF746E">
        <w:t>’</w:t>
      </w:r>
      <w:r w:rsidRPr="00684807">
        <w:t xml:space="preserve"> by </w:t>
      </w:r>
      <w:proofErr w:type="gramStart"/>
      <w:r w:rsidRPr="00684807">
        <w:t>taking action</w:t>
      </w:r>
      <w:proofErr w:type="gramEnd"/>
      <w:r w:rsidRPr="00684807">
        <w:t xml:space="preserve"> A. The </w:t>
      </w:r>
      <w:r w:rsidR="00CF746E">
        <w:t>Kalman filter can determine the following state S</w:t>
      </w:r>
      <w:r w:rsidR="00A50BD3">
        <w:t>.’</w:t>
      </w:r>
      <w:r w:rsidR="00E5204C" w:rsidRPr="00684807">
        <w:t xml:space="preserve"> The</w:t>
      </w:r>
      <w:r w:rsidRPr="00684807">
        <w:t xml:space="preserve"> obstacle reward is set to a negative value</w:t>
      </w:r>
      <w:r w:rsidR="00CF746E">
        <w:t>,</w:t>
      </w:r>
      <w:r w:rsidRPr="00684807">
        <w:t xml:space="preserve"> and the goal is set to a positive value. The action set A consists of directions, </w:t>
      </w:r>
      <w:r>
        <w:t>for</w:t>
      </w:r>
      <w:r w:rsidRPr="00684807">
        <w:t xml:space="preserve"> example:</w:t>
      </w:r>
      <m:oMath>
        <m:sSub>
          <m:sSubPr>
            <m:ctrlPr>
              <w:rPr>
                <w:rFonts w:ascii="Cambria Math" w:hAnsi="Cambria Math"/>
                <w:i/>
              </w:rPr>
            </m:ctrlPr>
          </m:sSubPr>
          <m:e>
            <m:r>
              <w:rPr>
                <w:rFonts w:ascii="Cambria Math" w:hAnsi="Cambria Math"/>
              </w:rPr>
              <m:t xml:space="preserve"> a</m:t>
            </m:r>
          </m:e>
          <m:sub>
            <m:r>
              <w:rPr>
                <w:rFonts w:ascii="Cambria Math" w:hAnsi="Cambria Math"/>
              </w:rPr>
              <m:t>nw</m:t>
            </m:r>
          </m:sub>
        </m:sSub>
      </m:oMath>
      <w:r w:rsidRPr="00684807">
        <w:t xml:space="preserve"> would represent taking the northwest direction.</w:t>
      </w:r>
      <w:r w:rsidR="00CF746E">
        <w:t xml:space="preserve"> </w:t>
      </w:r>
      <w:r w:rsidRPr="00684807">
        <w:t xml:space="preserve">If we take a </w:t>
      </w:r>
      <w:r w:rsidR="00CF746E">
        <w:t>specific</w:t>
      </w:r>
      <w:r w:rsidRPr="00684807">
        <w:t xml:space="preserve"> action at </w:t>
      </w:r>
      <w:r w:rsidR="00730FEA">
        <w:t xml:space="preserve">a </w:t>
      </w:r>
      <w:r w:rsidRPr="00684807">
        <w:t>time</w:t>
      </w:r>
      <w:r w:rsidR="00CF746E">
        <w:t xml:space="preserv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Pr="00684807">
        <w:t xml:space="preserve"> and we predict a collision at </w:t>
      </w:r>
      <w:r w:rsidR="00730FEA">
        <w:t xml:space="preserve">the </w:t>
      </w:r>
      <w:r w:rsidRPr="00684807">
        <w:t xml:space="preserve">time </w:t>
      </w:r>
      <m:oMath>
        <m:sSub>
          <m:sSubPr>
            <m:ctrlPr>
              <w:rPr>
                <w:rFonts w:ascii="Cambria Math" w:hAnsi="Cambria Math"/>
                <w:i/>
              </w:rPr>
            </m:ctrlPr>
          </m:sSubPr>
          <m:e>
            <m:r>
              <w:rPr>
                <w:rFonts w:ascii="Cambria Math" w:hAnsi="Cambria Math"/>
              </w:rPr>
              <m:t>t</m:t>
            </m:r>
          </m:e>
          <m:sub>
            <m:r>
              <w:rPr>
                <w:rFonts w:ascii="Cambria Math" w:hAnsi="Cambria Math"/>
              </w:rPr>
              <m:t>k+1</m:t>
            </m:r>
          </m:sub>
        </m:sSub>
      </m:oMath>
      <w:r w:rsidRPr="00684807">
        <w:t>, we use MDP to choose a different action at</w:t>
      </w:r>
      <w:r w:rsidR="00CF746E">
        <w:t xml:space="preserve"> </w:t>
      </w:r>
      <w:r w:rsidRPr="00684807">
        <w:t xml:space="preserve">tim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Pr="00684807">
        <w:t>.To apply the MDP for obstacle avoidance</w:t>
      </w:r>
      <w:r w:rsidR="00CF746E">
        <w:t>,</w:t>
      </w:r>
      <w:r w:rsidRPr="00684807">
        <w:t xml:space="preserve"> first</w:t>
      </w:r>
      <w:r w:rsidR="00730FEA">
        <w:t>,</w:t>
      </w:r>
      <w:r w:rsidRPr="00684807">
        <w:t xml:space="preserve"> a local small grid map is considered around the current location</w:t>
      </w:r>
      <w:r w:rsidR="00CF746E">
        <w:t>,</w:t>
      </w:r>
      <w:r w:rsidRPr="00684807">
        <w:t xml:space="preserve"> and the reward R is associated with the grid </w:t>
      </w:r>
      <w:r w:rsidR="00E5204C" w:rsidRPr="00684807">
        <w:t>points. We</w:t>
      </w:r>
      <w:r w:rsidRPr="00684807">
        <w:t xml:space="preserve"> can get a reward matrix</w:t>
      </w:r>
      <w:r w:rsidR="00CF746E">
        <w:t>,</w:t>
      </w:r>
      <w:r w:rsidRPr="00684807">
        <w:t xml:space="preserve"> and the maximum value of the reward matrix will determine the policy </w:t>
      </w:r>
      <m:oMath>
        <m:r>
          <w:rPr>
            <w:rFonts w:ascii="Cambria Math" w:hAnsi="Cambria Math"/>
          </w:rPr>
          <m:t>π(A|p),</m:t>
        </m:r>
      </m:oMath>
      <w:r w:rsidRPr="00684807">
        <w:t xml:space="preserve"> which will determine the direction the UAV should take.</w:t>
      </w:r>
    </w:p>
    <w:p w14:paraId="556A9CD3" w14:textId="77777777" w:rsidR="00684807" w:rsidRDefault="00684807">
      <w:pPr>
        <w:pStyle w:val="Heading3"/>
      </w:pPr>
      <w:r w:rsidRPr="00684807">
        <w:t xml:space="preserve">Insights </w:t>
      </w:r>
      <w:r>
        <w:t>we can use</w:t>
      </w:r>
    </w:p>
    <w:p w14:paraId="760F411C" w14:textId="4513838E" w:rsidR="00684807" w:rsidRDefault="00684807">
      <w:pPr>
        <w:pStyle w:val="LineStyle"/>
        <w:rPr>
          <w:rFonts w:ascii="Bookman Old Style" w:hAnsi="Bookman Old Style"/>
          <w:sz w:val="28"/>
          <w:szCs w:val="28"/>
        </w:rPr>
      </w:pPr>
      <w:r>
        <w:t xml:space="preserve">This paper shows us a very robust technique to </w:t>
      </w:r>
      <w:r w:rsidR="00CF746E">
        <w:t>model collision avoidance effectively</w:t>
      </w:r>
      <w:r>
        <w:t>.</w:t>
      </w:r>
    </w:p>
    <w:p w14:paraId="4241D60B" w14:textId="059FA975" w:rsidR="007678B6" w:rsidRPr="00E94C51" w:rsidRDefault="00684807">
      <w:pPr>
        <w:pStyle w:val="LineStyle"/>
        <w:rPr>
          <w:rFonts w:ascii="Bookman Old Style" w:hAnsi="Bookman Old Style"/>
          <w:sz w:val="28"/>
          <w:szCs w:val="28"/>
        </w:rPr>
      </w:pPr>
      <w:r w:rsidRPr="00684807">
        <w:lastRenderedPageBreak/>
        <w:t xml:space="preserve">It shows us </w:t>
      </w:r>
      <w:r w:rsidR="00730FEA">
        <w:t>a</w:t>
      </w:r>
      <w:r w:rsidR="00CF746E">
        <w:t>n excellent</w:t>
      </w:r>
      <w:r w:rsidRPr="00684807">
        <w:t xml:space="preserve"> technique to model the airspace into zones</w:t>
      </w:r>
      <w:r w:rsidR="00CF746E">
        <w:t>,</w:t>
      </w:r>
      <w:r w:rsidRPr="00684807">
        <w:t xml:space="preserve"> reducing the likelihood of collisions.</w:t>
      </w:r>
    </w:p>
    <w:p w14:paraId="72BD3C09" w14:textId="66F10636" w:rsidR="00730FEA" w:rsidRDefault="007678B6">
      <w:pPr>
        <w:pStyle w:val="Heading2"/>
        <w:rPr>
          <w:color w:val="000000"/>
        </w:rPr>
      </w:pPr>
      <w:r w:rsidRPr="007678B6">
        <w:t>A Ripple Spreading Algorithm for Free-Flight Route Optimization in Dynamical Airspace</w:t>
      </w:r>
      <w:r>
        <w:t xml:space="preserve"> [5]</w:t>
      </w:r>
    </w:p>
    <w:p w14:paraId="60B50F84" w14:textId="77777777" w:rsidR="00730FEA" w:rsidRDefault="00730FEA">
      <w:pPr>
        <w:pStyle w:val="LineStyle"/>
      </w:pPr>
      <w:r>
        <w:t>Hang Zhou et al.</w:t>
      </w:r>
    </w:p>
    <w:p w14:paraId="1D212AAC" w14:textId="77777777" w:rsidR="00730FEA" w:rsidRPr="00730FEA" w:rsidRDefault="00730FEA">
      <w:pPr>
        <w:pStyle w:val="LineStyle"/>
      </w:pPr>
      <w:r w:rsidRPr="00730FEA">
        <w:t>2020 IEEE Symposium Series on Computational Intelligence (SSCI)</w:t>
      </w:r>
    </w:p>
    <w:p w14:paraId="1C6EDBA8" w14:textId="77777777" w:rsidR="000C61B8" w:rsidRPr="000C61B8" w:rsidRDefault="000C61B8">
      <w:pPr>
        <w:numPr>
          <w:ilvl w:val="1"/>
          <w:numId w:val="2"/>
        </w:numPr>
        <w:spacing w:before="240"/>
        <w:rPr>
          <w:rFonts w:ascii="Bookman Old Style" w:hAnsi="Bookman Old Style"/>
          <w:vanish/>
          <w:sz w:val="28"/>
          <w:szCs w:val="28"/>
          <w:lang w:val="en-AU" w:eastAsia="en-AU"/>
        </w:rPr>
      </w:pPr>
    </w:p>
    <w:p w14:paraId="63ED8755" w14:textId="77777777" w:rsidR="007678B6" w:rsidRDefault="007678B6">
      <w:pPr>
        <w:pStyle w:val="Heading3"/>
      </w:pPr>
      <w:r>
        <w:t>Introduction</w:t>
      </w:r>
    </w:p>
    <w:p w14:paraId="2A6DB6C6" w14:textId="32376804" w:rsidR="00730FEA" w:rsidRPr="003F008B" w:rsidRDefault="002D1367" w:rsidP="003F008B">
      <w:pPr>
        <w:pStyle w:val="NormalStyle"/>
      </w:pPr>
      <w:r>
        <w:rPr>
          <w:noProof/>
          <w:bdr w:val="none" w:sz="0" w:space="0" w:color="auto" w:frame="1"/>
          <w:lang w:val="en-US" w:eastAsia="en-US" w:bidi="ar-SA"/>
        </w:rPr>
        <w:drawing>
          <wp:anchor distT="0" distB="0" distL="114300" distR="114300" simplePos="0" relativeHeight="251685376" behindDoc="0" locked="0" layoutInCell="1" allowOverlap="1" wp14:anchorId="4CA3B26C" wp14:editId="00ECCEC1">
            <wp:simplePos x="0" y="0"/>
            <wp:positionH relativeFrom="margin">
              <wp:align>right</wp:align>
            </wp:positionH>
            <wp:positionV relativeFrom="paragraph">
              <wp:posOffset>2103727</wp:posOffset>
            </wp:positionV>
            <wp:extent cx="2425065" cy="200723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25065" cy="2007235"/>
                    </a:xfrm>
                    <a:prstGeom prst="rect">
                      <a:avLst/>
                    </a:prstGeom>
                    <a:noFill/>
                    <a:ln>
                      <a:noFill/>
                    </a:ln>
                  </pic:spPr>
                </pic:pic>
              </a:graphicData>
            </a:graphic>
          </wp:anchor>
        </w:drawing>
      </w:r>
      <w:r w:rsidR="007678B6">
        <w:tab/>
      </w:r>
      <w:r w:rsidR="007678B6" w:rsidRPr="003F008B">
        <w:t>Th</w:t>
      </w:r>
      <w:r w:rsidR="00730FEA" w:rsidRPr="003F008B">
        <w:t>e work presented</w:t>
      </w:r>
      <w:r w:rsidR="007678B6" w:rsidRPr="003F008B">
        <w:t xml:space="preserve"> tries to develop a model or method for optimizing the free</w:t>
      </w:r>
      <w:r w:rsidR="00CF746E" w:rsidRPr="003F008B">
        <w:t>-</w:t>
      </w:r>
      <w:r w:rsidR="007678B6" w:rsidRPr="003F008B">
        <w:t xml:space="preserve">flight route of one </w:t>
      </w:r>
      <w:r w:rsidR="00E5204C" w:rsidRPr="003F008B">
        <w:t>aircraft. The</w:t>
      </w:r>
      <w:r w:rsidR="007678B6" w:rsidRPr="003F008B">
        <w:t xml:space="preserve"> problem is essentially </w:t>
      </w:r>
      <w:r w:rsidR="00730FEA" w:rsidRPr="003F008B">
        <w:t>the optimization of</w:t>
      </w:r>
      <w:r w:rsidR="007678B6" w:rsidRPr="003F008B">
        <w:t xml:space="preserve"> the route </w:t>
      </w:r>
      <w:r w:rsidR="00E5204C" w:rsidRPr="003F008B">
        <w:t>trajectory. A</w:t>
      </w:r>
      <w:r w:rsidR="007678B6" w:rsidRPr="003F008B">
        <w:t xml:space="preserve"> ripple spreading algorithm is proposed </w:t>
      </w:r>
      <w:r w:rsidR="00CF746E" w:rsidRPr="003F008B">
        <w:t>to enhance</w:t>
      </w:r>
      <w:r w:rsidR="00730FEA" w:rsidRPr="003F008B">
        <w:t xml:space="preserve"> existing algorithms that optimize</w:t>
      </w:r>
      <w:r w:rsidR="007678B6" w:rsidRPr="003F008B">
        <w:t xml:space="preserve"> the aircraft</w:t>
      </w:r>
      <w:r w:rsidR="00412F30" w:rsidRPr="003F008B">
        <w:t>’</w:t>
      </w:r>
      <w:r w:rsidR="00730FEA" w:rsidRPr="003F008B">
        <w:t>s</w:t>
      </w:r>
      <w:r w:rsidR="007678B6" w:rsidRPr="003F008B">
        <w:t xml:space="preserve"> free-flight route in </w:t>
      </w:r>
      <w:r w:rsidR="00CF746E" w:rsidRPr="003F008B">
        <w:t xml:space="preserve">unsteady </w:t>
      </w:r>
      <w:r w:rsidR="007678B6" w:rsidRPr="003F008B">
        <w:t xml:space="preserve">airspace. </w:t>
      </w:r>
      <w:r w:rsidR="00E5204C" w:rsidRPr="003F008B">
        <w:t>Initially, the</w:t>
      </w:r>
      <w:r w:rsidR="007678B6" w:rsidRPr="003F008B">
        <w:t xml:space="preserve"> problem description and a mathematical model are presented</w:t>
      </w:r>
      <w:r w:rsidR="00730FEA" w:rsidRPr="003F008B">
        <w:t xml:space="preserve"> wherein d</w:t>
      </w:r>
      <w:r w:rsidR="007678B6" w:rsidRPr="003F008B">
        <w:t xml:space="preserve">ynamically changing weather areas, restricted zones, and time-variant airflow characteristics are considered in the airspace. Then, a ripple spreading algorithm adapted to a dynamically weighted network is introduced. The optimal flight route can be achieved by a single run of this efficient </w:t>
      </w:r>
      <w:r w:rsidR="00E5204C" w:rsidRPr="003F008B">
        <w:t>method. The</w:t>
      </w:r>
      <w:r w:rsidR="007678B6" w:rsidRPr="003F008B">
        <w:t xml:space="preserve"> objective is to find the optimal route with </w:t>
      </w:r>
      <w:r w:rsidR="00CF746E" w:rsidRPr="003F008B">
        <w:t>minimum flight time and</w:t>
      </w:r>
      <w:r w:rsidR="007678B6" w:rsidRPr="003F008B">
        <w:t xml:space="preserve"> minimum fuel consumption since a constant TAS is assumed</w:t>
      </w:r>
      <w:r w:rsidR="00730FEA" w:rsidRPr="003F008B">
        <w:t>.</w:t>
      </w:r>
    </w:p>
    <w:p w14:paraId="545CFD03" w14:textId="3C491237" w:rsidR="00E5204C" w:rsidRPr="00E5204C" w:rsidRDefault="00E5204C" w:rsidP="00E5204C"/>
    <w:p w14:paraId="4E099D2D" w14:textId="0615D74C" w:rsidR="00730FEA" w:rsidRPr="006A025D" w:rsidRDefault="007678B6">
      <w:pPr>
        <w:pStyle w:val="Heading3"/>
        <w:rPr>
          <w:lang w:val="en-AU" w:eastAsia="en-AU"/>
        </w:rPr>
      </w:pPr>
      <w:r w:rsidRPr="006A025D">
        <w:rPr>
          <w:lang w:val="en-AU" w:eastAsia="en-AU"/>
        </w:rPr>
        <w:t>Algorithm/Method Used</w:t>
      </w:r>
    </w:p>
    <w:p w14:paraId="5A152D2C" w14:textId="129E427D" w:rsidR="00730FEA" w:rsidRPr="003F008B" w:rsidRDefault="002D1367" w:rsidP="005F6ECE">
      <w:pPr>
        <w:pStyle w:val="NormalStyle"/>
      </w:pPr>
      <w:r>
        <w:rPr>
          <w:noProof/>
        </w:rPr>
        <mc:AlternateContent>
          <mc:Choice Requires="wps">
            <w:drawing>
              <wp:anchor distT="0" distB="0" distL="114300" distR="114300" simplePos="0" relativeHeight="251849216" behindDoc="0" locked="0" layoutInCell="1" allowOverlap="1" wp14:anchorId="6250A1F5" wp14:editId="5C697180">
                <wp:simplePos x="0" y="0"/>
                <wp:positionH relativeFrom="margin">
                  <wp:align>right</wp:align>
                </wp:positionH>
                <wp:positionV relativeFrom="paragraph">
                  <wp:posOffset>1001533</wp:posOffset>
                </wp:positionV>
                <wp:extent cx="242506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2425065" cy="635"/>
                        </a:xfrm>
                        <a:prstGeom prst="rect">
                          <a:avLst/>
                        </a:prstGeom>
                        <a:solidFill>
                          <a:prstClr val="white"/>
                        </a:solidFill>
                        <a:ln>
                          <a:noFill/>
                        </a:ln>
                      </wps:spPr>
                      <wps:txbx>
                        <w:txbxContent>
                          <w:p w14:paraId="1E741207" w14:textId="38D5540C" w:rsidR="003F008B" w:rsidRDefault="003F008B" w:rsidP="003F008B">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2</w:t>
                            </w:r>
                            <w:r w:rsidR="00796A89">
                              <w:fldChar w:fldCharType="end"/>
                            </w:r>
                          </w:p>
                          <w:p w14:paraId="6252C843" w14:textId="29B1A0D7" w:rsidR="003F008B" w:rsidRPr="004E224C" w:rsidRDefault="003F008B" w:rsidP="003F008B">
                            <w:pPr>
                              <w:pStyle w:val="Caption"/>
                              <w:jc w:val="center"/>
                              <w:rPr>
                                <w:noProof/>
                                <w:color w:val="000000" w:themeColor="text1"/>
                                <w:bdr w:val="none" w:sz="0" w:space="0" w:color="auto" w:frame="1"/>
                                <w:lang w:val="en-US" w:eastAsia="en-US"/>
                              </w:rPr>
                            </w:pPr>
                            <w:r w:rsidRPr="008E7621">
                              <w:t>Routing Network of the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50A1F5" id="Text Box 94" o:spid="_x0000_s1037" type="#_x0000_t202" style="position:absolute;left:0;text-align:left;margin-left:139.75pt;margin-top:78.85pt;width:190.95pt;height:.05pt;z-index:2518492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" stroked="f">
                <v:textbox style="mso-fit-shape-to-text:t" inset="0,0,0,0">
                  <w:txbxContent>
                    <w:p w14:paraId="1E741207" w14:textId="38D5540C" w:rsidR="003F008B" w:rsidRDefault="003F008B" w:rsidP="003F008B">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2</w:t>
                      </w:r>
                      <w:r w:rsidR="00796A89">
                        <w:fldChar w:fldCharType="end"/>
                      </w:r>
                    </w:p>
                    <w:p w14:paraId="6252C843" w14:textId="29B1A0D7" w:rsidR="003F008B" w:rsidRPr="004E224C" w:rsidRDefault="003F008B" w:rsidP="003F008B">
                      <w:pPr>
                        <w:pStyle w:val="Caption"/>
                        <w:jc w:val="center"/>
                        <w:rPr>
                          <w:noProof/>
                          <w:color w:val="000000" w:themeColor="text1"/>
                          <w:bdr w:val="none" w:sz="0" w:space="0" w:color="auto" w:frame="1"/>
                          <w:lang w:val="en-US" w:eastAsia="en-US"/>
                        </w:rPr>
                      </w:pPr>
                      <w:r w:rsidRPr="008E7621">
                        <w:t>Routing Network of the graph</w:t>
                      </w:r>
                    </w:p>
                  </w:txbxContent>
                </v:textbox>
                <w10:wrap type="square" anchorx="margin"/>
              </v:shape>
            </w:pict>
          </mc:Fallback>
        </mc:AlternateContent>
      </w:r>
      <w:r w:rsidR="00730FEA">
        <w:tab/>
      </w:r>
      <w:r w:rsidR="00730FEA" w:rsidRPr="003F008B">
        <w:t xml:space="preserve">In the routing network, the set V consists of all nodes in the network of N nodes. The distance and bearing from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00730FEA" w:rsidRPr="003F008B">
        <w:t xml:space="preserve"> to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f</m:t>
            </m:r>
          </m:sub>
        </m:sSub>
        <m:r>
          <m:rPr>
            <m:sty m:val="p"/>
          </m:rPr>
          <w:rPr>
            <w:rFonts w:ascii="Cambria Math" w:hAnsi="Cambria Math"/>
          </w:rPr>
          <m:t>)</m:t>
        </m:r>
      </m:oMath>
      <w:r w:rsidR="00730FEA" w:rsidRPr="003F008B">
        <w:t xml:space="preserve"> are denoted by </w:t>
      </w:r>
      <m:oMath>
        <m:sSub>
          <m:sSubPr>
            <m:ctrlPr>
              <w:rPr>
                <w:rFonts w:ascii="Cambria Math" w:hAnsi="Cambria Math"/>
              </w:rPr>
            </m:ctrlPr>
          </m:sSubPr>
          <m:e>
            <m:r>
              <w:rPr>
                <w:rFonts w:ascii="Cambria Math" w:hAnsi="Cambria Math"/>
              </w:rPr>
              <m:t>r</m:t>
            </m:r>
          </m:e>
          <m:sub>
            <m:r>
              <w:rPr>
                <w:rFonts w:ascii="Cambria Math" w:hAnsi="Cambria Math"/>
              </w:rPr>
              <m:t>max</m:t>
            </m:r>
          </m:sub>
        </m:sSub>
      </m:oMath>
      <w:r w:rsidR="00730FEA" w:rsidRPr="003F008B">
        <w:t xml:space="preserve"> and </w:t>
      </w:r>
      <m:oMath>
        <m:sSub>
          <m:sSubPr>
            <m:ctrlPr>
              <w:rPr>
                <w:rFonts w:ascii="Cambria Math" w:hAnsi="Cambria Math"/>
              </w:rPr>
            </m:ctrlPr>
          </m:sSubPr>
          <m:e>
            <m:r>
              <w:rPr>
                <w:rFonts w:ascii="Cambria Math" w:hAnsi="Cambria Math"/>
              </w:rPr>
              <m:t>θ</m:t>
            </m:r>
          </m:e>
          <m:sub>
            <m:r>
              <w:rPr>
                <w:rFonts w:ascii="Cambria Math" w:hAnsi="Cambria Math"/>
              </w:rPr>
              <m:t>d</m:t>
            </m:r>
          </m:sub>
        </m:sSub>
      </m:oMath>
      <w:r w:rsidR="00730FEA" w:rsidRPr="003F008B">
        <w:t xml:space="preserve"> where </w:t>
      </w:r>
      <m:oMath>
        <m:sSub>
          <m:sSubPr>
            <m:ctrlPr>
              <w:rPr>
                <w:rFonts w:ascii="Cambria Math" w:hAnsi="Cambria Math"/>
              </w:rPr>
            </m:ctrlPr>
          </m:sSubPr>
          <m:e>
            <m:r>
              <w:rPr>
                <w:rFonts w:ascii="Cambria Math" w:hAnsi="Cambria Math"/>
              </w:rPr>
              <m:t>r</m:t>
            </m:r>
          </m:e>
          <m:sub>
            <m:r>
              <w:rPr>
                <w:rFonts w:ascii="Cambria Math" w:hAnsi="Cambria Math"/>
              </w:rPr>
              <m:t>max</m:t>
            </m:r>
          </m:sub>
        </m:sSub>
      </m:oMath>
      <w:r w:rsidR="00730FEA" w:rsidRPr="003F008B">
        <w:t xml:space="preserve"> represents the distance between the two points and </w:t>
      </w:r>
      <m:oMath>
        <m:sSub>
          <m:sSubPr>
            <m:ctrlPr>
              <w:rPr>
                <w:rFonts w:ascii="Cambria Math" w:hAnsi="Cambria Math"/>
              </w:rPr>
            </m:ctrlPr>
          </m:sSubPr>
          <m:e>
            <m:r>
              <w:rPr>
                <w:rFonts w:ascii="Cambria Math" w:hAnsi="Cambria Math"/>
              </w:rPr>
              <m:t>θ</m:t>
            </m:r>
          </m:e>
          <m:sub>
            <m:r>
              <w:rPr>
                <w:rFonts w:ascii="Cambria Math" w:hAnsi="Cambria Math"/>
              </w:rPr>
              <m:t>d</m:t>
            </m:r>
          </m:sub>
        </m:sSub>
      </m:oMath>
      <w:r w:rsidR="00730FEA" w:rsidRPr="003F008B">
        <w:t xml:space="preserve">  represents the angle the vector makes with the horizontal axis. The sector was chosen: </w:t>
      </w:r>
      <m:oMath>
        <m:r>
          <w:rPr>
            <w:rFonts w:ascii="Cambria Math" w:hAnsi="Cambria Math"/>
          </w:rPr>
          <m:t>θ</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d</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θ</m:t>
            </m:r>
          </m:e>
          <m:sub>
            <m:r>
              <w:rPr>
                <w:rFonts w:ascii="Cambria Math" w:hAnsi="Cambria Math"/>
              </w:rPr>
              <m:t>max</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d</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θ</m:t>
            </m:r>
          </m:e>
          <m:sub>
            <m:r>
              <w:rPr>
                <w:rFonts w:ascii="Cambria Math" w:hAnsi="Cambria Math"/>
              </w:rPr>
              <m:t>max</m:t>
            </m:r>
          </m:sub>
        </m:sSub>
        <m:r>
          <m:rPr>
            <m:sty m:val="p"/>
          </m:rPr>
          <w:rPr>
            <w:rFonts w:ascii="Cambria Math" w:hAnsi="Cambria Math"/>
          </w:rPr>
          <m:t>]</m:t>
        </m:r>
      </m:oMath>
      <w:r w:rsidR="00730FEA" w:rsidRPr="003F008B">
        <w:t xml:space="preserve"> as shown in (Figure </w:t>
      </w:r>
      <w:r w:rsidR="00367C8D" w:rsidRPr="003F008B">
        <w:t>3.1</w:t>
      </w:r>
      <w:r w:rsidR="003F008B">
        <w:t>2</w:t>
      </w:r>
      <w:r w:rsidR="00730FEA" w:rsidRPr="003F008B">
        <w:t>). The set L includes the links between nodes corresponding to possible free-flight routes. </w:t>
      </w:r>
      <w:r w:rsidR="00CF746E" w:rsidRPr="003F008B">
        <w:t>Direct links are added to connect the nodes to avoid the scenario where the aircraft cannot reach its destination</w:t>
      </w:r>
      <w:r w:rsidR="00CC1AF8" w:rsidRPr="003F008B">
        <w:t xml:space="preserve"> efficiently</w:t>
      </w:r>
      <w:r w:rsidR="00730FEA" w:rsidRPr="003F008B">
        <w:t>. The weather conditions are also mode</w:t>
      </w:r>
      <w:r w:rsidR="00CF746E" w:rsidRPr="003F008B">
        <w:t>l</w:t>
      </w:r>
      <w:r w:rsidR="00730FEA" w:rsidRPr="003F008B">
        <w:t>led into the airspace. Severe weather could present a serious hazard to aviation. These hazards could lead to structural damage</w:t>
      </w:r>
      <w:r w:rsidR="00CF746E" w:rsidRPr="003F008B">
        <w:t xml:space="preserve"> and</w:t>
      </w:r>
      <w:r w:rsidR="00730FEA" w:rsidRPr="003F008B">
        <w:t xml:space="preserve"> injury</w:t>
      </w:r>
      <w:r w:rsidR="00CF746E" w:rsidRPr="003F008B">
        <w:t>; hence, t</w:t>
      </w:r>
      <w:r w:rsidR="00730FEA" w:rsidRPr="003F008B">
        <w:t>hese spots are marked as “inaccessible</w:t>
      </w:r>
      <w:r w:rsidR="002A435C" w:rsidRPr="003F008B">
        <w:t>.”</w:t>
      </w:r>
      <w:r w:rsidR="003F008B">
        <w:t xml:space="preserve"> </w:t>
      </w:r>
      <w:r w:rsidR="00CF746E">
        <w:rPr>
          <w:color w:val="000000"/>
        </w:rPr>
        <w:t>Optimizing</w:t>
      </w:r>
      <w:r w:rsidR="00730FEA">
        <w:rPr>
          <w:color w:val="000000"/>
        </w:rPr>
        <w:t xml:space="preserve"> a free</w:t>
      </w:r>
      <w:r w:rsidR="00CF746E">
        <w:rPr>
          <w:color w:val="000000"/>
        </w:rPr>
        <w:t>-</w:t>
      </w:r>
      <w:r w:rsidR="00730FEA">
        <w:rPr>
          <w:color w:val="000000"/>
        </w:rPr>
        <w:t xml:space="preserve">flight route in a dynamic environment generally uses online re-optimization (OLRO) of the routes </w:t>
      </w:r>
      <w:r w:rsidR="00CF746E">
        <w:rPr>
          <w:color w:val="000000"/>
        </w:rPr>
        <w:t xml:space="preserve">that </w:t>
      </w:r>
      <w:r w:rsidR="00730FEA">
        <w:rPr>
          <w:color w:val="000000"/>
        </w:rPr>
        <w:t xml:space="preserve">should be </w:t>
      </w:r>
      <w:r w:rsidR="00E5204C">
        <w:rPr>
          <w:color w:val="000000"/>
        </w:rPr>
        <w:t xml:space="preserve">adopted. </w:t>
      </w:r>
      <w:r w:rsidR="00CF746E">
        <w:rPr>
          <w:color w:val="000000"/>
        </w:rPr>
        <w:t>The optimal route is recalculated each time</w:t>
      </w:r>
      <w:r w:rsidR="00730FEA">
        <w:rPr>
          <w:color w:val="000000"/>
        </w:rPr>
        <w:t xml:space="preserve"> by resolving the static-path optimization based on the current environment parameters. However, the OLRO-based methods often </w:t>
      </w:r>
      <w:r w:rsidR="00730FEA">
        <w:rPr>
          <w:color w:val="000000"/>
        </w:rPr>
        <w:lastRenderedPageBreak/>
        <w:t xml:space="preserve">search for the best routes without </w:t>
      </w:r>
      <w:r w:rsidR="003F008B">
        <w:rPr>
          <w:color w:val="000000"/>
        </w:rPr>
        <w:t>starting from nothing</w:t>
      </w:r>
      <w:r w:rsidR="00730FEA">
        <w:rPr>
          <w:color w:val="000000"/>
        </w:rPr>
        <w:t xml:space="preserve"> but just modifying existing routes by exploring a small set of promising nodes. The problem with this approach is quite salient here. The problem is that the path given by OLRO is not necessarily </w:t>
      </w:r>
      <w:r w:rsidR="00E5204C">
        <w:rPr>
          <w:color w:val="000000"/>
        </w:rPr>
        <w:t>optimal,</w:t>
      </w:r>
      <w:r w:rsidR="00730FEA">
        <w:rPr>
          <w:color w:val="000000"/>
        </w:rPr>
        <w:t xml:space="preserve"> </w:t>
      </w:r>
      <w:r w:rsidRPr="00730FEA">
        <w:rPr>
          <w:noProof/>
          <w:lang w:val="en-US" w:eastAsia="en-US" w:bidi="ar-SA"/>
        </w:rPr>
        <w:drawing>
          <wp:anchor distT="0" distB="0" distL="114300" distR="114300" simplePos="0" relativeHeight="251688448" behindDoc="1" locked="0" layoutInCell="1" allowOverlap="1" wp14:anchorId="190DCFA3" wp14:editId="3BBD641C">
            <wp:simplePos x="0" y="0"/>
            <wp:positionH relativeFrom="column">
              <wp:posOffset>3686230</wp:posOffset>
            </wp:positionH>
            <wp:positionV relativeFrom="paragraph">
              <wp:posOffset>1025442</wp:posOffset>
            </wp:positionV>
            <wp:extent cx="2432685" cy="2098675"/>
            <wp:effectExtent l="0" t="0" r="5715" b="0"/>
            <wp:wrapTight wrapText="bothSides">
              <wp:wrapPolygon edited="0">
                <wp:start x="0" y="0"/>
                <wp:lineTo x="0" y="21371"/>
                <wp:lineTo x="21482" y="21371"/>
                <wp:lineTo x="21482"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32685" cy="2098675"/>
                    </a:xfrm>
                    <a:prstGeom prst="rect">
                      <a:avLst/>
                    </a:prstGeom>
                    <a:noFill/>
                    <a:ln>
                      <a:noFill/>
                    </a:ln>
                  </pic:spPr>
                </pic:pic>
              </a:graphicData>
            </a:graphic>
          </wp:anchor>
        </w:drawing>
      </w:r>
      <w:r w:rsidR="00730FEA">
        <w:rPr>
          <w:color w:val="000000"/>
        </w:rPr>
        <w:t xml:space="preserve">but it is feasible. </w:t>
      </w:r>
      <w:r w:rsidR="00CF746E">
        <w:rPr>
          <w:color w:val="000000"/>
        </w:rPr>
        <w:t>A</w:t>
      </w:r>
      <w:r w:rsidR="00730FEA">
        <w:rPr>
          <w:color w:val="000000"/>
        </w:rPr>
        <w:t xml:space="preserve"> method of coevolutionary path optimization (CEPO) is ad</w:t>
      </w:r>
      <w:r w:rsidR="00CF746E">
        <w:rPr>
          <w:color w:val="000000"/>
        </w:rPr>
        <w:t>o</w:t>
      </w:r>
      <w:r w:rsidR="00730FEA">
        <w:rPr>
          <w:color w:val="000000"/>
        </w:rPr>
        <w:t>pted</w:t>
      </w:r>
      <w:r w:rsidR="00CF746E">
        <w:rPr>
          <w:color w:val="000000"/>
        </w:rPr>
        <w:t xml:space="preserve"> to avoid this problem</w:t>
      </w:r>
      <w:r w:rsidR="00730FEA">
        <w:rPr>
          <w:color w:val="000000"/>
        </w:rPr>
        <w:t>. The environmental parameters co-evolve with the route optimization process.</w:t>
      </w:r>
    </w:p>
    <w:p w14:paraId="7972C49A" w14:textId="0E60CCAB" w:rsidR="00730FEA" w:rsidRDefault="003F008B" w:rsidP="005F6ECE">
      <w:pPr>
        <w:pStyle w:val="NormalStyle"/>
      </w:pPr>
      <w:r>
        <w:rPr>
          <w:noProof/>
        </w:rPr>
        <mc:AlternateContent>
          <mc:Choice Requires="wps">
            <w:drawing>
              <wp:anchor distT="0" distB="0" distL="114300" distR="114300" simplePos="0" relativeHeight="251851264" behindDoc="1" locked="0" layoutInCell="1" allowOverlap="1" wp14:anchorId="687A631F" wp14:editId="55D645D1">
                <wp:simplePos x="0" y="0"/>
                <wp:positionH relativeFrom="column">
                  <wp:posOffset>3685540</wp:posOffset>
                </wp:positionH>
                <wp:positionV relativeFrom="paragraph">
                  <wp:posOffset>1503045</wp:posOffset>
                </wp:positionV>
                <wp:extent cx="2432685" cy="635"/>
                <wp:effectExtent l="0" t="0" r="0" b="0"/>
                <wp:wrapTight wrapText="bothSides">
                  <wp:wrapPolygon edited="0">
                    <wp:start x="0" y="0"/>
                    <wp:lineTo x="0" y="21600"/>
                    <wp:lineTo x="21600" y="21600"/>
                    <wp:lineTo x="21600" y="0"/>
                  </wp:wrapPolygon>
                </wp:wrapTight>
                <wp:docPr id="95" name="Text Box 95"/>
                <wp:cNvGraphicFramePr/>
                <a:graphic xmlns:a="http://schemas.openxmlformats.org/drawingml/2006/main">
                  <a:graphicData uri="http://schemas.microsoft.com/office/word/2010/wordprocessingShape">
                    <wps:wsp>
                      <wps:cNvSpPr txBox="1"/>
                      <wps:spPr>
                        <a:xfrm>
                          <a:off x="0" y="0"/>
                          <a:ext cx="2432685" cy="635"/>
                        </a:xfrm>
                        <a:prstGeom prst="rect">
                          <a:avLst/>
                        </a:prstGeom>
                        <a:solidFill>
                          <a:prstClr val="white"/>
                        </a:solidFill>
                        <a:ln>
                          <a:noFill/>
                        </a:ln>
                      </wps:spPr>
                      <wps:txbx>
                        <w:txbxContent>
                          <w:p w14:paraId="2281023B" w14:textId="1C18E4FE" w:rsidR="003F008B" w:rsidRDefault="003F008B" w:rsidP="003F008B">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3</w:t>
                            </w:r>
                            <w:r w:rsidR="00796A89">
                              <w:fldChar w:fldCharType="end"/>
                            </w:r>
                            <w:r>
                              <w:t xml:space="preserve"> </w:t>
                            </w:r>
                          </w:p>
                          <w:p w14:paraId="039E2954" w14:textId="68D084BC" w:rsidR="003F008B" w:rsidRPr="008344C5" w:rsidRDefault="003F008B" w:rsidP="003F008B">
                            <w:pPr>
                              <w:pStyle w:val="Caption"/>
                              <w:jc w:val="center"/>
                              <w:rPr>
                                <w:color w:val="000000" w:themeColor="text1"/>
                              </w:rPr>
                            </w:pPr>
                            <w:r w:rsidRPr="001B5AB0">
                              <w:t>Ripple Propagation in the routing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7A631F" id="Text Box 95" o:spid="_x0000_s1038" type="#_x0000_t202" style="position:absolute;left:0;text-align:left;margin-left:290.2pt;margin-top:118.35pt;width:191.55pt;height:.05pt;z-index:-25146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" stroked="f">
                <v:textbox style="mso-fit-shape-to-text:t" inset="0,0,0,0">
                  <w:txbxContent>
                    <w:p w14:paraId="2281023B" w14:textId="1C18E4FE" w:rsidR="003F008B" w:rsidRDefault="003F008B" w:rsidP="003F008B">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3</w:t>
                      </w:r>
                      <w:r w:rsidR="00796A89">
                        <w:fldChar w:fldCharType="end"/>
                      </w:r>
                      <w:r>
                        <w:t xml:space="preserve"> </w:t>
                      </w:r>
                    </w:p>
                    <w:p w14:paraId="039E2954" w14:textId="68D084BC" w:rsidR="003F008B" w:rsidRPr="008344C5" w:rsidRDefault="003F008B" w:rsidP="003F008B">
                      <w:pPr>
                        <w:pStyle w:val="Caption"/>
                        <w:jc w:val="center"/>
                        <w:rPr>
                          <w:color w:val="000000" w:themeColor="text1"/>
                        </w:rPr>
                      </w:pPr>
                      <w:r w:rsidRPr="001B5AB0">
                        <w:t>Ripple Propagation in the routing network</w:t>
                      </w:r>
                    </w:p>
                  </w:txbxContent>
                </v:textbox>
                <w10:wrap type="tight"/>
              </v:shape>
            </w:pict>
          </mc:Fallback>
        </mc:AlternateContent>
      </w:r>
      <w:r w:rsidR="00730FEA">
        <w:rPr>
          <w:color w:val="000000"/>
        </w:rPr>
        <w:tab/>
        <w:t xml:space="preserve">At an initial </w:t>
      </w:r>
      <w:r w:rsidR="005F6ECE">
        <w:rPr>
          <w:color w:val="000000"/>
        </w:rPr>
        <w:t>time,</w:t>
      </w:r>
      <w:r w:rsidR="00730FEA">
        <w:rPr>
          <w:color w:val="000000"/>
        </w:rPr>
        <w:t xml:space="preserve"> t, a ripple is generated from the source. A ripple </w:t>
      </w:r>
      <w:r w:rsidR="00CF746E">
        <w:rPr>
          <w:color w:val="000000"/>
        </w:rPr>
        <w:t>propagates</w:t>
      </w:r>
      <w:r w:rsidR="00730FEA">
        <w:rPr>
          <w:color w:val="000000"/>
        </w:rPr>
        <w:t xml:space="preserve"> </w:t>
      </w:r>
      <w:r w:rsidR="00CF746E">
        <w:rPr>
          <w:color w:val="000000"/>
        </w:rPr>
        <w:t>at</w:t>
      </w:r>
      <w:r w:rsidR="00730FEA">
        <w:rPr>
          <w:color w:val="000000"/>
        </w:rPr>
        <w:t xml:space="preserve"> constant speeds in all directions. When the ripple reaches an unvisited node, they are </w:t>
      </w:r>
      <w:r w:rsidR="00E5204C">
        <w:rPr>
          <w:color w:val="000000"/>
        </w:rPr>
        <w:t>activated,</w:t>
      </w:r>
      <w:r w:rsidR="00730FEA">
        <w:rPr>
          <w:color w:val="000000"/>
        </w:rPr>
        <w:t xml:space="preserve"> and new ripples are generated from these nodes</w:t>
      </w:r>
      <w:r w:rsidR="00CF746E">
        <w:rPr>
          <w:color w:val="000000"/>
        </w:rPr>
        <w:t>,</w:t>
      </w:r>
      <w:r w:rsidR="00730FEA">
        <w:rPr>
          <w:color w:val="000000"/>
        </w:rPr>
        <w:t xml:space="preserve"> as shown in (Figure </w:t>
      </w:r>
      <w:r w:rsidR="00367C8D">
        <w:rPr>
          <w:color w:val="000000"/>
        </w:rPr>
        <w:t>3.</w:t>
      </w:r>
      <w:r w:rsidR="00802171">
        <w:rPr>
          <w:color w:val="000000"/>
        </w:rPr>
        <w:t>13</w:t>
      </w:r>
      <w:r w:rsidR="00730FEA">
        <w:rPr>
          <w:color w:val="000000"/>
        </w:rPr>
        <w:t>). This process is repeated for all nodes until the destination is reached. The optimal route is generated by backtracking the steps from destination to source.</w:t>
      </w:r>
    </w:p>
    <w:p w14:paraId="42ED3D0F" w14:textId="11D02122" w:rsidR="00730FEA" w:rsidRPr="006A025D" w:rsidRDefault="00730FEA">
      <w:pPr>
        <w:pStyle w:val="Heading3"/>
      </w:pPr>
      <w:r w:rsidRPr="006A025D">
        <w:t>Insights we can use</w:t>
      </w:r>
    </w:p>
    <w:p w14:paraId="224C3EB2" w14:textId="537C2705" w:rsidR="00730FEA" w:rsidRPr="00730FEA" w:rsidRDefault="00730FEA">
      <w:pPr>
        <w:pStyle w:val="LineStyle"/>
        <w:rPr>
          <w:sz w:val="28"/>
          <w:szCs w:val="28"/>
        </w:rPr>
      </w:pPr>
      <w:r w:rsidRPr="00730FEA">
        <w:t>We learn potential techniques to model the weather data to our graph.</w:t>
      </w:r>
    </w:p>
    <w:p w14:paraId="620DE8C3" w14:textId="77777777" w:rsidR="0012329D" w:rsidRDefault="00730FEA">
      <w:pPr>
        <w:pStyle w:val="LineStyle"/>
        <w:rPr>
          <w:sz w:val="28"/>
          <w:szCs w:val="28"/>
        </w:rPr>
      </w:pPr>
      <w:r w:rsidRPr="00730FEA">
        <w:t>The ripple spreading algorithm can also potentially help us in path generation.</w:t>
      </w:r>
    </w:p>
    <w:p w14:paraId="4AA76039" w14:textId="77777777" w:rsidR="00730FEA" w:rsidRPr="006A025D" w:rsidRDefault="00730FEA">
      <w:pPr>
        <w:pStyle w:val="Heading2"/>
        <w:rPr>
          <w:lang w:val="en-AU"/>
        </w:rPr>
      </w:pPr>
      <w:r w:rsidRPr="006A025D">
        <w:rPr>
          <w:lang w:val="en-AU"/>
        </w:rPr>
        <w:t>Online free-flight path optimization based on improved genetic algorithms [6]</w:t>
      </w:r>
    </w:p>
    <w:p w14:paraId="12234D51" w14:textId="77777777" w:rsidR="00730FEA" w:rsidRDefault="00730FEA">
      <w:pPr>
        <w:pStyle w:val="LineStyle"/>
        <w:rPr>
          <w:lang w:val="en-AU"/>
        </w:rPr>
      </w:pPr>
      <w:r w:rsidRPr="00730FEA">
        <w:rPr>
          <w:lang w:val="en-AU"/>
        </w:rPr>
        <w:t>Xiao-Bing Hu</w:t>
      </w:r>
      <w:r>
        <w:rPr>
          <w:lang w:val="en-AU"/>
        </w:rPr>
        <w:t xml:space="preserve"> et al.</w:t>
      </w:r>
    </w:p>
    <w:p w14:paraId="6F59D166" w14:textId="77777777" w:rsidR="007E2100" w:rsidRPr="0012329D" w:rsidRDefault="00730FEA">
      <w:pPr>
        <w:pStyle w:val="LineStyle"/>
        <w:rPr>
          <w:lang w:val="en-AU"/>
        </w:rPr>
      </w:pPr>
      <w:r w:rsidRPr="00730FEA">
        <w:rPr>
          <w:lang w:val="en-AU"/>
        </w:rPr>
        <w:t>Engineering Applications of Artificial Intelligence Volume 17, Issue 8, December 2004.</w:t>
      </w:r>
      <w:r w:rsidR="007D31D5" w:rsidRPr="007D31D5">
        <w:rPr>
          <w:lang w:val="en-AU"/>
        </w:rPr>
        <w:t xml:space="preserve">Pages </w:t>
      </w:r>
      <w:r w:rsidR="007D31D5" w:rsidRPr="007D31D5">
        <w:rPr>
          <w:color w:val="000000"/>
        </w:rPr>
        <w:t>897-907</w:t>
      </w:r>
      <w:r w:rsidR="007D31D5" w:rsidRPr="00AF7D64">
        <w:rPr>
          <w:color w:val="000000"/>
        </w:rPr>
        <w:t> </w:t>
      </w:r>
    </w:p>
    <w:p w14:paraId="63C32000" w14:textId="77777777" w:rsidR="001527F3" w:rsidRDefault="001527F3">
      <w:pPr>
        <w:pStyle w:val="Heading3"/>
        <w:rPr>
          <w:lang w:val="en-AU"/>
        </w:rPr>
      </w:pPr>
      <w:r w:rsidRPr="001527F3">
        <w:rPr>
          <w:lang w:val="en-AU"/>
        </w:rPr>
        <w:t>Introduction</w:t>
      </w:r>
    </w:p>
    <w:p w14:paraId="4FAF9A35" w14:textId="6DEB6C07" w:rsidR="000C61B8" w:rsidRPr="001527F3" w:rsidRDefault="001527F3" w:rsidP="001527F3">
      <w:pPr>
        <w:pStyle w:val="NormalStyle"/>
        <w:rPr>
          <w:rFonts w:ascii="Bookman Old Style" w:hAnsi="Bookman Old Style"/>
          <w:sz w:val="28"/>
          <w:szCs w:val="28"/>
          <w:lang w:val="en-AU"/>
        </w:rPr>
      </w:pPr>
      <w:r>
        <w:rPr>
          <w:rFonts w:ascii="Bookman Old Style" w:hAnsi="Bookman Old Style"/>
          <w:sz w:val="28"/>
          <w:szCs w:val="28"/>
          <w:lang w:val="en-AU"/>
        </w:rPr>
        <w:tab/>
      </w:r>
      <w:r w:rsidRPr="001527F3">
        <w:t>Free Flight (FF) means that the aircraft</w:t>
      </w:r>
      <w:r w:rsidR="00CC1AF8">
        <w:t xml:space="preserve"> </w:t>
      </w:r>
      <w:r w:rsidRPr="001527F3">
        <w:t xml:space="preserve">flying in </w:t>
      </w:r>
      <w:r w:rsidR="00CF746E">
        <w:t>shared</w:t>
      </w:r>
      <w:r w:rsidRPr="001527F3">
        <w:t xml:space="preserve"> airspace, each with its source and destinations, can do so without having to be externally coordinated and commanded by an ATC. Under FF, aircraft could fly preferred routes and have greater flexibility in manoeuvring, including “self-separation’’ from other aircraft to allow aircraft the ability to choose, in real-time, optimum routes, speeds, and altitudes</w:t>
      </w:r>
      <w:r>
        <w:t>,</w:t>
      </w:r>
      <w:r w:rsidRPr="001527F3">
        <w:rPr>
          <w:color w:val="000000"/>
        </w:rPr>
        <w:t xml:space="preserve"> in a flexible manner and will result in the utilization of more fuel-efficient routes and a reduction in the delays imposed by communicating with the ATC. The current air traffic system is characterized by a structured airspace wherein all aircraft must</w:t>
      </w:r>
      <w:r w:rsidR="00CF746E">
        <w:rPr>
          <w:color w:val="000000"/>
        </w:rPr>
        <w:t xml:space="preserve"> </w:t>
      </w:r>
      <w:r w:rsidRPr="001527F3">
        <w:rPr>
          <w:color w:val="000000"/>
        </w:rPr>
        <w:t>fly predefined routes following the waypoints across airways.</w:t>
      </w:r>
      <w:r w:rsidR="00CF746E">
        <w:t xml:space="preserve"> A</w:t>
      </w:r>
      <w:r w:rsidRPr="001527F3">
        <w:t xml:space="preserve"> bottleneck</w:t>
      </w:r>
      <w:r w:rsidR="00CF746E">
        <w:t xml:space="preserve"> emerges</w:t>
      </w:r>
      <w:r w:rsidRPr="001527F3">
        <w:t xml:space="preserve"> in the system due to the </w:t>
      </w:r>
      <w:r w:rsidR="00CF746E">
        <w:t>entire</w:t>
      </w:r>
      <w:r w:rsidRPr="001527F3">
        <w:t xml:space="preserve"> </w:t>
      </w:r>
      <w:r w:rsidR="002D1367" w:rsidRPr="00145A36">
        <w:rPr>
          <w:noProof/>
          <w:lang w:val="en-US" w:eastAsia="en-US" w:bidi="ar-SA"/>
        </w:rPr>
        <w:lastRenderedPageBreak/>
        <w:drawing>
          <wp:anchor distT="0" distB="0" distL="114300" distR="114300" simplePos="0" relativeHeight="251719168" behindDoc="0" locked="0" layoutInCell="1" allowOverlap="1" wp14:anchorId="6F3FC4BE" wp14:editId="762F1A2B">
            <wp:simplePos x="0" y="0"/>
            <wp:positionH relativeFrom="margin">
              <wp:align>right</wp:align>
            </wp:positionH>
            <wp:positionV relativeFrom="paragraph">
              <wp:posOffset>138</wp:posOffset>
            </wp:positionV>
            <wp:extent cx="2455545" cy="3057525"/>
            <wp:effectExtent l="0" t="0" r="1905" b="952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455545" cy="3057525"/>
                    </a:xfrm>
                    <a:prstGeom prst="rect">
                      <a:avLst/>
                    </a:prstGeom>
                  </pic:spPr>
                </pic:pic>
              </a:graphicData>
            </a:graphic>
          </wp:anchor>
        </w:drawing>
      </w:r>
      <w:r w:rsidRPr="001527F3">
        <w:t>airspace not being utilized</w:t>
      </w:r>
      <w:r w:rsidR="00CF746E">
        <w:t>,</w:t>
      </w:r>
      <w:r w:rsidRPr="001527F3">
        <w:t xml:space="preserve"> resulting in a reduced air traffic capacity. A representation of aircraft movements under controlled and free flight is shown in (Figure 3.</w:t>
      </w:r>
      <w:r w:rsidR="00021877">
        <w:t>14</w:t>
      </w:r>
      <w:r w:rsidRPr="001527F3">
        <w:t>). Potential conflicts are more difficult to predict under FF</w:t>
      </w:r>
      <w:r>
        <w:t>.</w:t>
      </w:r>
    </w:p>
    <w:p w14:paraId="1EBBC6E9" w14:textId="7B9C455F" w:rsidR="00DA4982" w:rsidRPr="00F6388E" w:rsidRDefault="002D1367" w:rsidP="00F6388E">
      <w:pPr>
        <w:pStyle w:val="NormalStyle"/>
        <w:ind w:firstLine="720"/>
        <w:rPr>
          <w:rFonts w:ascii="Bookman Old Style" w:hAnsi="Bookman Old Style"/>
          <w:sz w:val="28"/>
          <w:szCs w:val="28"/>
          <w:lang w:val="en-AU"/>
        </w:rPr>
      </w:pPr>
      <w:r>
        <w:rPr>
          <w:noProof/>
        </w:rPr>
        <mc:AlternateContent>
          <mc:Choice Requires="wps">
            <w:drawing>
              <wp:anchor distT="0" distB="0" distL="114300" distR="114300" simplePos="0" relativeHeight="251853312" behindDoc="0" locked="0" layoutInCell="1" allowOverlap="1" wp14:anchorId="209FE830" wp14:editId="3FC9D6E9">
                <wp:simplePos x="0" y="0"/>
                <wp:positionH relativeFrom="margin">
                  <wp:align>right</wp:align>
                </wp:positionH>
                <wp:positionV relativeFrom="paragraph">
                  <wp:posOffset>1859694</wp:posOffset>
                </wp:positionV>
                <wp:extent cx="2455545" cy="635"/>
                <wp:effectExtent l="0" t="0" r="1905" b="0"/>
                <wp:wrapSquare wrapText="bothSides"/>
                <wp:docPr id="96" name="Text Box 96"/>
                <wp:cNvGraphicFramePr/>
                <a:graphic xmlns:a="http://schemas.openxmlformats.org/drawingml/2006/main">
                  <a:graphicData uri="http://schemas.microsoft.com/office/word/2010/wordprocessingShape">
                    <wps:wsp>
                      <wps:cNvSpPr txBox="1"/>
                      <wps:spPr>
                        <a:xfrm>
                          <a:off x="0" y="0"/>
                          <a:ext cx="2455545" cy="635"/>
                        </a:xfrm>
                        <a:prstGeom prst="rect">
                          <a:avLst/>
                        </a:prstGeom>
                        <a:solidFill>
                          <a:prstClr val="white"/>
                        </a:solidFill>
                        <a:ln>
                          <a:noFill/>
                        </a:ln>
                      </wps:spPr>
                      <wps:txbx>
                        <w:txbxContent>
                          <w:p w14:paraId="4DC5047D" w14:textId="7C23DF7F" w:rsidR="00021877" w:rsidRDefault="00021877" w:rsidP="00021877">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4</w:t>
                            </w:r>
                            <w:r w:rsidR="00796A89">
                              <w:fldChar w:fldCharType="end"/>
                            </w:r>
                            <w:r>
                              <w:t xml:space="preserve"> </w:t>
                            </w:r>
                          </w:p>
                          <w:p w14:paraId="5AC13995" w14:textId="2AA9C3B0" w:rsidR="00021877" w:rsidRPr="00C14C5B" w:rsidRDefault="00021877" w:rsidP="00021877">
                            <w:pPr>
                              <w:pStyle w:val="Caption"/>
                              <w:jc w:val="center"/>
                              <w:rPr>
                                <w:rFonts w:ascii="Bookman Old Style" w:hAnsi="Bookman Old Style"/>
                                <w:color w:val="000000" w:themeColor="text1"/>
                                <w:sz w:val="28"/>
                                <w:szCs w:val="28"/>
                                <w:lang w:val="en-AU"/>
                              </w:rPr>
                            </w:pPr>
                            <w:r w:rsidRPr="00F618B3">
                              <w:t>Controlled flight vs Free Fl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9FE830" id="Text Box 96" o:spid="_x0000_s1039" type="#_x0000_t202" style="position:absolute;left:0;text-align:left;margin-left:142.15pt;margin-top:146.45pt;width:193.35pt;height:.05pt;z-index:251853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" stroked="f">
                <v:textbox style="mso-fit-shape-to-text:t" inset="0,0,0,0">
                  <w:txbxContent>
                    <w:p w14:paraId="4DC5047D" w14:textId="7C23DF7F" w:rsidR="00021877" w:rsidRDefault="00021877" w:rsidP="00021877">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4</w:t>
                      </w:r>
                      <w:r w:rsidR="00796A89">
                        <w:fldChar w:fldCharType="end"/>
                      </w:r>
                      <w:r>
                        <w:t xml:space="preserve"> </w:t>
                      </w:r>
                    </w:p>
                    <w:p w14:paraId="5AC13995" w14:textId="2AA9C3B0" w:rsidR="00021877" w:rsidRPr="00C14C5B" w:rsidRDefault="00021877" w:rsidP="00021877">
                      <w:pPr>
                        <w:pStyle w:val="Caption"/>
                        <w:jc w:val="center"/>
                        <w:rPr>
                          <w:rFonts w:ascii="Bookman Old Style" w:hAnsi="Bookman Old Style"/>
                          <w:color w:val="000000" w:themeColor="text1"/>
                          <w:sz w:val="28"/>
                          <w:szCs w:val="28"/>
                          <w:lang w:val="en-AU"/>
                        </w:rPr>
                      </w:pPr>
                      <w:r w:rsidRPr="00F618B3">
                        <w:t>Controlled flight vs Free Flight</w:t>
                      </w:r>
                    </w:p>
                  </w:txbxContent>
                </v:textbox>
                <w10:wrap type="square" anchorx="margin"/>
              </v:shape>
            </w:pict>
          </mc:Fallback>
        </mc:AlternateContent>
      </w:r>
      <w:r w:rsidR="005C34C9" w:rsidRPr="001527F3">
        <w:t>Optimizing fuel, time</w:t>
      </w:r>
      <w:r w:rsidR="001905B2" w:rsidRPr="001527F3">
        <w:t>,</w:t>
      </w:r>
      <w:r w:rsidR="005C34C9" w:rsidRPr="001527F3">
        <w:t xml:space="preserve"> and safety in an FF environment i</w:t>
      </w:r>
      <w:r w:rsidR="001527F3">
        <w:t xml:space="preserve">s a </w:t>
      </w:r>
      <w:r w:rsidR="005C34C9" w:rsidRPr="001527F3">
        <w:t xml:space="preserve">challenge that must be tackled as a complex optimization problem </w:t>
      </w:r>
      <w:r w:rsidR="001905B2" w:rsidRPr="001527F3">
        <w:t>that</w:t>
      </w:r>
      <w:r w:rsidR="005C34C9" w:rsidRPr="001527F3">
        <w:t xml:space="preserve"> is not convex and has significant non-linearities</w:t>
      </w:r>
      <w:r w:rsidR="00CF746E">
        <w:t>.</w:t>
      </w:r>
      <w:r w:rsidR="00B90B4A" w:rsidRPr="001527F3">
        <w:t xml:space="preserve"> </w:t>
      </w:r>
      <w:r w:rsidR="00CF746E">
        <w:t>S</w:t>
      </w:r>
      <w:r w:rsidR="00B90B4A" w:rsidRPr="001527F3">
        <w:t>olving these problems in an online scenario wherein the aircraft is in motion is a</w:t>
      </w:r>
      <w:r w:rsidR="00CF746E">
        <w:t xml:space="preserve"> complicated</w:t>
      </w:r>
      <w:r w:rsidR="00B90B4A" w:rsidRPr="001527F3">
        <w:t xml:space="preserve"> problem</w:t>
      </w:r>
      <w:r w:rsidR="00CF746E">
        <w:t>,</w:t>
      </w:r>
      <w:r w:rsidR="00B90B4A" w:rsidRPr="001527F3">
        <w:t xml:space="preserve"> as </w:t>
      </w:r>
      <w:r w:rsidR="00CF746E">
        <w:t xml:space="preserve">the </w:t>
      </w:r>
      <w:r w:rsidR="00B90B4A" w:rsidRPr="001527F3">
        <w:t xml:space="preserve">priority will be on fast responses for collision resolution and safety rather than finding </w:t>
      </w:r>
      <w:r w:rsidR="00CF746E">
        <w:t>a function’s absolute global optimal value</w:t>
      </w:r>
      <w:r w:rsidR="00B90B4A" w:rsidRPr="001527F3">
        <w:t xml:space="preserve">. </w:t>
      </w:r>
      <w:r w:rsidR="00DA4982" w:rsidRPr="001527F3">
        <w:rPr>
          <w:color w:val="000000"/>
        </w:rPr>
        <w:t>The work presented is a Genetic Algorithm (GA) approach that can be used for real</w:t>
      </w:r>
      <w:r w:rsidR="001905B2" w:rsidRPr="001527F3">
        <w:rPr>
          <w:color w:val="000000"/>
        </w:rPr>
        <w:t>-</w:t>
      </w:r>
      <w:r w:rsidR="00DA4982" w:rsidRPr="001527F3">
        <w:rPr>
          <w:color w:val="000000"/>
        </w:rPr>
        <w:t>time flight route optimization in a</w:t>
      </w:r>
      <w:r w:rsidR="00CF746E">
        <w:rPr>
          <w:color w:val="000000"/>
        </w:rPr>
        <w:t xml:space="preserve"> dynamic environment</w:t>
      </w:r>
      <w:r w:rsidR="00BB2F9B" w:rsidRPr="001527F3">
        <w:rPr>
          <w:color w:val="000000"/>
        </w:rPr>
        <w:t xml:space="preserve"> for a single aircraft.</w:t>
      </w:r>
    </w:p>
    <w:p w14:paraId="24CAA273" w14:textId="77777777" w:rsidR="004D2374" w:rsidRPr="006A025D" w:rsidRDefault="00770555">
      <w:pPr>
        <w:pStyle w:val="Heading3"/>
        <w:rPr>
          <w:lang w:val="en-AU"/>
        </w:rPr>
      </w:pPr>
      <w:r w:rsidRPr="006A025D">
        <w:rPr>
          <w:lang w:val="en-AU"/>
        </w:rPr>
        <w:t>Proposed Approach and Optimizations</w:t>
      </w:r>
    </w:p>
    <w:p w14:paraId="0CC6EC66" w14:textId="15B03F4F" w:rsidR="005B58BB" w:rsidRDefault="005B58BB" w:rsidP="0087303F">
      <w:pPr>
        <w:pStyle w:val="NormalStyle"/>
        <w:ind w:firstLine="720"/>
      </w:pPr>
      <w:r w:rsidRPr="005B58BB">
        <w:t>The</w:t>
      </w:r>
      <w:r>
        <w:t>re are</w:t>
      </w:r>
      <w:r w:rsidRPr="005B58BB">
        <w:t xml:space="preserve"> two models</w:t>
      </w:r>
      <w:r>
        <w:t xml:space="preserve"> presented in this work, the</w:t>
      </w:r>
      <w:r w:rsidRPr="005B58BB">
        <w:t xml:space="preserve"> structured approac</w:t>
      </w:r>
      <w:r>
        <w:t>h,</w:t>
      </w:r>
      <w:r w:rsidRPr="005B58BB">
        <w:t xml:space="preserve"> and the free</w:t>
      </w:r>
      <w:r w:rsidR="00CF746E">
        <w:t>-</w:t>
      </w:r>
      <w:r w:rsidRPr="005B58BB">
        <w:t>flight approach</w:t>
      </w:r>
    </w:p>
    <w:p w14:paraId="4667B7A2" w14:textId="30808A50" w:rsidR="00F6388E" w:rsidRDefault="005B58BB" w:rsidP="0087303F">
      <w:pPr>
        <w:pStyle w:val="NormalStyle"/>
        <w:ind w:firstLine="720"/>
      </w:pPr>
      <w:r>
        <w:t>S</w:t>
      </w:r>
      <w:r w:rsidRPr="005B58BB">
        <w:t>tructured approach</w:t>
      </w:r>
      <w:r>
        <w:t>:</w:t>
      </w:r>
      <w:r w:rsidRPr="005B58BB">
        <w:t xml:space="preserve"> In the traditional approach, a flight path </w:t>
      </w:r>
      <w:r w:rsidR="00CF746E">
        <w:t>follows a set of ground stations</w:t>
      </w:r>
      <w:r>
        <w:t xml:space="preserve"> called</w:t>
      </w:r>
      <w:r w:rsidRPr="005B58BB">
        <w:t xml:space="preserve"> waypoints. Waypoint to Waypoint navigation is carried out to determine the overall flight path. As such</w:t>
      </w:r>
      <w:r w:rsidR="00CF746E">
        <w:t>,</w:t>
      </w:r>
      <w:r w:rsidRPr="005B58BB">
        <w:t xml:space="preserve"> waypoints/ground stations are limited, </w:t>
      </w:r>
      <w:r w:rsidR="001905B2">
        <w:t xml:space="preserve">and </w:t>
      </w:r>
      <w:r w:rsidRPr="005B58BB">
        <w:t>so are the number of optional flight paths available per flight</w:t>
      </w:r>
      <w:r w:rsidR="00CF746E">
        <w:t>, which</w:t>
      </w:r>
      <w:r w:rsidRPr="005B58BB">
        <w:t xml:space="preserve"> can be </w:t>
      </w:r>
      <w:r w:rsidR="0089102A">
        <w:t>resolved</w:t>
      </w:r>
      <w:r w:rsidRPr="005B58BB">
        <w:t xml:space="preserve"> by defining new waypoints </w:t>
      </w:r>
      <w:r w:rsidR="00CF746E">
        <w:t>in the air without any ground stations</w:t>
      </w:r>
      <w:r w:rsidRPr="005B58BB">
        <w:t xml:space="preserve">. This model is presented keeping in mind that enough waypoints were added to provide a lot of optional flight paths in the “expanded” </w:t>
      </w:r>
      <w:r w:rsidR="0089102A" w:rsidRPr="005B58BB">
        <w:t>airspace</w:t>
      </w:r>
      <w:r w:rsidR="0089102A">
        <w:t>.</w:t>
      </w:r>
      <w:r w:rsidR="0089102A" w:rsidRPr="005B58BB">
        <w:t xml:space="preserve"> Whenever</w:t>
      </w:r>
      <w:r w:rsidRPr="005B58BB">
        <w:t xml:space="preserve"> the flight </w:t>
      </w:r>
      <w:r w:rsidR="0089102A" w:rsidRPr="005B58BB">
        <w:t>must</w:t>
      </w:r>
      <w:r w:rsidRPr="005B58BB">
        <w:t xml:space="preserve"> reroute</w:t>
      </w:r>
      <w:r w:rsidR="001905B2">
        <w:t>/</w:t>
      </w:r>
      <w:r w:rsidRPr="005B58BB">
        <w:t>take a different flight path, the flight will keep the current path until reaching the next waypoint</w:t>
      </w:r>
      <w:r w:rsidR="00CF746E">
        <w:t xml:space="preserve"> and</w:t>
      </w:r>
      <w:r w:rsidRPr="005B58BB">
        <w:t xml:space="preserve"> switch to the new optimal path. This method requires a central coordinator t</w:t>
      </w:r>
      <w:r w:rsidR="00CC1AF8">
        <w:t>o</w:t>
      </w:r>
      <w:r w:rsidRPr="005B58BB">
        <w:t xml:space="preserve"> define the new path</w:t>
      </w:r>
      <w:r w:rsidR="00CF746E">
        <w:t>, notify the other aircraft about this diversion,</w:t>
      </w:r>
      <w:r w:rsidRPr="005B58BB">
        <w:t xml:space="preserve"> and </w:t>
      </w:r>
      <w:r w:rsidR="0089102A">
        <w:t>allow</w:t>
      </w:r>
      <w:r w:rsidRPr="005B58BB">
        <w:t xml:space="preserve"> them</w:t>
      </w:r>
      <w:r w:rsidR="0089102A">
        <w:t xml:space="preserve"> to</w:t>
      </w:r>
      <w:r w:rsidRPr="005B58BB">
        <w:t xml:space="preserve"> act accordingly</w:t>
      </w:r>
      <w:r w:rsidR="0089102A">
        <w:t xml:space="preserve"> to adapt to the new system state</w:t>
      </w:r>
      <w:r w:rsidRPr="005B58BB">
        <w:t>.</w:t>
      </w:r>
      <w:r w:rsidR="00F6388E">
        <w:tab/>
      </w:r>
    </w:p>
    <w:p w14:paraId="12185AFE" w14:textId="3F035BC7" w:rsidR="0087303F" w:rsidRPr="0087303F" w:rsidRDefault="00F6388E" w:rsidP="0087303F">
      <w:pPr>
        <w:pStyle w:val="NormalStyle"/>
        <w:ind w:firstLine="720"/>
      </w:pPr>
      <w:r>
        <w:t>Free</w:t>
      </w:r>
      <w:r w:rsidR="00CF746E">
        <w:t>-</w:t>
      </w:r>
      <w:r>
        <w:t xml:space="preserve">Flight approach: </w:t>
      </w:r>
      <w:r w:rsidRPr="005B58BB">
        <w:t xml:space="preserve">In the </w:t>
      </w:r>
      <w:r w:rsidR="00E5204C">
        <w:t xml:space="preserve">new </w:t>
      </w:r>
      <w:r w:rsidR="00E5204C" w:rsidRPr="005B58BB">
        <w:t>approach</w:t>
      </w:r>
      <w:r w:rsidRPr="005B58BB">
        <w:t>, there are no waypoints</w:t>
      </w:r>
      <w:r w:rsidR="00CF746E">
        <w:t>,</w:t>
      </w:r>
      <w:r w:rsidRPr="005B58BB">
        <w:t xml:space="preserve"> and the entire airspace is open</w:t>
      </w:r>
      <w:r w:rsidR="00CF746E">
        <w:t>,</w:t>
      </w:r>
      <w:r w:rsidRPr="005B58BB">
        <w:t xml:space="preserve"> allowing the flight to traverse </w:t>
      </w:r>
      <w:r>
        <w:t xml:space="preserve">a </w:t>
      </w:r>
      <w:r w:rsidRPr="005B58BB">
        <w:t>virtually infinite number of paths from source to destination as there are no predefined routes based on waypoint constraint</w:t>
      </w:r>
      <w:r>
        <w:t>s</w:t>
      </w:r>
      <w:r w:rsidRPr="005B58BB">
        <w:t xml:space="preserve">. In this model, the ground ATC system periodically transmits </w:t>
      </w:r>
      <w:r w:rsidR="00CF746E">
        <w:t>environmental</w:t>
      </w:r>
      <w:r w:rsidRPr="005B58BB">
        <w:t xml:space="preserve"> and non-conflict airspace data to each</w:t>
      </w:r>
      <w:r w:rsidR="000D2D39">
        <w:t xml:space="preserve"> aircraft. </w:t>
      </w:r>
      <w:r w:rsidR="000D2D39" w:rsidRPr="005B58BB">
        <w:t xml:space="preserve">The period between successive transmissions is called a </w:t>
      </w:r>
      <w:r w:rsidR="000D2D39">
        <w:t>“</w:t>
      </w:r>
      <w:r w:rsidR="00E5204C" w:rsidRPr="005B58BB">
        <w:t>time slice</w:t>
      </w:r>
      <w:r w:rsidR="00021877">
        <w:t>.”</w:t>
      </w:r>
      <w:r w:rsidR="000D2D39" w:rsidRPr="005B58BB">
        <w:t xml:space="preserve"> For the aircraft,</w:t>
      </w:r>
      <w:r w:rsidR="000D2D39">
        <w:t xml:space="preserve"> the</w:t>
      </w:r>
      <w:r w:rsidR="00021877">
        <w:t xml:space="preserve"> current information is </w:t>
      </w:r>
      <w:r w:rsidR="0087303F">
        <w:t xml:space="preserve">used </w:t>
      </w:r>
      <w:r w:rsidR="0087303F" w:rsidRPr="005B58BB">
        <w:rPr>
          <w:color w:val="000000"/>
        </w:rPr>
        <w:t>to optimize the remaining flight path</w:t>
      </w:r>
      <w:r w:rsidR="0087303F">
        <w:rPr>
          <w:color w:val="000000"/>
        </w:rPr>
        <w:t xml:space="preserve"> </w:t>
      </w:r>
      <w:r w:rsidR="0087303F" w:rsidRPr="005B58BB">
        <w:rPr>
          <w:color w:val="000000"/>
        </w:rPr>
        <w:t>starting from the next time slice</w:t>
      </w:r>
      <w:r w:rsidR="0087303F">
        <w:rPr>
          <w:color w:val="000000"/>
        </w:rPr>
        <w:t xml:space="preserve">. </w:t>
      </w:r>
      <w:r w:rsidR="0087303F" w:rsidRPr="005B58BB">
        <w:rPr>
          <w:color w:val="000000"/>
        </w:rPr>
        <w:t>A</w:t>
      </w:r>
      <w:r w:rsidR="0087303F">
        <w:rPr>
          <w:color w:val="000000"/>
        </w:rPr>
        <w:t>s</w:t>
      </w:r>
      <w:r w:rsidR="0087303F" w:rsidRPr="005B58BB">
        <w:rPr>
          <w:color w:val="000000"/>
        </w:rPr>
        <w:t xml:space="preserve"> each time slice start</w:t>
      </w:r>
      <w:r w:rsidR="0087303F">
        <w:rPr>
          <w:color w:val="000000"/>
        </w:rPr>
        <w:t>s,</w:t>
      </w:r>
    </w:p>
    <w:p w14:paraId="5AABE0F7" w14:textId="4233D9EA" w:rsidR="00EB67D2" w:rsidRPr="000D2D39" w:rsidRDefault="002D1367" w:rsidP="0087303F">
      <w:pPr>
        <w:pStyle w:val="NormalStyle"/>
        <w:rPr>
          <w:color w:val="000000"/>
        </w:rPr>
      </w:pPr>
      <w:r>
        <w:rPr>
          <w:noProof/>
        </w:rPr>
        <w:lastRenderedPageBreak/>
        <mc:AlternateContent>
          <mc:Choice Requires="wps">
            <w:drawing>
              <wp:anchor distT="0" distB="0" distL="114300" distR="114300" simplePos="0" relativeHeight="251855360" behindDoc="0" locked="0" layoutInCell="1" allowOverlap="1" wp14:anchorId="46AB813B" wp14:editId="5A3BD008">
                <wp:simplePos x="0" y="0"/>
                <wp:positionH relativeFrom="margin">
                  <wp:align>center</wp:align>
                </wp:positionH>
                <wp:positionV relativeFrom="paragraph">
                  <wp:posOffset>3315253</wp:posOffset>
                </wp:positionV>
                <wp:extent cx="5763260" cy="635"/>
                <wp:effectExtent l="0" t="0" r="8890" b="0"/>
                <wp:wrapTopAndBottom/>
                <wp:docPr id="97" name="Text Box 97"/>
                <wp:cNvGraphicFramePr/>
                <a:graphic xmlns:a="http://schemas.openxmlformats.org/drawingml/2006/main">
                  <a:graphicData uri="http://schemas.microsoft.com/office/word/2010/wordprocessingShape">
                    <wps:wsp>
                      <wps:cNvSpPr txBox="1"/>
                      <wps:spPr>
                        <a:xfrm>
                          <a:off x="0" y="0"/>
                          <a:ext cx="5763260" cy="635"/>
                        </a:xfrm>
                        <a:prstGeom prst="rect">
                          <a:avLst/>
                        </a:prstGeom>
                        <a:solidFill>
                          <a:prstClr val="white"/>
                        </a:solidFill>
                        <a:ln>
                          <a:noFill/>
                        </a:ln>
                      </wps:spPr>
                      <wps:txbx>
                        <w:txbxContent>
                          <w:p w14:paraId="20430F0A" w14:textId="472A823B" w:rsidR="00021877" w:rsidRDefault="00021877" w:rsidP="00021877">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5</w:t>
                            </w:r>
                            <w:r w:rsidR="00796A89">
                              <w:fldChar w:fldCharType="end"/>
                            </w:r>
                            <w:r>
                              <w:t xml:space="preserve"> </w:t>
                            </w:r>
                          </w:p>
                          <w:p w14:paraId="45C56051" w14:textId="1AAE0002" w:rsidR="00021877" w:rsidRPr="001D6D7D" w:rsidRDefault="00021877" w:rsidP="00021877">
                            <w:pPr>
                              <w:pStyle w:val="Caption"/>
                              <w:jc w:val="center"/>
                              <w:rPr>
                                <w:rFonts w:eastAsia="Times New Roman" w:cs="Times New Roman"/>
                                <w:noProof/>
                                <w:color w:val="000000"/>
                                <w:lang w:val="en-US" w:eastAsia="en-US"/>
                              </w:rPr>
                            </w:pPr>
                            <w:r w:rsidRPr="004B5B37">
                              <w:t>Demonstrating the two models presen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AB813B" id="Text Box 97" o:spid="_x0000_s1040" type="#_x0000_t202" style="position:absolute;left:0;text-align:left;margin-left:0;margin-top:261.05pt;width:453.8pt;height:.05pt;z-index:251855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" stroked="f">
                <v:textbox style="mso-fit-shape-to-text:t" inset="0,0,0,0">
                  <w:txbxContent>
                    <w:p w14:paraId="20430F0A" w14:textId="472A823B" w:rsidR="00021877" w:rsidRDefault="00021877" w:rsidP="00021877">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5</w:t>
                      </w:r>
                      <w:r w:rsidR="00796A89">
                        <w:fldChar w:fldCharType="end"/>
                      </w:r>
                      <w:r>
                        <w:t xml:space="preserve"> </w:t>
                      </w:r>
                    </w:p>
                    <w:p w14:paraId="45C56051" w14:textId="1AAE0002" w:rsidR="00021877" w:rsidRPr="001D6D7D" w:rsidRDefault="00021877" w:rsidP="00021877">
                      <w:pPr>
                        <w:pStyle w:val="Caption"/>
                        <w:jc w:val="center"/>
                        <w:rPr>
                          <w:rFonts w:eastAsia="Times New Roman" w:cs="Times New Roman"/>
                          <w:noProof/>
                          <w:color w:val="000000"/>
                          <w:lang w:val="en-US" w:eastAsia="en-US"/>
                        </w:rPr>
                      </w:pPr>
                      <w:r w:rsidRPr="004B5B37">
                        <w:t>Demonstrating the two models presented</w:t>
                      </w:r>
                    </w:p>
                  </w:txbxContent>
                </v:textbox>
                <w10:wrap type="topAndBottom" anchorx="margin"/>
              </v:shape>
            </w:pict>
          </mc:Fallback>
        </mc:AlternateContent>
      </w:r>
      <w:r w:rsidRPr="00AD6649">
        <w:rPr>
          <w:noProof/>
          <w:color w:val="000000"/>
          <w:lang w:val="en-US" w:eastAsia="en-US"/>
        </w:rPr>
        <w:drawing>
          <wp:anchor distT="0" distB="0" distL="114300" distR="114300" simplePos="0" relativeHeight="251713024" behindDoc="0" locked="0" layoutInCell="1" allowOverlap="1" wp14:anchorId="0EE92C1B" wp14:editId="77028700">
            <wp:simplePos x="0" y="0"/>
            <wp:positionH relativeFrom="margin">
              <wp:align>center</wp:align>
            </wp:positionH>
            <wp:positionV relativeFrom="paragraph">
              <wp:posOffset>1020445</wp:posOffset>
            </wp:positionV>
            <wp:extent cx="5763260" cy="2295525"/>
            <wp:effectExtent l="0" t="0" r="8890" b="952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63260" cy="2295525"/>
                    </a:xfrm>
                    <a:prstGeom prst="rect">
                      <a:avLst/>
                    </a:prstGeom>
                  </pic:spPr>
                </pic:pic>
              </a:graphicData>
            </a:graphic>
          </wp:anchor>
        </w:drawing>
      </w:r>
      <w:r w:rsidR="005B58BB" w:rsidRPr="005B58BB">
        <w:rPr>
          <w:color w:val="000000"/>
        </w:rPr>
        <w:t xml:space="preserve">the new path will </w:t>
      </w:r>
      <w:r w:rsidR="00AD6649">
        <w:rPr>
          <w:color w:val="000000"/>
        </w:rPr>
        <w:t>have a</w:t>
      </w:r>
      <w:r w:rsidR="005B58BB" w:rsidRPr="005B58BB">
        <w:rPr>
          <w:color w:val="000000"/>
        </w:rPr>
        <w:t xml:space="preserve"> “heading” or an angle at which a straight line must be passed through with the vertical</w:t>
      </w:r>
      <w:r w:rsidR="00CF746E">
        <w:rPr>
          <w:color w:val="000000"/>
        </w:rPr>
        <w:t>,</w:t>
      </w:r>
      <w:r w:rsidR="005B58BB" w:rsidRPr="005B58BB">
        <w:rPr>
          <w:color w:val="000000"/>
        </w:rPr>
        <w:t xml:space="preserve"> and the aircraft will follow this straight </w:t>
      </w:r>
      <w:r w:rsidR="00AD6649" w:rsidRPr="005B58BB">
        <w:rPr>
          <w:color w:val="000000"/>
        </w:rPr>
        <w:t>path</w:t>
      </w:r>
      <w:r w:rsidR="00AD6649">
        <w:rPr>
          <w:color w:val="000000"/>
        </w:rPr>
        <w:t>.</w:t>
      </w:r>
      <w:r w:rsidR="00AD6649" w:rsidRPr="005B58BB">
        <w:rPr>
          <w:color w:val="000000"/>
        </w:rPr>
        <w:t xml:space="preserve"> The</w:t>
      </w:r>
      <w:r w:rsidR="005B58BB" w:rsidRPr="005B58BB">
        <w:rPr>
          <w:color w:val="000000"/>
        </w:rPr>
        <w:t xml:space="preserve"> available angles at which this line can be passed through can be made discrete to</w:t>
      </w:r>
      <w:r w:rsidR="00AD6649">
        <w:rPr>
          <w:color w:val="000000"/>
        </w:rPr>
        <w:t xml:space="preserve"> some separating</w:t>
      </w:r>
      <w:r w:rsidR="005B58BB" w:rsidRPr="005B58BB">
        <w:rPr>
          <w:color w:val="000000"/>
        </w:rPr>
        <w:t xml:space="preserve"> angle</w:t>
      </w:r>
      <w:r w:rsidR="00AD6649">
        <w:rPr>
          <w:color w:val="000000"/>
        </w:rPr>
        <w:t>. The two models are presented in (Figure 3.</w:t>
      </w:r>
      <w:r w:rsidR="00021877">
        <w:rPr>
          <w:color w:val="000000"/>
        </w:rPr>
        <w:t>15</w:t>
      </w:r>
      <w:r w:rsidR="00AD6649">
        <w:rPr>
          <w:color w:val="000000"/>
        </w:rPr>
        <w:t>)</w:t>
      </w:r>
      <w:r w:rsidR="00780157">
        <w:rPr>
          <w:color w:val="000000"/>
        </w:rPr>
        <w:t>.</w:t>
      </w:r>
    </w:p>
    <w:p w14:paraId="0EE253D4" w14:textId="3670AC13" w:rsidR="00C73853" w:rsidRDefault="002D1367" w:rsidP="00AC2D3C">
      <w:pPr>
        <w:pStyle w:val="NormalStyle"/>
      </w:pPr>
      <w:r>
        <w:rPr>
          <w:noProof/>
        </w:rPr>
        <mc:AlternateContent>
          <mc:Choice Requires="wps">
            <w:drawing>
              <wp:anchor distT="0" distB="0" distL="114300" distR="114300" simplePos="0" relativeHeight="251857408" behindDoc="0" locked="0" layoutInCell="1" allowOverlap="1" wp14:anchorId="59102EB0" wp14:editId="1B86199D">
                <wp:simplePos x="0" y="0"/>
                <wp:positionH relativeFrom="margin">
                  <wp:align>right</wp:align>
                </wp:positionH>
                <wp:positionV relativeFrom="paragraph">
                  <wp:posOffset>4072338</wp:posOffset>
                </wp:positionV>
                <wp:extent cx="3711575" cy="635"/>
                <wp:effectExtent l="0" t="0" r="3175" b="7620"/>
                <wp:wrapSquare wrapText="bothSides"/>
                <wp:docPr id="98" name="Text Box 98"/>
                <wp:cNvGraphicFramePr/>
                <a:graphic xmlns:a="http://schemas.openxmlformats.org/drawingml/2006/main">
                  <a:graphicData uri="http://schemas.microsoft.com/office/word/2010/wordprocessingShape">
                    <wps:wsp>
                      <wps:cNvSpPr txBox="1"/>
                      <wps:spPr>
                        <a:xfrm>
                          <a:off x="0" y="0"/>
                          <a:ext cx="3711575" cy="635"/>
                        </a:xfrm>
                        <a:prstGeom prst="rect">
                          <a:avLst/>
                        </a:prstGeom>
                        <a:solidFill>
                          <a:prstClr val="white"/>
                        </a:solidFill>
                        <a:ln>
                          <a:noFill/>
                        </a:ln>
                      </wps:spPr>
                      <wps:txbx>
                        <w:txbxContent>
                          <w:p w14:paraId="50C02F13" w14:textId="45D42D0B" w:rsidR="0087303F" w:rsidRDefault="0087303F" w:rsidP="0087303F">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6</w:t>
                            </w:r>
                            <w:r w:rsidR="00796A89">
                              <w:fldChar w:fldCharType="end"/>
                            </w:r>
                            <w:r>
                              <w:t xml:space="preserve"> </w:t>
                            </w:r>
                          </w:p>
                          <w:p w14:paraId="59A4A8E8" w14:textId="5631D4DE" w:rsidR="0087303F" w:rsidRPr="00BD4DB7" w:rsidRDefault="0087303F" w:rsidP="0087303F">
                            <w:pPr>
                              <w:pStyle w:val="Caption"/>
                              <w:jc w:val="center"/>
                              <w:rPr>
                                <w:rFonts w:eastAsia="Times New Roman" w:cs="Times New Roman"/>
                                <w:noProof/>
                                <w:color w:val="000000"/>
                                <w:lang w:val="en-US" w:eastAsia="en-US"/>
                              </w:rPr>
                            </w:pPr>
                            <w:r w:rsidRPr="00AE7D01">
                              <w:t>GA Framework along with the improvement method propo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102EB0" id="Text Box 98" o:spid="_x0000_s1041" type="#_x0000_t202" style="position:absolute;left:0;text-align:left;margin-left:241.05pt;margin-top:320.65pt;width:292.25pt;height:.05pt;z-index:251857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" stroked="f">
                <v:textbox style="mso-fit-shape-to-text:t" inset="0,0,0,0">
                  <w:txbxContent>
                    <w:p w14:paraId="50C02F13" w14:textId="45D42D0B" w:rsidR="0087303F" w:rsidRDefault="0087303F" w:rsidP="0087303F">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6</w:t>
                      </w:r>
                      <w:r w:rsidR="00796A89">
                        <w:fldChar w:fldCharType="end"/>
                      </w:r>
                      <w:r>
                        <w:t xml:space="preserve"> </w:t>
                      </w:r>
                    </w:p>
                    <w:p w14:paraId="59A4A8E8" w14:textId="5631D4DE" w:rsidR="0087303F" w:rsidRPr="00BD4DB7" w:rsidRDefault="0087303F" w:rsidP="0087303F">
                      <w:pPr>
                        <w:pStyle w:val="Caption"/>
                        <w:jc w:val="center"/>
                        <w:rPr>
                          <w:rFonts w:eastAsia="Times New Roman" w:cs="Times New Roman"/>
                          <w:noProof/>
                          <w:color w:val="000000"/>
                          <w:lang w:val="en-US" w:eastAsia="en-US"/>
                        </w:rPr>
                      </w:pPr>
                      <w:r w:rsidRPr="00AE7D01">
                        <w:t>GA Framework along with the improvement method proposed</w:t>
                      </w:r>
                    </w:p>
                  </w:txbxContent>
                </v:textbox>
                <w10:wrap type="square" anchorx="margin"/>
              </v:shape>
            </w:pict>
          </mc:Fallback>
        </mc:AlternateContent>
      </w:r>
      <w:r w:rsidRPr="00C73853">
        <w:rPr>
          <w:noProof/>
          <w:lang w:val="en-US" w:eastAsia="en-US"/>
        </w:rPr>
        <w:drawing>
          <wp:anchor distT="0" distB="0" distL="114300" distR="114300" simplePos="0" relativeHeight="251716096" behindDoc="0" locked="0" layoutInCell="1" allowOverlap="1" wp14:anchorId="71E68C21" wp14:editId="02C16F98">
            <wp:simplePos x="0" y="0"/>
            <wp:positionH relativeFrom="margin">
              <wp:align>right</wp:align>
            </wp:positionH>
            <wp:positionV relativeFrom="paragraph">
              <wp:posOffset>2818296</wp:posOffset>
            </wp:positionV>
            <wp:extent cx="3711575" cy="1339850"/>
            <wp:effectExtent l="0" t="0" r="317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711575" cy="1339850"/>
                    </a:xfrm>
                    <a:prstGeom prst="rect">
                      <a:avLst/>
                    </a:prstGeom>
                  </pic:spPr>
                </pic:pic>
              </a:graphicData>
            </a:graphic>
          </wp:anchor>
        </w:drawing>
      </w:r>
      <w:r w:rsidR="00C73853">
        <w:tab/>
      </w:r>
      <w:r w:rsidR="00C73853" w:rsidRPr="00C73853">
        <w:t>Th</w:t>
      </w:r>
      <w:r w:rsidR="00CC1AF8">
        <w:t>ree indices affect a flight’s cost function</w:t>
      </w:r>
      <w:r w:rsidR="00C73853" w:rsidRPr="00C73853">
        <w:t>: fuel, time, and deviation from arrival time</w:t>
      </w:r>
      <w:r w:rsidR="00CC1AF8">
        <w:t>;</w:t>
      </w:r>
      <w:r w:rsidR="00C73853" w:rsidRPr="00C73853">
        <w:t xml:space="preserve"> this cost function acts as the fitness function</w:t>
      </w:r>
      <w:r w:rsidR="00CC1AF8">
        <w:t>,</w:t>
      </w:r>
      <w:r w:rsidR="00C73853" w:rsidRPr="00C73853">
        <w:t xml:space="preserve"> which is used for giving the optimal path starting from a waypoint</w:t>
      </w:r>
      <w:r w:rsidR="00A50BD3" w:rsidRPr="00C73853">
        <w:t xml:space="preserve">. </w:t>
      </w:r>
      <w:r w:rsidR="00C73853" w:rsidRPr="00C73853">
        <w:t>GA approach is proposed with an improvement</w:t>
      </w:r>
      <w:r w:rsidR="00145A36">
        <w:t xml:space="preserve"> (Figure 3.</w:t>
      </w:r>
      <w:r w:rsidR="0087303F">
        <w:t>1</w:t>
      </w:r>
      <w:r w:rsidR="00145A36">
        <w:t>6)</w:t>
      </w:r>
      <w:r w:rsidR="00C73853" w:rsidRPr="00C73853">
        <w:t xml:space="preserve"> wherein the child chromosomes are made to go through a growing up phase during which they undergo a “survival of fittest” stage to filter out weak children - any GA optimization to speed up the process is fine. </w:t>
      </w:r>
      <w:r w:rsidR="001905B2">
        <w:t>The c</w:t>
      </w:r>
      <w:r w:rsidR="00C73853" w:rsidRPr="00C73853">
        <w:t xml:space="preserve">rossover operator uses </w:t>
      </w:r>
      <w:r w:rsidR="001905B2">
        <w:t xml:space="preserve">a </w:t>
      </w:r>
      <w:r w:rsidR="00E5204C" w:rsidRPr="00C73853">
        <w:t>selective (</w:t>
      </w:r>
      <w:r w:rsidR="00C73853" w:rsidRPr="00C73853">
        <w:t>matching sections algorithm) that creates chromosomes with different paths between two intermediate waypoints. </w:t>
      </w:r>
    </w:p>
    <w:p w14:paraId="1BB6954E" w14:textId="1F1F1478" w:rsidR="00EB67D2" w:rsidRPr="000D2D39" w:rsidRDefault="00C73853" w:rsidP="00AC2D3C">
      <w:pPr>
        <w:pStyle w:val="NormalStyle"/>
      </w:pPr>
      <w:r>
        <w:tab/>
        <w:t>The Improved</w:t>
      </w:r>
      <w:r w:rsidRPr="00C73853">
        <w:t xml:space="preserve"> GA</w:t>
      </w:r>
      <w:r>
        <w:t xml:space="preserve"> proposed</w:t>
      </w:r>
      <w:r w:rsidRPr="00C73853">
        <w:t xml:space="preserve"> </w:t>
      </w:r>
      <w:r w:rsidR="007700ED">
        <w:t>uses</w:t>
      </w:r>
      <w:r w:rsidRPr="00C73853">
        <w:t xml:space="preserve"> a cost function </w:t>
      </w:r>
      <w:r w:rsidR="00CC1AF8">
        <w:t>composed of only one dynamic(temporal) aspect:</w:t>
      </w:r>
      <w:r w:rsidRPr="00C73853">
        <w:t xml:space="preserve"> the weather condition. Only one flight is considered</w:t>
      </w:r>
      <w:r w:rsidR="00CC1AF8">
        <w:t>,</w:t>
      </w:r>
      <w:r w:rsidRPr="00C73853">
        <w:t xml:space="preserve"> </w:t>
      </w:r>
      <w:r w:rsidR="00CC1AF8">
        <w:t>so a collision avoidance scheme is un</w:t>
      </w:r>
      <w:r w:rsidRPr="00C73853">
        <w:t xml:space="preserve">necessary. The cost function takes two-way points, with a line(sub-line) connected </w:t>
      </w:r>
      <w:r w:rsidR="001905B2">
        <w:t xml:space="preserve">to </w:t>
      </w:r>
      <w:r w:rsidRPr="00C73853">
        <w:t>them</w:t>
      </w:r>
      <w:r w:rsidR="000C44F9">
        <w:t>,</w:t>
      </w:r>
      <w:r w:rsidRPr="00C73853">
        <w:t xml:space="preserve"> and gives the cost of traversing that line. The dynamic aspect checks if adverse weather exists in the region of the sub-line at a time T and modifies the sub-line cost </w:t>
      </w:r>
      <w:r w:rsidR="00E5204C" w:rsidRPr="00C73853">
        <w:t>correspondingly. The</w:t>
      </w:r>
      <w:r w:rsidRPr="00C73853">
        <w:t xml:space="preserve"> initial population is </w:t>
      </w:r>
      <w:r w:rsidR="001905B2">
        <w:t xml:space="preserve">a </w:t>
      </w:r>
      <w:r w:rsidRPr="00C73853">
        <w:t>randomly generated set of chromosomes, each with a fixed number of genes which is the total number of waypoints available in space - each gene is a waypoint. After N generations</w:t>
      </w:r>
      <w:r w:rsidR="00CC1AF8">
        <w:t>,</w:t>
      </w:r>
      <w:r w:rsidRPr="00C73853">
        <w:t xml:space="preserve"> the fittest path (the sequence of waypoints in space) is </w:t>
      </w:r>
      <w:r w:rsidR="00CC1AF8">
        <w:t xml:space="preserve">the </w:t>
      </w:r>
      <w:r w:rsidRPr="00C73853">
        <w:t xml:space="preserve">output. This path will have the lowest cost for </w:t>
      </w:r>
      <w:r w:rsidRPr="00C73853">
        <w:lastRenderedPageBreak/>
        <w:t xml:space="preserve">all the sub-lines along that path. This process </w:t>
      </w:r>
      <w:r w:rsidR="00CC1AF8">
        <w:t>must</w:t>
      </w:r>
      <w:r w:rsidRPr="00C73853">
        <w:t xml:space="preserve"> </w:t>
      </w:r>
      <w:r w:rsidR="001905B2">
        <w:t xml:space="preserve">be </w:t>
      </w:r>
      <w:r w:rsidRPr="00C73853">
        <w:t xml:space="preserve">repeated whenever any sub-line in the current path passes through a </w:t>
      </w:r>
      <w:r w:rsidR="00CC1AF8">
        <w:t>wrong</w:t>
      </w:r>
      <w:r w:rsidRPr="00C73853">
        <w:t xml:space="preserve"> region. </w:t>
      </w:r>
    </w:p>
    <w:p w14:paraId="468A8809" w14:textId="77777777" w:rsidR="00770555" w:rsidRPr="006A025D" w:rsidRDefault="00770555">
      <w:pPr>
        <w:pStyle w:val="Heading3"/>
        <w:rPr>
          <w:lang w:val="en-AU"/>
        </w:rPr>
      </w:pPr>
      <w:r w:rsidRPr="006A025D">
        <w:rPr>
          <w:lang w:val="en-AU"/>
        </w:rPr>
        <w:t xml:space="preserve"> Insights we can use</w:t>
      </w:r>
    </w:p>
    <w:p w14:paraId="4B918BAC" w14:textId="4B22561F" w:rsidR="00C73853" w:rsidRPr="000D2D39" w:rsidRDefault="00C73853" w:rsidP="00AC2D3C">
      <w:pPr>
        <w:pStyle w:val="NormalStyle"/>
      </w:pPr>
      <w:r>
        <w:rPr>
          <w:rFonts w:ascii="Bookman Old Style" w:hAnsi="Bookman Old Style"/>
          <w:sz w:val="28"/>
          <w:szCs w:val="28"/>
        </w:rPr>
        <w:tab/>
      </w:r>
      <w:r w:rsidRPr="00C73853">
        <w:t>The paper proposes a GA</w:t>
      </w:r>
      <w:r w:rsidR="001905B2">
        <w:t>-</w:t>
      </w:r>
      <w:r w:rsidRPr="00C73853">
        <w:t>based pathfinder for a single aircraft only</w:t>
      </w:r>
      <w:r w:rsidR="00CC1AF8">
        <w:t>. It</w:t>
      </w:r>
      <w:r w:rsidRPr="00C73853">
        <w:t xml:space="preserve"> does not consider a complicated cost function nor the various intricacies of air travel</w:t>
      </w:r>
      <w:r w:rsidR="00CC1AF8">
        <w:t>,</w:t>
      </w:r>
      <w:r w:rsidRPr="00C73853">
        <w:t xml:space="preserve"> like collisions with other aircraft and coordination between aircraft</w:t>
      </w:r>
      <w:r w:rsidR="00A50BD3" w:rsidRPr="00C73853">
        <w:t xml:space="preserve">. </w:t>
      </w:r>
      <w:r w:rsidRPr="00C73853">
        <w:t>Standard GA procedure is followed wherein the entire space is available for pathfinding</w:t>
      </w:r>
      <w:r w:rsidR="00CC1AF8">
        <w:t>. A</w:t>
      </w:r>
      <w:r w:rsidRPr="00C73853">
        <w:t xml:space="preserve"> long GA process scans the </w:t>
      </w:r>
      <w:r w:rsidR="000C44F9">
        <w:t>whol</w:t>
      </w:r>
      <w:r w:rsidRPr="00C73853">
        <w:t>e configuration space to eventually end up with the fittest solution that avoids the dynamically changing airspace conditions</w:t>
      </w:r>
      <w:r w:rsidR="00CC1AF8">
        <w:t>, which</w:t>
      </w:r>
      <w:r w:rsidRPr="00C73853">
        <w:t xml:space="preserve"> means that the set of waypoints from which paths are initialized (randomly) is </w:t>
      </w:r>
      <w:r w:rsidR="00CC1AF8">
        <w:t>extensiv</w:t>
      </w:r>
      <w:r w:rsidRPr="00C73853">
        <w:t>e. Predicting if the weather becomes adverse in the future along a sub-line in the current path requires an accurate weather forecast</w:t>
      </w:r>
      <w:r w:rsidR="00CC1AF8">
        <w:t>,</w:t>
      </w:r>
      <w:r w:rsidRPr="00C73853">
        <w:t xml:space="preserve"> and such data may not be available immediately</w:t>
      </w:r>
      <w:r w:rsidR="00CC1AF8">
        <w:t>.</w:t>
      </w:r>
      <w:r w:rsidRPr="00C73853">
        <w:t xml:space="preserve"> </w:t>
      </w:r>
      <w:r w:rsidR="00CC1AF8">
        <w:t>B</w:t>
      </w:r>
      <w:r w:rsidRPr="00C73853">
        <w:t>y the time the aircraft knows it must reroute - it may not have enough time to perform the GA and reroute itself</w:t>
      </w:r>
      <w:r w:rsidR="00A50BD3" w:rsidRPr="00C73853">
        <w:t xml:space="preserve">. </w:t>
      </w:r>
      <w:r w:rsidRPr="00C73853">
        <w:t>Model 2 involves very complex mutation operators.</w:t>
      </w:r>
    </w:p>
    <w:p w14:paraId="29A82D7D" w14:textId="444A9D85" w:rsidR="00770555" w:rsidRPr="006A025D" w:rsidRDefault="00770555">
      <w:pPr>
        <w:pStyle w:val="Heading2"/>
        <w:rPr>
          <w:lang w:val="en-AU"/>
        </w:rPr>
      </w:pPr>
      <w:r w:rsidRPr="006A025D">
        <w:rPr>
          <w:lang w:val="en-AU"/>
        </w:rPr>
        <w:t>Co</w:t>
      </w:r>
      <w:r w:rsidR="00962B76" w:rsidRPr="006A025D">
        <w:rPr>
          <w:lang w:val="en-AU"/>
        </w:rPr>
        <w:t>-</w:t>
      </w:r>
      <w:r w:rsidRPr="006A025D">
        <w:rPr>
          <w:lang w:val="en-AU"/>
        </w:rPr>
        <w:t>evolving and cooperating path planner for multiple unmanned air vehicles [7]</w:t>
      </w:r>
    </w:p>
    <w:p w14:paraId="33E5CC62" w14:textId="77777777" w:rsidR="00770555" w:rsidRPr="00770555" w:rsidRDefault="00770555">
      <w:pPr>
        <w:pStyle w:val="LineStyle"/>
        <w:rPr>
          <w:rFonts w:ascii="Bookman Old Style" w:hAnsi="Bookman Old Style"/>
          <w:sz w:val="32"/>
          <w:szCs w:val="32"/>
          <w:lang w:val="en-AU"/>
        </w:rPr>
      </w:pPr>
      <w:r>
        <w:rPr>
          <w:lang w:val="en-AU"/>
        </w:rPr>
        <w:t>Chang Wen Zhenga et al.</w:t>
      </w:r>
    </w:p>
    <w:p w14:paraId="11DE9961" w14:textId="75114B5D" w:rsidR="000C61B8" w:rsidRPr="000D2D39" w:rsidRDefault="00770555">
      <w:pPr>
        <w:pStyle w:val="LineStyle"/>
        <w:rPr>
          <w:lang w:val="en-AU"/>
        </w:rPr>
      </w:pPr>
      <w:r w:rsidRPr="00770555">
        <w:rPr>
          <w:lang w:val="en-AU"/>
        </w:rPr>
        <w:t xml:space="preserve">Engineering Applications of Artificial </w:t>
      </w:r>
      <w:r w:rsidR="00E5204C" w:rsidRPr="00770555">
        <w:rPr>
          <w:lang w:val="en-AU"/>
        </w:rPr>
        <w:t>Intelligence Volume</w:t>
      </w:r>
      <w:r w:rsidRPr="00770555">
        <w:rPr>
          <w:lang w:val="en-AU"/>
        </w:rPr>
        <w:t xml:space="preserve"> 17, Issue 8, December 2004</w:t>
      </w:r>
      <w:r w:rsidR="007D31D5">
        <w:rPr>
          <w:lang w:val="en-AU"/>
        </w:rPr>
        <w:t xml:space="preserve">, Pages </w:t>
      </w:r>
      <w:r w:rsidR="007D31D5" w:rsidRPr="007D31D5">
        <w:rPr>
          <w:color w:val="000000"/>
        </w:rPr>
        <w:t>887-896</w:t>
      </w:r>
    </w:p>
    <w:p w14:paraId="23AEE68C" w14:textId="77777777" w:rsidR="00381B3E" w:rsidRPr="00381B3E" w:rsidRDefault="00381B3E">
      <w:pPr>
        <w:numPr>
          <w:ilvl w:val="1"/>
          <w:numId w:val="2"/>
        </w:numPr>
        <w:autoSpaceDE w:val="0"/>
        <w:autoSpaceDN w:val="0"/>
        <w:adjustRightInd w:val="0"/>
        <w:rPr>
          <w:rFonts w:ascii="Bookman Old Style" w:hAnsi="Bookman Old Style"/>
          <w:vanish/>
          <w:color w:val="000000" w:themeColor="text1"/>
          <w:sz w:val="28"/>
          <w:szCs w:val="28"/>
          <w:lang w:val="en-AU"/>
        </w:rPr>
      </w:pPr>
    </w:p>
    <w:p w14:paraId="07CF4734" w14:textId="77777777" w:rsidR="00770555" w:rsidRPr="006A025D" w:rsidRDefault="00770555">
      <w:pPr>
        <w:pStyle w:val="Heading3"/>
        <w:rPr>
          <w:lang w:val="en-AU"/>
        </w:rPr>
      </w:pPr>
      <w:r w:rsidRPr="006A025D">
        <w:rPr>
          <w:lang w:val="en-AU"/>
        </w:rPr>
        <w:t>Introduction</w:t>
      </w:r>
    </w:p>
    <w:p w14:paraId="40368836" w14:textId="24B0444D" w:rsidR="00AC2D3C" w:rsidRPr="00AC2D3C" w:rsidRDefault="0012329D" w:rsidP="00AC2D3C">
      <w:pPr>
        <w:pStyle w:val="NormalStyle"/>
        <w:ind w:firstLine="720"/>
      </w:pPr>
      <w:r w:rsidRPr="0012329D">
        <w:t xml:space="preserve">UAVs </w:t>
      </w:r>
      <w:r w:rsidR="00CC1AF8">
        <w:t>must</w:t>
      </w:r>
      <w:r w:rsidRPr="0012329D">
        <w:t xml:space="preserve"> cooperate and work in a 3D dynamic environment while optimizing a cost function. Previous works do not account for these and involve heavy computation. Hence the need for coevolutionary algorithms wherein the UAVs cooperate and learn from each other’s experiences is necessary. The main characteristic of this novel algorithm is that the potential paths of each UAV form their sub-</w:t>
      </w:r>
      <w:r w:rsidR="00E5204C" w:rsidRPr="0012329D">
        <w:t>population and</w:t>
      </w:r>
      <w:r w:rsidRPr="0012329D">
        <w:t xml:space="preserve"> evolve only in their sub-population. </w:t>
      </w:r>
      <w:r w:rsidR="00CC1AF8">
        <w:t>At the same time,</w:t>
      </w:r>
      <w:r w:rsidRPr="0012329D">
        <w:t xml:space="preserve"> the interactions among all sub-problems are reflected </w:t>
      </w:r>
      <w:r w:rsidR="00CC1AF8">
        <w:t>using</w:t>
      </w:r>
      <w:r w:rsidRPr="0012329D">
        <w:t xml:space="preserve"> the </w:t>
      </w:r>
      <w:r w:rsidR="00CC1AF8">
        <w:t>fitness function defini</w:t>
      </w:r>
      <w:r w:rsidRPr="0012329D">
        <w:t xml:space="preserve">tion. Another </w:t>
      </w:r>
      <w:r w:rsidR="00CC1AF8">
        <w:t>essential</w:t>
      </w:r>
      <w:r w:rsidRPr="0012329D">
        <w:t xml:space="preserve"> characteristic of this approach is that individual candidates are evaluated concerning the workspace so that the computation of the configuration space (C-space) is not required. This model can generate Real-Time, desired solutions- for different kinds of mission constraints.</w:t>
      </w:r>
    </w:p>
    <w:p w14:paraId="1F22648C" w14:textId="77777777" w:rsidR="005B27C7" w:rsidRPr="006A025D" w:rsidRDefault="0012329D">
      <w:pPr>
        <w:pStyle w:val="Heading3"/>
        <w:rPr>
          <w:lang w:val="en-AU"/>
        </w:rPr>
      </w:pPr>
      <w:r w:rsidRPr="006A025D">
        <w:rPr>
          <w:lang w:val="en-AU"/>
        </w:rPr>
        <w:t>Proposed Approach</w:t>
      </w:r>
    </w:p>
    <w:p w14:paraId="057806AF" w14:textId="77777777" w:rsidR="0012329D" w:rsidRPr="0012329D" w:rsidRDefault="0012329D">
      <w:pPr>
        <w:numPr>
          <w:ilvl w:val="1"/>
          <w:numId w:val="5"/>
        </w:numPr>
        <w:autoSpaceDE w:val="0"/>
        <w:autoSpaceDN w:val="0"/>
        <w:adjustRightInd w:val="0"/>
        <w:rPr>
          <w:rFonts w:ascii="Bookman Old Style" w:hAnsi="Bookman Old Style"/>
          <w:vanish/>
          <w:color w:val="000000" w:themeColor="text1"/>
          <w:sz w:val="28"/>
          <w:szCs w:val="28"/>
          <w:lang w:val="en-AU"/>
        </w:rPr>
      </w:pPr>
    </w:p>
    <w:p w14:paraId="68A52769" w14:textId="77777777" w:rsidR="0012329D" w:rsidRPr="0012329D" w:rsidRDefault="0012329D">
      <w:pPr>
        <w:numPr>
          <w:ilvl w:val="1"/>
          <w:numId w:val="5"/>
        </w:numPr>
        <w:autoSpaceDE w:val="0"/>
        <w:autoSpaceDN w:val="0"/>
        <w:adjustRightInd w:val="0"/>
        <w:rPr>
          <w:rFonts w:ascii="Bookman Old Style" w:hAnsi="Bookman Old Style"/>
          <w:vanish/>
          <w:color w:val="000000" w:themeColor="text1"/>
          <w:sz w:val="28"/>
          <w:szCs w:val="28"/>
          <w:lang w:val="en-AU"/>
        </w:rPr>
      </w:pPr>
    </w:p>
    <w:p w14:paraId="22E5DE0F" w14:textId="77777777" w:rsidR="0012329D" w:rsidRPr="0012329D" w:rsidRDefault="0012329D">
      <w:pPr>
        <w:numPr>
          <w:ilvl w:val="1"/>
          <w:numId w:val="5"/>
        </w:numPr>
        <w:autoSpaceDE w:val="0"/>
        <w:autoSpaceDN w:val="0"/>
        <w:adjustRightInd w:val="0"/>
        <w:rPr>
          <w:rFonts w:ascii="Bookman Old Style" w:hAnsi="Bookman Old Style"/>
          <w:vanish/>
          <w:color w:val="000000" w:themeColor="text1"/>
          <w:sz w:val="28"/>
          <w:szCs w:val="28"/>
          <w:lang w:val="en-AU"/>
        </w:rPr>
      </w:pPr>
    </w:p>
    <w:p w14:paraId="6784A30A" w14:textId="77777777" w:rsidR="0012329D" w:rsidRPr="0012329D" w:rsidRDefault="0012329D">
      <w:pPr>
        <w:numPr>
          <w:ilvl w:val="1"/>
          <w:numId w:val="5"/>
        </w:numPr>
        <w:autoSpaceDE w:val="0"/>
        <w:autoSpaceDN w:val="0"/>
        <w:adjustRightInd w:val="0"/>
        <w:rPr>
          <w:rFonts w:ascii="Bookman Old Style" w:hAnsi="Bookman Old Style"/>
          <w:vanish/>
          <w:color w:val="000000" w:themeColor="text1"/>
          <w:sz w:val="28"/>
          <w:szCs w:val="28"/>
          <w:lang w:val="en-AU"/>
        </w:rPr>
      </w:pPr>
    </w:p>
    <w:p w14:paraId="666F9C4F" w14:textId="77777777" w:rsidR="0012329D" w:rsidRPr="0012329D" w:rsidRDefault="0012329D">
      <w:pPr>
        <w:numPr>
          <w:ilvl w:val="1"/>
          <w:numId w:val="5"/>
        </w:numPr>
        <w:autoSpaceDE w:val="0"/>
        <w:autoSpaceDN w:val="0"/>
        <w:adjustRightInd w:val="0"/>
        <w:rPr>
          <w:rFonts w:ascii="Bookman Old Style" w:hAnsi="Bookman Old Style"/>
          <w:vanish/>
          <w:color w:val="000000" w:themeColor="text1"/>
          <w:sz w:val="28"/>
          <w:szCs w:val="28"/>
          <w:lang w:val="en-AU"/>
        </w:rPr>
      </w:pPr>
    </w:p>
    <w:p w14:paraId="62CC6F32" w14:textId="77777777" w:rsidR="0012329D" w:rsidRPr="0012329D" w:rsidRDefault="0012329D">
      <w:pPr>
        <w:numPr>
          <w:ilvl w:val="1"/>
          <w:numId w:val="5"/>
        </w:numPr>
        <w:autoSpaceDE w:val="0"/>
        <w:autoSpaceDN w:val="0"/>
        <w:adjustRightInd w:val="0"/>
        <w:rPr>
          <w:rFonts w:ascii="Bookman Old Style" w:hAnsi="Bookman Old Style"/>
          <w:vanish/>
          <w:color w:val="000000" w:themeColor="text1"/>
          <w:sz w:val="28"/>
          <w:szCs w:val="28"/>
          <w:lang w:val="en-AU"/>
        </w:rPr>
      </w:pPr>
    </w:p>
    <w:p w14:paraId="57D2AB9A" w14:textId="77777777" w:rsidR="0012329D" w:rsidRPr="0012329D" w:rsidRDefault="0012329D">
      <w:pPr>
        <w:numPr>
          <w:ilvl w:val="1"/>
          <w:numId w:val="5"/>
        </w:numPr>
        <w:autoSpaceDE w:val="0"/>
        <w:autoSpaceDN w:val="0"/>
        <w:adjustRightInd w:val="0"/>
        <w:rPr>
          <w:rFonts w:ascii="Bookman Old Style" w:hAnsi="Bookman Old Style"/>
          <w:vanish/>
          <w:color w:val="000000" w:themeColor="text1"/>
          <w:sz w:val="28"/>
          <w:szCs w:val="28"/>
          <w:lang w:val="en-AU"/>
        </w:rPr>
      </w:pPr>
    </w:p>
    <w:p w14:paraId="480E1600" w14:textId="77777777" w:rsidR="0012329D" w:rsidRPr="0012329D" w:rsidRDefault="0012329D">
      <w:pPr>
        <w:numPr>
          <w:ilvl w:val="2"/>
          <w:numId w:val="5"/>
        </w:numPr>
        <w:autoSpaceDE w:val="0"/>
        <w:autoSpaceDN w:val="0"/>
        <w:adjustRightInd w:val="0"/>
        <w:rPr>
          <w:rFonts w:ascii="Bookman Old Style" w:hAnsi="Bookman Old Style"/>
          <w:vanish/>
          <w:color w:val="000000" w:themeColor="text1"/>
          <w:sz w:val="28"/>
          <w:szCs w:val="28"/>
          <w:lang w:val="en-AU"/>
        </w:rPr>
      </w:pPr>
    </w:p>
    <w:p w14:paraId="5F6EDCC8" w14:textId="31223801" w:rsidR="00493F4D" w:rsidRPr="00493F4D" w:rsidRDefault="005B27C7" w:rsidP="00514783">
      <w:pPr>
        <w:pStyle w:val="NormalStyle"/>
        <w:ind w:firstLine="720"/>
      </w:pPr>
      <w:r w:rsidRPr="005B27C7">
        <w:t xml:space="preserve">Unmanned Aerial Vehicles (UAVs) move from their source to destination following a route composed of a vector of 3D points in space. Each </w:t>
      </w:r>
      <w:r w:rsidR="00CC1AF8">
        <w:t>v</w:t>
      </w:r>
      <w:r w:rsidRPr="005B27C7">
        <w:t xml:space="preserve">ehicle has its vector </w:t>
      </w:r>
      <w:r w:rsidR="00AC2D3C" w:rsidRPr="005B27C7">
        <w:t>of 3</w:t>
      </w:r>
      <w:r w:rsidRPr="005B27C7">
        <w:t xml:space="preserve">D points, meaning that </w:t>
      </w:r>
      <w:r w:rsidRPr="005B27C7">
        <w:lastRenderedPageBreak/>
        <w:t xml:space="preserve">each UAV has its route from its source to </w:t>
      </w:r>
      <w:r w:rsidR="001905B2">
        <w:t xml:space="preserve">its </w:t>
      </w:r>
      <w:r w:rsidRPr="005B27C7">
        <w:t>destination</w:t>
      </w:r>
      <w:r w:rsidR="00A50BD3" w:rsidRPr="005B27C7">
        <w:t xml:space="preserve">. </w:t>
      </w:r>
      <w:r w:rsidRPr="005B27C7">
        <w:t xml:space="preserve">The problem boils down to generating </w:t>
      </w:r>
      <w:r w:rsidR="00CC1AF8">
        <w:t xml:space="preserve">the </w:t>
      </w:r>
      <w:r w:rsidRPr="005B27C7">
        <w:t>vector of 3D points for each UAV</w:t>
      </w:r>
      <w:r w:rsidR="00CC1AF8">
        <w:t>,</w:t>
      </w:r>
      <w:r w:rsidRPr="005B27C7">
        <w:t xml:space="preserve"> </w:t>
      </w:r>
      <w:r w:rsidR="00CC1AF8">
        <w:t>such that</w:t>
      </w:r>
      <w:r w:rsidRPr="005B27C7">
        <w:t xml:space="preserve"> </w:t>
      </w:r>
      <w:r w:rsidR="00CC1AF8">
        <w:t>it</w:t>
      </w:r>
      <w:r w:rsidRPr="005B27C7">
        <w:t xml:space="preserve"> will either</w:t>
      </w:r>
      <w:r w:rsidR="00CC1AF8">
        <w:t xml:space="preserve"> be</w:t>
      </w:r>
      <w:r w:rsidRPr="005B27C7">
        <w:t xml:space="preserve"> on a point specified in its route or a line segment </w:t>
      </w:r>
      <w:r w:rsidR="00CC1AF8">
        <w:t>connecting</w:t>
      </w:r>
      <w:r w:rsidRPr="005B27C7">
        <w:t xml:space="preserve"> two points on its route</w:t>
      </w:r>
      <w:r w:rsidR="00AC2D3C">
        <w:t>,</w:t>
      </w:r>
      <w:r w:rsidR="00CC1AF8" w:rsidRPr="00CC1AF8">
        <w:t xml:space="preserve"> </w:t>
      </w:r>
      <w:r w:rsidR="00AC2D3C" w:rsidRPr="005B27C7">
        <w:t>always</w:t>
      </w:r>
      <w:r w:rsidR="00CC1AF8">
        <w:t>. This</w:t>
      </w:r>
      <w:r w:rsidRPr="005B27C7">
        <w:t xml:space="preserve"> </w:t>
      </w:r>
      <w:r w:rsidR="00CC1AF8">
        <w:t xml:space="preserve">vector </w:t>
      </w:r>
      <w:r w:rsidR="00145A36" w:rsidRPr="005B27C7">
        <w:t>must</w:t>
      </w:r>
      <w:r w:rsidRPr="005B27C7">
        <w:t xml:space="preserve"> be obtained while maintaining a minimum separation distance between any two UAVs in space. The model proposes finding the path in a workspace rather than a configuration space</w:t>
      </w:r>
      <w:r w:rsidR="00A50BD3" w:rsidRPr="005B27C7">
        <w:t xml:space="preserve">. </w:t>
      </w:r>
      <w:r w:rsidRPr="005B27C7">
        <w:t xml:space="preserve">The UAVs are independent of each other and evolve without the knowledge of other UAVs in </w:t>
      </w:r>
      <w:r w:rsidR="00E5204C" w:rsidRPr="005B27C7">
        <w:t>space</w:t>
      </w:r>
      <w:r w:rsidR="00CC1AF8">
        <w:t>. However,</w:t>
      </w:r>
      <w:r w:rsidRPr="005B27C7">
        <w:t xml:space="preserve"> the collision avoidance scheme will </w:t>
      </w:r>
      <w:r w:rsidR="00CC1AF8">
        <w:t>ensure that other UAVs’ existence</w:t>
      </w:r>
      <w:r w:rsidRPr="005B27C7">
        <w:t xml:space="preserve"> implicitly affects the overall solution. The model used here is </w:t>
      </w:r>
      <w:r w:rsidR="00145A36" w:rsidRPr="005B27C7">
        <w:t>like</w:t>
      </w:r>
      <w:r w:rsidRPr="005B27C7">
        <w:t xml:space="preserve"> model 1 used in the previous paper</w:t>
      </w:r>
      <w:r w:rsidR="00CC1AF8">
        <w:t>,</w:t>
      </w:r>
      <w:r w:rsidRPr="005B27C7">
        <w:t xml:space="preserve"> where the </w:t>
      </w:r>
      <w:r w:rsidR="001905B2">
        <w:t>aircraft</w:t>
      </w:r>
      <w:r w:rsidRPr="005B27C7">
        <w:t xml:space="preserve"> passes through a series of waypoints for its route and dynamically reroutes after reaching the next waypoint. </w:t>
      </w:r>
    </w:p>
    <w:p w14:paraId="7A419271" w14:textId="0DF34198" w:rsidR="000C44F9" w:rsidRDefault="002D1367" w:rsidP="00514783">
      <w:pPr>
        <w:pStyle w:val="NormalStyle"/>
        <w:rPr>
          <w:lang w:val="en-AU" w:eastAsia="en-AU" w:bidi="ar-SA"/>
        </w:rPr>
      </w:pPr>
      <w:r>
        <w:rPr>
          <w:noProof/>
        </w:rPr>
        <mc:AlternateContent>
          <mc:Choice Requires="wps">
            <w:drawing>
              <wp:anchor distT="0" distB="0" distL="114300" distR="114300" simplePos="0" relativeHeight="251859456" behindDoc="0" locked="0" layoutInCell="1" allowOverlap="1" wp14:anchorId="3799F7E0" wp14:editId="48281FDD">
                <wp:simplePos x="0" y="0"/>
                <wp:positionH relativeFrom="margin">
                  <wp:align>right</wp:align>
                </wp:positionH>
                <wp:positionV relativeFrom="paragraph">
                  <wp:posOffset>4790799</wp:posOffset>
                </wp:positionV>
                <wp:extent cx="3158490" cy="635"/>
                <wp:effectExtent l="0" t="0" r="3810" b="7620"/>
                <wp:wrapSquare wrapText="bothSides"/>
                <wp:docPr id="99" name="Text Box 99"/>
                <wp:cNvGraphicFramePr/>
                <a:graphic xmlns:a="http://schemas.openxmlformats.org/drawingml/2006/main">
                  <a:graphicData uri="http://schemas.microsoft.com/office/word/2010/wordprocessingShape">
                    <wps:wsp>
                      <wps:cNvSpPr txBox="1"/>
                      <wps:spPr>
                        <a:xfrm>
                          <a:off x="0" y="0"/>
                          <a:ext cx="3158490" cy="635"/>
                        </a:xfrm>
                        <a:prstGeom prst="rect">
                          <a:avLst/>
                        </a:prstGeom>
                        <a:solidFill>
                          <a:prstClr val="white"/>
                        </a:solidFill>
                        <a:ln>
                          <a:noFill/>
                        </a:ln>
                      </wps:spPr>
                      <wps:txbx>
                        <w:txbxContent>
                          <w:p w14:paraId="2E6840DA" w14:textId="72A7BA34" w:rsidR="00514783" w:rsidRDefault="00514783" w:rsidP="00514783">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7</w:t>
                            </w:r>
                            <w:r w:rsidR="00796A89">
                              <w:fldChar w:fldCharType="end"/>
                            </w:r>
                          </w:p>
                          <w:p w14:paraId="489EAFB8" w14:textId="24ECE05E" w:rsidR="00514783" w:rsidRPr="000910E2" w:rsidRDefault="00514783" w:rsidP="00514783">
                            <w:pPr>
                              <w:pStyle w:val="Caption"/>
                              <w:jc w:val="center"/>
                              <w:rPr>
                                <w:noProof/>
                                <w:color w:val="000000" w:themeColor="text1"/>
                                <w:lang w:val="en-US" w:eastAsia="en-US"/>
                              </w:rPr>
                            </w:pPr>
                            <w:r w:rsidRPr="000A445D">
                              <w:t>A Two UAV system with solution refinement as the system progre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9F7E0" id="Text Box 99" o:spid="_x0000_s1042" type="#_x0000_t202" style="position:absolute;left:0;text-align:left;margin-left:197.5pt;margin-top:377.25pt;width:248.7pt;height:.05pt;z-index:251859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" stroked="f">
                <v:textbox style="mso-fit-shape-to-text:t" inset="0,0,0,0">
                  <w:txbxContent>
                    <w:p w14:paraId="2E6840DA" w14:textId="72A7BA34" w:rsidR="00514783" w:rsidRDefault="00514783" w:rsidP="00514783">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7</w:t>
                      </w:r>
                      <w:r w:rsidR="00796A89">
                        <w:fldChar w:fldCharType="end"/>
                      </w:r>
                    </w:p>
                    <w:p w14:paraId="489EAFB8" w14:textId="24ECE05E" w:rsidR="00514783" w:rsidRPr="000910E2" w:rsidRDefault="00514783" w:rsidP="00514783">
                      <w:pPr>
                        <w:pStyle w:val="Caption"/>
                        <w:jc w:val="center"/>
                        <w:rPr>
                          <w:noProof/>
                          <w:color w:val="000000" w:themeColor="text1"/>
                          <w:lang w:val="en-US" w:eastAsia="en-US"/>
                        </w:rPr>
                      </w:pPr>
                      <w:r w:rsidRPr="000A445D">
                        <w:t>A Two UAV system with solution refinement as the system progresses</w:t>
                      </w:r>
                    </w:p>
                  </w:txbxContent>
                </v:textbox>
                <w10:wrap type="square" anchorx="margin"/>
              </v:shape>
            </w:pict>
          </mc:Fallback>
        </mc:AlternateContent>
      </w:r>
      <w:r w:rsidRPr="00BA1D0D">
        <w:rPr>
          <w:noProof/>
          <w:lang w:val="en-US" w:eastAsia="en-US" w:bidi="ar-SA"/>
        </w:rPr>
        <w:drawing>
          <wp:anchor distT="0" distB="0" distL="114300" distR="114300" simplePos="0" relativeHeight="251767296" behindDoc="0" locked="0" layoutInCell="1" allowOverlap="1" wp14:anchorId="2F91FA3F" wp14:editId="5DC4E30C">
            <wp:simplePos x="0" y="0"/>
            <wp:positionH relativeFrom="margin">
              <wp:align>right</wp:align>
            </wp:positionH>
            <wp:positionV relativeFrom="paragraph">
              <wp:posOffset>509436</wp:posOffset>
            </wp:positionV>
            <wp:extent cx="3158490" cy="4295775"/>
            <wp:effectExtent l="0" t="0" r="3810" b="952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158490" cy="4295775"/>
                    </a:xfrm>
                    <a:prstGeom prst="rect">
                      <a:avLst/>
                    </a:prstGeom>
                  </pic:spPr>
                </pic:pic>
              </a:graphicData>
            </a:graphic>
          </wp:anchor>
        </w:drawing>
      </w:r>
      <w:r w:rsidR="00145A36">
        <w:rPr>
          <w:lang w:val="en-AU" w:eastAsia="en-AU" w:bidi="ar-SA"/>
        </w:rPr>
        <w:tab/>
      </w:r>
      <w:r w:rsidR="005B27C7" w:rsidRPr="005B27C7">
        <w:rPr>
          <w:lang w:val="en-AU" w:eastAsia="en-AU" w:bidi="ar-SA"/>
        </w:rPr>
        <w:t xml:space="preserve">Cost Function: The cost function involves two temporal elements weather and collision avoidance technique. This cost function will judge a point in space and give </w:t>
      </w:r>
      <w:r w:rsidR="00145A36" w:rsidRPr="005B27C7">
        <w:rPr>
          <w:lang w:val="en-AU" w:eastAsia="en-AU" w:bidi="ar-SA"/>
        </w:rPr>
        <w:t>an</w:t>
      </w:r>
      <w:r w:rsidR="005B27C7" w:rsidRPr="005B27C7">
        <w:rPr>
          <w:lang w:val="en-AU" w:eastAsia="en-AU" w:bidi="ar-SA"/>
        </w:rPr>
        <w:t xml:space="preserve"> overall cost at a time T.  The overall cost of any path at time T is the aggregate cost of each point in that path. The cost function includes many constraints that need to be incorporated into the overall cost of a </w:t>
      </w:r>
      <w:r w:rsidR="00145A36" w:rsidRPr="005B27C7">
        <w:rPr>
          <w:lang w:val="en-AU" w:eastAsia="en-AU" w:bidi="ar-SA"/>
        </w:rPr>
        <w:t>path</w:t>
      </w:r>
      <w:r w:rsidR="005B27C7" w:rsidRPr="005B27C7">
        <w:rPr>
          <w:lang w:val="en-AU" w:eastAsia="en-AU" w:bidi="ar-SA"/>
        </w:rPr>
        <w:t>. The fitness function allow</w:t>
      </w:r>
      <w:r w:rsidR="00CC1AF8">
        <w:rPr>
          <w:lang w:val="en-AU" w:eastAsia="en-AU" w:bidi="ar-SA"/>
        </w:rPr>
        <w:t>s</w:t>
      </w:r>
      <w:r w:rsidR="005B27C7" w:rsidRPr="005B27C7">
        <w:rPr>
          <w:lang w:val="en-AU" w:eastAsia="en-AU" w:bidi="ar-SA"/>
        </w:rPr>
        <w:t xml:space="preserve"> infeasible paths to have a valid fitness value </w:t>
      </w:r>
      <w:r w:rsidR="00CC1AF8">
        <w:rPr>
          <w:lang w:val="en-AU" w:eastAsia="en-AU" w:bidi="ar-SA"/>
        </w:rPr>
        <w:t>and to</w:t>
      </w:r>
      <w:r w:rsidR="005B27C7" w:rsidRPr="005B27C7">
        <w:rPr>
          <w:lang w:val="en-AU" w:eastAsia="en-AU" w:bidi="ar-SA"/>
        </w:rPr>
        <w:t xml:space="preserve"> participate in evolution practice.</w:t>
      </w:r>
      <w:r w:rsidR="00CC1AF8">
        <w:rPr>
          <w:lang w:val="en-AU" w:eastAsia="en-AU" w:bidi="ar-SA"/>
        </w:rPr>
        <w:t xml:space="preserve"> This method </w:t>
      </w:r>
      <w:r w:rsidR="005B27C7" w:rsidRPr="005B27C7">
        <w:rPr>
          <w:lang w:val="en-AU" w:eastAsia="en-AU" w:bidi="ar-SA"/>
        </w:rPr>
        <w:t xml:space="preserve">allows the algorithm to choose the </w:t>
      </w:r>
      <w:r w:rsidR="001905B2">
        <w:rPr>
          <w:lang w:val="en-AU" w:eastAsia="en-AU" w:bidi="ar-SA"/>
        </w:rPr>
        <w:t xml:space="preserve">fittest </w:t>
      </w:r>
      <w:r w:rsidR="005B27C7" w:rsidRPr="005B27C7">
        <w:rPr>
          <w:lang w:val="en-AU" w:eastAsia="en-AU" w:bidi="ar-SA"/>
        </w:rPr>
        <w:t>(infeasible) solution to progress the particle</w:t>
      </w:r>
      <w:r w:rsidR="00CC1AF8">
        <w:rPr>
          <w:lang w:val="en-AU" w:eastAsia="en-AU" w:bidi="ar-SA"/>
        </w:rPr>
        <w:t xml:space="preserve"> when feasible solutions are deemed unfit</w:t>
      </w:r>
      <w:r w:rsidR="005B27C7" w:rsidRPr="005B27C7">
        <w:rPr>
          <w:lang w:val="en-AU" w:eastAsia="en-AU" w:bidi="ar-SA"/>
        </w:rPr>
        <w:t>.  Here the chromosome acts as a p</w:t>
      </w:r>
      <w:r w:rsidR="00CC1AF8">
        <w:rPr>
          <w:lang w:val="en-AU" w:eastAsia="en-AU" w:bidi="ar-SA"/>
        </w:rPr>
        <w:t>ossi</w:t>
      </w:r>
      <w:r w:rsidR="005B27C7" w:rsidRPr="005B27C7">
        <w:rPr>
          <w:lang w:val="en-AU" w:eastAsia="en-AU" w:bidi="ar-SA"/>
        </w:rPr>
        <w:t xml:space="preserve">ble route </w:t>
      </w:r>
      <w:r w:rsidR="00CC1AF8">
        <w:rPr>
          <w:lang w:val="en-AU" w:eastAsia="en-AU" w:bidi="ar-SA"/>
        </w:rPr>
        <w:t>a UAV can take</w:t>
      </w:r>
      <w:r w:rsidR="005B27C7" w:rsidRPr="005B27C7">
        <w:rPr>
          <w:lang w:val="en-AU" w:eastAsia="en-AU" w:bidi="ar-SA"/>
        </w:rPr>
        <w:t xml:space="preserve"> to reach its </w:t>
      </w:r>
      <w:r w:rsidR="00493F4D" w:rsidRPr="005B27C7">
        <w:rPr>
          <w:lang w:val="en-AU" w:eastAsia="en-AU" w:bidi="ar-SA"/>
        </w:rPr>
        <w:t>destination</w:t>
      </w:r>
      <w:r w:rsidR="005B27C7" w:rsidRPr="005B27C7">
        <w:rPr>
          <w:lang w:val="en-AU" w:eastAsia="en-AU" w:bidi="ar-SA"/>
        </w:rPr>
        <w:t>.  As multiple UAVs are being considered, we randomly generate the initial population</w:t>
      </w:r>
      <w:r w:rsidR="00CC1AF8">
        <w:rPr>
          <w:lang w:val="en-AU" w:eastAsia="en-AU" w:bidi="ar-SA"/>
        </w:rPr>
        <w:t>,</w:t>
      </w:r>
      <w:r w:rsidR="005B27C7" w:rsidRPr="005B27C7">
        <w:rPr>
          <w:lang w:val="en-AU" w:eastAsia="en-AU" w:bidi="ar-SA"/>
        </w:rPr>
        <w:t xml:space="preserve"> which includes N chromosomes, for each </w:t>
      </w:r>
      <w:r w:rsidR="00145A36" w:rsidRPr="005B27C7">
        <w:rPr>
          <w:lang w:val="en-AU" w:eastAsia="en-AU" w:bidi="ar-SA"/>
        </w:rPr>
        <w:t>UAV</w:t>
      </w:r>
      <w:r w:rsidR="00CC1AF8">
        <w:rPr>
          <w:lang w:val="en-AU" w:eastAsia="en-AU" w:bidi="ar-SA"/>
        </w:rPr>
        <w:t>.</w:t>
      </w:r>
      <w:r w:rsidR="00145A36" w:rsidRPr="005B27C7">
        <w:rPr>
          <w:lang w:val="en-AU" w:eastAsia="en-AU" w:bidi="ar-SA"/>
        </w:rPr>
        <w:t xml:space="preserve"> Each</w:t>
      </w:r>
      <w:r w:rsidR="005B27C7" w:rsidRPr="005B27C7">
        <w:rPr>
          <w:lang w:val="en-AU" w:eastAsia="en-AU" w:bidi="ar-SA"/>
        </w:rPr>
        <w:t xml:space="preserve"> UAV has its population of N chromosomes. The genes are waypoints taken in the route - each </w:t>
      </w:r>
      <w:r w:rsidR="00493F4D" w:rsidRPr="005B27C7">
        <w:rPr>
          <w:lang w:val="en-AU" w:eastAsia="en-AU" w:bidi="ar-SA"/>
        </w:rPr>
        <w:t>path</w:t>
      </w:r>
      <w:r w:rsidR="00493F4D">
        <w:rPr>
          <w:lang w:val="en-AU" w:eastAsia="en-AU" w:bidi="ar-SA"/>
        </w:rPr>
        <w:t xml:space="preserve"> is</w:t>
      </w:r>
      <w:r w:rsidR="005B27C7" w:rsidRPr="005B27C7">
        <w:rPr>
          <w:lang w:val="en-AU" w:eastAsia="en-AU" w:bidi="ar-SA"/>
        </w:rPr>
        <w:t xml:space="preserve"> composed of a vector of 3D points</w:t>
      </w:r>
      <w:r w:rsidR="00CC1AF8">
        <w:rPr>
          <w:lang w:val="en-AU" w:eastAsia="en-AU" w:bidi="ar-SA"/>
        </w:rPr>
        <w:t>,</w:t>
      </w:r>
      <w:r w:rsidR="005B27C7" w:rsidRPr="005B27C7">
        <w:rPr>
          <w:lang w:val="en-AU" w:eastAsia="en-AU" w:bidi="ar-SA"/>
        </w:rPr>
        <w:t xml:space="preserve"> and each 3D point acts as a gene in the path chromosome.  The GA loop of selection, </w:t>
      </w:r>
      <w:r w:rsidR="00CC1AF8">
        <w:rPr>
          <w:lang w:val="en-AU" w:eastAsia="en-AU" w:bidi="ar-SA"/>
        </w:rPr>
        <w:t>crossover</w:t>
      </w:r>
      <w:r w:rsidR="001905B2">
        <w:rPr>
          <w:lang w:val="en-AU" w:eastAsia="en-AU" w:bidi="ar-SA"/>
        </w:rPr>
        <w:t>,</w:t>
      </w:r>
      <w:r w:rsidR="005B27C7" w:rsidRPr="005B27C7">
        <w:rPr>
          <w:lang w:val="en-AU" w:eastAsia="en-AU" w:bidi="ar-SA"/>
        </w:rPr>
        <w:t xml:space="preserve"> and mutation is executed</w:t>
      </w:r>
      <w:r w:rsidR="00CC1AF8">
        <w:rPr>
          <w:lang w:val="en-AU" w:eastAsia="en-AU" w:bidi="ar-SA"/>
        </w:rPr>
        <w:t xml:space="preserve"> K times</w:t>
      </w:r>
      <w:r w:rsidR="005B27C7" w:rsidRPr="005B27C7">
        <w:rPr>
          <w:lang w:val="en-AU" w:eastAsia="en-AU" w:bidi="ar-SA"/>
        </w:rPr>
        <w:t xml:space="preserve"> </w:t>
      </w:r>
      <w:r w:rsidR="00CC1AF8">
        <w:rPr>
          <w:lang w:val="en-AU" w:eastAsia="en-AU" w:bidi="ar-SA"/>
        </w:rPr>
        <w:t>by</w:t>
      </w:r>
      <w:r w:rsidR="005B27C7" w:rsidRPr="005B27C7">
        <w:rPr>
          <w:lang w:val="en-AU" w:eastAsia="en-AU" w:bidi="ar-SA"/>
        </w:rPr>
        <w:t xml:space="preserve"> each subpopulation</w:t>
      </w:r>
      <w:r w:rsidR="00CC1AF8">
        <w:rPr>
          <w:lang w:val="en-AU" w:eastAsia="en-AU" w:bidi="ar-SA"/>
        </w:rPr>
        <w:t xml:space="preserve"> simultaneously.</w:t>
      </w:r>
    </w:p>
    <w:p w14:paraId="3B18DC3E" w14:textId="40E05C4B" w:rsidR="0012329D" w:rsidRPr="00381B3E" w:rsidRDefault="00CC1AF8" w:rsidP="000C44F9">
      <w:pPr>
        <w:pStyle w:val="NormalStyle"/>
        <w:ind w:firstLine="720"/>
        <w:rPr>
          <w:lang w:val="en-AU" w:eastAsia="en-AU" w:bidi="ar-SA"/>
        </w:rPr>
      </w:pPr>
      <w:r>
        <w:rPr>
          <w:lang w:val="en-AU" w:eastAsia="en-AU" w:bidi="ar-SA"/>
        </w:rPr>
        <w:t>T</w:t>
      </w:r>
      <w:r w:rsidR="005B27C7" w:rsidRPr="005B27C7">
        <w:rPr>
          <w:lang w:val="en-AU" w:eastAsia="en-AU" w:bidi="ar-SA"/>
        </w:rPr>
        <w:t>he best</w:t>
      </w:r>
      <w:r w:rsidR="001905B2">
        <w:rPr>
          <w:lang w:val="en-AU" w:eastAsia="en-AU" w:bidi="ar-SA"/>
        </w:rPr>
        <w:t>-</w:t>
      </w:r>
      <w:r w:rsidR="005B27C7" w:rsidRPr="005B27C7">
        <w:rPr>
          <w:lang w:val="en-AU" w:eastAsia="en-AU" w:bidi="ar-SA"/>
        </w:rPr>
        <w:t xml:space="preserve">fit solutions are output </w:t>
      </w:r>
      <w:r w:rsidR="00E5204C" w:rsidRPr="005B27C7">
        <w:rPr>
          <w:lang w:val="en-AU" w:eastAsia="en-AU" w:bidi="ar-SA"/>
        </w:rPr>
        <w:t>from each</w:t>
      </w:r>
      <w:r w:rsidR="005B27C7" w:rsidRPr="005B27C7">
        <w:rPr>
          <w:lang w:val="en-AU" w:eastAsia="en-AU" w:bidi="ar-SA"/>
        </w:rPr>
        <w:t xml:space="preserve"> population</w:t>
      </w:r>
      <w:r>
        <w:rPr>
          <w:lang w:val="en-AU" w:eastAsia="en-AU" w:bidi="ar-SA"/>
        </w:rPr>
        <w:t>, acting</w:t>
      </w:r>
      <w:r w:rsidR="005B27C7" w:rsidRPr="005B27C7">
        <w:rPr>
          <w:lang w:val="en-AU" w:eastAsia="en-AU" w:bidi="ar-SA"/>
        </w:rPr>
        <w:t xml:space="preserve"> as the </w:t>
      </w:r>
      <w:r w:rsidR="00145A36" w:rsidRPr="005B27C7">
        <w:rPr>
          <w:lang w:val="en-AU" w:eastAsia="en-AU" w:bidi="ar-SA"/>
        </w:rPr>
        <w:t>non-colliding</w:t>
      </w:r>
      <w:r w:rsidR="005B27C7" w:rsidRPr="005B27C7">
        <w:rPr>
          <w:lang w:val="en-AU" w:eastAsia="en-AU" w:bidi="ar-SA"/>
        </w:rPr>
        <w:t xml:space="preserve"> optimum path for each UAV. This GA loop described above is repeated every time it is detect</w:t>
      </w:r>
      <w:r w:rsidR="001905B2">
        <w:rPr>
          <w:lang w:val="en-AU" w:eastAsia="en-AU" w:bidi="ar-SA"/>
        </w:rPr>
        <w:t>ed</w:t>
      </w:r>
      <w:r w:rsidR="005B27C7" w:rsidRPr="005B27C7">
        <w:rPr>
          <w:lang w:val="en-AU" w:eastAsia="en-AU" w:bidi="ar-SA"/>
        </w:rPr>
        <w:t xml:space="preserve"> that an </w:t>
      </w:r>
      <w:r w:rsidR="005B27C7" w:rsidRPr="005B27C7">
        <w:rPr>
          <w:lang w:val="en-AU" w:eastAsia="en-AU" w:bidi="ar-SA"/>
        </w:rPr>
        <w:lastRenderedPageBreak/>
        <w:t>obstacle/bad sector exists</w:t>
      </w:r>
      <w:r>
        <w:rPr>
          <w:lang w:val="en-AU" w:eastAsia="en-AU" w:bidi="ar-SA"/>
        </w:rPr>
        <w:t>,</w:t>
      </w:r>
      <w:r w:rsidR="005B27C7" w:rsidRPr="005B27C7">
        <w:rPr>
          <w:lang w:val="en-AU" w:eastAsia="en-AU" w:bidi="ar-SA"/>
        </w:rPr>
        <w:t xml:space="preserve"> which abruptly lowers the fitness of the current solution/path of any subpopulation/aircraft in space.  As all the other subpopulations evolve</w:t>
      </w:r>
      <w:r>
        <w:rPr>
          <w:lang w:val="en-AU" w:eastAsia="en-AU" w:bidi="ar-SA"/>
        </w:rPr>
        <w:t>,</w:t>
      </w:r>
      <w:r w:rsidR="005B27C7" w:rsidRPr="005B27C7">
        <w:rPr>
          <w:lang w:val="en-AU" w:eastAsia="en-AU" w:bidi="ar-SA"/>
        </w:rPr>
        <w:t xml:space="preserve"> whenever dynamic rerouting is performed by one </w:t>
      </w:r>
      <w:r>
        <w:rPr>
          <w:lang w:val="en-AU" w:eastAsia="en-AU" w:bidi="ar-SA"/>
        </w:rPr>
        <w:t>UAV</w:t>
      </w:r>
      <w:r w:rsidR="005B27C7" w:rsidRPr="005B27C7">
        <w:rPr>
          <w:lang w:val="en-AU" w:eastAsia="en-AU" w:bidi="ar-SA"/>
        </w:rPr>
        <w:t xml:space="preserve">, the other </w:t>
      </w:r>
      <w:r>
        <w:rPr>
          <w:lang w:val="en-AU" w:eastAsia="en-AU" w:bidi="ar-SA"/>
        </w:rPr>
        <w:t>UAVs</w:t>
      </w:r>
      <w:r w:rsidR="005B27C7" w:rsidRPr="005B27C7">
        <w:rPr>
          <w:lang w:val="en-AU" w:eastAsia="en-AU" w:bidi="ar-SA"/>
        </w:rPr>
        <w:t xml:space="preserve"> also are notified of such changes in the system and will reroute accordingly</w:t>
      </w:r>
      <w:r>
        <w:rPr>
          <w:lang w:val="en-AU" w:eastAsia="en-AU" w:bidi="ar-SA"/>
        </w:rPr>
        <w:t>.</w:t>
      </w:r>
      <w:r w:rsidR="005B27C7" w:rsidRPr="005B27C7">
        <w:rPr>
          <w:lang w:val="en-AU" w:eastAsia="en-AU" w:bidi="ar-SA"/>
        </w:rPr>
        <w:t xml:space="preserve"> </w:t>
      </w:r>
      <w:r>
        <w:rPr>
          <w:lang w:val="en-AU" w:eastAsia="en-AU" w:bidi="ar-SA"/>
        </w:rPr>
        <w:t>Alternatively,</w:t>
      </w:r>
      <w:r w:rsidR="005B27C7" w:rsidRPr="005B27C7">
        <w:rPr>
          <w:lang w:val="en-AU" w:eastAsia="en-AU" w:bidi="ar-SA"/>
        </w:rPr>
        <w:t xml:space="preserve"> </w:t>
      </w:r>
      <w:r>
        <w:rPr>
          <w:lang w:val="en-AU" w:eastAsia="en-AU" w:bidi="ar-SA"/>
        </w:rPr>
        <w:t xml:space="preserve">they </w:t>
      </w:r>
      <w:r w:rsidR="005B27C7" w:rsidRPr="005B27C7">
        <w:rPr>
          <w:lang w:val="en-AU" w:eastAsia="en-AU" w:bidi="ar-SA"/>
        </w:rPr>
        <w:t>will maintain the same path if their previous optimal solution is still the fittest</w:t>
      </w:r>
      <w:r w:rsidR="00C4598D">
        <w:rPr>
          <w:lang w:val="en-AU" w:eastAsia="en-AU" w:bidi="ar-SA"/>
        </w:rPr>
        <w:t>. A sample system for 2 UAVs and how the solution progresses from the initially generated random populations to the final optimal solutions is shown in (Figure 3.</w:t>
      </w:r>
      <w:r w:rsidR="00514783">
        <w:rPr>
          <w:lang w:val="en-AU" w:eastAsia="en-AU" w:bidi="ar-SA"/>
        </w:rPr>
        <w:t>1</w:t>
      </w:r>
      <w:r w:rsidR="00C4598D">
        <w:rPr>
          <w:lang w:val="en-AU" w:eastAsia="en-AU" w:bidi="ar-SA"/>
        </w:rPr>
        <w:t>7).</w:t>
      </w:r>
    </w:p>
    <w:p w14:paraId="43C60C77" w14:textId="77777777" w:rsidR="0012329D" w:rsidRPr="0012329D" w:rsidRDefault="0012329D">
      <w:pPr>
        <w:numPr>
          <w:ilvl w:val="0"/>
          <w:numId w:val="6"/>
        </w:numPr>
        <w:autoSpaceDE w:val="0"/>
        <w:autoSpaceDN w:val="0"/>
        <w:adjustRightInd w:val="0"/>
        <w:rPr>
          <w:rFonts w:ascii="Bookman Old Style" w:hAnsi="Bookman Old Style"/>
          <w:vanish/>
          <w:color w:val="000000" w:themeColor="text1"/>
          <w:sz w:val="28"/>
          <w:szCs w:val="28"/>
          <w:lang w:val="en-AU"/>
        </w:rPr>
      </w:pPr>
    </w:p>
    <w:p w14:paraId="1FD9182F" w14:textId="77777777" w:rsidR="0012329D" w:rsidRPr="0012329D" w:rsidRDefault="0012329D">
      <w:pPr>
        <w:numPr>
          <w:ilvl w:val="1"/>
          <w:numId w:val="6"/>
        </w:numPr>
        <w:autoSpaceDE w:val="0"/>
        <w:autoSpaceDN w:val="0"/>
        <w:adjustRightInd w:val="0"/>
        <w:rPr>
          <w:rFonts w:ascii="Bookman Old Style" w:hAnsi="Bookman Old Style"/>
          <w:vanish/>
          <w:color w:val="000000" w:themeColor="text1"/>
          <w:sz w:val="28"/>
          <w:szCs w:val="28"/>
          <w:lang w:val="en-AU"/>
        </w:rPr>
      </w:pPr>
    </w:p>
    <w:p w14:paraId="66818C94" w14:textId="77777777" w:rsidR="0012329D" w:rsidRPr="0012329D" w:rsidRDefault="0012329D">
      <w:pPr>
        <w:numPr>
          <w:ilvl w:val="1"/>
          <w:numId w:val="6"/>
        </w:numPr>
        <w:autoSpaceDE w:val="0"/>
        <w:autoSpaceDN w:val="0"/>
        <w:adjustRightInd w:val="0"/>
        <w:rPr>
          <w:rFonts w:ascii="Bookman Old Style" w:hAnsi="Bookman Old Style"/>
          <w:vanish/>
          <w:color w:val="000000" w:themeColor="text1"/>
          <w:sz w:val="28"/>
          <w:szCs w:val="28"/>
          <w:lang w:val="en-AU"/>
        </w:rPr>
      </w:pPr>
    </w:p>
    <w:p w14:paraId="12FAEAE0" w14:textId="77777777" w:rsidR="0012329D" w:rsidRPr="0012329D" w:rsidRDefault="0012329D">
      <w:pPr>
        <w:numPr>
          <w:ilvl w:val="1"/>
          <w:numId w:val="6"/>
        </w:numPr>
        <w:autoSpaceDE w:val="0"/>
        <w:autoSpaceDN w:val="0"/>
        <w:adjustRightInd w:val="0"/>
        <w:rPr>
          <w:rFonts w:ascii="Bookman Old Style" w:hAnsi="Bookman Old Style"/>
          <w:vanish/>
          <w:color w:val="000000" w:themeColor="text1"/>
          <w:sz w:val="28"/>
          <w:szCs w:val="28"/>
          <w:lang w:val="en-AU"/>
        </w:rPr>
      </w:pPr>
    </w:p>
    <w:p w14:paraId="3F115670" w14:textId="77777777" w:rsidR="0012329D" w:rsidRPr="0012329D" w:rsidRDefault="0012329D">
      <w:pPr>
        <w:numPr>
          <w:ilvl w:val="1"/>
          <w:numId w:val="6"/>
        </w:numPr>
        <w:autoSpaceDE w:val="0"/>
        <w:autoSpaceDN w:val="0"/>
        <w:adjustRightInd w:val="0"/>
        <w:rPr>
          <w:rFonts w:ascii="Bookman Old Style" w:hAnsi="Bookman Old Style"/>
          <w:vanish/>
          <w:color w:val="000000" w:themeColor="text1"/>
          <w:sz w:val="28"/>
          <w:szCs w:val="28"/>
          <w:lang w:val="en-AU"/>
        </w:rPr>
      </w:pPr>
    </w:p>
    <w:p w14:paraId="172DCFF8" w14:textId="77777777" w:rsidR="0012329D" w:rsidRPr="0012329D" w:rsidRDefault="0012329D">
      <w:pPr>
        <w:numPr>
          <w:ilvl w:val="1"/>
          <w:numId w:val="6"/>
        </w:numPr>
        <w:autoSpaceDE w:val="0"/>
        <w:autoSpaceDN w:val="0"/>
        <w:adjustRightInd w:val="0"/>
        <w:rPr>
          <w:rFonts w:ascii="Bookman Old Style" w:hAnsi="Bookman Old Style"/>
          <w:vanish/>
          <w:color w:val="000000" w:themeColor="text1"/>
          <w:sz w:val="28"/>
          <w:szCs w:val="28"/>
          <w:lang w:val="en-AU"/>
        </w:rPr>
      </w:pPr>
    </w:p>
    <w:p w14:paraId="5390294C" w14:textId="77777777" w:rsidR="0012329D" w:rsidRPr="0012329D" w:rsidRDefault="0012329D">
      <w:pPr>
        <w:numPr>
          <w:ilvl w:val="1"/>
          <w:numId w:val="6"/>
        </w:numPr>
        <w:autoSpaceDE w:val="0"/>
        <w:autoSpaceDN w:val="0"/>
        <w:adjustRightInd w:val="0"/>
        <w:rPr>
          <w:rFonts w:ascii="Bookman Old Style" w:hAnsi="Bookman Old Style"/>
          <w:vanish/>
          <w:color w:val="000000" w:themeColor="text1"/>
          <w:sz w:val="28"/>
          <w:szCs w:val="28"/>
          <w:lang w:val="en-AU"/>
        </w:rPr>
      </w:pPr>
    </w:p>
    <w:p w14:paraId="5C8D1808" w14:textId="77777777" w:rsidR="0012329D" w:rsidRPr="0012329D" w:rsidRDefault="0012329D">
      <w:pPr>
        <w:numPr>
          <w:ilvl w:val="2"/>
          <w:numId w:val="6"/>
        </w:numPr>
        <w:autoSpaceDE w:val="0"/>
        <w:autoSpaceDN w:val="0"/>
        <w:adjustRightInd w:val="0"/>
        <w:rPr>
          <w:rFonts w:ascii="Bookman Old Style" w:hAnsi="Bookman Old Style"/>
          <w:vanish/>
          <w:color w:val="000000" w:themeColor="text1"/>
          <w:sz w:val="28"/>
          <w:szCs w:val="28"/>
          <w:lang w:val="en-AU"/>
        </w:rPr>
      </w:pPr>
    </w:p>
    <w:p w14:paraId="2BDFD96D" w14:textId="77777777" w:rsidR="0012329D" w:rsidRPr="0012329D" w:rsidRDefault="0012329D">
      <w:pPr>
        <w:numPr>
          <w:ilvl w:val="2"/>
          <w:numId w:val="6"/>
        </w:numPr>
        <w:autoSpaceDE w:val="0"/>
        <w:autoSpaceDN w:val="0"/>
        <w:adjustRightInd w:val="0"/>
        <w:rPr>
          <w:rFonts w:ascii="Bookman Old Style" w:hAnsi="Bookman Old Style"/>
          <w:vanish/>
          <w:color w:val="000000" w:themeColor="text1"/>
          <w:sz w:val="28"/>
          <w:szCs w:val="28"/>
          <w:lang w:val="en-AU"/>
        </w:rPr>
      </w:pPr>
    </w:p>
    <w:p w14:paraId="45A5015D" w14:textId="77777777" w:rsidR="00770555" w:rsidRPr="006A025D" w:rsidRDefault="00770555">
      <w:pPr>
        <w:pStyle w:val="Heading3"/>
        <w:rPr>
          <w:lang w:val="en-AU"/>
        </w:rPr>
      </w:pPr>
      <w:r w:rsidRPr="006A025D">
        <w:rPr>
          <w:lang w:val="en-AU"/>
        </w:rPr>
        <w:t>Insights we can use</w:t>
      </w:r>
    </w:p>
    <w:p w14:paraId="663233A9" w14:textId="206558DE" w:rsidR="00770555" w:rsidRPr="00514783" w:rsidRDefault="00E76637" w:rsidP="00514783">
      <w:pPr>
        <w:pStyle w:val="NormalStyle"/>
      </w:pPr>
      <w:r>
        <w:rPr>
          <w:lang w:val="en-AU"/>
        </w:rPr>
        <w:tab/>
      </w:r>
      <w:r w:rsidR="001F1EFA" w:rsidRPr="00514783">
        <w:t xml:space="preserve">The work presented </w:t>
      </w:r>
      <w:r w:rsidRPr="00514783">
        <w:t>gave us a clear idea o</w:t>
      </w:r>
      <w:r w:rsidR="001905B2" w:rsidRPr="00514783">
        <w:t>f</w:t>
      </w:r>
      <w:r w:rsidRPr="00514783">
        <w:t xml:space="preserve"> how to model multiple entities in a GA framework</w:t>
      </w:r>
      <w:r w:rsidR="00CC1AF8" w:rsidRPr="00514783">
        <w:t>,</w:t>
      </w:r>
      <w:r w:rsidRPr="00514783">
        <w:t xml:space="preserve"> with each entity having its population of chromosomes that evolve based on internal and external parameters. </w:t>
      </w:r>
      <w:r w:rsidR="007837DD" w:rsidRPr="00514783">
        <w:t>The internal parameters enhance a single path by considering it as a single entity pathfinding problem</w:t>
      </w:r>
      <w:r w:rsidR="007700ED">
        <w:t>. T</w:t>
      </w:r>
      <w:r w:rsidR="007837DD" w:rsidRPr="00514783">
        <w:t>he solutions are enhanced based on path cost and obstacle avoidance</w:t>
      </w:r>
      <w:r w:rsidR="00CC1AF8" w:rsidRPr="00514783">
        <w:t>,</w:t>
      </w:r>
      <w:r w:rsidR="007837DD" w:rsidRPr="00514783">
        <w:t xml:space="preserve"> not considering the other entities in the system. </w:t>
      </w:r>
      <w:r w:rsidR="00CC1AF8" w:rsidRPr="00514783">
        <w:t>At the same time,</w:t>
      </w:r>
      <w:r w:rsidR="007837DD" w:rsidRPr="00514783">
        <w:t xml:space="preserve"> the external parameters enhance the solutions considering collision mitigation only</w:t>
      </w:r>
      <w:r w:rsidR="00CC1AF8" w:rsidRPr="00514783">
        <w:t>; hence,</w:t>
      </w:r>
      <w:r w:rsidR="007837DD" w:rsidRPr="00514783">
        <w:t xml:space="preserve"> the optimization is</w:t>
      </w:r>
      <w:r w:rsidR="00CC1AF8" w:rsidRPr="00514783">
        <w:t xml:space="preserve"> </w:t>
      </w:r>
      <w:r w:rsidR="00E92A24" w:rsidRPr="00514783">
        <w:t>split into two independent but co-affecting phases.</w:t>
      </w:r>
    </w:p>
    <w:p w14:paraId="2EF4C34C" w14:textId="77777777" w:rsidR="00770555" w:rsidRPr="006A025D" w:rsidRDefault="00770555">
      <w:pPr>
        <w:pStyle w:val="Heading2"/>
        <w:rPr>
          <w:szCs w:val="32"/>
          <w:lang w:val="en-AU"/>
        </w:rPr>
      </w:pPr>
      <w:r w:rsidRPr="006A025D">
        <w:rPr>
          <w:lang w:val="en-AU"/>
        </w:rPr>
        <w:t>Collision</w:t>
      </w:r>
      <w:r w:rsidR="00597121">
        <w:rPr>
          <w:lang w:val="en-AU"/>
        </w:rPr>
        <w:t>-</w:t>
      </w:r>
      <w:r w:rsidRPr="006A025D">
        <w:rPr>
          <w:lang w:val="en-AU"/>
        </w:rPr>
        <w:t>free 4D path planning for multiple UAV</w:t>
      </w:r>
      <w:r w:rsidR="00493F4D">
        <w:rPr>
          <w:lang w:val="en-AU"/>
        </w:rPr>
        <w:t>s</w:t>
      </w:r>
      <w:r w:rsidRPr="006A025D">
        <w:rPr>
          <w:lang w:val="en-AU"/>
        </w:rPr>
        <w:t xml:space="preserve"> based on spatial refined voting mechanism and PSO approach [8]</w:t>
      </w:r>
    </w:p>
    <w:p w14:paraId="7EF4F978" w14:textId="77777777" w:rsidR="00770555" w:rsidRDefault="00770555">
      <w:pPr>
        <w:pStyle w:val="LineStyle"/>
        <w:rPr>
          <w:lang w:val="en-AU"/>
        </w:rPr>
      </w:pPr>
      <w:r>
        <w:rPr>
          <w:lang w:val="en-AU"/>
        </w:rPr>
        <w:t>Yang Liu et al.</w:t>
      </w:r>
    </w:p>
    <w:p w14:paraId="17138002" w14:textId="01208E6B" w:rsidR="00770555" w:rsidRDefault="00770555">
      <w:pPr>
        <w:pStyle w:val="LineStyle"/>
        <w:rPr>
          <w:rFonts w:cs="Times New Roman"/>
          <w:lang w:val="en-AU"/>
        </w:rPr>
      </w:pPr>
      <w:r w:rsidRPr="00770555">
        <w:rPr>
          <w:rFonts w:cs="Times New Roman"/>
          <w:lang w:val="en-AU"/>
        </w:rPr>
        <w:t xml:space="preserve">Chinese Journal of </w:t>
      </w:r>
      <w:r w:rsidR="00E5204C" w:rsidRPr="00770555">
        <w:rPr>
          <w:rFonts w:cs="Times New Roman"/>
          <w:lang w:val="en-AU"/>
        </w:rPr>
        <w:t>Aeronautics Volume</w:t>
      </w:r>
      <w:r w:rsidRPr="00770555">
        <w:rPr>
          <w:rFonts w:cs="Times New Roman"/>
          <w:lang w:val="en-AU"/>
        </w:rPr>
        <w:t xml:space="preserve"> 32, Issue 6, June 2019</w:t>
      </w:r>
      <w:r w:rsidR="007D31D5">
        <w:rPr>
          <w:rFonts w:cs="Times New Roman"/>
          <w:lang w:val="en-AU"/>
        </w:rPr>
        <w:t xml:space="preserve">, Pages </w:t>
      </w:r>
      <w:r w:rsidR="007D31D5" w:rsidRPr="007D31D5">
        <w:rPr>
          <w:rFonts w:cs="Times New Roman"/>
          <w:color w:val="000000"/>
        </w:rPr>
        <w:t>1504-1519</w:t>
      </w:r>
    </w:p>
    <w:p w14:paraId="622299AD" w14:textId="77777777" w:rsidR="001C4353" w:rsidRDefault="001C4353">
      <w:pPr>
        <w:pStyle w:val="Heading3"/>
        <w:rPr>
          <w:lang w:val="en-AU"/>
        </w:rPr>
      </w:pPr>
      <w:r w:rsidRPr="006A025D">
        <w:rPr>
          <w:lang w:val="en-AU"/>
        </w:rPr>
        <w:t>Introduction</w:t>
      </w:r>
    </w:p>
    <w:p w14:paraId="646E7097" w14:textId="3DDF5060" w:rsidR="001C4353" w:rsidRPr="001C4353" w:rsidRDefault="001C4353" w:rsidP="001B52F2">
      <w:pPr>
        <w:pStyle w:val="NormalStyle"/>
        <w:ind w:firstLine="720"/>
        <w:rPr>
          <w:lang w:val="en-AU"/>
        </w:rPr>
      </w:pPr>
      <w:r>
        <w:t>Multi-UAV path planning is a challenging problem due to its high dimensionality, equality and inequality constraints, and the requirements of spatial-temporal cooperation of multiple UAVs, which has recently received extensive attention. The problem statement is the same as the one discussed in the previous two papers</w:t>
      </w:r>
      <w:r w:rsidR="0065512F">
        <w:t>,</w:t>
      </w:r>
      <w:r>
        <w:t xml:space="preserve"> w</w:t>
      </w:r>
      <w:r w:rsidR="0065512F">
        <w:t>here</w:t>
      </w:r>
      <w:r>
        <w:t xml:space="preserve"> the goal </w:t>
      </w:r>
      <w:r w:rsidR="0065512F">
        <w:t>is</w:t>
      </w:r>
      <w:r>
        <w:t xml:space="preserve"> to find the vector of 3D coordinates for each UAV such that each UAV can follow this route given to reach its destination in the most optimum manner possible. So, the problem statement boils down to optimizing the waypoint series to achieve minimal flying time and cost.</w:t>
      </w:r>
    </w:p>
    <w:p w14:paraId="3138E18F" w14:textId="09EA34C0" w:rsidR="001C4353" w:rsidRPr="00514783" w:rsidRDefault="002D1367" w:rsidP="00514783">
      <w:pPr>
        <w:pStyle w:val="Heading3"/>
        <w:rPr>
          <w:szCs w:val="28"/>
          <w:lang w:val="en-AU"/>
        </w:rPr>
      </w:pPr>
      <w:r w:rsidRPr="00AE179E">
        <w:rPr>
          <w:noProof/>
          <w:lang w:val="en-US" w:eastAsia="en-US" w:bidi="ar-SA"/>
        </w:rPr>
        <w:lastRenderedPageBreak/>
        <w:drawing>
          <wp:anchor distT="0" distB="0" distL="114300" distR="114300" simplePos="0" relativeHeight="251732480" behindDoc="0" locked="0" layoutInCell="1" allowOverlap="1" wp14:anchorId="763E3651" wp14:editId="2327D4CB">
            <wp:simplePos x="0" y="0"/>
            <wp:positionH relativeFrom="margin">
              <wp:align>right</wp:align>
            </wp:positionH>
            <wp:positionV relativeFrom="paragraph">
              <wp:posOffset>10078</wp:posOffset>
            </wp:positionV>
            <wp:extent cx="2655570" cy="2242820"/>
            <wp:effectExtent l="0" t="0" r="0" b="508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55570" cy="2242820"/>
                    </a:xfrm>
                    <a:prstGeom prst="rect">
                      <a:avLst/>
                    </a:prstGeom>
                    <a:noFill/>
                    <a:ln>
                      <a:noFill/>
                    </a:ln>
                  </pic:spPr>
                </pic:pic>
              </a:graphicData>
            </a:graphic>
          </wp:anchor>
        </w:drawing>
      </w:r>
      <w:r w:rsidR="001905B2" w:rsidRPr="001C4353">
        <w:t>Proposed Methodology</w:t>
      </w:r>
    </w:p>
    <w:p w14:paraId="6E31EE9B" w14:textId="78F64DA3" w:rsidR="001905B2" w:rsidRPr="001C4353" w:rsidRDefault="002D1367" w:rsidP="00514783">
      <w:pPr>
        <w:pStyle w:val="NormalStyle"/>
        <w:ind w:firstLine="720"/>
        <w:rPr>
          <w:rFonts w:ascii="Bookman Old Style" w:hAnsi="Bookman Old Style"/>
          <w:color w:val="333333"/>
          <w:sz w:val="28"/>
          <w:szCs w:val="28"/>
        </w:rPr>
      </w:pPr>
      <w:r>
        <w:rPr>
          <w:noProof/>
        </w:rPr>
        <mc:AlternateContent>
          <mc:Choice Requires="wps">
            <w:drawing>
              <wp:anchor distT="0" distB="0" distL="114300" distR="114300" simplePos="0" relativeHeight="251861504" behindDoc="0" locked="0" layoutInCell="1" allowOverlap="1" wp14:anchorId="2CC2A518" wp14:editId="3FD6673B">
                <wp:simplePos x="0" y="0"/>
                <wp:positionH relativeFrom="margin">
                  <wp:align>right</wp:align>
                </wp:positionH>
                <wp:positionV relativeFrom="paragraph">
                  <wp:posOffset>1984181</wp:posOffset>
                </wp:positionV>
                <wp:extent cx="2655570" cy="635"/>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2655570" cy="635"/>
                        </a:xfrm>
                        <a:prstGeom prst="rect">
                          <a:avLst/>
                        </a:prstGeom>
                        <a:solidFill>
                          <a:prstClr val="white"/>
                        </a:solidFill>
                        <a:ln>
                          <a:noFill/>
                        </a:ln>
                      </wps:spPr>
                      <wps:txbx>
                        <w:txbxContent>
                          <w:p w14:paraId="06EF7E2C" w14:textId="6AC9FB6B" w:rsidR="00514783" w:rsidRDefault="00514783" w:rsidP="00514783">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8</w:t>
                            </w:r>
                            <w:r w:rsidR="00796A89">
                              <w:fldChar w:fldCharType="end"/>
                            </w:r>
                            <w:r>
                              <w:t xml:space="preserve"> </w:t>
                            </w:r>
                          </w:p>
                          <w:p w14:paraId="62F03270" w14:textId="0D40B86A" w:rsidR="00514783" w:rsidRPr="00177589" w:rsidRDefault="00514783" w:rsidP="00514783">
                            <w:pPr>
                              <w:pStyle w:val="Caption"/>
                              <w:jc w:val="center"/>
                              <w:rPr>
                                <w:rFonts w:ascii="Bookman Old Style" w:hAnsi="Bookman Old Style" w:cs="Mangal"/>
                                <w:noProof/>
                                <w:color w:val="000000" w:themeColor="text1"/>
                                <w:sz w:val="28"/>
                                <w:szCs w:val="21"/>
                                <w:lang w:val="en-US" w:eastAsia="en-US"/>
                              </w:rPr>
                            </w:pPr>
                            <w:r w:rsidRPr="00403F22">
                              <w:t>A sample system with multiple threat zo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C2A518" id="Text Box 100" o:spid="_x0000_s1043" type="#_x0000_t202" style="position:absolute;left:0;text-align:left;margin-left:157.9pt;margin-top:156.25pt;width:209.1pt;height:.05pt;z-index:251861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" stroked="f">
                <v:textbox style="mso-fit-shape-to-text:t" inset="0,0,0,0">
                  <w:txbxContent>
                    <w:p w14:paraId="06EF7E2C" w14:textId="6AC9FB6B" w:rsidR="00514783" w:rsidRDefault="00514783" w:rsidP="00514783">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8</w:t>
                      </w:r>
                      <w:r w:rsidR="00796A89">
                        <w:fldChar w:fldCharType="end"/>
                      </w:r>
                      <w:r>
                        <w:t xml:space="preserve"> </w:t>
                      </w:r>
                    </w:p>
                    <w:p w14:paraId="62F03270" w14:textId="0D40B86A" w:rsidR="00514783" w:rsidRPr="00177589" w:rsidRDefault="00514783" w:rsidP="00514783">
                      <w:pPr>
                        <w:pStyle w:val="Caption"/>
                        <w:jc w:val="center"/>
                        <w:rPr>
                          <w:rFonts w:ascii="Bookman Old Style" w:hAnsi="Bookman Old Style" w:cs="Mangal"/>
                          <w:noProof/>
                          <w:color w:val="000000" w:themeColor="text1"/>
                          <w:sz w:val="28"/>
                          <w:szCs w:val="21"/>
                          <w:lang w:val="en-US" w:eastAsia="en-US"/>
                        </w:rPr>
                      </w:pPr>
                      <w:r w:rsidRPr="00403F22">
                        <w:t>A sample system with multiple threat zones</w:t>
                      </w:r>
                    </w:p>
                  </w:txbxContent>
                </v:textbox>
                <w10:wrap type="square" anchorx="margin"/>
              </v:shape>
            </w:pict>
          </mc:Fallback>
        </mc:AlternateContent>
      </w:r>
      <w:r w:rsidR="0065512F">
        <w:rPr>
          <w:noProof/>
        </w:rPr>
        <w:t>We generate N swarms of S particles each for a list of N UAVs that need to be simulated in the system</w:t>
      </w:r>
      <w:r w:rsidR="001905B2" w:rsidRPr="001905B2">
        <w:t xml:space="preserve">. The initialization of the position and velocity of each particle is done randomly. There should be a method that uniquely identifies each particle and gives information regarding </w:t>
      </w:r>
      <w:r w:rsidR="0065512F">
        <w:t xml:space="preserve">the </w:t>
      </w:r>
      <w:r w:rsidR="001905B2" w:rsidRPr="001905B2">
        <w:t xml:space="preserve">swarm it belongs to </w:t>
      </w:r>
      <w:r w:rsidR="00CC1AF8">
        <w:t xml:space="preserve">at </w:t>
      </w:r>
      <w:r w:rsidR="001905B2" w:rsidRPr="001905B2">
        <w:t xml:space="preserve">the best cost </w:t>
      </w:r>
      <w:r w:rsidR="0065512F">
        <w:t>it</w:t>
      </w:r>
      <w:r w:rsidR="001905B2" w:rsidRPr="001905B2">
        <w:t xml:space="preserve"> has experienced</w:t>
      </w:r>
      <w:r w:rsidR="00CC1AF8">
        <w:t>. T</w:t>
      </w:r>
      <w:r w:rsidR="001905B2" w:rsidRPr="001905B2">
        <w:t>he best cost the swarm (to which i</w:t>
      </w:r>
      <w:r w:rsidR="004617DF">
        <w:t>t</w:t>
      </w:r>
      <w:r w:rsidR="001905B2" w:rsidRPr="001905B2">
        <w:t xml:space="preserve"> belongs) has experienced. The spatiotemporal cost function evaluates each particle in the system to give a cost bas</w:t>
      </w:r>
      <w:r w:rsidR="0065512F">
        <w:t>ed on the particle’s current position</w:t>
      </w:r>
      <w:r w:rsidR="001905B2" w:rsidRPr="001905B2">
        <w:t xml:space="preserve">. The collision avoidance scheme gives a </w:t>
      </w:r>
      <w:r w:rsidR="0065512F">
        <w:t>significant</w:t>
      </w:r>
      <w:r w:rsidR="001905B2" w:rsidRPr="001905B2">
        <w:t xml:space="preserve"> penalty </w:t>
      </w:r>
      <w:r w:rsidR="004617DF">
        <w:t>to</w:t>
      </w:r>
      <w:r w:rsidR="001905B2" w:rsidRPr="001905B2">
        <w:t xml:space="preserve"> a particle if it is near a particle belonging to another swarm</w:t>
      </w:r>
      <w:r w:rsidR="0065512F">
        <w:t>,</w:t>
      </w:r>
      <w:r w:rsidR="001905B2" w:rsidRPr="001905B2">
        <w:t xml:space="preserve"> thus engaging the particles of two swarms to separate from each other to avoid a collision. The paper proposes a Spatial Refined Voting Mechanism (SRVM)</w:t>
      </w:r>
      <w:r w:rsidR="00CC1AF8">
        <w:t>. This PSO improvement module</w:t>
      </w:r>
      <w:r w:rsidR="0065512F">
        <w:t xml:space="preserve"> mitigates some of the drawbacks of standard PSO</w:t>
      </w:r>
      <w:r w:rsidR="00CC1AF8">
        <w:t>,</w:t>
      </w:r>
      <w:r w:rsidR="0065512F">
        <w:t xml:space="preserve"> such as converging too quickly and being un</w:t>
      </w:r>
      <w:r w:rsidR="001905B2" w:rsidRPr="001905B2">
        <w:t>able to fine</w:t>
      </w:r>
      <w:r w:rsidR="004617DF">
        <w:t>-</w:t>
      </w:r>
      <w:r w:rsidR="001905B2" w:rsidRPr="001905B2">
        <w:t>tune its velocity to get the most optimal solution. The PSO loop is executed Gen times</w:t>
      </w:r>
      <w:r w:rsidR="0065512F">
        <w:t>,</w:t>
      </w:r>
      <w:r w:rsidR="001905B2" w:rsidRPr="001905B2">
        <w:t xml:space="preserve"> and the proposed solution is obtained in the end as a series of 4D waypoints for each UAV</w:t>
      </w:r>
      <w:r w:rsidR="00AE179E">
        <w:t>. A sample system with an optimal solution proposed by the model is given in (Figure 3.</w:t>
      </w:r>
      <w:r w:rsidR="00514783">
        <w:t>1</w:t>
      </w:r>
      <w:r w:rsidR="00AE179E">
        <w:t>8).</w:t>
      </w:r>
    </w:p>
    <w:p w14:paraId="3CEAD2E4" w14:textId="05A89BD9" w:rsidR="000C44F9" w:rsidRDefault="001905B2" w:rsidP="00514783">
      <w:pPr>
        <w:pStyle w:val="NormalStyle"/>
        <w:rPr>
          <w:rStyle w:val="NormalStyleChar"/>
        </w:rPr>
      </w:pPr>
      <w:r>
        <w:rPr>
          <w:b/>
          <w:bCs/>
        </w:rPr>
        <w:tab/>
      </w:r>
      <w:r w:rsidRPr="001905B2">
        <w:t xml:space="preserve">The cost function consists of two aspects: the </w:t>
      </w:r>
      <w:r w:rsidR="0065512F">
        <w:t>fixed</w:t>
      </w:r>
      <w:r w:rsidRPr="001905B2">
        <w:t xml:space="preserve"> cost</w:t>
      </w:r>
      <w:r w:rsidR="0065512F">
        <w:t>,</w:t>
      </w:r>
      <w:r w:rsidRPr="001905B2">
        <w:t xml:space="preserve"> which associates every point in space with a cost </w:t>
      </w:r>
      <w:r w:rsidR="004617DF">
        <w:t>that</w:t>
      </w:r>
      <w:r w:rsidRPr="001905B2">
        <w:t xml:space="preserve"> remains </w:t>
      </w:r>
      <w:r w:rsidR="0065512F">
        <w:t>constant</w:t>
      </w:r>
      <w:r w:rsidR="000C44F9">
        <w:t>,</w:t>
      </w:r>
      <w:r w:rsidRPr="001905B2">
        <w:t xml:space="preserve"> and </w:t>
      </w:r>
      <w:r w:rsidR="0065512F">
        <w:t xml:space="preserve">the </w:t>
      </w:r>
      <w:r w:rsidRPr="001905B2">
        <w:t>dynamic cost</w:t>
      </w:r>
      <w:r w:rsidR="0065512F">
        <w:t>,</w:t>
      </w:r>
      <w:r w:rsidRPr="001905B2">
        <w:t xml:space="preserve"> which adds a varying amount of cost to the point depending on the time </w:t>
      </w:r>
      <w:r w:rsidR="0065512F">
        <w:t>at</w:t>
      </w:r>
      <w:r w:rsidRPr="001905B2">
        <w:t xml:space="preserve"> which </w:t>
      </w:r>
      <w:r w:rsidR="0065512F">
        <w:t>it</w:t>
      </w:r>
      <w:r w:rsidRPr="001905B2">
        <w:t xml:space="preserve"> was recorded. </w:t>
      </w:r>
      <w:r w:rsidR="00CC1AF8">
        <w:t>T</w:t>
      </w:r>
      <w:r w:rsidRPr="001905B2">
        <w:t xml:space="preserve">he problem is </w:t>
      </w:r>
      <w:r w:rsidR="00CC1AF8">
        <w:t>generating a vector of points where</w:t>
      </w:r>
      <w:r w:rsidRPr="001905B2">
        <w:t xml:space="preserve"> the aggregate cost </w:t>
      </w:r>
      <w:r w:rsidR="00CC1AF8">
        <w:t>at each</w:t>
      </w:r>
      <w:r w:rsidRPr="001905B2">
        <w:t xml:space="preserve"> point is minimized</w:t>
      </w:r>
      <w:r w:rsidR="00CC1AF8">
        <w:t>.</w:t>
      </w:r>
      <w:r w:rsidRPr="001905B2">
        <w:t xml:space="preserve"> </w:t>
      </w:r>
      <w:r w:rsidR="00CC1AF8">
        <w:t>W</w:t>
      </w:r>
      <w:r w:rsidRPr="001905B2">
        <w:t>e can apply the PSO technique</w:t>
      </w:r>
      <w:r w:rsidR="0065512F">
        <w:t>,</w:t>
      </w:r>
      <w:r w:rsidRPr="001905B2">
        <w:t xml:space="preserve"> which finds the minima of any constrained cost function in</w:t>
      </w:r>
      <w:r w:rsidR="004617DF">
        <w:t xml:space="preserve"> a</w:t>
      </w:r>
      <w:r w:rsidRPr="001905B2">
        <w:t xml:space="preserve"> finite</w:t>
      </w:r>
      <w:r w:rsidR="004617DF">
        <w:t xml:space="preserve"> amount of</w:t>
      </w:r>
      <w:r w:rsidRPr="001905B2">
        <w:t xml:space="preserve"> time. The cost function should provide penalties (increase the cost) on a point in space if it lies within a terrain obstacle, </w:t>
      </w:r>
      <w:r w:rsidR="0065512F">
        <w:t>turbulent aerial</w:t>
      </w:r>
      <w:r w:rsidRPr="001905B2">
        <w:t xml:space="preserve"> zone</w:t>
      </w:r>
      <w:r w:rsidR="00BF6C0C">
        <w:t>,</w:t>
      </w:r>
      <w:r w:rsidRPr="001905B2">
        <w:t xml:space="preserve"> or within the minimum separation sphere around another aircraft. Some penalties also depend on the </w:t>
      </w:r>
      <w:r w:rsidR="0065512F">
        <w:t>aircraft’s current configuration, such as a penalty for being beyond the maximum turning angle, being out of the aerial bound,</w:t>
      </w:r>
      <w:r w:rsidRPr="001905B2">
        <w:t xml:space="preserve"> or demanding the aircraft to reduce/increase its altitude by a </w:t>
      </w:r>
      <w:r w:rsidR="0065512F">
        <w:t>significant</w:t>
      </w:r>
      <w:r w:rsidRPr="001905B2">
        <w:t xml:space="preserve"> factor. The paper discusses the mathematical formulae and techniques involved in </w:t>
      </w:r>
      <w:r w:rsidR="0065512F">
        <w:t>calculating</w:t>
      </w:r>
      <w:r w:rsidRPr="001905B2">
        <w:t xml:space="preserve"> all such penalties and gives a final spatiotemporal cost function that optimizes using PSO.</w:t>
      </w:r>
      <w:r w:rsidR="00E5204C">
        <w:t xml:space="preserve"> </w:t>
      </w:r>
      <w:r>
        <w:t>In the model presented, each particle represents a possible solution to the problem</w:t>
      </w:r>
      <w:r w:rsidR="0065512F">
        <w:t>,</w:t>
      </w:r>
      <w:r w:rsidR="00E5204C">
        <w:t xml:space="preserve"> </w:t>
      </w:r>
      <w:r w:rsidR="00AE179E">
        <w:t>i.e.,</w:t>
      </w:r>
      <w:r>
        <w:t xml:space="preserve"> the 4D point sequence for 1 UAV. The path is generated by following</w:t>
      </w:r>
      <w:r w:rsidR="002102C0">
        <w:t xml:space="preserve"> the</w:t>
      </w:r>
      <w:r>
        <w:t xml:space="preserve"> points present at fixed distances from each other</w:t>
      </w:r>
      <w:r w:rsidR="002102C0">
        <w:t>,</w:t>
      </w:r>
      <w:r>
        <w:t xml:space="preserve"> as shown in the diagram</w:t>
      </w:r>
      <w:r w:rsidR="002102C0">
        <w:t>.</w:t>
      </w:r>
      <w:r>
        <w:t xml:space="preserve"> Dashed lines at </w:t>
      </w:r>
      <w:r w:rsidR="00BF6C0C">
        <w:t xml:space="preserve">a </w:t>
      </w:r>
      <w:r>
        <w:t xml:space="preserve">fixed distance from each other and Si </w:t>
      </w:r>
      <w:r w:rsidRPr="001B52F2">
        <w:rPr>
          <w:rStyle w:val="NormalStyleChar"/>
        </w:rPr>
        <w:t xml:space="preserve">being the ith UAV that must reach </w:t>
      </w:r>
      <w:r w:rsidR="00D11283" w:rsidRPr="001B52F2">
        <w:rPr>
          <w:rStyle w:val="NormalStyleChar"/>
        </w:rPr>
        <w:t xml:space="preserve">D. </w:t>
      </w:r>
      <w:r w:rsidRPr="001B52F2">
        <w:rPr>
          <w:rStyle w:val="NormalStyleChar"/>
        </w:rPr>
        <w:t xml:space="preserve">The path corresponds to some order of points chosen </w:t>
      </w:r>
      <w:r w:rsidR="002102C0">
        <w:rPr>
          <w:rStyle w:val="NormalStyleChar"/>
        </w:rPr>
        <w:t>for each line with minimum overall cost</w:t>
      </w:r>
      <w:r w:rsidRPr="001B52F2">
        <w:rPr>
          <w:rStyle w:val="NormalStyleChar"/>
        </w:rPr>
        <w:t xml:space="preserve">. Encoding any such </w:t>
      </w:r>
      <w:r w:rsidR="000C44F9">
        <w:rPr>
          <w:rStyle w:val="NormalStyleChar"/>
        </w:rPr>
        <w:t>course</w:t>
      </w:r>
      <w:r w:rsidRPr="001B52F2">
        <w:rPr>
          <w:rStyle w:val="NormalStyleChar"/>
        </w:rPr>
        <w:t xml:space="preserve"> into a particle is done by using a fixed</w:t>
      </w:r>
      <w:r w:rsidR="00BF6C0C" w:rsidRPr="001B52F2">
        <w:rPr>
          <w:rStyle w:val="NormalStyleChar"/>
        </w:rPr>
        <w:t>-</w:t>
      </w:r>
      <w:r w:rsidRPr="001B52F2">
        <w:rPr>
          <w:rStyle w:val="NormalStyleChar"/>
        </w:rPr>
        <w:t xml:space="preserve">length </w:t>
      </w:r>
      <w:r w:rsidRPr="001B52F2">
        <w:rPr>
          <w:rStyle w:val="NormalStyleChar"/>
        </w:rPr>
        <w:lastRenderedPageBreak/>
        <w:t>vector (equal to the number of lines) and initializing each vector position with a coordinate on the corresponding vertical line.</w:t>
      </w:r>
    </w:p>
    <w:p w14:paraId="59066B2E" w14:textId="5B579556" w:rsidR="000C44F9" w:rsidRDefault="002D1367" w:rsidP="000C44F9">
      <w:pPr>
        <w:pStyle w:val="NormalStyle"/>
        <w:ind w:firstLine="720"/>
      </w:pPr>
      <w:r>
        <w:rPr>
          <w:noProof/>
        </w:rPr>
        <mc:AlternateContent>
          <mc:Choice Requires="wps">
            <w:drawing>
              <wp:anchor distT="0" distB="0" distL="114300" distR="114300" simplePos="0" relativeHeight="251863552" behindDoc="0" locked="0" layoutInCell="1" allowOverlap="1" wp14:anchorId="0EB6F0C4" wp14:editId="4A08DEFB">
                <wp:simplePos x="0" y="0"/>
                <wp:positionH relativeFrom="margin">
                  <wp:align>center</wp:align>
                </wp:positionH>
                <wp:positionV relativeFrom="paragraph">
                  <wp:posOffset>5074920</wp:posOffset>
                </wp:positionV>
                <wp:extent cx="5573395" cy="635"/>
                <wp:effectExtent l="0" t="0" r="8255" b="0"/>
                <wp:wrapTopAndBottom/>
                <wp:docPr id="101" name="Text Box 101"/>
                <wp:cNvGraphicFramePr/>
                <a:graphic xmlns:a="http://schemas.openxmlformats.org/drawingml/2006/main">
                  <a:graphicData uri="http://schemas.microsoft.com/office/word/2010/wordprocessingShape">
                    <wps:wsp>
                      <wps:cNvSpPr txBox="1"/>
                      <wps:spPr>
                        <a:xfrm>
                          <a:off x="0" y="0"/>
                          <a:ext cx="5573395" cy="635"/>
                        </a:xfrm>
                        <a:prstGeom prst="rect">
                          <a:avLst/>
                        </a:prstGeom>
                        <a:solidFill>
                          <a:prstClr val="white"/>
                        </a:solidFill>
                        <a:ln>
                          <a:noFill/>
                        </a:ln>
                      </wps:spPr>
                      <wps:txbx>
                        <w:txbxContent>
                          <w:p w14:paraId="5D9B4067" w14:textId="224423A5" w:rsidR="00D11283" w:rsidRDefault="00D11283" w:rsidP="00D11283">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9</w:t>
                            </w:r>
                            <w:r w:rsidR="00796A89">
                              <w:fldChar w:fldCharType="end"/>
                            </w:r>
                            <w:r>
                              <w:t xml:space="preserve"> </w:t>
                            </w:r>
                          </w:p>
                          <w:p w14:paraId="5C328DEC" w14:textId="43EFB262" w:rsidR="00D11283" w:rsidRPr="00371633" w:rsidRDefault="00D11283" w:rsidP="00D11283">
                            <w:pPr>
                              <w:pStyle w:val="Caption"/>
                              <w:jc w:val="center"/>
                              <w:rPr>
                                <w:b/>
                                <w:bCs/>
                                <w:color w:val="000000" w:themeColor="text1"/>
                              </w:rPr>
                            </w:pPr>
                            <w:r w:rsidRPr="00874160">
                              <w:t>The PSO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B6F0C4" id="Text Box 101" o:spid="_x0000_s1044" type="#_x0000_t202" style="position:absolute;left:0;text-align:left;margin-left:0;margin-top:399.6pt;width:438.85pt;height:.05pt;z-index:2518635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" stroked="f">
                <v:textbox style="mso-fit-shape-to-text:t" inset="0,0,0,0">
                  <w:txbxContent>
                    <w:p w14:paraId="5D9B4067" w14:textId="224423A5" w:rsidR="00D11283" w:rsidRDefault="00D11283" w:rsidP="00D11283">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3</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9</w:t>
                      </w:r>
                      <w:r w:rsidR="00796A89">
                        <w:fldChar w:fldCharType="end"/>
                      </w:r>
                      <w:r>
                        <w:t xml:space="preserve"> </w:t>
                      </w:r>
                    </w:p>
                    <w:p w14:paraId="5C328DEC" w14:textId="43EFB262" w:rsidR="00D11283" w:rsidRPr="00371633" w:rsidRDefault="00D11283" w:rsidP="00D11283">
                      <w:pPr>
                        <w:pStyle w:val="Caption"/>
                        <w:jc w:val="center"/>
                        <w:rPr>
                          <w:b/>
                          <w:bCs/>
                          <w:color w:val="000000" w:themeColor="text1"/>
                        </w:rPr>
                      </w:pPr>
                      <w:r w:rsidRPr="00874160">
                        <w:t>The PSO model</w:t>
                      </w:r>
                    </w:p>
                  </w:txbxContent>
                </v:textbox>
                <w10:wrap type="topAndBottom" anchorx="margin"/>
              </v:shape>
            </w:pict>
          </mc:Fallback>
        </mc:AlternateContent>
      </w:r>
      <w:r w:rsidRPr="00CF699F">
        <w:rPr>
          <w:noProof/>
          <w:lang w:val="en-US" w:eastAsia="en-US"/>
        </w:rPr>
        <w:drawing>
          <wp:anchor distT="0" distB="0" distL="114300" distR="114300" simplePos="0" relativeHeight="251735552" behindDoc="0" locked="0" layoutInCell="1" allowOverlap="1" wp14:anchorId="7A9162FA" wp14:editId="358E5768">
            <wp:simplePos x="0" y="0"/>
            <wp:positionH relativeFrom="margin">
              <wp:align>center</wp:align>
            </wp:positionH>
            <wp:positionV relativeFrom="margin">
              <wp:posOffset>2654217</wp:posOffset>
            </wp:positionV>
            <wp:extent cx="5573395" cy="3256280"/>
            <wp:effectExtent l="0" t="0" r="8255" b="127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73395" cy="3256280"/>
                    </a:xfrm>
                    <a:prstGeom prst="rect">
                      <a:avLst/>
                    </a:prstGeom>
                    <a:noFill/>
                    <a:ln>
                      <a:noFill/>
                    </a:ln>
                  </pic:spPr>
                </pic:pic>
              </a:graphicData>
            </a:graphic>
          </wp:anchor>
        </w:drawing>
      </w:r>
      <w:r w:rsidR="001905B2" w:rsidRPr="001B52F2">
        <w:rPr>
          <w:rStyle w:val="NormalStyleChar"/>
        </w:rPr>
        <w:t xml:space="preserve">A hash map to link a path to a particle is proposed. </w:t>
      </w:r>
      <w:r w:rsidR="0065512F">
        <w:rPr>
          <w:rStyle w:val="NormalStyleChar"/>
        </w:rPr>
        <w:t>P</w:t>
      </w:r>
      <w:r w:rsidR="001905B2" w:rsidRPr="001B52F2">
        <w:rPr>
          <w:rStyle w:val="NormalStyleChar"/>
        </w:rPr>
        <w:t>er the PSO loop</w:t>
      </w:r>
      <w:r w:rsidR="00BF6C0C" w:rsidRPr="001B52F2">
        <w:rPr>
          <w:rStyle w:val="NormalStyleChar"/>
        </w:rPr>
        <w:t>,</w:t>
      </w:r>
      <w:r w:rsidR="001905B2" w:rsidRPr="001B52F2">
        <w:rPr>
          <w:rStyle w:val="NormalStyleChar"/>
        </w:rPr>
        <w:t xml:space="preserve"> the velocity and position of each particle </w:t>
      </w:r>
      <w:r w:rsidR="00BF6C0C" w:rsidRPr="001B52F2">
        <w:rPr>
          <w:rStyle w:val="NormalStyleChar"/>
        </w:rPr>
        <w:t>are</w:t>
      </w:r>
      <w:r w:rsidR="001905B2" w:rsidRPr="001B52F2">
        <w:rPr>
          <w:rStyle w:val="NormalStyleChar"/>
        </w:rPr>
        <w:t xml:space="preserve"> updated by the standard PSO formula</w:t>
      </w:r>
      <w:r w:rsidR="0065512F">
        <w:rPr>
          <w:rStyle w:val="NormalStyleChar"/>
        </w:rPr>
        <w:t xml:space="preserve">, which </w:t>
      </w:r>
      <w:r w:rsidR="001905B2" w:rsidRPr="001B52F2">
        <w:rPr>
          <w:rStyle w:val="NormalStyleChar"/>
        </w:rPr>
        <w:t xml:space="preserve">means that the solution/path </w:t>
      </w:r>
      <w:r w:rsidR="0065512F">
        <w:rPr>
          <w:rStyle w:val="NormalStyleChar"/>
        </w:rPr>
        <w:t>represented by the particle must also</w:t>
      </w:r>
      <w:r w:rsidR="001905B2" w:rsidRPr="001B52F2">
        <w:rPr>
          <w:rStyle w:val="NormalStyleChar"/>
        </w:rPr>
        <w:t xml:space="preserve"> be updated using discrete mathematical techniques. This process is done a fixed number of times</w:t>
      </w:r>
      <w:r w:rsidR="0065512F">
        <w:rPr>
          <w:rStyle w:val="NormalStyleChar"/>
        </w:rPr>
        <w:t>,</w:t>
      </w:r>
      <w:r w:rsidR="001905B2" w:rsidRPr="001B52F2">
        <w:rPr>
          <w:rStyle w:val="NormalStyleChar"/>
        </w:rPr>
        <w:t xml:space="preserve"> and the final solution will be the </w:t>
      </w:r>
      <w:r w:rsidR="0065512F">
        <w:rPr>
          <w:rStyle w:val="NormalStyleChar"/>
        </w:rPr>
        <w:t>best global</w:t>
      </w:r>
      <w:r w:rsidR="001905B2" w:rsidRPr="001B52F2">
        <w:rPr>
          <w:rStyle w:val="NormalStyleChar"/>
        </w:rPr>
        <w:t xml:space="preserve"> solution in each swarm. Whenever the current path is detected </w:t>
      </w:r>
      <w:r w:rsidR="0065512F">
        <w:rPr>
          <w:rStyle w:val="NormalStyleChar"/>
        </w:rPr>
        <w:t>as infeasible due to the future sublines</w:t>
      </w:r>
      <w:r w:rsidR="001905B2" w:rsidRPr="001B52F2">
        <w:rPr>
          <w:rStyle w:val="NormalStyleChar"/>
        </w:rPr>
        <w:t xml:space="preserve"> traversed by the particle passing through “bad sectors</w:t>
      </w:r>
      <w:r w:rsidR="0065512F">
        <w:rPr>
          <w:rStyle w:val="NormalStyleChar"/>
        </w:rPr>
        <w:t>,</w:t>
      </w:r>
      <w:r w:rsidR="001905B2" w:rsidRPr="001B52F2">
        <w:rPr>
          <w:rStyle w:val="NormalStyleChar"/>
        </w:rPr>
        <w:t xml:space="preserve">” the </w:t>
      </w:r>
      <w:r w:rsidR="00CC1AF8">
        <w:rPr>
          <w:rStyle w:val="NormalStyleChar"/>
        </w:rPr>
        <w:t>PSO process is repeated</w:t>
      </w:r>
      <w:r w:rsidR="001905B2" w:rsidRPr="001B52F2">
        <w:rPr>
          <w:rStyle w:val="NormalStyleChar"/>
        </w:rPr>
        <w:t>. The</w:t>
      </w:r>
      <w:r w:rsidR="00E5204C">
        <w:rPr>
          <w:rStyle w:val="NormalStyleChar"/>
        </w:rPr>
        <w:t xml:space="preserve"> </w:t>
      </w:r>
      <w:r w:rsidR="00CF699F">
        <w:t xml:space="preserve">High </w:t>
      </w:r>
      <w:r w:rsidR="00D11283">
        <w:t>-</w:t>
      </w:r>
      <w:r w:rsidR="00CF699F">
        <w:t xml:space="preserve"> Level Design for the model presented in this work is given in (Figure 3.</w:t>
      </w:r>
      <w:r w:rsidR="00D11283">
        <w:t>19</w:t>
      </w:r>
      <w:r w:rsidR="00CF699F">
        <w:t>).</w:t>
      </w:r>
    </w:p>
    <w:p w14:paraId="01EBB99D" w14:textId="231B36E1" w:rsidR="00F95491" w:rsidRPr="00AE179E" w:rsidRDefault="00F95491" w:rsidP="00F95491">
      <w:pPr>
        <w:pStyle w:val="NormalStyle"/>
      </w:pPr>
    </w:p>
    <w:p w14:paraId="4BEF01FD" w14:textId="3C46E2BE" w:rsidR="00AE179E" w:rsidRPr="006A025D" w:rsidRDefault="00770555">
      <w:pPr>
        <w:pStyle w:val="Heading3"/>
        <w:rPr>
          <w:lang w:val="en-AU"/>
        </w:rPr>
      </w:pPr>
      <w:r w:rsidRPr="006A025D">
        <w:rPr>
          <w:lang w:val="en-AU"/>
        </w:rPr>
        <w:t>Insights we can use</w:t>
      </w:r>
    </w:p>
    <w:p w14:paraId="2B2C2745" w14:textId="7862FD92" w:rsidR="00AE179E" w:rsidRPr="00CF699F" w:rsidRDefault="0065512F">
      <w:pPr>
        <w:pStyle w:val="LineStyle"/>
        <w:rPr>
          <w:lang w:val="en-AU"/>
        </w:rPr>
      </w:pPr>
      <w:r>
        <w:t>This paper</w:t>
      </w:r>
      <w:r w:rsidR="00AE179E" w:rsidRPr="00CF699F">
        <w:t xml:space="preserve"> estimated the cost based on </w:t>
      </w:r>
      <w:r>
        <w:t>two</w:t>
      </w:r>
      <w:r w:rsidR="00AE179E" w:rsidRPr="00CF699F">
        <w:t xml:space="preserve"> heuristics- static and dynamic</w:t>
      </w:r>
      <w:r>
        <w:t>;</w:t>
      </w:r>
      <w:r w:rsidR="00AE179E" w:rsidRPr="00CF699F">
        <w:t xml:space="preserve"> we could also use this idea. </w:t>
      </w:r>
    </w:p>
    <w:p w14:paraId="57EB4C2B" w14:textId="30C99F52" w:rsidR="0076323B" w:rsidRPr="0076323B" w:rsidRDefault="00AE179E">
      <w:pPr>
        <w:pStyle w:val="LineStyle"/>
        <w:rPr>
          <w:color w:val="333333"/>
          <w:shd w:val="clear" w:color="auto" w:fill="FFFFFF"/>
        </w:rPr>
        <w:sectPr w:rsidR="0076323B" w:rsidRPr="0076323B" w:rsidSect="00CF13AC">
          <w:headerReference w:type="default" r:id="rId35"/>
          <w:pgSz w:w="11906" w:h="16838" w:code="9"/>
          <w:pgMar w:top="1134" w:right="1134" w:bottom="1134" w:left="1134" w:header="567" w:footer="567" w:gutter="0"/>
          <w:cols w:space="720"/>
          <w:formProt w:val="0"/>
          <w:docGrid w:linePitch="299" w:charSpace="-2049"/>
        </w:sectPr>
      </w:pPr>
      <w:r w:rsidRPr="00CF699F">
        <w:rPr>
          <w:color w:val="000000"/>
          <w:shd w:val="clear" w:color="auto" w:fill="FFFFFF"/>
        </w:rPr>
        <w:t>This paper handles all the static and dynamic costs with a fitness function and uses particle swarm optimization (PSO). We can learn how to formulate the cost functions for our given problem statement</w:t>
      </w:r>
      <w:r w:rsidR="00F95491">
        <w:rPr>
          <w:color w:val="000000"/>
          <w:shd w:val="clear" w:color="auto" w:fill="FFFFFF"/>
        </w:rPr>
        <w:t>.</w:t>
      </w:r>
    </w:p>
    <w:p w14:paraId="78D6001C" w14:textId="77777777" w:rsidR="00381B3E" w:rsidRDefault="00381B3E">
      <w:pPr>
        <w:pStyle w:val="Heading1"/>
      </w:pPr>
    </w:p>
    <w:p w14:paraId="44CF20FE" w14:textId="39334BAC" w:rsidR="001E4630" w:rsidRDefault="00770555" w:rsidP="00770555">
      <w:pPr>
        <w:spacing w:line="360" w:lineRule="auto"/>
        <w:jc w:val="center"/>
        <w:rPr>
          <w:rFonts w:ascii="Bookman Old Style" w:hAnsi="Bookman Old Style"/>
          <w:b/>
          <w:bCs/>
          <w:sz w:val="36"/>
          <w:szCs w:val="36"/>
        </w:rPr>
      </w:pPr>
      <w:r>
        <w:rPr>
          <w:rFonts w:ascii="Bookman Old Style" w:hAnsi="Bookman Old Style"/>
          <w:b/>
          <w:bCs/>
          <w:sz w:val="36"/>
          <w:szCs w:val="36"/>
        </w:rPr>
        <w:t>DATA</w:t>
      </w:r>
      <w:r w:rsidR="00DE4187">
        <w:rPr>
          <w:rFonts w:ascii="Bookman Old Style" w:hAnsi="Bookman Old Style"/>
          <w:b/>
          <w:bCs/>
          <w:sz w:val="36"/>
          <w:szCs w:val="36"/>
        </w:rPr>
        <w:t>SET E</w:t>
      </w:r>
      <w:r w:rsidR="00471670">
        <w:rPr>
          <w:rFonts w:ascii="Bookman Old Style" w:hAnsi="Bookman Old Style"/>
          <w:b/>
          <w:bCs/>
          <w:sz w:val="36"/>
          <w:szCs w:val="36"/>
        </w:rPr>
        <w:t>VALUATION</w:t>
      </w:r>
    </w:p>
    <w:p w14:paraId="59317CA0" w14:textId="77777777" w:rsidR="001E4630" w:rsidRPr="006A025D" w:rsidRDefault="001E4630">
      <w:pPr>
        <w:pStyle w:val="Heading2"/>
      </w:pPr>
      <w:r w:rsidRPr="006A025D">
        <w:t>Overview</w:t>
      </w:r>
    </w:p>
    <w:p w14:paraId="5A86E37C" w14:textId="5ECC56F7" w:rsidR="00DC68F8" w:rsidRDefault="00770555" w:rsidP="001B52F2">
      <w:pPr>
        <w:pStyle w:val="NormalStyle"/>
      </w:pPr>
      <w:r>
        <w:rPr>
          <w:rFonts w:ascii="Bookman Old Style" w:hAnsi="Bookman Old Style"/>
          <w:b/>
          <w:bCs/>
          <w:sz w:val="28"/>
          <w:szCs w:val="28"/>
        </w:rPr>
        <w:tab/>
      </w:r>
      <w:r>
        <w:t>The input dataset consists of</w:t>
      </w:r>
      <w:r w:rsidR="0081274C" w:rsidRPr="0081274C">
        <w:t xml:space="preserve"> Aircraft Situation Display to Industr</w:t>
      </w:r>
      <w:r w:rsidR="0081274C">
        <w:t>y (</w:t>
      </w:r>
      <w:r>
        <w:t>ASDI</w:t>
      </w:r>
      <w:r w:rsidR="0081274C">
        <w:t>)</w:t>
      </w:r>
      <w:r>
        <w:t xml:space="preserve"> data for </w:t>
      </w:r>
      <w:r w:rsidR="00DC68F8">
        <w:t>August</w:t>
      </w:r>
      <w:r w:rsidR="007700ED">
        <w:t xml:space="preserve"> and September</w:t>
      </w:r>
      <w:r w:rsidR="00DC68F8">
        <w:t xml:space="preserve"> 2013</w:t>
      </w:r>
      <w:r w:rsidR="0081274C">
        <w:t>. It</w:t>
      </w:r>
      <w:r w:rsidR="007D72DD">
        <w:t xml:space="preserve"> is</w:t>
      </w:r>
      <w:r w:rsidR="00DC68F8">
        <w:t xml:space="preserve"> </w:t>
      </w:r>
      <w:r>
        <w:t>taken from</w:t>
      </w:r>
      <w:r w:rsidR="00DC68F8">
        <w:t xml:space="preserve"> the Kaggle competition GE Flight Quest 2 organized by the General Electric company. The</w:t>
      </w:r>
      <w:r w:rsidR="007700ED">
        <w:t xml:space="preserve"> </w:t>
      </w:r>
      <w:r w:rsidR="007D72DD">
        <w:t>objective of the competition</w:t>
      </w:r>
      <w:r w:rsidR="007700ED">
        <w:t xml:space="preserve"> was</w:t>
      </w:r>
      <w:r w:rsidR="00DC68F8">
        <w:t xml:space="preserve"> </w:t>
      </w:r>
      <w:r w:rsidR="007700ED">
        <w:t>to generate</w:t>
      </w:r>
      <w:r w:rsidR="00DC68F8">
        <w:t xml:space="preserve"> optimal paths for multiple test aircraft given in the dataset and evaluat</w:t>
      </w:r>
      <w:r w:rsidR="007700ED">
        <w:t>e</w:t>
      </w:r>
      <w:r w:rsidR="00DC68F8">
        <w:t xml:space="preserve"> the solutions</w:t>
      </w:r>
      <w:r w:rsidR="007700ED">
        <w:t xml:space="preserve"> </w:t>
      </w:r>
      <w:r w:rsidR="00DC68F8">
        <w:t>in an open</w:t>
      </w:r>
      <w:r w:rsidR="001E4630">
        <w:t>-</w:t>
      </w:r>
      <w:r w:rsidR="00DC68F8">
        <w:t xml:space="preserve">source simulator provided along with the dataset. The dataset is split </w:t>
      </w:r>
      <w:r w:rsidR="001E4630">
        <w:t>into</w:t>
      </w:r>
      <w:r w:rsidR="00DC68F8">
        <w:t xml:space="preserve"> </w:t>
      </w:r>
      <w:r w:rsidR="007700ED">
        <w:t xml:space="preserve">three </w:t>
      </w:r>
      <w:r w:rsidR="00DC68F8">
        <w:t>main groups of data:</w:t>
      </w:r>
    </w:p>
    <w:p w14:paraId="03D1F254" w14:textId="20E0C8F7" w:rsidR="00DC68F8" w:rsidRPr="00066285" w:rsidRDefault="0081274C">
      <w:pPr>
        <w:pStyle w:val="LineStyle"/>
        <w:rPr>
          <w:rFonts w:cs="Times New Roman"/>
        </w:rPr>
      </w:pPr>
      <w:r>
        <w:t xml:space="preserve">ASDI </w:t>
      </w:r>
      <w:r w:rsidR="00066285">
        <w:t>Flight History</w:t>
      </w:r>
    </w:p>
    <w:p w14:paraId="4B546784" w14:textId="76363E49" w:rsidR="00066285" w:rsidRPr="00066285" w:rsidRDefault="0081274C">
      <w:pPr>
        <w:pStyle w:val="LineStyle"/>
        <w:rPr>
          <w:rFonts w:cs="Times New Roman"/>
        </w:rPr>
      </w:pPr>
      <w:r>
        <w:t xml:space="preserve">ASDI </w:t>
      </w:r>
      <w:r w:rsidR="00066285">
        <w:t>Flight Tracks</w:t>
      </w:r>
    </w:p>
    <w:p w14:paraId="57E32717" w14:textId="53E8ACF6" w:rsidR="00066285" w:rsidRPr="00DC68F8" w:rsidRDefault="00066285">
      <w:pPr>
        <w:pStyle w:val="LineStyle"/>
        <w:rPr>
          <w:rFonts w:cs="Times New Roman"/>
        </w:rPr>
      </w:pPr>
      <w:r>
        <w:t>ASDI</w:t>
      </w:r>
      <w:r w:rsidR="0081274C">
        <w:t xml:space="preserve"> </w:t>
      </w:r>
      <w:r>
        <w:t>Waypoints</w:t>
      </w:r>
    </w:p>
    <w:p w14:paraId="267512B2" w14:textId="3FA0738E" w:rsidR="001E4630" w:rsidRDefault="007D7BAA" w:rsidP="009006ED">
      <w:pPr>
        <w:pStyle w:val="Heading3"/>
      </w:pPr>
      <w:r>
        <w:t xml:space="preserve">ASDI </w:t>
      </w:r>
      <w:r w:rsidR="00066285">
        <w:t>Flight History</w:t>
      </w:r>
    </w:p>
    <w:p w14:paraId="0C899DB2" w14:textId="23D544D1" w:rsidR="007D72DD" w:rsidRPr="007D72DD" w:rsidRDefault="007D72DD" w:rsidP="007D72DD">
      <w:pPr>
        <w:pStyle w:val="NormalStyle"/>
        <w:ind w:firstLine="720"/>
      </w:pPr>
      <w:r>
        <w:t>The flight history data table provides information regarding every domestic flight in the USA for August and September 2013. Around twenty thousand flights occur daily</w:t>
      </w:r>
      <w:r w:rsidR="00D16BEE">
        <w:t>; hence a</w:t>
      </w:r>
      <w:r w:rsidR="00D44DC9">
        <w:t>bout</w:t>
      </w:r>
      <w:r w:rsidR="00D16BEE">
        <w:t xml:space="preserve"> six hundred thousand flights monthly, each being</w:t>
      </w:r>
      <w:r>
        <w:t xml:space="preserve"> associated with a row in the table. </w:t>
      </w:r>
      <w:r w:rsidR="00D16BEE">
        <w:t xml:space="preserve">Every </w:t>
      </w:r>
      <w:r>
        <w:t xml:space="preserve">flight is associated with a unique </w:t>
      </w:r>
      <w:r w:rsidR="009415E0">
        <w:t>F</w:t>
      </w:r>
      <w:r>
        <w:t>light ID, which serves as the primary key of this table</w:t>
      </w:r>
      <w:r w:rsidR="007D7BAA">
        <w:t xml:space="preserve">. For each flight, we have its scheduled runway departure and arrival timestamp, along with its actual runway departure and arrival timestamps. </w:t>
      </w:r>
      <w:r w:rsidR="006F169B">
        <w:t>Hence,</w:t>
      </w:r>
      <w:r w:rsidR="007D7BAA">
        <w:t xml:space="preserve"> we can obtain the time it was delayed at the departure airport by its </w:t>
      </w:r>
      <w:r w:rsidR="00D44DC9">
        <w:t>actu</w:t>
      </w:r>
      <w:r w:rsidR="007D7BAA">
        <w:t xml:space="preserve">al and scheduled runway departure timestamps. We can also </w:t>
      </w:r>
      <w:r w:rsidR="00D44DC9">
        <w:t>get</w:t>
      </w:r>
      <w:r w:rsidR="007D7BAA">
        <w:t xml:space="preserve"> the time spent by the aircraft in the air or </w:t>
      </w:r>
      <w:r w:rsidR="00D44DC9">
        <w:t>its</w:t>
      </w:r>
      <w:r w:rsidR="007D7BAA">
        <w:t xml:space="preserve"> aerial/flight time using the departure and arrival timestamps. Other information, such as the </w:t>
      </w:r>
      <w:r w:rsidR="007D7BAA" w:rsidRPr="007D7BAA">
        <w:t>International Civil Aviation Organization</w:t>
      </w:r>
      <w:r w:rsidR="007D7BAA">
        <w:t xml:space="preserve"> (ICAO) codes for its departure and arrival airports, </w:t>
      </w:r>
      <w:r w:rsidR="009006ED">
        <w:t>the carrier airline code</w:t>
      </w:r>
      <w:r w:rsidR="00D44DC9">
        <w:t>,</w:t>
      </w:r>
      <w:r w:rsidR="009006ED">
        <w:t xml:space="preserve"> and </w:t>
      </w:r>
      <w:r w:rsidR="00D44DC9">
        <w:t xml:space="preserve">the aircraft </w:t>
      </w:r>
      <w:r w:rsidR="009006ED">
        <w:t>type</w:t>
      </w:r>
      <w:r w:rsidR="00D44DC9">
        <w:t>,</w:t>
      </w:r>
      <w:r w:rsidR="009006ED">
        <w:t xml:space="preserve"> </w:t>
      </w:r>
      <w:r w:rsidR="006F169B">
        <w:t>are</w:t>
      </w:r>
      <w:r w:rsidR="009006ED">
        <w:t xml:space="preserve"> also given.</w:t>
      </w:r>
    </w:p>
    <w:p w14:paraId="68C33743" w14:textId="5422E34B" w:rsidR="001B52F2" w:rsidRDefault="009006ED" w:rsidP="009006ED">
      <w:pPr>
        <w:pStyle w:val="Heading3"/>
      </w:pPr>
      <w:r>
        <w:t>ASDI Flight Tracks</w:t>
      </w:r>
    </w:p>
    <w:p w14:paraId="265C24A4" w14:textId="6D7AA173" w:rsidR="00471670" w:rsidRDefault="00471670" w:rsidP="00471670">
      <w:pPr>
        <w:pStyle w:val="NormalStyle"/>
        <w:ind w:firstLine="720"/>
        <w:sectPr w:rsidR="00471670" w:rsidSect="00CF13AC">
          <w:headerReference w:type="default" r:id="rId36"/>
          <w:pgSz w:w="11906" w:h="16838" w:code="9"/>
          <w:pgMar w:top="1134" w:right="1134" w:bottom="1134" w:left="1134" w:header="567" w:footer="567" w:gutter="0"/>
          <w:cols w:space="720"/>
          <w:formProt w:val="0"/>
          <w:docGrid w:linePitch="299" w:charSpace="-2049"/>
        </w:sectPr>
      </w:pPr>
      <w:r>
        <w:t xml:space="preserve">The flight tracks data table consists of a sequence of coordinates for each flight in the flight history data table, representing the path taken by that flight on its journey from its source airport to its destination airport. Each coordinate is associated with the aircraft’s ground speed, measured at that point, and the time when this data was recorded. We get the aircraft’s cruise speed from this table by taking its mean ground speed, and we assume that the aircraft maintains this constant speed in our model for simplicity. We also plot these tracks on our sector map to get each sector’s </w:t>
      </w:r>
      <w:r w:rsidR="00B02419">
        <w:t>Sector Density</w:t>
      </w:r>
      <w:r>
        <w:t xml:space="preserve"> which serves as our base metric, with which we evaluate how well our model distributes the air traffic.</w:t>
      </w:r>
    </w:p>
    <w:p w14:paraId="42A1F36F" w14:textId="1C625E13" w:rsidR="001B52F2" w:rsidRDefault="00471670" w:rsidP="00471670">
      <w:pPr>
        <w:pStyle w:val="Heading3"/>
      </w:pPr>
      <w:r>
        <w:lastRenderedPageBreak/>
        <w:t>ASDI Waypoints</w:t>
      </w:r>
    </w:p>
    <w:p w14:paraId="1C8F6DE5" w14:textId="6C8A05A6" w:rsidR="00471670" w:rsidRPr="006F169B" w:rsidRDefault="00471670" w:rsidP="006F169B">
      <w:pPr>
        <w:pStyle w:val="NormalStyle"/>
        <w:ind w:firstLine="720"/>
      </w:pPr>
      <w:r w:rsidRPr="006F169B">
        <w:t>Waypoints are fixed navigational aids that help flight dispatchers in providing a rough estimate of the path to be taken by the aircraft, and any route through the airspace must follow a sequence of such waypoints. For every flight in the Flight History data table, we have the path it took in the Flight Tracks data table and this corresponding sequence of waypoints in the ASDI Waypoints data table. Each row of this table corresponds to a waypoint and gives its latitude and longitude coordinates and name. By extracting all the unique waypoints from this table, we can cluster them using density-based clustering algorithms to create the airspace sectors upon which we run our algorithm.</w:t>
      </w:r>
    </w:p>
    <w:p w14:paraId="75DC92F6" w14:textId="77777777" w:rsidR="000A3ED0" w:rsidRDefault="000A3ED0" w:rsidP="000A3ED0">
      <w:pPr>
        <w:suppressAutoHyphens w:val="0"/>
        <w:rPr>
          <w:rFonts w:ascii="Times New Roman" w:eastAsia="Times New Roman" w:hAnsi="Times New Roman"/>
          <w:color w:val="000000"/>
          <w:sz w:val="24"/>
          <w:szCs w:val="24"/>
          <w:lang w:val="en-AU" w:eastAsia="en-AU" w:bidi="ar-SA"/>
        </w:rPr>
      </w:pPr>
    </w:p>
    <w:p w14:paraId="29FED01E" w14:textId="77777777" w:rsidR="000A3ED0" w:rsidRDefault="000A3ED0" w:rsidP="000A3ED0">
      <w:pPr>
        <w:suppressAutoHyphens w:val="0"/>
        <w:rPr>
          <w:rFonts w:ascii="Times New Roman" w:eastAsia="Times New Roman" w:hAnsi="Times New Roman"/>
          <w:color w:val="000000"/>
          <w:sz w:val="24"/>
          <w:szCs w:val="24"/>
          <w:lang w:val="en-AU" w:eastAsia="en-AU" w:bidi="ar-SA"/>
        </w:rPr>
      </w:pPr>
    </w:p>
    <w:p w14:paraId="2F82E657" w14:textId="77777777" w:rsidR="000A3ED0" w:rsidRDefault="000A3ED0" w:rsidP="000A3ED0">
      <w:pPr>
        <w:suppressAutoHyphens w:val="0"/>
        <w:rPr>
          <w:rFonts w:ascii="Times New Roman" w:eastAsia="Times New Roman" w:hAnsi="Times New Roman"/>
          <w:color w:val="000000"/>
          <w:sz w:val="24"/>
          <w:szCs w:val="24"/>
          <w:lang w:val="en-AU" w:eastAsia="en-AU" w:bidi="ar-SA"/>
        </w:rPr>
      </w:pPr>
    </w:p>
    <w:p w14:paraId="4BCB7078" w14:textId="77777777" w:rsidR="000A3ED0" w:rsidRDefault="000A3ED0" w:rsidP="000A3ED0">
      <w:pPr>
        <w:suppressAutoHyphens w:val="0"/>
        <w:rPr>
          <w:rFonts w:ascii="Times New Roman" w:eastAsia="Times New Roman" w:hAnsi="Times New Roman"/>
          <w:color w:val="000000"/>
          <w:sz w:val="24"/>
          <w:szCs w:val="24"/>
          <w:lang w:val="en-AU" w:eastAsia="en-AU" w:bidi="ar-SA"/>
        </w:rPr>
      </w:pPr>
    </w:p>
    <w:p w14:paraId="56A695C4" w14:textId="77777777" w:rsidR="000A3ED0" w:rsidRDefault="000A3ED0" w:rsidP="000A3ED0">
      <w:pPr>
        <w:suppressAutoHyphens w:val="0"/>
        <w:rPr>
          <w:rFonts w:ascii="Times New Roman" w:eastAsia="Times New Roman" w:hAnsi="Times New Roman"/>
          <w:color w:val="000000"/>
          <w:sz w:val="24"/>
          <w:szCs w:val="24"/>
          <w:lang w:val="en-AU" w:eastAsia="en-AU" w:bidi="ar-SA"/>
        </w:rPr>
      </w:pPr>
    </w:p>
    <w:p w14:paraId="4FCC68CD" w14:textId="77777777" w:rsidR="000A3ED0" w:rsidRDefault="000A3ED0" w:rsidP="000A3ED0">
      <w:pPr>
        <w:suppressAutoHyphens w:val="0"/>
        <w:rPr>
          <w:rFonts w:ascii="Times New Roman" w:eastAsia="Times New Roman" w:hAnsi="Times New Roman"/>
          <w:color w:val="000000"/>
          <w:sz w:val="24"/>
          <w:szCs w:val="24"/>
          <w:lang w:val="en-AU" w:eastAsia="en-AU" w:bidi="ar-SA"/>
        </w:rPr>
      </w:pPr>
    </w:p>
    <w:p w14:paraId="6FDD7030" w14:textId="77777777" w:rsidR="000A3ED0" w:rsidRDefault="000A3ED0" w:rsidP="000A3ED0">
      <w:pPr>
        <w:suppressAutoHyphens w:val="0"/>
        <w:rPr>
          <w:rFonts w:ascii="Times New Roman" w:eastAsia="Times New Roman" w:hAnsi="Times New Roman"/>
          <w:color w:val="000000"/>
          <w:sz w:val="24"/>
          <w:szCs w:val="24"/>
          <w:lang w:val="en-AU" w:eastAsia="en-AU" w:bidi="ar-SA"/>
        </w:rPr>
      </w:pPr>
    </w:p>
    <w:p w14:paraId="1D25DAF9" w14:textId="77777777" w:rsidR="000A3ED0" w:rsidRDefault="000A3ED0" w:rsidP="000A3ED0">
      <w:pPr>
        <w:suppressAutoHyphens w:val="0"/>
        <w:rPr>
          <w:rFonts w:ascii="Times New Roman" w:eastAsia="Times New Roman" w:hAnsi="Times New Roman"/>
          <w:color w:val="000000"/>
          <w:sz w:val="24"/>
          <w:szCs w:val="24"/>
          <w:lang w:val="en-AU" w:eastAsia="en-AU" w:bidi="ar-SA"/>
        </w:rPr>
      </w:pPr>
    </w:p>
    <w:p w14:paraId="504E4DE9" w14:textId="77777777" w:rsidR="000A3ED0" w:rsidRDefault="000A3ED0" w:rsidP="000A3ED0">
      <w:pPr>
        <w:suppressAutoHyphens w:val="0"/>
        <w:rPr>
          <w:rFonts w:ascii="Times New Roman" w:eastAsia="Times New Roman" w:hAnsi="Times New Roman"/>
          <w:color w:val="000000"/>
          <w:sz w:val="24"/>
          <w:szCs w:val="24"/>
          <w:lang w:val="en-AU" w:eastAsia="en-AU" w:bidi="ar-SA"/>
        </w:rPr>
      </w:pPr>
    </w:p>
    <w:p w14:paraId="670FBA1C" w14:textId="77777777" w:rsidR="000A3ED0" w:rsidRDefault="000A3ED0" w:rsidP="000A3ED0">
      <w:pPr>
        <w:suppressAutoHyphens w:val="0"/>
        <w:rPr>
          <w:rFonts w:ascii="Times New Roman" w:eastAsia="Times New Roman" w:hAnsi="Times New Roman"/>
          <w:color w:val="000000"/>
          <w:sz w:val="24"/>
          <w:szCs w:val="24"/>
          <w:lang w:val="en-AU" w:eastAsia="en-AU" w:bidi="ar-SA"/>
        </w:rPr>
      </w:pPr>
    </w:p>
    <w:p w14:paraId="6163B589" w14:textId="77777777" w:rsidR="000A3ED0" w:rsidRDefault="000A3ED0" w:rsidP="000A3ED0">
      <w:pPr>
        <w:suppressAutoHyphens w:val="0"/>
        <w:rPr>
          <w:rFonts w:ascii="Times New Roman" w:eastAsia="Times New Roman" w:hAnsi="Times New Roman"/>
          <w:color w:val="000000"/>
          <w:sz w:val="24"/>
          <w:szCs w:val="24"/>
          <w:lang w:val="en-AU" w:eastAsia="en-AU" w:bidi="ar-SA"/>
        </w:rPr>
      </w:pPr>
    </w:p>
    <w:p w14:paraId="49384227" w14:textId="77777777" w:rsidR="000A3ED0" w:rsidRDefault="000A3ED0" w:rsidP="000A3ED0">
      <w:pPr>
        <w:suppressAutoHyphens w:val="0"/>
        <w:rPr>
          <w:rFonts w:ascii="Times New Roman" w:eastAsia="Times New Roman" w:hAnsi="Times New Roman"/>
          <w:color w:val="000000"/>
          <w:sz w:val="24"/>
          <w:szCs w:val="24"/>
          <w:lang w:val="en-AU" w:eastAsia="en-AU" w:bidi="ar-SA"/>
        </w:rPr>
      </w:pPr>
    </w:p>
    <w:p w14:paraId="0E4EB5E7" w14:textId="77777777" w:rsidR="000A3ED0" w:rsidRDefault="000A3ED0" w:rsidP="000A3ED0">
      <w:pPr>
        <w:suppressAutoHyphens w:val="0"/>
        <w:rPr>
          <w:rFonts w:ascii="Times New Roman" w:eastAsia="Times New Roman" w:hAnsi="Times New Roman"/>
          <w:color w:val="000000"/>
          <w:sz w:val="24"/>
          <w:szCs w:val="24"/>
          <w:lang w:val="en-AU" w:eastAsia="en-AU" w:bidi="ar-SA"/>
        </w:rPr>
      </w:pPr>
    </w:p>
    <w:p w14:paraId="7CA50953" w14:textId="77777777" w:rsidR="000A3ED0" w:rsidRDefault="000A3ED0" w:rsidP="000A3ED0">
      <w:pPr>
        <w:suppressAutoHyphens w:val="0"/>
        <w:rPr>
          <w:rFonts w:ascii="Times New Roman" w:eastAsia="Times New Roman" w:hAnsi="Times New Roman"/>
          <w:color w:val="000000"/>
          <w:sz w:val="24"/>
          <w:szCs w:val="24"/>
          <w:lang w:val="en-AU" w:eastAsia="en-AU" w:bidi="ar-SA"/>
        </w:rPr>
      </w:pPr>
    </w:p>
    <w:p w14:paraId="6263AE03" w14:textId="77777777" w:rsidR="000A3ED0" w:rsidRDefault="000A3ED0" w:rsidP="000A3ED0">
      <w:pPr>
        <w:suppressAutoHyphens w:val="0"/>
        <w:rPr>
          <w:rFonts w:ascii="Times New Roman" w:eastAsia="Times New Roman" w:hAnsi="Times New Roman"/>
          <w:color w:val="000000"/>
          <w:sz w:val="24"/>
          <w:szCs w:val="24"/>
          <w:lang w:val="en-AU" w:eastAsia="en-AU" w:bidi="ar-SA"/>
        </w:rPr>
      </w:pPr>
    </w:p>
    <w:p w14:paraId="2517827B" w14:textId="77777777" w:rsidR="000A3ED0" w:rsidRDefault="000A3ED0" w:rsidP="000A3ED0">
      <w:pPr>
        <w:suppressAutoHyphens w:val="0"/>
        <w:rPr>
          <w:rFonts w:ascii="Times New Roman" w:eastAsia="Times New Roman" w:hAnsi="Times New Roman"/>
          <w:color w:val="000000"/>
          <w:sz w:val="24"/>
          <w:szCs w:val="24"/>
          <w:lang w:val="en-AU" w:eastAsia="en-AU" w:bidi="ar-SA"/>
        </w:rPr>
      </w:pPr>
    </w:p>
    <w:p w14:paraId="11F576E9" w14:textId="77777777" w:rsidR="000A3ED0" w:rsidRPr="000A3ED0" w:rsidRDefault="000A3ED0" w:rsidP="000A3ED0">
      <w:pPr>
        <w:suppressAutoHyphens w:val="0"/>
        <w:rPr>
          <w:rFonts w:ascii="Times New Roman" w:eastAsia="Times New Roman" w:hAnsi="Times New Roman"/>
          <w:color w:val="000000"/>
          <w:sz w:val="24"/>
          <w:szCs w:val="24"/>
          <w:lang w:val="en-AU" w:eastAsia="en-AU" w:bidi="ar-SA"/>
        </w:rPr>
        <w:sectPr w:rsidR="000A3ED0" w:rsidRPr="000A3ED0" w:rsidSect="00CF13AC">
          <w:headerReference w:type="default" r:id="rId37"/>
          <w:pgSz w:w="11906" w:h="16838" w:code="9"/>
          <w:pgMar w:top="1134" w:right="1134" w:bottom="1134" w:left="1134" w:header="567" w:footer="567" w:gutter="0"/>
          <w:cols w:space="720"/>
          <w:formProt w:val="0"/>
          <w:docGrid w:linePitch="299" w:charSpace="-2049"/>
        </w:sectPr>
      </w:pPr>
    </w:p>
    <w:p w14:paraId="10DF9466" w14:textId="77777777" w:rsidR="000F0619" w:rsidRDefault="000F0619">
      <w:pPr>
        <w:pStyle w:val="Heading1"/>
      </w:pPr>
    </w:p>
    <w:p w14:paraId="6C4CD908" w14:textId="77777777" w:rsidR="000F0619" w:rsidRPr="000F0619" w:rsidRDefault="000F0619" w:rsidP="000F0619"/>
    <w:p w14:paraId="5B2EE8CA" w14:textId="77777777" w:rsidR="005A4301" w:rsidRPr="005A4301" w:rsidRDefault="005A4301" w:rsidP="005A4301">
      <w:pPr>
        <w:suppressAutoHyphens w:val="0"/>
        <w:spacing w:after="240" w:line="360" w:lineRule="auto"/>
        <w:jc w:val="center"/>
        <w:rPr>
          <w:rFonts w:ascii="Bookman Old Style" w:hAnsi="Bookman Old Style"/>
          <w:sz w:val="40"/>
          <w:szCs w:val="40"/>
        </w:rPr>
      </w:pPr>
      <w:r w:rsidRPr="005A4301">
        <w:rPr>
          <w:rFonts w:ascii="Bookman Old Style" w:hAnsi="Bookman Old Style"/>
          <w:b/>
          <w:bCs/>
          <w:sz w:val="36"/>
          <w:szCs w:val="32"/>
        </w:rPr>
        <w:t>SYSTEM REQUIREMENTS SPECIFICATION</w:t>
      </w:r>
    </w:p>
    <w:p w14:paraId="31A561FA" w14:textId="77777777" w:rsidR="000A3ED0" w:rsidRDefault="005A4301">
      <w:pPr>
        <w:pStyle w:val="Heading2"/>
      </w:pPr>
      <w:r w:rsidRPr="006A025D">
        <w:t xml:space="preserve">Current System </w:t>
      </w:r>
    </w:p>
    <w:p w14:paraId="30AC906F" w14:textId="5CDFD1C3" w:rsidR="005A4301" w:rsidRPr="000A3ED0" w:rsidRDefault="00D44DC9" w:rsidP="00D44DC9">
      <w:pPr>
        <w:pStyle w:val="NormalStyle"/>
        <w:ind w:firstLine="720"/>
      </w:pPr>
      <w:r w:rsidRPr="00D44DC9">
        <w:t xml:space="preserve">In the current system used by the aviation industry, a team of experts called flight dispatchers are stationed at an airport who use supercomputers to execute advanced flight simulation techniques to provide an optimal path for an aircraft to follow from its source to its destination airport. They generate the most aerodynamically efficient route for the plane while also considering aircraft performance and loading, forecasts </w:t>
      </w:r>
      <w:r>
        <w:t xml:space="preserve">of </w:t>
      </w:r>
      <w:r w:rsidRPr="00D44DC9">
        <w:t>thunderstorm</w:t>
      </w:r>
      <w:r>
        <w:t>s</w:t>
      </w:r>
      <w:r w:rsidRPr="00D44DC9">
        <w:t xml:space="preserve"> and turbulenc</w:t>
      </w:r>
      <w:r>
        <w:t>e</w:t>
      </w:r>
      <w:r w:rsidRPr="00D44DC9">
        <w:t>, airport conditions</w:t>
      </w:r>
      <w:r>
        <w:t xml:space="preserve">, and </w:t>
      </w:r>
      <w:r w:rsidRPr="00D44DC9">
        <w:t xml:space="preserve">airspace restrictions. </w:t>
      </w:r>
      <w:r>
        <w:t>Any flight scheduled to depart from an airport must first be given a route to follow by the dispatcher, which serves as its flight plan. The pilot requests this flight plan before departure and feeds the flight plan to the cockpit navigation system. On the other hand, air traffic controllers are responsible for handling airport traffic and distributing traffic in the airspace by communicating with the pilots directly via radio and radar</w:t>
      </w:r>
      <w:r w:rsidR="0088521F">
        <w:t xml:space="preserve">. </w:t>
      </w:r>
      <w:r>
        <w:t xml:space="preserve">They notify the pilots of changes in weather forecasts, emergencies, and traffic congestion and reroute the aircraft if necessary. </w:t>
      </w:r>
      <w:r w:rsidR="005A4301" w:rsidRPr="000A3ED0">
        <w:t>Based on their expertise</w:t>
      </w:r>
      <w:r>
        <w:t>, they essentially guide the flights to their</w:t>
      </w:r>
      <w:r w:rsidR="005A4301" w:rsidRPr="000A3ED0">
        <w:t xml:space="preserve"> destinations.</w:t>
      </w:r>
    </w:p>
    <w:p w14:paraId="672DB947" w14:textId="77777777" w:rsidR="005A4301" w:rsidRPr="006A025D" w:rsidRDefault="005A4301">
      <w:pPr>
        <w:pStyle w:val="Heading2"/>
        <w:rPr>
          <w:rFonts w:ascii="Times New Roman" w:hAnsi="Times New Roman"/>
          <w:sz w:val="28"/>
          <w:szCs w:val="28"/>
        </w:rPr>
      </w:pPr>
      <w:r w:rsidRPr="006A025D">
        <w:t>Design Goals</w:t>
      </w:r>
    </w:p>
    <w:p w14:paraId="654E370C" w14:textId="6C2EF4A7" w:rsidR="00D44DC9" w:rsidRDefault="00D44DC9">
      <w:pPr>
        <w:pStyle w:val="LineStyle"/>
      </w:pPr>
      <w:r>
        <w:t xml:space="preserve">To formulate a solution that combines the task of the ATC and the dispatcher by providing flight plans that take care of air traffic distribution while optimizing for flight cost, delays, and airport traffic. </w:t>
      </w:r>
    </w:p>
    <w:p w14:paraId="0143DAC8" w14:textId="40849C3F" w:rsidR="00D44DC9" w:rsidRDefault="00D44DC9">
      <w:pPr>
        <w:pStyle w:val="LineStyle"/>
      </w:pPr>
      <w:r>
        <w:t xml:space="preserve">To ensure that the solution generates a solution in the least amount of time possible to allow for deployment in </w:t>
      </w:r>
      <w:r w:rsidRPr="00D44DC9">
        <w:t>mission</w:t>
      </w:r>
      <w:r>
        <w:t>-</w:t>
      </w:r>
      <w:r w:rsidRPr="00D44DC9">
        <w:t>critical</w:t>
      </w:r>
      <w:r>
        <w:t xml:space="preserve"> production systems.</w:t>
      </w:r>
    </w:p>
    <w:p w14:paraId="3A6AE5CB" w14:textId="348331D7" w:rsidR="00D44DC9" w:rsidRDefault="00D44DC9">
      <w:pPr>
        <w:pStyle w:val="LineStyle"/>
      </w:pPr>
      <w:r>
        <w:t>To provide a user interface allowing pilots to enter their desired source and destination airport and obtain an optimal flight plan.</w:t>
      </w:r>
    </w:p>
    <w:p w14:paraId="4DC8E200" w14:textId="0A19005B" w:rsidR="00A469DF" w:rsidRPr="000A3ED0" w:rsidRDefault="005A4301">
      <w:pPr>
        <w:pStyle w:val="LineStyle"/>
      </w:pPr>
      <w:r>
        <w:t>To evaluate the performance of the proposed algorithm in terms of route cost</w:t>
      </w:r>
      <w:r w:rsidR="00D44DC9">
        <w:t xml:space="preserve">, delays, and </w:t>
      </w:r>
      <w:r w:rsidR="00B02419">
        <w:t>Sector Density</w:t>
      </w:r>
      <w:r w:rsidR="00D44DC9">
        <w:t>.</w:t>
      </w:r>
    </w:p>
    <w:p w14:paraId="2E92F377" w14:textId="77777777" w:rsidR="000B3631" w:rsidRPr="00ED53D8" w:rsidRDefault="000B3631">
      <w:pPr>
        <w:pStyle w:val="Heading2"/>
        <w:rPr>
          <w:color w:val="000000"/>
        </w:rPr>
      </w:pPr>
      <w:r w:rsidRPr="000B3631">
        <w:t>Design Constraints, Assumptions &amp; Dependencies</w:t>
      </w:r>
    </w:p>
    <w:p w14:paraId="45F0FC9B" w14:textId="60D4BD93" w:rsidR="000C44F9" w:rsidRDefault="000B3631" w:rsidP="000C44F9">
      <w:pPr>
        <w:pStyle w:val="LineStyle"/>
        <w:sectPr w:rsidR="000C44F9" w:rsidSect="00CF13AC">
          <w:headerReference w:type="default" r:id="rId38"/>
          <w:pgSz w:w="11906" w:h="16838" w:code="9"/>
          <w:pgMar w:top="1134" w:right="1134" w:bottom="1134" w:left="1134" w:header="567" w:footer="567" w:gutter="0"/>
          <w:cols w:space="720"/>
          <w:formProt w:val="0"/>
          <w:docGrid w:linePitch="299" w:charSpace="-2049"/>
        </w:sectPr>
      </w:pPr>
      <w:r>
        <w:t xml:space="preserve">We assume that provided the set of sectors to go through for each flight, </w:t>
      </w:r>
      <w:r w:rsidR="00F667D9">
        <w:t xml:space="preserve">the </w:t>
      </w:r>
      <w:r w:rsidR="00A50BD3">
        <w:t>ATC,</w:t>
      </w:r>
      <w:r w:rsidR="00F667D9">
        <w:t xml:space="preserve"> and the </w:t>
      </w:r>
      <w:r w:rsidR="00A50BD3">
        <w:t>pilot</w:t>
      </w:r>
      <w:r w:rsidR="00F667D9">
        <w:t xml:space="preserve"> handle in-sector navigation</w:t>
      </w:r>
      <w:r w:rsidR="00D44DC9">
        <w:t xml:space="preserve">, which includes the usage of a collision avoidance system, autopilot system, and the </w:t>
      </w:r>
      <w:r w:rsidR="0088521F">
        <w:t>take-off</w:t>
      </w:r>
      <w:r w:rsidR="00D44DC9">
        <w:t xml:space="preserve"> and landing process</w:t>
      </w:r>
      <w:r w:rsidR="00F95491">
        <w:t>.</w:t>
      </w:r>
    </w:p>
    <w:p w14:paraId="6B426D34" w14:textId="78B2784A" w:rsidR="000C44F9" w:rsidRPr="000C44F9" w:rsidRDefault="000C44F9" w:rsidP="000C44F9">
      <w:pPr>
        <w:pStyle w:val="LineStyle"/>
      </w:pPr>
      <w:r w:rsidRPr="000C44F9">
        <w:lastRenderedPageBreak/>
        <w:t xml:space="preserve">We assume that the cruise ground speed of any aircraft remains constant throughout its journey. For simplicity, we do not consider the acceleration and deceleration that the aircraft undergoes while </w:t>
      </w:r>
      <w:r w:rsidR="0088521F" w:rsidRPr="000C44F9">
        <w:t>take-off</w:t>
      </w:r>
      <w:r w:rsidRPr="000C44F9">
        <w:t xml:space="preserve"> and landing, respectively.</w:t>
      </w:r>
    </w:p>
    <w:p w14:paraId="6E644765" w14:textId="5C79993A" w:rsidR="000C44F9" w:rsidRPr="000C44F9" w:rsidRDefault="000C44F9" w:rsidP="000C44F9">
      <w:pPr>
        <w:pStyle w:val="LineStyle"/>
      </w:pPr>
      <w:r w:rsidRPr="000C44F9">
        <w:t>We currently do not plan to factor in weather</w:t>
      </w:r>
      <w:r>
        <w:t xml:space="preserve"> conditions</w:t>
      </w:r>
      <w:r w:rsidRPr="000C44F9">
        <w:t xml:space="preserve"> or aerodynamic efficiency while generating paths and primarily</w:t>
      </w:r>
      <w:r>
        <w:t xml:space="preserve"> plan to</w:t>
      </w:r>
      <w:r w:rsidRPr="000C44F9">
        <w:t xml:space="preserve"> focus on optimizing path length, traffic distribution</w:t>
      </w:r>
      <w:r w:rsidR="00A50BD3">
        <w:t>,</w:t>
      </w:r>
      <w:r w:rsidRPr="000C44F9">
        <w:t xml:space="preserve"> and delays.</w:t>
      </w:r>
    </w:p>
    <w:p w14:paraId="1813CFED" w14:textId="77777777" w:rsidR="000C44F9" w:rsidRPr="000C44F9" w:rsidRDefault="000C44F9" w:rsidP="000C44F9">
      <w:pPr>
        <w:pStyle w:val="LineStyle"/>
      </w:pPr>
      <w:r w:rsidRPr="000C44F9">
        <w:t>We intend to develop the solution in CUDA, a proprietary language that allows us to create applications to run on the GPU, specifically Nvidia GPUs; hence we are dependent on using an Nvidia GPU.</w:t>
      </w:r>
    </w:p>
    <w:p w14:paraId="4B1C6FAB" w14:textId="3D4B9AE8" w:rsidR="000C44F9" w:rsidRDefault="000C44F9" w:rsidP="000C44F9">
      <w:pPr>
        <w:pStyle w:val="LineStyle"/>
      </w:pPr>
      <w:r w:rsidRPr="000C44F9">
        <w:t>We assume that no emergencies or unpredictable scenarios occur since we do not plan to account for the same in our model.</w:t>
      </w:r>
    </w:p>
    <w:p w14:paraId="6480BFB0" w14:textId="77777777" w:rsidR="00C11A72" w:rsidRPr="000B3631" w:rsidRDefault="00C11A72" w:rsidP="00C11A72">
      <w:pPr>
        <w:pStyle w:val="Heading2"/>
      </w:pPr>
      <w:r w:rsidRPr="000B3631">
        <w:t>Risks</w:t>
      </w:r>
    </w:p>
    <w:p w14:paraId="3A46C217" w14:textId="3080E723" w:rsidR="00C11A72" w:rsidRDefault="00C11A72" w:rsidP="00F46B49">
      <w:pPr>
        <w:pStyle w:val="NormalStyle"/>
      </w:pPr>
      <w:r>
        <w:rPr>
          <w:rFonts w:ascii="Bookman Old Style" w:hAnsi="Bookman Old Style"/>
          <w:color w:val="00000A"/>
          <w:sz w:val="28"/>
          <w:szCs w:val="28"/>
        </w:rPr>
        <w:tab/>
      </w:r>
      <w:r>
        <w:t>W</w:t>
      </w:r>
      <w:r w:rsidRPr="000B3631">
        <w:t xml:space="preserve">e </w:t>
      </w:r>
      <w:r>
        <w:t>plan to</w:t>
      </w:r>
      <w:r w:rsidRPr="000B3631">
        <w:t xml:space="preserve"> break our model </w:t>
      </w:r>
      <w:r>
        <w:t>into many</w:t>
      </w:r>
      <w:r w:rsidRPr="000B3631">
        <w:t xml:space="preserve"> functional components,</w:t>
      </w:r>
      <w:r>
        <w:t xml:space="preserve"> and</w:t>
      </w:r>
      <w:r w:rsidRPr="000B3631">
        <w:t xml:space="preserve"> the challenge would be to integrate these components into a single module</w:t>
      </w:r>
      <w:r>
        <w:t>.</w:t>
      </w:r>
      <w:r w:rsidRPr="000B3631">
        <w:t xml:space="preserve"> </w:t>
      </w:r>
      <w:r>
        <w:t xml:space="preserve">We plan </w:t>
      </w:r>
      <w:r w:rsidR="00D82754">
        <w:t>to use</w:t>
      </w:r>
      <w:r>
        <w:t xml:space="preserve"> a high-performance GPU</w:t>
      </w:r>
      <w:r w:rsidR="00A50BD3">
        <w:t xml:space="preserve"> </w:t>
      </w:r>
      <w:r w:rsidR="00A50BD3" w:rsidRPr="000B3631">
        <w:t>for this problem</w:t>
      </w:r>
      <w:r>
        <w:t>, such as the Nvidia A100</w:t>
      </w:r>
      <w:r w:rsidR="00A50BD3">
        <w:t>,</w:t>
      </w:r>
      <w:r>
        <w:t xml:space="preserve"> and procuring it</w:t>
      </w:r>
      <w:r w:rsidRPr="000B3631">
        <w:t xml:space="preserve"> would be </w:t>
      </w:r>
      <w:r>
        <w:t>a</w:t>
      </w:r>
      <w:r w:rsidRPr="000B3631">
        <w:t xml:space="preserve"> </w:t>
      </w:r>
      <w:r>
        <w:t>significant</w:t>
      </w:r>
      <w:r w:rsidRPr="000B3631">
        <w:t xml:space="preserve"> issue. Building a simulator </w:t>
      </w:r>
      <w:r>
        <w:t>would be arduous</w:t>
      </w:r>
      <w:r w:rsidRPr="000B3631">
        <w:t xml:space="preserve"> due to the</w:t>
      </w:r>
      <w:r>
        <w:t xml:space="preserve"> complexity involved in visualizing three-dimensional space.</w:t>
      </w:r>
    </w:p>
    <w:p w14:paraId="2A61DED6" w14:textId="77777777" w:rsidR="00C11A72" w:rsidRDefault="00C11A72" w:rsidP="00C11A72">
      <w:pPr>
        <w:pStyle w:val="Heading2"/>
      </w:pPr>
      <w:r w:rsidRPr="004D0E37">
        <w:t>Design Details</w:t>
      </w:r>
    </w:p>
    <w:p w14:paraId="07AE6F7E" w14:textId="3DEF438F" w:rsidR="00C11A72" w:rsidRPr="00E92A24" w:rsidRDefault="00C11A72" w:rsidP="00F46B49">
      <w:pPr>
        <w:pStyle w:val="NormalStyle"/>
      </w:pPr>
      <w:r>
        <w:rPr>
          <w:rFonts w:ascii="Bookman Old Style" w:hAnsi="Bookman Old Style"/>
          <w:sz w:val="32"/>
          <w:szCs w:val="32"/>
        </w:rPr>
        <w:tab/>
      </w:r>
      <w:r>
        <w:t>The various details involved in describing our design are split into six parts. Novelty</w:t>
      </w:r>
      <w:r w:rsidR="00F46B49">
        <w:t xml:space="preserve"> </w:t>
      </w:r>
      <w:r>
        <w:t>represents what is unique in our proposed approach to solving the problem and how we differ from the work of other researchers. Innovativeness describes what improvements we offer. Interoperability delineates who will use our system and how. Performance predicts the performance of the system in terms of various metrics. Scalability represents how our model can be scaled up to real-world</w:t>
      </w:r>
      <w:r w:rsidR="00F46B49">
        <w:t xml:space="preserve"> </w:t>
      </w:r>
      <w:r>
        <w:t>scenarios. Finally, resource utilization indicates the resources utilized and how this will vary with the scaling of the system.</w:t>
      </w:r>
    </w:p>
    <w:p w14:paraId="1A2A918B" w14:textId="77777777" w:rsidR="00C11A72" w:rsidRDefault="00C11A72" w:rsidP="00C11A72">
      <w:pPr>
        <w:pStyle w:val="Heading3"/>
      </w:pPr>
      <w:r>
        <w:t>Novelty</w:t>
      </w:r>
    </w:p>
    <w:p w14:paraId="388156C9" w14:textId="762114D7" w:rsidR="00C11A72" w:rsidRPr="004D0E37" w:rsidRDefault="00C11A72" w:rsidP="00F46B49">
      <w:pPr>
        <w:pStyle w:val="NormalStyle"/>
        <w:rPr>
          <w:rFonts w:eastAsia="Times New Roman"/>
          <w:lang w:val="en-AU" w:eastAsia="en-AU" w:bidi="ar-SA"/>
        </w:rPr>
      </w:pPr>
      <w:r>
        <w:rPr>
          <w:rFonts w:ascii="Bookman Old Style" w:hAnsi="Bookman Old Style"/>
          <w:sz w:val="28"/>
          <w:szCs w:val="28"/>
        </w:rPr>
        <w:tab/>
      </w:r>
      <w:r w:rsidRPr="004D0E37">
        <w:t>We are modelling the</w:t>
      </w:r>
      <w:r>
        <w:t xml:space="preserve"> airspace as an </w:t>
      </w:r>
      <w:r w:rsidRPr="004D0E37">
        <w:t>air traffic network</w:t>
      </w:r>
      <w:r>
        <w:t xml:space="preserve"> composed of a graph of convex hulls, which we obtain by clustering waypoints. Recent literature has not explored this method for representing shared airspace. We then develop a parallel genetic algorithm on CUDA with a novel fitness function and</w:t>
      </w:r>
      <w:r w:rsidR="00F46B49">
        <w:t xml:space="preserve"> unique</w:t>
      </w:r>
      <w:r>
        <w:t xml:space="preserve"> genetic operators, which we have not observed in contemporary academic works. We use mathematical techniques to draw the balance between air traffic decongestion and flight delays, another factor in our novelty</w:t>
      </w:r>
      <w:r w:rsidR="00F46B49">
        <w:t>.</w:t>
      </w:r>
    </w:p>
    <w:p w14:paraId="2DAA3D29" w14:textId="77777777" w:rsidR="00C11A72" w:rsidRPr="006A025D" w:rsidRDefault="00C11A72" w:rsidP="00C11A72">
      <w:pPr>
        <w:pStyle w:val="Heading3"/>
        <w:rPr>
          <w:lang w:val="en-AU" w:eastAsia="en-AU"/>
        </w:rPr>
      </w:pPr>
      <w:r w:rsidRPr="006A025D">
        <w:rPr>
          <w:lang w:val="en-AU" w:eastAsia="en-AU"/>
        </w:rPr>
        <w:lastRenderedPageBreak/>
        <w:t>Innovativeness</w:t>
      </w:r>
    </w:p>
    <w:p w14:paraId="76F906FD" w14:textId="2E8E0B04" w:rsidR="00C11A72" w:rsidRDefault="00C11A72" w:rsidP="00F46B49">
      <w:pPr>
        <w:pStyle w:val="NormalStyle"/>
      </w:pPr>
      <w:r>
        <w:rPr>
          <w:rFonts w:eastAsia="Times New Roman"/>
          <w:lang w:val="en-AU" w:eastAsia="en-AU" w:bidi="ar-SA"/>
        </w:rPr>
        <w:tab/>
      </w:r>
      <w:r w:rsidR="00F46B49">
        <w:t xml:space="preserve">We demonstrate a solution to the air traffic management problem, where the algorithm can generate an optimal path for a flight to follow while optimizing for route cost and making sure that the enroute traffic encountered is minimized. Such a concept is innovative as we combine a flight dispatcher’s core workload with an air traffic controller by ensuring traffic distribution in the flight planning stage. </w:t>
      </w:r>
    </w:p>
    <w:p w14:paraId="5B1030AE" w14:textId="3384E141" w:rsidR="00F46B49" w:rsidRDefault="00C11A72" w:rsidP="00F46B49">
      <w:pPr>
        <w:pStyle w:val="Heading3"/>
      </w:pPr>
      <w:r w:rsidRPr="006A025D">
        <w:t>Interoperability</w:t>
      </w:r>
    </w:p>
    <w:p w14:paraId="0BC24818" w14:textId="42A802F7" w:rsidR="00F46B49" w:rsidRPr="00F46B49" w:rsidRDefault="00F46B49" w:rsidP="00F46B49">
      <w:pPr>
        <w:pStyle w:val="NormalStyle"/>
        <w:ind w:firstLine="720"/>
      </w:pPr>
      <w:r>
        <w:t>We develop a website that serves as a user interface allowing a flight dispatcher to generate a flight plan quickly for any prospective flight, which is optimal in terms of cost, path traffic, and flight delays. The user will also have the option to upload a file with all the prospective flights and get a solution</w:t>
      </w:r>
      <w:r w:rsidR="0088521F">
        <w:t xml:space="preserve">. </w:t>
      </w:r>
    </w:p>
    <w:p w14:paraId="7D35F618" w14:textId="77777777" w:rsidR="00C11A72" w:rsidRPr="006A025D" w:rsidRDefault="00C11A72" w:rsidP="00C11A72">
      <w:pPr>
        <w:pStyle w:val="Heading3"/>
        <w:rPr>
          <w:lang w:val="en-AU" w:eastAsia="en-AU"/>
        </w:rPr>
      </w:pPr>
      <w:r w:rsidRPr="006A025D">
        <w:t>Performance</w:t>
      </w:r>
    </w:p>
    <w:p w14:paraId="1A2EED2F" w14:textId="02ADA44E" w:rsidR="00C11A72" w:rsidRDefault="00C11A72" w:rsidP="00F46B49">
      <w:pPr>
        <w:pStyle w:val="NormalStyle"/>
      </w:pPr>
      <w:r>
        <w:tab/>
      </w:r>
      <w:r w:rsidR="00F46B49">
        <w:t>We develop a fine-grained parallel application in CUDA and C to maximize the performance. By running the code on the GPU, we can use a large population size, thus allowing for more solution space exploration, providing a higher chance of reaching the global optima, and leading to an overall better solution.</w:t>
      </w:r>
    </w:p>
    <w:p w14:paraId="154DDE4C" w14:textId="77777777" w:rsidR="00C11A72" w:rsidRDefault="00C11A72" w:rsidP="00C11A72">
      <w:pPr>
        <w:pStyle w:val="Heading3"/>
      </w:pPr>
      <w:r w:rsidRPr="004064D1">
        <w:t>Scalability</w:t>
      </w:r>
    </w:p>
    <w:p w14:paraId="6755C241" w14:textId="0247D592" w:rsidR="00C11A72" w:rsidRDefault="00C11A72" w:rsidP="00F46B49">
      <w:pPr>
        <w:pStyle w:val="NormalStyle"/>
        <w:rPr>
          <w:rFonts w:ascii="Cambria" w:hAnsi="Cambria"/>
        </w:rPr>
      </w:pPr>
      <w:r>
        <w:rPr>
          <w:rFonts w:ascii="Bookman Old Style" w:hAnsi="Bookman Old Style"/>
          <w:sz w:val="28"/>
          <w:szCs w:val="28"/>
        </w:rPr>
        <w:tab/>
      </w:r>
      <w:r w:rsidR="00F46B49">
        <w:t xml:space="preserve">We demonstrate that the algorithm scales up well by ensuring that the allocated memory is reused, allowing for a marginal increase in GPU memory usage as the number of input flights increases. Since the genetic algorithm is parallel, each flight takes a particular amount of time. Hence, we show that the </w:t>
      </w:r>
      <w:r w:rsidR="001C6D19">
        <w:t xml:space="preserve">execution time </w:t>
      </w:r>
      <w:r w:rsidR="0088521F">
        <w:t>increase</w:t>
      </w:r>
      <w:r w:rsidR="00512435">
        <w:t>s linearly with the input size</w:t>
      </w:r>
      <w:r w:rsidR="00F46B49">
        <w:t>.</w:t>
      </w:r>
    </w:p>
    <w:p w14:paraId="600A1DBD" w14:textId="6D3F96E6" w:rsidR="00C11A72" w:rsidRDefault="00C11A72" w:rsidP="00C11A72">
      <w:pPr>
        <w:pStyle w:val="Heading3"/>
      </w:pPr>
      <w:r w:rsidRPr="004064D1">
        <w:t>Resource utilization</w:t>
      </w:r>
    </w:p>
    <w:p w14:paraId="3B8CF0D0" w14:textId="4BA1E219" w:rsidR="00F46B49" w:rsidRDefault="00F46B49" w:rsidP="00F46B49">
      <w:pPr>
        <w:pStyle w:val="NormalStyle"/>
        <w:ind w:firstLine="720"/>
      </w:pPr>
      <w:r>
        <w:t xml:space="preserve">We plan </w:t>
      </w:r>
      <w:r w:rsidR="0088521F">
        <w:t>to utilize</w:t>
      </w:r>
      <w:r>
        <w:t xml:space="preserve"> an Nvidia A100 GPU via the Google Cloud Platform (GCP) since we desire to obtain the solution quickly, allowing us to perform metric analysis and improve the product if possible. We do not require much computing power in terms of CPU as we plan on only using the CPU for input-output purposes.</w:t>
      </w:r>
    </w:p>
    <w:p w14:paraId="3E1BC00D" w14:textId="77777777" w:rsidR="00EB418B" w:rsidRDefault="00EB418B" w:rsidP="00F46B49"/>
    <w:p w14:paraId="540BFA5F" w14:textId="73E54883" w:rsidR="00EB418B" w:rsidRDefault="00EB418B" w:rsidP="00F46B49">
      <w:pPr>
        <w:sectPr w:rsidR="00EB418B" w:rsidSect="00CF13AC">
          <w:headerReference w:type="default" r:id="rId39"/>
          <w:pgSz w:w="11906" w:h="16838" w:code="9"/>
          <w:pgMar w:top="1134" w:right="1134" w:bottom="1134" w:left="1134" w:header="567" w:footer="567" w:gutter="0"/>
          <w:cols w:space="720"/>
          <w:formProt w:val="0"/>
          <w:docGrid w:linePitch="299" w:charSpace="-2049"/>
        </w:sectPr>
      </w:pPr>
    </w:p>
    <w:p w14:paraId="2356F659" w14:textId="77777777" w:rsidR="00EB418B" w:rsidRDefault="00EB418B" w:rsidP="00EB418B">
      <w:pPr>
        <w:pStyle w:val="Heading1"/>
      </w:pPr>
    </w:p>
    <w:p w14:paraId="37C2199E" w14:textId="49A3934E" w:rsidR="000B3631" w:rsidRPr="00EB418B" w:rsidRDefault="000B3631" w:rsidP="00EB418B">
      <w:pPr>
        <w:pStyle w:val="NormalStyle"/>
        <w:jc w:val="center"/>
        <w:rPr>
          <w:rFonts w:ascii="Bookman Old Style" w:hAnsi="Bookman Old Style"/>
          <w:b/>
          <w:bCs/>
          <w:sz w:val="36"/>
          <w:szCs w:val="36"/>
        </w:rPr>
      </w:pPr>
      <w:r w:rsidRPr="00EB418B">
        <w:rPr>
          <w:rFonts w:ascii="Bookman Old Style" w:hAnsi="Bookman Old Style"/>
          <w:b/>
          <w:bCs/>
          <w:sz w:val="36"/>
          <w:szCs w:val="36"/>
        </w:rPr>
        <w:t>SYSTEM DESIGN</w:t>
      </w:r>
    </w:p>
    <w:p w14:paraId="2C5D9472" w14:textId="77777777" w:rsidR="00ED53D8" w:rsidRPr="00ED53D8" w:rsidRDefault="00ED53D8">
      <w:pPr>
        <w:numPr>
          <w:ilvl w:val="0"/>
          <w:numId w:val="7"/>
        </w:numPr>
        <w:rPr>
          <w:rFonts w:ascii="Bookman Old Style" w:hAnsi="Bookman Old Style"/>
          <w:vanish/>
          <w:sz w:val="32"/>
          <w:szCs w:val="32"/>
        </w:rPr>
      </w:pPr>
    </w:p>
    <w:p w14:paraId="1D14AF49" w14:textId="77777777" w:rsidR="0065512F" w:rsidRDefault="000B3631">
      <w:pPr>
        <w:pStyle w:val="Heading2"/>
      </w:pPr>
      <w:r w:rsidRPr="006A025D">
        <w:t>High</w:t>
      </w:r>
      <w:r w:rsidR="005D7914" w:rsidRPr="006A025D">
        <w:t>-</w:t>
      </w:r>
      <w:r w:rsidRPr="006A025D">
        <w:t>Level Design</w:t>
      </w:r>
    </w:p>
    <w:p w14:paraId="2C89B8F7" w14:textId="4EAFA954" w:rsidR="00C06CB0" w:rsidRDefault="00872F54" w:rsidP="00C06CB0">
      <w:pPr>
        <w:pStyle w:val="NormalStyle"/>
        <w:ind w:firstLine="720"/>
      </w:pPr>
      <w:r>
        <w:rPr>
          <w:noProof/>
        </w:rPr>
        <w:drawing>
          <wp:anchor distT="0" distB="0" distL="114300" distR="114300" simplePos="0" relativeHeight="251881984" behindDoc="0" locked="0" layoutInCell="1" allowOverlap="1" wp14:anchorId="33D78F54" wp14:editId="08BE1D46">
            <wp:simplePos x="0" y="0"/>
            <wp:positionH relativeFrom="margin">
              <wp:align>center</wp:align>
            </wp:positionH>
            <wp:positionV relativeFrom="paragraph">
              <wp:posOffset>1238250</wp:posOffset>
            </wp:positionV>
            <wp:extent cx="4454525" cy="2786380"/>
            <wp:effectExtent l="0" t="0" r="317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0">
                      <a:extLst>
                        <a:ext uri="{28A0092B-C50C-407E-A947-70E740481C1C}">
                          <a14:useLocalDpi xmlns:a14="http://schemas.microsoft.com/office/drawing/2010/main" val="0"/>
                        </a:ext>
                      </a:extLst>
                    </a:blip>
                    <a:stretch>
                      <a:fillRect/>
                    </a:stretch>
                  </pic:blipFill>
                  <pic:spPr>
                    <a:xfrm>
                      <a:off x="0" y="0"/>
                      <a:ext cx="4454525" cy="2786380"/>
                    </a:xfrm>
                    <a:prstGeom prst="rect">
                      <a:avLst/>
                    </a:prstGeom>
                  </pic:spPr>
                </pic:pic>
              </a:graphicData>
            </a:graphic>
          </wp:anchor>
        </w:drawing>
      </w:r>
      <w:r w:rsidR="00C06CB0">
        <w:t>We detail the various modules involved in the application below, as well as the architecture of the website. Our dataset consists of three tables, represented in chapter 4, which we illustrate using the upright cylinder. Our website’s front</w:t>
      </w:r>
      <w:r w:rsidR="00512435">
        <w:t xml:space="preserve"> </w:t>
      </w:r>
      <w:r w:rsidR="00C06CB0">
        <w:t>end runs on port 3000, and our back</w:t>
      </w:r>
      <w:r w:rsidR="00512435">
        <w:t xml:space="preserve"> </w:t>
      </w:r>
      <w:r w:rsidR="00C06CB0">
        <w:t>end runs on port 5000. We depict the various modules using rectangles and the intermediate input and output files using parallelograms (Figure 6.1).</w:t>
      </w:r>
    </w:p>
    <w:p w14:paraId="668FEE75" w14:textId="44CE9B60" w:rsidR="00C06CB0" w:rsidRDefault="00C06CB0" w:rsidP="00C06CB0">
      <w:pPr>
        <w:pStyle w:val="NormalStyle"/>
      </w:pPr>
      <w:r>
        <w:t xml:space="preserve"> </w:t>
      </w:r>
      <w:r>
        <w:tab/>
      </w:r>
    </w:p>
    <w:p w14:paraId="57DF862B" w14:textId="43701A63" w:rsidR="00C06CB0" w:rsidRDefault="00C06CB0" w:rsidP="00C06CB0">
      <w:pPr>
        <w:pStyle w:val="NormalStyle"/>
      </w:pPr>
    </w:p>
    <w:p w14:paraId="4E09E605" w14:textId="33292ACD" w:rsidR="00C06CB0" w:rsidRDefault="00C06CB0" w:rsidP="00C06CB0">
      <w:pPr>
        <w:pStyle w:val="NormalStyle"/>
      </w:pPr>
    </w:p>
    <w:p w14:paraId="22EFE33D" w14:textId="4DC5C87A" w:rsidR="00C06CB0" w:rsidRDefault="00C06CB0" w:rsidP="00C06CB0">
      <w:pPr>
        <w:pStyle w:val="NormalStyle"/>
      </w:pPr>
    </w:p>
    <w:p w14:paraId="197AEC06" w14:textId="29704AA1" w:rsidR="00C06CB0" w:rsidRDefault="00C06CB0" w:rsidP="00C06CB0">
      <w:pPr>
        <w:pStyle w:val="NormalStyle"/>
      </w:pPr>
    </w:p>
    <w:p w14:paraId="49CB1CDC" w14:textId="217F15EC" w:rsidR="00C06CB0" w:rsidRDefault="00C06CB0" w:rsidP="00C06CB0">
      <w:pPr>
        <w:pStyle w:val="NormalStyle"/>
      </w:pPr>
    </w:p>
    <w:p w14:paraId="0DD20C58" w14:textId="0FEE29CE" w:rsidR="00C06CB0" w:rsidRDefault="00C06CB0" w:rsidP="00C06CB0">
      <w:pPr>
        <w:pStyle w:val="NormalStyle"/>
      </w:pPr>
    </w:p>
    <w:p w14:paraId="2F85617B" w14:textId="53CE4345" w:rsidR="00C06CB0" w:rsidRDefault="00872F54" w:rsidP="00C06CB0">
      <w:pPr>
        <w:pStyle w:val="NormalStyle"/>
      </w:pPr>
      <w:r>
        <w:rPr>
          <w:noProof/>
        </w:rPr>
        <mc:AlternateContent>
          <mc:Choice Requires="wps">
            <w:drawing>
              <wp:anchor distT="0" distB="0" distL="114300" distR="114300" simplePos="0" relativeHeight="251884032" behindDoc="0" locked="0" layoutInCell="1" allowOverlap="1" wp14:anchorId="795FFE10" wp14:editId="396D35D0">
                <wp:simplePos x="0" y="0"/>
                <wp:positionH relativeFrom="margin">
                  <wp:align>center</wp:align>
                </wp:positionH>
                <wp:positionV relativeFrom="paragraph">
                  <wp:posOffset>265927</wp:posOffset>
                </wp:positionV>
                <wp:extent cx="4454525" cy="635"/>
                <wp:effectExtent l="0" t="0" r="3175" b="0"/>
                <wp:wrapSquare wrapText="bothSides"/>
                <wp:docPr id="23" name="Text Box 23"/>
                <wp:cNvGraphicFramePr/>
                <a:graphic xmlns:a="http://schemas.openxmlformats.org/drawingml/2006/main">
                  <a:graphicData uri="http://schemas.microsoft.com/office/word/2010/wordprocessingShape">
                    <wps:wsp>
                      <wps:cNvSpPr txBox="1"/>
                      <wps:spPr>
                        <a:xfrm>
                          <a:off x="0" y="0"/>
                          <a:ext cx="4454525" cy="635"/>
                        </a:xfrm>
                        <a:prstGeom prst="rect">
                          <a:avLst/>
                        </a:prstGeom>
                        <a:solidFill>
                          <a:prstClr val="white"/>
                        </a:solidFill>
                        <a:ln>
                          <a:noFill/>
                        </a:ln>
                      </wps:spPr>
                      <wps:txbx>
                        <w:txbxContent>
                          <w:p w14:paraId="404936ED" w14:textId="181F2D58" w:rsidR="00872F54" w:rsidRPr="006C0E4F" w:rsidRDefault="00872F54" w:rsidP="00872F54">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6</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w:t>
                            </w:r>
                            <w:r w:rsidR="00796A89">
                              <w:fldChar w:fldCharType="end"/>
                            </w:r>
                            <w:r>
                              <w:tab/>
                              <w:t>High Level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5FFE10" id="Text Box 23" o:spid="_x0000_s1045" type="#_x0000_t202" style="position:absolute;left:0;text-align:left;margin-left:0;margin-top:20.95pt;width:350.75pt;height:.05pt;z-index:2518840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" stroked="f">
                <v:textbox style="mso-fit-shape-to-text:t" inset="0,0,0,0">
                  <w:txbxContent>
                    <w:p w14:paraId="404936ED" w14:textId="181F2D58" w:rsidR="00872F54" w:rsidRPr="006C0E4F" w:rsidRDefault="00872F54" w:rsidP="00872F54">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6</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w:t>
                      </w:r>
                      <w:r w:rsidR="00796A89">
                        <w:fldChar w:fldCharType="end"/>
                      </w:r>
                      <w:r>
                        <w:tab/>
                        <w:t>High Level Design</w:t>
                      </w:r>
                    </w:p>
                  </w:txbxContent>
                </v:textbox>
                <w10:wrap type="square" anchorx="margin"/>
              </v:shape>
            </w:pict>
          </mc:Fallback>
        </mc:AlternateContent>
      </w:r>
    </w:p>
    <w:p w14:paraId="0D887A2B" w14:textId="2D3E8DAF" w:rsidR="00C06CB0" w:rsidRDefault="00C06CB0" w:rsidP="00C06CB0">
      <w:pPr>
        <w:pStyle w:val="NormalStyle"/>
      </w:pPr>
    </w:p>
    <w:p w14:paraId="4860D643" w14:textId="37A8CF7B" w:rsidR="00C06CB0" w:rsidRDefault="00872F54" w:rsidP="00C06CB0">
      <w:pPr>
        <w:pStyle w:val="NormalStyle"/>
        <w:ind w:firstLine="720"/>
      </w:pPr>
      <w:r>
        <w:rPr>
          <w:noProof/>
        </w:rPr>
        <w:drawing>
          <wp:anchor distT="0" distB="0" distL="114300" distR="114300" simplePos="0" relativeHeight="251875840" behindDoc="0" locked="0" layoutInCell="1" allowOverlap="1" wp14:anchorId="1A3939B4" wp14:editId="16C72595">
            <wp:simplePos x="0" y="0"/>
            <wp:positionH relativeFrom="margin">
              <wp:align>center</wp:align>
            </wp:positionH>
            <wp:positionV relativeFrom="margin">
              <wp:posOffset>6329983</wp:posOffset>
            </wp:positionV>
            <wp:extent cx="4094480" cy="2546350"/>
            <wp:effectExtent l="0" t="0" r="1270" b="635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1">
                      <a:extLst>
                        <a:ext uri="{28A0092B-C50C-407E-A947-70E740481C1C}">
                          <a14:useLocalDpi xmlns:a14="http://schemas.microsoft.com/office/drawing/2010/main" val="0"/>
                        </a:ext>
                      </a:extLst>
                    </a:blip>
                    <a:stretch>
                      <a:fillRect/>
                    </a:stretch>
                  </pic:blipFill>
                  <pic:spPr>
                    <a:xfrm>
                      <a:off x="0" y="0"/>
                      <a:ext cx="4094480" cy="2546350"/>
                    </a:xfrm>
                    <a:prstGeom prst="rect">
                      <a:avLst/>
                    </a:prstGeom>
                  </pic:spPr>
                </pic:pic>
              </a:graphicData>
            </a:graphic>
            <wp14:sizeRelH relativeFrom="margin">
              <wp14:pctWidth>0</wp14:pctWidth>
            </wp14:sizeRelH>
            <wp14:sizeRelV relativeFrom="margin">
              <wp14:pctHeight>0</wp14:pctHeight>
            </wp14:sizeRelV>
          </wp:anchor>
        </w:drawing>
      </w:r>
      <w:r w:rsidR="00C06CB0">
        <w:t xml:space="preserve">We also detail the design methodology for evaluating the model in Figure 6.2, where we compare our model’s result with the real data and quantitatively measure the benefit provided. </w:t>
      </w:r>
    </w:p>
    <w:p w14:paraId="57254F25" w14:textId="3A6829F1" w:rsidR="00C06CB0" w:rsidRDefault="002D1367" w:rsidP="00C06CB0">
      <w:pPr>
        <w:pStyle w:val="NormalStyle"/>
        <w:ind w:firstLine="720"/>
      </w:pPr>
      <w:r>
        <w:rPr>
          <w:noProof/>
        </w:rPr>
        <mc:AlternateContent>
          <mc:Choice Requires="wps">
            <w:drawing>
              <wp:anchor distT="0" distB="0" distL="114300" distR="114300" simplePos="0" relativeHeight="251880960" behindDoc="0" locked="0" layoutInCell="1" allowOverlap="1" wp14:anchorId="001B63AD" wp14:editId="75A878D6">
                <wp:simplePos x="0" y="0"/>
                <wp:positionH relativeFrom="margin">
                  <wp:align>center</wp:align>
                </wp:positionH>
                <wp:positionV relativeFrom="paragraph">
                  <wp:posOffset>2434259</wp:posOffset>
                </wp:positionV>
                <wp:extent cx="4118776" cy="635"/>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4118776" cy="635"/>
                        </a:xfrm>
                        <a:prstGeom prst="rect">
                          <a:avLst/>
                        </a:prstGeom>
                        <a:solidFill>
                          <a:prstClr val="white"/>
                        </a:solidFill>
                        <a:ln>
                          <a:noFill/>
                        </a:ln>
                      </wps:spPr>
                      <wps:txbx>
                        <w:txbxContent>
                          <w:p w14:paraId="126F7775" w14:textId="631964E0" w:rsidR="00C06CB0" w:rsidRPr="00C451E6" w:rsidRDefault="00C06CB0" w:rsidP="00C06CB0">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6</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2</w:t>
                            </w:r>
                            <w:r w:rsidR="00796A89">
                              <w:fldChar w:fldCharType="end"/>
                            </w:r>
                            <w:r>
                              <w:t xml:space="preserve"> </w:t>
                            </w:r>
                            <w:r>
                              <w:tab/>
                              <w:t>High Level Design</w:t>
                            </w:r>
                            <w:r>
                              <w:rPr>
                                <w:noProof/>
                              </w:rPr>
                              <w:t xml:space="preserve"> for model eval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1B63AD" id="Text Box 49" o:spid="_x0000_s1046" type="#_x0000_t202" style="position:absolute;left:0;text-align:left;margin-left:0;margin-top:191.65pt;width:324.3pt;height:.05pt;z-index:2518809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" stroked="f">
                <v:textbox style="mso-fit-shape-to-text:t" inset="0,0,0,0">
                  <w:txbxContent>
                    <w:p w14:paraId="126F7775" w14:textId="631964E0" w:rsidR="00C06CB0" w:rsidRPr="00C451E6" w:rsidRDefault="00C06CB0" w:rsidP="00C06CB0">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6</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2</w:t>
                      </w:r>
                      <w:r w:rsidR="00796A89">
                        <w:fldChar w:fldCharType="end"/>
                      </w:r>
                      <w:r>
                        <w:t xml:space="preserve"> </w:t>
                      </w:r>
                      <w:r>
                        <w:tab/>
                        <w:t>High Level Design</w:t>
                      </w:r>
                      <w:r>
                        <w:rPr>
                          <w:noProof/>
                        </w:rPr>
                        <w:t xml:space="preserve"> for model evaluation</w:t>
                      </w:r>
                    </w:p>
                  </w:txbxContent>
                </v:textbox>
                <w10:wrap type="square" anchorx="margin"/>
              </v:shape>
            </w:pict>
          </mc:Fallback>
        </mc:AlternateContent>
      </w:r>
    </w:p>
    <w:p w14:paraId="21575BB5" w14:textId="6CE1A603" w:rsidR="00C06CB0" w:rsidRDefault="00C06CB0" w:rsidP="00C06CB0">
      <w:pPr>
        <w:pStyle w:val="NormalStyle"/>
        <w:ind w:firstLine="720"/>
        <w:sectPr w:rsidR="00C06CB0" w:rsidSect="00CF13AC">
          <w:headerReference w:type="default" r:id="rId42"/>
          <w:pgSz w:w="11906" w:h="16838" w:code="9"/>
          <w:pgMar w:top="1134" w:right="1134" w:bottom="1134" w:left="1134" w:header="567" w:footer="567" w:gutter="0"/>
          <w:cols w:space="720"/>
          <w:formProt w:val="0"/>
          <w:docGrid w:linePitch="299" w:charSpace="-2049"/>
        </w:sectPr>
      </w:pPr>
    </w:p>
    <w:p w14:paraId="2F65E920" w14:textId="77777777" w:rsidR="005D7914" w:rsidRPr="006A025D" w:rsidRDefault="002224E7">
      <w:pPr>
        <w:pStyle w:val="Heading2"/>
      </w:pPr>
      <w:r w:rsidRPr="006A025D">
        <w:lastRenderedPageBreak/>
        <w:t>Modular Breakdown</w:t>
      </w:r>
    </w:p>
    <w:p w14:paraId="73AD3734" w14:textId="217BCA4D" w:rsidR="00824688" w:rsidRPr="00824688" w:rsidRDefault="009C55F6" w:rsidP="00FB4CB7">
      <w:pPr>
        <w:pStyle w:val="NormalStyle"/>
        <w:ind w:firstLine="720"/>
      </w:pPr>
      <w:r>
        <w:t>The</w:t>
      </w:r>
      <w:r w:rsidR="00FB4CB7">
        <w:t xml:space="preserve"> designs</w:t>
      </w:r>
      <w:r>
        <w:t xml:space="preserve"> highlighted in the previous section </w:t>
      </w:r>
      <w:r w:rsidR="00FB4CB7">
        <w:t xml:space="preserve">demonstrate six modules for the product </w:t>
      </w:r>
      <w:r w:rsidR="00512435">
        <w:t xml:space="preserve">and </w:t>
      </w:r>
      <w:r w:rsidR="00FB4CB7">
        <w:t>an additional module for the evaluation of the model, and we detail all seven modules below.</w:t>
      </w:r>
    </w:p>
    <w:p w14:paraId="572BCA23" w14:textId="1A231F23" w:rsidR="002224E7" w:rsidRDefault="001C2848">
      <w:pPr>
        <w:pStyle w:val="Heading3"/>
      </w:pPr>
      <w:r>
        <w:t>Clustering Module</w:t>
      </w:r>
    </w:p>
    <w:p w14:paraId="506E2F0C" w14:textId="78ABD75F" w:rsidR="005C0D53" w:rsidRPr="005C0D53" w:rsidRDefault="005C0D53" w:rsidP="005C0D53">
      <w:pPr>
        <w:pStyle w:val="NormalStyle"/>
        <w:ind w:firstLine="720"/>
      </w:pPr>
      <w:r>
        <w:t>In this module</w:t>
      </w:r>
      <w:r w:rsidR="00512435">
        <w:t>,</w:t>
      </w:r>
      <w:r>
        <w:t xml:space="preserve"> we utilize Spectral Clustering, an algorithm that uses graph theory and linear algebraic techniques to cluster a set of points. We obtain all the </w:t>
      </w:r>
      <w:r w:rsidR="00512435">
        <w:t>individual</w:t>
      </w:r>
      <w:r>
        <w:t xml:space="preserve"> waypoints/fixes from the ASDI Waypoints data and form an input data table consisting of these waypoints’ coordinates. We then input this table to the clustering module, which assigns each row of this table, or a waypoint, to a specific cluster.</w:t>
      </w:r>
      <w:r w:rsidR="00512435">
        <w:t xml:space="preserve"> Each cluster is represented by a number ranging from 0 to N, N being the number of clusters, a parameter to the algorithm. We output a data table that maps each waypoint to a cluster.</w:t>
      </w:r>
    </w:p>
    <w:p w14:paraId="4B1DE6F5" w14:textId="057141F2" w:rsidR="00B66369" w:rsidRDefault="001C2848">
      <w:pPr>
        <w:pStyle w:val="Heading3"/>
      </w:pPr>
      <w:r>
        <w:t>Convex Hull</w:t>
      </w:r>
      <w:r w:rsidR="00B66369" w:rsidRPr="006A025D">
        <w:t xml:space="preserve"> Module</w:t>
      </w:r>
    </w:p>
    <w:p w14:paraId="64FB8182" w14:textId="143FC1A1" w:rsidR="00512435" w:rsidRPr="00512435" w:rsidRDefault="00512435" w:rsidP="00512435">
      <w:pPr>
        <w:pStyle w:val="NormalStyle"/>
        <w:ind w:firstLine="720"/>
      </w:pPr>
      <w:r>
        <w:t xml:space="preserve">A convex hull is a closed geometric figure that bounds a set of points, such that the area of the </w:t>
      </w:r>
      <w:r w:rsidR="00334D34">
        <w:t>F</w:t>
      </w:r>
      <w:r>
        <w:t xml:space="preserve">igure is minimum. Numerous convex hull algorithms are available, such as Graham Scan, Jarvis, and Chan. We choose Chan’s algorithm due to better time and space complexity. The data table output by the sectorizing module is taken as an input, and the algorithm formulates a convex hull out of each cluster. A list of two-dimensional points represents the hull, so one obtains the geometric </w:t>
      </w:r>
      <w:r w:rsidR="00334D34">
        <w:t>F</w:t>
      </w:r>
      <w:r>
        <w:t>igure by connecting these points. Therefore, the algorithm outputs N lists of 2D points, each corresponding to a specific cluster’s convex hull</w:t>
      </w:r>
      <w:r w:rsidR="00A50BD3">
        <w:t xml:space="preserve">. </w:t>
      </w:r>
    </w:p>
    <w:p w14:paraId="05919732" w14:textId="679923B4" w:rsidR="0004247E" w:rsidRDefault="001C2848" w:rsidP="001C2848">
      <w:pPr>
        <w:pStyle w:val="Heading3"/>
      </w:pPr>
      <w:r>
        <w:t xml:space="preserve">Graph Generation </w:t>
      </w:r>
      <w:r w:rsidR="0004247E" w:rsidRPr="0004247E">
        <w:t>Module</w:t>
      </w:r>
    </w:p>
    <w:p w14:paraId="78FB8C79" w14:textId="3B936462" w:rsidR="00512435" w:rsidRPr="00512435" w:rsidRDefault="00512435" w:rsidP="00512435">
      <w:pPr>
        <w:pStyle w:val="NormalStyle"/>
        <w:ind w:firstLine="720"/>
      </w:pPr>
      <w:r>
        <w:t>With the set of convex hulls from the previous module as an input, we generate a graph, with each hull being a vertex and adjacent hulls being connected by an edge. This graph is the framework upon which we run the genetic algorithm since any path generated must essentially pass through a sequence of vertices in the graph. This graph is called a traffic network since each vertex has information about its traffic.</w:t>
      </w:r>
    </w:p>
    <w:p w14:paraId="76ED5CD6" w14:textId="036E3FC9" w:rsidR="0004247E" w:rsidRDefault="001C2848" w:rsidP="001C2848">
      <w:pPr>
        <w:pStyle w:val="Heading3"/>
      </w:pPr>
      <w:r>
        <w:t xml:space="preserve">Genetic Algorithm </w:t>
      </w:r>
      <w:r w:rsidR="0004247E" w:rsidRPr="0004247E">
        <w:t>Module</w:t>
      </w:r>
    </w:p>
    <w:p w14:paraId="3791A310" w14:textId="49EDA47E" w:rsidR="00512435" w:rsidRPr="00512435" w:rsidRDefault="00512435" w:rsidP="00512435">
      <w:pPr>
        <w:pStyle w:val="NormalStyle"/>
        <w:ind w:firstLine="720"/>
      </w:pPr>
      <w:r>
        <w:t xml:space="preserve">Using the graph generated in the previous module, we develop a parallel genetic in CUDA. We define a fitness function that minimizes the path length and uses a mathematical technique to balance flight delays and traffic congestion. We develop a unique parallel crossover operator with time-varying chromosomes and an efficient repair function. We illustrate the method used to define a flight path that considers time and speed. This module also takes as input a set of input flights from the website and outputs the flight plan and delay. The output is given to the simulator and the website. </w:t>
      </w:r>
    </w:p>
    <w:p w14:paraId="35343C3A" w14:textId="3CCC4CFE" w:rsidR="001C2848" w:rsidRDefault="001C2848" w:rsidP="001C2848">
      <w:pPr>
        <w:pStyle w:val="Heading3"/>
      </w:pPr>
      <w:r>
        <w:lastRenderedPageBreak/>
        <w:t>Simulator Module</w:t>
      </w:r>
    </w:p>
    <w:p w14:paraId="04B2703D" w14:textId="07BEBDCF" w:rsidR="00512435" w:rsidRPr="00512435" w:rsidRDefault="00512435" w:rsidP="00512435">
      <w:pPr>
        <w:pStyle w:val="NormalStyle"/>
        <w:ind w:firstLine="720"/>
      </w:pPr>
      <w:r>
        <w:t>We develop a simulator that shows all the flights progressing on the map as time passes. The user can interact with the simulator, pausing and restarting if required. The simulator plots the flight paths output by the genetic algorithm, considering when and where a flight will be on its path using its cruise speed</w:t>
      </w:r>
      <w:r w:rsidR="00D82754">
        <w:t xml:space="preserve">. </w:t>
      </w:r>
    </w:p>
    <w:p w14:paraId="091A2667" w14:textId="524C568D" w:rsidR="001C2848" w:rsidRDefault="001C2848" w:rsidP="001C2848">
      <w:pPr>
        <w:pStyle w:val="Heading3"/>
      </w:pPr>
      <w:r>
        <w:t>Website Module</w:t>
      </w:r>
    </w:p>
    <w:p w14:paraId="55A135FD" w14:textId="064096FA" w:rsidR="00512435" w:rsidRPr="00512435" w:rsidRDefault="00F95491" w:rsidP="00F95491">
      <w:pPr>
        <w:pStyle w:val="NormalStyle"/>
        <w:ind w:firstLine="720"/>
      </w:pPr>
      <w:r>
        <w:t>We develop a website using a client-server architecture that allows the end-user to input a set of flights using an ergonomic user interface and allows them to execute the CUDA genetic algorithm at the click of a button. The backend converts the input from the front end into a format that the algorithm can understand and executes the application. The backend also handles the conversion of the algorithm’s output into a form that can be displayed on the front end. The website also provides an option to execute the simulator at the hit of a button.</w:t>
      </w:r>
    </w:p>
    <w:p w14:paraId="0B0F7C60" w14:textId="7D2E130B" w:rsidR="0004247E" w:rsidRDefault="001C2848" w:rsidP="00F95491">
      <w:pPr>
        <w:pStyle w:val="Heading3"/>
      </w:pPr>
      <w:r>
        <w:t>Metric Evaluation Module</w:t>
      </w:r>
    </w:p>
    <w:p w14:paraId="6B9D815B" w14:textId="24108A28" w:rsidR="00F95491" w:rsidRPr="00F95491" w:rsidRDefault="00D82754" w:rsidP="00D82754">
      <w:pPr>
        <w:pStyle w:val="NormalStyle"/>
        <w:ind w:firstLine="720"/>
      </w:pPr>
      <w:r>
        <w:t xml:space="preserve">To evaluate </w:t>
      </w:r>
      <w:r w:rsidR="00A50BD3">
        <w:t>our model’s solution</w:t>
      </w:r>
      <w:r>
        <w:t>, we input all the US domestic flights that took place in a day</w:t>
      </w:r>
      <w:r w:rsidR="00A50BD3">
        <w:t xml:space="preserve"> to the website using the flight history table.</w:t>
      </w:r>
      <w:r>
        <w:t xml:space="preserve"> </w:t>
      </w:r>
      <w:r w:rsidR="00A50BD3">
        <w:t>We</w:t>
      </w:r>
      <w:r>
        <w:t xml:space="preserve"> calculate the traffic densities for all sectors, flight times</w:t>
      </w:r>
      <w:r w:rsidR="00A50BD3">
        <w:t>,</w:t>
      </w:r>
      <w:r>
        <w:t xml:space="preserve"> and airport traffic from our result and compare it with their counterparts obtained using the actual tracks taken. </w:t>
      </w:r>
    </w:p>
    <w:p w14:paraId="6C232173" w14:textId="77777777" w:rsidR="0004247E" w:rsidRDefault="0004247E" w:rsidP="0004247E">
      <w:pPr>
        <w:pStyle w:val="NormalWeb"/>
        <w:spacing w:before="240" w:beforeAutospacing="0" w:after="0" w:afterAutospacing="0" w:line="360" w:lineRule="auto"/>
        <w:jc w:val="both"/>
      </w:pPr>
    </w:p>
    <w:p w14:paraId="1AC729EC" w14:textId="77777777" w:rsidR="0004247E" w:rsidRDefault="0004247E" w:rsidP="0004247E">
      <w:pPr>
        <w:pStyle w:val="NormalWeb"/>
        <w:spacing w:before="240" w:beforeAutospacing="0" w:after="0" w:afterAutospacing="0" w:line="360" w:lineRule="auto"/>
        <w:jc w:val="both"/>
      </w:pPr>
    </w:p>
    <w:p w14:paraId="65A000FF" w14:textId="77777777" w:rsidR="0004247E" w:rsidRDefault="0004247E" w:rsidP="0004247E">
      <w:pPr>
        <w:pStyle w:val="NormalWeb"/>
        <w:spacing w:before="240" w:beforeAutospacing="0" w:after="0" w:afterAutospacing="0" w:line="360" w:lineRule="auto"/>
        <w:jc w:val="both"/>
      </w:pPr>
    </w:p>
    <w:p w14:paraId="465334AB" w14:textId="77777777" w:rsidR="0004247E" w:rsidRDefault="0004247E" w:rsidP="0004247E">
      <w:pPr>
        <w:pStyle w:val="NormalWeb"/>
        <w:spacing w:before="240" w:beforeAutospacing="0" w:after="0" w:afterAutospacing="0" w:line="360" w:lineRule="auto"/>
        <w:jc w:val="both"/>
      </w:pPr>
    </w:p>
    <w:p w14:paraId="01184B88" w14:textId="77777777" w:rsidR="0004247E" w:rsidRDefault="0004247E" w:rsidP="0004247E">
      <w:pPr>
        <w:pStyle w:val="NormalWeb"/>
        <w:spacing w:before="240" w:beforeAutospacing="0" w:after="0" w:afterAutospacing="0" w:line="360" w:lineRule="auto"/>
        <w:jc w:val="both"/>
      </w:pPr>
    </w:p>
    <w:p w14:paraId="1C1657DB" w14:textId="77777777" w:rsidR="0004247E" w:rsidRDefault="0004247E" w:rsidP="0004247E">
      <w:pPr>
        <w:pStyle w:val="NormalWeb"/>
        <w:spacing w:before="240" w:beforeAutospacing="0" w:after="0" w:afterAutospacing="0" w:line="360" w:lineRule="auto"/>
        <w:jc w:val="both"/>
      </w:pPr>
    </w:p>
    <w:p w14:paraId="20352FEC" w14:textId="77777777" w:rsidR="0004247E" w:rsidRDefault="0004247E" w:rsidP="0004247E">
      <w:pPr>
        <w:pStyle w:val="NormalWeb"/>
        <w:spacing w:before="240" w:beforeAutospacing="0" w:after="0" w:afterAutospacing="0" w:line="360" w:lineRule="auto"/>
        <w:jc w:val="both"/>
      </w:pPr>
    </w:p>
    <w:p w14:paraId="337C3B07" w14:textId="77777777" w:rsidR="0004247E" w:rsidRDefault="0004247E" w:rsidP="0004247E">
      <w:pPr>
        <w:pStyle w:val="NormalWeb"/>
        <w:spacing w:before="240" w:beforeAutospacing="0" w:after="0" w:afterAutospacing="0" w:line="360" w:lineRule="auto"/>
        <w:jc w:val="both"/>
        <w:sectPr w:rsidR="0004247E" w:rsidSect="00CF13AC">
          <w:headerReference w:type="default" r:id="rId43"/>
          <w:pgSz w:w="11906" w:h="16838" w:code="9"/>
          <w:pgMar w:top="1134" w:right="1134" w:bottom="1134" w:left="1134" w:header="567" w:footer="567" w:gutter="0"/>
          <w:cols w:space="720"/>
          <w:formProt w:val="0"/>
          <w:docGrid w:linePitch="299" w:charSpace="-2049"/>
        </w:sectPr>
      </w:pPr>
    </w:p>
    <w:p w14:paraId="3FF145E9" w14:textId="77777777" w:rsidR="00085681" w:rsidRPr="00085681" w:rsidRDefault="00085681">
      <w:pPr>
        <w:pStyle w:val="Heading1"/>
      </w:pPr>
    </w:p>
    <w:p w14:paraId="2613CCFB" w14:textId="77777777" w:rsidR="008E76FC" w:rsidRDefault="001A4549" w:rsidP="008E76FC">
      <w:pPr>
        <w:suppressAutoHyphens w:val="0"/>
        <w:spacing w:after="240" w:line="360" w:lineRule="auto"/>
        <w:jc w:val="center"/>
        <w:rPr>
          <w:rFonts w:ascii="Bookman Old Style" w:hAnsi="Bookman Old Style"/>
          <w:b/>
          <w:bCs/>
          <w:color w:val="000000"/>
          <w:sz w:val="36"/>
          <w:szCs w:val="36"/>
        </w:rPr>
      </w:pPr>
      <w:r>
        <w:rPr>
          <w:rFonts w:ascii="Bookman Old Style" w:hAnsi="Bookman Old Style"/>
          <w:b/>
          <w:bCs/>
          <w:color w:val="000000"/>
          <w:sz w:val="36"/>
          <w:szCs w:val="36"/>
        </w:rPr>
        <w:t>IMPLEMENTATION</w:t>
      </w:r>
    </w:p>
    <w:p w14:paraId="60AB865C" w14:textId="77777777" w:rsidR="006A025D" w:rsidRPr="006A025D" w:rsidRDefault="006A025D">
      <w:pPr>
        <w:numPr>
          <w:ilvl w:val="0"/>
          <w:numId w:val="8"/>
        </w:numPr>
        <w:rPr>
          <w:rFonts w:ascii="Bookman Old Style" w:hAnsi="Bookman Old Style" w:cs="Mangal"/>
          <w:vanish/>
          <w:color w:val="00000A"/>
          <w:sz w:val="28"/>
          <w:szCs w:val="28"/>
        </w:rPr>
      </w:pPr>
    </w:p>
    <w:p w14:paraId="2F4E54B5" w14:textId="77777777" w:rsidR="006A025D" w:rsidRPr="006A025D" w:rsidRDefault="006A025D">
      <w:pPr>
        <w:numPr>
          <w:ilvl w:val="0"/>
          <w:numId w:val="8"/>
        </w:numPr>
        <w:rPr>
          <w:rFonts w:ascii="Bookman Old Style" w:hAnsi="Bookman Old Style" w:cs="Mangal"/>
          <w:vanish/>
          <w:color w:val="00000A"/>
          <w:sz w:val="28"/>
          <w:szCs w:val="28"/>
        </w:rPr>
      </w:pPr>
    </w:p>
    <w:p w14:paraId="6B14830F" w14:textId="77777777" w:rsidR="006A025D" w:rsidRPr="006A025D" w:rsidRDefault="006A025D">
      <w:pPr>
        <w:numPr>
          <w:ilvl w:val="0"/>
          <w:numId w:val="8"/>
        </w:numPr>
        <w:rPr>
          <w:rFonts w:ascii="Bookman Old Style" w:hAnsi="Bookman Old Style" w:cs="Mangal"/>
          <w:vanish/>
          <w:color w:val="00000A"/>
          <w:sz w:val="28"/>
          <w:szCs w:val="28"/>
        </w:rPr>
      </w:pPr>
    </w:p>
    <w:p w14:paraId="0CF4D874" w14:textId="77777777" w:rsidR="006A025D" w:rsidRPr="006A025D" w:rsidRDefault="006A025D">
      <w:pPr>
        <w:numPr>
          <w:ilvl w:val="0"/>
          <w:numId w:val="8"/>
        </w:numPr>
        <w:rPr>
          <w:rFonts w:ascii="Bookman Old Style" w:hAnsi="Bookman Old Style" w:cs="Mangal"/>
          <w:vanish/>
          <w:color w:val="00000A"/>
          <w:sz w:val="28"/>
          <w:szCs w:val="28"/>
        </w:rPr>
      </w:pPr>
    </w:p>
    <w:p w14:paraId="28209350" w14:textId="77777777" w:rsidR="006A025D" w:rsidRPr="006A025D" w:rsidRDefault="006A025D">
      <w:pPr>
        <w:numPr>
          <w:ilvl w:val="0"/>
          <w:numId w:val="8"/>
        </w:numPr>
        <w:rPr>
          <w:rFonts w:ascii="Bookman Old Style" w:hAnsi="Bookman Old Style" w:cs="Mangal"/>
          <w:vanish/>
          <w:color w:val="00000A"/>
          <w:sz w:val="28"/>
          <w:szCs w:val="28"/>
        </w:rPr>
      </w:pPr>
    </w:p>
    <w:p w14:paraId="04C02E3F" w14:textId="77777777" w:rsidR="006A025D" w:rsidRPr="006A025D" w:rsidRDefault="006A025D">
      <w:pPr>
        <w:numPr>
          <w:ilvl w:val="0"/>
          <w:numId w:val="8"/>
        </w:numPr>
        <w:rPr>
          <w:rFonts w:ascii="Bookman Old Style" w:hAnsi="Bookman Old Style" w:cs="Mangal"/>
          <w:vanish/>
          <w:color w:val="00000A"/>
          <w:sz w:val="28"/>
          <w:szCs w:val="28"/>
        </w:rPr>
      </w:pPr>
    </w:p>
    <w:p w14:paraId="5BBAD39E" w14:textId="77777777" w:rsidR="006A025D" w:rsidRPr="006A025D" w:rsidRDefault="006A025D">
      <w:pPr>
        <w:numPr>
          <w:ilvl w:val="0"/>
          <w:numId w:val="8"/>
        </w:numPr>
        <w:rPr>
          <w:rFonts w:ascii="Bookman Old Style" w:hAnsi="Bookman Old Style" w:cs="Mangal"/>
          <w:vanish/>
          <w:color w:val="00000A"/>
          <w:sz w:val="28"/>
          <w:szCs w:val="28"/>
        </w:rPr>
      </w:pPr>
    </w:p>
    <w:p w14:paraId="29553F19" w14:textId="77777777" w:rsidR="008E76FC" w:rsidRPr="006A025D" w:rsidRDefault="008E76FC">
      <w:pPr>
        <w:pStyle w:val="Heading2"/>
      </w:pPr>
      <w:r w:rsidRPr="006A025D">
        <w:t>Implementation Timeline</w:t>
      </w:r>
    </w:p>
    <w:p w14:paraId="46626EBC" w14:textId="77777777" w:rsidR="00DC22ED" w:rsidRPr="00DC22ED" w:rsidRDefault="008E76FC" w:rsidP="00675D6A">
      <w:pPr>
        <w:pStyle w:val="NormalWeb"/>
        <w:spacing w:before="0" w:beforeAutospacing="0" w:after="0" w:afterAutospacing="0" w:line="360" w:lineRule="auto"/>
        <w:jc w:val="both"/>
        <w:rPr>
          <w:color w:val="000000"/>
        </w:rPr>
      </w:pPr>
      <w:r>
        <w:rPr>
          <w:rFonts w:ascii="Bookman Old Style" w:hAnsi="Bookman Old Style"/>
          <w:color w:val="000000"/>
          <w:sz w:val="28"/>
          <w:szCs w:val="28"/>
        </w:rPr>
        <w:tab/>
      </w:r>
      <w:r>
        <w:rPr>
          <w:color w:val="000000"/>
        </w:rPr>
        <w:t>Implementation of the project started in June 2022, wherein we followed a specific timeline of operations as detailed below:</w:t>
      </w:r>
    </w:p>
    <w:tbl>
      <w:tblPr>
        <w:tblStyle w:val="ListTable3-Accent51"/>
        <w:tblpPr w:leftFromText="180" w:rightFromText="180" w:vertAnchor="text" w:horzAnchor="margin" w:tblpY="45"/>
        <w:tblW w:w="5077" w:type="pct"/>
        <w:tblLook w:val="04A0" w:firstRow="1" w:lastRow="0" w:firstColumn="1" w:lastColumn="0" w:noHBand="0" w:noVBand="1"/>
      </w:tblPr>
      <w:tblGrid>
        <w:gridCol w:w="1324"/>
        <w:gridCol w:w="723"/>
        <w:gridCol w:w="7729"/>
      </w:tblGrid>
      <w:tr w:rsidR="00675D6A" w14:paraId="3B835D6D" w14:textId="77777777" w:rsidTr="00675D6A">
        <w:trPr>
          <w:cnfStyle w:val="100000000000" w:firstRow="1" w:lastRow="0" w:firstColumn="0" w:lastColumn="0" w:oddVBand="0" w:evenVBand="0" w:oddHBand="0" w:evenHBand="0" w:firstRowFirstColumn="0" w:firstRowLastColumn="0" w:lastRowFirstColumn="0" w:lastRowLastColumn="0"/>
          <w:trHeight w:val="387"/>
        </w:trPr>
        <w:tc>
          <w:tcPr>
            <w:cnfStyle w:val="001000000100" w:firstRow="0" w:lastRow="0" w:firstColumn="1" w:lastColumn="0" w:oddVBand="0" w:evenVBand="0" w:oddHBand="0" w:evenHBand="0" w:firstRowFirstColumn="1" w:firstRowLastColumn="0" w:lastRowFirstColumn="0" w:lastRowLastColumn="0"/>
            <w:tcW w:w="677" w:type="pct"/>
            <w:vAlign w:val="center"/>
          </w:tcPr>
          <w:p w14:paraId="493EF52B" w14:textId="77777777" w:rsidR="00675D6A" w:rsidRDefault="00675D6A" w:rsidP="00675D6A">
            <w:pPr>
              <w:pStyle w:val="NormalWeb"/>
              <w:spacing w:before="240" w:beforeAutospacing="0" w:after="0" w:afterAutospacing="0" w:line="360" w:lineRule="auto"/>
              <w:jc w:val="center"/>
              <w:rPr>
                <w:color w:val="000000"/>
              </w:rPr>
            </w:pPr>
            <w:r>
              <w:rPr>
                <w:color w:val="000000"/>
              </w:rPr>
              <w:t>Month</w:t>
            </w:r>
          </w:p>
        </w:tc>
        <w:tc>
          <w:tcPr>
            <w:tcW w:w="370" w:type="pct"/>
            <w:vAlign w:val="center"/>
          </w:tcPr>
          <w:p w14:paraId="0F50486B" w14:textId="77777777" w:rsidR="00675D6A" w:rsidRDefault="00675D6A" w:rsidP="00675D6A">
            <w:pPr>
              <w:pStyle w:val="NormalWeb"/>
              <w:spacing w:before="240" w:beforeAutospacing="0" w:after="0" w:afterAutospacing="0"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Year</w:t>
            </w:r>
          </w:p>
        </w:tc>
        <w:tc>
          <w:tcPr>
            <w:tcW w:w="3953" w:type="pct"/>
            <w:vAlign w:val="center"/>
          </w:tcPr>
          <w:p w14:paraId="15F6E387" w14:textId="77777777" w:rsidR="00675D6A" w:rsidRDefault="00675D6A" w:rsidP="00675D6A">
            <w:pPr>
              <w:pStyle w:val="NormalWeb"/>
              <w:spacing w:before="240" w:beforeAutospacing="0" w:after="0" w:afterAutospacing="0"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Event</w:t>
            </w:r>
          </w:p>
        </w:tc>
      </w:tr>
      <w:tr w:rsidR="00675D6A" w14:paraId="33B7D76E" w14:textId="77777777" w:rsidTr="00675D6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677" w:type="pct"/>
            <w:vAlign w:val="center"/>
          </w:tcPr>
          <w:p w14:paraId="39A3FEF5" w14:textId="77777777" w:rsidR="00675D6A" w:rsidRDefault="00675D6A" w:rsidP="00675D6A">
            <w:pPr>
              <w:pStyle w:val="NormalWeb"/>
              <w:spacing w:before="240" w:beforeAutospacing="0" w:after="0" w:afterAutospacing="0" w:line="360" w:lineRule="auto"/>
              <w:jc w:val="center"/>
              <w:rPr>
                <w:color w:val="000000"/>
              </w:rPr>
            </w:pPr>
            <w:r>
              <w:rPr>
                <w:color w:val="000000"/>
              </w:rPr>
              <w:t>June</w:t>
            </w:r>
          </w:p>
        </w:tc>
        <w:tc>
          <w:tcPr>
            <w:tcW w:w="370" w:type="pct"/>
            <w:vAlign w:val="center"/>
          </w:tcPr>
          <w:p w14:paraId="6378C71B" w14:textId="77777777" w:rsidR="00675D6A" w:rsidRDefault="00675D6A" w:rsidP="00675D6A">
            <w:pPr>
              <w:pStyle w:val="NormalWeb"/>
              <w:spacing w:before="24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2022</w:t>
            </w:r>
          </w:p>
        </w:tc>
        <w:tc>
          <w:tcPr>
            <w:tcW w:w="3953" w:type="pct"/>
            <w:vAlign w:val="center"/>
          </w:tcPr>
          <w:p w14:paraId="2B7B494D" w14:textId="77777777" w:rsidR="00675D6A" w:rsidRDefault="00675D6A" w:rsidP="00675D6A">
            <w:pPr>
              <w:pStyle w:val="NormalWeb"/>
              <w:spacing w:before="24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Dataset Cleaning, Pre-processing</w:t>
            </w:r>
          </w:p>
        </w:tc>
      </w:tr>
      <w:tr w:rsidR="00675D6A" w14:paraId="5861E2E7" w14:textId="77777777" w:rsidTr="00675D6A">
        <w:trPr>
          <w:trHeight w:val="396"/>
        </w:trPr>
        <w:tc>
          <w:tcPr>
            <w:cnfStyle w:val="001000000000" w:firstRow="0" w:lastRow="0" w:firstColumn="1" w:lastColumn="0" w:oddVBand="0" w:evenVBand="0" w:oddHBand="0" w:evenHBand="0" w:firstRowFirstColumn="0" w:firstRowLastColumn="0" w:lastRowFirstColumn="0" w:lastRowLastColumn="0"/>
            <w:tcW w:w="677" w:type="pct"/>
            <w:vAlign w:val="center"/>
          </w:tcPr>
          <w:p w14:paraId="2ED0633D" w14:textId="77777777" w:rsidR="00675D6A" w:rsidRDefault="00675D6A" w:rsidP="00675D6A">
            <w:pPr>
              <w:pStyle w:val="NormalWeb"/>
              <w:spacing w:before="240" w:beforeAutospacing="0" w:after="0" w:afterAutospacing="0" w:line="360" w:lineRule="auto"/>
              <w:jc w:val="center"/>
              <w:rPr>
                <w:color w:val="000000"/>
              </w:rPr>
            </w:pPr>
            <w:r>
              <w:rPr>
                <w:color w:val="000000"/>
              </w:rPr>
              <w:t>July</w:t>
            </w:r>
          </w:p>
        </w:tc>
        <w:tc>
          <w:tcPr>
            <w:tcW w:w="370" w:type="pct"/>
            <w:vAlign w:val="center"/>
          </w:tcPr>
          <w:p w14:paraId="0B7BF18E" w14:textId="77777777" w:rsidR="00675D6A" w:rsidRDefault="00675D6A" w:rsidP="00675D6A">
            <w:pPr>
              <w:pStyle w:val="NormalWeb"/>
              <w:spacing w:before="24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2022</w:t>
            </w:r>
          </w:p>
        </w:tc>
        <w:tc>
          <w:tcPr>
            <w:tcW w:w="3953" w:type="pct"/>
            <w:vAlign w:val="center"/>
          </w:tcPr>
          <w:p w14:paraId="2CEE989F" w14:textId="77777777" w:rsidR="00675D6A" w:rsidRDefault="00675D6A" w:rsidP="00675D6A">
            <w:pPr>
              <w:pStyle w:val="NormalWeb"/>
              <w:spacing w:before="24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Prototype of a GA in Python for Proof-Of-Concept</w:t>
            </w:r>
          </w:p>
        </w:tc>
      </w:tr>
      <w:tr w:rsidR="00675D6A" w14:paraId="2D436E24" w14:textId="77777777" w:rsidTr="00675D6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677" w:type="pct"/>
            <w:vAlign w:val="center"/>
          </w:tcPr>
          <w:p w14:paraId="3E4A9B46" w14:textId="77777777" w:rsidR="00675D6A" w:rsidRDefault="00675D6A" w:rsidP="00675D6A">
            <w:pPr>
              <w:pStyle w:val="NormalWeb"/>
              <w:spacing w:before="240" w:beforeAutospacing="0" w:after="0" w:afterAutospacing="0" w:line="360" w:lineRule="auto"/>
              <w:jc w:val="center"/>
              <w:rPr>
                <w:color w:val="000000"/>
              </w:rPr>
            </w:pPr>
            <w:r>
              <w:rPr>
                <w:color w:val="000000"/>
              </w:rPr>
              <w:t>August</w:t>
            </w:r>
          </w:p>
        </w:tc>
        <w:tc>
          <w:tcPr>
            <w:tcW w:w="370" w:type="pct"/>
            <w:vAlign w:val="center"/>
          </w:tcPr>
          <w:p w14:paraId="4F33A0B9" w14:textId="77777777" w:rsidR="00675D6A" w:rsidRDefault="00675D6A" w:rsidP="00675D6A">
            <w:pPr>
              <w:pStyle w:val="NormalWeb"/>
              <w:spacing w:before="24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2022</w:t>
            </w:r>
          </w:p>
        </w:tc>
        <w:tc>
          <w:tcPr>
            <w:tcW w:w="3953" w:type="pct"/>
            <w:vAlign w:val="center"/>
          </w:tcPr>
          <w:p w14:paraId="0AA9C050" w14:textId="77777777" w:rsidR="00675D6A" w:rsidRDefault="00675D6A" w:rsidP="00675D6A">
            <w:pPr>
              <w:pStyle w:val="NormalWeb"/>
              <w:spacing w:before="24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Development of the GA in CUDA – Version 1.0, Website</w:t>
            </w:r>
          </w:p>
        </w:tc>
      </w:tr>
      <w:tr w:rsidR="00675D6A" w14:paraId="28CFC98E" w14:textId="77777777" w:rsidTr="00675D6A">
        <w:trPr>
          <w:trHeight w:val="387"/>
        </w:trPr>
        <w:tc>
          <w:tcPr>
            <w:cnfStyle w:val="001000000000" w:firstRow="0" w:lastRow="0" w:firstColumn="1" w:lastColumn="0" w:oddVBand="0" w:evenVBand="0" w:oddHBand="0" w:evenHBand="0" w:firstRowFirstColumn="0" w:firstRowLastColumn="0" w:lastRowFirstColumn="0" w:lastRowLastColumn="0"/>
            <w:tcW w:w="677" w:type="pct"/>
            <w:vAlign w:val="center"/>
          </w:tcPr>
          <w:p w14:paraId="0EE533F2" w14:textId="77777777" w:rsidR="00675D6A" w:rsidRDefault="00675D6A" w:rsidP="00675D6A">
            <w:pPr>
              <w:pStyle w:val="NormalWeb"/>
              <w:spacing w:before="240" w:beforeAutospacing="0" w:after="0" w:afterAutospacing="0" w:line="360" w:lineRule="auto"/>
              <w:jc w:val="center"/>
              <w:rPr>
                <w:color w:val="000000"/>
              </w:rPr>
            </w:pPr>
            <w:r>
              <w:rPr>
                <w:color w:val="000000"/>
              </w:rPr>
              <w:t>September</w:t>
            </w:r>
          </w:p>
        </w:tc>
        <w:tc>
          <w:tcPr>
            <w:tcW w:w="370" w:type="pct"/>
            <w:vAlign w:val="center"/>
          </w:tcPr>
          <w:p w14:paraId="0A068EBA" w14:textId="77777777" w:rsidR="00675D6A" w:rsidRDefault="00675D6A" w:rsidP="00675D6A">
            <w:pPr>
              <w:pStyle w:val="NormalWeb"/>
              <w:spacing w:before="24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2022</w:t>
            </w:r>
          </w:p>
        </w:tc>
        <w:tc>
          <w:tcPr>
            <w:tcW w:w="3953" w:type="pct"/>
            <w:vAlign w:val="center"/>
          </w:tcPr>
          <w:p w14:paraId="389E37CF" w14:textId="77777777" w:rsidR="00675D6A" w:rsidRDefault="00675D6A" w:rsidP="00675D6A">
            <w:pPr>
              <w:pStyle w:val="NormalWeb"/>
              <w:spacing w:before="24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Development of the GA in CUDA – Version 2.0</w:t>
            </w:r>
          </w:p>
        </w:tc>
      </w:tr>
      <w:tr w:rsidR="00675D6A" w14:paraId="16C641B0" w14:textId="77777777" w:rsidTr="00675D6A">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677" w:type="pct"/>
            <w:vAlign w:val="center"/>
          </w:tcPr>
          <w:p w14:paraId="46741FC2" w14:textId="77777777" w:rsidR="00675D6A" w:rsidRDefault="00675D6A" w:rsidP="00675D6A">
            <w:pPr>
              <w:pStyle w:val="NormalWeb"/>
              <w:spacing w:before="240" w:beforeAutospacing="0" w:after="0" w:afterAutospacing="0" w:line="360" w:lineRule="auto"/>
              <w:jc w:val="center"/>
              <w:rPr>
                <w:color w:val="000000"/>
              </w:rPr>
            </w:pPr>
            <w:r>
              <w:rPr>
                <w:color w:val="000000"/>
              </w:rPr>
              <w:t>October</w:t>
            </w:r>
          </w:p>
        </w:tc>
        <w:tc>
          <w:tcPr>
            <w:tcW w:w="370" w:type="pct"/>
            <w:vAlign w:val="center"/>
          </w:tcPr>
          <w:p w14:paraId="6FF320C7" w14:textId="77777777" w:rsidR="00675D6A" w:rsidRDefault="00675D6A" w:rsidP="00675D6A">
            <w:pPr>
              <w:pStyle w:val="NormalWeb"/>
              <w:spacing w:before="24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2022</w:t>
            </w:r>
          </w:p>
        </w:tc>
        <w:tc>
          <w:tcPr>
            <w:tcW w:w="3953" w:type="pct"/>
            <w:vAlign w:val="center"/>
          </w:tcPr>
          <w:p w14:paraId="5D3D612F" w14:textId="77777777" w:rsidR="00675D6A" w:rsidRDefault="00675D6A" w:rsidP="00675D6A">
            <w:pPr>
              <w:pStyle w:val="NormalWeb"/>
              <w:spacing w:before="24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Development of the GA in CUDA – Version 3.0, Testing and Metric Analysis</w:t>
            </w:r>
          </w:p>
        </w:tc>
      </w:tr>
      <w:tr w:rsidR="00675D6A" w14:paraId="0C5FD932" w14:textId="77777777" w:rsidTr="00675D6A">
        <w:trPr>
          <w:trHeight w:val="80"/>
        </w:trPr>
        <w:tc>
          <w:tcPr>
            <w:cnfStyle w:val="001000000000" w:firstRow="0" w:lastRow="0" w:firstColumn="1" w:lastColumn="0" w:oddVBand="0" w:evenVBand="0" w:oddHBand="0" w:evenHBand="0" w:firstRowFirstColumn="0" w:firstRowLastColumn="0" w:lastRowFirstColumn="0" w:lastRowLastColumn="0"/>
            <w:tcW w:w="677" w:type="pct"/>
            <w:vAlign w:val="center"/>
          </w:tcPr>
          <w:p w14:paraId="4ED2A8D8" w14:textId="77777777" w:rsidR="00675D6A" w:rsidRDefault="00675D6A" w:rsidP="00675D6A">
            <w:pPr>
              <w:pStyle w:val="NormalWeb"/>
              <w:spacing w:before="240" w:beforeAutospacing="0" w:after="0" w:afterAutospacing="0" w:line="360" w:lineRule="auto"/>
              <w:jc w:val="center"/>
              <w:rPr>
                <w:color w:val="000000"/>
              </w:rPr>
            </w:pPr>
            <w:r>
              <w:rPr>
                <w:color w:val="000000"/>
              </w:rPr>
              <w:t>November</w:t>
            </w:r>
          </w:p>
        </w:tc>
        <w:tc>
          <w:tcPr>
            <w:tcW w:w="370" w:type="pct"/>
            <w:vAlign w:val="center"/>
          </w:tcPr>
          <w:p w14:paraId="02A4513F" w14:textId="77777777" w:rsidR="00675D6A" w:rsidRDefault="00675D6A" w:rsidP="00675D6A">
            <w:pPr>
              <w:pStyle w:val="NormalWeb"/>
              <w:spacing w:before="24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2022</w:t>
            </w:r>
          </w:p>
        </w:tc>
        <w:tc>
          <w:tcPr>
            <w:tcW w:w="3953" w:type="pct"/>
            <w:vAlign w:val="center"/>
          </w:tcPr>
          <w:p w14:paraId="74CD8B24" w14:textId="77777777" w:rsidR="00675D6A" w:rsidRDefault="00675D6A" w:rsidP="00675D6A">
            <w:pPr>
              <w:pStyle w:val="NormalWeb"/>
              <w:spacing w:before="24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Documentation, Report Making, Presentation, and Thesis Submission</w:t>
            </w:r>
          </w:p>
        </w:tc>
      </w:tr>
      <w:tr w:rsidR="00675D6A" w14:paraId="5BFE511E" w14:textId="77777777" w:rsidTr="00675D6A">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677" w:type="pct"/>
            <w:vAlign w:val="center"/>
          </w:tcPr>
          <w:p w14:paraId="541C19F8" w14:textId="77777777" w:rsidR="00675D6A" w:rsidRDefault="00675D6A" w:rsidP="00675D6A">
            <w:pPr>
              <w:pStyle w:val="NormalWeb"/>
              <w:spacing w:before="240" w:beforeAutospacing="0" w:after="0" w:afterAutospacing="0" w:line="360" w:lineRule="auto"/>
              <w:jc w:val="center"/>
              <w:rPr>
                <w:color w:val="000000"/>
              </w:rPr>
            </w:pPr>
            <w:r>
              <w:rPr>
                <w:color w:val="000000"/>
              </w:rPr>
              <w:t>December</w:t>
            </w:r>
          </w:p>
        </w:tc>
        <w:tc>
          <w:tcPr>
            <w:tcW w:w="370" w:type="pct"/>
            <w:vAlign w:val="center"/>
          </w:tcPr>
          <w:p w14:paraId="551D31E2" w14:textId="77777777" w:rsidR="00675D6A" w:rsidRDefault="00675D6A" w:rsidP="00675D6A">
            <w:pPr>
              <w:pStyle w:val="NormalWeb"/>
              <w:spacing w:before="24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2022</w:t>
            </w:r>
          </w:p>
        </w:tc>
        <w:tc>
          <w:tcPr>
            <w:tcW w:w="3953" w:type="pct"/>
            <w:vAlign w:val="center"/>
          </w:tcPr>
          <w:p w14:paraId="5C0F8F6E" w14:textId="77777777" w:rsidR="00675D6A" w:rsidRDefault="00675D6A" w:rsidP="00675D6A">
            <w:pPr>
              <w:pStyle w:val="NormalWeb"/>
              <w:spacing w:before="24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Publication</w:t>
            </w:r>
          </w:p>
        </w:tc>
      </w:tr>
    </w:tbl>
    <w:p w14:paraId="467AC3CA" w14:textId="77777777" w:rsidR="00FD4D93" w:rsidRDefault="001003CB">
      <w:pPr>
        <w:pStyle w:val="Heading2"/>
      </w:pPr>
      <w:r w:rsidRPr="00FD4D93">
        <w:t>Implementation Methodology</w:t>
      </w:r>
    </w:p>
    <w:p w14:paraId="6EB5F8B1" w14:textId="3421278C" w:rsidR="008B1521" w:rsidRDefault="00FD4D93" w:rsidP="008B1521">
      <w:pPr>
        <w:pStyle w:val="NormalWeb"/>
        <w:spacing w:before="0" w:beforeAutospacing="0" w:after="0" w:afterAutospacing="0" w:line="360" w:lineRule="auto"/>
        <w:ind w:firstLine="360"/>
        <w:jc w:val="both"/>
        <w:rPr>
          <w:color w:val="000000"/>
        </w:rPr>
        <w:sectPr w:rsidR="008B1521" w:rsidSect="00CF13AC">
          <w:headerReference w:type="default" r:id="rId44"/>
          <w:pgSz w:w="11906" w:h="16838" w:code="9"/>
          <w:pgMar w:top="1134" w:right="1134" w:bottom="1134" w:left="1134" w:header="567" w:footer="567" w:gutter="0"/>
          <w:cols w:space="720"/>
          <w:formProt w:val="0"/>
          <w:docGrid w:linePitch="299" w:charSpace="-2049"/>
        </w:sectPr>
      </w:pPr>
      <w:r>
        <w:rPr>
          <w:color w:val="000000"/>
        </w:rPr>
        <w:t>We first clean the dataset by dropping duplicates, converting all the spherical coordinates to corresponding cartesian counterparts, correcting the airport database to account for every airport in the USA</w:t>
      </w:r>
      <w:r w:rsidR="00A14375">
        <w:rPr>
          <w:color w:val="000000"/>
        </w:rPr>
        <w:t>, and getting the data ready for the sectorizing and graph generation modules</w:t>
      </w:r>
      <w:r>
        <w:rPr>
          <w:color w:val="000000"/>
        </w:rPr>
        <w:t>. We then proceed to the Pre-Processing stage</w:t>
      </w:r>
      <w:r w:rsidR="00A14375">
        <w:rPr>
          <w:color w:val="000000"/>
        </w:rPr>
        <w:t>,</w:t>
      </w:r>
      <w:r>
        <w:rPr>
          <w:color w:val="000000"/>
        </w:rPr>
        <w:t xml:space="preserve"> wherein we </w:t>
      </w:r>
      <w:r w:rsidR="00DC7A1C">
        <w:rPr>
          <w:color w:val="000000"/>
        </w:rPr>
        <w:t>cluster</w:t>
      </w:r>
      <w:r>
        <w:rPr>
          <w:color w:val="000000"/>
        </w:rPr>
        <w:t xml:space="preserve"> the cleaned waypoint list using a clustering technique. Here we introduced the concept of zones, </w:t>
      </w:r>
      <w:r w:rsidR="00E5204C">
        <w:rPr>
          <w:color w:val="000000"/>
        </w:rPr>
        <w:t>centres</w:t>
      </w:r>
      <w:r w:rsidR="00A14375">
        <w:rPr>
          <w:color w:val="000000"/>
        </w:rPr>
        <w:t>,</w:t>
      </w:r>
      <w:r>
        <w:rPr>
          <w:color w:val="000000"/>
        </w:rPr>
        <w:t xml:space="preserve"> and sectors</w:t>
      </w:r>
      <w:r w:rsidR="00DC7A1C">
        <w:rPr>
          <w:color w:val="000000"/>
        </w:rPr>
        <w:t>, where</w:t>
      </w:r>
      <w:r w:rsidR="00A14375">
        <w:rPr>
          <w:color w:val="000000"/>
        </w:rPr>
        <w:t xml:space="preserve"> we mode</w:t>
      </w:r>
      <w:r w:rsidR="00312C74">
        <w:rPr>
          <w:color w:val="000000"/>
        </w:rPr>
        <w:t>l</w:t>
      </w:r>
      <w:r w:rsidR="00A14375">
        <w:rPr>
          <w:color w:val="000000"/>
        </w:rPr>
        <w:t>led</w:t>
      </w:r>
      <w:r w:rsidR="00DC7A1C">
        <w:rPr>
          <w:color w:val="000000"/>
        </w:rPr>
        <w:t xml:space="preserve"> each cluster as a sector </w:t>
      </w:r>
      <w:r w:rsidR="00A14375">
        <w:rPr>
          <w:color w:val="000000"/>
        </w:rPr>
        <w:t>using</w:t>
      </w:r>
      <w:r w:rsidR="00DC7A1C">
        <w:rPr>
          <w:color w:val="000000"/>
        </w:rPr>
        <w:t xml:space="preserve"> a convex hull algorithm. We then </w:t>
      </w:r>
      <w:r w:rsidR="002320D9">
        <w:rPr>
          <w:color w:val="000000"/>
        </w:rPr>
        <w:t>form a graph out of the sector list, which would serve as the</w:t>
      </w:r>
      <w:r w:rsidR="00DC7A1C">
        <w:rPr>
          <w:color w:val="000000"/>
        </w:rPr>
        <w:t xml:space="preserve"> foundation upon which our GA would run. We implement the GA in Python as a prototype</w:t>
      </w:r>
      <w:r w:rsidR="002320D9">
        <w:rPr>
          <w:color w:val="000000"/>
        </w:rPr>
        <w:t>. A</w:t>
      </w:r>
      <w:r w:rsidR="00DC7A1C">
        <w:rPr>
          <w:color w:val="000000"/>
        </w:rPr>
        <w:t>fter observing favo</w:t>
      </w:r>
      <w:r w:rsidR="00312C74">
        <w:rPr>
          <w:color w:val="000000"/>
        </w:rPr>
        <w:t>u</w:t>
      </w:r>
      <w:r w:rsidR="00DC7A1C">
        <w:rPr>
          <w:color w:val="000000"/>
        </w:rPr>
        <w:t>rable output metrics, we parallelize the algorithm and utilize the GPU to decrease the degree of granularity of the parallel program in favo</w:t>
      </w:r>
      <w:r w:rsidR="00312C74">
        <w:rPr>
          <w:color w:val="000000"/>
        </w:rPr>
        <w:t>u</w:t>
      </w:r>
      <w:r w:rsidR="00DC7A1C">
        <w:rPr>
          <w:color w:val="000000"/>
        </w:rPr>
        <w:t xml:space="preserve">r of good performance. </w:t>
      </w:r>
      <w:r w:rsidR="00A14375">
        <w:rPr>
          <w:color w:val="000000"/>
        </w:rPr>
        <w:t>We have written the final code in CUDA and</w:t>
      </w:r>
      <w:r w:rsidR="008B1521">
        <w:rPr>
          <w:color w:val="000000"/>
        </w:rPr>
        <w:t xml:space="preserve"> C.</w:t>
      </w:r>
    </w:p>
    <w:p w14:paraId="5612961C" w14:textId="77777777" w:rsidR="00025227" w:rsidRPr="0076323B" w:rsidRDefault="00FD4D93">
      <w:pPr>
        <w:pStyle w:val="Heading3"/>
      </w:pPr>
      <w:r w:rsidRPr="0076323B">
        <w:lastRenderedPageBreak/>
        <w:t>Dataset Cleaning</w:t>
      </w:r>
    </w:p>
    <w:p w14:paraId="22159B19" w14:textId="54D4DFE1" w:rsidR="00025227" w:rsidRPr="00962B76" w:rsidRDefault="00025227" w:rsidP="00DF4188">
      <w:pPr>
        <w:pStyle w:val="NormalStyle"/>
        <w:ind w:firstLine="720"/>
        <w:rPr>
          <w:color w:val="202122"/>
          <w:shd w:val="clear" w:color="auto" w:fill="FFFFFF"/>
        </w:rPr>
      </w:pPr>
      <w:r w:rsidRPr="00962B76">
        <w:rPr>
          <w:noProof/>
          <w:color w:val="202122"/>
          <w:shd w:val="clear" w:color="auto" w:fill="FFFFFF"/>
          <w:lang w:val="en-US" w:eastAsia="en-US" w:bidi="ar-SA"/>
        </w:rPr>
        <w:drawing>
          <wp:anchor distT="0" distB="0" distL="114300" distR="114300" simplePos="0" relativeHeight="251748864" behindDoc="0" locked="0" layoutInCell="1" allowOverlap="1" wp14:anchorId="6E2233D2" wp14:editId="3D918613">
            <wp:simplePos x="0" y="0"/>
            <wp:positionH relativeFrom="margin">
              <wp:align>right</wp:align>
            </wp:positionH>
            <wp:positionV relativeFrom="paragraph">
              <wp:posOffset>2746375</wp:posOffset>
            </wp:positionV>
            <wp:extent cx="1570990" cy="2628265"/>
            <wp:effectExtent l="0" t="0" r="0" b="63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1570990" cy="2628265"/>
                    </a:xfrm>
                    <a:prstGeom prst="rect">
                      <a:avLst/>
                    </a:prstGeom>
                  </pic:spPr>
                </pic:pic>
              </a:graphicData>
            </a:graphic>
          </wp:anchor>
        </w:drawing>
      </w:r>
      <w:r w:rsidRPr="00962B76">
        <w:rPr>
          <w:lang w:val="en-AU" w:eastAsia="en-AU"/>
        </w:rPr>
        <w:t xml:space="preserve">Three main files constitute the dataset: the Flight Tracks, Waypoints, and Flight History data tables. Each of these files is provided by the </w:t>
      </w:r>
      <w:r w:rsidRPr="00962B76">
        <w:rPr>
          <w:color w:val="202122"/>
          <w:shd w:val="clear" w:color="auto" w:fill="FFFFFF"/>
        </w:rPr>
        <w:t>Aircraft Situation Display to Industry (ASDI) service by the Federal Aviation Authority (FAA) for August and September 2013. The Flight History data table has information regarding every single flight that took place in the months specified above, with each row corresponding to a flight and each column providing the departure and landing airport for the flight, the estimated and actual departure and arrival times, and a unique ID that identifies every flight throughout each data table. This table had many rows with null values, especially in the departure and arrival times columns</w:t>
      </w:r>
      <w:r w:rsidR="002320D9">
        <w:rPr>
          <w:color w:val="202122"/>
          <w:shd w:val="clear" w:color="auto" w:fill="FFFFFF"/>
        </w:rPr>
        <w:t>; hence, we just dropped these rows because data loss</w:t>
      </w:r>
      <w:r w:rsidRPr="00962B76">
        <w:rPr>
          <w:color w:val="202122"/>
          <w:shd w:val="clear" w:color="auto" w:fill="FFFFFF"/>
        </w:rPr>
        <w:t xml:space="preserve"> was insignificant</w:t>
      </w:r>
      <w:r w:rsidR="002320D9">
        <w:rPr>
          <w:color w:val="202122"/>
          <w:shd w:val="clear" w:color="auto" w:fill="FFFFFF"/>
        </w:rPr>
        <w:t>. T</w:t>
      </w:r>
      <w:r w:rsidRPr="00962B76">
        <w:rPr>
          <w:color w:val="202122"/>
          <w:shd w:val="clear" w:color="auto" w:fill="FFFFFF"/>
        </w:rPr>
        <w:t xml:space="preserve">here was no way to obtain the departure and arrival times, which were null since we could not extrapolate these values from previous occurrences for the flight. We also converted all the timestamps provided in the departure and arrival times columns to UTC since the data recorded was at local time. </w:t>
      </w:r>
    </w:p>
    <w:p w14:paraId="31EBC947" w14:textId="6AE0D120" w:rsidR="00025227" w:rsidRPr="00962B76" w:rsidRDefault="00E65D5C" w:rsidP="00DF4188">
      <w:pPr>
        <w:pStyle w:val="NormalStyle"/>
        <w:rPr>
          <w:color w:val="202122"/>
          <w:shd w:val="clear" w:color="auto" w:fill="FFFFFF"/>
        </w:rPr>
      </w:pPr>
      <w:r>
        <w:rPr>
          <w:noProof/>
        </w:rPr>
        <mc:AlternateContent>
          <mc:Choice Requires="wps">
            <w:drawing>
              <wp:anchor distT="0" distB="0" distL="114300" distR="114300" simplePos="0" relativeHeight="251741696" behindDoc="0" locked="0" layoutInCell="1" allowOverlap="1" wp14:anchorId="58A6E162" wp14:editId="1B7C65DC">
                <wp:simplePos x="0" y="0"/>
                <wp:positionH relativeFrom="margin">
                  <wp:align>right</wp:align>
                </wp:positionH>
                <wp:positionV relativeFrom="paragraph">
                  <wp:posOffset>2082579</wp:posOffset>
                </wp:positionV>
                <wp:extent cx="1570990" cy="754380"/>
                <wp:effectExtent l="0" t="0" r="0" b="762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70990" cy="754380"/>
                        </a:xfrm>
                        <a:prstGeom prst="rect">
                          <a:avLst/>
                        </a:prstGeom>
                        <a:solidFill>
                          <a:prstClr val="white"/>
                        </a:solidFill>
                        <a:ln>
                          <a:noFill/>
                        </a:ln>
                      </wps:spPr>
                      <wps:txbx>
                        <w:txbxContent>
                          <w:p w14:paraId="540F0E7A" w14:textId="3CF20F3A" w:rsidR="00025227" w:rsidRDefault="00025227" w:rsidP="00025227">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w:t>
                            </w:r>
                            <w:r w:rsidR="00796A89">
                              <w:fldChar w:fldCharType="end"/>
                            </w:r>
                          </w:p>
                          <w:p w14:paraId="60AB2EF1" w14:textId="77777777" w:rsidR="00025227" w:rsidRPr="001F7D2A" w:rsidRDefault="00025227" w:rsidP="00025227">
                            <w:pPr>
                              <w:pStyle w:val="Caption"/>
                              <w:jc w:val="center"/>
                              <w:rPr>
                                <w:rFonts w:cs="Times New Roman"/>
                                <w:color w:val="202122"/>
                                <w:shd w:val="clear" w:color="auto" w:fill="FFFFFF"/>
                              </w:rPr>
                            </w:pPr>
                            <w:r>
                              <w:t>Coordinates for all unique way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58A6E162" id="Text Box 27" o:spid="_x0000_s1047" type="#_x0000_t202" style="position:absolute;left:0;text-align:left;margin-left:72.5pt;margin-top:164pt;width:123.7pt;height:59.4pt;z-index:251741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" stroked="f">
                <v:textbox style="mso-fit-shape-to-text:t" inset="0,0,0,0">
                  <w:txbxContent>
                    <w:p w14:paraId="540F0E7A" w14:textId="3CF20F3A" w:rsidR="00025227" w:rsidRDefault="00025227" w:rsidP="00025227">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w:t>
                      </w:r>
                      <w:r w:rsidR="00796A89">
                        <w:fldChar w:fldCharType="end"/>
                      </w:r>
                    </w:p>
                    <w:p w14:paraId="60AB2EF1" w14:textId="77777777" w:rsidR="00025227" w:rsidRPr="001F7D2A" w:rsidRDefault="00025227" w:rsidP="00025227">
                      <w:pPr>
                        <w:pStyle w:val="Caption"/>
                        <w:jc w:val="center"/>
                        <w:rPr>
                          <w:rFonts w:cs="Times New Roman"/>
                          <w:color w:val="202122"/>
                          <w:shd w:val="clear" w:color="auto" w:fill="FFFFFF"/>
                        </w:rPr>
                      </w:pPr>
                      <w:r>
                        <w:t>Coordinates for all unique waypoints</w:t>
                      </w:r>
                    </w:p>
                  </w:txbxContent>
                </v:textbox>
                <w10:wrap type="square" anchorx="margin"/>
              </v:shape>
            </w:pict>
          </mc:Fallback>
        </mc:AlternateContent>
      </w:r>
      <w:r w:rsidR="00025227" w:rsidRPr="00962B76">
        <w:rPr>
          <w:color w:val="202122"/>
          <w:shd w:val="clear" w:color="auto" w:fill="FFFFFF"/>
        </w:rPr>
        <w:tab/>
        <w:t>The Flight Tracks data table has each flight</w:t>
      </w:r>
      <w:r w:rsidR="00412F30">
        <w:rPr>
          <w:color w:val="202122"/>
          <w:shd w:val="clear" w:color="auto" w:fill="FFFFFF"/>
        </w:rPr>
        <w:t>’</w:t>
      </w:r>
      <w:r w:rsidR="00025227" w:rsidRPr="00962B76">
        <w:rPr>
          <w:color w:val="202122"/>
          <w:shd w:val="clear" w:color="auto" w:fill="FFFFFF"/>
        </w:rPr>
        <w:t>s coordinates and ground speed in the Flight History table, recorded at one-minute intervals from departure to arrival. Each row corresponds to a particular timestamp at which data for some flight was recorded, with the columns being the ground speed, latitude, and longitude of the flight recorded for that specific timestamp. This table did not require cleaning as the timestamps were already in UTC</w:t>
      </w:r>
      <w:r w:rsidR="002320D9">
        <w:rPr>
          <w:color w:val="202122"/>
          <w:shd w:val="clear" w:color="auto" w:fill="FFFFFF"/>
        </w:rPr>
        <w:t>. W</w:t>
      </w:r>
      <w:r w:rsidR="00025227" w:rsidRPr="00962B76">
        <w:rPr>
          <w:color w:val="202122"/>
          <w:shd w:val="clear" w:color="auto" w:fill="FFFFFF"/>
        </w:rPr>
        <w:t>e directly used the table after dropping some columns we deemed unnecessary for the project, such as ‘callsign’ and ‘altitude.’</w:t>
      </w:r>
    </w:p>
    <w:p w14:paraId="3D956F4D" w14:textId="298F473F" w:rsidR="00025227" w:rsidRPr="00962B76" w:rsidRDefault="00025227" w:rsidP="00DF4188">
      <w:pPr>
        <w:pStyle w:val="NormalStyle"/>
        <w:rPr>
          <w:lang w:val="en-AU" w:eastAsia="en-AU"/>
        </w:rPr>
      </w:pPr>
      <w:r w:rsidRPr="00962B76">
        <w:rPr>
          <w:color w:val="202122"/>
          <w:shd w:val="clear" w:color="auto" w:fill="FFFFFF"/>
        </w:rPr>
        <w:tab/>
        <w:t>Each flight plan filed to the FAA always consists of a sequence of airspace/fixes</w:t>
      </w:r>
      <w:r w:rsidR="002320D9">
        <w:rPr>
          <w:color w:val="202122"/>
          <w:shd w:val="clear" w:color="auto" w:fill="FFFFFF"/>
        </w:rPr>
        <w:t>,</w:t>
      </w:r>
      <w:r w:rsidRPr="00962B76">
        <w:rPr>
          <w:color w:val="202122"/>
          <w:shd w:val="clear" w:color="auto" w:fill="FFFFFF"/>
        </w:rPr>
        <w:t xml:space="preserve"> also called waypoints which are navigational aids that allow a pilot to navigate the airspace between the departure and arrival airports accurately. Every flight in the Flight History table files for a set of four to six flight plans and follows through with one, and for each of the filed flight plans, for each flight, we have the sequence of waypoints to be followed in the Waypoints data table. Each row of this table corresponds to a waypoint traversed at some point in a flight plan. Hence, the column headers are the latitude and longitude coordinates of a waypoint, the sequence number, and the ID of the flight plan. We extract all the rows with unique values for the latitude and longitude coordinates fields (Figure 7.1), e</w:t>
      </w:r>
      <w:r w:rsidR="002320D9">
        <w:rPr>
          <w:color w:val="202122"/>
          <w:shd w:val="clear" w:color="auto" w:fill="FFFFFF"/>
        </w:rPr>
        <w:t>xtracting every</w:t>
      </w:r>
      <w:r w:rsidRPr="00962B76">
        <w:rPr>
          <w:color w:val="202122"/>
          <w:shd w:val="clear" w:color="auto" w:fill="FFFFFF"/>
        </w:rPr>
        <w:t xml:space="preserve"> waypoint in the table.</w:t>
      </w:r>
      <w:r w:rsidRPr="00962B76">
        <w:rPr>
          <w:lang w:val="en-AU" w:eastAsia="en-AU"/>
        </w:rPr>
        <w:t xml:space="preserve"> For the two tables mentioned above, we needed a method to project these spherical coordinates to a flat surface or an XY plane; hence, we used a Python library called Basemap, which provides such a </w:t>
      </w:r>
      <w:r w:rsidR="00565D39" w:rsidRPr="00DF4188">
        <w:rPr>
          <w:rStyle w:val="NormalStyleChar"/>
          <w:noProof/>
        </w:rPr>
        <w:lastRenderedPageBreak/>
        <w:drawing>
          <wp:anchor distT="0" distB="0" distL="114300" distR="114300" simplePos="0" relativeHeight="251740672" behindDoc="0" locked="0" layoutInCell="1" allowOverlap="1" wp14:anchorId="15214DDD" wp14:editId="61FFAA90">
            <wp:simplePos x="0" y="0"/>
            <wp:positionH relativeFrom="margin">
              <wp:align>right</wp:align>
            </wp:positionH>
            <wp:positionV relativeFrom="paragraph">
              <wp:posOffset>83</wp:posOffset>
            </wp:positionV>
            <wp:extent cx="3633470" cy="1968500"/>
            <wp:effectExtent l="0" t="0" r="5080" b="0"/>
            <wp:wrapThrough wrapText="bothSides">
              <wp:wrapPolygon edited="0">
                <wp:start x="0" y="0"/>
                <wp:lineTo x="0" y="21321"/>
                <wp:lineTo x="21517" y="21321"/>
                <wp:lineTo x="21517" y="0"/>
                <wp:lineTo x="0" y="0"/>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633470" cy="1968500"/>
                    </a:xfrm>
                    <a:prstGeom prst="rect">
                      <a:avLst/>
                    </a:prstGeom>
                  </pic:spPr>
                </pic:pic>
              </a:graphicData>
            </a:graphic>
            <wp14:sizeRelH relativeFrom="margin">
              <wp14:pctWidth>0</wp14:pctWidth>
            </wp14:sizeRelH>
            <wp14:sizeRelV relativeFrom="margin">
              <wp14:pctHeight>0</wp14:pctHeight>
            </wp14:sizeRelV>
          </wp:anchor>
        </w:drawing>
      </w:r>
      <w:r w:rsidRPr="00962B76">
        <w:rPr>
          <w:lang w:val="en-AU" w:eastAsia="en-AU"/>
        </w:rPr>
        <w:t xml:space="preserve">conversion factor. Using this factor, we </w:t>
      </w:r>
      <w:r w:rsidRPr="00DF4188">
        <w:rPr>
          <w:rStyle w:val="NormalStyleChar"/>
        </w:rPr>
        <w:t xml:space="preserve">can convert all spherical coordinates (latitude and longitude) to their cartesian counterparts (easting and northing) and replace them in the two data tables as the final part of dataset cleaning. As observed in Figure 7.2, </w:t>
      </w:r>
      <w:r w:rsidR="00565D39" w:rsidRPr="00DF4188">
        <w:rPr>
          <w:rStyle w:val="NormalStyleChar"/>
          <w:noProof/>
        </w:rPr>
        <mc:AlternateContent>
          <mc:Choice Requires="wps">
            <w:drawing>
              <wp:anchor distT="0" distB="0" distL="114300" distR="114300" simplePos="0" relativeHeight="251777536" behindDoc="0" locked="0" layoutInCell="1" allowOverlap="1" wp14:anchorId="66803BC5" wp14:editId="78AD06BD">
                <wp:simplePos x="0" y="0"/>
                <wp:positionH relativeFrom="margin">
                  <wp:align>right</wp:align>
                </wp:positionH>
                <wp:positionV relativeFrom="paragraph">
                  <wp:posOffset>1927694</wp:posOffset>
                </wp:positionV>
                <wp:extent cx="3633470" cy="327660"/>
                <wp:effectExtent l="0" t="0" r="5080" b="0"/>
                <wp:wrapThrough wrapText="bothSides">
                  <wp:wrapPolygon edited="0">
                    <wp:start x="0" y="0"/>
                    <wp:lineTo x="0" y="20093"/>
                    <wp:lineTo x="21517" y="20093"/>
                    <wp:lineTo x="21517" y="0"/>
                    <wp:lineTo x="0" y="0"/>
                  </wp:wrapPolygon>
                </wp:wrapThrough>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33470" cy="327660"/>
                        </a:xfrm>
                        <a:prstGeom prst="rect">
                          <a:avLst/>
                        </a:prstGeom>
                        <a:solidFill>
                          <a:prstClr val="white"/>
                        </a:solidFill>
                        <a:ln>
                          <a:noFill/>
                        </a:ln>
                      </wps:spPr>
                      <wps:txbx>
                        <w:txbxContent>
                          <w:p w14:paraId="5C7C0983" w14:textId="52AB0850" w:rsidR="00C52390" w:rsidRPr="00C52390" w:rsidRDefault="00C52390" w:rsidP="00C52390">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2</w:t>
                            </w:r>
                            <w:r w:rsidR="00796A89">
                              <w:fldChar w:fldCharType="end"/>
                            </w:r>
                            <w:r>
                              <w:tab/>
                              <w:t>All Waypoints projected on a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66803BC5" id="Text Box 26" o:spid="_x0000_s1048" type="#_x0000_t202" style="position:absolute;left:0;text-align:left;margin-left:234.9pt;margin-top:151.8pt;width:286.1pt;height:25.8pt;z-index:251777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" stroked="f">
                <v:textbox style="mso-fit-shape-to-text:t" inset="0,0,0,0">
                  <w:txbxContent>
                    <w:p w14:paraId="5C7C0983" w14:textId="52AB0850" w:rsidR="00C52390" w:rsidRPr="00C52390" w:rsidRDefault="00C52390" w:rsidP="00C52390">
                      <w:pPr>
                        <w:pStyle w:val="Caption"/>
                        <w:jc w:val="cente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2</w:t>
                      </w:r>
                      <w:r w:rsidR="00796A89">
                        <w:fldChar w:fldCharType="end"/>
                      </w:r>
                      <w:r>
                        <w:tab/>
                        <w:t>All Waypoints projected on a map</w:t>
                      </w:r>
                    </w:p>
                  </w:txbxContent>
                </v:textbox>
                <w10:wrap type="through" anchorx="margin"/>
              </v:shape>
            </w:pict>
          </mc:Fallback>
        </mc:AlternateContent>
      </w:r>
      <w:r w:rsidRPr="00DF4188">
        <w:rPr>
          <w:rStyle w:val="NormalStyleChar"/>
        </w:rPr>
        <w:t>the Waypoints are scattered all over the globe; hence, we filter out those waypoints that lie above the USA, resulting in Figure 7.3.</w:t>
      </w:r>
      <w:r w:rsidRPr="00962B76">
        <w:rPr>
          <w:lang w:val="en-AU" w:eastAsia="en-AU"/>
        </w:rPr>
        <w:t xml:space="preserve"> </w:t>
      </w:r>
    </w:p>
    <w:p w14:paraId="28DBB3E4" w14:textId="4C6C5F83" w:rsidR="00675D6A" w:rsidRPr="00DF4188" w:rsidRDefault="00565D39" w:rsidP="00675D6A">
      <w:pPr>
        <w:spacing w:line="360" w:lineRule="auto"/>
        <w:ind w:firstLine="720"/>
        <w:jc w:val="both"/>
        <w:rPr>
          <w:rStyle w:val="NormalStyleChar"/>
        </w:rPr>
      </w:pPr>
      <w:r w:rsidRPr="00DF4188">
        <w:rPr>
          <w:rStyle w:val="NormalStyleChar"/>
          <w:noProof/>
        </w:rPr>
        <w:drawing>
          <wp:anchor distT="0" distB="0" distL="114300" distR="114300" simplePos="0" relativeHeight="251771392" behindDoc="1" locked="0" layoutInCell="1" allowOverlap="1" wp14:anchorId="6081E7E1" wp14:editId="78E41F06">
            <wp:simplePos x="0" y="0"/>
            <wp:positionH relativeFrom="margin">
              <wp:align>right</wp:align>
            </wp:positionH>
            <wp:positionV relativeFrom="paragraph">
              <wp:posOffset>1507159</wp:posOffset>
            </wp:positionV>
            <wp:extent cx="2867025" cy="2400300"/>
            <wp:effectExtent l="0" t="0" r="9525" b="0"/>
            <wp:wrapTight wrapText="bothSides">
              <wp:wrapPolygon edited="0">
                <wp:start x="0" y="0"/>
                <wp:lineTo x="0" y="21429"/>
                <wp:lineTo x="21528" y="21429"/>
                <wp:lineTo x="21528"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867025" cy="2400300"/>
                    </a:xfrm>
                    <a:prstGeom prst="rect">
                      <a:avLst/>
                    </a:prstGeom>
                  </pic:spPr>
                </pic:pic>
              </a:graphicData>
            </a:graphic>
          </wp:anchor>
        </w:drawing>
      </w:r>
      <w:r w:rsidRPr="00DF4188">
        <w:rPr>
          <w:rStyle w:val="NormalStyleChar"/>
          <w:noProof/>
        </w:rPr>
        <mc:AlternateContent>
          <mc:Choice Requires="wps">
            <w:drawing>
              <wp:anchor distT="0" distB="0" distL="114300" distR="114300" simplePos="0" relativeHeight="251783680" behindDoc="1" locked="0" layoutInCell="1" allowOverlap="1" wp14:anchorId="030A08A7" wp14:editId="002986AC">
                <wp:simplePos x="0" y="0"/>
                <wp:positionH relativeFrom="margin">
                  <wp:align>left</wp:align>
                </wp:positionH>
                <wp:positionV relativeFrom="paragraph">
                  <wp:posOffset>3375053</wp:posOffset>
                </wp:positionV>
                <wp:extent cx="2905125" cy="327660"/>
                <wp:effectExtent l="0" t="0" r="9525" b="0"/>
                <wp:wrapTight wrapText="bothSides">
                  <wp:wrapPolygon edited="0">
                    <wp:start x="0" y="0"/>
                    <wp:lineTo x="0" y="20093"/>
                    <wp:lineTo x="21529" y="20093"/>
                    <wp:lineTo x="21529" y="0"/>
                    <wp:lineTo x="0" y="0"/>
                  </wp:wrapPolygon>
                </wp:wrapTight>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5125" cy="327660"/>
                        </a:xfrm>
                        <a:prstGeom prst="rect">
                          <a:avLst/>
                        </a:prstGeom>
                        <a:solidFill>
                          <a:prstClr val="white"/>
                        </a:solidFill>
                        <a:ln>
                          <a:noFill/>
                        </a:ln>
                      </wps:spPr>
                      <wps:txbx>
                        <w:txbxContent>
                          <w:p w14:paraId="70818140" w14:textId="2541AC4E" w:rsidR="00C52390" w:rsidRPr="00C96370" w:rsidRDefault="00C52390" w:rsidP="00C52390">
                            <w:pPr>
                              <w:pStyle w:val="Caption"/>
                              <w:jc w:val="center"/>
                              <w:rPr>
                                <w:rFonts w:cs="Times New Roman"/>
                                <w:noProof/>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3</w:t>
                            </w:r>
                            <w:r w:rsidR="00796A89">
                              <w:fldChar w:fldCharType="end"/>
                            </w:r>
                            <w:r>
                              <w:tab/>
                              <w:t>All Waypoints in the US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30A08A7" id="Text Box 20" o:spid="_x0000_s1049" type="#_x0000_t202" style="position:absolute;left:0;text-align:left;margin-left:0;margin-top:265.75pt;width:228.75pt;height:25.8pt;z-index:-251532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" stroked="f">
                <v:textbox style="mso-fit-shape-to-text:t" inset="0,0,0,0">
                  <w:txbxContent>
                    <w:p w14:paraId="70818140" w14:textId="2541AC4E" w:rsidR="00C52390" w:rsidRPr="00C96370" w:rsidRDefault="00C52390" w:rsidP="00C52390">
                      <w:pPr>
                        <w:pStyle w:val="Caption"/>
                        <w:jc w:val="center"/>
                        <w:rPr>
                          <w:rFonts w:cs="Times New Roman"/>
                          <w:noProof/>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3</w:t>
                      </w:r>
                      <w:r w:rsidR="00796A89">
                        <w:fldChar w:fldCharType="end"/>
                      </w:r>
                      <w:r>
                        <w:tab/>
                        <w:t>All Waypoints in the USA</w:t>
                      </w:r>
                    </w:p>
                  </w:txbxContent>
                </v:textbox>
                <w10:wrap type="tight" anchorx="margin"/>
              </v:shape>
            </w:pict>
          </mc:Fallback>
        </mc:AlternateContent>
      </w:r>
      <w:r w:rsidRPr="00DF4188">
        <w:rPr>
          <w:rStyle w:val="NormalStyleChar"/>
          <w:noProof/>
        </w:rPr>
        <w:drawing>
          <wp:anchor distT="0" distB="0" distL="114300" distR="114300" simplePos="0" relativeHeight="251744768" behindDoc="1" locked="0" layoutInCell="1" allowOverlap="1" wp14:anchorId="32FA9302" wp14:editId="485A6FE8">
            <wp:simplePos x="0" y="0"/>
            <wp:positionH relativeFrom="margin">
              <wp:align>left</wp:align>
            </wp:positionH>
            <wp:positionV relativeFrom="paragraph">
              <wp:posOffset>1501665</wp:posOffset>
            </wp:positionV>
            <wp:extent cx="2905125" cy="1898015"/>
            <wp:effectExtent l="0" t="0" r="9525" b="6985"/>
            <wp:wrapTight wrapText="bothSides">
              <wp:wrapPolygon edited="0">
                <wp:start x="0" y="0"/>
                <wp:lineTo x="0" y="21463"/>
                <wp:lineTo x="21529" y="21463"/>
                <wp:lineTo x="21529" y="0"/>
                <wp:lineTo x="0" y="0"/>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905125" cy="1898015"/>
                    </a:xfrm>
                    <a:prstGeom prst="rect">
                      <a:avLst/>
                    </a:prstGeom>
                  </pic:spPr>
                </pic:pic>
              </a:graphicData>
            </a:graphic>
          </wp:anchor>
        </w:drawing>
      </w:r>
      <w:r w:rsidR="00025227" w:rsidRPr="00DF4188">
        <w:rPr>
          <w:rStyle w:val="NormalStyleChar"/>
        </w:rPr>
        <w:t>We now focus on getting the coordinates of all airports referenced in the Flight History data table. For this purpose, we use a JSON file obtained from an open-source GitHub repository, which maps every airport in the world (identified by its ICAO code) to its spherical coordinates, and we create a data table with every airport’s ICAO code, name, latitude, and longitude. The table consisted of a total of 1103 airports in the USA. Figure 7.4 shows a plot representing all the airports and waypoints, proving that all airports lie within the boundary established by the waypoints.</w:t>
      </w:r>
    </w:p>
    <w:p w14:paraId="0F910048" w14:textId="5F2CE57F" w:rsidR="00F941E0" w:rsidRDefault="005A5359" w:rsidP="00C52390">
      <w:pPr>
        <w:spacing w:line="360" w:lineRule="auto"/>
        <w:jc w:val="both"/>
        <w:rPr>
          <w:rFonts w:ascii="Times New Roman" w:hAnsi="Times New Roman"/>
          <w:sz w:val="24"/>
          <w:szCs w:val="24"/>
          <w:lang w:val="en-AU" w:eastAsia="en-AU"/>
        </w:rPr>
      </w:pPr>
      <w:r>
        <w:rPr>
          <w:noProof/>
        </w:rPr>
        <mc:AlternateContent>
          <mc:Choice Requires="wps">
            <w:drawing>
              <wp:anchor distT="0" distB="0" distL="114300" distR="114300" simplePos="0" relativeHeight="251785728" behindDoc="1" locked="0" layoutInCell="1" allowOverlap="1" wp14:anchorId="6E3F075A" wp14:editId="342297AF">
                <wp:simplePos x="0" y="0"/>
                <wp:positionH relativeFrom="margin">
                  <wp:align>right</wp:align>
                </wp:positionH>
                <wp:positionV relativeFrom="paragraph">
                  <wp:posOffset>2277718</wp:posOffset>
                </wp:positionV>
                <wp:extent cx="2818765" cy="327660"/>
                <wp:effectExtent l="0" t="0" r="635" b="0"/>
                <wp:wrapTight wrapText="bothSides">
                  <wp:wrapPolygon edited="0">
                    <wp:start x="0" y="0"/>
                    <wp:lineTo x="0" y="20093"/>
                    <wp:lineTo x="21459" y="20093"/>
                    <wp:lineTo x="21459" y="0"/>
                    <wp:lineTo x="0" y="0"/>
                  </wp:wrapPolygon>
                </wp:wrapTight>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18765" cy="327660"/>
                        </a:xfrm>
                        <a:prstGeom prst="rect">
                          <a:avLst/>
                        </a:prstGeom>
                        <a:solidFill>
                          <a:prstClr val="white"/>
                        </a:solidFill>
                        <a:ln>
                          <a:noFill/>
                        </a:ln>
                      </wps:spPr>
                      <wps:txbx>
                        <w:txbxContent>
                          <w:p w14:paraId="320E2CC9" w14:textId="4105A7E2" w:rsidR="00C52390" w:rsidRPr="000C342B" w:rsidRDefault="00C52390" w:rsidP="00C52390">
                            <w:pPr>
                              <w:pStyle w:val="Caption"/>
                              <w:jc w:val="center"/>
                              <w:rPr>
                                <w:rFonts w:cs="Times New Roman"/>
                                <w:noProof/>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4</w:t>
                            </w:r>
                            <w:r w:rsidR="00796A89">
                              <w:fldChar w:fldCharType="end"/>
                            </w:r>
                            <w:r>
                              <w:tab/>
                              <w:t>Airports and Way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E3F075A" id="Text Box 22" o:spid="_x0000_s1050" type="#_x0000_t202" style="position:absolute;left:0;text-align:left;margin-left:170.75pt;margin-top:179.35pt;width:221.95pt;height:25.8pt;z-index:-251530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" stroked="f">
                <v:textbox style="mso-fit-shape-to-text:t" inset="0,0,0,0">
                  <w:txbxContent>
                    <w:p w14:paraId="320E2CC9" w14:textId="4105A7E2" w:rsidR="00C52390" w:rsidRPr="000C342B" w:rsidRDefault="00C52390" w:rsidP="00C52390">
                      <w:pPr>
                        <w:pStyle w:val="Caption"/>
                        <w:jc w:val="center"/>
                        <w:rPr>
                          <w:rFonts w:cs="Times New Roman"/>
                          <w:noProof/>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4</w:t>
                      </w:r>
                      <w:r w:rsidR="00796A89">
                        <w:fldChar w:fldCharType="end"/>
                      </w:r>
                      <w:r>
                        <w:tab/>
                        <w:t>Airports and Waypoints</w:t>
                      </w:r>
                    </w:p>
                  </w:txbxContent>
                </v:textbox>
                <w10:wrap type="tight" anchorx="margin"/>
              </v:shape>
            </w:pict>
          </mc:Fallback>
        </mc:AlternateContent>
      </w:r>
    </w:p>
    <w:p w14:paraId="48C48473" w14:textId="77777777" w:rsidR="00025227" w:rsidRPr="00675D6A" w:rsidRDefault="00962B76">
      <w:pPr>
        <w:pStyle w:val="Heading3"/>
        <w:rPr>
          <w:rFonts w:ascii="Times New Roman" w:hAnsi="Times New Roman"/>
          <w:sz w:val="24"/>
          <w:szCs w:val="24"/>
          <w:lang w:val="en-AU" w:eastAsia="en-AU"/>
        </w:rPr>
      </w:pPr>
      <w:r w:rsidRPr="00675D6A">
        <w:rPr>
          <w:lang w:val="en-AU" w:eastAsia="en-AU"/>
        </w:rPr>
        <w:t>Pre-Processing</w:t>
      </w:r>
    </w:p>
    <w:p w14:paraId="361A15C1" w14:textId="61E4B190" w:rsidR="00A16405" w:rsidRDefault="00962B76" w:rsidP="007E11AD">
      <w:pPr>
        <w:spacing w:before="240" w:line="360" w:lineRule="auto"/>
        <w:ind w:firstLine="720"/>
        <w:jc w:val="both"/>
        <w:rPr>
          <w:rFonts w:ascii="Times New Roman" w:hAnsi="Times New Roman"/>
          <w:color w:val="000000"/>
          <w:sz w:val="24"/>
          <w:szCs w:val="24"/>
        </w:rPr>
      </w:pPr>
      <w:r w:rsidRPr="00DF4188">
        <w:rPr>
          <w:rStyle w:val="NormalStyleChar"/>
        </w:rPr>
        <w:t xml:space="preserve">We first define the concept of zones, </w:t>
      </w:r>
      <w:proofErr w:type="spellStart"/>
      <w:r w:rsidRPr="00DF4188">
        <w:rPr>
          <w:rStyle w:val="NormalStyleChar"/>
        </w:rPr>
        <w:t>centers</w:t>
      </w:r>
      <w:proofErr w:type="spellEnd"/>
      <w:r w:rsidRPr="00DF4188">
        <w:rPr>
          <w:rStyle w:val="NormalStyleChar"/>
        </w:rPr>
        <w:t>, and sectors for the pre-processing stage. By plotting the set of US waypoints obtained in the previous step on a cartesian plane (Figure 7.4), we can observe that the extent of the easting values ranges from zero to six million</w:t>
      </w:r>
      <w:r w:rsidR="002320D9" w:rsidRPr="00DF4188">
        <w:rPr>
          <w:rStyle w:val="NormalStyleChar"/>
        </w:rPr>
        <w:t>. Hence,</w:t>
      </w:r>
      <w:r w:rsidRPr="00DF4188">
        <w:rPr>
          <w:rStyle w:val="NormalStyleChar"/>
        </w:rPr>
        <w:t xml:space="preserve"> we divide the waypoint data into six parts based on its easting coordinate, with each waypoint belonging to a particular ‘zone.’ A zone stretches across one million in easting values; hence, there are six </w:t>
      </w:r>
      <w:r w:rsidR="00E5204C" w:rsidRPr="00DF4188">
        <w:rPr>
          <w:rStyle w:val="NormalStyleChar"/>
        </w:rPr>
        <w:t>such zones</w:t>
      </w:r>
      <w:r w:rsidRPr="00DF4188">
        <w:rPr>
          <w:rStyle w:val="NormalStyleChar"/>
        </w:rPr>
        <w:t>. We divide each ‘zone’ based on northing extent into four to six ‘chunks’ each, such that each ‘chunk’ has approximately a hundred thousand waypoints. The reason for such an empirical division</w:t>
      </w:r>
      <w:r w:rsidRPr="00962B76">
        <w:rPr>
          <w:rFonts w:ascii="Times New Roman" w:hAnsi="Times New Roman"/>
          <w:color w:val="000000"/>
          <w:sz w:val="24"/>
          <w:szCs w:val="24"/>
        </w:rPr>
        <w:t xml:space="preserve"> </w:t>
      </w:r>
      <w:r w:rsidR="00C52390" w:rsidRPr="00DF4188">
        <w:rPr>
          <w:rStyle w:val="NormalStyleChar"/>
          <w:noProof/>
        </w:rPr>
        <w:lastRenderedPageBreak/>
        <w:drawing>
          <wp:anchor distT="0" distB="0" distL="114300" distR="114300" simplePos="0" relativeHeight="251753984" behindDoc="0" locked="0" layoutInCell="1" allowOverlap="1" wp14:anchorId="155EB604" wp14:editId="47A8BCC9">
            <wp:simplePos x="0" y="0"/>
            <wp:positionH relativeFrom="margin">
              <wp:align>right</wp:align>
            </wp:positionH>
            <wp:positionV relativeFrom="paragraph">
              <wp:posOffset>304</wp:posOffset>
            </wp:positionV>
            <wp:extent cx="2567940" cy="2529840"/>
            <wp:effectExtent l="0" t="0" r="3810" b="381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567940" cy="2529840"/>
                    </a:xfrm>
                    <a:prstGeom prst="rect">
                      <a:avLst/>
                    </a:prstGeom>
                  </pic:spPr>
                </pic:pic>
              </a:graphicData>
            </a:graphic>
            <wp14:sizeRelH relativeFrom="margin">
              <wp14:pctWidth>0</wp14:pctWidth>
            </wp14:sizeRelH>
            <wp14:sizeRelV relativeFrom="margin">
              <wp14:pctHeight>0</wp14:pctHeight>
            </wp14:sizeRelV>
          </wp:anchor>
        </w:drawing>
      </w:r>
      <w:r w:rsidRPr="00DF4188">
        <w:rPr>
          <w:rStyle w:val="NormalStyleChar"/>
        </w:rPr>
        <w:t>is to mitigate the time required to cluster the waypoints since most clustering algorithms are linearly</w:t>
      </w:r>
      <w:r w:rsidR="00F941E0" w:rsidRPr="00DF4188">
        <w:rPr>
          <w:rStyle w:val="NormalStyleChar"/>
        </w:rPr>
        <w:t xml:space="preserve"> dependent </w:t>
      </w:r>
      <w:r w:rsidR="00E5204C" w:rsidRPr="00DF4188">
        <w:rPr>
          <w:rStyle w:val="NormalStyleChar"/>
        </w:rPr>
        <w:t>on the</w:t>
      </w:r>
      <w:r w:rsidRPr="00DF4188">
        <w:rPr>
          <w:rStyle w:val="NormalStyleChar"/>
        </w:rPr>
        <w:t xml:space="preserve"> number of data points given as input.</w:t>
      </w:r>
    </w:p>
    <w:p w14:paraId="21C16F1F" w14:textId="43E566F4" w:rsidR="00333FAE" w:rsidRDefault="008C3267" w:rsidP="00DF4188">
      <w:pPr>
        <w:pStyle w:val="NormalStyle"/>
      </w:pPr>
      <w:r w:rsidRPr="00333FAE">
        <w:rPr>
          <w:noProof/>
          <w:lang w:val="en-US" w:eastAsia="en-US" w:bidi="ar-SA"/>
        </w:rPr>
        <w:drawing>
          <wp:anchor distT="0" distB="0" distL="114300" distR="114300" simplePos="0" relativeHeight="251757056" behindDoc="0" locked="0" layoutInCell="1" allowOverlap="1" wp14:anchorId="0C70A069" wp14:editId="52AB81EB">
            <wp:simplePos x="0" y="0"/>
            <wp:positionH relativeFrom="margin">
              <wp:align>right</wp:align>
            </wp:positionH>
            <wp:positionV relativeFrom="paragraph">
              <wp:posOffset>1923415</wp:posOffset>
            </wp:positionV>
            <wp:extent cx="2562860" cy="2615565"/>
            <wp:effectExtent l="0" t="0" r="889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562860" cy="2615565"/>
                    </a:xfrm>
                    <a:prstGeom prst="rect">
                      <a:avLst/>
                    </a:prstGeom>
                  </pic:spPr>
                </pic:pic>
              </a:graphicData>
            </a:graphic>
            <wp14:sizeRelH relativeFrom="margin">
              <wp14:pctWidth>0</wp14:pctWidth>
            </wp14:sizeRelH>
            <wp14:sizeRelV relativeFrom="margin">
              <wp14:pctHeight>0</wp14:pctHeight>
            </wp14:sizeRelV>
          </wp:anchor>
        </w:drawing>
      </w:r>
      <w:r w:rsidR="005F7C5D">
        <w:rPr>
          <w:noProof/>
        </w:rPr>
        <mc:AlternateContent>
          <mc:Choice Requires="wps">
            <w:drawing>
              <wp:anchor distT="0" distB="0" distL="114300" distR="114300" simplePos="0" relativeHeight="251896320" behindDoc="0" locked="0" layoutInCell="1" allowOverlap="1" wp14:anchorId="2E41B10A" wp14:editId="4BD7F1B0">
                <wp:simplePos x="0" y="0"/>
                <wp:positionH relativeFrom="margin">
                  <wp:align>right</wp:align>
                </wp:positionH>
                <wp:positionV relativeFrom="paragraph">
                  <wp:posOffset>1687001</wp:posOffset>
                </wp:positionV>
                <wp:extent cx="2567940" cy="635"/>
                <wp:effectExtent l="0" t="0" r="3810" b="0"/>
                <wp:wrapSquare wrapText="bothSides"/>
                <wp:docPr id="56" name="Text Box 56"/>
                <wp:cNvGraphicFramePr/>
                <a:graphic xmlns:a="http://schemas.openxmlformats.org/drawingml/2006/main">
                  <a:graphicData uri="http://schemas.microsoft.com/office/word/2010/wordprocessingShape">
                    <wps:wsp>
                      <wps:cNvSpPr txBox="1"/>
                      <wps:spPr>
                        <a:xfrm>
                          <a:off x="0" y="0"/>
                          <a:ext cx="2567940" cy="635"/>
                        </a:xfrm>
                        <a:prstGeom prst="rect">
                          <a:avLst/>
                        </a:prstGeom>
                        <a:solidFill>
                          <a:prstClr val="white"/>
                        </a:solidFill>
                        <a:ln>
                          <a:noFill/>
                        </a:ln>
                      </wps:spPr>
                      <wps:txbx>
                        <w:txbxContent>
                          <w:p w14:paraId="02B16D40" w14:textId="55A4F836" w:rsidR="005F7C5D" w:rsidRPr="0090457D" w:rsidRDefault="005F7C5D" w:rsidP="005F7C5D">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5</w:t>
                            </w:r>
                            <w:r w:rsidR="00796A89">
                              <w:fldChar w:fldCharType="end"/>
                            </w:r>
                            <w:r>
                              <w:t xml:space="preserve"> </w:t>
                            </w:r>
                            <w:r>
                              <w:tab/>
                            </w:r>
                            <w:r w:rsidRPr="00BA0F0D">
                              <w:t>Chunks and Cent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41B10A" id="Text Box 56" o:spid="_x0000_s1051" type="#_x0000_t202" style="position:absolute;left:0;text-align:left;margin-left:151pt;margin-top:132.85pt;width:202.2pt;height:.05pt;z-index:251896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" stroked="f">
                <v:textbox style="mso-fit-shape-to-text:t" inset="0,0,0,0">
                  <w:txbxContent>
                    <w:p w14:paraId="02B16D40" w14:textId="55A4F836" w:rsidR="005F7C5D" w:rsidRPr="0090457D" w:rsidRDefault="005F7C5D" w:rsidP="005F7C5D">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5</w:t>
                      </w:r>
                      <w:r w:rsidR="00796A89">
                        <w:fldChar w:fldCharType="end"/>
                      </w:r>
                      <w:r>
                        <w:t xml:space="preserve"> </w:t>
                      </w:r>
                      <w:r>
                        <w:tab/>
                      </w:r>
                      <w:r w:rsidRPr="00BA0F0D">
                        <w:t>Chunks and Centres</w:t>
                      </w:r>
                    </w:p>
                  </w:txbxContent>
                </v:textbox>
                <w10:wrap type="square" anchorx="margin"/>
              </v:shape>
            </w:pict>
          </mc:Fallback>
        </mc:AlternateContent>
      </w:r>
      <w:r w:rsidR="00333FAE">
        <w:tab/>
        <w:t>We cluster each such chunk into five ‘</w:t>
      </w:r>
      <w:r w:rsidR="00E5204C">
        <w:t>centres</w:t>
      </w:r>
      <w:r w:rsidR="00333FAE">
        <w:t xml:space="preserve">’ each using Spectral Clustering, which is an inbuilt algorithm module in the sci-kit learn library in Python; the output is represented in Figure 7.5, which shows each of the twenty-five chunks being five clusters each, resulting in one hundred and twenty-five clusters. We further cluster each of these </w:t>
      </w:r>
      <w:r w:rsidR="00E5204C">
        <w:t>centres</w:t>
      </w:r>
      <w:r w:rsidR="00333FAE">
        <w:t xml:space="preserve"> using Spectral Clustering into five clusters/’sectors’ each, resulting in 1250 clusters or sectors</w:t>
      </w:r>
      <w:r w:rsidR="002320D9">
        <w:t>. T</w:t>
      </w:r>
      <w:r w:rsidR="00333FAE">
        <w:t>hese sectors will serve as the zones of the zonal traffic network we will establish over the USA, upon which we run the algorithm. We represent the final output of the sectorization module in Figure 7.6, which shows 1250 sectors, each represented by a unique colo</w:t>
      </w:r>
      <w:r w:rsidR="00312C74">
        <w:t>u</w:t>
      </w:r>
      <w:r w:rsidR="00333FAE">
        <w:t>r.</w:t>
      </w:r>
    </w:p>
    <w:p w14:paraId="14D0C238" w14:textId="6AF85EB0" w:rsidR="00A16405" w:rsidRDefault="008C3267" w:rsidP="00DF4188">
      <w:pPr>
        <w:pStyle w:val="NormalStyle"/>
      </w:pPr>
      <w:r>
        <w:rPr>
          <w:noProof/>
        </w:rPr>
        <mc:AlternateContent>
          <mc:Choice Requires="wps">
            <w:drawing>
              <wp:anchor distT="0" distB="0" distL="114300" distR="114300" simplePos="0" relativeHeight="251898368" behindDoc="0" locked="0" layoutInCell="1" allowOverlap="1" wp14:anchorId="632427B9" wp14:editId="5555652C">
                <wp:simplePos x="0" y="0"/>
                <wp:positionH relativeFrom="margin">
                  <wp:align>right</wp:align>
                </wp:positionH>
                <wp:positionV relativeFrom="paragraph">
                  <wp:posOffset>2876550</wp:posOffset>
                </wp:positionV>
                <wp:extent cx="2562860" cy="635"/>
                <wp:effectExtent l="0" t="0" r="8890" b="0"/>
                <wp:wrapSquare wrapText="bothSides"/>
                <wp:docPr id="58" name="Text Box 58"/>
                <wp:cNvGraphicFramePr/>
                <a:graphic xmlns:a="http://schemas.openxmlformats.org/drawingml/2006/main">
                  <a:graphicData uri="http://schemas.microsoft.com/office/word/2010/wordprocessingShape">
                    <wps:wsp>
                      <wps:cNvSpPr txBox="1"/>
                      <wps:spPr>
                        <a:xfrm>
                          <a:off x="0" y="0"/>
                          <a:ext cx="2562860" cy="635"/>
                        </a:xfrm>
                        <a:prstGeom prst="rect">
                          <a:avLst/>
                        </a:prstGeom>
                        <a:solidFill>
                          <a:prstClr val="white"/>
                        </a:solidFill>
                        <a:ln>
                          <a:noFill/>
                        </a:ln>
                      </wps:spPr>
                      <wps:txbx>
                        <w:txbxContent>
                          <w:p w14:paraId="4985CD47" w14:textId="0544731F" w:rsidR="005F7C5D" w:rsidRPr="00524949" w:rsidRDefault="005F7C5D" w:rsidP="005F7C5D">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6</w:t>
                            </w:r>
                            <w:r w:rsidR="00796A89">
                              <w:fldChar w:fldCharType="end"/>
                            </w:r>
                            <w:r>
                              <w:t xml:space="preserve"> </w:t>
                            </w:r>
                            <w:r>
                              <w:tab/>
                              <w:t>Secto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2427B9" id="Text Box 58" o:spid="_x0000_s1052" type="#_x0000_t202" style="position:absolute;left:0;text-align:left;margin-left:150.6pt;margin-top:226.5pt;width:201.8pt;height:.05pt;z-index:2518983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" stroked="f">
                <v:textbox style="mso-fit-shape-to-text:t" inset="0,0,0,0">
                  <w:txbxContent>
                    <w:p w14:paraId="4985CD47" w14:textId="0544731F" w:rsidR="005F7C5D" w:rsidRPr="00524949" w:rsidRDefault="005F7C5D" w:rsidP="005F7C5D">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6</w:t>
                      </w:r>
                      <w:r w:rsidR="00796A89">
                        <w:fldChar w:fldCharType="end"/>
                      </w:r>
                      <w:r>
                        <w:t xml:space="preserve"> </w:t>
                      </w:r>
                      <w:r>
                        <w:tab/>
                        <w:t>Sectors</w:t>
                      </w:r>
                    </w:p>
                  </w:txbxContent>
                </v:textbox>
                <w10:wrap type="square" anchorx="margin"/>
              </v:shape>
            </w:pict>
          </mc:Fallback>
        </mc:AlternateContent>
      </w:r>
      <w:r w:rsidRPr="004E36CE">
        <w:rPr>
          <w:rFonts w:ascii="Bookman Old Style" w:hAnsi="Bookman Old Style"/>
          <w:noProof/>
          <w:sz w:val="28"/>
          <w:szCs w:val="28"/>
          <w:lang w:val="en-US" w:eastAsia="en-US" w:bidi="ar-SA"/>
        </w:rPr>
        <w:drawing>
          <wp:anchor distT="0" distB="0" distL="114300" distR="114300" simplePos="0" relativeHeight="251772416" behindDoc="0" locked="0" layoutInCell="1" allowOverlap="1" wp14:anchorId="30EC11F4" wp14:editId="2E5AD6F7">
            <wp:simplePos x="0" y="0"/>
            <wp:positionH relativeFrom="margin">
              <wp:align>right</wp:align>
            </wp:positionH>
            <wp:positionV relativeFrom="paragraph">
              <wp:posOffset>875030</wp:posOffset>
            </wp:positionV>
            <wp:extent cx="2560955" cy="2047875"/>
            <wp:effectExtent l="0" t="0" r="0" b="9525"/>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560955" cy="20478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00416" behindDoc="0" locked="0" layoutInCell="1" allowOverlap="1" wp14:anchorId="6E170E1B" wp14:editId="75E530F6">
                <wp:simplePos x="0" y="0"/>
                <wp:positionH relativeFrom="margin">
                  <wp:align>right</wp:align>
                </wp:positionH>
                <wp:positionV relativeFrom="paragraph">
                  <wp:posOffset>628015</wp:posOffset>
                </wp:positionV>
                <wp:extent cx="2560955" cy="635"/>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2560955" cy="635"/>
                        </a:xfrm>
                        <a:prstGeom prst="rect">
                          <a:avLst/>
                        </a:prstGeom>
                        <a:solidFill>
                          <a:prstClr val="white"/>
                        </a:solidFill>
                        <a:ln>
                          <a:noFill/>
                        </a:ln>
                      </wps:spPr>
                      <wps:txbx>
                        <w:txbxContent>
                          <w:p w14:paraId="0B7F6ADC" w14:textId="422946A6" w:rsidR="005F7C5D" w:rsidRPr="00366212" w:rsidRDefault="005F7C5D" w:rsidP="005F7C5D">
                            <w:pPr>
                              <w:pStyle w:val="Caption"/>
                              <w:jc w:val="center"/>
                              <w:rPr>
                                <w:rFonts w:ascii="Bookman Old Style" w:hAnsi="Bookman Old Style"/>
                                <w:noProof/>
                                <w:color w:val="000000" w:themeColor="text1"/>
                                <w:sz w:val="28"/>
                                <w:szCs w:val="28"/>
                                <w:lang w:val="en-US" w:eastAsia="en-US"/>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7</w:t>
                            </w:r>
                            <w:r w:rsidR="00796A89">
                              <w:fldChar w:fldCharType="end"/>
                            </w:r>
                            <w:r>
                              <w:t xml:space="preserve"> </w:t>
                            </w:r>
                            <w:r>
                              <w:tab/>
                              <w:t>Convex Hul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170E1B" id="Text Box 60" o:spid="_x0000_s1053" type="#_x0000_t202" style="position:absolute;left:0;text-align:left;margin-left:150.45pt;margin-top:49.45pt;width:201.65pt;height:.05pt;z-index:2519004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" stroked="f">
                <v:textbox style="mso-fit-shape-to-text:t" inset="0,0,0,0">
                  <w:txbxContent>
                    <w:p w14:paraId="0B7F6ADC" w14:textId="422946A6" w:rsidR="005F7C5D" w:rsidRPr="00366212" w:rsidRDefault="005F7C5D" w:rsidP="005F7C5D">
                      <w:pPr>
                        <w:pStyle w:val="Caption"/>
                        <w:jc w:val="center"/>
                        <w:rPr>
                          <w:rFonts w:ascii="Bookman Old Style" w:hAnsi="Bookman Old Style"/>
                          <w:noProof/>
                          <w:color w:val="000000" w:themeColor="text1"/>
                          <w:sz w:val="28"/>
                          <w:szCs w:val="28"/>
                          <w:lang w:val="en-US" w:eastAsia="en-US"/>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7</w:t>
                      </w:r>
                      <w:r w:rsidR="00796A89">
                        <w:fldChar w:fldCharType="end"/>
                      </w:r>
                      <w:r>
                        <w:t xml:space="preserve"> </w:t>
                      </w:r>
                      <w:r>
                        <w:tab/>
                        <w:t>Convex Hulls</w:t>
                      </w:r>
                    </w:p>
                  </w:txbxContent>
                </v:textbox>
                <w10:wrap type="square" anchorx="margin"/>
              </v:shape>
            </w:pict>
          </mc:Fallback>
        </mc:AlternateContent>
      </w:r>
      <w:r w:rsidR="00333FAE">
        <w:tab/>
        <w:t xml:space="preserve">For the next step in our pre-processing, we </w:t>
      </w:r>
      <w:r w:rsidR="00DA5B88">
        <w:t xml:space="preserve">implement Chan’s </w:t>
      </w:r>
      <w:r w:rsidR="00C52390">
        <w:t>c</w:t>
      </w:r>
      <w:r w:rsidR="00DA5B88">
        <w:t xml:space="preserve">onvex </w:t>
      </w:r>
      <w:r w:rsidR="00C52390">
        <w:t>h</w:t>
      </w:r>
      <w:r w:rsidR="00DA5B88">
        <w:t>ull algorithm in Python, which takes in as an input a set of points, and outputs those points corresponding to a convex hull</w:t>
      </w:r>
      <w:r w:rsidR="00412F30">
        <w:t>’</w:t>
      </w:r>
      <w:r w:rsidR="00DA5B88">
        <w:t xml:space="preserve">s boundary built around it. We use this algorithm to obtain the convex hulls for every sector generated in the previous step, thus resulting in 1250 convex hulls. Figure 7.7 shows a fragment of the entire image where we model sectors as hulls and indicates the airports being part of specific hulls. The resulting airport-to-sector mapping is extracted and stored as it will be helpful </w:t>
      </w:r>
      <w:r w:rsidR="004E36CE">
        <w:t>for</w:t>
      </w:r>
      <w:r w:rsidR="00DA5B88">
        <w:t xml:space="preserve"> the </w:t>
      </w:r>
      <w:r w:rsidR="004E36CE">
        <w:t>genetic</w:t>
      </w:r>
      <w:r w:rsidR="00DA5B88">
        <w:t xml:space="preserve"> algorithm.</w:t>
      </w:r>
    </w:p>
    <w:p w14:paraId="11A5E6CE" w14:textId="54390048" w:rsidR="00803CB0" w:rsidRDefault="004E36CE" w:rsidP="00DF4188">
      <w:pPr>
        <w:pStyle w:val="NormalStyle"/>
      </w:pPr>
      <w:r>
        <w:tab/>
      </w:r>
      <w:r w:rsidR="008B1521">
        <w:t>The set of hulls obtained in the previous step are right next to each other</w:t>
      </w:r>
      <w:r w:rsidR="00C52390">
        <w:t>,</w:t>
      </w:r>
      <w:r w:rsidR="008B1521">
        <w:t xml:space="preserve"> as seen in the adjoining </w:t>
      </w:r>
      <w:r w:rsidR="00334D34">
        <w:t>F</w:t>
      </w:r>
      <w:r w:rsidR="008B1521">
        <w:t>igure</w:t>
      </w:r>
      <w:r w:rsidR="00C52390">
        <w:t>,</w:t>
      </w:r>
      <w:r w:rsidR="008B1521">
        <w:t xml:space="preserve"> and hence we can construct a graph from it by joining two neighbo</w:t>
      </w:r>
      <w:r w:rsidR="00312C74">
        <w:t>u</w:t>
      </w:r>
      <w:r w:rsidR="008B1521">
        <w:t xml:space="preserve">ring hulls with an edge. The graph thus models each hull as a vertex. </w:t>
      </w:r>
      <w:r w:rsidR="00C52390">
        <w:t>We use the ‘Shapely’ library in Python to determine whether two hulls are adjacent to each other (and hence have an edge between the corresponding vertices in the graph</w:t>
      </w:r>
      <w:r w:rsidR="00E5204C">
        <w:t>). Shapely</w:t>
      </w:r>
      <w:r w:rsidR="00A743E7">
        <w:t xml:space="preserve"> is a computational geometry library </w:t>
      </w:r>
      <w:r w:rsidR="00C52390">
        <w:t>that</w:t>
      </w:r>
      <w:r w:rsidR="00A743E7">
        <w:t xml:space="preserve"> allows us to </w:t>
      </w:r>
      <w:r w:rsidR="00A743E7">
        <w:lastRenderedPageBreak/>
        <w:t xml:space="preserve">model each hull as a Polygon object and provides us with a method, </w:t>
      </w:r>
      <w:r w:rsidR="00F667D9" w:rsidRPr="00A743E7">
        <w:rPr>
          <w:rFonts w:ascii="Consolas" w:hAnsi="Consolas"/>
        </w:rPr>
        <w:t>distance (</w:t>
      </w:r>
      <w:r w:rsidR="00A743E7" w:rsidRPr="00A743E7">
        <w:rPr>
          <w:rFonts w:ascii="Consolas" w:hAnsi="Consolas"/>
        </w:rPr>
        <w:t>)</w:t>
      </w:r>
      <w:r w:rsidR="00A743E7">
        <w:t>, that finds the Euclidean distance between any two such Polygon objects.</w:t>
      </w:r>
      <w:r w:rsidR="00C52390">
        <w:t xml:space="preserve"> We use this method to get the distance between all possible pairs of hulls and empirically determine that two hulls are adjacent if the distance between them is less than or equal to</w:t>
      </w:r>
      <w:r w:rsidR="003445CA">
        <w:t xml:space="preserve"> t</w:t>
      </w:r>
      <w:r w:rsidR="00D7763F">
        <w:t>e</w:t>
      </w:r>
      <w:r w:rsidR="003445CA">
        <w:t>n</w:t>
      </w:r>
      <w:r w:rsidR="00C52390">
        <w:t xml:space="preserve"> thousand meters. The resulting graph had 1250 vertices and 3</w:t>
      </w:r>
      <w:r w:rsidR="00803CB0">
        <w:t>725</w:t>
      </w:r>
      <w:r w:rsidR="00C52390">
        <w:t xml:space="preserve"> undirected edges. We store this graph as an </w:t>
      </w:r>
      <w:r w:rsidR="00AA5FEF">
        <w:t>igraph</w:t>
      </w:r>
      <w:r w:rsidR="00C52390">
        <w:t xml:space="preserve"> object using the ‘igraph’ graphing library for Python and R. </w:t>
      </w:r>
      <w:r w:rsidR="00EC5D56">
        <w:t xml:space="preserve">We show the sectorized US map in Figure 7.8 where the </w:t>
      </w:r>
      <w:r w:rsidR="005F7C5D">
        <w:rPr>
          <w:noProof/>
        </w:rPr>
        <mc:AlternateContent>
          <mc:Choice Requires="wps">
            <w:drawing>
              <wp:anchor distT="0" distB="0" distL="114300" distR="114300" simplePos="0" relativeHeight="251894272" behindDoc="0" locked="0" layoutInCell="1" allowOverlap="1" wp14:anchorId="193C6BE2" wp14:editId="32F58FF3">
                <wp:simplePos x="0" y="0"/>
                <wp:positionH relativeFrom="column">
                  <wp:posOffset>5080</wp:posOffset>
                </wp:positionH>
                <wp:positionV relativeFrom="paragraph">
                  <wp:posOffset>5312410</wp:posOffset>
                </wp:positionV>
                <wp:extent cx="6115050"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6115050" cy="635"/>
                        </a:xfrm>
                        <a:prstGeom prst="rect">
                          <a:avLst/>
                        </a:prstGeom>
                        <a:solidFill>
                          <a:prstClr val="white"/>
                        </a:solidFill>
                        <a:ln>
                          <a:noFill/>
                        </a:ln>
                      </wps:spPr>
                      <wps:txbx>
                        <w:txbxContent>
                          <w:p w14:paraId="130EF41C" w14:textId="445BAE8F" w:rsidR="005F7C5D" w:rsidRPr="00F96997" w:rsidRDefault="005F7C5D" w:rsidP="005F7C5D">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8</w:t>
                            </w:r>
                            <w:r w:rsidR="00796A89">
                              <w:fldChar w:fldCharType="end"/>
                            </w:r>
                            <w:r>
                              <w:t xml:space="preserve"> </w:t>
                            </w:r>
                            <w:r>
                              <w:tab/>
                              <w:t>Complete USA map with the secto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C6BE2" id="Text Box 54" o:spid="_x0000_s1054" type="#_x0000_t202" style="position:absolute;left:0;text-align:left;margin-left:.4pt;margin-top:418.3pt;width:481.5pt;height:.05pt;z-index:25189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" stroked="f">
                <v:textbox style="mso-fit-shape-to-text:t" inset="0,0,0,0">
                  <w:txbxContent>
                    <w:p w14:paraId="130EF41C" w14:textId="445BAE8F" w:rsidR="005F7C5D" w:rsidRPr="00F96997" w:rsidRDefault="005F7C5D" w:rsidP="005F7C5D">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8</w:t>
                      </w:r>
                      <w:r w:rsidR="00796A89">
                        <w:fldChar w:fldCharType="end"/>
                      </w:r>
                      <w:r>
                        <w:t xml:space="preserve"> </w:t>
                      </w:r>
                      <w:r>
                        <w:tab/>
                        <w:t>Complete USA map with the sectors</w:t>
                      </w:r>
                    </w:p>
                  </w:txbxContent>
                </v:textbox>
                <w10:wrap type="square"/>
              </v:shape>
            </w:pict>
          </mc:Fallback>
        </mc:AlternateContent>
      </w:r>
      <w:r w:rsidR="00803CB0">
        <w:rPr>
          <w:noProof/>
        </w:rPr>
        <w:drawing>
          <wp:anchor distT="0" distB="0" distL="114300" distR="114300" simplePos="0" relativeHeight="251885056" behindDoc="0" locked="0" layoutInCell="1" allowOverlap="1" wp14:anchorId="2AA81360" wp14:editId="2DD87B7D">
            <wp:simplePos x="0" y="0"/>
            <wp:positionH relativeFrom="margin">
              <wp:align>right</wp:align>
            </wp:positionH>
            <wp:positionV relativeFrom="paragraph">
              <wp:posOffset>1852590</wp:posOffset>
            </wp:positionV>
            <wp:extent cx="6115050" cy="3402965"/>
            <wp:effectExtent l="0" t="0" r="0" b="698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15050" cy="34029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5D56">
        <w:t>states are shown in black and the sectors or hulls are shown in red.</w:t>
      </w:r>
    </w:p>
    <w:p w14:paraId="49FD0478" w14:textId="7CCB6E05" w:rsidR="00C52390" w:rsidRPr="005F7C5D" w:rsidRDefault="005F7C5D" w:rsidP="005F7C5D">
      <w:pPr>
        <w:pStyle w:val="NormalStyle"/>
        <w:ind w:firstLine="720"/>
      </w:pPr>
      <w:r>
        <w:rPr>
          <w:noProof/>
        </w:rPr>
        <mc:AlternateContent>
          <mc:Choice Requires="wps">
            <w:drawing>
              <wp:anchor distT="0" distB="0" distL="114300" distR="114300" simplePos="0" relativeHeight="251902464" behindDoc="0" locked="0" layoutInCell="1" allowOverlap="1" wp14:anchorId="0A5B0C62" wp14:editId="64C5E59B">
                <wp:simplePos x="0" y="0"/>
                <wp:positionH relativeFrom="column">
                  <wp:posOffset>3110230</wp:posOffset>
                </wp:positionH>
                <wp:positionV relativeFrom="paragraph">
                  <wp:posOffset>6717030</wp:posOffset>
                </wp:positionV>
                <wp:extent cx="3002915" cy="635"/>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3002915" cy="635"/>
                        </a:xfrm>
                        <a:prstGeom prst="rect">
                          <a:avLst/>
                        </a:prstGeom>
                        <a:solidFill>
                          <a:prstClr val="white"/>
                        </a:solidFill>
                        <a:ln>
                          <a:noFill/>
                        </a:ln>
                      </wps:spPr>
                      <wps:txbx>
                        <w:txbxContent>
                          <w:p w14:paraId="6BE2656F" w14:textId="7BE9E91E" w:rsidR="005F7C5D" w:rsidRPr="00883738" w:rsidRDefault="005F7C5D" w:rsidP="005F7C5D">
                            <w:pPr>
                              <w:pStyle w:val="Caption"/>
                              <w:jc w:val="center"/>
                              <w:rPr>
                                <w:noProof/>
                                <w:color w:val="000000"/>
                                <w:lang w:val="en-US" w:eastAsia="en-US"/>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9</w:t>
                            </w:r>
                            <w:r w:rsidR="00796A89">
                              <w:fldChar w:fldCharType="end"/>
                            </w:r>
                            <w:r>
                              <w:t xml:space="preserve"> </w:t>
                            </w:r>
                            <w:r>
                              <w:tab/>
                            </w:r>
                            <w:r w:rsidRPr="00AE10EE">
                              <w:t>Connecting 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B0C62" id="Text Box 63" o:spid="_x0000_s1055" type="#_x0000_t202" style="position:absolute;left:0;text-align:left;margin-left:244.9pt;margin-top:528.9pt;width:236.45pt;height:.05pt;z-index:251902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" stroked="f">
                <v:textbox style="mso-fit-shape-to-text:t" inset="0,0,0,0">
                  <w:txbxContent>
                    <w:p w14:paraId="6BE2656F" w14:textId="7BE9E91E" w:rsidR="005F7C5D" w:rsidRPr="00883738" w:rsidRDefault="005F7C5D" w:rsidP="005F7C5D">
                      <w:pPr>
                        <w:pStyle w:val="Caption"/>
                        <w:jc w:val="center"/>
                        <w:rPr>
                          <w:noProof/>
                          <w:color w:val="000000"/>
                          <w:lang w:val="en-US" w:eastAsia="en-US"/>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9</w:t>
                      </w:r>
                      <w:r w:rsidR="00796A89">
                        <w:fldChar w:fldCharType="end"/>
                      </w:r>
                      <w:r>
                        <w:t xml:space="preserve"> </w:t>
                      </w:r>
                      <w:r>
                        <w:tab/>
                      </w:r>
                      <w:r w:rsidRPr="00AE10EE">
                        <w:t>Connecting Points</w:t>
                      </w:r>
                    </w:p>
                  </w:txbxContent>
                </v:textbox>
                <w10:wrap type="square"/>
              </v:shape>
            </w:pict>
          </mc:Fallback>
        </mc:AlternateContent>
      </w:r>
      <w:r w:rsidRPr="00AA5FEF">
        <w:rPr>
          <w:noProof/>
          <w:color w:val="000000"/>
          <w:lang w:val="en-US" w:eastAsia="en-US" w:bidi="ar-SA"/>
        </w:rPr>
        <w:drawing>
          <wp:anchor distT="0" distB="0" distL="114300" distR="114300" simplePos="0" relativeHeight="251794944" behindDoc="0" locked="0" layoutInCell="1" allowOverlap="1" wp14:anchorId="03163DB7" wp14:editId="21F62E02">
            <wp:simplePos x="0" y="0"/>
            <wp:positionH relativeFrom="margin">
              <wp:align>right</wp:align>
            </wp:positionH>
            <wp:positionV relativeFrom="paragraph">
              <wp:posOffset>3716738</wp:posOffset>
            </wp:positionV>
            <wp:extent cx="3002915" cy="2943225"/>
            <wp:effectExtent l="0" t="0" r="6985" b="9525"/>
            <wp:wrapSquare wrapText="bothSides"/>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002915" cy="2943225"/>
                    </a:xfrm>
                    <a:prstGeom prst="rect">
                      <a:avLst/>
                    </a:prstGeom>
                  </pic:spPr>
                </pic:pic>
              </a:graphicData>
            </a:graphic>
          </wp:anchor>
        </w:drawing>
      </w:r>
      <w:r w:rsidR="00C52390">
        <w:rPr>
          <w:color w:val="000000"/>
        </w:rPr>
        <w:t>We now extract the ‘connecting point’ between every pair of adjacent vertices; the genetic algorithm will use these ‘connecting points’ for pathfinding, and we will present the exact pathfinding method in Section 7.2.4. We first need to find the centroids of every convex hull/sector</w:t>
      </w:r>
      <w:r w:rsidR="003C6882">
        <w:rPr>
          <w:color w:val="000000"/>
        </w:rPr>
        <w:t>. We do so by representing each hull as a Shapely Polygon and extracting its centroid using the built-in</w:t>
      </w:r>
      <w:r w:rsidR="00C52390">
        <w:rPr>
          <w:color w:val="000000"/>
        </w:rPr>
        <w:t xml:space="preserve"> calculator that stores the polygon’s centroid as a property of the object. As illustrated in Figure 7.</w:t>
      </w:r>
      <w:r>
        <w:rPr>
          <w:color w:val="000000"/>
        </w:rPr>
        <w:t>9</w:t>
      </w:r>
      <w:r w:rsidR="00C52390">
        <w:rPr>
          <w:color w:val="000000"/>
        </w:rPr>
        <w:t xml:space="preserve">, we join the centroids of two adjacent sectors/hulls using a line and find its intersection point with the actual hull boundary. We do this operation using the Shapely library by representing the inter-centroid line and the convex </w:t>
      </w:r>
      <w:r w:rsidR="00C52390">
        <w:rPr>
          <w:color w:val="000000"/>
        </w:rPr>
        <w:lastRenderedPageBreak/>
        <w:t>hull as two LineString objects and then finding the intersecting point between the</w:t>
      </w:r>
      <w:r w:rsidR="00B565A2">
        <w:rPr>
          <w:color w:val="000000"/>
        </w:rPr>
        <w:t>m</w:t>
      </w:r>
      <w:r w:rsidR="00C52390">
        <w:rPr>
          <w:color w:val="000000"/>
        </w:rPr>
        <w:t xml:space="preserve"> using the </w:t>
      </w:r>
      <w:proofErr w:type="gramStart"/>
      <w:r w:rsidR="00F667D9" w:rsidRPr="00006FE7">
        <w:rPr>
          <w:rFonts w:ascii="Consolas" w:hAnsi="Consolas"/>
          <w:color w:val="000000"/>
          <w:sz w:val="20"/>
          <w:szCs w:val="20"/>
        </w:rPr>
        <w:t>intersection(</w:t>
      </w:r>
      <w:proofErr w:type="gramEnd"/>
      <w:r w:rsidR="00C52390" w:rsidRPr="00006FE7">
        <w:rPr>
          <w:rFonts w:ascii="Consolas" w:hAnsi="Consolas"/>
          <w:color w:val="000000"/>
          <w:sz w:val="20"/>
          <w:szCs w:val="20"/>
        </w:rPr>
        <w:t>)</w:t>
      </w:r>
      <w:r w:rsidR="00C52390" w:rsidRPr="00006FE7">
        <w:rPr>
          <w:color w:val="000000"/>
          <w:sz w:val="20"/>
          <w:szCs w:val="20"/>
        </w:rPr>
        <w:t xml:space="preserve"> </w:t>
      </w:r>
      <w:r w:rsidR="00C52390">
        <w:rPr>
          <w:color w:val="000000"/>
        </w:rPr>
        <w:t xml:space="preserve">method. We carry out this operation on every pair of adjacent sectors and obtain a set of 7788 intersecting points, two points per edge, converting the graph into a directed graph. We store each intersecting point as an edge attribute in the igraph object and write the whole graph into a text file as an adjacency list which would serve as an input to the </w:t>
      </w:r>
      <w:r w:rsidR="00E5204C">
        <w:rPr>
          <w:color w:val="000000"/>
        </w:rPr>
        <w:t>CUDA module</w:t>
      </w:r>
      <w:r w:rsidR="00C52390">
        <w:rPr>
          <w:color w:val="000000"/>
        </w:rPr>
        <w:t>.</w:t>
      </w:r>
    </w:p>
    <w:p w14:paraId="0AA13B20" w14:textId="77777777" w:rsidR="000B0132" w:rsidRDefault="00521D39">
      <w:pPr>
        <w:pStyle w:val="Heading3"/>
      </w:pPr>
      <w:r>
        <w:t xml:space="preserve">GPU-Accelerated </w:t>
      </w:r>
      <w:r w:rsidR="000B0132">
        <w:t>Genetic Algorithm</w:t>
      </w:r>
    </w:p>
    <w:p w14:paraId="6665F1B2" w14:textId="4A5E0B7D" w:rsidR="00C52390" w:rsidRPr="00761127" w:rsidRDefault="000B0132" w:rsidP="00761127">
      <w:pPr>
        <w:pStyle w:val="NormalStyle"/>
        <w:ind w:firstLine="720"/>
      </w:pPr>
      <w:r>
        <w:t>We now implement a parallel genetic algorithm in CUDA and present the various kernels involved a</w:t>
      </w:r>
      <w:r w:rsidR="000565D9">
        <w:t>nd</w:t>
      </w:r>
      <w:r>
        <w:t xml:space="preserve"> the parallelization strategy followed. We begin by detailing how a basic genetic algorithm works, then </w:t>
      </w:r>
      <w:r w:rsidR="000565D9">
        <w:t>provide a high-level overview of CUDA and</w:t>
      </w:r>
      <w:r>
        <w:t xml:space="preserve"> the motivation for using a GPU-Accelerated algorithm over a serial program. We then discuss the pathfinding method a</w:t>
      </w:r>
      <w:r w:rsidR="000565D9">
        <w:t>nd the method used to ensure</w:t>
      </w:r>
      <w:r>
        <w:t xml:space="preserve"> the routes generated </w:t>
      </w:r>
      <w:r w:rsidR="000565D9">
        <w:t xml:space="preserve">to </w:t>
      </w:r>
      <w:r>
        <w:t xml:space="preserve">find a balance between path cost and path traffic. We then detail how the algorithm </w:t>
      </w:r>
      <w:r w:rsidR="000565D9">
        <w:t>can</w:t>
      </w:r>
      <w:r>
        <w:t xml:space="preserve"> optimally schedule flights to ensure </w:t>
      </w:r>
      <w:r w:rsidR="000565D9">
        <w:t xml:space="preserve">we obtain </w:t>
      </w:r>
      <w:r>
        <w:t>a complete solution to the Air Traffic Management Problem.</w:t>
      </w:r>
    </w:p>
    <w:p w14:paraId="6FF626E8" w14:textId="77777777" w:rsidR="00521D39" w:rsidRDefault="00521D39" w:rsidP="00521D39">
      <w:pPr>
        <w:pStyle w:val="Heading4"/>
      </w:pPr>
      <w:r>
        <w:t xml:space="preserve">Introduction to Genetic Algorithm </w:t>
      </w:r>
    </w:p>
    <w:p w14:paraId="513F8C0A" w14:textId="1FBEF2F8" w:rsidR="00761127" w:rsidRDefault="00761127" w:rsidP="00521D39">
      <w:pPr>
        <w:pStyle w:val="NormalStyle"/>
        <w:ind w:firstLine="720"/>
      </w:pPr>
      <w:r>
        <w:t>A genetic algorithm is an optimization technique that belongs to the metaheuristic algorithms category, explored in recent literature. Other algorithms in this category include particle swarm optimization, ant colony optimization, tabu search, and many other techniques that mimic biological processes. These algorithms aim to optimize a particular metric or, mathematically speaking, find the minima or maxima of a multivariate function. These functions usually have more than three unknowns</w:t>
      </w:r>
      <w:r w:rsidR="003C6882">
        <w:t>. U</w:t>
      </w:r>
      <w:r>
        <w:t xml:space="preserve">sing classical calculus to find the exact combination of values for all the variables that lead the function to the global minima or maxima may be time-consuming and indeterministic. </w:t>
      </w:r>
    </w:p>
    <w:p w14:paraId="0DEC3BEB" w14:textId="31EB25D2" w:rsidR="00761127" w:rsidRDefault="00DB09A0" w:rsidP="00761127">
      <w:pPr>
        <w:pStyle w:val="NormalStyle"/>
        <w:ind w:firstLine="720"/>
      </w:pPr>
      <w:r>
        <w:rPr>
          <w:noProof/>
        </w:rPr>
        <mc:AlternateContent>
          <mc:Choice Requires="wps">
            <w:drawing>
              <wp:anchor distT="0" distB="0" distL="114300" distR="114300" simplePos="0" relativeHeight="251904512" behindDoc="0" locked="0" layoutInCell="1" allowOverlap="1" wp14:anchorId="2516AFE0" wp14:editId="4E270B46">
                <wp:simplePos x="0" y="0"/>
                <wp:positionH relativeFrom="column">
                  <wp:posOffset>4181475</wp:posOffset>
                </wp:positionH>
                <wp:positionV relativeFrom="paragraph">
                  <wp:posOffset>1710690</wp:posOffset>
                </wp:positionV>
                <wp:extent cx="1933575" cy="635"/>
                <wp:effectExtent l="0" t="0" r="0" b="0"/>
                <wp:wrapSquare wrapText="bothSides"/>
                <wp:docPr id="64" name="Text Box 64"/>
                <wp:cNvGraphicFramePr/>
                <a:graphic xmlns:a="http://schemas.openxmlformats.org/drawingml/2006/main">
                  <a:graphicData uri="http://schemas.microsoft.com/office/word/2010/wordprocessingShape">
                    <wps:wsp>
                      <wps:cNvSpPr txBox="1"/>
                      <wps:spPr>
                        <a:xfrm>
                          <a:off x="0" y="0"/>
                          <a:ext cx="1933575" cy="635"/>
                        </a:xfrm>
                        <a:prstGeom prst="rect">
                          <a:avLst/>
                        </a:prstGeom>
                        <a:solidFill>
                          <a:prstClr val="white"/>
                        </a:solidFill>
                        <a:ln>
                          <a:noFill/>
                        </a:ln>
                      </wps:spPr>
                      <wps:txbx>
                        <w:txbxContent>
                          <w:p w14:paraId="1EB21C0F" w14:textId="6E760B27" w:rsidR="00DB09A0" w:rsidRPr="00740424" w:rsidRDefault="00DB09A0" w:rsidP="00DB09A0">
                            <w:pPr>
                              <w:pStyle w:val="Caption"/>
                              <w:jc w:val="center"/>
                              <w:rPr>
                                <w:noProof/>
                                <w:color w:val="000000" w:themeColor="text1"/>
                                <w:lang w:val="en-US" w:eastAsia="en-US"/>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0</w:t>
                            </w:r>
                            <w:r w:rsidR="00796A89">
                              <w:fldChar w:fldCharType="end"/>
                            </w:r>
                            <w:r>
                              <w:tab/>
                              <w:t>Gradient Asc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516AFE0" id="Text Box 64" o:spid="_x0000_s1056" type="#_x0000_t202" style="position:absolute;left:0;text-align:left;margin-left:329.25pt;margin-top:134.7pt;width:152.25pt;height:.05pt;z-index:251904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" stroked="f">
                <v:textbox style="mso-fit-shape-to-text:t" inset="0,0,0,0">
                  <w:txbxContent>
                    <w:p w14:paraId="1EB21C0F" w14:textId="6E760B27" w:rsidR="00DB09A0" w:rsidRPr="00740424" w:rsidRDefault="00DB09A0" w:rsidP="00DB09A0">
                      <w:pPr>
                        <w:pStyle w:val="Caption"/>
                        <w:jc w:val="center"/>
                        <w:rPr>
                          <w:noProof/>
                          <w:color w:val="000000" w:themeColor="text1"/>
                          <w:lang w:val="en-US" w:eastAsia="en-US"/>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0</w:t>
                      </w:r>
                      <w:r w:rsidR="00796A89">
                        <w:fldChar w:fldCharType="end"/>
                      </w:r>
                      <w:r>
                        <w:tab/>
                        <w:t>Gradient Ascent</w:t>
                      </w:r>
                    </w:p>
                  </w:txbxContent>
                </v:textbox>
                <w10:wrap type="square"/>
              </v:shape>
            </w:pict>
          </mc:Fallback>
        </mc:AlternateContent>
      </w:r>
      <w:r w:rsidR="00F7153D" w:rsidRPr="00761127">
        <w:rPr>
          <w:noProof/>
          <w:lang w:val="en-US" w:eastAsia="en-US" w:bidi="ar-SA"/>
        </w:rPr>
        <w:drawing>
          <wp:anchor distT="0" distB="0" distL="114300" distR="114300" simplePos="0" relativeHeight="251795968" behindDoc="0" locked="0" layoutInCell="1" allowOverlap="1" wp14:anchorId="3C175E17" wp14:editId="21E786CD">
            <wp:simplePos x="0" y="0"/>
            <wp:positionH relativeFrom="margin">
              <wp:posOffset>4181519</wp:posOffset>
            </wp:positionH>
            <wp:positionV relativeFrom="paragraph">
              <wp:posOffset>6232</wp:posOffset>
            </wp:positionV>
            <wp:extent cx="1933575" cy="1647825"/>
            <wp:effectExtent l="0" t="0" r="9525" b="9525"/>
            <wp:wrapSquare wrapText="bothSides"/>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933575" cy="1647825"/>
                    </a:xfrm>
                    <a:prstGeom prst="rect">
                      <a:avLst/>
                    </a:prstGeom>
                  </pic:spPr>
                </pic:pic>
              </a:graphicData>
            </a:graphic>
          </wp:anchor>
        </w:drawing>
      </w:r>
      <w:r w:rsidR="00761127">
        <w:t xml:space="preserve">All metaheuristic algorithms, essentially, find these optima by experimenting with various values for the variables and propagating the solutions that drive the function to the desired optima. It is </w:t>
      </w:r>
      <w:r w:rsidR="00F667D9">
        <w:t>like</w:t>
      </w:r>
      <w:r w:rsidR="00761127">
        <w:t xml:space="preserve"> gradient descent followed by artificial neural networks, which utilize a more mathematically rigid technique by plotting a locus of a point along the function plane</w:t>
      </w:r>
      <w:r w:rsidR="003C6882">
        <w:t xml:space="preserve"> and</w:t>
      </w:r>
      <w:r w:rsidR="00761127">
        <w:t xml:space="preserve"> using partial derivatives to find out the direction which leads to the optimal value, aided by a learning rate parameter that determines the distance to travel in that direction (Figure 7.</w:t>
      </w:r>
      <w:r w:rsidR="005F7C5D">
        <w:t>10</w:t>
      </w:r>
      <w:r w:rsidR="00761127">
        <w:t xml:space="preserve">). On the other hand, Metaheuristic algorithms plot loci of multiple points along the function plane and, using some form of a coordination mechanism between the points, allow them to collect at one point on the function plane; this is the convergence </w:t>
      </w:r>
      <w:r w:rsidR="00761127">
        <w:lastRenderedPageBreak/>
        <w:t>point where the algorithm has concluded that the function has reached an optimum; whether this is the global optima or local depends on the input parameters.</w:t>
      </w:r>
    </w:p>
    <w:p w14:paraId="3AC36982" w14:textId="76292F34" w:rsidR="003C6882" w:rsidRDefault="00761127" w:rsidP="003C6882">
      <w:pPr>
        <w:pStyle w:val="NormalStyle"/>
        <w:ind w:firstLine="720"/>
      </w:pPr>
      <w:r>
        <w:t>A genetic algorithm mimics evolutionary mechanisms in biological systems, wherein a chromosome represents an organism, a candidate solution to the target function. A population is a collection of chromosomes or a set of candidate solutions to the target function, with the population size being one of the input parameters.</w:t>
      </w:r>
    </w:p>
    <w:p w14:paraId="75B37079" w14:textId="4C51872F" w:rsidR="00521D39" w:rsidRDefault="00F7153D" w:rsidP="00521D39">
      <w:pPr>
        <w:pStyle w:val="NormalStyle"/>
        <w:ind w:firstLine="720"/>
      </w:pPr>
      <w:r w:rsidRPr="003C6882">
        <w:rPr>
          <w:noProof/>
          <w:lang w:val="en-US" w:eastAsia="en-US" w:bidi="ar-SA"/>
        </w:rPr>
        <w:drawing>
          <wp:anchor distT="0" distB="0" distL="114300" distR="114300" simplePos="0" relativeHeight="251799040" behindDoc="0" locked="0" layoutInCell="1" allowOverlap="1" wp14:anchorId="6BC77CAE" wp14:editId="77C5EF86">
            <wp:simplePos x="0" y="0"/>
            <wp:positionH relativeFrom="margin">
              <wp:posOffset>3522301</wp:posOffset>
            </wp:positionH>
            <wp:positionV relativeFrom="paragraph">
              <wp:posOffset>-4342</wp:posOffset>
            </wp:positionV>
            <wp:extent cx="2597785" cy="3800475"/>
            <wp:effectExtent l="0" t="0" r="0" b="9525"/>
            <wp:wrapSquare wrapText="bothSides"/>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2597785" cy="3800475"/>
                    </a:xfrm>
                    <a:prstGeom prst="rect">
                      <a:avLst/>
                    </a:prstGeom>
                  </pic:spPr>
                </pic:pic>
              </a:graphicData>
            </a:graphic>
          </wp:anchor>
        </w:drawing>
      </w:r>
      <w:r>
        <w:rPr>
          <w:noProof/>
        </w:rPr>
        <mc:AlternateContent>
          <mc:Choice Requires="wps">
            <w:drawing>
              <wp:anchor distT="0" distB="0" distL="114300" distR="114300" simplePos="0" relativeHeight="251801088" behindDoc="0" locked="0" layoutInCell="1" allowOverlap="1" wp14:anchorId="2B92A231" wp14:editId="0DB03CE1">
                <wp:simplePos x="0" y="0"/>
                <wp:positionH relativeFrom="margin">
                  <wp:align>right</wp:align>
                </wp:positionH>
                <wp:positionV relativeFrom="page">
                  <wp:posOffset>6309050</wp:posOffset>
                </wp:positionV>
                <wp:extent cx="2597785" cy="32766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97785" cy="327660"/>
                        </a:xfrm>
                        <a:prstGeom prst="rect">
                          <a:avLst/>
                        </a:prstGeom>
                        <a:solidFill>
                          <a:prstClr val="white"/>
                        </a:solidFill>
                        <a:ln>
                          <a:noFill/>
                        </a:ln>
                      </wps:spPr>
                      <wps:txbx>
                        <w:txbxContent>
                          <w:p w14:paraId="75AFB2B9" w14:textId="2AA3B946" w:rsidR="003C6882" w:rsidRPr="001221A6" w:rsidRDefault="003C6882" w:rsidP="00EC4A05">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1</w:t>
                            </w:r>
                            <w:r w:rsidR="00796A89">
                              <w:fldChar w:fldCharType="end"/>
                            </w:r>
                            <w:r>
                              <w:tab/>
                              <w:t>Genetic Algorithm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2B92A231" id="Text Box 8" o:spid="_x0000_s1057" type="#_x0000_t202" style="position:absolute;left:0;text-align:left;margin-left:153.35pt;margin-top:496.8pt;width:204.55pt;height:25.8pt;z-index:2518010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" stroked="f">
                <v:textbox style="mso-fit-shape-to-text:t" inset="0,0,0,0">
                  <w:txbxContent>
                    <w:p w14:paraId="75AFB2B9" w14:textId="2AA3B946" w:rsidR="003C6882" w:rsidRPr="001221A6" w:rsidRDefault="003C6882" w:rsidP="00EC4A05">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1</w:t>
                      </w:r>
                      <w:r w:rsidR="00796A89">
                        <w:fldChar w:fldCharType="end"/>
                      </w:r>
                      <w:r>
                        <w:tab/>
                        <w:t>Genetic Algorithm Process</w:t>
                      </w:r>
                    </w:p>
                  </w:txbxContent>
                </v:textbox>
                <w10:wrap type="square" anchorx="margin" anchory="page"/>
              </v:shape>
            </w:pict>
          </mc:Fallback>
        </mc:AlternateContent>
      </w:r>
      <w:r w:rsidR="00761127">
        <w:t>The algorithm</w:t>
      </w:r>
      <w:r w:rsidR="003C6882">
        <w:t xml:space="preserve"> first generates an ‘initial population’ by randomly generating chromosomes and then</w:t>
      </w:r>
      <w:r w:rsidR="00761127">
        <w:t xml:space="preserve"> performs four operations: Selection, Crossover, Mutation, and Elimination, on the population in a loop, and each loop iteration is called a generation. Each chromosome has a specific ‘fitness’ value which is the evaluated value of the target function. The chromosome structure must</w:t>
      </w:r>
      <w:r w:rsidR="003C6882">
        <w:t>, therefore,</w:t>
      </w:r>
      <w:r w:rsidR="00761127">
        <w:t xml:space="preserve"> allow it to carry the values for the variables that make up the multivariate target function or at least enable the </w:t>
      </w:r>
      <w:r w:rsidR="003C6882">
        <w:t>calculation</w:t>
      </w:r>
      <w:r w:rsidR="00761127">
        <w:t xml:space="preserve"> of these values on the fly. The algorithm reache</w:t>
      </w:r>
      <w:r w:rsidR="00E86F51">
        <w:t>s</w:t>
      </w:r>
      <w:r w:rsidR="00761127">
        <w:t xml:space="preserve"> the convergence point </w:t>
      </w:r>
      <w:r w:rsidR="00E5204C">
        <w:t>when all</w:t>
      </w:r>
      <w:r w:rsidR="00E86F51">
        <w:t xml:space="preserve"> chromosomes become similar and give the same set of values for the variables of the target function. At this point, the loop terminates, and the algorithm outputs the</w:t>
      </w:r>
      <w:r w:rsidR="003C6882">
        <w:t xml:space="preserve"> values for the variables that</w:t>
      </w:r>
      <w:r w:rsidR="00E86F51">
        <w:t xml:space="preserve"> optim</w:t>
      </w:r>
      <w:r w:rsidR="003C6882">
        <w:t xml:space="preserve">ize </w:t>
      </w:r>
      <w:r w:rsidR="00E86F51">
        <w:t>the target function</w:t>
      </w:r>
      <w:r w:rsidR="003C6882">
        <w:t>. We depict the entire process in a flowchart in Figure 7.</w:t>
      </w:r>
      <w:r w:rsidR="00E5204C">
        <w:t>1</w:t>
      </w:r>
      <w:r w:rsidR="00E46843">
        <w:t>1</w:t>
      </w:r>
      <w:r w:rsidR="00E5204C">
        <w:t>. We</w:t>
      </w:r>
      <w:r w:rsidR="00EC4A05">
        <w:t xml:space="preserve"> present t</w:t>
      </w:r>
      <w:r w:rsidR="00521D39">
        <w:t>he detailed algorithm in section 7.2.3.2.</w:t>
      </w:r>
    </w:p>
    <w:p w14:paraId="7FEEC066" w14:textId="74590E70" w:rsidR="00521D39" w:rsidRDefault="00521D39" w:rsidP="00521D39">
      <w:pPr>
        <w:pStyle w:val="Heading4"/>
      </w:pPr>
      <w:r>
        <w:t>Overview of CUDA</w:t>
      </w:r>
    </w:p>
    <w:p w14:paraId="0557FF5F" w14:textId="6847A6DC" w:rsidR="00EC4A05" w:rsidRDefault="00F7153D" w:rsidP="00521D39">
      <w:pPr>
        <w:pStyle w:val="NormalStyle"/>
        <w:ind w:firstLine="720"/>
      </w:pPr>
      <w:r>
        <w:rPr>
          <w:noProof/>
        </w:rPr>
        <mc:AlternateContent>
          <mc:Choice Requires="wps">
            <w:drawing>
              <wp:anchor distT="0" distB="0" distL="114300" distR="114300" simplePos="0" relativeHeight="251804160" behindDoc="0" locked="0" layoutInCell="1" allowOverlap="1" wp14:anchorId="33650546" wp14:editId="26DE9A3A">
                <wp:simplePos x="0" y="0"/>
                <wp:positionH relativeFrom="margin">
                  <wp:align>right</wp:align>
                </wp:positionH>
                <wp:positionV relativeFrom="paragraph">
                  <wp:posOffset>1513205</wp:posOffset>
                </wp:positionV>
                <wp:extent cx="2883535" cy="327660"/>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83535" cy="327660"/>
                        </a:xfrm>
                        <a:prstGeom prst="rect">
                          <a:avLst/>
                        </a:prstGeom>
                        <a:solidFill>
                          <a:prstClr val="white"/>
                        </a:solidFill>
                        <a:ln>
                          <a:noFill/>
                        </a:ln>
                      </wps:spPr>
                      <wps:txbx>
                        <w:txbxContent>
                          <w:p w14:paraId="6BAFB372" w14:textId="16A4CC5A" w:rsidR="00EC4A05" w:rsidRPr="00FB6E08" w:rsidRDefault="00EC4A05" w:rsidP="00EC4A05">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2</w:t>
                            </w:r>
                            <w:r w:rsidR="00796A89">
                              <w:fldChar w:fldCharType="end"/>
                            </w:r>
                            <w:r>
                              <w:tab/>
                              <w:t>CUDA Executio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33650546" id="Text Box 6" o:spid="_x0000_s1058" type="#_x0000_t202" style="position:absolute;left:0;text-align:left;margin-left:175.85pt;margin-top:119.15pt;width:227.05pt;height:25.8pt;z-index:251804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" stroked="f">
                <v:textbox style="mso-fit-shape-to-text:t" inset="0,0,0,0">
                  <w:txbxContent>
                    <w:p w14:paraId="6BAFB372" w14:textId="16A4CC5A" w:rsidR="00EC4A05" w:rsidRPr="00FB6E08" w:rsidRDefault="00EC4A05" w:rsidP="00EC4A05">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2</w:t>
                      </w:r>
                      <w:r w:rsidR="00796A89">
                        <w:fldChar w:fldCharType="end"/>
                      </w:r>
                      <w:r>
                        <w:tab/>
                        <w:t>CUDA Execution model</w:t>
                      </w:r>
                    </w:p>
                  </w:txbxContent>
                </v:textbox>
                <w10:wrap type="square" anchorx="margin"/>
              </v:shape>
            </w:pict>
          </mc:Fallback>
        </mc:AlternateContent>
      </w:r>
      <w:r w:rsidRPr="00EC4A05">
        <w:rPr>
          <w:noProof/>
          <w:lang w:val="en-US" w:eastAsia="en-US" w:bidi="ar-SA"/>
        </w:rPr>
        <w:drawing>
          <wp:anchor distT="0" distB="0" distL="114300" distR="114300" simplePos="0" relativeHeight="251805184" behindDoc="0" locked="0" layoutInCell="1" allowOverlap="1" wp14:anchorId="45880F3E" wp14:editId="35A1F32B">
            <wp:simplePos x="0" y="0"/>
            <wp:positionH relativeFrom="margin">
              <wp:align>right</wp:align>
            </wp:positionH>
            <wp:positionV relativeFrom="paragraph">
              <wp:posOffset>17470</wp:posOffset>
            </wp:positionV>
            <wp:extent cx="2885440" cy="1398270"/>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885440" cy="1398270"/>
                    </a:xfrm>
                    <a:prstGeom prst="rect">
                      <a:avLst/>
                    </a:prstGeom>
                  </pic:spPr>
                </pic:pic>
              </a:graphicData>
            </a:graphic>
          </wp:anchor>
        </w:drawing>
      </w:r>
      <w:r w:rsidR="00521D39">
        <w:t xml:space="preserve">The language of choice for implementing the algorithm is C due to its known performance advantages over other languages. We had to focus primarily on performance because we had to run the program for all the flights in an entire day to gain an accurate metric for </w:t>
      </w:r>
      <w:r w:rsidR="00F667D9">
        <w:t>the result</w:t>
      </w:r>
      <w:r w:rsidR="00521D39">
        <w:t>. Due to the GA being a</w:t>
      </w:r>
      <w:r w:rsidR="00EC4A05">
        <w:t>n inherently</w:t>
      </w:r>
      <w:r w:rsidR="00521D39">
        <w:t xml:space="preserve"> slow process, as w</w:t>
      </w:r>
      <w:r w:rsidR="00EC4A05">
        <w:t>e witnessed</w:t>
      </w:r>
      <w:r w:rsidR="00521D39">
        <w:t xml:space="preserve"> when we developed the prototype in Python, we</w:t>
      </w:r>
      <w:r w:rsidR="00EC4A05">
        <w:t xml:space="preserve"> decided to parallelize the</w:t>
      </w:r>
      <w:r w:rsidR="00DF4188">
        <w:t xml:space="preserve"> </w:t>
      </w:r>
      <w:r w:rsidR="00EC4A05">
        <w:t xml:space="preserve">algorithm and utilize the GPU to accelerate it further. The final algorithm </w:t>
      </w:r>
      <w:r w:rsidR="00EC4A05">
        <w:lastRenderedPageBreak/>
        <w:t xml:space="preserve">was high-performance and could converge within half a second when tested on Nvidia GeForce RTX 3050 GPU. </w:t>
      </w:r>
    </w:p>
    <w:p w14:paraId="1BEC8BCC" w14:textId="3B8DCE91" w:rsidR="00EC4A05" w:rsidRDefault="00EC4A05" w:rsidP="00EC4A05">
      <w:pPr>
        <w:pStyle w:val="NormalStyle"/>
        <w:ind w:firstLine="720"/>
      </w:pPr>
      <w:r>
        <w:t xml:space="preserve">Compute Unified Device Architecture (CUDA) is an API provided by Nvidia Corp. that seamlessly integrates with many programming languages like C and Java. It allows one to split their codebase into ‘host’ and ‘device’ codes, with the CPU executing the host code and the GPU </w:t>
      </w:r>
      <w:r w:rsidR="002320D9">
        <w:t>runn</w:t>
      </w:r>
      <w:r>
        <w:t xml:space="preserve">ing the device code, also called ‘kernels.’ The code file must have a .cu extension, and we use the </w:t>
      </w:r>
      <w:r w:rsidRPr="00EC4A05">
        <w:t>Nvidia CUDA Compiler (NVCC)</w:t>
      </w:r>
      <w:r>
        <w:t>,</w:t>
      </w:r>
      <w:r w:rsidRPr="00EC4A05">
        <w:t xml:space="preserve"> a proprietary compiler by Nvidia intended for use with CUDA</w:t>
      </w:r>
      <w:r>
        <w:t xml:space="preserve"> to compile it. The compiler is available as part of the Nvidia C</w:t>
      </w:r>
      <w:r w:rsidR="00E5204C">
        <w:t>UDA</w:t>
      </w:r>
      <w:r>
        <w:t xml:space="preserve"> Toolkit. Following the classical procedural programming paradigm, the device and host codes are separate functions, with the host functions calling the device function via a mechanism called a ‘kernel launch.’ (Figure 7.1</w:t>
      </w:r>
      <w:r w:rsidR="00E46843">
        <w:t>2</w:t>
      </w:r>
      <w:r>
        <w:t xml:space="preserve">). The kernel calls are always asynchronous; the CPU does not wait for the GPU to finish its task and moves on to execute further statements. The </w:t>
      </w:r>
      <w:r w:rsidR="00265CE4">
        <w:t xml:space="preserve">GPU </w:t>
      </w:r>
      <w:r w:rsidR="002320D9">
        <w:t>run</w:t>
      </w:r>
      <w:r w:rsidR="00E5204C">
        <w:t>s</w:t>
      </w:r>
      <w:r>
        <w:t xml:space="preserve"> the kernels in the order in which they are called, as they are placed in the same default stream. </w:t>
      </w:r>
    </w:p>
    <w:p w14:paraId="5CBBD1FF" w14:textId="6AE21977" w:rsidR="00EC4A05" w:rsidRDefault="00EC4A05" w:rsidP="00EC4A05">
      <w:pPr>
        <w:pStyle w:val="NormalStyle"/>
        <w:ind w:firstLine="720"/>
      </w:pPr>
      <w:r>
        <w:t xml:space="preserve">A GPU consists of multiple streaming </w:t>
      </w:r>
      <w:r w:rsidR="00312C74">
        <w:t>multiprocessors (</w:t>
      </w:r>
      <w:r>
        <w:t>SMs), each co</w:t>
      </w:r>
      <w:r w:rsidR="002320D9">
        <w:t>mposed</w:t>
      </w:r>
      <w:r>
        <w:t xml:space="preserve"> of </w:t>
      </w:r>
      <w:r w:rsidR="002320D9">
        <w:t>numerous</w:t>
      </w:r>
      <w:r>
        <w:t xml:space="preserve"> streaming </w:t>
      </w:r>
      <w:r w:rsidR="00E5204C">
        <w:t>processors (</w:t>
      </w:r>
      <w:r>
        <w:t xml:space="preserve">SPs), also called CUDA Cores. The GPU we use is </w:t>
      </w:r>
      <w:r w:rsidR="00E5204C">
        <w:t>the Nvidia</w:t>
      </w:r>
      <w:r>
        <w:t xml:space="preserve"> GeForce RTX 3050, which has 20SMs, each with 120 SPs, tota</w:t>
      </w:r>
      <w:r w:rsidR="0009347A">
        <w:t>l</w:t>
      </w:r>
      <w:r>
        <w:t xml:space="preserve">ling 2560 SPs or 2560 CUDA Cores. These processors are different from traditional CPUs because they do not have a large cache/SRAM, </w:t>
      </w:r>
      <w:r w:rsidRPr="00EC4A05">
        <w:rPr>
          <w:noProof/>
          <w:lang w:val="en-US" w:eastAsia="en-US" w:bidi="ar-SA"/>
        </w:rPr>
        <w:drawing>
          <wp:anchor distT="0" distB="0" distL="114300" distR="114300" simplePos="0" relativeHeight="251806208" behindDoc="0" locked="0" layoutInCell="1" allowOverlap="1" wp14:anchorId="7813F491" wp14:editId="031337EC">
            <wp:simplePos x="0" y="0"/>
            <wp:positionH relativeFrom="margin">
              <wp:align>right</wp:align>
            </wp:positionH>
            <wp:positionV relativeFrom="paragraph">
              <wp:posOffset>83</wp:posOffset>
            </wp:positionV>
            <wp:extent cx="2292350" cy="206438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292350" cy="2064385"/>
                    </a:xfrm>
                    <a:prstGeom prst="rect">
                      <a:avLst/>
                    </a:prstGeom>
                  </pic:spPr>
                </pic:pic>
              </a:graphicData>
            </a:graphic>
          </wp:anchor>
        </w:drawing>
      </w:r>
      <w:r>
        <w:t xml:space="preserve">allowing many processors to fit on the dye </w:t>
      </w:r>
      <w:r w:rsidR="002320D9">
        <w:t xml:space="preserve">and </w:t>
      </w:r>
      <w:r>
        <w:t>allowing the GPU to spawn many threads. The threads follow a hierarchy, with a bunch of threads being part of a block and a bunch of blocks being part of a grid, and follow a memory hierarchy, as shown in the adjoining image</w:t>
      </w:r>
      <w:r w:rsidR="00E46843">
        <w:t xml:space="preserve"> (Figure 7.13)</w:t>
      </w:r>
      <w:r>
        <w:t xml:space="preserve">, with global memory, block memory, and thread-local memory. The GPU is suited mainly for SIMD programming wherein each thread performs the </w:t>
      </w:r>
      <w:r w:rsidR="00665AB7">
        <w:rPr>
          <w:noProof/>
        </w:rPr>
        <mc:AlternateContent>
          <mc:Choice Requires="wps">
            <w:drawing>
              <wp:anchor distT="0" distB="0" distL="114300" distR="114300" simplePos="0" relativeHeight="251808256" behindDoc="0" locked="0" layoutInCell="1" allowOverlap="1" wp14:anchorId="29F7F4F0" wp14:editId="0B0457A8">
                <wp:simplePos x="0" y="0"/>
                <wp:positionH relativeFrom="margin">
                  <wp:align>right</wp:align>
                </wp:positionH>
                <wp:positionV relativeFrom="paragraph">
                  <wp:posOffset>2047848</wp:posOffset>
                </wp:positionV>
                <wp:extent cx="2292350" cy="327660"/>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92350" cy="327660"/>
                        </a:xfrm>
                        <a:prstGeom prst="rect">
                          <a:avLst/>
                        </a:prstGeom>
                        <a:solidFill>
                          <a:prstClr val="white"/>
                        </a:solidFill>
                        <a:ln>
                          <a:noFill/>
                        </a:ln>
                      </wps:spPr>
                      <wps:txbx>
                        <w:txbxContent>
                          <w:p w14:paraId="3C64B57E" w14:textId="7ADCEF61" w:rsidR="00EC4A05" w:rsidRPr="00EA538E" w:rsidRDefault="00EC4A05" w:rsidP="00EC4A05">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3</w:t>
                            </w:r>
                            <w:r w:rsidR="00796A89">
                              <w:fldChar w:fldCharType="end"/>
                            </w:r>
                            <w:r>
                              <w:t xml:space="preserve"> GPU Memory Hierarch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9F7F4F0" id="Text Box 4" o:spid="_x0000_s1059" type="#_x0000_t202" style="position:absolute;left:0;text-align:left;margin-left:129.3pt;margin-top:161.25pt;width:180.5pt;height:25.8pt;z-index:251808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" stroked="f">
                <v:textbox style="mso-fit-shape-to-text:t" inset="0,0,0,0">
                  <w:txbxContent>
                    <w:p w14:paraId="3C64B57E" w14:textId="7ADCEF61" w:rsidR="00EC4A05" w:rsidRPr="00EA538E" w:rsidRDefault="00EC4A05" w:rsidP="00EC4A05">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3</w:t>
                      </w:r>
                      <w:r w:rsidR="00796A89">
                        <w:fldChar w:fldCharType="end"/>
                      </w:r>
                      <w:r>
                        <w:t xml:space="preserve"> GPU Memory Hierarchy</w:t>
                      </w:r>
                    </w:p>
                  </w:txbxContent>
                </v:textbox>
                <w10:wrap type="square" anchorx="margin"/>
              </v:shape>
            </w:pict>
          </mc:Fallback>
        </mc:AlternateContent>
      </w:r>
      <w:r>
        <w:t xml:space="preserve">same operation but on different inputs, which applies to our use case due to the repetitive nature of the </w:t>
      </w:r>
      <w:r w:rsidR="002320D9">
        <w:t>procedure</w:t>
      </w:r>
      <w:r>
        <w:t>s involved.</w:t>
      </w:r>
    </w:p>
    <w:p w14:paraId="2C740904" w14:textId="7C5C1C6E" w:rsidR="0009347A" w:rsidRDefault="00EC4A05" w:rsidP="00EC4A05">
      <w:pPr>
        <w:pStyle w:val="NormalStyle"/>
        <w:ind w:firstLine="720"/>
      </w:pPr>
      <w:r>
        <w:t xml:space="preserve">The kernels are of two types, global </w:t>
      </w:r>
      <w:r w:rsidR="00A50BD3">
        <w:t>kernels,</w:t>
      </w:r>
      <w:r>
        <w:t xml:space="preserve"> and device kernels.</w:t>
      </w:r>
      <w:r w:rsidR="0009347A">
        <w:t xml:space="preserve"> The GPU calls the device kernels and is </w:t>
      </w:r>
      <w:r w:rsidR="00F667D9">
        <w:t>like</w:t>
      </w:r>
      <w:r w:rsidR="0009347A">
        <w:t xml:space="preserve"> a function call but </w:t>
      </w:r>
      <w:r w:rsidR="00407565">
        <w:t xml:space="preserve">executed </w:t>
      </w:r>
      <w:r w:rsidR="0009347A">
        <w:t>on the GPU.</w:t>
      </w:r>
      <w:r>
        <w:t xml:space="preserve"> The CPU calls the global kernels by specifying launch parameters within a triple angular bracket pair which signifies the number of blocks to spawn </w:t>
      </w:r>
      <w:r w:rsidRPr="0009347A">
        <w:rPr>
          <w:sz w:val="22"/>
          <w:szCs w:val="22"/>
        </w:rPr>
        <w:t>(</w:t>
      </w:r>
      <w:proofErr w:type="spellStart"/>
      <w:r w:rsidR="00F667D9" w:rsidRPr="00006FE7">
        <w:rPr>
          <w:rFonts w:ascii="Consolas" w:hAnsi="Consolas"/>
          <w:sz w:val="20"/>
          <w:szCs w:val="20"/>
        </w:rPr>
        <w:t>gridDim</w:t>
      </w:r>
      <w:proofErr w:type="spellEnd"/>
      <w:r w:rsidRPr="0009347A">
        <w:rPr>
          <w:sz w:val="22"/>
          <w:szCs w:val="22"/>
        </w:rPr>
        <w:t xml:space="preserve">) </w:t>
      </w:r>
      <w:r>
        <w:t xml:space="preserve">and the number of threads within each block </w:t>
      </w:r>
      <w:r w:rsidRPr="0009347A">
        <w:rPr>
          <w:sz w:val="22"/>
          <w:szCs w:val="22"/>
        </w:rPr>
        <w:t>(</w:t>
      </w:r>
      <w:proofErr w:type="spellStart"/>
      <w:r w:rsidR="00F667D9" w:rsidRPr="00006FE7">
        <w:rPr>
          <w:rFonts w:ascii="Consolas" w:hAnsi="Consolas"/>
          <w:sz w:val="20"/>
          <w:szCs w:val="20"/>
        </w:rPr>
        <w:t>blockDim</w:t>
      </w:r>
      <w:proofErr w:type="spellEnd"/>
      <w:r w:rsidRPr="0009347A">
        <w:rPr>
          <w:sz w:val="22"/>
          <w:szCs w:val="22"/>
        </w:rPr>
        <w:t xml:space="preserve">). </w:t>
      </w:r>
      <w:r>
        <w:t xml:space="preserve">Each block has a unique block ID </w:t>
      </w:r>
      <w:r w:rsidRPr="0009347A">
        <w:rPr>
          <w:sz w:val="22"/>
          <w:szCs w:val="22"/>
        </w:rPr>
        <w:t>(</w:t>
      </w:r>
      <w:proofErr w:type="spellStart"/>
      <w:r w:rsidRPr="00006FE7">
        <w:rPr>
          <w:rFonts w:ascii="Consolas" w:hAnsi="Consolas"/>
          <w:sz w:val="20"/>
          <w:szCs w:val="20"/>
        </w:rPr>
        <w:t>blockIdx</w:t>
      </w:r>
      <w:proofErr w:type="spellEnd"/>
      <w:r w:rsidRPr="0009347A">
        <w:rPr>
          <w:sz w:val="22"/>
          <w:szCs w:val="22"/>
        </w:rPr>
        <w:t xml:space="preserve">), </w:t>
      </w:r>
      <w:r>
        <w:t xml:space="preserve">and each thread within it has a unique thread ID </w:t>
      </w:r>
      <w:r w:rsidRPr="0009347A">
        <w:rPr>
          <w:sz w:val="22"/>
          <w:szCs w:val="22"/>
        </w:rPr>
        <w:t>(</w:t>
      </w:r>
      <w:proofErr w:type="spellStart"/>
      <w:r w:rsidRPr="00006FE7">
        <w:rPr>
          <w:rFonts w:ascii="Consolas" w:hAnsi="Consolas"/>
          <w:sz w:val="20"/>
          <w:szCs w:val="20"/>
        </w:rPr>
        <w:t>threadIdx</w:t>
      </w:r>
      <w:proofErr w:type="spellEnd"/>
      <w:r w:rsidRPr="0009347A">
        <w:rPr>
          <w:sz w:val="22"/>
          <w:szCs w:val="22"/>
        </w:rPr>
        <w:t>)</w:t>
      </w:r>
      <w:r>
        <w:t>. A combination of both these IDs uniquely identifies any thread across all the blocks.</w:t>
      </w:r>
    </w:p>
    <w:p w14:paraId="7A8AAF13" w14:textId="5226F6C2" w:rsidR="0009347A" w:rsidRDefault="0009347A" w:rsidP="0009347A">
      <w:pPr>
        <w:pStyle w:val="NormalStyle"/>
        <w:ind w:firstLine="720"/>
        <w:rPr>
          <w:rFonts w:cs="Times New Roman"/>
        </w:rPr>
      </w:pPr>
      <w:r>
        <w:lastRenderedPageBreak/>
        <w:t xml:space="preserve">A general method followed for the launch parameters is </w:t>
      </w:r>
      <w:r w:rsidRPr="00006FE7">
        <w:rPr>
          <w:rFonts w:ascii="Consolas" w:hAnsi="Consolas"/>
          <w:sz w:val="20"/>
          <w:szCs w:val="20"/>
        </w:rPr>
        <w:t>&lt;&lt;&lt;(NumThreads/</w:t>
      </w:r>
      <w:r w:rsidR="00F667D9" w:rsidRPr="00006FE7">
        <w:rPr>
          <w:rFonts w:ascii="Consolas" w:hAnsi="Consolas"/>
          <w:sz w:val="20"/>
          <w:szCs w:val="20"/>
        </w:rPr>
        <w:t>32) +</w:t>
      </w:r>
      <w:r w:rsidR="00006FE7">
        <w:rPr>
          <w:rFonts w:ascii="Consolas" w:hAnsi="Consolas"/>
          <w:sz w:val="20"/>
          <w:szCs w:val="20"/>
        </w:rPr>
        <w:t xml:space="preserve"> </w:t>
      </w:r>
      <w:r w:rsidRPr="00006FE7">
        <w:rPr>
          <w:rFonts w:ascii="Consolas" w:hAnsi="Consolas"/>
          <w:sz w:val="20"/>
          <w:szCs w:val="20"/>
        </w:rPr>
        <w:t>1,32&gt;&gt;&gt;</w:t>
      </w:r>
      <w:r>
        <w:t xml:space="preserve">where NumThreads is the number of threads spawned in the GPU to execute the kernel. Within the kernel, we use </w:t>
      </w:r>
      <w:r w:rsidRPr="00006FE7">
        <w:rPr>
          <w:rFonts w:ascii="Consolas" w:hAnsi="Consolas"/>
          <w:sz w:val="20"/>
          <w:szCs w:val="20"/>
        </w:rPr>
        <w:t>threadIdx.x</w:t>
      </w:r>
      <w:r w:rsidR="00006FE7">
        <w:rPr>
          <w:rFonts w:ascii="Consolas" w:hAnsi="Consolas"/>
          <w:sz w:val="20"/>
          <w:szCs w:val="20"/>
        </w:rPr>
        <w:t xml:space="preserve"> </w:t>
      </w:r>
      <w:r w:rsidR="00F667D9" w:rsidRPr="00006FE7">
        <w:rPr>
          <w:rFonts w:ascii="Consolas" w:hAnsi="Consolas"/>
          <w:sz w:val="20"/>
          <w:szCs w:val="20"/>
        </w:rPr>
        <w:t>+ (</w:t>
      </w:r>
      <w:r w:rsidRPr="00006FE7">
        <w:rPr>
          <w:rFonts w:ascii="Consolas" w:hAnsi="Consolas"/>
          <w:sz w:val="20"/>
          <w:szCs w:val="20"/>
        </w:rPr>
        <w:t>blockIdx.x</w:t>
      </w:r>
      <w:r w:rsidR="0008097C">
        <w:rPr>
          <w:rFonts w:ascii="Consolas" w:hAnsi="Consolas"/>
          <w:sz w:val="20"/>
          <w:szCs w:val="20"/>
        </w:rPr>
        <w:t xml:space="preserve"> * </w:t>
      </w:r>
      <w:r w:rsidR="00A50BD3" w:rsidRPr="00006FE7">
        <w:rPr>
          <w:rFonts w:ascii="Consolas" w:hAnsi="Consolas"/>
          <w:sz w:val="20"/>
          <w:szCs w:val="20"/>
        </w:rPr>
        <w:t>blockDim.x)</w:t>
      </w:r>
      <w:r w:rsidR="00A50BD3" w:rsidRPr="00006FE7">
        <w:rPr>
          <w:rFonts w:cs="Times New Roman"/>
          <w:sz w:val="22"/>
          <w:szCs w:val="22"/>
        </w:rPr>
        <w:t xml:space="preserve"> </w:t>
      </w:r>
      <w:r w:rsidR="00A50BD3">
        <w:rPr>
          <w:rFonts w:cs="Times New Roman"/>
        </w:rPr>
        <w:t>to</w:t>
      </w:r>
      <w:r>
        <w:rPr>
          <w:rFonts w:cs="Times New Roman"/>
        </w:rPr>
        <w:t xml:space="preserve"> identify the executing thread and hence identify the pieces of data in the global memory it is allowed to access. The CUDA model thus implements data parallelism by having the same kernel code executed simultaneously by numerous threads but on different data, as referenced by the thread identity.</w:t>
      </w:r>
    </w:p>
    <w:p w14:paraId="356B56D3" w14:textId="67C2AD29" w:rsidR="0009347A" w:rsidRDefault="0009347A" w:rsidP="0009347A">
      <w:pPr>
        <w:pStyle w:val="Heading4"/>
      </w:pPr>
      <w:r>
        <w:t xml:space="preserve">Path </w:t>
      </w:r>
      <w:r w:rsidR="0008097C">
        <w:t>Fitness Evaluation Strategy</w:t>
      </w:r>
    </w:p>
    <w:p w14:paraId="71EEBE48" w14:textId="6A5DC3F3" w:rsidR="00D758E4" w:rsidRDefault="00EF7BC8" w:rsidP="00D758E4">
      <w:pPr>
        <w:pStyle w:val="NormalStyle"/>
        <w:ind w:firstLine="720"/>
      </w:pPr>
      <w:r>
        <w:t>We have implemented the genetic algorithm for pathfinding in this work</w:t>
      </w:r>
      <w:r w:rsidR="002320D9">
        <w:t>. I</w:t>
      </w:r>
      <w:r>
        <w:t>n this section, we detail the customizations to a classical GA to suit the purpose of pathfinding, the target function</w:t>
      </w:r>
      <w:r w:rsidR="00D54066">
        <w:t>,</w:t>
      </w:r>
      <w:r>
        <w:t xml:space="preserve"> and the various operations involved. </w:t>
      </w:r>
    </w:p>
    <w:p w14:paraId="6657A220" w14:textId="5047DFC4" w:rsidR="00161326" w:rsidRDefault="00E65D5C" w:rsidP="00EA5F2F">
      <w:pPr>
        <w:pStyle w:val="NormalStyle"/>
        <w:ind w:firstLine="720"/>
      </w:pPr>
      <w:r>
        <w:t>A path across the graph generated in the pre-processing stage stretches from the sector containing the source airport, ends at the sector containing the destination airport, and follows a series of sectors or vertices in the underlying graph</w:t>
      </w:r>
      <w:r w:rsidR="00006FE7">
        <w:t xml:space="preserve"> (</w:t>
      </w:r>
      <w:proofErr w:type="spellStart"/>
      <w:r w:rsidR="00006FE7" w:rsidRPr="00006FE7">
        <w:rPr>
          <w:rFonts w:ascii="Consolas" w:hAnsi="Consolas"/>
          <w:sz w:val="20"/>
          <w:szCs w:val="20"/>
        </w:rPr>
        <w:t>SectorPath</w:t>
      </w:r>
      <w:proofErr w:type="spellEnd"/>
      <w:r w:rsidR="00006FE7">
        <w:t>)</w:t>
      </w:r>
      <w:r>
        <w:t xml:space="preserve">, as shown in Figure </w:t>
      </w:r>
      <w:r w:rsidR="008502AB">
        <w:t>7.1</w:t>
      </w:r>
      <w:r w:rsidR="00170DB4">
        <w:t>4</w:t>
      </w:r>
      <w:r w:rsidR="008502AB">
        <w:t>a, b.</w:t>
      </w:r>
      <w:r>
        <w:t xml:space="preserve"> The first variable to minimize would be the path length (</w:t>
      </w:r>
      <w:r w:rsidRPr="00D54066">
        <w:rPr>
          <w:rFonts w:ascii="Consolas" w:hAnsi="Consolas"/>
        </w:rPr>
        <w:t>L</w:t>
      </w:r>
      <w:r>
        <w:t xml:space="preserve">) itself because a longer path would result in more time spent in the air (aerial time) by the aircraft, consequently driving up the amount of fuel consumed, resulting in a higher economic cost. Since the path is a sequence of sectors, we join all the corresponding connecting points with straight lines and aggregate their lengths (evaluated using the </w:t>
      </w:r>
      <w:r w:rsidR="00665AB7" w:rsidRPr="00271060">
        <w:rPr>
          <w:noProof/>
        </w:rPr>
        <w:drawing>
          <wp:anchor distT="0" distB="0" distL="114300" distR="114300" simplePos="0" relativeHeight="251818496" behindDoc="0" locked="0" layoutInCell="1" allowOverlap="1" wp14:anchorId="057FEC61" wp14:editId="3F83AB16">
            <wp:simplePos x="0" y="0"/>
            <wp:positionH relativeFrom="margin">
              <wp:align>right</wp:align>
            </wp:positionH>
            <wp:positionV relativeFrom="paragraph">
              <wp:posOffset>111</wp:posOffset>
            </wp:positionV>
            <wp:extent cx="3524885" cy="3581400"/>
            <wp:effectExtent l="0" t="0" r="0" b="0"/>
            <wp:wrapSquare wrapText="bothSides"/>
            <wp:docPr id="73" name="Picture 7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524885" cy="3581400"/>
                    </a:xfrm>
                    <a:prstGeom prst="rect">
                      <a:avLst/>
                    </a:prstGeom>
                  </pic:spPr>
                </pic:pic>
              </a:graphicData>
            </a:graphic>
            <wp14:sizeRelH relativeFrom="margin">
              <wp14:pctWidth>0</wp14:pctWidth>
            </wp14:sizeRelH>
            <wp14:sizeRelV relativeFrom="margin">
              <wp14:pctHeight>0</wp14:pctHeight>
            </wp14:sizeRelV>
          </wp:anchor>
        </w:drawing>
      </w:r>
      <w:r w:rsidR="00E5204C">
        <w:t>Euclidean</w:t>
      </w:r>
      <w:r>
        <w:t xml:space="preserve"> distance) to calculate the path length as depicted in Figure 7.1</w:t>
      </w:r>
      <w:r w:rsidR="00170DB4">
        <w:t>4</w:t>
      </w:r>
      <w:r>
        <w:t xml:space="preserve">c. We use the cartesian coordinates of the source and destination airports as the first and final connecting points, respectively. </w:t>
      </w:r>
      <w:r w:rsidR="00D74F9D">
        <w:tab/>
      </w:r>
      <w:r>
        <w:t>For example, a flight from Boise International Airport, Idaho (KBOI), to Billings Logan International Airport, Montana (KBIL), is depicted in Figure 7.1</w:t>
      </w:r>
      <w:r w:rsidR="00170DB4">
        <w:t>4</w:t>
      </w:r>
      <w:r w:rsidR="00C86663">
        <w:t>(</w:t>
      </w:r>
      <w:r w:rsidR="00953BA6">
        <w:t>a</w:t>
      </w:r>
      <w:r w:rsidR="00C86663">
        <w:t>)</w:t>
      </w:r>
      <w:r>
        <w:t xml:space="preserve">. The flight follows a sequence of sectors, which we can observe </w:t>
      </w:r>
      <w:r w:rsidR="00ED4F2C">
        <w:t>in</w:t>
      </w:r>
      <w:r w:rsidR="00953BA6">
        <w:t xml:space="preserve"> </w:t>
      </w:r>
      <w:r>
        <w:t xml:space="preserve">its flight </w:t>
      </w:r>
      <w:r w:rsidR="00CD2DB9">
        <w:t>path</w:t>
      </w:r>
      <w:r w:rsidR="002320D9">
        <w:t xml:space="preserve"> and</w:t>
      </w:r>
      <w:r>
        <w:t xml:space="preserve"> represent as an array</w:t>
      </w:r>
      <w:r w:rsidR="00953BA6">
        <w:t xml:space="preserve"> (b)</w:t>
      </w:r>
      <w:r>
        <w:t>. We also depict the</w:t>
      </w:r>
      <w:r w:rsidR="00953BA6">
        <w:t xml:space="preserve"> </w:t>
      </w:r>
      <w:r>
        <w:t xml:space="preserve">sequence </w:t>
      </w:r>
      <w:r w:rsidR="00665AB7">
        <w:rPr>
          <w:noProof/>
        </w:rPr>
        <mc:AlternateContent>
          <mc:Choice Requires="wps">
            <w:drawing>
              <wp:anchor distT="0" distB="0" distL="114300" distR="114300" simplePos="0" relativeHeight="251820544" behindDoc="0" locked="0" layoutInCell="1" allowOverlap="1" wp14:anchorId="19A7387C" wp14:editId="55E6B041">
                <wp:simplePos x="0" y="0"/>
                <wp:positionH relativeFrom="margin">
                  <wp:align>right</wp:align>
                </wp:positionH>
                <wp:positionV relativeFrom="paragraph">
                  <wp:posOffset>3621488</wp:posOffset>
                </wp:positionV>
                <wp:extent cx="3524885" cy="635"/>
                <wp:effectExtent l="0" t="0" r="0" b="0"/>
                <wp:wrapSquare wrapText="bothSides"/>
                <wp:docPr id="74" name="Text Box 74"/>
                <wp:cNvGraphicFramePr/>
                <a:graphic xmlns:a="http://schemas.openxmlformats.org/drawingml/2006/main">
                  <a:graphicData uri="http://schemas.microsoft.com/office/word/2010/wordprocessingShape">
                    <wps:wsp>
                      <wps:cNvSpPr txBox="1"/>
                      <wps:spPr>
                        <a:xfrm>
                          <a:off x="0" y="0"/>
                          <a:ext cx="3524885" cy="635"/>
                        </a:xfrm>
                        <a:prstGeom prst="rect">
                          <a:avLst/>
                        </a:prstGeom>
                        <a:solidFill>
                          <a:prstClr val="white"/>
                        </a:solidFill>
                        <a:ln>
                          <a:noFill/>
                        </a:ln>
                      </wps:spPr>
                      <wps:txbx>
                        <w:txbxContent>
                          <w:p w14:paraId="5AFEA3BB" w14:textId="1DAF2EB7" w:rsidR="00271060" w:rsidRPr="002B3959" w:rsidRDefault="00271060" w:rsidP="00271060">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4</w:t>
                            </w:r>
                            <w:r w:rsidR="00796A89">
                              <w:fldChar w:fldCharType="end"/>
                            </w:r>
                            <w:r>
                              <w:tab/>
                            </w:r>
                            <w:r w:rsidRPr="005E09F0">
                              <w:t>Path Representation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A7387C" id="Text Box 74" o:spid="_x0000_s1060" type="#_x0000_t202" style="position:absolute;left:0;text-align:left;margin-left:226.35pt;margin-top:285.15pt;width:277.55pt;height:.05pt;z-index:2518205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" stroked="f">
                <v:textbox style="mso-fit-shape-to-text:t" inset="0,0,0,0">
                  <w:txbxContent>
                    <w:p w14:paraId="5AFEA3BB" w14:textId="1DAF2EB7" w:rsidR="00271060" w:rsidRPr="002B3959" w:rsidRDefault="00271060" w:rsidP="00271060">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4</w:t>
                      </w:r>
                      <w:r w:rsidR="00796A89">
                        <w:fldChar w:fldCharType="end"/>
                      </w:r>
                      <w:r>
                        <w:tab/>
                      </w:r>
                      <w:r w:rsidRPr="005E09F0">
                        <w:t>Path Representation Example</w:t>
                      </w:r>
                    </w:p>
                  </w:txbxContent>
                </v:textbox>
                <w10:wrap type="square" anchorx="margin"/>
              </v:shape>
            </w:pict>
          </mc:Fallback>
        </mc:AlternateContent>
      </w:r>
      <w:r>
        <w:t xml:space="preserve">of connecting points joined by straight lines in the </w:t>
      </w:r>
      <w:r w:rsidR="00334D34">
        <w:t>F</w:t>
      </w:r>
      <w:r>
        <w:t xml:space="preserve">igure, with the two airports being the starting and final connecting points. </w:t>
      </w:r>
      <w:r w:rsidR="00953BA6">
        <w:t>The number of lines drawn to join the points will hence</w:t>
      </w:r>
      <w:r w:rsidR="00EA5F2F">
        <w:t xml:space="preserve"> </w:t>
      </w:r>
      <w:r w:rsidR="00953BA6">
        <w:t xml:space="preserve">be equal </w:t>
      </w:r>
      <w:r w:rsidR="00953BA6">
        <w:lastRenderedPageBreak/>
        <w:t xml:space="preserve">to the number of sectors, and we depict this in the </w:t>
      </w:r>
      <w:r w:rsidR="00334D34">
        <w:t>F</w:t>
      </w:r>
      <w:r w:rsidR="00953BA6">
        <w:t>igure where we draw eight lines and note down their lengths in (c)</w:t>
      </w:r>
      <w:r w:rsidR="00F667D9">
        <w:t xml:space="preserve">. </w:t>
      </w:r>
    </w:p>
    <w:p w14:paraId="1A3567C6" w14:textId="64AD3927" w:rsidR="001C4748" w:rsidRDefault="00953BA6" w:rsidP="00161326">
      <w:pPr>
        <w:pStyle w:val="NormalStyle"/>
        <w:ind w:firstLine="720"/>
      </w:pPr>
      <w:r>
        <w:t>Th</w:t>
      </w:r>
      <w:r w:rsidR="003C14EB">
        <w:t>ese</w:t>
      </w:r>
      <w:r>
        <w:t xml:space="preserve"> length</w:t>
      </w:r>
      <w:r w:rsidR="003C14EB">
        <w:t>s</w:t>
      </w:r>
      <w:r>
        <w:t xml:space="preserve"> </w:t>
      </w:r>
      <w:r w:rsidR="003C14EB">
        <w:t>are</w:t>
      </w:r>
      <w:r>
        <w:t xml:space="preserve"> in </w:t>
      </w:r>
      <w:r w:rsidR="00C207E9">
        <w:t>kilo</w:t>
      </w:r>
      <w:r>
        <w:t>met</w:t>
      </w:r>
      <w:r w:rsidR="0071285C">
        <w:t>re</w:t>
      </w:r>
      <w:r>
        <w:t xml:space="preserve">s, and we calculate them using the Euclidean distance formula. </w:t>
      </w:r>
      <w:r w:rsidR="001B6A91">
        <w:t>We take as an input the cruise speed of the aircraft, which we assume to be constant throughout the flight, and us</w:t>
      </w:r>
      <w:r w:rsidR="00666ADD">
        <w:t>e</w:t>
      </w:r>
      <w:r w:rsidR="001B6A91">
        <w:t xml:space="preserve"> the</w:t>
      </w:r>
      <w:r w:rsidR="00666ADD">
        <w:t xml:space="preserve"> classic</w:t>
      </w:r>
      <w:r w:rsidR="001B6A91">
        <w:t xml:space="preserve"> </w:t>
      </w:r>
      <w:r w:rsidR="00666ADD">
        <w:t xml:space="preserve">distance </w:t>
      </w:r>
      <w:r w:rsidR="001B6A91">
        <w:t xml:space="preserve">formula </w:t>
      </w:r>
      <m:oMath>
        <m:r>
          <w:rPr>
            <w:rFonts w:ascii="Cambria Math" w:hAnsi="Cambria Math"/>
          </w:rPr>
          <m:t xml:space="preserve">time= </m:t>
        </m:r>
        <m:f>
          <m:fPr>
            <m:ctrlPr>
              <w:rPr>
                <w:rFonts w:ascii="Cambria Math" w:hAnsi="Cambria Math"/>
                <w:i/>
              </w:rPr>
            </m:ctrlPr>
          </m:fPr>
          <m:num>
            <m:r>
              <w:rPr>
                <w:rFonts w:ascii="Cambria Math" w:hAnsi="Cambria Math"/>
              </w:rPr>
              <m:t>distance</m:t>
            </m:r>
          </m:num>
          <m:den>
            <m:r>
              <w:rPr>
                <w:rFonts w:ascii="Cambria Math" w:hAnsi="Cambria Math"/>
              </w:rPr>
              <m:t>speed</m:t>
            </m:r>
          </m:den>
        </m:f>
      </m:oMath>
      <w:r w:rsidR="00CD514D">
        <w:t xml:space="preserve"> </w:t>
      </w:r>
      <w:r w:rsidR="0018311A">
        <w:t xml:space="preserve">, </w:t>
      </w:r>
      <w:r w:rsidR="00AB5296">
        <w:t>to calculate the amount of time spent in each sector. We fix</w:t>
      </w:r>
      <w:r w:rsidR="00C43C5D">
        <w:t xml:space="preserve"> the unit of time as minutes and </w:t>
      </w:r>
      <w:r w:rsidR="009E17D8">
        <w:t xml:space="preserve">the </w:t>
      </w:r>
      <w:r w:rsidR="00C43C5D">
        <w:t xml:space="preserve">unit </w:t>
      </w:r>
      <w:r w:rsidR="009E17D8">
        <w:t>of</w:t>
      </w:r>
      <w:r w:rsidR="00C43C5D">
        <w:t xml:space="preserve"> distance as meters, </w:t>
      </w:r>
      <w:r w:rsidR="00F83C68">
        <w:t>making the unit for speed as meter</w:t>
      </w:r>
      <w:r w:rsidR="009E17D8">
        <w:t>s</w:t>
      </w:r>
      <w:r w:rsidR="00F83C68">
        <w:t xml:space="preserve"> per minute. </w:t>
      </w:r>
      <w:r w:rsidR="0071285C">
        <w:t>Since cruise speed is usually measured as ground speed</w:t>
      </w:r>
      <w:r w:rsidR="00CE7576">
        <w:t xml:space="preserve"> and given in knots, we use a conversion factor to convert the cruise speed </w:t>
      </w:r>
      <w:r w:rsidR="008502AB">
        <w:t>to meters per minute</w:t>
      </w:r>
      <w:r w:rsidR="00F7153D">
        <w:t xml:space="preserve"> (1 Knot = </w:t>
      </w:r>
      <w:r w:rsidR="00F7153D" w:rsidRPr="00F7153D">
        <w:t>30.8667</w:t>
      </w:r>
      <w:r w:rsidR="00F7153D">
        <w:t xml:space="preserve"> Meters per minute)</w:t>
      </w:r>
      <w:r w:rsidR="008502AB">
        <w:t>.</w:t>
      </w:r>
      <w:r w:rsidR="001F1ED3">
        <w:t xml:space="preserve"> </w:t>
      </w:r>
      <w:r w:rsidR="0082529F">
        <w:t>Therefore,</w:t>
      </w:r>
      <w:r w:rsidR="00C86663">
        <w:t xml:space="preserve"> we get a</w:t>
      </w:r>
      <w:r w:rsidR="005C1E2A">
        <w:t xml:space="preserve"> </w:t>
      </w:r>
      <w:proofErr w:type="spellStart"/>
      <w:r w:rsidR="005C1E2A" w:rsidRPr="005C1E2A">
        <w:rPr>
          <w:rFonts w:ascii="Consolas" w:hAnsi="Consolas"/>
          <w:sz w:val="20"/>
          <w:szCs w:val="20"/>
        </w:rPr>
        <w:t>TimingArray</w:t>
      </w:r>
      <w:proofErr w:type="spellEnd"/>
      <w:r w:rsidR="00C86663">
        <w:t>, depicted in (d)</w:t>
      </w:r>
      <w:r w:rsidR="0082529F">
        <w:t xml:space="preserve">, where each </w:t>
      </w:r>
      <w:r w:rsidR="00CF401A">
        <w:t xml:space="preserve">value corresponds to </w:t>
      </w:r>
      <w:r w:rsidR="00DB0813">
        <w:t>the</w:t>
      </w:r>
      <w:r w:rsidR="00F7153D">
        <w:t xml:space="preserve"> rounded value</w:t>
      </w:r>
      <w:r w:rsidR="00330496">
        <w:t xml:space="preserve"> o</w:t>
      </w:r>
      <w:r w:rsidR="000C4E32">
        <w:t xml:space="preserve">f the </w:t>
      </w:r>
      <w:r w:rsidR="00DB0813">
        <w:t>respective</w:t>
      </w:r>
      <w:r w:rsidR="00CF401A">
        <w:t xml:space="preserve"> distance divided by the speed.</w:t>
      </w:r>
      <w:r w:rsidR="00436BEE">
        <w:t xml:space="preserve"> </w:t>
      </w:r>
      <w:r w:rsidR="000C4E32">
        <w:t>Hence</w:t>
      </w:r>
      <w:r w:rsidR="00AC73D6">
        <w:t>, we measure</w:t>
      </w:r>
      <w:r w:rsidR="000C4E32">
        <w:t xml:space="preserve"> how many minutes an air</w:t>
      </w:r>
      <w:r w:rsidR="0070748E">
        <w:t>c</w:t>
      </w:r>
      <w:r w:rsidR="000C4E32">
        <w:t>raft</w:t>
      </w:r>
      <w:r w:rsidR="0070748E">
        <w:t xml:space="preserve"> spends in each sector it passes through in its path</w:t>
      </w:r>
      <w:r w:rsidR="00AC73D6">
        <w:t xml:space="preserve">, aiding us in </w:t>
      </w:r>
      <w:r w:rsidR="006F74A2">
        <w:t>traffic management.</w:t>
      </w:r>
      <w:r w:rsidR="00B04D82">
        <w:t xml:space="preserve"> </w:t>
      </w:r>
    </w:p>
    <w:p w14:paraId="1B217A90" w14:textId="47B9376A" w:rsidR="006F74A2" w:rsidRPr="0038730E" w:rsidRDefault="009B4A48" w:rsidP="00161326">
      <w:pPr>
        <w:pStyle w:val="NormalStyle"/>
        <w:ind w:firstLine="720"/>
        <w:rPr>
          <w:rFonts w:cs="Times New Roman"/>
        </w:rPr>
      </w:pPr>
      <w:r>
        <w:t xml:space="preserve">In the </w:t>
      </w:r>
      <w:r w:rsidR="00334D34">
        <w:t>F</w:t>
      </w:r>
      <w:r>
        <w:t xml:space="preserve">igure, we take the speed (ground speed) to be 400 knots, which is </w:t>
      </w:r>
      <w:r w:rsidR="00F9207C" w:rsidRPr="00F9207C">
        <w:t>12346.7</w:t>
      </w:r>
      <w:r w:rsidR="00F9207C">
        <w:t xml:space="preserve"> meters per minute, and the distance was measured in meters,</w:t>
      </w:r>
      <w:r w:rsidR="00867752">
        <w:t xml:space="preserve"> therefore giving the time array in minutes. </w:t>
      </w:r>
      <w:r w:rsidR="004543F4">
        <w:t xml:space="preserve">We take the </w:t>
      </w:r>
      <w:r w:rsidR="00F7153D">
        <w:t>rounded value</w:t>
      </w:r>
      <w:r w:rsidR="004543F4">
        <w:t xml:space="preserve"> obtained from the division for simplicity and a</w:t>
      </w:r>
      <w:r w:rsidR="00F26A4B">
        <w:t xml:space="preserve">ssume the cruise speed </w:t>
      </w:r>
      <w:r w:rsidR="00F7153D">
        <w:t>to be</w:t>
      </w:r>
      <w:r w:rsidR="004543F4">
        <w:t xml:space="preserve"> constant throughout the flight. </w:t>
      </w:r>
      <w:r w:rsidR="00245782">
        <w:t>Finally, w</w:t>
      </w:r>
      <w:r w:rsidR="001C4748">
        <w:t>e make a prefix sum array of</w:t>
      </w:r>
      <w:r w:rsidR="006E0F01">
        <w:t xml:space="preserve"> the </w:t>
      </w:r>
      <w:proofErr w:type="spellStart"/>
      <w:r w:rsidR="007631E7" w:rsidRPr="007631E7">
        <w:rPr>
          <w:rStyle w:val="PseudoCode"/>
          <w:rFonts w:eastAsia="Droid Sans Fallback"/>
        </w:rPr>
        <w:t>TimingArray</w:t>
      </w:r>
      <w:proofErr w:type="spellEnd"/>
      <w:r w:rsidR="006E0F01">
        <w:t xml:space="preserve"> in (e)</w:t>
      </w:r>
      <w:r w:rsidR="00112F6A">
        <w:t>,</w:t>
      </w:r>
      <w:r w:rsidR="007631E7">
        <w:t xml:space="preserve"> called (</w:t>
      </w:r>
      <w:proofErr w:type="spellStart"/>
      <w:r w:rsidR="007631E7" w:rsidRPr="007631E7">
        <w:rPr>
          <w:rStyle w:val="PseudoCode"/>
          <w:rFonts w:eastAsia="Droid Sans Fallback"/>
        </w:rPr>
        <w:t>CumulativeTimingArray</w:t>
      </w:r>
      <w:proofErr w:type="spellEnd"/>
      <w:r w:rsidR="007631E7">
        <w:t>)</w:t>
      </w:r>
      <w:r w:rsidR="006E0F01">
        <w:t xml:space="preserve"> where S represents the actual runway departure of the aircraft</w:t>
      </w:r>
      <w:r w:rsidR="00FF764B">
        <w:t xml:space="preserve">. Hence the </w:t>
      </w:r>
      <w:r w:rsidR="002320D9">
        <w:t>plane</w:t>
      </w:r>
      <w:r w:rsidR="000E11F8">
        <w:t xml:space="preserve"> </w:t>
      </w:r>
      <w:r w:rsidR="00AE6232">
        <w:t xml:space="preserve">traverses the </w:t>
      </w:r>
      <w:r w:rsidR="00AE6232" w:rsidRPr="00C513B7">
        <w:rPr>
          <w:rFonts w:ascii="Consolas" w:hAnsi="Consolas"/>
          <w:sz w:val="20"/>
          <w:szCs w:val="20"/>
        </w:rPr>
        <w:t>i</w:t>
      </w:r>
      <w:r w:rsidR="00AE6232" w:rsidRPr="00C513B7">
        <w:rPr>
          <w:rFonts w:ascii="Consolas" w:hAnsi="Consolas"/>
          <w:sz w:val="20"/>
          <w:szCs w:val="20"/>
          <w:vertAlign w:val="superscript"/>
        </w:rPr>
        <w:t>th</w:t>
      </w:r>
      <w:r w:rsidR="00AE6232">
        <w:t xml:space="preserve"> sector in its path from </w:t>
      </w:r>
      <w:r w:rsidR="00245A61">
        <w:t>the</w:t>
      </w:r>
      <w:r w:rsidR="00C513B7">
        <w:rPr>
          <w:rFonts w:ascii="Consolas" w:hAnsi="Consolas"/>
          <w:sz w:val="20"/>
          <w:szCs w:val="20"/>
        </w:rPr>
        <w:t xml:space="preserve"> </w:t>
      </w:r>
      <w:r w:rsidR="00245A61" w:rsidRPr="00C513B7">
        <w:rPr>
          <w:rFonts w:ascii="Consolas" w:hAnsi="Consolas"/>
          <w:sz w:val="20"/>
          <w:szCs w:val="20"/>
        </w:rPr>
        <w:t>i</w:t>
      </w:r>
      <w:r w:rsidR="00245A61" w:rsidRPr="00C513B7">
        <w:rPr>
          <w:rFonts w:ascii="Consolas" w:hAnsi="Consolas"/>
          <w:sz w:val="20"/>
          <w:szCs w:val="20"/>
          <w:vertAlign w:val="superscript"/>
        </w:rPr>
        <w:t>th</w:t>
      </w:r>
      <w:r w:rsidR="00245A61" w:rsidRPr="00C513B7">
        <w:rPr>
          <w:sz w:val="20"/>
          <w:szCs w:val="20"/>
        </w:rPr>
        <w:t xml:space="preserve"> </w:t>
      </w:r>
      <w:r w:rsidR="0098556B">
        <w:t>minute</w:t>
      </w:r>
      <w:r w:rsidR="006723A5">
        <w:t xml:space="preserve"> to the </w:t>
      </w:r>
      <w:r w:rsidR="006723A5" w:rsidRPr="00C513B7">
        <w:rPr>
          <w:rFonts w:ascii="Consolas" w:hAnsi="Consolas"/>
          <w:sz w:val="20"/>
          <w:szCs w:val="20"/>
        </w:rPr>
        <w:t>(</w:t>
      </w:r>
      <w:r w:rsidR="0038730E">
        <w:rPr>
          <w:rFonts w:ascii="Consolas" w:hAnsi="Consolas"/>
          <w:sz w:val="20"/>
          <w:szCs w:val="20"/>
        </w:rPr>
        <w:t xml:space="preserve">i </w:t>
      </w:r>
      <w:r w:rsidR="006723A5" w:rsidRPr="00C513B7">
        <w:rPr>
          <w:rFonts w:ascii="Consolas" w:hAnsi="Consolas"/>
          <w:sz w:val="20"/>
          <w:szCs w:val="20"/>
        </w:rPr>
        <w:t>+</w:t>
      </w:r>
      <w:r w:rsidR="0038730E">
        <w:rPr>
          <w:rFonts w:ascii="Consolas" w:hAnsi="Consolas"/>
          <w:sz w:val="20"/>
          <w:szCs w:val="20"/>
        </w:rPr>
        <w:t xml:space="preserve"> </w:t>
      </w:r>
      <w:r w:rsidR="00F667D9" w:rsidRPr="00C513B7">
        <w:rPr>
          <w:rFonts w:ascii="Consolas" w:hAnsi="Consolas"/>
          <w:sz w:val="20"/>
          <w:szCs w:val="20"/>
        </w:rPr>
        <w:t>1)</w:t>
      </w:r>
      <w:r w:rsidR="00F667D9" w:rsidRPr="00C513B7">
        <w:rPr>
          <w:rFonts w:ascii="Consolas" w:hAnsi="Consolas"/>
          <w:sz w:val="20"/>
          <w:szCs w:val="20"/>
          <w:vertAlign w:val="superscript"/>
        </w:rPr>
        <w:t xml:space="preserve"> th</w:t>
      </w:r>
      <w:r w:rsidR="006723A5" w:rsidRPr="00C513B7">
        <w:rPr>
          <w:rFonts w:ascii="Consolas" w:hAnsi="Consolas"/>
          <w:sz w:val="20"/>
          <w:szCs w:val="20"/>
        </w:rPr>
        <w:t xml:space="preserve"> </w:t>
      </w:r>
      <w:r w:rsidR="00F26A4B">
        <w:rPr>
          <w:rFonts w:ascii="Consolas" w:hAnsi="Consolas"/>
          <w:sz w:val="20"/>
          <w:szCs w:val="20"/>
        </w:rPr>
        <w:t>minute</w:t>
      </w:r>
      <w:r w:rsidR="006723A5">
        <w:t xml:space="preserve"> in the prefix sum array.</w:t>
      </w:r>
      <w:r w:rsidR="00245A61">
        <w:t xml:space="preserve"> </w:t>
      </w:r>
      <w:r w:rsidR="00C513B7">
        <w:t xml:space="preserve">For example, if we take S to be </w:t>
      </w:r>
      <w:r w:rsidR="004F0D95">
        <w:t xml:space="preserve">125, which means the aircraft’s runway departure time is </w:t>
      </w:r>
      <w:r w:rsidR="001C174C">
        <w:t>2</w:t>
      </w:r>
      <w:r w:rsidR="00F65365">
        <w:t>:05 A</w:t>
      </w:r>
      <w:r w:rsidR="00E60AB4">
        <w:t>.M.</w:t>
      </w:r>
      <w:r w:rsidR="00F65365">
        <w:t xml:space="preserve">, </w:t>
      </w:r>
      <w:r w:rsidR="00086E4A">
        <w:t xml:space="preserve">then it would traverse the </w:t>
      </w:r>
      <w:r w:rsidR="00935A83">
        <w:t xml:space="preserve">sector 270 </w:t>
      </w:r>
      <w:r w:rsidR="00935A83" w:rsidRPr="00935A83">
        <w:rPr>
          <w:rFonts w:ascii="Consolas" w:hAnsi="Consolas"/>
          <w:sz w:val="20"/>
          <w:szCs w:val="20"/>
        </w:rPr>
        <w:t>(i = 2)</w:t>
      </w:r>
      <w:r w:rsidR="00935A83">
        <w:rPr>
          <w:rFonts w:cs="Times New Roman"/>
        </w:rPr>
        <w:t xml:space="preserve">, from </w:t>
      </w:r>
      <w:r w:rsidR="00D44FAA">
        <w:rPr>
          <w:rFonts w:cs="Times New Roman"/>
        </w:rPr>
        <w:t xml:space="preserve">minute </w:t>
      </w:r>
      <w:r w:rsidR="00606C39">
        <w:rPr>
          <w:rFonts w:cs="Times New Roman"/>
        </w:rPr>
        <w:t xml:space="preserve">138 to minute </w:t>
      </w:r>
      <w:r w:rsidR="00185AF1">
        <w:rPr>
          <w:rFonts w:cs="Times New Roman"/>
        </w:rPr>
        <w:t xml:space="preserve">147, or from </w:t>
      </w:r>
      <w:r w:rsidR="00B439E5">
        <w:rPr>
          <w:rFonts w:cs="Times New Roman"/>
        </w:rPr>
        <w:t>2:18 A</w:t>
      </w:r>
      <w:r w:rsidR="00E60AB4">
        <w:rPr>
          <w:rFonts w:cs="Times New Roman"/>
        </w:rPr>
        <w:t>.M.</w:t>
      </w:r>
      <w:r w:rsidR="00B439E5">
        <w:rPr>
          <w:rFonts w:cs="Times New Roman"/>
        </w:rPr>
        <w:t xml:space="preserve"> to </w:t>
      </w:r>
      <w:r w:rsidR="00CE5C68">
        <w:rPr>
          <w:rFonts w:cs="Times New Roman"/>
        </w:rPr>
        <w:t>2:27 A</w:t>
      </w:r>
      <w:r w:rsidR="00E60AB4">
        <w:rPr>
          <w:rFonts w:cs="Times New Roman"/>
        </w:rPr>
        <w:t>.M.</w:t>
      </w:r>
      <w:r w:rsidR="007B6EF9">
        <w:rPr>
          <w:rFonts w:cs="Times New Roman"/>
        </w:rPr>
        <w:t>, which is</w:t>
      </w:r>
      <w:r w:rsidR="0038730E">
        <w:rPr>
          <w:rFonts w:cs="Times New Roman"/>
        </w:rPr>
        <w:t xml:space="preserve"> a duration</w:t>
      </w:r>
      <w:r w:rsidR="007B6EF9">
        <w:rPr>
          <w:rFonts w:cs="Times New Roman"/>
        </w:rPr>
        <w:t xml:space="preserve"> 9 minutes</w:t>
      </w:r>
      <w:r w:rsidR="0038730E">
        <w:rPr>
          <w:rFonts w:cs="Times New Roman"/>
        </w:rPr>
        <w:t>,</w:t>
      </w:r>
      <w:r w:rsidR="00D0473C">
        <w:rPr>
          <w:rFonts w:cs="Times New Roman"/>
        </w:rPr>
        <w:t xml:space="preserve"> </w:t>
      </w:r>
      <w:r w:rsidR="0038730E">
        <w:rPr>
          <w:rFonts w:cs="Times New Roman"/>
        </w:rPr>
        <w:t xml:space="preserve">present at the </w:t>
      </w:r>
      <w:r w:rsidR="0038730E" w:rsidRPr="0038730E">
        <w:rPr>
          <w:rFonts w:ascii="Consolas" w:hAnsi="Consolas" w:cs="Times New Roman"/>
          <w:sz w:val="20"/>
          <w:szCs w:val="20"/>
        </w:rPr>
        <w:t xml:space="preserve">(i = </w:t>
      </w:r>
      <w:r w:rsidR="00F667D9" w:rsidRPr="0038730E">
        <w:rPr>
          <w:rFonts w:ascii="Consolas" w:hAnsi="Consolas" w:cs="Times New Roman"/>
          <w:sz w:val="20"/>
          <w:szCs w:val="20"/>
        </w:rPr>
        <w:t>2)</w:t>
      </w:r>
      <w:r w:rsidR="00F667D9" w:rsidRPr="0038730E">
        <w:rPr>
          <w:rFonts w:ascii="Consolas" w:hAnsi="Consolas" w:cs="Times New Roman"/>
          <w:sz w:val="20"/>
          <w:szCs w:val="20"/>
          <w:vertAlign w:val="superscript"/>
        </w:rPr>
        <w:t xml:space="preserve"> th</w:t>
      </w:r>
      <w:r w:rsidR="0038730E" w:rsidRPr="0038730E">
        <w:rPr>
          <w:rFonts w:cs="Times New Roman"/>
          <w:sz w:val="20"/>
          <w:szCs w:val="20"/>
        </w:rPr>
        <w:t xml:space="preserve"> </w:t>
      </w:r>
      <w:r w:rsidR="0038730E">
        <w:rPr>
          <w:rFonts w:cs="Times New Roman"/>
        </w:rPr>
        <w:t xml:space="preserve">index of the </w:t>
      </w:r>
      <w:proofErr w:type="spellStart"/>
      <w:r w:rsidR="004903DD" w:rsidRPr="004903DD">
        <w:rPr>
          <w:rStyle w:val="PseudoCode"/>
          <w:rFonts w:eastAsia="Droid Sans Fallback"/>
        </w:rPr>
        <w:t>T</w:t>
      </w:r>
      <w:r w:rsidR="0038730E" w:rsidRPr="004903DD">
        <w:rPr>
          <w:rStyle w:val="PseudoCode"/>
          <w:rFonts w:eastAsia="Droid Sans Fallback"/>
        </w:rPr>
        <w:t>iming</w:t>
      </w:r>
      <w:r w:rsidR="004903DD" w:rsidRPr="004903DD">
        <w:rPr>
          <w:rStyle w:val="PseudoCode"/>
          <w:rFonts w:eastAsia="Droid Sans Fallback"/>
        </w:rPr>
        <w:t>A</w:t>
      </w:r>
      <w:r w:rsidR="0038730E" w:rsidRPr="004903DD">
        <w:rPr>
          <w:rStyle w:val="PseudoCode"/>
          <w:rFonts w:eastAsia="Droid Sans Fallback"/>
        </w:rPr>
        <w:t>rray</w:t>
      </w:r>
      <w:proofErr w:type="spellEnd"/>
      <w:r w:rsidR="0038730E">
        <w:rPr>
          <w:rFonts w:cs="Times New Roman"/>
        </w:rPr>
        <w:t xml:space="preserve"> (c).</w:t>
      </w:r>
      <w:r w:rsidR="004A2D22">
        <w:rPr>
          <w:rFonts w:cs="Times New Roman"/>
        </w:rPr>
        <w:t xml:space="preserve"> </w:t>
      </w:r>
    </w:p>
    <w:p w14:paraId="541A9DED" w14:textId="532163D5" w:rsidR="00343635" w:rsidRPr="004903DD" w:rsidRDefault="00271060" w:rsidP="009309A7">
      <w:pPr>
        <w:pStyle w:val="NormalStyle"/>
        <w:ind w:firstLine="720"/>
      </w:pPr>
      <w:r>
        <w:t>We maintain a matrix</w:t>
      </w:r>
      <w:r w:rsidR="00006FE7">
        <w:t xml:space="preserve"> called </w:t>
      </w:r>
      <w:proofErr w:type="spellStart"/>
      <w:r w:rsidR="00006FE7" w:rsidRPr="00006FE7">
        <w:rPr>
          <w:rFonts w:ascii="Consolas" w:hAnsi="Consolas"/>
          <w:sz w:val="20"/>
          <w:szCs w:val="20"/>
        </w:rPr>
        <w:t>TrafficMatrix</w:t>
      </w:r>
      <w:proofErr w:type="spellEnd"/>
      <w:r w:rsidRPr="00006FE7">
        <w:rPr>
          <w:sz w:val="20"/>
          <w:szCs w:val="20"/>
        </w:rPr>
        <w:t xml:space="preserve"> </w:t>
      </w:r>
      <w:r>
        <w:t>with 1250 rows, where 1250 is the total number of sectors, and 2</w:t>
      </w:r>
      <w:r w:rsidR="00006FE7">
        <w:t>88</w:t>
      </w:r>
      <w:r>
        <w:t>0 columns, where 2</w:t>
      </w:r>
      <w:r w:rsidR="00006FE7">
        <w:t>88</w:t>
      </w:r>
      <w:r>
        <w:t xml:space="preserve">0 is the number of minutes in two days. This matrix captures the number of aircraft present in any sector at any minute of the day. Hence </w:t>
      </w:r>
      <w:proofErr w:type="spellStart"/>
      <w:r w:rsidRPr="00990AC3">
        <w:rPr>
          <w:rFonts w:ascii="Consolas" w:hAnsi="Consolas"/>
          <w:sz w:val="20"/>
          <w:szCs w:val="20"/>
        </w:rPr>
        <w:t>TrafficMatrix</w:t>
      </w:r>
      <w:proofErr w:type="spellEnd"/>
      <w:r w:rsidRPr="00990AC3">
        <w:rPr>
          <w:rFonts w:ascii="Consolas" w:hAnsi="Consolas"/>
          <w:sz w:val="20"/>
          <w:szCs w:val="20"/>
        </w:rPr>
        <w:t>[i][j]</w:t>
      </w:r>
      <w:r w:rsidRPr="00990AC3">
        <w:rPr>
          <w:sz w:val="20"/>
          <w:szCs w:val="20"/>
        </w:rPr>
        <w:t xml:space="preserve"> </w:t>
      </w:r>
      <w:r>
        <w:t>will be the number of aircraft present in the</w:t>
      </w:r>
      <w:r>
        <w:rPr>
          <w:rFonts w:ascii="Consolas" w:hAnsi="Consolas"/>
        </w:rPr>
        <w:t xml:space="preserve"> </w:t>
      </w:r>
      <w:r w:rsidRPr="00990AC3">
        <w:rPr>
          <w:rFonts w:ascii="Consolas" w:hAnsi="Consolas"/>
          <w:sz w:val="20"/>
          <w:szCs w:val="20"/>
        </w:rPr>
        <w:t>i</w:t>
      </w:r>
      <w:r w:rsidRPr="00990AC3">
        <w:rPr>
          <w:rFonts w:ascii="Consolas" w:hAnsi="Consolas"/>
          <w:sz w:val="20"/>
          <w:szCs w:val="20"/>
          <w:vertAlign w:val="superscript"/>
        </w:rPr>
        <w:t>th</w:t>
      </w:r>
      <w:r>
        <w:t xml:space="preserve"> sector in the </w:t>
      </w:r>
      <w:proofErr w:type="spellStart"/>
      <w:r w:rsidRPr="00990AC3">
        <w:rPr>
          <w:rFonts w:ascii="Consolas" w:hAnsi="Consolas"/>
          <w:sz w:val="20"/>
          <w:szCs w:val="20"/>
        </w:rPr>
        <w:t>j</w:t>
      </w:r>
      <w:r w:rsidRPr="00990AC3">
        <w:rPr>
          <w:rFonts w:ascii="Consolas" w:hAnsi="Consolas"/>
          <w:sz w:val="20"/>
          <w:szCs w:val="20"/>
          <w:vertAlign w:val="superscript"/>
        </w:rPr>
        <w:t>th</w:t>
      </w:r>
      <w:proofErr w:type="spellEnd"/>
      <w:r>
        <w:rPr>
          <w:rFonts w:ascii="Consolas" w:hAnsi="Consolas"/>
        </w:rPr>
        <w:t xml:space="preserve"> </w:t>
      </w:r>
      <w:r>
        <w:t>minute</w:t>
      </w:r>
      <w:r w:rsidR="0095650C">
        <w:t>, and we also maintain a sum of all the values present in this matrix called ‘</w:t>
      </w:r>
      <w:r w:rsidR="0095650C" w:rsidRPr="005446E4">
        <w:rPr>
          <w:rFonts w:ascii="Consolas" w:hAnsi="Consolas"/>
          <w:sz w:val="20"/>
          <w:szCs w:val="20"/>
        </w:rPr>
        <w:t>TrafficSum</w:t>
      </w:r>
      <w:r w:rsidR="00F667D9">
        <w:t>.’</w:t>
      </w:r>
      <w:r w:rsidR="004E2266">
        <w:t xml:space="preserve"> For every flight we provide a path for in the GA, we </w:t>
      </w:r>
      <w:r w:rsidR="008B2310">
        <w:t>update the matrix as</w:t>
      </w:r>
      <w:r w:rsidR="00F61D16">
        <w:t xml:space="preserve"> well</w:t>
      </w:r>
      <w:r w:rsidR="00C628B7">
        <w:t>;</w:t>
      </w:r>
      <w:r w:rsidR="00F61D16">
        <w:t xml:space="preserve"> for example,</w:t>
      </w:r>
      <w:r w:rsidR="00D72935">
        <w:t xml:space="preserve"> for the path</w:t>
      </w:r>
      <w:r w:rsidR="00F61D16">
        <w:t xml:space="preserve"> in the </w:t>
      </w:r>
      <w:r w:rsidR="00334D34">
        <w:t>F</w:t>
      </w:r>
      <w:r w:rsidR="00F61D16">
        <w:t>igure,</w:t>
      </w:r>
      <w:r w:rsidR="0098570D">
        <w:t xml:space="preserve"> we would </w:t>
      </w:r>
      <w:r w:rsidR="00303CA6">
        <w:t>add one to</w:t>
      </w:r>
      <w:r w:rsidR="00311DDA">
        <w:t xml:space="preserve"> columns </w:t>
      </w:r>
      <w:r w:rsidR="00B33571">
        <w:t>138 to 146 inclusive for the</w:t>
      </w:r>
      <w:r w:rsidR="002127FF">
        <w:t xml:space="preserve"> 270</w:t>
      </w:r>
      <w:r w:rsidR="002127FF" w:rsidRPr="002127FF">
        <w:rPr>
          <w:vertAlign w:val="superscript"/>
        </w:rPr>
        <w:t>th</w:t>
      </w:r>
      <w:r w:rsidR="002127FF">
        <w:t xml:space="preserve"> </w:t>
      </w:r>
      <w:r w:rsidR="00B33571">
        <w:t>row of the matrix.</w:t>
      </w:r>
      <w:r w:rsidR="004903DD">
        <w:t xml:space="preserve"> This is done for all the sectors in the </w:t>
      </w:r>
      <w:proofErr w:type="spellStart"/>
      <w:r w:rsidR="004903DD" w:rsidRPr="004903DD">
        <w:rPr>
          <w:rStyle w:val="PseudoCode"/>
          <w:rFonts w:eastAsia="Droid Sans Fallback"/>
        </w:rPr>
        <w:t>SectorPath</w:t>
      </w:r>
      <w:proofErr w:type="spellEnd"/>
      <w:r w:rsidR="00EF4436">
        <w:t xml:space="preserve"> </w:t>
      </w:r>
      <w:r w:rsidR="004903DD">
        <w:t xml:space="preserve">using the </w:t>
      </w:r>
      <w:proofErr w:type="spellStart"/>
      <w:r w:rsidR="004903DD" w:rsidRPr="004903DD">
        <w:rPr>
          <w:rStyle w:val="PseudoCode"/>
          <w:rFonts w:eastAsia="Droid Sans Fallback"/>
        </w:rPr>
        <w:t>TimingArray</w:t>
      </w:r>
      <w:proofErr w:type="spellEnd"/>
      <w:r w:rsidR="004903DD">
        <w:rPr>
          <w:rStyle w:val="PseudoCode"/>
          <w:rFonts w:eastAsia="Droid Sans Fallback"/>
        </w:rPr>
        <w:t xml:space="preserve"> </w:t>
      </w:r>
      <w:r w:rsidR="004903DD">
        <w:t>when the path is output as a solution for a flight to follow.</w:t>
      </w:r>
    </w:p>
    <w:p w14:paraId="1DA4052F" w14:textId="42DFB1BD" w:rsidR="007631E7" w:rsidRDefault="004903DD" w:rsidP="007631E7">
      <w:pPr>
        <w:pStyle w:val="NormalStyle"/>
        <w:ind w:firstLine="720"/>
      </w:pPr>
      <w:r>
        <w:t>While generating a path for a flight, t</w:t>
      </w:r>
      <w:r w:rsidR="00C628B7">
        <w:t xml:space="preserve">o evaluate how much traffic </w:t>
      </w:r>
      <w:r>
        <w:t>it</w:t>
      </w:r>
      <w:r w:rsidR="00C628B7">
        <w:t xml:space="preserve"> encounters along its path, we take the sum of all the corresponding </w:t>
      </w:r>
      <w:proofErr w:type="spellStart"/>
      <w:r w:rsidR="005C1E2A" w:rsidRPr="00006FE7">
        <w:rPr>
          <w:rFonts w:ascii="Consolas" w:hAnsi="Consolas"/>
          <w:sz w:val="20"/>
          <w:szCs w:val="20"/>
        </w:rPr>
        <w:t>TrafficMatrix</w:t>
      </w:r>
      <w:proofErr w:type="spellEnd"/>
      <w:r w:rsidR="005C1E2A">
        <w:t xml:space="preserve"> </w:t>
      </w:r>
      <w:r w:rsidR="00C628B7">
        <w:t>value</w:t>
      </w:r>
      <w:r w:rsidR="00AE14E3">
        <w:t>s</w:t>
      </w:r>
      <w:r w:rsidR="00D253D7">
        <w:t xml:space="preserve"> and call the result as </w:t>
      </w:r>
      <w:r w:rsidR="00D253D7" w:rsidRPr="005446E4">
        <w:rPr>
          <w:rFonts w:ascii="Consolas" w:hAnsi="Consolas"/>
          <w:sz w:val="20"/>
          <w:szCs w:val="20"/>
        </w:rPr>
        <w:t>Traffic</w:t>
      </w:r>
      <w:r w:rsidR="00D253D7">
        <w:rPr>
          <w:rFonts w:ascii="Consolas" w:hAnsi="Consolas"/>
          <w:sz w:val="20"/>
          <w:szCs w:val="20"/>
        </w:rPr>
        <w:t>Factor</w:t>
      </w:r>
      <w:r w:rsidR="00D753D6">
        <w:t>,</w:t>
      </w:r>
      <w:r>
        <w:t xml:space="preserve"> for example, while considering the path </w:t>
      </w:r>
      <w:r w:rsidR="00D253D7">
        <w:t xml:space="preserve">in the Figure 7.14b, we take S as 125 and hence evaluate </w:t>
      </w:r>
      <w:r w:rsidR="00D253D7" w:rsidRPr="00D253D7">
        <w:rPr>
          <w:rStyle w:val="PseudoCode"/>
          <w:rFonts w:eastAsia="Droid Sans Fallback"/>
        </w:rPr>
        <w:t>TrafficFactor</w:t>
      </w:r>
      <w:r w:rsidR="00D253D7">
        <w:t xml:space="preserve"> for that path as so</w:t>
      </w:r>
      <w:r w:rsidR="007631E7">
        <w:t xml:space="preserve">. </w:t>
      </w:r>
    </w:p>
    <w:p w14:paraId="5F2EE012" w14:textId="12F9DE13" w:rsidR="00D253D7" w:rsidRPr="00D253D7" w:rsidRDefault="00D253D7" w:rsidP="00D253D7">
      <w:pPr>
        <w:pStyle w:val="NormalStyle"/>
        <w:rPr>
          <w:rStyle w:val="PseudoCode"/>
          <w:rFonts w:eastAsia="Droid Sans Fallback"/>
        </w:rPr>
      </w:pPr>
      <w:r w:rsidRPr="00D253D7">
        <w:rPr>
          <w:rStyle w:val="PseudoCode"/>
          <w:rFonts w:eastAsia="Droid Sans Fallback"/>
        </w:rPr>
        <w:lastRenderedPageBreak/>
        <w:t>TrafficFactor</w:t>
      </w:r>
      <w:r>
        <w:rPr>
          <w:rStyle w:val="PseudoCode"/>
          <w:rFonts w:eastAsia="Droid Sans Fallback"/>
        </w:rPr>
        <w:t xml:space="preserve"> = </w:t>
      </w:r>
      <w:proofErr w:type="gramStart"/>
      <w:r>
        <w:rPr>
          <w:rStyle w:val="PseudoCode"/>
          <w:rFonts w:eastAsia="Droid Sans Fallback"/>
        </w:rPr>
        <w:t>sum(</w:t>
      </w:r>
      <w:proofErr w:type="spellStart"/>
      <w:proofErr w:type="gramEnd"/>
      <w:r>
        <w:rPr>
          <w:rStyle w:val="PseudoCode"/>
          <w:rFonts w:eastAsia="Droid Sans Fallback"/>
        </w:rPr>
        <w:t>TrafficMatrix</w:t>
      </w:r>
      <w:proofErr w:type="spellEnd"/>
      <w:r>
        <w:rPr>
          <w:rStyle w:val="PseudoCode"/>
          <w:rFonts w:eastAsia="Droid Sans Fallback"/>
        </w:rPr>
        <w:t>[275][125</w:t>
      </w:r>
      <w:r w:rsidR="007631E7">
        <w:rPr>
          <w:rStyle w:val="PseudoCode"/>
          <w:rFonts w:eastAsia="Droid Sans Fallback"/>
        </w:rPr>
        <w:t>…</w:t>
      </w:r>
      <w:r>
        <w:rPr>
          <w:rStyle w:val="PseudoCode"/>
          <w:rFonts w:eastAsia="Droid Sans Fallback"/>
        </w:rPr>
        <w:t>127])</w:t>
      </w:r>
      <w:r w:rsidR="007631E7">
        <w:rPr>
          <w:rStyle w:val="PseudoCode"/>
          <w:rFonts w:eastAsia="Droid Sans Fallback"/>
        </w:rPr>
        <w:t xml:space="preserve"> + </w:t>
      </w:r>
      <w:r>
        <w:rPr>
          <w:rStyle w:val="PseudoCode"/>
          <w:rFonts w:eastAsia="Droid Sans Fallback"/>
        </w:rPr>
        <w:t>sum(</w:t>
      </w:r>
      <w:proofErr w:type="spellStart"/>
      <w:r>
        <w:rPr>
          <w:rStyle w:val="PseudoCode"/>
          <w:rFonts w:eastAsia="Droid Sans Fallback"/>
        </w:rPr>
        <w:t>TrafficMatrix</w:t>
      </w:r>
      <w:proofErr w:type="spellEnd"/>
      <w:r>
        <w:rPr>
          <w:rStyle w:val="PseudoCode"/>
          <w:rFonts w:eastAsia="Droid Sans Fallback"/>
        </w:rPr>
        <w:t>[277][</w:t>
      </w:r>
      <w:r w:rsidR="007631E7">
        <w:rPr>
          <w:rStyle w:val="PseudoCode"/>
          <w:rFonts w:eastAsia="Droid Sans Fallback"/>
        </w:rPr>
        <w:t>128…137]) + sum(</w:t>
      </w:r>
      <w:proofErr w:type="spellStart"/>
      <w:r w:rsidR="007631E7">
        <w:rPr>
          <w:rStyle w:val="PseudoCode"/>
          <w:rFonts w:eastAsia="Droid Sans Fallback"/>
        </w:rPr>
        <w:t>TrafficMatrix</w:t>
      </w:r>
      <w:proofErr w:type="spellEnd"/>
      <w:r w:rsidR="007631E7">
        <w:rPr>
          <w:rStyle w:val="PseudoCode"/>
          <w:rFonts w:eastAsia="Droid Sans Fallback"/>
        </w:rPr>
        <w:t>[27</w:t>
      </w:r>
      <w:r w:rsidR="005E2EBE">
        <w:rPr>
          <w:rStyle w:val="PseudoCode"/>
          <w:rFonts w:eastAsia="Droid Sans Fallback"/>
        </w:rPr>
        <w:t>0</w:t>
      </w:r>
      <w:r w:rsidR="007631E7">
        <w:rPr>
          <w:rStyle w:val="PseudoCode"/>
          <w:rFonts w:eastAsia="Droid Sans Fallback"/>
        </w:rPr>
        <w:t>][138…1</w:t>
      </w:r>
      <w:r w:rsidR="005E2EBE">
        <w:rPr>
          <w:rStyle w:val="PseudoCode"/>
          <w:rFonts w:eastAsia="Droid Sans Fallback"/>
        </w:rPr>
        <w:t>4</w:t>
      </w:r>
      <w:r w:rsidR="007631E7">
        <w:rPr>
          <w:rStyle w:val="PseudoCode"/>
          <w:rFonts w:eastAsia="Droid Sans Fallback"/>
        </w:rPr>
        <w:t>7]</w:t>
      </w:r>
      <w:r w:rsidR="005E2EBE">
        <w:rPr>
          <w:rStyle w:val="PseudoCode"/>
          <w:rFonts w:eastAsia="Droid Sans Fallback"/>
        </w:rPr>
        <w:t>) + … + sum(</w:t>
      </w:r>
      <w:proofErr w:type="spellStart"/>
      <w:r w:rsidR="005E2EBE">
        <w:rPr>
          <w:rStyle w:val="PseudoCode"/>
          <w:rFonts w:eastAsia="Droid Sans Fallback"/>
        </w:rPr>
        <w:t>TrafficMatrix</w:t>
      </w:r>
      <w:proofErr w:type="spellEnd"/>
      <w:r w:rsidR="005E2EBE">
        <w:rPr>
          <w:rStyle w:val="PseudoCode"/>
          <w:rFonts w:eastAsia="Droid Sans Fallback"/>
        </w:rPr>
        <w:t>[259][192…204].</w:t>
      </w:r>
    </w:p>
    <w:p w14:paraId="2E80BFF4" w14:textId="1AB27E5F" w:rsidR="00FA4A38" w:rsidRDefault="00AB4953" w:rsidP="007631E7">
      <w:pPr>
        <w:pStyle w:val="NormalStyle"/>
        <w:ind w:firstLine="720"/>
        <w:rPr>
          <w:rFonts w:cs="Times New Roman"/>
        </w:rPr>
      </w:pPr>
      <w:r>
        <w:rPr>
          <w:rFonts w:cs="Times New Roman"/>
        </w:rPr>
        <w:t>Hence</w:t>
      </w:r>
      <w:r w:rsidR="00205B92">
        <w:rPr>
          <w:rFonts w:cs="Times New Roman"/>
        </w:rPr>
        <w:t xml:space="preserve">, </w:t>
      </w:r>
      <w:r w:rsidR="007452EB" w:rsidRPr="005446E4">
        <w:rPr>
          <w:rFonts w:ascii="Consolas" w:hAnsi="Consolas"/>
          <w:sz w:val="20"/>
          <w:szCs w:val="20"/>
        </w:rPr>
        <w:t>TrafficSum</w:t>
      </w:r>
      <w:r w:rsidR="007452EB">
        <w:rPr>
          <w:rFonts w:ascii="Consolas" w:hAnsi="Consolas"/>
          <w:sz w:val="20"/>
          <w:szCs w:val="20"/>
        </w:rPr>
        <w:t>-</w:t>
      </w:r>
      <w:r w:rsidR="007452EB" w:rsidRPr="005446E4">
        <w:rPr>
          <w:rFonts w:ascii="Consolas" w:hAnsi="Consolas"/>
          <w:sz w:val="20"/>
          <w:szCs w:val="20"/>
        </w:rPr>
        <w:t>Traffic</w:t>
      </w:r>
      <w:r w:rsidR="007452EB">
        <w:rPr>
          <w:rFonts w:ascii="Consolas" w:hAnsi="Consolas"/>
          <w:sz w:val="20"/>
          <w:szCs w:val="20"/>
        </w:rPr>
        <w:t xml:space="preserve">Factor </w:t>
      </w:r>
      <w:r w:rsidR="001300C9">
        <w:rPr>
          <w:rFonts w:cs="Times New Roman"/>
        </w:rPr>
        <w:t xml:space="preserve">would </w:t>
      </w:r>
      <w:r w:rsidR="00196096">
        <w:rPr>
          <w:rFonts w:cs="Times New Roman"/>
        </w:rPr>
        <w:t xml:space="preserve">represent </w:t>
      </w:r>
      <w:r w:rsidR="00222BA4">
        <w:rPr>
          <w:rFonts w:cs="Times New Roman"/>
        </w:rPr>
        <w:t xml:space="preserve">the amount of traffic </w:t>
      </w:r>
      <w:r w:rsidR="007631E7">
        <w:rPr>
          <w:rFonts w:cs="Times New Roman"/>
        </w:rPr>
        <w:t>avoided</w:t>
      </w:r>
      <w:r w:rsidR="00222BA4">
        <w:rPr>
          <w:rFonts w:cs="Times New Roman"/>
        </w:rPr>
        <w:t xml:space="preserve"> </w:t>
      </w:r>
      <w:r w:rsidR="00975D00">
        <w:rPr>
          <w:rFonts w:cs="Times New Roman"/>
        </w:rPr>
        <w:t>in the flight path and will be the second parameter</w:t>
      </w:r>
      <w:r w:rsidR="007631E7">
        <w:rPr>
          <w:rFonts w:cs="Times New Roman"/>
        </w:rPr>
        <w:t xml:space="preserve"> (to maximize)</w:t>
      </w:r>
      <w:r w:rsidR="00975D00">
        <w:rPr>
          <w:rFonts w:cs="Times New Roman"/>
        </w:rPr>
        <w:t xml:space="preserve"> </w:t>
      </w:r>
      <w:r w:rsidR="0049173C">
        <w:rPr>
          <w:rFonts w:cs="Times New Roman"/>
        </w:rPr>
        <w:t>in the target function</w:t>
      </w:r>
      <w:r w:rsidR="00975D00">
        <w:rPr>
          <w:rFonts w:cs="Times New Roman"/>
        </w:rPr>
        <w:t>.</w:t>
      </w:r>
      <w:r w:rsidR="002B47EC">
        <w:rPr>
          <w:rFonts w:cs="Times New Roman"/>
        </w:rPr>
        <w:t xml:space="preserve"> </w:t>
      </w:r>
    </w:p>
    <w:p w14:paraId="5F7857D1" w14:textId="74373355" w:rsidR="00F7153D" w:rsidRDefault="00EA5F2F" w:rsidP="00FA4A38">
      <w:pPr>
        <w:pStyle w:val="NormalStyle"/>
        <w:ind w:firstLine="720"/>
        <w:rPr>
          <w:rFonts w:cs="Times New Roman"/>
        </w:rPr>
      </w:pPr>
      <w:r>
        <w:rPr>
          <w:noProof/>
        </w:rPr>
        <w:drawing>
          <wp:anchor distT="0" distB="0" distL="114300" distR="114300" simplePos="0" relativeHeight="251886080" behindDoc="0" locked="0" layoutInCell="1" allowOverlap="1" wp14:anchorId="4AC0680B" wp14:editId="29438EDD">
            <wp:simplePos x="0" y="0"/>
            <wp:positionH relativeFrom="margin">
              <wp:align>right</wp:align>
            </wp:positionH>
            <wp:positionV relativeFrom="paragraph">
              <wp:posOffset>2418092</wp:posOffset>
            </wp:positionV>
            <wp:extent cx="4145915" cy="4079240"/>
            <wp:effectExtent l="0" t="0" r="6985"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45915" cy="4079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7F2B">
        <w:rPr>
          <w:rFonts w:cs="Times New Roman"/>
        </w:rPr>
        <w:t>Every flight has a scheduled runway departure time</w:t>
      </w:r>
      <w:r w:rsidR="00BC4267">
        <w:rPr>
          <w:rFonts w:cs="Times New Roman"/>
        </w:rPr>
        <w:t xml:space="preserve"> </w:t>
      </w:r>
      <w:r w:rsidR="00557F2B">
        <w:rPr>
          <w:rFonts w:cs="Times New Roman"/>
        </w:rPr>
        <w:t>fixed by the carrier</w:t>
      </w:r>
      <w:r w:rsidR="00BC4267">
        <w:rPr>
          <w:rFonts w:cs="Times New Roman"/>
        </w:rPr>
        <w:t xml:space="preserve"> and is the tentative time at which</w:t>
      </w:r>
      <w:r w:rsidR="00AC01B0">
        <w:rPr>
          <w:rFonts w:cs="Times New Roman"/>
        </w:rPr>
        <w:t xml:space="preserve"> the flight should depart.</w:t>
      </w:r>
      <w:r w:rsidR="00F70ABA">
        <w:rPr>
          <w:rFonts w:cs="Times New Roman"/>
        </w:rPr>
        <w:t xml:space="preserve"> I</w:t>
      </w:r>
      <w:r w:rsidR="009E2875">
        <w:rPr>
          <w:rFonts w:cs="Times New Roman"/>
        </w:rPr>
        <w:t>f the amount of traffic faced</w:t>
      </w:r>
      <w:r w:rsidR="00687128">
        <w:rPr>
          <w:rFonts w:cs="Times New Roman"/>
        </w:rPr>
        <w:t xml:space="preserve">, </w:t>
      </w:r>
      <w:r w:rsidR="00F7153D" w:rsidRPr="00F7153D">
        <w:rPr>
          <w:rFonts w:ascii="Consolas" w:hAnsi="Consolas" w:cs="Times New Roman"/>
          <w:sz w:val="20"/>
          <w:szCs w:val="20"/>
        </w:rPr>
        <w:t>TrafficFactor</w:t>
      </w:r>
      <w:r w:rsidR="0064477A">
        <w:rPr>
          <w:rFonts w:ascii="Consolas" w:hAnsi="Consolas" w:cs="Times New Roman"/>
          <w:sz w:val="20"/>
          <w:szCs w:val="20"/>
        </w:rPr>
        <w:t>,</w:t>
      </w:r>
      <w:r w:rsidR="00687128">
        <w:rPr>
          <w:rFonts w:cs="Times New Roman"/>
        </w:rPr>
        <w:t xml:space="preserve"> is very high for the path with the shortest length</w:t>
      </w:r>
      <w:r w:rsidR="00245782">
        <w:rPr>
          <w:rFonts w:cs="Times New Roman"/>
        </w:rPr>
        <w:t>,</w:t>
      </w:r>
      <w:r w:rsidR="00687128">
        <w:rPr>
          <w:rFonts w:cs="Times New Roman"/>
        </w:rPr>
        <w:t xml:space="preserve"> </w:t>
      </w:r>
      <w:r w:rsidR="00334D34">
        <w:rPr>
          <w:rFonts w:cs="Times New Roman"/>
        </w:rPr>
        <w:t>the a</w:t>
      </w:r>
      <w:r w:rsidR="0064477A">
        <w:rPr>
          <w:rFonts w:cs="Times New Roman"/>
        </w:rPr>
        <w:t>ir</w:t>
      </w:r>
      <w:r w:rsidR="00334D34">
        <w:rPr>
          <w:rFonts w:cs="Times New Roman"/>
        </w:rPr>
        <w:t xml:space="preserve">plane will prefer </w:t>
      </w:r>
      <w:r w:rsidR="00454A05">
        <w:rPr>
          <w:rFonts w:cs="Times New Roman"/>
        </w:rPr>
        <w:t xml:space="preserve">a longer </w:t>
      </w:r>
      <w:r w:rsidR="00334D34">
        <w:rPr>
          <w:rFonts w:cs="Times New Roman"/>
        </w:rPr>
        <w:t>route</w:t>
      </w:r>
      <w:r w:rsidR="007E0EC0">
        <w:rPr>
          <w:rFonts w:cs="Times New Roman"/>
        </w:rPr>
        <w:t xml:space="preserve"> with lesser </w:t>
      </w:r>
      <w:r w:rsidR="007E0EC0" w:rsidRPr="00F7153D">
        <w:rPr>
          <w:rFonts w:ascii="Consolas" w:hAnsi="Consolas" w:cs="Times New Roman"/>
          <w:sz w:val="20"/>
          <w:szCs w:val="20"/>
        </w:rPr>
        <w:t>TrafficFactor</w:t>
      </w:r>
      <w:r w:rsidR="007E0EC0">
        <w:rPr>
          <w:rFonts w:cs="Times New Roman"/>
        </w:rPr>
        <w:t>.</w:t>
      </w:r>
      <w:r w:rsidR="003D737B">
        <w:rPr>
          <w:rFonts w:cs="Times New Roman"/>
        </w:rPr>
        <w:t xml:space="preserve"> </w:t>
      </w:r>
      <w:r w:rsidR="00334D34">
        <w:rPr>
          <w:rFonts w:cs="Times New Roman"/>
        </w:rPr>
        <w:t>On the other hand, a</w:t>
      </w:r>
      <w:r w:rsidR="003D737B">
        <w:rPr>
          <w:rFonts w:cs="Times New Roman"/>
        </w:rPr>
        <w:t>s a longer path would mean</w:t>
      </w:r>
      <w:r w:rsidR="00C5654F">
        <w:rPr>
          <w:rFonts w:cs="Times New Roman"/>
        </w:rPr>
        <w:t xml:space="preserve"> higher economic cost</w:t>
      </w:r>
      <w:r w:rsidR="00334D34">
        <w:rPr>
          <w:rFonts w:cs="Times New Roman"/>
        </w:rPr>
        <w:t>s</w:t>
      </w:r>
      <w:r w:rsidR="00C5654F">
        <w:rPr>
          <w:rFonts w:cs="Times New Roman"/>
        </w:rPr>
        <w:t xml:space="preserve">, one might consider delaying the flight </w:t>
      </w:r>
      <w:r w:rsidR="00D9329E">
        <w:rPr>
          <w:rFonts w:cs="Times New Roman"/>
        </w:rPr>
        <w:t xml:space="preserve">at the departure airport </w:t>
      </w:r>
      <w:r w:rsidR="00334D34">
        <w:rPr>
          <w:rFonts w:cs="Times New Roman"/>
        </w:rPr>
        <w:t>or imparting</w:t>
      </w:r>
      <w:r w:rsidR="00D9329E">
        <w:rPr>
          <w:rFonts w:cs="Times New Roman"/>
        </w:rPr>
        <w:t xml:space="preserve"> a ‘ground delay</w:t>
      </w:r>
      <w:r w:rsidR="00F06FF3">
        <w:rPr>
          <w:rFonts w:cs="Times New Roman"/>
        </w:rPr>
        <w:t>’</w:t>
      </w:r>
      <w:r w:rsidR="00334D34">
        <w:rPr>
          <w:rFonts w:cs="Times New Roman"/>
        </w:rPr>
        <w:t xml:space="preserve"> to it.</w:t>
      </w:r>
      <w:r w:rsidR="00494C36">
        <w:rPr>
          <w:rFonts w:cs="Times New Roman"/>
        </w:rPr>
        <w:t xml:space="preserve"> </w:t>
      </w:r>
      <w:r w:rsidR="00334D34">
        <w:rPr>
          <w:rFonts w:cs="Times New Roman"/>
        </w:rPr>
        <w:t>This delay</w:t>
      </w:r>
      <w:r w:rsidR="00494C36">
        <w:rPr>
          <w:rFonts w:cs="Times New Roman"/>
        </w:rPr>
        <w:t xml:space="preserve"> would allow the</w:t>
      </w:r>
      <w:r w:rsidR="00F7153D">
        <w:rPr>
          <w:rFonts w:cs="Times New Roman"/>
        </w:rPr>
        <w:t xml:space="preserve"> plane</w:t>
      </w:r>
      <w:r w:rsidR="00494C36">
        <w:rPr>
          <w:rFonts w:cs="Times New Roman"/>
        </w:rPr>
        <w:t xml:space="preserve"> to take a shorter path with lesser </w:t>
      </w:r>
      <w:r w:rsidR="00F7153D" w:rsidRPr="00F7153D">
        <w:rPr>
          <w:rFonts w:ascii="Consolas" w:hAnsi="Consolas" w:cs="Times New Roman"/>
          <w:sz w:val="20"/>
          <w:szCs w:val="20"/>
        </w:rPr>
        <w:t>TrafficFactor</w:t>
      </w:r>
      <w:r w:rsidR="00286CF0">
        <w:rPr>
          <w:rFonts w:cs="Times New Roman"/>
        </w:rPr>
        <w:t xml:space="preserve"> by departing when the </w:t>
      </w:r>
      <w:r w:rsidR="00B26C33">
        <w:rPr>
          <w:rFonts w:cs="Times New Roman"/>
        </w:rPr>
        <w:t>airspace has</w:t>
      </w:r>
      <w:r w:rsidR="002E3C6D">
        <w:rPr>
          <w:rFonts w:cs="Times New Roman"/>
        </w:rPr>
        <w:t xml:space="preserve"> </w:t>
      </w:r>
      <w:r w:rsidR="00B83D3D">
        <w:rPr>
          <w:rFonts w:cs="Times New Roman"/>
        </w:rPr>
        <w:t>relatively freed up</w:t>
      </w:r>
      <w:r w:rsidR="00CA0235">
        <w:rPr>
          <w:rFonts w:cs="Times New Roman"/>
        </w:rPr>
        <w:t xml:space="preserve"> </w:t>
      </w:r>
      <w:r w:rsidR="000E520A">
        <w:rPr>
          <w:rFonts w:cs="Times New Roman"/>
        </w:rPr>
        <w:t>while compromising passenger satisfaction</w:t>
      </w:r>
      <w:r w:rsidR="00B83D3D">
        <w:rPr>
          <w:rFonts w:cs="Times New Roman"/>
        </w:rPr>
        <w:t>. Hence t</w:t>
      </w:r>
      <w:r w:rsidR="00733722">
        <w:rPr>
          <w:rFonts w:cs="Times New Roman"/>
        </w:rPr>
        <w:t xml:space="preserve">he </w:t>
      </w:r>
      <w:r w:rsidR="00002974">
        <w:rPr>
          <w:rFonts w:cs="Times New Roman"/>
        </w:rPr>
        <w:t>air traffic management system should compare</w:t>
      </w:r>
      <w:r w:rsidR="00B83D3D">
        <w:rPr>
          <w:rFonts w:cs="Times New Roman"/>
        </w:rPr>
        <w:t xml:space="preserve"> the</w:t>
      </w:r>
      <w:r w:rsidR="00002974">
        <w:rPr>
          <w:rFonts w:cs="Times New Roman"/>
        </w:rPr>
        <w:t xml:space="preserve"> two scenarios, one </w:t>
      </w:r>
      <w:r w:rsidR="00D160E3">
        <w:rPr>
          <w:rFonts w:cs="Times New Roman"/>
        </w:rPr>
        <w:t xml:space="preserve">in which the flight departs at the scheduled </w:t>
      </w:r>
      <w:r w:rsidR="00F866D6">
        <w:rPr>
          <w:rFonts w:cs="Times New Roman"/>
        </w:rPr>
        <w:t xml:space="preserve">time </w:t>
      </w:r>
      <w:r w:rsidR="003702C9">
        <w:rPr>
          <w:rFonts w:cs="Times New Roman"/>
        </w:rPr>
        <w:t xml:space="preserve">or </w:t>
      </w:r>
      <w:r w:rsidR="00291BC4">
        <w:rPr>
          <w:rFonts w:cs="Times New Roman"/>
        </w:rPr>
        <w:t xml:space="preserve">with </w:t>
      </w:r>
      <w:r w:rsidR="00EE29BF">
        <w:rPr>
          <w:rFonts w:cs="Times New Roman"/>
        </w:rPr>
        <w:t xml:space="preserve">some </w:t>
      </w:r>
      <w:r w:rsidR="00112C52">
        <w:rPr>
          <w:rFonts w:cs="Times New Roman"/>
        </w:rPr>
        <w:t>delay</w:t>
      </w:r>
      <w:r w:rsidR="00245782">
        <w:rPr>
          <w:rFonts w:cs="Times New Roman"/>
        </w:rPr>
        <w:t>,</w:t>
      </w:r>
      <w:r w:rsidR="00112C52">
        <w:rPr>
          <w:rFonts w:cs="Times New Roman"/>
        </w:rPr>
        <w:t xml:space="preserve"> and</w:t>
      </w:r>
      <w:r w:rsidR="00EE29BF">
        <w:rPr>
          <w:rFonts w:cs="Times New Roman"/>
        </w:rPr>
        <w:t xml:space="preserve"> pick the best alternative</w:t>
      </w:r>
      <w:r w:rsidR="00FA4A38">
        <w:rPr>
          <w:rFonts w:cs="Times New Roman"/>
        </w:rPr>
        <w:t xml:space="preserve">. </w:t>
      </w:r>
    </w:p>
    <w:p w14:paraId="7C91FBC6" w14:textId="144876D1" w:rsidR="00EA5F2F" w:rsidRPr="00EA5F2F" w:rsidRDefault="00EA5F2F" w:rsidP="00EA5F2F">
      <w:pPr>
        <w:pStyle w:val="NormalStyle"/>
        <w:ind w:firstLine="720"/>
      </w:pPr>
      <w:r>
        <w:rPr>
          <w:noProof/>
        </w:rPr>
        <mc:AlternateContent>
          <mc:Choice Requires="wps">
            <w:drawing>
              <wp:anchor distT="0" distB="0" distL="114300" distR="114300" simplePos="0" relativeHeight="251888128" behindDoc="0" locked="0" layoutInCell="1" allowOverlap="1" wp14:anchorId="1C17E125" wp14:editId="19184AEC">
                <wp:simplePos x="0" y="0"/>
                <wp:positionH relativeFrom="margin">
                  <wp:align>right</wp:align>
                </wp:positionH>
                <wp:positionV relativeFrom="paragraph">
                  <wp:posOffset>4089389</wp:posOffset>
                </wp:positionV>
                <wp:extent cx="4145915" cy="327660"/>
                <wp:effectExtent l="0" t="0" r="6985" b="0"/>
                <wp:wrapSquare wrapText="bothSides"/>
                <wp:docPr id="5" name="Text Box 5"/>
                <wp:cNvGraphicFramePr/>
                <a:graphic xmlns:a="http://schemas.openxmlformats.org/drawingml/2006/main">
                  <a:graphicData uri="http://schemas.microsoft.com/office/word/2010/wordprocessingShape">
                    <wps:wsp>
                      <wps:cNvSpPr txBox="1"/>
                      <wps:spPr>
                        <a:xfrm>
                          <a:off x="0" y="0"/>
                          <a:ext cx="4145915" cy="327660"/>
                        </a:xfrm>
                        <a:prstGeom prst="rect">
                          <a:avLst/>
                        </a:prstGeom>
                        <a:solidFill>
                          <a:prstClr val="white"/>
                        </a:solidFill>
                        <a:ln>
                          <a:noFill/>
                        </a:ln>
                      </wps:spPr>
                      <wps:txbx>
                        <w:txbxContent>
                          <w:p w14:paraId="410DEE28" w14:textId="7F7E82F1" w:rsidR="000239C7" w:rsidRPr="00EA32B7" w:rsidRDefault="000239C7" w:rsidP="000239C7">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5</w:t>
                            </w:r>
                            <w:r w:rsidR="00796A89">
                              <w:fldChar w:fldCharType="end"/>
                            </w:r>
                            <w:r>
                              <w:t xml:space="preserve"> </w:t>
                            </w:r>
                            <w:r>
                              <w:tab/>
                              <w:t>Traffic Factor and Del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17E125" id="Text Box 5" o:spid="_x0000_s1061" type="#_x0000_t202" style="position:absolute;left:0;text-align:left;margin-left:275.25pt;margin-top:322pt;width:326.45pt;height:25.8pt;z-index:2518881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" stroked="f">
                <v:textbox style="mso-fit-shape-to-text:t" inset="0,0,0,0">
                  <w:txbxContent>
                    <w:p w14:paraId="410DEE28" w14:textId="7F7E82F1" w:rsidR="000239C7" w:rsidRPr="00EA32B7" w:rsidRDefault="000239C7" w:rsidP="000239C7">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5</w:t>
                      </w:r>
                      <w:r w:rsidR="00796A89">
                        <w:fldChar w:fldCharType="end"/>
                      </w:r>
                      <w:r>
                        <w:t xml:space="preserve"> </w:t>
                      </w:r>
                      <w:r>
                        <w:tab/>
                        <w:t>Traffic Factor and Delay</w:t>
                      </w:r>
                    </w:p>
                  </w:txbxContent>
                </v:textbox>
                <w10:wrap type="square" anchorx="margin"/>
              </v:shape>
            </w:pict>
          </mc:Fallback>
        </mc:AlternateContent>
      </w:r>
      <w:r w:rsidR="00F7153D">
        <w:rPr>
          <w:rFonts w:cs="Times New Roman"/>
        </w:rPr>
        <w:t xml:space="preserve">An optimal </w:t>
      </w:r>
      <w:r w:rsidR="00FA4A38">
        <w:rPr>
          <w:rFonts w:cs="Times New Roman"/>
        </w:rPr>
        <w:t>trade-off</w:t>
      </w:r>
      <w:r w:rsidR="00F7153D">
        <w:rPr>
          <w:rFonts w:cs="Times New Roman"/>
        </w:rPr>
        <w:t xml:space="preserve"> </w:t>
      </w:r>
      <w:r w:rsidR="00FA4A38">
        <w:rPr>
          <w:rFonts w:cs="Times New Roman"/>
        </w:rPr>
        <w:t xml:space="preserve">would be </w:t>
      </w:r>
      <w:r w:rsidR="00F7153D">
        <w:rPr>
          <w:rFonts w:cs="Times New Roman"/>
        </w:rPr>
        <w:t xml:space="preserve">a </w:t>
      </w:r>
      <w:r w:rsidR="00FA4A38">
        <w:rPr>
          <w:rFonts w:cs="Times New Roman"/>
        </w:rPr>
        <w:t>significant</w:t>
      </w:r>
      <w:r w:rsidR="00F7153D">
        <w:rPr>
          <w:rFonts w:cs="Times New Roman"/>
        </w:rPr>
        <w:t xml:space="preserve"> decrease in the </w:t>
      </w:r>
      <w:r w:rsidR="00F7153D">
        <w:t xml:space="preserve">traffic encountered in the path </w:t>
      </w:r>
      <w:r w:rsidR="00FA4A38">
        <w:t>(</w:t>
      </w:r>
      <w:r w:rsidR="00FA4A38" w:rsidRPr="00F7153D">
        <w:rPr>
          <w:rFonts w:ascii="Consolas" w:hAnsi="Consolas" w:cs="Times New Roman"/>
          <w:sz w:val="20"/>
          <w:szCs w:val="20"/>
        </w:rPr>
        <w:t>TrafficFactor</w:t>
      </w:r>
      <w:r w:rsidR="00FA4A38">
        <w:t>)</w:t>
      </w:r>
      <w:r w:rsidR="00334D34">
        <w:t>,</w:t>
      </w:r>
      <w:r w:rsidR="00FA4A38">
        <w:t xml:space="preserve"> with the </w:t>
      </w:r>
      <w:r w:rsidR="00334D34">
        <w:t>shortest possible delay</w:t>
      </w:r>
      <w:r w:rsidR="00FA4A38">
        <w:t xml:space="preserve"> added to the flight. To evaluate this mathematically, we </w:t>
      </w:r>
      <w:r w:rsidR="00334D34">
        <w:t>assess</w:t>
      </w:r>
      <w:r w:rsidR="00BA5BF0">
        <w:t xml:space="preserve"> the </w:t>
      </w:r>
      <w:r w:rsidR="00BA5BF0" w:rsidRPr="00F7153D">
        <w:rPr>
          <w:rFonts w:ascii="Consolas" w:hAnsi="Consolas" w:cs="Times New Roman"/>
          <w:sz w:val="20"/>
          <w:szCs w:val="20"/>
        </w:rPr>
        <w:t>TrafficFactor</w:t>
      </w:r>
      <w:r w:rsidR="00BA5BF0">
        <w:rPr>
          <w:rFonts w:ascii="Consolas" w:hAnsi="Consolas" w:cs="Times New Roman"/>
          <w:sz w:val="20"/>
          <w:szCs w:val="20"/>
        </w:rPr>
        <w:t xml:space="preserve"> </w:t>
      </w:r>
      <w:r w:rsidR="00BA5BF0">
        <w:t xml:space="preserve">for every minute of delay added (with the maximum possible flight delay being 60), resulting in a graph as shown in Figure </w:t>
      </w:r>
      <w:r w:rsidR="00702F3F">
        <w:t>7.15</w:t>
      </w:r>
      <w:r w:rsidR="00BA5BF0">
        <w:t xml:space="preserve">. We represent this graph in </w:t>
      </w:r>
      <w:r w:rsidR="00C211CF">
        <w:t xml:space="preserve">the </w:t>
      </w:r>
      <w:r w:rsidR="00BA5BF0">
        <w:t xml:space="preserve">code by an array of size 60, </w:t>
      </w:r>
      <w:proofErr w:type="spellStart"/>
      <w:r w:rsidR="00BA5BF0" w:rsidRPr="00F7153D">
        <w:rPr>
          <w:rFonts w:ascii="Consolas" w:hAnsi="Consolas" w:cs="Times New Roman"/>
          <w:sz w:val="20"/>
          <w:szCs w:val="20"/>
        </w:rPr>
        <w:t>Traffic</w:t>
      </w:r>
      <w:r w:rsidR="00BA5BF0">
        <w:rPr>
          <w:rFonts w:ascii="Consolas" w:hAnsi="Consolas" w:cs="Times New Roman"/>
          <w:sz w:val="20"/>
          <w:szCs w:val="20"/>
        </w:rPr>
        <w:t>Array</w:t>
      </w:r>
      <w:proofErr w:type="spellEnd"/>
      <w:r w:rsidR="000278AF">
        <w:rPr>
          <w:rFonts w:ascii="Consolas" w:hAnsi="Consolas" w:cs="Times New Roman"/>
          <w:sz w:val="20"/>
          <w:szCs w:val="20"/>
        </w:rPr>
        <w:t xml:space="preserve">, </w:t>
      </w:r>
      <w:r w:rsidR="000278AF">
        <w:t xml:space="preserve">where </w:t>
      </w:r>
      <w:proofErr w:type="spellStart"/>
      <w:r w:rsidR="000278AF" w:rsidRPr="00F7153D">
        <w:rPr>
          <w:rFonts w:ascii="Consolas" w:hAnsi="Consolas" w:cs="Times New Roman"/>
          <w:sz w:val="20"/>
          <w:szCs w:val="20"/>
        </w:rPr>
        <w:t>Traffic</w:t>
      </w:r>
      <w:r w:rsidR="000278AF">
        <w:rPr>
          <w:rFonts w:ascii="Consolas" w:hAnsi="Consolas" w:cs="Times New Roman"/>
          <w:sz w:val="20"/>
          <w:szCs w:val="20"/>
        </w:rPr>
        <w:t>Array</w:t>
      </w:r>
      <w:proofErr w:type="spellEnd"/>
      <w:r w:rsidR="000278AF">
        <w:rPr>
          <w:rFonts w:ascii="Consolas" w:hAnsi="Consolas" w:cs="Times New Roman"/>
          <w:sz w:val="20"/>
          <w:szCs w:val="20"/>
        </w:rPr>
        <w:t xml:space="preserve">[i] </w:t>
      </w:r>
      <w:r w:rsidR="000278AF">
        <w:t xml:space="preserve">is the </w:t>
      </w:r>
      <w:r w:rsidR="000239C7" w:rsidRPr="00F7153D">
        <w:rPr>
          <w:rFonts w:ascii="Consolas" w:hAnsi="Consolas" w:cs="Times New Roman"/>
          <w:sz w:val="20"/>
          <w:szCs w:val="20"/>
        </w:rPr>
        <w:t>TrafficFactor</w:t>
      </w:r>
      <w:r w:rsidR="000278AF">
        <w:t xml:space="preserve"> calculated for the </w:t>
      </w:r>
      <w:r w:rsidR="000278AF">
        <w:rPr>
          <w:rFonts w:ascii="Consolas" w:hAnsi="Consolas" w:cs="Times New Roman"/>
          <w:sz w:val="20"/>
          <w:szCs w:val="20"/>
        </w:rPr>
        <w:t xml:space="preserve">ith </w:t>
      </w:r>
      <w:r w:rsidR="000278AF">
        <w:t>minute of flight delay</w:t>
      </w:r>
      <w:r w:rsidR="000278AF">
        <w:rPr>
          <w:rFonts w:ascii="Consolas" w:hAnsi="Consolas" w:cs="Times New Roman"/>
          <w:sz w:val="20"/>
          <w:szCs w:val="20"/>
        </w:rPr>
        <w:t>.</w:t>
      </w:r>
      <w:r w:rsidR="00BA5BF0">
        <w:rPr>
          <w:rFonts w:ascii="Consolas" w:hAnsi="Consolas" w:cs="Times New Roman"/>
          <w:sz w:val="20"/>
          <w:szCs w:val="20"/>
        </w:rPr>
        <w:t xml:space="preserve"> </w:t>
      </w:r>
      <w:r w:rsidR="00BA5BF0">
        <w:t xml:space="preserve">We now proceed to find the set of minima in this graph which we </w:t>
      </w:r>
      <w:r w:rsidR="00334D34">
        <w:t>illustrate</w:t>
      </w:r>
      <w:r w:rsidR="00BA5BF0">
        <w:t xml:space="preserve"> using </w:t>
      </w:r>
      <w:r w:rsidR="000278AF">
        <w:t>blue</w:t>
      </w:r>
      <w:r w:rsidR="00BA5BF0">
        <w:t xml:space="preserve"> dots in the </w:t>
      </w:r>
      <w:r w:rsidR="00334D34">
        <w:t>chart</w:t>
      </w:r>
      <w:r w:rsidR="00BA5BF0">
        <w:t>s in Figure XX</w:t>
      </w:r>
      <w:r w:rsidR="00C211CF">
        <w:t xml:space="preserve"> and store in a set called </w:t>
      </w:r>
      <w:proofErr w:type="spellStart"/>
      <w:r w:rsidR="00C211CF" w:rsidRPr="00C211CF">
        <w:rPr>
          <w:rFonts w:ascii="Consolas" w:hAnsi="Consolas"/>
          <w:sz w:val="20"/>
          <w:szCs w:val="20"/>
        </w:rPr>
        <w:t>MinimaSet</w:t>
      </w:r>
      <w:proofErr w:type="spellEnd"/>
      <w:r w:rsidR="00BA5BF0">
        <w:t xml:space="preserve">. We then draw lines from </w:t>
      </w:r>
      <w:proofErr w:type="spellStart"/>
      <w:proofErr w:type="gramStart"/>
      <w:r w:rsidR="00C211CF" w:rsidRPr="00F7153D">
        <w:rPr>
          <w:rFonts w:ascii="Consolas" w:hAnsi="Consolas" w:cs="Times New Roman"/>
          <w:sz w:val="20"/>
          <w:szCs w:val="20"/>
        </w:rPr>
        <w:t>Traffic</w:t>
      </w:r>
      <w:r w:rsidR="00C211CF">
        <w:rPr>
          <w:rFonts w:ascii="Consolas" w:hAnsi="Consolas" w:cs="Times New Roman"/>
          <w:sz w:val="20"/>
          <w:szCs w:val="20"/>
        </w:rPr>
        <w:t>Array</w:t>
      </w:r>
      <w:proofErr w:type="spellEnd"/>
      <w:r w:rsidR="00C211CF">
        <w:rPr>
          <w:rFonts w:ascii="Consolas" w:hAnsi="Consolas" w:cs="Times New Roman"/>
          <w:sz w:val="20"/>
          <w:szCs w:val="20"/>
        </w:rPr>
        <w:t>[</w:t>
      </w:r>
      <w:proofErr w:type="gramEnd"/>
      <w:r w:rsidR="00C211CF">
        <w:rPr>
          <w:rFonts w:ascii="Consolas" w:hAnsi="Consolas" w:cs="Times New Roman"/>
          <w:sz w:val="20"/>
          <w:szCs w:val="20"/>
        </w:rPr>
        <w:t>0]</w:t>
      </w:r>
      <w:r w:rsidR="00C211CF">
        <w:t xml:space="preserve"> to all the minima points in </w:t>
      </w:r>
      <w:proofErr w:type="spellStart"/>
      <w:r w:rsidR="00C211CF" w:rsidRPr="00C211CF">
        <w:rPr>
          <w:rFonts w:ascii="Consolas" w:hAnsi="Consolas"/>
          <w:sz w:val="20"/>
          <w:szCs w:val="20"/>
        </w:rPr>
        <w:t>MinimaSet</w:t>
      </w:r>
      <w:proofErr w:type="spellEnd"/>
      <w:r w:rsidR="00C211CF">
        <w:t xml:space="preserve"> and calculate each line’s slope</w:t>
      </w:r>
      <w:r w:rsidR="00334D34">
        <w:t>, and</w:t>
      </w:r>
      <w:r w:rsidR="00C211CF">
        <w:t xml:space="preserve"> </w:t>
      </w:r>
      <w:r w:rsidR="00334D34">
        <w:t>w</w:t>
      </w:r>
      <w:r w:rsidR="00C211CF">
        <w:t xml:space="preserve">e represent these </w:t>
      </w:r>
      <w:r w:rsidR="000278AF">
        <w:t>as dashed</w:t>
      </w:r>
      <w:r w:rsidR="00C211CF">
        <w:t xml:space="preserve"> blue</w:t>
      </w:r>
      <w:r w:rsidR="000278AF">
        <w:t xml:space="preserve"> lines</w:t>
      </w:r>
      <w:r w:rsidR="00C211CF">
        <w:t xml:space="preserve"> in the Figure. </w:t>
      </w:r>
      <w:r w:rsidR="00334D34">
        <w:t>Finally, w</w:t>
      </w:r>
      <w:r w:rsidR="00C211CF">
        <w:t xml:space="preserve">e </w:t>
      </w:r>
      <w:r w:rsidR="00C211CF">
        <w:lastRenderedPageBreak/>
        <w:t xml:space="preserve">choose the line with the least slope (which we show </w:t>
      </w:r>
      <w:r w:rsidR="000278AF">
        <w:t>as</w:t>
      </w:r>
      <w:r w:rsidR="00C211CF">
        <w:t xml:space="preserve"> </w:t>
      </w:r>
      <w:r w:rsidR="000278AF">
        <w:t xml:space="preserve">a </w:t>
      </w:r>
      <w:r w:rsidR="00245782">
        <w:t>solid re</w:t>
      </w:r>
      <w:r w:rsidR="000278AF">
        <w:t>d line</w:t>
      </w:r>
      <w:r w:rsidR="00C211CF">
        <w:t xml:space="preserve"> in the </w:t>
      </w:r>
      <w:r w:rsidR="00334D34">
        <w:t>F</w:t>
      </w:r>
      <w:r w:rsidR="00C211CF">
        <w:t xml:space="preserve">igure), hence the idea being to </w:t>
      </w:r>
      <w:r w:rsidR="00334D34">
        <w:t>select</w:t>
      </w:r>
      <w:r w:rsidR="00C211CF">
        <w:t xml:space="preserve"> the minima that </w:t>
      </w:r>
      <w:r w:rsidR="000239C7">
        <w:t>would provide</w:t>
      </w:r>
      <w:r w:rsidR="00C211CF">
        <w:t xml:space="preserve"> the </w:t>
      </w:r>
      <w:r w:rsidR="00334D34">
        <w:t>most significan</w:t>
      </w:r>
      <w:r w:rsidR="00C211CF">
        <w:t xml:space="preserve">t reduction in the y value from </w:t>
      </w:r>
      <w:proofErr w:type="spellStart"/>
      <w:proofErr w:type="gramStart"/>
      <w:r w:rsidR="00C211CF" w:rsidRPr="00F7153D">
        <w:rPr>
          <w:rFonts w:ascii="Consolas" w:hAnsi="Consolas" w:cs="Times New Roman"/>
          <w:sz w:val="20"/>
          <w:szCs w:val="20"/>
        </w:rPr>
        <w:t>Traffic</w:t>
      </w:r>
      <w:r w:rsidR="00C211CF">
        <w:rPr>
          <w:rFonts w:ascii="Consolas" w:hAnsi="Consolas" w:cs="Times New Roman"/>
          <w:sz w:val="20"/>
          <w:szCs w:val="20"/>
        </w:rPr>
        <w:t>Array</w:t>
      </w:r>
      <w:proofErr w:type="spellEnd"/>
      <w:r w:rsidR="00C211CF">
        <w:rPr>
          <w:rFonts w:ascii="Consolas" w:hAnsi="Consolas" w:cs="Times New Roman"/>
          <w:sz w:val="20"/>
          <w:szCs w:val="20"/>
        </w:rPr>
        <w:t>[</w:t>
      </w:r>
      <w:proofErr w:type="gramEnd"/>
      <w:r w:rsidR="00C211CF">
        <w:rPr>
          <w:rFonts w:ascii="Consolas" w:hAnsi="Consolas" w:cs="Times New Roman"/>
          <w:sz w:val="20"/>
          <w:szCs w:val="20"/>
        </w:rPr>
        <w:t>0]</w:t>
      </w:r>
      <w:r w:rsidR="00C211CF">
        <w:t xml:space="preserve"> for </w:t>
      </w:r>
      <w:r w:rsidR="00334D34">
        <w:t>a minor</w:t>
      </w:r>
      <w:r w:rsidR="00C211CF">
        <w:t xml:space="preserve"> increase in the x value from 0.</w:t>
      </w:r>
      <w:r w:rsidR="000278AF">
        <w:t xml:space="preserve"> </w:t>
      </w:r>
    </w:p>
    <w:p w14:paraId="02A67F5B" w14:textId="1FA353BE" w:rsidR="006F74A2" w:rsidRDefault="000239C7" w:rsidP="00EA5F2F">
      <w:pPr>
        <w:pStyle w:val="NormalStyle"/>
        <w:ind w:firstLine="720"/>
      </w:pPr>
      <w:r>
        <w:t>Th</w:t>
      </w:r>
      <w:r w:rsidR="00245782">
        <w:t>e optimal delay</w:t>
      </w:r>
      <w:r>
        <w:t xml:space="preserve"> is the third parameter </w:t>
      </w:r>
      <w:r w:rsidR="00245782">
        <w:t>we would evaluate while calculating the fitness of a solution in the GA, where we output the optimal delay for a flight path, which corresponds to the minima that</w:t>
      </w:r>
      <w:r>
        <w:t xml:space="preserve"> offers the least slope</w:t>
      </w:r>
      <w:r w:rsidR="00245782">
        <w:t>,</w:t>
      </w:r>
      <w:r>
        <w:t xml:space="preserve"> as demonstrated. In the </w:t>
      </w:r>
      <w:r w:rsidR="00245782">
        <w:t>F</w:t>
      </w:r>
      <w:r>
        <w:t>igure</w:t>
      </w:r>
      <w:r w:rsidR="00245782">
        <w:t>,</w:t>
      </w:r>
      <w:r>
        <w:t xml:space="preserve"> the delays at which the red dots occur are </w:t>
      </w:r>
      <w:r w:rsidR="00ED2674">
        <w:t xml:space="preserve">those minima that offer the least slope and hence are the </w:t>
      </w:r>
      <w:proofErr w:type="spellStart"/>
      <w:r w:rsidR="006133BF" w:rsidRPr="006133BF">
        <w:rPr>
          <w:rFonts w:ascii="Consolas" w:hAnsi="Consolas"/>
          <w:sz w:val="20"/>
          <w:szCs w:val="20"/>
        </w:rPr>
        <w:t>OptimalDelay</w:t>
      </w:r>
      <w:proofErr w:type="spellEnd"/>
      <w:r w:rsidR="00ED2674">
        <w:t xml:space="preserve"> returned</w:t>
      </w:r>
      <w:r w:rsidR="006133BF">
        <w:t xml:space="preserve"> for each</w:t>
      </w:r>
      <w:r w:rsidR="00ED2674">
        <w:t>.</w:t>
      </w:r>
    </w:p>
    <w:p w14:paraId="776E02AD" w14:textId="3B67D37B" w:rsidR="00245782" w:rsidRPr="00245782" w:rsidRDefault="00702F3F" w:rsidP="00EA5F2F">
      <w:pPr>
        <w:pStyle w:val="NormalStyle"/>
        <w:ind w:firstLine="720"/>
      </w:pPr>
      <w:r>
        <w:rPr>
          <w:noProof/>
        </w:rPr>
        <mc:AlternateContent>
          <mc:Choice Requires="wps">
            <w:drawing>
              <wp:anchor distT="0" distB="0" distL="114300" distR="114300" simplePos="0" relativeHeight="251906560" behindDoc="0" locked="0" layoutInCell="1" allowOverlap="1" wp14:anchorId="28C25426" wp14:editId="5E27727E">
                <wp:simplePos x="0" y="0"/>
                <wp:positionH relativeFrom="margin">
                  <wp:align>right</wp:align>
                </wp:positionH>
                <wp:positionV relativeFrom="paragraph">
                  <wp:posOffset>3188970</wp:posOffset>
                </wp:positionV>
                <wp:extent cx="3109595" cy="635"/>
                <wp:effectExtent l="0" t="0" r="0" b="0"/>
                <wp:wrapSquare wrapText="bothSides"/>
                <wp:docPr id="65" name="Text Box 65"/>
                <wp:cNvGraphicFramePr/>
                <a:graphic xmlns:a="http://schemas.openxmlformats.org/drawingml/2006/main">
                  <a:graphicData uri="http://schemas.microsoft.com/office/word/2010/wordprocessingShape">
                    <wps:wsp>
                      <wps:cNvSpPr txBox="1"/>
                      <wps:spPr>
                        <a:xfrm>
                          <a:off x="0" y="0"/>
                          <a:ext cx="3109595" cy="635"/>
                        </a:xfrm>
                        <a:prstGeom prst="rect">
                          <a:avLst/>
                        </a:prstGeom>
                        <a:solidFill>
                          <a:prstClr val="white"/>
                        </a:solidFill>
                        <a:ln>
                          <a:noFill/>
                        </a:ln>
                      </wps:spPr>
                      <wps:txbx>
                        <w:txbxContent>
                          <w:p w14:paraId="25177574" w14:textId="7A0DE034" w:rsidR="00702F3F" w:rsidRPr="00DC2F41" w:rsidRDefault="00702F3F" w:rsidP="00702F3F">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6</w:t>
                            </w:r>
                            <w:r w:rsidR="00796A89">
                              <w:fldChar w:fldCharType="end"/>
                            </w:r>
                            <w:r>
                              <w:t xml:space="preserve"> </w:t>
                            </w:r>
                            <w:r>
                              <w:tab/>
                              <w:t>Path Angular Devi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C25426" id="Text Box 65" o:spid="_x0000_s1062" type="#_x0000_t202" style="position:absolute;left:0;text-align:left;margin-left:193.65pt;margin-top:251.1pt;width:244.85pt;height:.05pt;z-index:2519065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" stroked="f">
                <v:textbox style="mso-fit-shape-to-text:t" inset="0,0,0,0">
                  <w:txbxContent>
                    <w:p w14:paraId="25177574" w14:textId="7A0DE034" w:rsidR="00702F3F" w:rsidRPr="00DC2F41" w:rsidRDefault="00702F3F" w:rsidP="00702F3F">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6</w:t>
                      </w:r>
                      <w:r w:rsidR="00796A89">
                        <w:fldChar w:fldCharType="end"/>
                      </w:r>
                      <w:r>
                        <w:t xml:space="preserve"> </w:t>
                      </w:r>
                      <w:r>
                        <w:tab/>
                        <w:t>Path Angular Deviations</w:t>
                      </w:r>
                    </w:p>
                  </w:txbxContent>
                </v:textbox>
                <w10:wrap type="square" anchorx="margin"/>
              </v:shape>
            </w:pict>
          </mc:Fallback>
        </mc:AlternateContent>
      </w:r>
      <w:r w:rsidR="00003D30">
        <w:rPr>
          <w:noProof/>
        </w:rPr>
        <w:drawing>
          <wp:anchor distT="0" distB="0" distL="114300" distR="114300" simplePos="0" relativeHeight="251889152" behindDoc="0" locked="0" layoutInCell="1" allowOverlap="1" wp14:anchorId="7438C0E8" wp14:editId="7B26ABCB">
            <wp:simplePos x="0" y="0"/>
            <wp:positionH relativeFrom="margin">
              <wp:align>right</wp:align>
            </wp:positionH>
            <wp:positionV relativeFrom="paragraph">
              <wp:posOffset>91578</wp:posOffset>
            </wp:positionV>
            <wp:extent cx="3109681" cy="3145591"/>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60">
                      <a:extLst>
                        <a:ext uri="{28A0092B-C50C-407E-A947-70E740481C1C}">
                          <a14:useLocalDpi xmlns:a14="http://schemas.microsoft.com/office/drawing/2010/main" val="0"/>
                        </a:ext>
                      </a:extLst>
                    </a:blip>
                    <a:stretch>
                      <a:fillRect/>
                    </a:stretch>
                  </pic:blipFill>
                  <pic:spPr>
                    <a:xfrm>
                      <a:off x="0" y="0"/>
                      <a:ext cx="3109681" cy="3145591"/>
                    </a:xfrm>
                    <a:prstGeom prst="rect">
                      <a:avLst/>
                    </a:prstGeom>
                  </pic:spPr>
                </pic:pic>
              </a:graphicData>
            </a:graphic>
          </wp:anchor>
        </w:drawing>
      </w:r>
      <w:r w:rsidR="00245782">
        <w:t xml:space="preserve">For a flight path to be considered good, the angular deviation experienced by it must be less, as too many sharp turns would be detrimental to the aircraft’s passengers’ satisfaction. To evaluate the angular variation in the path, we join the series of Connecting Points that it follows. We then find the exterior angle between every pair of adjacent lines and output their average as the </w:t>
      </w:r>
      <w:proofErr w:type="spellStart"/>
      <w:r w:rsidR="00245782" w:rsidRPr="00245782">
        <w:rPr>
          <w:rFonts w:ascii="Consolas" w:hAnsi="Consolas"/>
          <w:sz w:val="20"/>
          <w:szCs w:val="20"/>
        </w:rPr>
        <w:t>AngularCost</w:t>
      </w:r>
      <w:proofErr w:type="spellEnd"/>
      <w:r w:rsidR="00245782">
        <w:t xml:space="preserve"> of the path. We represent this diagrammatically in Figure </w:t>
      </w:r>
      <w:r w:rsidR="00E36DA8">
        <w:t>7.16</w:t>
      </w:r>
      <w:r w:rsidR="00245782">
        <w:t xml:space="preserve"> where we show the Connecting Points as red dots and the path in blue, and the angular deviations as</w:t>
      </w:r>
      <w:r w:rsidR="00003D30">
        <w:t xml:space="preserve"> </w:t>
      </w:r>
      <m:oMath>
        <m:r>
          <w:rPr>
            <w:rFonts w:ascii="Cambria Math" w:hAnsi="Cambria Math"/>
          </w:rPr>
          <m:t>θ</m:t>
        </m:r>
      </m:oMath>
      <w:r w:rsidR="00245782">
        <w:t xml:space="preserve">. The final </w:t>
      </w:r>
      <w:proofErr w:type="spellStart"/>
      <w:r w:rsidR="00245782" w:rsidRPr="00245782">
        <w:rPr>
          <w:rFonts w:ascii="Consolas" w:hAnsi="Consolas"/>
          <w:sz w:val="20"/>
          <w:szCs w:val="20"/>
        </w:rPr>
        <w:t>AngularCost</w:t>
      </w:r>
      <w:proofErr w:type="spellEnd"/>
      <w:r w:rsidR="00245782">
        <w:rPr>
          <w:rFonts w:ascii="Consolas" w:hAnsi="Consolas"/>
          <w:sz w:val="20"/>
          <w:szCs w:val="20"/>
        </w:rPr>
        <w:t xml:space="preserve"> </w:t>
      </w:r>
      <w:r w:rsidR="00245782">
        <w:t xml:space="preserve">is the </w:t>
      </w:r>
      <w:r w:rsidR="00003D30">
        <w:t xml:space="preserve">average of all such angular deviations and would serve as </w:t>
      </w:r>
      <w:r w:rsidR="00006FE7">
        <w:t xml:space="preserve">the </w:t>
      </w:r>
      <w:r w:rsidR="00003D30">
        <w:t xml:space="preserve">fourth parameter to be evaluated in the fitness function. </w:t>
      </w:r>
    </w:p>
    <w:p w14:paraId="6EBE375E" w14:textId="70F2F06E" w:rsidR="00EA5F2F" w:rsidRDefault="00006FE7" w:rsidP="00EA5F2F">
      <w:pPr>
        <w:pStyle w:val="NormalStyle"/>
        <w:ind w:firstLine="720"/>
      </w:pPr>
      <w:r>
        <w:t>Every airport has, on average, two runways that can be used for take-off and landing by a</w:t>
      </w:r>
      <w:r w:rsidR="0064477A">
        <w:t>ir</w:t>
      </w:r>
      <w:r>
        <w:t xml:space="preserve">planes. The departing or arriving aircraft blocks the runway for a fixed time, during which no other aircraft can use the same runway. Requests by other aircraft to use a blocked runway are handled by either allocating it to another runway or delaying its departure or arrival until the blocked runway is freed. Our model assumes that every flight occupies or blocks a runway for one minute. Since the generated path allows us to know the precise minute of departure and arrival, we should ensure that the number of aircraft departing or arriving at any specific minute of the day at any airport is always lesser than or equal to the number of runways they have. For example, KBOI has two runways, and KBIL has three runways; hence, at the max, KBOI can handle two departures or arrivals in the same minute, and KBIL can handle three departures or arrivals in the same minute. </w:t>
      </w:r>
    </w:p>
    <w:p w14:paraId="6E56724D" w14:textId="77777777" w:rsidR="00006FE7" w:rsidRDefault="00006FE7" w:rsidP="00006FE7">
      <w:pPr>
        <w:pStyle w:val="NormalStyle"/>
      </w:pPr>
      <w:r>
        <w:tab/>
        <w:t xml:space="preserve">The above constraint is effectively handled by using an </w:t>
      </w:r>
      <w:proofErr w:type="spellStart"/>
      <w:r w:rsidRPr="00006FE7">
        <w:rPr>
          <w:rFonts w:ascii="Consolas" w:hAnsi="Consolas"/>
          <w:sz w:val="20"/>
          <w:szCs w:val="20"/>
        </w:rPr>
        <w:t>AirportMatrix</w:t>
      </w:r>
      <w:proofErr w:type="spellEnd"/>
      <w:r>
        <w:t xml:space="preserve"> with N rows and 2880 columns, where N is the number of airports in the USA (approx. 1103), and 2880 is the number of </w:t>
      </w:r>
      <w:r>
        <w:lastRenderedPageBreak/>
        <w:t xml:space="preserve">minutes in two days in a similar fashion as the </w:t>
      </w:r>
      <w:proofErr w:type="spellStart"/>
      <w:r w:rsidRPr="00006FE7">
        <w:rPr>
          <w:rFonts w:ascii="Consolas" w:hAnsi="Consolas"/>
          <w:sz w:val="20"/>
          <w:szCs w:val="20"/>
        </w:rPr>
        <w:t>TrafficMatrix</w:t>
      </w:r>
      <w:proofErr w:type="spellEnd"/>
      <w:r>
        <w:rPr>
          <w:rFonts w:ascii="Consolas" w:hAnsi="Consolas"/>
          <w:sz w:val="20"/>
          <w:szCs w:val="20"/>
        </w:rPr>
        <w:t>.</w:t>
      </w:r>
      <w:r>
        <w:t xml:space="preserve"> Therefore, </w:t>
      </w:r>
      <w:proofErr w:type="spellStart"/>
      <w:r w:rsidRPr="00006FE7">
        <w:rPr>
          <w:rFonts w:ascii="Consolas" w:hAnsi="Consolas"/>
          <w:sz w:val="20"/>
          <w:szCs w:val="20"/>
        </w:rPr>
        <w:t>AirportMatrix</w:t>
      </w:r>
      <w:proofErr w:type="spellEnd"/>
      <w:r>
        <w:rPr>
          <w:rFonts w:ascii="Consolas" w:hAnsi="Consolas"/>
          <w:sz w:val="20"/>
          <w:szCs w:val="20"/>
        </w:rPr>
        <w:t xml:space="preserve">[i][j] </w:t>
      </w:r>
      <w:r>
        <w:t xml:space="preserve">is the number of runways used concurrently or the number of aircraft serviced in the </w:t>
      </w:r>
      <w:r w:rsidRPr="00006FE7">
        <w:rPr>
          <w:rFonts w:ascii="Consolas" w:hAnsi="Consolas"/>
          <w:sz w:val="20"/>
          <w:szCs w:val="20"/>
        </w:rPr>
        <w:t>i</w:t>
      </w:r>
      <w:r w:rsidRPr="00006FE7">
        <w:rPr>
          <w:rFonts w:ascii="Consolas" w:hAnsi="Consolas"/>
          <w:sz w:val="20"/>
          <w:szCs w:val="20"/>
          <w:vertAlign w:val="superscript"/>
        </w:rPr>
        <w:t>th</w:t>
      </w:r>
      <w:r>
        <w:t xml:space="preserve"> airport in the </w:t>
      </w:r>
      <w:proofErr w:type="spellStart"/>
      <w:r w:rsidRPr="00006FE7">
        <w:rPr>
          <w:rFonts w:ascii="Consolas" w:hAnsi="Consolas"/>
          <w:sz w:val="20"/>
          <w:szCs w:val="20"/>
        </w:rPr>
        <w:t>j</w:t>
      </w:r>
      <w:r w:rsidRPr="00006FE7">
        <w:rPr>
          <w:rFonts w:ascii="Consolas" w:hAnsi="Consolas"/>
          <w:sz w:val="20"/>
          <w:szCs w:val="20"/>
          <w:vertAlign w:val="superscript"/>
        </w:rPr>
        <w:t>th</w:t>
      </w:r>
      <w:proofErr w:type="spellEnd"/>
      <w:r w:rsidRPr="00006FE7">
        <w:rPr>
          <w:sz w:val="20"/>
          <w:szCs w:val="20"/>
        </w:rPr>
        <w:t xml:space="preserve"> </w:t>
      </w:r>
      <w:r>
        <w:t xml:space="preserve">minute. </w:t>
      </w:r>
    </w:p>
    <w:p w14:paraId="71EDF480" w14:textId="1F54318C" w:rsidR="00006FE7" w:rsidRDefault="00006FE7" w:rsidP="00006FE7">
      <w:pPr>
        <w:pStyle w:val="NormalStyle"/>
        <w:ind w:firstLine="720"/>
      </w:pPr>
      <w:r>
        <w:t xml:space="preserve">We obtain the number of runways available at each of the N airports and ensure that the constraint </w:t>
      </w:r>
      <w:proofErr w:type="spellStart"/>
      <w:r w:rsidRPr="00006FE7">
        <w:rPr>
          <w:rFonts w:ascii="Consolas" w:hAnsi="Consolas"/>
          <w:sz w:val="20"/>
          <w:szCs w:val="20"/>
        </w:rPr>
        <w:t>AirportMatrix</w:t>
      </w:r>
      <w:proofErr w:type="spellEnd"/>
      <w:r>
        <w:rPr>
          <w:rFonts w:ascii="Consolas" w:hAnsi="Consolas"/>
          <w:sz w:val="20"/>
          <w:szCs w:val="20"/>
        </w:rPr>
        <w:t>[i][j] &lt;= R</w:t>
      </w:r>
      <w:r>
        <w:rPr>
          <w:rFonts w:ascii="Consolas" w:hAnsi="Consolas"/>
          <w:sz w:val="20"/>
          <w:szCs w:val="20"/>
          <w:vertAlign w:val="subscript"/>
        </w:rPr>
        <w:t xml:space="preserve">i </w:t>
      </w:r>
      <w:r>
        <w:t xml:space="preserve">is satisfied while generating a solution. Here </w:t>
      </w:r>
      <w:r>
        <w:rPr>
          <w:rFonts w:ascii="Consolas" w:hAnsi="Consolas"/>
          <w:sz w:val="20"/>
          <w:szCs w:val="20"/>
        </w:rPr>
        <w:t>R</w:t>
      </w:r>
      <w:r>
        <w:rPr>
          <w:rFonts w:ascii="Consolas" w:hAnsi="Consolas"/>
          <w:sz w:val="20"/>
          <w:szCs w:val="20"/>
          <w:vertAlign w:val="subscript"/>
        </w:rPr>
        <w:t xml:space="preserve">i </w:t>
      </w:r>
      <w:r>
        <w:t xml:space="preserve">is the number of runways available in the </w:t>
      </w:r>
      <w:r w:rsidRPr="00006FE7">
        <w:rPr>
          <w:rFonts w:ascii="Consolas" w:hAnsi="Consolas"/>
          <w:sz w:val="20"/>
          <w:szCs w:val="20"/>
        </w:rPr>
        <w:t>i</w:t>
      </w:r>
      <w:r w:rsidRPr="00006FE7">
        <w:rPr>
          <w:rFonts w:ascii="Consolas" w:hAnsi="Consolas"/>
          <w:sz w:val="20"/>
          <w:szCs w:val="20"/>
          <w:vertAlign w:val="superscript"/>
        </w:rPr>
        <w:t>th</w:t>
      </w:r>
      <w:r>
        <w:t xml:space="preserve"> airport. </w:t>
      </w:r>
    </w:p>
    <w:p w14:paraId="7BFD957B" w14:textId="21E35A2D" w:rsidR="00006FE7" w:rsidRDefault="00006FE7" w:rsidP="00006FE7">
      <w:pPr>
        <w:pStyle w:val="NormalStyle"/>
        <w:ind w:firstLine="720"/>
      </w:pPr>
      <w:r>
        <w:t>With this</w:t>
      </w:r>
      <w:r w:rsidR="0064477A">
        <w:t>,</w:t>
      </w:r>
      <w:r>
        <w:t xml:space="preserve"> we can formally define the fitness function and the constraints involved</w:t>
      </w:r>
      <w:r w:rsidR="0064477A">
        <w:t>,</w:t>
      </w:r>
      <w:r>
        <w:t xml:space="preserve"> which would be used to evaluate the quality of a solution in the genetic algorithm. </w:t>
      </w:r>
      <w:r w:rsidR="00867B31">
        <w:t>Here we input a flight path as a sequence of sectors (</w:t>
      </w:r>
      <w:proofErr w:type="spellStart"/>
      <w:r w:rsidR="00867B31" w:rsidRPr="00867B31">
        <w:rPr>
          <w:rFonts w:ascii="Consolas" w:hAnsi="Consolas"/>
          <w:sz w:val="20"/>
          <w:szCs w:val="20"/>
        </w:rPr>
        <w:t>SectorPath</w:t>
      </w:r>
      <w:proofErr w:type="spellEnd"/>
      <w:r w:rsidR="00867B31">
        <w:t xml:space="preserve">) from the departure to </w:t>
      </w:r>
      <w:r w:rsidR="0064477A">
        <w:t xml:space="preserve">the </w:t>
      </w:r>
      <w:r w:rsidR="00867B31">
        <w:t xml:space="preserve">arrival airport, the aircraft’s cruise speed, the </w:t>
      </w:r>
      <w:proofErr w:type="spellStart"/>
      <w:r w:rsidR="00867B31" w:rsidRPr="00867B31">
        <w:rPr>
          <w:rFonts w:ascii="Consolas" w:hAnsi="Consolas"/>
          <w:sz w:val="20"/>
          <w:szCs w:val="20"/>
        </w:rPr>
        <w:t>TrafficMatric</w:t>
      </w:r>
      <w:proofErr w:type="spellEnd"/>
      <w:r w:rsidR="00867B31">
        <w:t xml:space="preserve"> and </w:t>
      </w:r>
      <w:proofErr w:type="spellStart"/>
      <w:r w:rsidR="00867B31" w:rsidRPr="00867B31">
        <w:rPr>
          <w:rFonts w:ascii="Consolas" w:hAnsi="Consolas"/>
          <w:sz w:val="20"/>
          <w:szCs w:val="20"/>
        </w:rPr>
        <w:t>AirportMatrix</w:t>
      </w:r>
      <w:proofErr w:type="spellEnd"/>
      <w:r w:rsidR="00867B31">
        <w:t xml:space="preserve">, and the underlying </w:t>
      </w:r>
      <w:proofErr w:type="spellStart"/>
      <w:r w:rsidR="00867B31" w:rsidRPr="00867B31">
        <w:rPr>
          <w:rFonts w:ascii="Consolas" w:hAnsi="Consolas"/>
          <w:sz w:val="20"/>
          <w:szCs w:val="20"/>
        </w:rPr>
        <w:t>SectorGraph</w:t>
      </w:r>
      <w:proofErr w:type="spellEnd"/>
      <w:r w:rsidR="00867B31">
        <w:t xml:space="preserve"> with the Connecting Points. </w:t>
      </w:r>
      <w:r w:rsidR="0064477A">
        <w:t xml:space="preserve">The </w:t>
      </w:r>
      <w:r w:rsidR="00867B31">
        <w:t>output</w:t>
      </w:r>
      <w:r w:rsidR="0064477A">
        <w:t xml:space="preserve"> is</w:t>
      </w:r>
      <w:r w:rsidR="00867B31">
        <w:t xml:space="preserve"> the Fitness of the path as a floating-point number</w:t>
      </w:r>
      <w:r w:rsidR="006133BF">
        <w:t>,</w:t>
      </w:r>
      <w:r w:rsidR="00867B31">
        <w:t xml:space="preserve"> an integer representing the optimal amount of delay to be added to its </w:t>
      </w:r>
      <w:proofErr w:type="spellStart"/>
      <w:r w:rsidR="00877249">
        <w:rPr>
          <w:rFonts w:ascii="Consolas" w:hAnsi="Consolas"/>
          <w:sz w:val="20"/>
          <w:szCs w:val="20"/>
        </w:rPr>
        <w:t>S</w:t>
      </w:r>
      <w:r w:rsidR="00867B31" w:rsidRPr="00877249">
        <w:rPr>
          <w:rFonts w:ascii="Consolas" w:hAnsi="Consolas"/>
          <w:sz w:val="20"/>
          <w:szCs w:val="20"/>
        </w:rPr>
        <w:t>cheduled</w:t>
      </w:r>
      <w:r w:rsidR="00877249">
        <w:rPr>
          <w:rFonts w:ascii="Consolas" w:hAnsi="Consolas"/>
          <w:sz w:val="20"/>
          <w:szCs w:val="20"/>
        </w:rPr>
        <w:t>D</w:t>
      </w:r>
      <w:r w:rsidR="00867B31" w:rsidRPr="00877249">
        <w:rPr>
          <w:rFonts w:ascii="Consolas" w:hAnsi="Consolas"/>
          <w:sz w:val="20"/>
          <w:szCs w:val="20"/>
        </w:rPr>
        <w:t>eparture</w:t>
      </w:r>
      <w:r w:rsidR="00877249">
        <w:rPr>
          <w:rFonts w:ascii="Consolas" w:hAnsi="Consolas"/>
          <w:sz w:val="20"/>
          <w:szCs w:val="20"/>
        </w:rPr>
        <w:t>T</w:t>
      </w:r>
      <w:r w:rsidR="00867B31" w:rsidRPr="00877249">
        <w:rPr>
          <w:rFonts w:ascii="Consolas" w:hAnsi="Consolas"/>
          <w:sz w:val="20"/>
          <w:szCs w:val="20"/>
        </w:rPr>
        <w:t>ime</w:t>
      </w:r>
      <w:proofErr w:type="spellEnd"/>
      <w:r w:rsidR="00877249">
        <w:t xml:space="preserve"> (which we </w:t>
      </w:r>
      <w:r w:rsidR="0064477A">
        <w:t>denote</w:t>
      </w:r>
      <w:r w:rsidR="00877249">
        <w:t xml:space="preserve"> as the N</w:t>
      </w:r>
      <w:r w:rsidR="00877249">
        <w:rPr>
          <w:vertAlign w:val="superscript"/>
        </w:rPr>
        <w:t xml:space="preserve">th </w:t>
      </w:r>
      <w:r w:rsidR="00877249">
        <w:t>minute from 0:00)</w:t>
      </w:r>
      <w:r w:rsidR="0064477A">
        <w:t>,</w:t>
      </w:r>
      <w:r w:rsidR="006133BF">
        <w:t xml:space="preserve"> and the </w:t>
      </w:r>
      <w:proofErr w:type="spellStart"/>
      <w:r w:rsidR="006133BF" w:rsidRPr="006133BF">
        <w:rPr>
          <w:rFonts w:ascii="Consolas" w:hAnsi="Consolas"/>
          <w:sz w:val="20"/>
          <w:szCs w:val="20"/>
        </w:rPr>
        <w:t>TimingArray</w:t>
      </w:r>
      <w:proofErr w:type="spellEnd"/>
      <w:r w:rsidR="006133BF">
        <w:t xml:space="preserve"> as well</w:t>
      </w:r>
      <w:r w:rsidR="0064477A">
        <w:t>,</w:t>
      </w:r>
      <w:r w:rsidR="006133BF">
        <w:t xml:space="preserve"> which represents the time spent (in minutes) spent in each sector of </w:t>
      </w:r>
      <w:proofErr w:type="spellStart"/>
      <w:r w:rsidR="006133BF" w:rsidRPr="006133BF">
        <w:rPr>
          <w:rFonts w:ascii="Consolas" w:hAnsi="Consolas"/>
          <w:sz w:val="20"/>
          <w:szCs w:val="20"/>
        </w:rPr>
        <w:t>SectorPath</w:t>
      </w:r>
      <w:proofErr w:type="spellEnd"/>
      <w:r w:rsidR="006133BF">
        <w:t>.</w:t>
      </w:r>
    </w:p>
    <w:p w14:paraId="22E6E0FB" w14:textId="77777777" w:rsidR="005C1E2A" w:rsidRPr="00D20931" w:rsidRDefault="00867B31" w:rsidP="00D20931">
      <w:pPr>
        <w:pStyle w:val="NormalStyle"/>
        <w:spacing w:line="240" w:lineRule="auto"/>
        <w:rPr>
          <w:rStyle w:val="PseudoCode"/>
          <w:rFonts w:eastAsia="Droid Sans Fallback"/>
        </w:rPr>
      </w:pPr>
      <w:r w:rsidRPr="00D20931">
        <w:rPr>
          <w:rStyle w:val="PseudoCode"/>
          <w:rFonts w:eastAsia="Droid Sans Fallback"/>
        </w:rPr>
        <w:t>A</w:t>
      </w:r>
      <w:r w:rsidR="00006FE7" w:rsidRPr="00D20931">
        <w:rPr>
          <w:rStyle w:val="PseudoCode"/>
          <w:rFonts w:eastAsia="Droid Sans Fallback"/>
        </w:rPr>
        <w:t>lgorithm</w:t>
      </w:r>
      <w:r w:rsidRPr="00D20931">
        <w:rPr>
          <w:rStyle w:val="PseudoCode"/>
          <w:rFonts w:eastAsia="Droid Sans Fallback"/>
        </w:rPr>
        <w:t xml:space="preserve"> 1</w:t>
      </w:r>
      <w:r w:rsidR="00006FE7" w:rsidRPr="00D20931">
        <w:rPr>
          <w:rStyle w:val="PseudoCode"/>
          <w:rFonts w:eastAsia="Droid Sans Fallback"/>
        </w:rPr>
        <w:t xml:space="preserve"> </w:t>
      </w:r>
    </w:p>
    <w:p w14:paraId="4F4633DF" w14:textId="5FD253D4" w:rsidR="00006FE7" w:rsidRPr="00D20931" w:rsidRDefault="00006FE7" w:rsidP="00D20931">
      <w:pPr>
        <w:pStyle w:val="NormalStyle"/>
        <w:spacing w:line="240" w:lineRule="auto"/>
        <w:ind w:firstLine="720"/>
        <w:rPr>
          <w:rStyle w:val="PseudoCode"/>
          <w:rFonts w:eastAsia="Droid Sans Fallback"/>
        </w:rPr>
      </w:pPr>
      <w:r w:rsidRPr="00D20931">
        <w:rPr>
          <w:rStyle w:val="PseudoCode"/>
          <w:rFonts w:eastAsia="Droid Sans Fallback"/>
        </w:rPr>
        <w:t>Path Fitness Evaluator</w:t>
      </w:r>
    </w:p>
    <w:p w14:paraId="18D91F66" w14:textId="720F513E" w:rsidR="005C1E2A" w:rsidRPr="00D20931" w:rsidRDefault="00867B31" w:rsidP="00D20931">
      <w:pPr>
        <w:pStyle w:val="NormalStyle"/>
        <w:spacing w:line="240" w:lineRule="auto"/>
        <w:jc w:val="left"/>
        <w:rPr>
          <w:rStyle w:val="PseudoCode"/>
          <w:rFonts w:eastAsia="Droid Sans Fallback"/>
        </w:rPr>
      </w:pPr>
      <w:r w:rsidRPr="00D20931">
        <w:rPr>
          <w:rStyle w:val="PseudoCode"/>
          <w:rFonts w:eastAsia="Droid Sans Fallback"/>
        </w:rPr>
        <w:t>I</w:t>
      </w:r>
      <w:r w:rsidR="00006FE7" w:rsidRPr="00D20931">
        <w:rPr>
          <w:rStyle w:val="PseudoCode"/>
          <w:rFonts w:eastAsia="Droid Sans Fallback"/>
        </w:rPr>
        <w:t xml:space="preserve">nput </w:t>
      </w:r>
    </w:p>
    <w:p w14:paraId="726F885A" w14:textId="60E75595" w:rsidR="00006FE7" w:rsidRPr="00D20931" w:rsidRDefault="00006FE7" w:rsidP="00D20931">
      <w:pPr>
        <w:pStyle w:val="NormalStyle"/>
        <w:spacing w:line="240" w:lineRule="auto"/>
        <w:ind w:left="720"/>
        <w:jc w:val="left"/>
        <w:rPr>
          <w:rStyle w:val="PseudoCode"/>
          <w:rFonts w:eastAsia="Droid Sans Fallback"/>
        </w:rPr>
      </w:pPr>
      <w:proofErr w:type="spellStart"/>
      <w:r w:rsidRPr="00D20931">
        <w:rPr>
          <w:rStyle w:val="PseudoCode"/>
          <w:rFonts w:eastAsia="Droid Sans Fallback"/>
        </w:rPr>
        <w:t>SectorPath</w:t>
      </w:r>
      <w:proofErr w:type="spellEnd"/>
      <w:r w:rsidRPr="00D20931">
        <w:rPr>
          <w:rStyle w:val="PseudoCode"/>
          <w:rFonts w:eastAsia="Droid Sans Fallback"/>
        </w:rPr>
        <w:t xml:space="preserve">, Graph, </w:t>
      </w:r>
      <w:proofErr w:type="spellStart"/>
      <w:r w:rsidR="00867B31" w:rsidRPr="00D20931">
        <w:rPr>
          <w:rStyle w:val="PseudoCode"/>
          <w:rFonts w:eastAsia="Droid Sans Fallback"/>
        </w:rPr>
        <w:t>TrafficMatrix</w:t>
      </w:r>
      <w:proofErr w:type="spellEnd"/>
      <w:r w:rsidR="00867B31" w:rsidRPr="00D20931">
        <w:rPr>
          <w:rStyle w:val="PseudoCode"/>
          <w:rFonts w:eastAsia="Droid Sans Fallback"/>
        </w:rPr>
        <w:t xml:space="preserve">, </w:t>
      </w:r>
      <w:proofErr w:type="spellStart"/>
      <w:r w:rsidR="00867B31" w:rsidRPr="00D20931">
        <w:rPr>
          <w:rStyle w:val="PseudoCode"/>
          <w:rFonts w:eastAsia="Droid Sans Fallback"/>
        </w:rPr>
        <w:t>AirportMatrix</w:t>
      </w:r>
      <w:proofErr w:type="spellEnd"/>
      <w:r w:rsidR="00867B31" w:rsidRPr="00D20931">
        <w:rPr>
          <w:rStyle w:val="PseudoCode"/>
          <w:rFonts w:eastAsia="Droid Sans Fallback"/>
        </w:rPr>
        <w:t xml:space="preserve">, </w:t>
      </w:r>
      <w:proofErr w:type="spellStart"/>
      <w:r w:rsidR="00867B31" w:rsidRPr="00D20931">
        <w:rPr>
          <w:rStyle w:val="PseudoCode"/>
          <w:rFonts w:eastAsia="Droid Sans Fallback"/>
        </w:rPr>
        <w:t>ScheduledDepartureTime</w:t>
      </w:r>
      <w:proofErr w:type="spellEnd"/>
      <w:r w:rsidR="00D20931" w:rsidRPr="00D20931">
        <w:rPr>
          <w:rStyle w:val="PseudoCode"/>
          <w:rFonts w:eastAsia="Droid Sans Fallback"/>
        </w:rPr>
        <w:t xml:space="preserve"> (T)</w:t>
      </w:r>
      <w:r w:rsidR="00867B31" w:rsidRPr="00D20931">
        <w:rPr>
          <w:rStyle w:val="PseudoCode"/>
          <w:rFonts w:eastAsia="Droid Sans Fallback"/>
        </w:rPr>
        <w:t>,</w:t>
      </w:r>
      <w:r w:rsidR="005C1E2A" w:rsidRPr="00D20931">
        <w:rPr>
          <w:rStyle w:val="PseudoCode"/>
          <w:rFonts w:eastAsia="Droid Sans Fallback"/>
        </w:rPr>
        <w:t xml:space="preserve"> </w:t>
      </w:r>
      <w:proofErr w:type="spellStart"/>
      <w:r w:rsidR="00867B31" w:rsidRPr="00D20931">
        <w:rPr>
          <w:rStyle w:val="PseudoCode"/>
          <w:rFonts w:eastAsia="Droid Sans Fallback"/>
        </w:rPr>
        <w:t>CruiseSpeed</w:t>
      </w:r>
      <w:proofErr w:type="spellEnd"/>
      <w:r w:rsidR="00867B31" w:rsidRPr="00D20931">
        <w:rPr>
          <w:rStyle w:val="PseudoCode"/>
          <w:rFonts w:eastAsia="Droid Sans Fallback"/>
        </w:rPr>
        <w:t>,</w:t>
      </w:r>
      <w:r w:rsidR="005C1E2A" w:rsidRPr="00D20931">
        <w:rPr>
          <w:rStyle w:val="PseudoCode"/>
          <w:rFonts w:eastAsia="Droid Sans Fallback"/>
        </w:rPr>
        <w:t xml:space="preserve"> </w:t>
      </w:r>
      <w:proofErr w:type="spellStart"/>
      <w:r w:rsidR="00867B31" w:rsidRPr="00D20931">
        <w:rPr>
          <w:rStyle w:val="PseudoCode"/>
          <w:rFonts w:eastAsia="Droid Sans Fallback"/>
        </w:rPr>
        <w:t>DepartureAirport</w:t>
      </w:r>
      <w:proofErr w:type="spellEnd"/>
      <w:r w:rsidR="00877249" w:rsidRPr="00D20931">
        <w:rPr>
          <w:rStyle w:val="PseudoCode"/>
          <w:rFonts w:eastAsia="Droid Sans Fallback"/>
        </w:rPr>
        <w:t xml:space="preserve"> (D)</w:t>
      </w:r>
      <w:r w:rsidR="00867B31" w:rsidRPr="00D20931">
        <w:rPr>
          <w:rStyle w:val="PseudoCode"/>
          <w:rFonts w:eastAsia="Droid Sans Fallback"/>
        </w:rPr>
        <w:t xml:space="preserve">, </w:t>
      </w:r>
      <w:proofErr w:type="spellStart"/>
      <w:r w:rsidR="00867B31" w:rsidRPr="00D20931">
        <w:rPr>
          <w:rStyle w:val="PseudoCode"/>
          <w:rFonts w:eastAsia="Droid Sans Fallback"/>
        </w:rPr>
        <w:t>ArrivalAirport</w:t>
      </w:r>
      <w:proofErr w:type="spellEnd"/>
      <w:r w:rsidR="00877249" w:rsidRPr="00D20931">
        <w:rPr>
          <w:rStyle w:val="PseudoCode"/>
          <w:rFonts w:eastAsia="Droid Sans Fallback"/>
        </w:rPr>
        <w:t xml:space="preserve"> (A)</w:t>
      </w:r>
      <w:r w:rsidR="00867B31" w:rsidRPr="00D20931">
        <w:rPr>
          <w:rStyle w:val="PseudoCode"/>
          <w:rFonts w:eastAsia="Droid Sans Fallback"/>
        </w:rPr>
        <w:t>.</w:t>
      </w:r>
    </w:p>
    <w:p w14:paraId="1CC850A0" w14:textId="77777777" w:rsidR="005C1E2A" w:rsidRPr="00D20931" w:rsidRDefault="00867B31" w:rsidP="00D20931">
      <w:pPr>
        <w:pStyle w:val="NormalStyle"/>
        <w:spacing w:line="240" w:lineRule="auto"/>
        <w:rPr>
          <w:rStyle w:val="PseudoCode"/>
          <w:rFonts w:eastAsia="Droid Sans Fallback"/>
        </w:rPr>
      </w:pPr>
      <w:r w:rsidRPr="00D20931">
        <w:rPr>
          <w:rStyle w:val="PseudoCode"/>
          <w:rFonts w:eastAsia="Droid Sans Fallback"/>
        </w:rPr>
        <w:t xml:space="preserve">Output </w:t>
      </w:r>
    </w:p>
    <w:p w14:paraId="08B5412F" w14:textId="1C56DD27" w:rsidR="00867B31" w:rsidRPr="00D20931" w:rsidRDefault="00867B31" w:rsidP="00D20931">
      <w:pPr>
        <w:pStyle w:val="NormalStyle"/>
        <w:spacing w:line="240" w:lineRule="auto"/>
        <w:ind w:firstLine="720"/>
        <w:rPr>
          <w:rStyle w:val="PseudoCode"/>
          <w:rFonts w:eastAsia="Droid Sans Fallback"/>
        </w:rPr>
      </w:pPr>
      <w:r w:rsidRPr="00D20931">
        <w:rPr>
          <w:rStyle w:val="PseudoCode"/>
          <w:rFonts w:eastAsia="Droid Sans Fallback"/>
        </w:rPr>
        <w:t>Fitness</w:t>
      </w:r>
      <w:r w:rsidR="006133BF" w:rsidRPr="00D20931">
        <w:rPr>
          <w:rStyle w:val="PseudoCode"/>
          <w:rFonts w:eastAsia="Droid Sans Fallback"/>
        </w:rPr>
        <w:t xml:space="preserve">, </w:t>
      </w:r>
      <w:proofErr w:type="spellStart"/>
      <w:r w:rsidR="006133BF" w:rsidRPr="00D20931">
        <w:rPr>
          <w:rStyle w:val="PseudoCode"/>
          <w:rFonts w:eastAsia="Droid Sans Fallback"/>
        </w:rPr>
        <w:t>OptimalDelay</w:t>
      </w:r>
      <w:proofErr w:type="spellEnd"/>
      <w:r w:rsidR="006133BF" w:rsidRPr="00D20931">
        <w:rPr>
          <w:rStyle w:val="PseudoCode"/>
          <w:rFonts w:eastAsia="Droid Sans Fallback"/>
        </w:rPr>
        <w:t xml:space="preserve">, </w:t>
      </w:r>
      <w:proofErr w:type="spellStart"/>
      <w:r w:rsidR="006133BF" w:rsidRPr="00D20931">
        <w:rPr>
          <w:rStyle w:val="PseudoCode"/>
          <w:rFonts w:eastAsia="Droid Sans Fallback"/>
        </w:rPr>
        <w:t>TimingArray</w:t>
      </w:r>
      <w:proofErr w:type="spellEnd"/>
      <w:r w:rsidR="006133BF" w:rsidRPr="00D20931">
        <w:rPr>
          <w:rStyle w:val="PseudoCode"/>
          <w:rFonts w:eastAsia="Droid Sans Fallback"/>
        </w:rPr>
        <w:t xml:space="preserve"> </w:t>
      </w:r>
    </w:p>
    <w:p w14:paraId="19B2C2E5" w14:textId="6F6888AB" w:rsidR="00867B31" w:rsidRPr="00D20931" w:rsidRDefault="005C1E2A" w:rsidP="00D20931">
      <w:pPr>
        <w:pStyle w:val="NormalStyle"/>
        <w:spacing w:line="240" w:lineRule="auto"/>
        <w:rPr>
          <w:rStyle w:val="PseudoCode"/>
          <w:rFonts w:eastAsia="Droid Sans Fallback"/>
        </w:rPr>
      </w:pPr>
      <w:r w:rsidRPr="00D20931">
        <w:rPr>
          <w:rStyle w:val="PseudoCode"/>
          <w:rFonts w:eastAsia="Droid Sans Fallback"/>
        </w:rPr>
        <w:t>Code</w:t>
      </w:r>
    </w:p>
    <w:p w14:paraId="184FED0D" w14:textId="4736AD56" w:rsidR="006133BF" w:rsidRPr="00D20931" w:rsidRDefault="006133BF" w:rsidP="00D20931">
      <w:pPr>
        <w:pStyle w:val="NormalStyle"/>
        <w:spacing w:line="240" w:lineRule="auto"/>
        <w:rPr>
          <w:rStyle w:val="PseudoCode"/>
          <w:rFonts w:eastAsia="Droid Sans Fallback"/>
        </w:rPr>
      </w:pPr>
      <w:r w:rsidRPr="00D20931">
        <w:rPr>
          <w:rStyle w:val="PseudoCode"/>
          <w:rFonts w:eastAsia="Droid Sans Fallback"/>
        </w:rPr>
        <w:tab/>
      </w:r>
      <w:proofErr w:type="spellStart"/>
      <w:r w:rsidRPr="00D20931">
        <w:rPr>
          <w:rStyle w:val="PseudoCode"/>
          <w:rFonts w:eastAsia="Droid Sans Fallback"/>
        </w:rPr>
        <w:t>Timi</w:t>
      </w:r>
      <w:r w:rsidR="00877249" w:rsidRPr="00D20931">
        <w:rPr>
          <w:rStyle w:val="PseudoCode"/>
          <w:rFonts w:eastAsia="Droid Sans Fallback"/>
        </w:rPr>
        <w:t>n</w:t>
      </w:r>
      <w:r w:rsidRPr="00D20931">
        <w:rPr>
          <w:rStyle w:val="PseudoCode"/>
          <w:rFonts w:eastAsia="Droid Sans Fallback"/>
        </w:rPr>
        <w:t>gArray</w:t>
      </w:r>
      <w:proofErr w:type="spellEnd"/>
      <w:proofErr w:type="gramStart"/>
      <w:r w:rsidRPr="00D20931">
        <w:rPr>
          <w:rStyle w:val="PseudoCode"/>
          <w:rFonts w:eastAsia="Droid Sans Fallback"/>
        </w:rPr>
        <w:t>=[</w:t>
      </w:r>
      <w:proofErr w:type="gramEnd"/>
      <w:r w:rsidRPr="00D20931">
        <w:rPr>
          <w:rStyle w:val="PseudoCode"/>
          <w:rFonts w:eastAsia="Droid Sans Fallback"/>
        </w:rPr>
        <w:t>]</w:t>
      </w:r>
    </w:p>
    <w:p w14:paraId="3949BAE5" w14:textId="4C4E4C25" w:rsidR="005C1E2A" w:rsidRPr="00D20931" w:rsidRDefault="005C1E2A" w:rsidP="00D20931">
      <w:pPr>
        <w:pStyle w:val="NormalStyle"/>
        <w:spacing w:line="240" w:lineRule="auto"/>
        <w:rPr>
          <w:rStyle w:val="PseudoCode"/>
          <w:rFonts w:eastAsia="Droid Sans Fallback"/>
        </w:rPr>
      </w:pPr>
      <w:r w:rsidRPr="00D20931">
        <w:rPr>
          <w:rStyle w:val="PseudoCode"/>
          <w:rFonts w:eastAsia="Droid Sans Fallback"/>
        </w:rPr>
        <w:tab/>
      </w:r>
      <w:proofErr w:type="spellStart"/>
      <w:r w:rsidR="00D20931" w:rsidRPr="00D20931">
        <w:rPr>
          <w:rStyle w:val="PseudoCode"/>
          <w:rFonts w:eastAsia="Droid Sans Fallback"/>
        </w:rPr>
        <w:t>D</w:t>
      </w:r>
      <w:r w:rsidRPr="00D20931">
        <w:rPr>
          <w:rStyle w:val="PseudoCode"/>
          <w:rFonts w:eastAsia="Droid Sans Fallback"/>
        </w:rPr>
        <w:t>Coords</w:t>
      </w:r>
      <w:proofErr w:type="spellEnd"/>
      <w:r w:rsidRPr="00D20931">
        <w:rPr>
          <w:rStyle w:val="PseudoCode"/>
          <w:rFonts w:eastAsia="Droid Sans Fallback"/>
        </w:rPr>
        <w:t>=</w:t>
      </w:r>
      <w:proofErr w:type="spellStart"/>
      <w:r w:rsidR="00D20931" w:rsidRPr="00D20931">
        <w:rPr>
          <w:rStyle w:val="PseudoCode"/>
          <w:rFonts w:eastAsia="Droid Sans Fallback"/>
        </w:rPr>
        <w:t>D.getCartesianCoordinates</w:t>
      </w:r>
      <w:proofErr w:type="spellEnd"/>
      <w:r w:rsidR="00D20931" w:rsidRPr="00D20931">
        <w:rPr>
          <w:rStyle w:val="PseudoCode"/>
          <w:rFonts w:eastAsia="Droid Sans Fallback"/>
        </w:rPr>
        <w:t>()</w:t>
      </w:r>
    </w:p>
    <w:p w14:paraId="0A179DBD" w14:textId="3D665C8B" w:rsidR="005C1E2A" w:rsidRPr="00D20931" w:rsidRDefault="005C1E2A" w:rsidP="00D20931">
      <w:pPr>
        <w:pStyle w:val="NormalStyle"/>
        <w:spacing w:line="240" w:lineRule="auto"/>
        <w:ind w:firstLine="720"/>
        <w:rPr>
          <w:rStyle w:val="PseudoCode"/>
          <w:rFonts w:eastAsia="Droid Sans Fallback"/>
        </w:rPr>
      </w:pPr>
      <w:proofErr w:type="spellStart"/>
      <w:r w:rsidRPr="00D20931">
        <w:rPr>
          <w:rStyle w:val="PseudoCode"/>
          <w:rFonts w:eastAsia="Droid Sans Fallback"/>
        </w:rPr>
        <w:t>PrevPoint</w:t>
      </w:r>
      <w:proofErr w:type="spellEnd"/>
      <w:r w:rsidRPr="00D20931">
        <w:rPr>
          <w:rStyle w:val="PseudoCode"/>
          <w:rFonts w:eastAsia="Droid Sans Fallback"/>
        </w:rPr>
        <w:t>=</w:t>
      </w:r>
      <w:proofErr w:type="spellStart"/>
      <w:r w:rsidR="00D20931" w:rsidRPr="00D20931">
        <w:rPr>
          <w:rStyle w:val="PseudoCode"/>
          <w:rFonts w:eastAsia="Droid Sans Fallback"/>
        </w:rPr>
        <w:t>D</w:t>
      </w:r>
      <w:r w:rsidRPr="00D20931">
        <w:rPr>
          <w:rStyle w:val="PseudoCode"/>
          <w:rFonts w:eastAsia="Droid Sans Fallback"/>
        </w:rPr>
        <w:t>Coords</w:t>
      </w:r>
      <w:proofErr w:type="spellEnd"/>
    </w:p>
    <w:p w14:paraId="4334A588" w14:textId="62C757A7" w:rsidR="006133BF" w:rsidRPr="00D20931" w:rsidRDefault="006133BF" w:rsidP="00D20931">
      <w:pPr>
        <w:pStyle w:val="NormalStyle"/>
        <w:spacing w:line="240" w:lineRule="auto"/>
        <w:ind w:firstLine="720"/>
        <w:rPr>
          <w:rStyle w:val="PseudoCode"/>
          <w:rFonts w:eastAsia="Droid Sans Fallback"/>
        </w:rPr>
      </w:pPr>
      <w:proofErr w:type="spellStart"/>
      <w:r w:rsidRPr="00D20931">
        <w:rPr>
          <w:rStyle w:val="PseudoCode"/>
          <w:rFonts w:eastAsia="Droid Sans Fallback"/>
        </w:rPr>
        <w:t>ConPointArray</w:t>
      </w:r>
      <w:proofErr w:type="spellEnd"/>
      <w:r w:rsidRPr="00D20931">
        <w:rPr>
          <w:rStyle w:val="PseudoCode"/>
          <w:rFonts w:eastAsia="Droid Sans Fallback"/>
        </w:rPr>
        <w:t>=[</w:t>
      </w:r>
      <w:proofErr w:type="spellStart"/>
      <w:r w:rsidR="00D20931" w:rsidRPr="00D20931">
        <w:rPr>
          <w:rStyle w:val="PseudoCode"/>
          <w:rFonts w:eastAsia="Droid Sans Fallback"/>
        </w:rPr>
        <w:t>D</w:t>
      </w:r>
      <w:r w:rsidRPr="00D20931">
        <w:rPr>
          <w:rStyle w:val="PseudoCode"/>
          <w:rFonts w:eastAsia="Droid Sans Fallback"/>
        </w:rPr>
        <w:t>Coords</w:t>
      </w:r>
      <w:proofErr w:type="spellEnd"/>
      <w:r w:rsidRPr="00D20931">
        <w:rPr>
          <w:rStyle w:val="PseudoCode"/>
          <w:rFonts w:eastAsia="Droid Sans Fallback"/>
        </w:rPr>
        <w:t xml:space="preserve">] </w:t>
      </w:r>
      <w:r w:rsidRPr="00D20931">
        <w:rPr>
          <w:rStyle w:val="PseudoCode"/>
          <w:rFonts w:eastAsia="Droid Sans Fallback"/>
        </w:rPr>
        <w:tab/>
      </w:r>
      <w:r w:rsidRPr="00D20931">
        <w:rPr>
          <w:rStyle w:val="PseudoCode"/>
          <w:rFonts w:eastAsia="Droid Sans Fallback"/>
        </w:rPr>
        <w:tab/>
        <w:t xml:space="preserve">// Used for </w:t>
      </w:r>
      <w:proofErr w:type="spellStart"/>
      <w:r w:rsidRPr="00D20931">
        <w:rPr>
          <w:rStyle w:val="PseudoCode"/>
          <w:rFonts w:eastAsia="Droid Sans Fallback"/>
        </w:rPr>
        <w:t>AngularCost</w:t>
      </w:r>
      <w:proofErr w:type="spellEnd"/>
    </w:p>
    <w:p w14:paraId="1A3B74B7" w14:textId="38B4CFA2" w:rsidR="00877249" w:rsidRPr="00D20931" w:rsidRDefault="005C1E2A" w:rsidP="00D20931">
      <w:pPr>
        <w:pStyle w:val="NormalStyle"/>
        <w:spacing w:line="240" w:lineRule="auto"/>
        <w:ind w:firstLine="720"/>
        <w:rPr>
          <w:rStyle w:val="PseudoCode"/>
          <w:rFonts w:eastAsia="Droid Sans Fallback"/>
        </w:rPr>
      </w:pPr>
      <w:r w:rsidRPr="00D20931">
        <w:rPr>
          <w:rStyle w:val="PseudoCode"/>
          <w:rFonts w:eastAsia="Droid Sans Fallback"/>
        </w:rPr>
        <w:t>L=0</w:t>
      </w:r>
    </w:p>
    <w:p w14:paraId="56D0C3D3" w14:textId="2029F4C9" w:rsidR="005C1E2A" w:rsidRPr="00D20931" w:rsidRDefault="005C1E2A" w:rsidP="00D20931">
      <w:pPr>
        <w:pStyle w:val="NormalStyle"/>
        <w:spacing w:line="240" w:lineRule="auto"/>
        <w:ind w:firstLine="720"/>
        <w:rPr>
          <w:rStyle w:val="PseudoCode"/>
          <w:rFonts w:eastAsia="Droid Sans Fallback"/>
        </w:rPr>
      </w:pPr>
      <w:r w:rsidRPr="00D20931">
        <w:rPr>
          <w:rStyle w:val="PseudoCode"/>
          <w:rFonts w:eastAsia="Droid Sans Fallback"/>
        </w:rPr>
        <w:t xml:space="preserve">for i </w:t>
      </w:r>
      <m:oMath>
        <m:r>
          <w:rPr>
            <w:rStyle w:val="PseudoCode"/>
            <w:rFonts w:ascii="Cambria Math" w:eastAsia="Droid Sans Fallback" w:hAnsi="Cambria Math"/>
          </w:rPr>
          <m:t>∈</m:t>
        </m:r>
      </m:oMath>
      <w:r w:rsidRPr="00D20931">
        <w:rPr>
          <w:rStyle w:val="PseudoCode"/>
          <w:rFonts w:eastAsia="Droid Sans Fallback"/>
        </w:rPr>
        <w:t xml:space="preserve"> {0</w:t>
      </w:r>
      <w:r w:rsidR="006133BF" w:rsidRPr="00D20931">
        <w:rPr>
          <w:rStyle w:val="PseudoCode"/>
          <w:rFonts w:eastAsia="Droid Sans Fallback"/>
        </w:rPr>
        <w:t xml:space="preserve"> … </w:t>
      </w:r>
      <w:proofErr w:type="spellStart"/>
      <w:r w:rsidRPr="00D20931">
        <w:rPr>
          <w:rStyle w:val="PseudoCode"/>
          <w:rFonts w:eastAsia="Droid Sans Fallback"/>
        </w:rPr>
        <w:t>SectorPath.length</w:t>
      </w:r>
      <w:proofErr w:type="spellEnd"/>
      <w:r w:rsidRPr="00D20931">
        <w:rPr>
          <w:rStyle w:val="PseudoCode"/>
          <w:rFonts w:eastAsia="Droid Sans Fallback"/>
        </w:rPr>
        <w:t>()-</w:t>
      </w:r>
      <w:r w:rsidR="00877249" w:rsidRPr="00D20931">
        <w:rPr>
          <w:rStyle w:val="PseudoCode"/>
          <w:rFonts w:eastAsia="Droid Sans Fallback"/>
        </w:rPr>
        <w:t>2</w:t>
      </w:r>
      <w:r w:rsidRPr="00D20931">
        <w:rPr>
          <w:rStyle w:val="PseudoCode"/>
          <w:rFonts w:eastAsia="Droid Sans Fallback"/>
        </w:rPr>
        <w:t>}</w:t>
      </w:r>
    </w:p>
    <w:p w14:paraId="116334CE" w14:textId="44EF76D3" w:rsidR="005C1E2A" w:rsidRPr="00D20931" w:rsidRDefault="005C1E2A" w:rsidP="00D20931">
      <w:pPr>
        <w:pStyle w:val="NormalStyle"/>
        <w:spacing w:line="240" w:lineRule="auto"/>
        <w:ind w:firstLine="720"/>
        <w:rPr>
          <w:rStyle w:val="PseudoCode"/>
          <w:rFonts w:eastAsia="Droid Sans Fallback"/>
        </w:rPr>
      </w:pPr>
      <w:r w:rsidRPr="00D20931">
        <w:rPr>
          <w:rStyle w:val="PseudoCode"/>
          <w:rFonts w:eastAsia="Droid Sans Fallback"/>
        </w:rPr>
        <w:tab/>
      </w:r>
      <w:proofErr w:type="spellStart"/>
      <w:r w:rsidRPr="00D20931">
        <w:rPr>
          <w:rStyle w:val="PseudoCode"/>
          <w:rFonts w:eastAsia="Droid Sans Fallback"/>
        </w:rPr>
        <w:t>CurSec</w:t>
      </w:r>
      <w:proofErr w:type="spellEnd"/>
      <w:r w:rsidR="00877249" w:rsidRPr="00D20931">
        <w:rPr>
          <w:rStyle w:val="PseudoCode"/>
          <w:rFonts w:eastAsia="Droid Sans Fallback"/>
        </w:rPr>
        <w:t xml:space="preserve"> </w:t>
      </w:r>
      <w:r w:rsidRPr="00D20931">
        <w:rPr>
          <w:rStyle w:val="PseudoCode"/>
          <w:rFonts w:eastAsia="Droid Sans Fallback"/>
        </w:rPr>
        <w:t>=</w:t>
      </w:r>
      <w:r w:rsidR="00877249" w:rsidRPr="00D20931">
        <w:rPr>
          <w:rStyle w:val="PseudoCode"/>
          <w:rFonts w:eastAsia="Droid Sans Fallback"/>
        </w:rPr>
        <w:t xml:space="preserve"> </w:t>
      </w:r>
      <w:proofErr w:type="spellStart"/>
      <w:r w:rsidRPr="00D20931">
        <w:rPr>
          <w:rStyle w:val="PseudoCode"/>
          <w:rFonts w:eastAsia="Droid Sans Fallback"/>
        </w:rPr>
        <w:t>SectorPath</w:t>
      </w:r>
      <w:proofErr w:type="spellEnd"/>
      <w:r w:rsidRPr="00D20931">
        <w:rPr>
          <w:rStyle w:val="PseudoCode"/>
          <w:rFonts w:eastAsia="Droid Sans Fallback"/>
        </w:rPr>
        <w:t>[i]</w:t>
      </w:r>
    </w:p>
    <w:p w14:paraId="31CC259D" w14:textId="5612C0EA" w:rsidR="005C1E2A" w:rsidRPr="00D20931" w:rsidRDefault="005C1E2A" w:rsidP="00D20931">
      <w:pPr>
        <w:pStyle w:val="NormalStyle"/>
        <w:spacing w:line="240" w:lineRule="auto"/>
        <w:ind w:firstLine="720"/>
        <w:rPr>
          <w:rStyle w:val="PseudoCode"/>
          <w:rFonts w:eastAsia="Droid Sans Fallback"/>
        </w:rPr>
      </w:pPr>
      <w:r w:rsidRPr="00D20931">
        <w:rPr>
          <w:rStyle w:val="PseudoCode"/>
          <w:rFonts w:eastAsia="Droid Sans Fallback"/>
        </w:rPr>
        <w:tab/>
      </w:r>
      <w:proofErr w:type="spellStart"/>
      <w:r w:rsidRPr="00D20931">
        <w:rPr>
          <w:rStyle w:val="PseudoCode"/>
          <w:rFonts w:eastAsia="Droid Sans Fallback"/>
        </w:rPr>
        <w:t>NextSec</w:t>
      </w:r>
      <w:proofErr w:type="spellEnd"/>
      <w:r w:rsidR="00877249" w:rsidRPr="00D20931">
        <w:rPr>
          <w:rStyle w:val="PseudoCode"/>
          <w:rFonts w:eastAsia="Droid Sans Fallback"/>
        </w:rPr>
        <w:t xml:space="preserve"> </w:t>
      </w:r>
      <w:r w:rsidRPr="00D20931">
        <w:rPr>
          <w:rStyle w:val="PseudoCode"/>
          <w:rFonts w:eastAsia="Droid Sans Fallback"/>
        </w:rPr>
        <w:t>=</w:t>
      </w:r>
      <w:r w:rsidR="00877249" w:rsidRPr="00D20931">
        <w:rPr>
          <w:rStyle w:val="PseudoCode"/>
          <w:rFonts w:eastAsia="Droid Sans Fallback"/>
        </w:rPr>
        <w:t xml:space="preserve"> </w:t>
      </w:r>
      <w:proofErr w:type="spellStart"/>
      <w:r w:rsidRPr="00D20931">
        <w:rPr>
          <w:rStyle w:val="PseudoCode"/>
          <w:rFonts w:eastAsia="Droid Sans Fallback"/>
        </w:rPr>
        <w:t>SectorPath</w:t>
      </w:r>
      <w:proofErr w:type="spellEnd"/>
      <w:r w:rsidRPr="00D20931">
        <w:rPr>
          <w:rStyle w:val="PseudoCode"/>
          <w:rFonts w:eastAsia="Droid Sans Fallback"/>
        </w:rPr>
        <w:t>[i+1]</w:t>
      </w:r>
    </w:p>
    <w:p w14:paraId="1E1110F3" w14:textId="686E2421" w:rsidR="005C1E2A" w:rsidRPr="00D20931" w:rsidRDefault="005C1E2A" w:rsidP="00D20931">
      <w:pPr>
        <w:pStyle w:val="NormalStyle"/>
        <w:spacing w:line="240" w:lineRule="auto"/>
        <w:ind w:firstLine="720"/>
        <w:rPr>
          <w:rStyle w:val="PseudoCode"/>
          <w:rFonts w:eastAsia="Droid Sans Fallback"/>
        </w:rPr>
      </w:pPr>
      <w:r w:rsidRPr="00D20931">
        <w:rPr>
          <w:rStyle w:val="PseudoCode"/>
          <w:rFonts w:eastAsia="Droid Sans Fallback"/>
        </w:rPr>
        <w:tab/>
      </w:r>
      <w:proofErr w:type="spellStart"/>
      <w:r w:rsidRPr="00D20931">
        <w:rPr>
          <w:rStyle w:val="PseudoCode"/>
          <w:rFonts w:eastAsia="Droid Sans Fallback"/>
        </w:rPr>
        <w:t>NextPoint</w:t>
      </w:r>
      <w:proofErr w:type="spellEnd"/>
      <w:r w:rsidR="00877249" w:rsidRPr="00D20931">
        <w:rPr>
          <w:rStyle w:val="PseudoCode"/>
          <w:rFonts w:eastAsia="Droid Sans Fallback"/>
        </w:rPr>
        <w:t xml:space="preserve"> </w:t>
      </w:r>
      <w:r w:rsidRPr="00D20931">
        <w:rPr>
          <w:rStyle w:val="PseudoCode"/>
          <w:rFonts w:eastAsia="Droid Sans Fallback"/>
        </w:rPr>
        <w:t>=</w:t>
      </w:r>
      <w:r w:rsidR="00877249" w:rsidRPr="00D20931">
        <w:rPr>
          <w:rStyle w:val="PseudoCode"/>
          <w:rFonts w:eastAsia="Droid Sans Fallback"/>
        </w:rPr>
        <w:t xml:space="preserve"> </w:t>
      </w:r>
      <w:proofErr w:type="spellStart"/>
      <w:r w:rsidRPr="00D20931">
        <w:rPr>
          <w:rStyle w:val="PseudoCode"/>
          <w:rFonts w:eastAsia="Droid Sans Fallback"/>
        </w:rPr>
        <w:t>Graph.getConnectingPoint</w:t>
      </w:r>
      <w:proofErr w:type="spellEnd"/>
      <w:r w:rsidRPr="00D20931">
        <w:rPr>
          <w:rStyle w:val="PseudoCode"/>
          <w:rFonts w:eastAsia="Droid Sans Fallback"/>
        </w:rPr>
        <w:t>(</w:t>
      </w:r>
      <w:proofErr w:type="spellStart"/>
      <w:proofErr w:type="gramStart"/>
      <w:r w:rsidRPr="00D20931">
        <w:rPr>
          <w:rStyle w:val="PseudoCode"/>
          <w:rFonts w:eastAsia="Droid Sans Fallback"/>
        </w:rPr>
        <w:t>CurSec,NextSec</w:t>
      </w:r>
      <w:proofErr w:type="spellEnd"/>
      <w:proofErr w:type="gramEnd"/>
      <w:r w:rsidRPr="00D20931">
        <w:rPr>
          <w:rStyle w:val="PseudoCode"/>
          <w:rFonts w:eastAsia="Droid Sans Fallback"/>
        </w:rPr>
        <w:t>)</w:t>
      </w:r>
    </w:p>
    <w:p w14:paraId="646D0058" w14:textId="44B3218F" w:rsidR="00877249" w:rsidRPr="00D20931" w:rsidRDefault="00877249" w:rsidP="00D20931">
      <w:pPr>
        <w:pStyle w:val="NormalStyle"/>
        <w:spacing w:line="240" w:lineRule="auto"/>
        <w:ind w:left="720" w:firstLine="720"/>
        <w:rPr>
          <w:rStyle w:val="PseudoCode"/>
          <w:rFonts w:eastAsia="Droid Sans Fallback"/>
        </w:rPr>
      </w:pPr>
      <w:proofErr w:type="spellStart"/>
      <w:r w:rsidRPr="00D20931">
        <w:rPr>
          <w:rStyle w:val="PseudoCode"/>
          <w:rFonts w:eastAsia="Droid Sans Fallback"/>
        </w:rPr>
        <w:t>ConPointArray.append</w:t>
      </w:r>
      <w:proofErr w:type="spellEnd"/>
      <w:r w:rsidRPr="00D20931">
        <w:rPr>
          <w:rStyle w:val="PseudoCode"/>
          <w:rFonts w:eastAsia="Droid Sans Fallback"/>
        </w:rPr>
        <w:t>(</w:t>
      </w:r>
      <w:proofErr w:type="spellStart"/>
      <w:r w:rsidRPr="00D20931">
        <w:rPr>
          <w:rStyle w:val="PseudoCode"/>
          <w:rFonts w:eastAsia="Droid Sans Fallback"/>
        </w:rPr>
        <w:t>NextPoint</w:t>
      </w:r>
      <w:proofErr w:type="spellEnd"/>
      <w:r w:rsidRPr="00D20931">
        <w:rPr>
          <w:rStyle w:val="PseudoCode"/>
          <w:rFonts w:eastAsia="Droid Sans Fallback"/>
        </w:rPr>
        <w:t>)</w:t>
      </w:r>
    </w:p>
    <w:p w14:paraId="19E54F83" w14:textId="04A08BEE" w:rsidR="00877249" w:rsidRPr="00D20931" w:rsidRDefault="00877249" w:rsidP="00D20931">
      <w:pPr>
        <w:pStyle w:val="NormalStyle"/>
        <w:spacing w:line="240" w:lineRule="auto"/>
        <w:rPr>
          <w:rStyle w:val="PseudoCode"/>
          <w:rFonts w:eastAsia="Droid Sans Fallback"/>
        </w:rPr>
      </w:pPr>
      <w:r w:rsidRPr="00D20931">
        <w:rPr>
          <w:rStyle w:val="PseudoCode"/>
          <w:rFonts w:eastAsia="Droid Sans Fallback"/>
        </w:rPr>
        <w:tab/>
      </w:r>
      <w:r w:rsidRPr="00D20931">
        <w:rPr>
          <w:rStyle w:val="PseudoCode"/>
          <w:rFonts w:eastAsia="Droid Sans Fallback"/>
        </w:rPr>
        <w:tab/>
        <w:t xml:space="preserve">Distance = </w:t>
      </w:r>
      <w:proofErr w:type="spellStart"/>
      <w:proofErr w:type="gramStart"/>
      <w:r w:rsidRPr="00D20931">
        <w:rPr>
          <w:rStyle w:val="PseudoCode"/>
          <w:rFonts w:eastAsia="Droid Sans Fallback"/>
        </w:rPr>
        <w:t>getEuclideanDistance</w:t>
      </w:r>
      <w:proofErr w:type="spellEnd"/>
      <w:r w:rsidRPr="00D20931">
        <w:rPr>
          <w:rStyle w:val="PseudoCode"/>
          <w:rFonts w:eastAsia="Droid Sans Fallback"/>
        </w:rPr>
        <w:t>(</w:t>
      </w:r>
      <w:proofErr w:type="spellStart"/>
      <w:proofErr w:type="gramEnd"/>
      <w:r w:rsidRPr="00D20931">
        <w:rPr>
          <w:rStyle w:val="PseudoCode"/>
          <w:rFonts w:eastAsia="Droid Sans Fallback"/>
        </w:rPr>
        <w:t>PrevPoint,NextPoint</w:t>
      </w:r>
      <w:proofErr w:type="spellEnd"/>
      <w:r w:rsidRPr="00D20931">
        <w:rPr>
          <w:rStyle w:val="PseudoCode"/>
          <w:rFonts w:eastAsia="Droid Sans Fallback"/>
        </w:rPr>
        <w:t>)</w:t>
      </w:r>
    </w:p>
    <w:p w14:paraId="428C37D7" w14:textId="4BF77213" w:rsidR="00877249" w:rsidRPr="00D20931" w:rsidRDefault="00877249" w:rsidP="00D20931">
      <w:pPr>
        <w:pStyle w:val="NormalStyle"/>
        <w:spacing w:line="240" w:lineRule="auto"/>
        <w:ind w:left="720" w:firstLine="720"/>
        <w:rPr>
          <w:rStyle w:val="PseudoCode"/>
          <w:rFonts w:eastAsia="Droid Sans Fallback"/>
        </w:rPr>
      </w:pPr>
      <w:proofErr w:type="spellStart"/>
      <w:r w:rsidRPr="00D20931">
        <w:rPr>
          <w:rStyle w:val="PseudoCode"/>
          <w:rFonts w:eastAsia="Droid Sans Fallback"/>
        </w:rPr>
        <w:t>TimingArray.append</w:t>
      </w:r>
      <w:proofErr w:type="spellEnd"/>
      <w:r w:rsidRPr="00D20931">
        <w:rPr>
          <w:rStyle w:val="PseudoCode"/>
          <w:rFonts w:eastAsia="Droid Sans Fallback"/>
        </w:rPr>
        <w:t>(Distance/</w:t>
      </w:r>
      <w:proofErr w:type="spellStart"/>
      <w:r w:rsidRPr="00D20931">
        <w:rPr>
          <w:rStyle w:val="PseudoCode"/>
          <w:rFonts w:eastAsia="Droid Sans Fallback"/>
        </w:rPr>
        <w:t>CruiseSpeed</w:t>
      </w:r>
      <w:proofErr w:type="spellEnd"/>
      <w:r w:rsidRPr="00D20931">
        <w:rPr>
          <w:rStyle w:val="PseudoCode"/>
          <w:rFonts w:eastAsia="Droid Sans Fallback"/>
        </w:rPr>
        <w:t>)</w:t>
      </w:r>
    </w:p>
    <w:p w14:paraId="6FDCA4D9" w14:textId="6A3E05B7" w:rsidR="006133BF" w:rsidRPr="00D20931" w:rsidRDefault="005C1E2A" w:rsidP="00D20931">
      <w:pPr>
        <w:pStyle w:val="NormalStyle"/>
        <w:spacing w:line="240" w:lineRule="auto"/>
        <w:rPr>
          <w:rStyle w:val="PseudoCode"/>
          <w:rFonts w:eastAsia="Droid Sans Fallback"/>
        </w:rPr>
      </w:pPr>
      <w:r w:rsidRPr="00D20931">
        <w:rPr>
          <w:rStyle w:val="PseudoCode"/>
          <w:rFonts w:eastAsia="Droid Sans Fallback"/>
        </w:rPr>
        <w:tab/>
      </w:r>
      <w:r w:rsidRPr="00D20931">
        <w:rPr>
          <w:rStyle w:val="PseudoCode"/>
          <w:rFonts w:eastAsia="Droid Sans Fallback"/>
        </w:rPr>
        <w:tab/>
        <w:t>L</w:t>
      </w:r>
      <w:r w:rsidR="00877249" w:rsidRPr="00D20931">
        <w:rPr>
          <w:rStyle w:val="PseudoCode"/>
          <w:rFonts w:eastAsia="Droid Sans Fallback"/>
        </w:rPr>
        <w:t xml:space="preserve"> </w:t>
      </w:r>
      <w:r w:rsidRPr="00D20931">
        <w:rPr>
          <w:rStyle w:val="PseudoCode"/>
          <w:rFonts w:eastAsia="Droid Sans Fallback"/>
        </w:rPr>
        <w:t>+=</w:t>
      </w:r>
      <w:r w:rsidR="00877249" w:rsidRPr="00D20931">
        <w:rPr>
          <w:rStyle w:val="PseudoCode"/>
          <w:rFonts w:eastAsia="Droid Sans Fallback"/>
        </w:rPr>
        <w:t xml:space="preserve"> Distance</w:t>
      </w:r>
    </w:p>
    <w:p w14:paraId="183B3A46" w14:textId="02B3E1B0" w:rsidR="00877249" w:rsidRPr="00D20931" w:rsidRDefault="00877249" w:rsidP="00D20931">
      <w:pPr>
        <w:pStyle w:val="NormalStyle"/>
        <w:spacing w:line="240" w:lineRule="auto"/>
        <w:rPr>
          <w:rStyle w:val="PseudoCode"/>
          <w:rFonts w:eastAsia="Droid Sans Fallback"/>
        </w:rPr>
      </w:pPr>
      <w:r w:rsidRPr="00D20931">
        <w:rPr>
          <w:rStyle w:val="PseudoCode"/>
          <w:rFonts w:eastAsia="Droid Sans Fallback"/>
        </w:rPr>
        <w:tab/>
      </w:r>
      <w:r w:rsidRPr="00D20931">
        <w:rPr>
          <w:rStyle w:val="PseudoCode"/>
          <w:rFonts w:eastAsia="Droid Sans Fallback"/>
        </w:rPr>
        <w:tab/>
      </w:r>
      <w:proofErr w:type="spellStart"/>
      <w:r w:rsidRPr="00D20931">
        <w:rPr>
          <w:rStyle w:val="PseudoCode"/>
          <w:rFonts w:eastAsia="Droid Sans Fallback"/>
        </w:rPr>
        <w:t>PrevPoint</w:t>
      </w:r>
      <w:proofErr w:type="spellEnd"/>
      <w:r w:rsidRPr="00D20931">
        <w:rPr>
          <w:rStyle w:val="PseudoCode"/>
          <w:rFonts w:eastAsia="Droid Sans Fallback"/>
        </w:rPr>
        <w:t xml:space="preserve"> = </w:t>
      </w:r>
      <w:proofErr w:type="spellStart"/>
      <w:r w:rsidRPr="00D20931">
        <w:rPr>
          <w:rStyle w:val="PseudoCode"/>
          <w:rFonts w:eastAsia="Droid Sans Fallback"/>
        </w:rPr>
        <w:t>NextPoint</w:t>
      </w:r>
      <w:proofErr w:type="spellEnd"/>
    </w:p>
    <w:p w14:paraId="2EB9F7C3" w14:textId="45A59657" w:rsidR="00877249" w:rsidRPr="00D20931" w:rsidRDefault="00877249" w:rsidP="00D20931">
      <w:pPr>
        <w:pStyle w:val="NormalStyle"/>
        <w:spacing w:line="240" w:lineRule="auto"/>
        <w:rPr>
          <w:rStyle w:val="PseudoCode"/>
          <w:rFonts w:eastAsia="Droid Sans Fallback"/>
        </w:rPr>
      </w:pPr>
      <w:r w:rsidRPr="00D20931">
        <w:rPr>
          <w:rStyle w:val="PseudoCode"/>
          <w:rFonts w:eastAsia="Droid Sans Fallback"/>
        </w:rPr>
        <w:tab/>
      </w:r>
      <w:proofErr w:type="spellStart"/>
      <w:r w:rsidRPr="00D20931">
        <w:rPr>
          <w:rStyle w:val="PseudoCode"/>
          <w:rFonts w:eastAsia="Droid Sans Fallback"/>
        </w:rPr>
        <w:t>NextPoint</w:t>
      </w:r>
      <w:proofErr w:type="spellEnd"/>
      <w:r w:rsidRPr="00D20931">
        <w:rPr>
          <w:rStyle w:val="PseudoCode"/>
          <w:rFonts w:eastAsia="Droid Sans Fallback"/>
        </w:rPr>
        <w:t xml:space="preserve"> = </w:t>
      </w:r>
      <w:proofErr w:type="spellStart"/>
      <w:proofErr w:type="gramStart"/>
      <w:r w:rsidR="00D20931" w:rsidRPr="00D20931">
        <w:rPr>
          <w:rStyle w:val="PseudoCode"/>
          <w:rFonts w:eastAsia="Droid Sans Fallback"/>
        </w:rPr>
        <w:t>A.getCartesianCoordinates</w:t>
      </w:r>
      <w:proofErr w:type="spellEnd"/>
      <w:proofErr w:type="gramEnd"/>
      <w:r w:rsidR="00D20931" w:rsidRPr="00D20931">
        <w:rPr>
          <w:rStyle w:val="PseudoCode"/>
          <w:rFonts w:eastAsia="Droid Sans Fallback"/>
        </w:rPr>
        <w:t>()</w:t>
      </w:r>
    </w:p>
    <w:p w14:paraId="428AD141" w14:textId="49E5C972" w:rsidR="00877249" w:rsidRPr="00D20931" w:rsidRDefault="00877249" w:rsidP="00D20931">
      <w:pPr>
        <w:pStyle w:val="NormalStyle"/>
        <w:spacing w:line="240" w:lineRule="auto"/>
        <w:rPr>
          <w:rStyle w:val="PseudoCode"/>
          <w:rFonts w:eastAsia="Droid Sans Fallback"/>
        </w:rPr>
      </w:pPr>
      <w:r w:rsidRPr="00D20931">
        <w:rPr>
          <w:rStyle w:val="PseudoCode"/>
          <w:rFonts w:eastAsia="Droid Sans Fallback"/>
        </w:rPr>
        <w:tab/>
        <w:t xml:space="preserve">Distance = </w:t>
      </w:r>
      <w:proofErr w:type="spellStart"/>
      <w:proofErr w:type="gramStart"/>
      <w:r w:rsidRPr="00D20931">
        <w:rPr>
          <w:rStyle w:val="PseudoCode"/>
          <w:rFonts w:eastAsia="Droid Sans Fallback"/>
        </w:rPr>
        <w:t>getEuclideanDistance</w:t>
      </w:r>
      <w:proofErr w:type="spellEnd"/>
      <w:r w:rsidRPr="00D20931">
        <w:rPr>
          <w:rStyle w:val="PseudoCode"/>
          <w:rFonts w:eastAsia="Droid Sans Fallback"/>
        </w:rPr>
        <w:t>(</w:t>
      </w:r>
      <w:proofErr w:type="spellStart"/>
      <w:proofErr w:type="gramEnd"/>
      <w:r w:rsidRPr="00D20931">
        <w:rPr>
          <w:rStyle w:val="PseudoCode"/>
          <w:rFonts w:eastAsia="Droid Sans Fallback"/>
        </w:rPr>
        <w:t>PrevPoint,NextPoint</w:t>
      </w:r>
      <w:proofErr w:type="spellEnd"/>
      <w:r w:rsidRPr="00D20931">
        <w:rPr>
          <w:rStyle w:val="PseudoCode"/>
          <w:rFonts w:eastAsia="Droid Sans Fallback"/>
        </w:rPr>
        <w:t>)</w:t>
      </w:r>
    </w:p>
    <w:p w14:paraId="628A90F7" w14:textId="77777777" w:rsidR="00877249" w:rsidRPr="00D20931" w:rsidRDefault="00877249" w:rsidP="00D20931">
      <w:pPr>
        <w:pStyle w:val="NormalStyle"/>
        <w:spacing w:line="240" w:lineRule="auto"/>
        <w:ind w:firstLine="720"/>
        <w:rPr>
          <w:rStyle w:val="PseudoCode"/>
          <w:rFonts w:eastAsia="Droid Sans Fallback"/>
        </w:rPr>
      </w:pPr>
      <w:proofErr w:type="spellStart"/>
      <w:r w:rsidRPr="00D20931">
        <w:rPr>
          <w:rStyle w:val="PseudoCode"/>
          <w:rFonts w:eastAsia="Droid Sans Fallback"/>
        </w:rPr>
        <w:lastRenderedPageBreak/>
        <w:t>TimingArray.append</w:t>
      </w:r>
      <w:proofErr w:type="spellEnd"/>
      <w:r w:rsidRPr="00D20931">
        <w:rPr>
          <w:rStyle w:val="PseudoCode"/>
          <w:rFonts w:eastAsia="Droid Sans Fallback"/>
        </w:rPr>
        <w:t>(Distance/</w:t>
      </w:r>
      <w:proofErr w:type="spellStart"/>
      <w:r w:rsidRPr="00D20931">
        <w:rPr>
          <w:rStyle w:val="PseudoCode"/>
          <w:rFonts w:eastAsia="Droid Sans Fallback"/>
        </w:rPr>
        <w:t>CruiseSpeed</w:t>
      </w:r>
      <w:proofErr w:type="spellEnd"/>
      <w:r w:rsidRPr="00D20931">
        <w:rPr>
          <w:rStyle w:val="PseudoCode"/>
          <w:rFonts w:eastAsia="Droid Sans Fallback"/>
        </w:rPr>
        <w:t>)</w:t>
      </w:r>
    </w:p>
    <w:p w14:paraId="78E83236" w14:textId="7FCEBC69" w:rsidR="00877249" w:rsidRPr="00D20931" w:rsidRDefault="00877249" w:rsidP="00D20931">
      <w:pPr>
        <w:pStyle w:val="NormalStyle"/>
        <w:spacing w:line="240" w:lineRule="auto"/>
        <w:rPr>
          <w:rStyle w:val="PseudoCode"/>
          <w:rFonts w:eastAsia="Droid Sans Fallback"/>
        </w:rPr>
      </w:pPr>
      <w:r w:rsidRPr="00D20931">
        <w:rPr>
          <w:rStyle w:val="PseudoCode"/>
          <w:rFonts w:eastAsia="Droid Sans Fallback"/>
        </w:rPr>
        <w:tab/>
        <w:t>L+=Distance</w:t>
      </w:r>
    </w:p>
    <w:p w14:paraId="7EDB43B0" w14:textId="565D409D" w:rsidR="00877249" w:rsidRPr="00D20931" w:rsidRDefault="00877249" w:rsidP="00D20931">
      <w:pPr>
        <w:pStyle w:val="NormalStyle"/>
        <w:spacing w:line="240" w:lineRule="auto"/>
        <w:rPr>
          <w:rStyle w:val="PseudoCode"/>
          <w:rFonts w:eastAsia="Droid Sans Fallback"/>
        </w:rPr>
      </w:pPr>
      <w:r w:rsidRPr="00D20931">
        <w:rPr>
          <w:rStyle w:val="PseudoCode"/>
          <w:rFonts w:eastAsia="Droid Sans Fallback"/>
        </w:rPr>
        <w:tab/>
      </w:r>
      <w:proofErr w:type="spellStart"/>
      <w:r w:rsidRPr="00D20931">
        <w:rPr>
          <w:rStyle w:val="PseudoCode"/>
          <w:rFonts w:eastAsia="Droid Sans Fallback"/>
        </w:rPr>
        <w:t>ConPointArray.append</w:t>
      </w:r>
      <w:proofErr w:type="spellEnd"/>
      <w:r w:rsidRPr="00D20931">
        <w:rPr>
          <w:rStyle w:val="PseudoCode"/>
          <w:rFonts w:eastAsia="Droid Sans Fallback"/>
        </w:rPr>
        <w:t>(</w:t>
      </w:r>
      <w:proofErr w:type="spellStart"/>
      <w:r w:rsidRPr="00D20931">
        <w:rPr>
          <w:rStyle w:val="PseudoCode"/>
          <w:rFonts w:eastAsia="Droid Sans Fallback"/>
        </w:rPr>
        <w:t>NextPoint</w:t>
      </w:r>
      <w:proofErr w:type="spellEnd"/>
      <w:r w:rsidRPr="00D20931">
        <w:rPr>
          <w:rStyle w:val="PseudoCode"/>
          <w:rFonts w:eastAsia="Droid Sans Fallback"/>
        </w:rPr>
        <w:t>)</w:t>
      </w:r>
    </w:p>
    <w:p w14:paraId="3E7E4606" w14:textId="34EFDC4C" w:rsidR="00877249" w:rsidRPr="00D20931" w:rsidRDefault="00877249" w:rsidP="00D20931">
      <w:pPr>
        <w:pStyle w:val="NormalStyle"/>
        <w:spacing w:line="240" w:lineRule="auto"/>
        <w:rPr>
          <w:rStyle w:val="PseudoCode"/>
          <w:rFonts w:eastAsia="Droid Sans Fallback"/>
        </w:rPr>
      </w:pPr>
      <w:r w:rsidRPr="00D20931">
        <w:rPr>
          <w:rStyle w:val="PseudoCode"/>
          <w:rFonts w:eastAsia="Droid Sans Fallback"/>
        </w:rPr>
        <w:tab/>
      </w:r>
      <w:proofErr w:type="spellStart"/>
      <w:r w:rsidRPr="00D20931">
        <w:rPr>
          <w:rStyle w:val="PseudoCode"/>
          <w:rFonts w:eastAsia="Droid Sans Fallback"/>
        </w:rPr>
        <w:t>ArrivalTime</w:t>
      </w:r>
      <w:proofErr w:type="spellEnd"/>
      <w:r w:rsidRPr="00D20931">
        <w:rPr>
          <w:rStyle w:val="PseudoCode"/>
          <w:rFonts w:eastAsia="Droid Sans Fallback"/>
        </w:rPr>
        <w:t>=</w:t>
      </w:r>
      <w:proofErr w:type="gramStart"/>
      <w:r w:rsidRPr="00D20931">
        <w:rPr>
          <w:rStyle w:val="PseudoCode"/>
          <w:rFonts w:eastAsia="Droid Sans Fallback"/>
        </w:rPr>
        <w:t>sum(</w:t>
      </w:r>
      <w:proofErr w:type="spellStart"/>
      <w:proofErr w:type="gramEnd"/>
      <w:r w:rsidRPr="00D20931">
        <w:rPr>
          <w:rStyle w:val="PseudoCode"/>
          <w:rFonts w:eastAsia="Droid Sans Fallback"/>
        </w:rPr>
        <w:t>TimingArray</w:t>
      </w:r>
      <w:proofErr w:type="spellEnd"/>
      <w:r w:rsidRPr="00D20931">
        <w:rPr>
          <w:rStyle w:val="PseudoCode"/>
          <w:rFonts w:eastAsia="Droid Sans Fallback"/>
        </w:rPr>
        <w:t>)+</w:t>
      </w:r>
      <w:proofErr w:type="spellStart"/>
      <w:r w:rsidRPr="00D20931">
        <w:rPr>
          <w:rStyle w:val="PseudoCode"/>
          <w:rFonts w:eastAsia="Droid Sans Fallback"/>
        </w:rPr>
        <w:t>ScheduledDepartureTime</w:t>
      </w:r>
      <w:proofErr w:type="spellEnd"/>
    </w:p>
    <w:p w14:paraId="70E31F41" w14:textId="5DC377F3" w:rsidR="00877249" w:rsidRPr="00D20931" w:rsidRDefault="00877249" w:rsidP="00D20931">
      <w:pPr>
        <w:pStyle w:val="NormalStyle"/>
        <w:spacing w:line="240" w:lineRule="auto"/>
        <w:rPr>
          <w:rStyle w:val="PseudoCode"/>
          <w:rFonts w:eastAsia="Droid Sans Fallback"/>
        </w:rPr>
      </w:pPr>
      <w:r w:rsidRPr="00D20931">
        <w:rPr>
          <w:rStyle w:val="PseudoCode"/>
          <w:rFonts w:eastAsia="Droid Sans Fallback"/>
        </w:rPr>
        <w:tab/>
      </w:r>
      <w:proofErr w:type="spellStart"/>
      <w:r w:rsidRPr="00D20931">
        <w:rPr>
          <w:rStyle w:val="PseudoCode"/>
          <w:rFonts w:eastAsia="Droid Sans Fallback"/>
        </w:rPr>
        <w:t>AngularDeviation</w:t>
      </w:r>
      <w:proofErr w:type="spellEnd"/>
      <w:r w:rsidRPr="00D20931">
        <w:rPr>
          <w:rStyle w:val="PseudoCode"/>
          <w:rFonts w:eastAsia="Droid Sans Fallback"/>
        </w:rPr>
        <w:t>=0</w:t>
      </w:r>
    </w:p>
    <w:p w14:paraId="7410DA5A" w14:textId="4F20DD59" w:rsidR="00877249" w:rsidRPr="00D20931" w:rsidRDefault="00877249" w:rsidP="00D20931">
      <w:pPr>
        <w:pStyle w:val="NormalStyle"/>
        <w:spacing w:line="240" w:lineRule="auto"/>
        <w:rPr>
          <w:rStyle w:val="PseudoCode"/>
          <w:rFonts w:eastAsia="Droid Sans Fallback"/>
        </w:rPr>
      </w:pPr>
      <w:r w:rsidRPr="00D20931">
        <w:rPr>
          <w:rStyle w:val="PseudoCode"/>
          <w:rFonts w:eastAsia="Droid Sans Fallback"/>
        </w:rPr>
        <w:tab/>
        <w:t xml:space="preserve">for i </w:t>
      </w:r>
      <m:oMath>
        <m:r>
          <w:rPr>
            <w:rStyle w:val="PseudoCode"/>
            <w:rFonts w:ascii="Cambria Math" w:eastAsia="Droid Sans Fallback" w:hAnsi="Cambria Math"/>
          </w:rPr>
          <m:t>∈</m:t>
        </m:r>
      </m:oMath>
      <w:r w:rsidRPr="00D20931">
        <w:rPr>
          <w:rStyle w:val="PseudoCode"/>
          <w:rFonts w:eastAsia="Droid Sans Fallback"/>
        </w:rPr>
        <w:t xml:space="preserve"> {0 … ConPointArray.length()-3}</w:t>
      </w:r>
    </w:p>
    <w:p w14:paraId="408583A4" w14:textId="0F91074B" w:rsidR="00877249" w:rsidRPr="00B959EE" w:rsidRDefault="00877249" w:rsidP="00D20931">
      <w:pPr>
        <w:pStyle w:val="NormalStyle"/>
        <w:spacing w:line="240" w:lineRule="auto"/>
        <w:ind w:left="720" w:firstLine="720"/>
        <w:rPr>
          <w:rStyle w:val="PseudoCode"/>
          <w:rFonts w:eastAsia="Droid Sans Fallback"/>
          <w:sz w:val="18"/>
          <w:szCs w:val="18"/>
          <w:lang w:eastAsia="zh-CN" w:bidi="hi-IN"/>
        </w:rPr>
      </w:pPr>
      <w:r w:rsidRPr="00B959EE">
        <w:rPr>
          <w:rStyle w:val="PseudoCode"/>
          <w:rFonts w:eastAsia="Droid Sans Fallback"/>
          <w:sz w:val="18"/>
          <w:szCs w:val="18"/>
        </w:rPr>
        <w:t>AngularDeviation+=</w:t>
      </w:r>
      <w:proofErr w:type="gramStart"/>
      <w:r w:rsidRPr="00B959EE">
        <w:rPr>
          <w:rStyle w:val="PseudoCode"/>
          <w:rFonts w:eastAsia="Droid Sans Fallback"/>
          <w:sz w:val="18"/>
          <w:szCs w:val="18"/>
        </w:rPr>
        <w:t>getAngle(</w:t>
      </w:r>
      <w:proofErr w:type="gramEnd"/>
      <w:r w:rsidRPr="00B959EE">
        <w:rPr>
          <w:rStyle w:val="PseudoCode"/>
          <w:rFonts w:eastAsia="Droid Sans Fallback"/>
          <w:sz w:val="18"/>
          <w:szCs w:val="18"/>
        </w:rPr>
        <w:t>ConPointArray[i],ConPointArray[i+1],ConPointArray[i+2])</w:t>
      </w:r>
    </w:p>
    <w:p w14:paraId="1FD4E35B" w14:textId="72B7E8EC" w:rsidR="00877249" w:rsidRPr="00D20931" w:rsidRDefault="00877249" w:rsidP="00D20931">
      <w:pPr>
        <w:pStyle w:val="NormalStyle"/>
        <w:spacing w:line="240" w:lineRule="auto"/>
        <w:rPr>
          <w:rStyle w:val="PseudoCode"/>
          <w:rFonts w:eastAsia="Droid Sans Fallback"/>
        </w:rPr>
      </w:pPr>
      <w:r w:rsidRPr="00D20931">
        <w:rPr>
          <w:rStyle w:val="PseudoCode"/>
          <w:rFonts w:eastAsia="Droid Sans Fallback"/>
        </w:rPr>
        <w:tab/>
      </w:r>
      <w:proofErr w:type="spellStart"/>
      <w:r w:rsidRPr="00D20931">
        <w:rPr>
          <w:rStyle w:val="PseudoCode"/>
          <w:rFonts w:eastAsia="Droid Sans Fallback"/>
        </w:rPr>
        <w:t>AngularCost</w:t>
      </w:r>
      <w:proofErr w:type="spellEnd"/>
      <w:r w:rsidRPr="00D20931">
        <w:rPr>
          <w:rStyle w:val="PseudoCode"/>
          <w:rFonts w:eastAsia="Droid Sans Fallback"/>
        </w:rPr>
        <w:t xml:space="preserve">= </w:t>
      </w:r>
      <w:proofErr w:type="spellStart"/>
      <w:proofErr w:type="gramStart"/>
      <w:r w:rsidRPr="00D20931">
        <w:rPr>
          <w:rStyle w:val="PseudoCode"/>
          <w:rFonts w:eastAsia="Droid Sans Fallback"/>
        </w:rPr>
        <w:t>AngularDeviation</w:t>
      </w:r>
      <w:proofErr w:type="spellEnd"/>
      <w:r w:rsidRPr="00D20931">
        <w:rPr>
          <w:rStyle w:val="PseudoCode"/>
          <w:rFonts w:eastAsia="Droid Sans Fallback"/>
        </w:rPr>
        <w:t>/</w:t>
      </w:r>
      <w:proofErr w:type="spellStart"/>
      <w:r w:rsidRPr="00D20931">
        <w:rPr>
          <w:rStyle w:val="PseudoCode"/>
          <w:rFonts w:eastAsia="Droid Sans Fallback"/>
        </w:rPr>
        <w:t>ConPointArray.length</w:t>
      </w:r>
      <w:proofErr w:type="spellEnd"/>
      <w:r w:rsidRPr="00D20931">
        <w:rPr>
          <w:rStyle w:val="PseudoCode"/>
          <w:rFonts w:eastAsia="Droid Sans Fallback"/>
        </w:rPr>
        <w:t>(</w:t>
      </w:r>
      <w:proofErr w:type="gramEnd"/>
      <w:r w:rsidRPr="00D20931">
        <w:rPr>
          <w:rStyle w:val="PseudoCode"/>
          <w:rFonts w:eastAsia="Droid Sans Fallback"/>
        </w:rPr>
        <w:t>) //Average Angular Deviation</w:t>
      </w:r>
    </w:p>
    <w:p w14:paraId="728CB437" w14:textId="4344C182" w:rsidR="006133BF" w:rsidRPr="00D20931" w:rsidRDefault="006133BF" w:rsidP="00D20931">
      <w:pPr>
        <w:pStyle w:val="NormalStyle"/>
        <w:spacing w:line="240" w:lineRule="auto"/>
        <w:rPr>
          <w:rStyle w:val="PseudoCode"/>
          <w:rFonts w:eastAsia="Droid Sans Fallback"/>
        </w:rPr>
      </w:pPr>
      <w:r w:rsidRPr="00D20931">
        <w:rPr>
          <w:rStyle w:val="PseudoCode"/>
          <w:rFonts w:eastAsia="Droid Sans Fallback"/>
        </w:rPr>
        <w:tab/>
      </w:r>
      <w:proofErr w:type="spellStart"/>
      <w:r w:rsidR="00877249" w:rsidRPr="00D20931">
        <w:rPr>
          <w:rStyle w:val="PseudoCode"/>
          <w:rFonts w:eastAsia="Droid Sans Fallback"/>
        </w:rPr>
        <w:t>StaticCost</w:t>
      </w:r>
      <w:proofErr w:type="spellEnd"/>
      <w:r w:rsidR="00877249" w:rsidRPr="00D20931">
        <w:rPr>
          <w:rStyle w:val="PseudoCode"/>
          <w:rFonts w:eastAsia="Droid Sans Fallback"/>
        </w:rPr>
        <w:t>=(180-AngularCost)/L</w:t>
      </w:r>
    </w:p>
    <w:p w14:paraId="3FC06ED8" w14:textId="2C45DD43" w:rsidR="00D20931" w:rsidRPr="00D20931" w:rsidRDefault="00D20931" w:rsidP="00D20931">
      <w:pPr>
        <w:pStyle w:val="NormalStyle"/>
        <w:spacing w:line="240" w:lineRule="auto"/>
        <w:rPr>
          <w:rStyle w:val="PseudoCode"/>
          <w:rFonts w:eastAsia="Droid Sans Fallback"/>
        </w:rPr>
      </w:pPr>
      <w:r w:rsidRPr="00D20931">
        <w:rPr>
          <w:rStyle w:val="PseudoCode"/>
          <w:rFonts w:eastAsia="Droid Sans Fallback"/>
        </w:rPr>
        <w:tab/>
      </w:r>
      <w:proofErr w:type="spellStart"/>
      <w:r w:rsidRPr="00D20931">
        <w:rPr>
          <w:rStyle w:val="PseudoCode"/>
          <w:rFonts w:eastAsia="Droid Sans Fallback"/>
        </w:rPr>
        <w:t>TrafficArray</w:t>
      </w:r>
      <w:proofErr w:type="spellEnd"/>
      <w:proofErr w:type="gramStart"/>
      <w:r w:rsidRPr="00D20931">
        <w:rPr>
          <w:rStyle w:val="PseudoCode"/>
          <w:rFonts w:eastAsia="Droid Sans Fallback"/>
        </w:rPr>
        <w:t>=[</w:t>
      </w:r>
      <w:proofErr w:type="gramEnd"/>
      <w:r w:rsidRPr="00D20931">
        <w:rPr>
          <w:rStyle w:val="PseudoCode"/>
          <w:rFonts w:eastAsia="Droid Sans Fallback"/>
        </w:rPr>
        <w:t>]</w:t>
      </w:r>
    </w:p>
    <w:p w14:paraId="17D3F928" w14:textId="4E5668BB" w:rsidR="00877249" w:rsidRPr="00D20931" w:rsidRDefault="00877249" w:rsidP="00D20931">
      <w:pPr>
        <w:pStyle w:val="NormalStyle"/>
        <w:spacing w:line="240" w:lineRule="auto"/>
        <w:ind w:firstLine="720"/>
        <w:rPr>
          <w:rStyle w:val="PseudoCode"/>
          <w:rFonts w:eastAsia="Droid Sans Fallback"/>
        </w:rPr>
      </w:pPr>
      <w:r w:rsidRPr="00D20931">
        <w:rPr>
          <w:rStyle w:val="PseudoCode"/>
          <w:rFonts w:eastAsia="Droid Sans Fallback"/>
        </w:rPr>
        <w:t xml:space="preserve">for delay </w:t>
      </w:r>
      <m:oMath>
        <m:r>
          <w:rPr>
            <w:rStyle w:val="PseudoCode"/>
            <w:rFonts w:ascii="Cambria Math" w:eastAsia="Droid Sans Fallback" w:hAnsi="Cambria Math"/>
          </w:rPr>
          <m:t>∈</m:t>
        </m:r>
      </m:oMath>
      <w:r w:rsidRPr="00D20931">
        <w:rPr>
          <w:rStyle w:val="PseudoCode"/>
          <w:rFonts w:eastAsia="Droid Sans Fallback"/>
        </w:rPr>
        <w:t xml:space="preserve"> {0 … 60}</w:t>
      </w:r>
    </w:p>
    <w:p w14:paraId="7CA55AC1" w14:textId="449D5CDD" w:rsidR="00877249" w:rsidRPr="00D20931" w:rsidRDefault="00877249" w:rsidP="00D20931">
      <w:pPr>
        <w:pStyle w:val="NormalStyle"/>
        <w:spacing w:line="240" w:lineRule="auto"/>
        <w:ind w:left="720" w:firstLine="720"/>
        <w:rPr>
          <w:rStyle w:val="PseudoCode"/>
          <w:rFonts w:eastAsia="Droid Sans Fallback"/>
        </w:rPr>
      </w:pPr>
      <w:r w:rsidRPr="00D20931">
        <w:rPr>
          <w:rStyle w:val="PseudoCode"/>
          <w:rFonts w:eastAsia="Droid Sans Fallback"/>
        </w:rPr>
        <w:t>D</w:t>
      </w:r>
      <w:r w:rsidR="00D20931">
        <w:rPr>
          <w:rStyle w:val="PseudoCode"/>
          <w:rFonts w:eastAsia="Droid Sans Fallback"/>
          <w:vertAlign w:val="subscript"/>
        </w:rPr>
        <w:t>T</w:t>
      </w:r>
      <w:r w:rsidRPr="00D20931">
        <w:rPr>
          <w:rStyle w:val="PseudoCode"/>
          <w:rFonts w:eastAsia="Droid Sans Fallback"/>
        </w:rPr>
        <w:t>=</w:t>
      </w:r>
      <w:proofErr w:type="spellStart"/>
      <w:r w:rsidRPr="00D20931">
        <w:rPr>
          <w:rStyle w:val="PseudoCode"/>
          <w:rFonts w:eastAsia="Droid Sans Fallback"/>
        </w:rPr>
        <w:t>AirportMatrix</w:t>
      </w:r>
      <w:proofErr w:type="spellEnd"/>
      <w:r w:rsidRPr="00D20931">
        <w:rPr>
          <w:rStyle w:val="PseudoCode"/>
          <w:rFonts w:eastAsia="Droid Sans Fallback"/>
        </w:rPr>
        <w:t>[D][</w:t>
      </w:r>
      <w:proofErr w:type="spellStart"/>
      <w:r w:rsidR="00D20931" w:rsidRPr="00D20931">
        <w:rPr>
          <w:rStyle w:val="PseudoCode"/>
          <w:rFonts w:eastAsia="Droid Sans Fallback"/>
        </w:rPr>
        <w:t>T</w:t>
      </w:r>
      <w:r w:rsidRPr="00D20931">
        <w:rPr>
          <w:rStyle w:val="PseudoCode"/>
          <w:rFonts w:eastAsia="Droid Sans Fallback"/>
        </w:rPr>
        <w:t>+delay</w:t>
      </w:r>
      <w:proofErr w:type="spellEnd"/>
      <w:r w:rsidRPr="00D20931">
        <w:rPr>
          <w:rStyle w:val="PseudoCode"/>
          <w:rFonts w:eastAsia="Droid Sans Fallback"/>
        </w:rPr>
        <w:t>]</w:t>
      </w:r>
    </w:p>
    <w:p w14:paraId="514B6088" w14:textId="7C7E6345" w:rsidR="00877249" w:rsidRPr="00D20931" w:rsidRDefault="00877249" w:rsidP="00D20931">
      <w:pPr>
        <w:pStyle w:val="NormalStyle"/>
        <w:spacing w:line="240" w:lineRule="auto"/>
        <w:ind w:left="720" w:firstLine="720"/>
        <w:rPr>
          <w:rStyle w:val="PseudoCode"/>
          <w:rFonts w:eastAsia="Droid Sans Fallback"/>
        </w:rPr>
      </w:pPr>
      <w:r w:rsidRPr="00D20931">
        <w:rPr>
          <w:rStyle w:val="PseudoCode"/>
          <w:rFonts w:eastAsia="Droid Sans Fallback"/>
        </w:rPr>
        <w:t>A</w:t>
      </w:r>
      <w:r w:rsidR="00D20931">
        <w:rPr>
          <w:rStyle w:val="PseudoCode"/>
          <w:rFonts w:eastAsia="Droid Sans Fallback"/>
          <w:vertAlign w:val="subscript"/>
        </w:rPr>
        <w:t>T</w:t>
      </w:r>
      <w:r w:rsidRPr="00D20931">
        <w:rPr>
          <w:rStyle w:val="PseudoCode"/>
          <w:rFonts w:eastAsia="Droid Sans Fallback"/>
        </w:rPr>
        <w:t>=</w:t>
      </w:r>
      <w:proofErr w:type="spellStart"/>
      <w:r w:rsidRPr="00D20931">
        <w:rPr>
          <w:rStyle w:val="PseudoCode"/>
          <w:rFonts w:eastAsia="Droid Sans Fallback"/>
        </w:rPr>
        <w:t>AirportMatrix</w:t>
      </w:r>
      <w:proofErr w:type="spellEnd"/>
      <w:r w:rsidRPr="00D20931">
        <w:rPr>
          <w:rStyle w:val="PseudoCode"/>
          <w:rFonts w:eastAsia="Droid Sans Fallback"/>
        </w:rPr>
        <w:t>[A][</w:t>
      </w:r>
      <w:proofErr w:type="spellStart"/>
      <w:r w:rsidRPr="00D20931">
        <w:rPr>
          <w:rStyle w:val="PseudoCode"/>
          <w:rFonts w:eastAsia="Droid Sans Fallback"/>
        </w:rPr>
        <w:t>ArrivalTime+delay</w:t>
      </w:r>
      <w:proofErr w:type="spellEnd"/>
      <w:r w:rsidRPr="00D20931">
        <w:rPr>
          <w:rStyle w:val="PseudoCode"/>
          <w:rFonts w:eastAsia="Droid Sans Fallback"/>
        </w:rPr>
        <w:t>]</w:t>
      </w:r>
    </w:p>
    <w:p w14:paraId="718FE055" w14:textId="3A2A174E" w:rsidR="00D20931" w:rsidRPr="00D20931" w:rsidRDefault="00D20931" w:rsidP="00D20931">
      <w:pPr>
        <w:pStyle w:val="NormalStyle"/>
        <w:spacing w:line="240" w:lineRule="auto"/>
        <w:ind w:left="720" w:firstLine="720"/>
        <w:rPr>
          <w:rStyle w:val="PseudoCode"/>
          <w:rFonts w:eastAsia="Droid Sans Fallback"/>
        </w:rPr>
      </w:pPr>
      <w:r w:rsidRPr="00D20931">
        <w:rPr>
          <w:rStyle w:val="PseudoCode"/>
          <w:rFonts w:eastAsia="Droid Sans Fallback"/>
        </w:rPr>
        <w:t>R</w:t>
      </w:r>
      <w:r>
        <w:rPr>
          <w:rStyle w:val="PseudoCode"/>
          <w:rFonts w:eastAsia="Droid Sans Fallback"/>
          <w:vertAlign w:val="subscript"/>
        </w:rPr>
        <w:t>D</w:t>
      </w:r>
      <w:r w:rsidRPr="00D20931">
        <w:rPr>
          <w:rStyle w:val="PseudoCode"/>
          <w:rFonts w:eastAsia="Droid Sans Fallback"/>
        </w:rPr>
        <w:t>=</w:t>
      </w:r>
      <w:proofErr w:type="spellStart"/>
      <w:r w:rsidRPr="00D20931">
        <w:rPr>
          <w:rStyle w:val="PseudoCode"/>
          <w:rFonts w:eastAsia="Droid Sans Fallback"/>
        </w:rPr>
        <w:t>D.NumberOfRunways</w:t>
      </w:r>
      <w:proofErr w:type="spellEnd"/>
    </w:p>
    <w:p w14:paraId="1F27C8EA" w14:textId="7606A66A" w:rsidR="00D20931" w:rsidRPr="00D20931" w:rsidRDefault="00D20931" w:rsidP="00D20931">
      <w:pPr>
        <w:pStyle w:val="NormalStyle"/>
        <w:spacing w:line="240" w:lineRule="auto"/>
        <w:ind w:left="720" w:firstLine="720"/>
        <w:rPr>
          <w:rStyle w:val="PseudoCode"/>
          <w:rFonts w:eastAsia="Droid Sans Fallback"/>
        </w:rPr>
      </w:pPr>
      <w:r w:rsidRPr="00D20931">
        <w:rPr>
          <w:rStyle w:val="PseudoCode"/>
          <w:rFonts w:eastAsia="Droid Sans Fallback"/>
        </w:rPr>
        <w:t>R</w:t>
      </w:r>
      <w:r>
        <w:rPr>
          <w:rStyle w:val="PseudoCode"/>
          <w:rFonts w:eastAsia="Droid Sans Fallback"/>
          <w:vertAlign w:val="subscript"/>
        </w:rPr>
        <w:t>A</w:t>
      </w:r>
      <w:r w:rsidRPr="00D20931">
        <w:rPr>
          <w:rStyle w:val="PseudoCode"/>
          <w:rFonts w:eastAsia="Droid Sans Fallback"/>
        </w:rPr>
        <w:t>=</w:t>
      </w:r>
      <w:proofErr w:type="spellStart"/>
      <w:r w:rsidRPr="00D20931">
        <w:rPr>
          <w:rStyle w:val="PseudoCode"/>
          <w:rFonts w:eastAsia="Droid Sans Fallback"/>
        </w:rPr>
        <w:t>A.NumberOfRunways</w:t>
      </w:r>
      <w:proofErr w:type="spellEnd"/>
    </w:p>
    <w:p w14:paraId="57EF8DF7" w14:textId="3DF3A84B" w:rsidR="00D20931" w:rsidRPr="00D20931" w:rsidRDefault="00D20931" w:rsidP="00D20931">
      <w:pPr>
        <w:pStyle w:val="NormalStyle"/>
        <w:spacing w:line="240" w:lineRule="auto"/>
        <w:ind w:left="720" w:firstLine="720"/>
        <w:rPr>
          <w:rStyle w:val="PseudoCode"/>
          <w:rFonts w:eastAsia="Droid Sans Fallback"/>
          <w:lang w:eastAsia="zh-CN" w:bidi="hi-IN"/>
        </w:rPr>
      </w:pPr>
      <w:r w:rsidRPr="00D20931">
        <w:rPr>
          <w:rStyle w:val="PseudoCode"/>
          <w:rFonts w:eastAsia="Droid Sans Fallback"/>
        </w:rPr>
        <w:t>TrafficFactor=0</w:t>
      </w:r>
    </w:p>
    <w:p w14:paraId="5BB47371" w14:textId="33E2C9A7" w:rsidR="00877249" w:rsidRPr="00D20931" w:rsidRDefault="00877249" w:rsidP="00D20931">
      <w:pPr>
        <w:pStyle w:val="NormalStyle"/>
        <w:spacing w:line="240" w:lineRule="auto"/>
        <w:ind w:left="720" w:firstLine="720"/>
        <w:rPr>
          <w:rStyle w:val="PseudoCode"/>
          <w:rFonts w:eastAsia="Droid Sans Fallback"/>
        </w:rPr>
      </w:pPr>
      <w:proofErr w:type="gramStart"/>
      <w:r w:rsidRPr="00D20931">
        <w:rPr>
          <w:rStyle w:val="PseudoCode"/>
          <w:rFonts w:eastAsia="Droid Sans Fallback"/>
        </w:rPr>
        <w:t>if(</w:t>
      </w:r>
      <w:proofErr w:type="gramEnd"/>
      <w:r w:rsidRPr="00D20931">
        <w:rPr>
          <w:rStyle w:val="PseudoCode"/>
          <w:rFonts w:eastAsia="Droid Sans Fallback"/>
        </w:rPr>
        <w:t>D</w:t>
      </w:r>
      <w:r w:rsidR="00D20931">
        <w:rPr>
          <w:rStyle w:val="PseudoCode"/>
          <w:rFonts w:eastAsia="Droid Sans Fallback"/>
          <w:vertAlign w:val="subscript"/>
        </w:rPr>
        <w:t>T</w:t>
      </w:r>
      <w:r w:rsidRPr="00D20931">
        <w:rPr>
          <w:rStyle w:val="PseudoCode"/>
          <w:rFonts w:eastAsia="Droid Sans Fallback"/>
        </w:rPr>
        <w:t xml:space="preserve"> &gt;= R</w:t>
      </w:r>
      <w:r w:rsidR="00D20931">
        <w:rPr>
          <w:rStyle w:val="PseudoCode"/>
          <w:rFonts w:eastAsia="Droid Sans Fallback"/>
          <w:vertAlign w:val="subscript"/>
        </w:rPr>
        <w:t>D</w:t>
      </w:r>
      <w:r w:rsidRPr="00D20931">
        <w:rPr>
          <w:rStyle w:val="PseudoCode"/>
          <w:rFonts w:eastAsia="Droid Sans Fallback"/>
        </w:rPr>
        <w:t xml:space="preserve"> or A</w:t>
      </w:r>
      <w:r w:rsidR="00D20931">
        <w:rPr>
          <w:rStyle w:val="PseudoCode"/>
          <w:rFonts w:eastAsia="Droid Sans Fallback"/>
          <w:vertAlign w:val="subscript"/>
        </w:rPr>
        <w:t>T</w:t>
      </w:r>
      <w:r w:rsidRPr="00D20931">
        <w:rPr>
          <w:rStyle w:val="PseudoCode"/>
          <w:rFonts w:eastAsia="Droid Sans Fallback"/>
        </w:rPr>
        <w:t xml:space="preserve"> &gt;= R</w:t>
      </w:r>
      <w:r w:rsidR="00D20931">
        <w:rPr>
          <w:rStyle w:val="PseudoCode"/>
          <w:rFonts w:eastAsia="Droid Sans Fallback"/>
          <w:vertAlign w:val="subscript"/>
        </w:rPr>
        <w:t>A</w:t>
      </w:r>
      <w:r w:rsidRPr="00D20931">
        <w:rPr>
          <w:rStyle w:val="PseudoCode"/>
          <w:rFonts w:eastAsia="Droid Sans Fallback"/>
        </w:rPr>
        <w:t>)</w:t>
      </w:r>
      <w:r w:rsidR="00D20931" w:rsidRPr="00D20931">
        <w:rPr>
          <w:rStyle w:val="PseudoCode"/>
          <w:rFonts w:eastAsia="Droid Sans Fallback"/>
        </w:rPr>
        <w:t xml:space="preserve"> </w:t>
      </w:r>
    </w:p>
    <w:p w14:paraId="1C901C4D" w14:textId="4937CBCB" w:rsidR="00D20931" w:rsidRPr="00D20931" w:rsidRDefault="00D20931" w:rsidP="00D20931">
      <w:pPr>
        <w:pStyle w:val="NormalStyle"/>
        <w:spacing w:line="240" w:lineRule="auto"/>
        <w:ind w:left="720" w:firstLine="720"/>
        <w:rPr>
          <w:rStyle w:val="PseudoCode"/>
          <w:rFonts w:eastAsia="Droid Sans Fallback"/>
        </w:rPr>
      </w:pPr>
      <w:r w:rsidRPr="00D20931">
        <w:rPr>
          <w:rStyle w:val="PseudoCode"/>
          <w:rFonts w:eastAsia="Droid Sans Fallback"/>
        </w:rPr>
        <w:tab/>
      </w:r>
      <w:proofErr w:type="spellStart"/>
      <w:r w:rsidRPr="00D20931">
        <w:rPr>
          <w:rStyle w:val="PseudoCode"/>
          <w:rFonts w:eastAsia="Droid Sans Fallback"/>
        </w:rPr>
        <w:t>TrafficArray.append</w:t>
      </w:r>
      <w:proofErr w:type="spellEnd"/>
      <w:r w:rsidRPr="00D20931">
        <w:rPr>
          <w:rStyle w:val="PseudoCode"/>
          <w:rFonts w:eastAsia="Droid Sans Fallback"/>
        </w:rPr>
        <w:t>(</w:t>
      </w:r>
      <w:proofErr w:type="gramStart"/>
      <w:r w:rsidRPr="00D20931">
        <w:rPr>
          <w:rStyle w:val="PseudoCode"/>
          <w:rFonts w:eastAsia="Droid Sans Fallback"/>
        </w:rPr>
        <w:t>sum(</w:t>
      </w:r>
      <w:proofErr w:type="spellStart"/>
      <w:proofErr w:type="gramEnd"/>
      <w:r w:rsidRPr="00D20931">
        <w:rPr>
          <w:rStyle w:val="PseudoCode"/>
          <w:rFonts w:eastAsia="Droid Sans Fallback"/>
        </w:rPr>
        <w:t>TrafficMatrix</w:t>
      </w:r>
      <w:proofErr w:type="spellEnd"/>
      <w:r w:rsidRPr="00D20931">
        <w:rPr>
          <w:rStyle w:val="PseudoCode"/>
          <w:rFonts w:eastAsia="Droid Sans Fallback"/>
        </w:rPr>
        <w:t>))</w:t>
      </w:r>
    </w:p>
    <w:p w14:paraId="20510C29" w14:textId="3156109F" w:rsidR="00D20931" w:rsidRDefault="005B4E12" w:rsidP="00D20931">
      <w:pPr>
        <w:pStyle w:val="NormalStyle"/>
        <w:spacing w:line="240" w:lineRule="auto"/>
        <w:ind w:left="720" w:firstLine="720"/>
        <w:rPr>
          <w:rStyle w:val="PseudoCode"/>
          <w:rFonts w:eastAsia="Droid Sans Fallback"/>
        </w:rPr>
      </w:pPr>
      <w:r w:rsidRPr="00D20931">
        <w:rPr>
          <w:rStyle w:val="PseudoCode"/>
          <w:rFonts w:eastAsia="Droid Sans Fallback"/>
        </w:rPr>
        <w:t>E</w:t>
      </w:r>
      <w:r w:rsidR="00D20931" w:rsidRPr="00D20931">
        <w:rPr>
          <w:rStyle w:val="PseudoCode"/>
          <w:rFonts w:eastAsia="Droid Sans Fallback"/>
        </w:rPr>
        <w:t>lse</w:t>
      </w:r>
    </w:p>
    <w:p w14:paraId="28F591D2" w14:textId="1B48BF81" w:rsidR="005B4E12" w:rsidRPr="00D20931" w:rsidRDefault="005B4E12" w:rsidP="00D20931">
      <w:pPr>
        <w:pStyle w:val="NormalStyle"/>
        <w:spacing w:line="240" w:lineRule="auto"/>
        <w:ind w:left="720" w:firstLine="720"/>
        <w:rPr>
          <w:rStyle w:val="PseudoCode"/>
          <w:rFonts w:eastAsia="Droid Sans Fallback"/>
        </w:rPr>
      </w:pPr>
      <w:r>
        <w:rPr>
          <w:rStyle w:val="PseudoCode"/>
          <w:rFonts w:eastAsia="Droid Sans Fallback"/>
        </w:rPr>
        <w:tab/>
      </w:r>
      <w:proofErr w:type="spellStart"/>
      <w:r w:rsidRPr="00D20931">
        <w:rPr>
          <w:rStyle w:val="PseudoCode"/>
          <w:rFonts w:eastAsia="Droid Sans Fallback"/>
        </w:rPr>
        <w:t>CurrentSector</w:t>
      </w:r>
      <w:proofErr w:type="spellEnd"/>
      <w:r w:rsidRPr="00D20931">
        <w:rPr>
          <w:rStyle w:val="PseudoCode"/>
          <w:rFonts w:eastAsia="Droid Sans Fallback"/>
        </w:rPr>
        <w:t>=</w:t>
      </w:r>
      <w:proofErr w:type="spellStart"/>
      <w:proofErr w:type="gramStart"/>
      <w:r w:rsidRPr="00D20931">
        <w:rPr>
          <w:rStyle w:val="PseudoCode"/>
          <w:rFonts w:eastAsia="Droid Sans Fallback"/>
        </w:rPr>
        <w:t>SectorPath</w:t>
      </w:r>
      <w:proofErr w:type="spellEnd"/>
      <w:r w:rsidRPr="00D20931">
        <w:rPr>
          <w:rStyle w:val="PseudoCode"/>
          <w:rFonts w:eastAsia="Droid Sans Fallback"/>
        </w:rPr>
        <w:t>[</w:t>
      </w:r>
      <w:proofErr w:type="gramEnd"/>
      <w:r w:rsidRPr="00D20931">
        <w:rPr>
          <w:rStyle w:val="PseudoCode"/>
          <w:rFonts w:eastAsia="Droid Sans Fallback"/>
        </w:rPr>
        <w:t>0]</w:t>
      </w:r>
    </w:p>
    <w:p w14:paraId="28C6FBDC" w14:textId="689ED52C" w:rsidR="00D20931" w:rsidRPr="00D20931" w:rsidRDefault="00D20931" w:rsidP="005B4E12">
      <w:pPr>
        <w:pStyle w:val="NormalStyle"/>
        <w:spacing w:line="240" w:lineRule="auto"/>
        <w:ind w:left="720" w:firstLine="720"/>
        <w:rPr>
          <w:rStyle w:val="PseudoCode"/>
          <w:rFonts w:eastAsia="Droid Sans Fallback"/>
        </w:rPr>
      </w:pPr>
      <w:r w:rsidRPr="00D20931">
        <w:rPr>
          <w:rStyle w:val="PseudoCode"/>
          <w:rFonts w:eastAsia="Droid Sans Fallback"/>
        </w:rPr>
        <w:tab/>
        <w:t>for time</w:t>
      </w:r>
      <m:oMath>
        <m:r>
          <w:rPr>
            <w:rStyle w:val="PseudoCode"/>
            <w:rFonts w:ascii="Cambria Math" w:eastAsia="Droid Sans Fallback" w:hAnsi="Cambria Math"/>
          </w:rPr>
          <m:t xml:space="preserve">  ∈</m:t>
        </m:r>
      </m:oMath>
      <w:r w:rsidRPr="00D20931">
        <w:rPr>
          <w:rStyle w:val="PseudoCode"/>
          <w:rFonts w:eastAsia="Droid Sans Fallback"/>
        </w:rPr>
        <w:t xml:space="preserve"> {T+delay … </w:t>
      </w:r>
      <w:proofErr w:type="gramStart"/>
      <w:r w:rsidRPr="00D20931">
        <w:rPr>
          <w:rStyle w:val="PseudoCode"/>
          <w:rFonts w:eastAsia="Droid Sans Fallback"/>
        </w:rPr>
        <w:t>TimingArray[</w:t>
      </w:r>
      <w:proofErr w:type="gramEnd"/>
      <w:r w:rsidRPr="00D20931">
        <w:rPr>
          <w:rStyle w:val="PseudoCode"/>
          <w:rFonts w:eastAsia="Droid Sans Fallback"/>
        </w:rPr>
        <w:t>0]}</w:t>
      </w:r>
    </w:p>
    <w:p w14:paraId="27A37CEB" w14:textId="57982003" w:rsidR="00D20931" w:rsidRPr="00D20931" w:rsidRDefault="00D20931" w:rsidP="00D20931">
      <w:pPr>
        <w:pStyle w:val="NormalStyle"/>
        <w:spacing w:line="240" w:lineRule="auto"/>
        <w:ind w:left="720" w:firstLine="720"/>
        <w:rPr>
          <w:rStyle w:val="PseudoCode"/>
          <w:rFonts w:eastAsia="Droid Sans Fallback"/>
        </w:rPr>
      </w:pPr>
      <w:r w:rsidRPr="00D20931">
        <w:rPr>
          <w:rStyle w:val="PseudoCode"/>
          <w:rFonts w:eastAsia="Droid Sans Fallback"/>
        </w:rPr>
        <w:tab/>
      </w:r>
      <w:r w:rsidRPr="00D20931">
        <w:rPr>
          <w:rStyle w:val="PseudoCode"/>
          <w:rFonts w:eastAsia="Droid Sans Fallback"/>
        </w:rPr>
        <w:tab/>
        <w:t>TrafficFactor+=</w:t>
      </w:r>
      <w:proofErr w:type="spellStart"/>
      <w:proofErr w:type="gramStart"/>
      <w:r w:rsidRPr="00D20931">
        <w:rPr>
          <w:rStyle w:val="PseudoCode"/>
          <w:rFonts w:eastAsia="Droid Sans Fallback"/>
        </w:rPr>
        <w:t>TrafficMatrix</w:t>
      </w:r>
      <w:proofErr w:type="spellEnd"/>
      <w:r w:rsidRPr="00D20931">
        <w:rPr>
          <w:rStyle w:val="PseudoCode"/>
          <w:rFonts w:eastAsia="Droid Sans Fallback"/>
        </w:rPr>
        <w:t>[</w:t>
      </w:r>
      <w:proofErr w:type="spellStart"/>
      <w:proofErr w:type="gramEnd"/>
      <w:r w:rsidRPr="00D20931">
        <w:rPr>
          <w:rStyle w:val="PseudoCode"/>
          <w:rFonts w:eastAsia="Droid Sans Fallback"/>
        </w:rPr>
        <w:t>CurrentSector</w:t>
      </w:r>
      <w:proofErr w:type="spellEnd"/>
      <w:r w:rsidRPr="00D20931">
        <w:rPr>
          <w:rStyle w:val="PseudoCode"/>
          <w:rFonts w:eastAsia="Droid Sans Fallback"/>
        </w:rPr>
        <w:t>][time]</w:t>
      </w:r>
    </w:p>
    <w:p w14:paraId="0210FDB8" w14:textId="606D51E6" w:rsidR="00D20931" w:rsidRPr="00D20931" w:rsidRDefault="00D20931" w:rsidP="00D20931">
      <w:pPr>
        <w:pStyle w:val="NormalStyle"/>
        <w:spacing w:line="240" w:lineRule="auto"/>
        <w:ind w:left="720" w:firstLine="720"/>
        <w:rPr>
          <w:rStyle w:val="PseudoCode"/>
          <w:rFonts w:eastAsia="Droid Sans Fallback"/>
        </w:rPr>
      </w:pPr>
      <w:r w:rsidRPr="00D20931">
        <w:rPr>
          <w:rStyle w:val="PseudoCode"/>
          <w:rFonts w:eastAsia="Droid Sans Fallback"/>
        </w:rPr>
        <w:tab/>
      </w:r>
      <w:proofErr w:type="spellStart"/>
      <w:r w:rsidRPr="00D20931">
        <w:rPr>
          <w:rStyle w:val="PseudoCode"/>
          <w:rFonts w:eastAsia="Droid Sans Fallback"/>
        </w:rPr>
        <w:t>PrevTime</w:t>
      </w:r>
      <w:proofErr w:type="spellEnd"/>
      <w:r w:rsidRPr="00D20931">
        <w:rPr>
          <w:rStyle w:val="PseudoCode"/>
          <w:rFonts w:eastAsia="Droid Sans Fallback"/>
        </w:rPr>
        <w:t>=</w:t>
      </w:r>
      <w:proofErr w:type="spellStart"/>
      <w:proofErr w:type="gramStart"/>
      <w:r w:rsidRPr="00D20931">
        <w:rPr>
          <w:rStyle w:val="PseudoCode"/>
          <w:rFonts w:eastAsia="Droid Sans Fallback"/>
        </w:rPr>
        <w:t>TimingArray</w:t>
      </w:r>
      <w:proofErr w:type="spellEnd"/>
      <w:r w:rsidRPr="00D20931">
        <w:rPr>
          <w:rStyle w:val="PseudoCode"/>
          <w:rFonts w:eastAsia="Droid Sans Fallback"/>
        </w:rPr>
        <w:t>[</w:t>
      </w:r>
      <w:proofErr w:type="gramEnd"/>
      <w:r w:rsidRPr="00D20931">
        <w:rPr>
          <w:rStyle w:val="PseudoCode"/>
          <w:rFonts w:eastAsia="Droid Sans Fallback"/>
        </w:rPr>
        <w:t>0]</w:t>
      </w:r>
    </w:p>
    <w:p w14:paraId="7AC267A1" w14:textId="4A8F5239" w:rsidR="00D20931" w:rsidRPr="00D20931" w:rsidRDefault="00D20931" w:rsidP="00D20931">
      <w:pPr>
        <w:pStyle w:val="NormalStyle"/>
        <w:spacing w:line="240" w:lineRule="auto"/>
        <w:rPr>
          <w:rStyle w:val="PseudoCode"/>
          <w:rFonts w:eastAsia="Droid Sans Fallback"/>
        </w:rPr>
      </w:pPr>
      <w:r w:rsidRPr="00D20931">
        <w:rPr>
          <w:rStyle w:val="PseudoCode"/>
          <w:rFonts w:eastAsia="Droid Sans Fallback"/>
        </w:rPr>
        <w:tab/>
      </w:r>
      <w:r w:rsidRPr="00D20931">
        <w:rPr>
          <w:rStyle w:val="PseudoCode"/>
          <w:rFonts w:eastAsia="Droid Sans Fallback"/>
        </w:rPr>
        <w:tab/>
      </w:r>
      <w:r w:rsidRPr="00D20931">
        <w:rPr>
          <w:rStyle w:val="PseudoCode"/>
          <w:rFonts w:eastAsia="Droid Sans Fallback"/>
        </w:rPr>
        <w:tab/>
        <w:t xml:space="preserve">for </w:t>
      </w:r>
      <w:proofErr w:type="spellStart"/>
      <w:r w:rsidRPr="00D20931">
        <w:rPr>
          <w:rStyle w:val="PseudoCode"/>
          <w:rFonts w:eastAsia="Droid Sans Fallback"/>
        </w:rPr>
        <w:t>SectorNumber</w:t>
      </w:r>
      <w:proofErr w:type="spellEnd"/>
      <w:r w:rsidRPr="00D20931">
        <w:rPr>
          <w:rStyle w:val="PseudoCode"/>
          <w:rFonts w:eastAsia="Droid Sans Fallback"/>
        </w:rPr>
        <w:t xml:space="preserve"> </w:t>
      </w:r>
      <m:oMath>
        <m:r>
          <w:rPr>
            <w:rStyle w:val="PseudoCode"/>
            <w:rFonts w:ascii="Cambria Math" w:eastAsia="Droid Sans Fallback" w:hAnsi="Cambria Math"/>
          </w:rPr>
          <m:t>∈</m:t>
        </m:r>
      </m:oMath>
      <w:r w:rsidRPr="00D20931">
        <w:rPr>
          <w:rStyle w:val="PseudoCode"/>
          <w:rFonts w:eastAsia="Droid Sans Fallback"/>
        </w:rPr>
        <w:t xml:space="preserve"> {1 … SectorPath.length()}</w:t>
      </w:r>
    </w:p>
    <w:p w14:paraId="77522C25" w14:textId="2C9BE280" w:rsidR="00D20931" w:rsidRPr="00D20931" w:rsidRDefault="00D20931" w:rsidP="00D20931">
      <w:pPr>
        <w:pStyle w:val="NormalStyle"/>
        <w:spacing w:line="240" w:lineRule="auto"/>
        <w:rPr>
          <w:rStyle w:val="PseudoCode"/>
          <w:rFonts w:eastAsia="Droid Sans Fallback"/>
        </w:rPr>
      </w:pPr>
      <w:r w:rsidRPr="00D20931">
        <w:rPr>
          <w:rStyle w:val="PseudoCode"/>
          <w:rFonts w:eastAsia="Droid Sans Fallback"/>
        </w:rPr>
        <w:tab/>
      </w:r>
      <w:r w:rsidRPr="00D20931">
        <w:rPr>
          <w:rStyle w:val="PseudoCode"/>
          <w:rFonts w:eastAsia="Droid Sans Fallback"/>
        </w:rPr>
        <w:tab/>
      </w:r>
      <w:r w:rsidRPr="00D20931">
        <w:rPr>
          <w:rStyle w:val="PseudoCode"/>
          <w:rFonts w:eastAsia="Droid Sans Fallback"/>
        </w:rPr>
        <w:tab/>
      </w:r>
      <w:r w:rsidRPr="00D20931">
        <w:rPr>
          <w:rStyle w:val="PseudoCode"/>
          <w:rFonts w:eastAsia="Droid Sans Fallback"/>
        </w:rPr>
        <w:tab/>
        <w:t xml:space="preserve">for time </w:t>
      </w:r>
      <m:oMath>
        <m:r>
          <w:rPr>
            <w:rStyle w:val="PseudoCode"/>
            <w:rFonts w:ascii="Cambria Math" w:eastAsia="Droid Sans Fallback" w:hAnsi="Cambria Math"/>
          </w:rPr>
          <m:t>∈</m:t>
        </m:r>
      </m:oMath>
      <w:r w:rsidRPr="00D20931">
        <w:rPr>
          <w:rStyle w:val="PseudoCode"/>
          <w:rFonts w:eastAsia="Droid Sans Fallback"/>
        </w:rPr>
        <w:t xml:space="preserve"> {PrevTime … </w:t>
      </w:r>
      <w:proofErr w:type="gramStart"/>
      <w:r w:rsidRPr="00D20931">
        <w:rPr>
          <w:rStyle w:val="PseudoCode"/>
          <w:rFonts w:eastAsia="Droid Sans Fallback"/>
        </w:rPr>
        <w:t>TimingArray[</w:t>
      </w:r>
      <w:proofErr w:type="gramEnd"/>
      <w:r w:rsidRPr="00D20931">
        <w:rPr>
          <w:rStyle w:val="PseudoCode"/>
          <w:rFonts w:eastAsia="Droid Sans Fallback"/>
        </w:rPr>
        <w:t>SectorNumber]}</w:t>
      </w:r>
    </w:p>
    <w:p w14:paraId="01C1830B" w14:textId="325D8F6C" w:rsidR="00D20931" w:rsidRPr="00D20931" w:rsidRDefault="00D20931" w:rsidP="00D20931">
      <w:pPr>
        <w:pStyle w:val="NormalStyle"/>
        <w:spacing w:line="240" w:lineRule="auto"/>
        <w:rPr>
          <w:rStyle w:val="PseudoCode"/>
          <w:rFonts w:eastAsia="Droid Sans Fallback"/>
        </w:rPr>
      </w:pPr>
      <w:r w:rsidRPr="00D20931">
        <w:rPr>
          <w:rStyle w:val="PseudoCode"/>
          <w:rFonts w:eastAsia="Droid Sans Fallback"/>
        </w:rPr>
        <w:tab/>
      </w:r>
      <w:r w:rsidRPr="00D20931">
        <w:rPr>
          <w:rStyle w:val="PseudoCode"/>
          <w:rFonts w:eastAsia="Droid Sans Fallback"/>
        </w:rPr>
        <w:tab/>
      </w:r>
      <w:r w:rsidRPr="00D20931">
        <w:rPr>
          <w:rStyle w:val="PseudoCode"/>
          <w:rFonts w:eastAsia="Droid Sans Fallback"/>
        </w:rPr>
        <w:tab/>
      </w:r>
      <w:r w:rsidRPr="00D20931">
        <w:rPr>
          <w:rStyle w:val="PseudoCode"/>
          <w:rFonts w:eastAsia="Droid Sans Fallback"/>
        </w:rPr>
        <w:tab/>
      </w:r>
      <w:r w:rsidRPr="00D20931">
        <w:rPr>
          <w:rStyle w:val="PseudoCode"/>
          <w:rFonts w:eastAsia="Droid Sans Fallback"/>
        </w:rPr>
        <w:tab/>
        <w:t>TrafficFactor+=</w:t>
      </w:r>
      <w:proofErr w:type="spellStart"/>
      <w:proofErr w:type="gramStart"/>
      <w:r w:rsidRPr="00D20931">
        <w:rPr>
          <w:rStyle w:val="PseudoCode"/>
          <w:rFonts w:eastAsia="Droid Sans Fallback"/>
        </w:rPr>
        <w:t>TrafficMatrix</w:t>
      </w:r>
      <w:proofErr w:type="spellEnd"/>
      <w:r w:rsidRPr="00D20931">
        <w:rPr>
          <w:rStyle w:val="PseudoCode"/>
          <w:rFonts w:eastAsia="Droid Sans Fallback"/>
        </w:rPr>
        <w:t>[</w:t>
      </w:r>
      <w:proofErr w:type="spellStart"/>
      <w:proofErr w:type="gramEnd"/>
      <w:r w:rsidRPr="00D20931">
        <w:rPr>
          <w:rStyle w:val="PseudoCode"/>
          <w:rFonts w:eastAsia="Droid Sans Fallback"/>
        </w:rPr>
        <w:t>SectorNumber</w:t>
      </w:r>
      <w:proofErr w:type="spellEnd"/>
      <w:r w:rsidRPr="00D20931">
        <w:rPr>
          <w:rStyle w:val="PseudoCode"/>
          <w:rFonts w:eastAsia="Droid Sans Fallback"/>
        </w:rPr>
        <w:t>][time]</w:t>
      </w:r>
    </w:p>
    <w:p w14:paraId="4A53F6AE" w14:textId="3C7BF8B3" w:rsidR="00D20931" w:rsidRPr="00D20931" w:rsidRDefault="00D20931" w:rsidP="00D20931">
      <w:pPr>
        <w:pStyle w:val="NormalStyle"/>
        <w:spacing w:line="240" w:lineRule="auto"/>
        <w:rPr>
          <w:rStyle w:val="PseudoCode"/>
          <w:rFonts w:eastAsia="Droid Sans Fallback"/>
        </w:rPr>
      </w:pPr>
      <w:r w:rsidRPr="00D20931">
        <w:rPr>
          <w:rStyle w:val="PseudoCode"/>
          <w:rFonts w:eastAsia="Droid Sans Fallback"/>
        </w:rPr>
        <w:tab/>
      </w:r>
      <w:r w:rsidRPr="00D20931">
        <w:rPr>
          <w:rStyle w:val="PseudoCode"/>
          <w:rFonts w:eastAsia="Droid Sans Fallback"/>
        </w:rPr>
        <w:tab/>
      </w:r>
      <w:r w:rsidRPr="00D20931">
        <w:rPr>
          <w:rStyle w:val="PseudoCode"/>
          <w:rFonts w:eastAsia="Droid Sans Fallback"/>
        </w:rPr>
        <w:tab/>
      </w:r>
      <w:r w:rsidRPr="00D20931">
        <w:rPr>
          <w:rStyle w:val="PseudoCode"/>
          <w:rFonts w:eastAsia="Droid Sans Fallback"/>
        </w:rPr>
        <w:tab/>
      </w:r>
      <w:proofErr w:type="spellStart"/>
      <w:r w:rsidRPr="00D20931">
        <w:rPr>
          <w:rStyle w:val="PseudoCode"/>
          <w:rFonts w:eastAsia="Droid Sans Fallback"/>
        </w:rPr>
        <w:t>PrevTime</w:t>
      </w:r>
      <w:proofErr w:type="spellEnd"/>
      <w:r w:rsidRPr="00D20931">
        <w:rPr>
          <w:rStyle w:val="PseudoCode"/>
          <w:rFonts w:eastAsia="Droid Sans Fallback"/>
        </w:rPr>
        <w:t>=</w:t>
      </w:r>
      <w:proofErr w:type="spellStart"/>
      <w:proofErr w:type="gramStart"/>
      <w:r w:rsidRPr="00D20931">
        <w:rPr>
          <w:rStyle w:val="PseudoCode"/>
          <w:rFonts w:eastAsia="Droid Sans Fallback"/>
        </w:rPr>
        <w:t>TimingArray</w:t>
      </w:r>
      <w:proofErr w:type="spellEnd"/>
      <w:r w:rsidRPr="00D20931">
        <w:rPr>
          <w:rStyle w:val="PseudoCode"/>
          <w:rFonts w:eastAsia="Droid Sans Fallback"/>
        </w:rPr>
        <w:t>[</w:t>
      </w:r>
      <w:proofErr w:type="spellStart"/>
      <w:proofErr w:type="gramEnd"/>
      <w:r w:rsidRPr="00D20931">
        <w:rPr>
          <w:rStyle w:val="PseudoCode"/>
          <w:rFonts w:eastAsia="Droid Sans Fallback"/>
        </w:rPr>
        <w:t>SectorNumber</w:t>
      </w:r>
      <w:proofErr w:type="spellEnd"/>
      <w:r w:rsidRPr="00D20931">
        <w:rPr>
          <w:rStyle w:val="PseudoCode"/>
          <w:rFonts w:eastAsia="Droid Sans Fallback"/>
        </w:rPr>
        <w:t>]</w:t>
      </w:r>
    </w:p>
    <w:p w14:paraId="7B00BAF9" w14:textId="55702B71" w:rsidR="00D20931" w:rsidRPr="00D20931" w:rsidRDefault="00D20931" w:rsidP="00D20931">
      <w:pPr>
        <w:pStyle w:val="NormalStyle"/>
        <w:spacing w:line="240" w:lineRule="auto"/>
        <w:rPr>
          <w:rStyle w:val="PseudoCode"/>
          <w:rFonts w:eastAsia="Droid Sans Fallback"/>
        </w:rPr>
      </w:pPr>
      <w:r w:rsidRPr="00D20931">
        <w:rPr>
          <w:rStyle w:val="PseudoCode"/>
          <w:rFonts w:eastAsia="Droid Sans Fallback"/>
        </w:rPr>
        <w:tab/>
      </w:r>
      <w:r w:rsidRPr="00D20931">
        <w:rPr>
          <w:rStyle w:val="PseudoCode"/>
          <w:rFonts w:eastAsia="Droid Sans Fallback"/>
        </w:rPr>
        <w:tab/>
      </w:r>
      <w:r w:rsidRPr="00D20931">
        <w:rPr>
          <w:rStyle w:val="PseudoCode"/>
          <w:rFonts w:eastAsia="Droid Sans Fallback"/>
        </w:rPr>
        <w:tab/>
      </w:r>
      <w:proofErr w:type="spellStart"/>
      <w:r w:rsidRPr="00D20931">
        <w:rPr>
          <w:rStyle w:val="PseudoCode"/>
          <w:rFonts w:eastAsia="Droid Sans Fallback"/>
        </w:rPr>
        <w:t>TrafficArray.append</w:t>
      </w:r>
      <w:proofErr w:type="spellEnd"/>
      <w:r w:rsidRPr="00D20931">
        <w:rPr>
          <w:rStyle w:val="PseudoCode"/>
          <w:rFonts w:eastAsia="Droid Sans Fallback"/>
        </w:rPr>
        <w:t>(TrafficFactor)</w:t>
      </w:r>
    </w:p>
    <w:p w14:paraId="4B3F797F" w14:textId="0574C55E" w:rsidR="00D20931" w:rsidRPr="00D20931" w:rsidRDefault="00D20931" w:rsidP="00D20931">
      <w:pPr>
        <w:pStyle w:val="NormalStyle"/>
        <w:spacing w:line="240" w:lineRule="auto"/>
        <w:rPr>
          <w:rStyle w:val="PseudoCode"/>
          <w:rFonts w:eastAsia="Droid Sans Fallback"/>
        </w:rPr>
      </w:pPr>
      <w:r w:rsidRPr="00D20931">
        <w:rPr>
          <w:rStyle w:val="PseudoCode"/>
          <w:rFonts w:eastAsia="Droid Sans Fallback"/>
        </w:rPr>
        <w:tab/>
      </w:r>
      <w:proofErr w:type="spellStart"/>
      <w:r w:rsidRPr="00D20931">
        <w:rPr>
          <w:rStyle w:val="PseudoCode"/>
          <w:rFonts w:eastAsia="Droid Sans Fallback"/>
        </w:rPr>
        <w:t>OptimalDelay</w:t>
      </w:r>
      <w:proofErr w:type="spellEnd"/>
      <w:r w:rsidRPr="00D20931">
        <w:rPr>
          <w:rStyle w:val="PseudoCode"/>
          <w:rFonts w:eastAsia="Droid Sans Fallback"/>
        </w:rPr>
        <w:t>=</w:t>
      </w:r>
      <w:proofErr w:type="spellStart"/>
      <w:proofErr w:type="gramStart"/>
      <w:r w:rsidRPr="00D20931">
        <w:rPr>
          <w:rStyle w:val="PseudoCode"/>
          <w:rFonts w:eastAsia="Droid Sans Fallback"/>
        </w:rPr>
        <w:t>getOptimalDelay</w:t>
      </w:r>
      <w:proofErr w:type="spellEnd"/>
      <w:r w:rsidRPr="00D20931">
        <w:rPr>
          <w:rStyle w:val="PseudoCode"/>
          <w:rFonts w:eastAsia="Droid Sans Fallback"/>
        </w:rPr>
        <w:t>(</w:t>
      </w:r>
      <w:proofErr w:type="spellStart"/>
      <w:proofErr w:type="gramEnd"/>
      <w:r w:rsidRPr="00D20931">
        <w:rPr>
          <w:rStyle w:val="PseudoCode"/>
          <w:rFonts w:eastAsia="Droid Sans Fallback"/>
        </w:rPr>
        <w:t>TrafficArray</w:t>
      </w:r>
      <w:proofErr w:type="spellEnd"/>
      <w:r w:rsidRPr="00D20931">
        <w:rPr>
          <w:rStyle w:val="PseudoCode"/>
          <w:rFonts w:eastAsia="Droid Sans Fallback"/>
        </w:rPr>
        <w:t>)</w:t>
      </w:r>
    </w:p>
    <w:p w14:paraId="6BC46C28" w14:textId="02A99E06" w:rsidR="00D20931" w:rsidRPr="00D20931" w:rsidRDefault="00D20931" w:rsidP="00D20931">
      <w:pPr>
        <w:pStyle w:val="NormalStyle"/>
        <w:spacing w:line="240" w:lineRule="auto"/>
        <w:rPr>
          <w:rStyle w:val="PseudoCode"/>
          <w:rFonts w:eastAsia="Droid Sans Fallback"/>
        </w:rPr>
      </w:pPr>
      <w:r w:rsidRPr="00D20931">
        <w:rPr>
          <w:rStyle w:val="PseudoCode"/>
          <w:rFonts w:eastAsia="Droid Sans Fallback"/>
        </w:rPr>
        <w:tab/>
        <w:t>Fitness=</w:t>
      </w:r>
      <w:proofErr w:type="spellStart"/>
      <w:r w:rsidRPr="00D20931">
        <w:rPr>
          <w:rStyle w:val="PseudoCode"/>
          <w:rFonts w:eastAsia="Droid Sans Fallback"/>
        </w:rPr>
        <w:t>StaticCost</w:t>
      </w:r>
      <w:proofErr w:type="spellEnd"/>
      <w:r w:rsidRPr="00D20931">
        <w:rPr>
          <w:rStyle w:val="PseudoCode"/>
          <w:rFonts w:eastAsia="Droid Sans Fallback"/>
        </w:rPr>
        <w:t xml:space="preserve"> x (</w:t>
      </w:r>
      <w:proofErr w:type="gramStart"/>
      <w:r w:rsidRPr="00D20931">
        <w:rPr>
          <w:rStyle w:val="PseudoCode"/>
          <w:rFonts w:eastAsia="Droid Sans Fallback"/>
        </w:rPr>
        <w:t>sum(</w:t>
      </w:r>
      <w:proofErr w:type="spellStart"/>
      <w:proofErr w:type="gramEnd"/>
      <w:r w:rsidRPr="00D20931">
        <w:rPr>
          <w:rStyle w:val="PseudoCode"/>
          <w:rFonts w:eastAsia="Droid Sans Fallback"/>
        </w:rPr>
        <w:t>TrafficMatrix</w:t>
      </w:r>
      <w:proofErr w:type="spellEnd"/>
      <w:r w:rsidRPr="00D20931">
        <w:rPr>
          <w:rStyle w:val="PseudoCode"/>
          <w:rFonts w:eastAsia="Droid Sans Fallback"/>
        </w:rPr>
        <w:t xml:space="preserve">) – </w:t>
      </w:r>
      <w:proofErr w:type="spellStart"/>
      <w:r w:rsidRPr="00D20931">
        <w:rPr>
          <w:rStyle w:val="PseudoCode"/>
          <w:rFonts w:eastAsia="Droid Sans Fallback"/>
        </w:rPr>
        <w:t>TrafficArray</w:t>
      </w:r>
      <w:proofErr w:type="spellEnd"/>
      <w:r w:rsidRPr="00D20931">
        <w:rPr>
          <w:rStyle w:val="PseudoCode"/>
          <w:rFonts w:eastAsia="Droid Sans Fallback"/>
        </w:rPr>
        <w:t>[</w:t>
      </w:r>
      <w:proofErr w:type="spellStart"/>
      <w:r w:rsidRPr="00D20931">
        <w:rPr>
          <w:rStyle w:val="PseudoCode"/>
          <w:rFonts w:eastAsia="Droid Sans Fallback"/>
        </w:rPr>
        <w:t>OptimalDelay</w:t>
      </w:r>
      <w:proofErr w:type="spellEnd"/>
      <w:r w:rsidRPr="00D20931">
        <w:rPr>
          <w:rStyle w:val="PseudoCode"/>
          <w:rFonts w:eastAsia="Droid Sans Fallback"/>
        </w:rPr>
        <w:t>])</w:t>
      </w:r>
    </w:p>
    <w:p w14:paraId="401FF3F8" w14:textId="53BD5CA2" w:rsidR="00D20931" w:rsidRPr="00D20931" w:rsidRDefault="00D20931" w:rsidP="00D20931">
      <w:pPr>
        <w:pStyle w:val="NormalStyle"/>
        <w:spacing w:line="240" w:lineRule="auto"/>
        <w:rPr>
          <w:rStyle w:val="PseudoCode"/>
          <w:rFonts w:eastAsia="Droid Sans Fallback"/>
        </w:rPr>
      </w:pPr>
      <w:r w:rsidRPr="00D20931">
        <w:rPr>
          <w:rStyle w:val="PseudoCode"/>
          <w:rFonts w:eastAsia="Droid Sans Fallback"/>
        </w:rPr>
        <w:tab/>
        <w:t>return {Fitness,</w:t>
      </w:r>
      <w:r w:rsidR="0064477A">
        <w:rPr>
          <w:rStyle w:val="PseudoCode"/>
          <w:rFonts w:eastAsia="Droid Sans Fallback"/>
        </w:rPr>
        <w:t xml:space="preserve"> </w:t>
      </w:r>
      <w:proofErr w:type="spellStart"/>
      <w:r w:rsidRPr="00D20931">
        <w:rPr>
          <w:rStyle w:val="PseudoCode"/>
          <w:rFonts w:eastAsia="Droid Sans Fallback"/>
        </w:rPr>
        <w:t>OptimalDelay</w:t>
      </w:r>
      <w:proofErr w:type="spellEnd"/>
      <w:r w:rsidRPr="00D20931">
        <w:rPr>
          <w:rStyle w:val="PseudoCode"/>
          <w:rFonts w:eastAsia="Droid Sans Fallback"/>
        </w:rPr>
        <w:t>,</w:t>
      </w:r>
      <w:r w:rsidR="0064477A">
        <w:rPr>
          <w:rStyle w:val="PseudoCode"/>
          <w:rFonts w:eastAsia="Droid Sans Fallback"/>
        </w:rPr>
        <w:t xml:space="preserve"> </w:t>
      </w:r>
      <w:proofErr w:type="spellStart"/>
      <w:r w:rsidRPr="00D20931">
        <w:rPr>
          <w:rStyle w:val="PseudoCode"/>
          <w:rFonts w:eastAsia="Droid Sans Fallback"/>
        </w:rPr>
        <w:t>TimingArray</w:t>
      </w:r>
      <w:proofErr w:type="spellEnd"/>
      <w:r w:rsidRPr="00D20931">
        <w:rPr>
          <w:rStyle w:val="PseudoCode"/>
          <w:rFonts w:eastAsia="Droid Sans Fallback"/>
        </w:rPr>
        <w:t>}</w:t>
      </w:r>
    </w:p>
    <w:p w14:paraId="557604F0" w14:textId="615E6E32" w:rsidR="00D20931" w:rsidRPr="00877249" w:rsidRDefault="00D20931" w:rsidP="00877249">
      <w:pPr>
        <w:pStyle w:val="NormalStyle"/>
        <w:spacing w:line="240" w:lineRule="auto"/>
        <w:ind w:left="720" w:firstLine="720"/>
        <w:rPr>
          <w:rStyle w:val="PseudoCode"/>
          <w:rFonts w:eastAsia="Droid Sans Fallback"/>
        </w:rPr>
      </w:pPr>
      <w:r>
        <w:rPr>
          <w:rStyle w:val="PseudoCode"/>
          <w:rFonts w:eastAsia="Droid Sans Fallback"/>
        </w:rPr>
        <w:tab/>
      </w:r>
    </w:p>
    <w:p w14:paraId="66C5D402" w14:textId="3BD5496B" w:rsidR="0008097C" w:rsidRDefault="00F633B3" w:rsidP="00277D79">
      <w:pPr>
        <w:pStyle w:val="NormalStyle"/>
      </w:pPr>
      <w:r>
        <w:rPr>
          <w:lang w:val="en-US"/>
        </w:rPr>
        <w:tab/>
        <w:t xml:space="preserve">The </w:t>
      </w:r>
      <w:proofErr w:type="spellStart"/>
      <w:r w:rsidRPr="00D20931">
        <w:rPr>
          <w:rStyle w:val="PseudoCode"/>
          <w:rFonts w:eastAsia="Droid Sans Fallback"/>
        </w:rPr>
        <w:t>getOptimalDelay</w:t>
      </w:r>
      <w:proofErr w:type="spellEnd"/>
      <w:r w:rsidRPr="00D20931">
        <w:rPr>
          <w:rStyle w:val="PseudoCode"/>
          <w:rFonts w:eastAsia="Droid Sans Fallback"/>
        </w:rPr>
        <w:t>(</w:t>
      </w:r>
      <w:proofErr w:type="spellStart"/>
      <w:r w:rsidRPr="00D20931">
        <w:rPr>
          <w:rStyle w:val="PseudoCode"/>
          <w:rFonts w:eastAsia="Droid Sans Fallback"/>
        </w:rPr>
        <w:t>TrafficArray</w:t>
      </w:r>
      <w:proofErr w:type="spellEnd"/>
      <w:r w:rsidRPr="00D20931">
        <w:rPr>
          <w:rStyle w:val="PseudoCode"/>
          <w:rFonts w:eastAsia="Droid Sans Fallback"/>
        </w:rPr>
        <w:t>)</w:t>
      </w:r>
      <w:r>
        <w:rPr>
          <w:rStyle w:val="PseudoCode"/>
          <w:rFonts w:eastAsia="Droid Sans Fallback"/>
        </w:rPr>
        <w:t xml:space="preserve"> </w:t>
      </w:r>
      <w:r>
        <w:t xml:space="preserve">is the function that returns the index in </w:t>
      </w:r>
      <w:proofErr w:type="spellStart"/>
      <w:r w:rsidRPr="00F633B3">
        <w:rPr>
          <w:rFonts w:ascii="Consolas" w:hAnsi="Consolas"/>
          <w:sz w:val="20"/>
          <w:szCs w:val="20"/>
        </w:rPr>
        <w:t>TrafficArray</w:t>
      </w:r>
      <w:proofErr w:type="spellEnd"/>
      <w:r>
        <w:t xml:space="preserve"> where the optimal delay occurs as per the minima method discussed previously.</w:t>
      </w:r>
      <w:r w:rsidR="0008097C">
        <w:t xml:space="preserve"> The other methods used above are self-explanatory. </w:t>
      </w:r>
    </w:p>
    <w:p w14:paraId="006E58A7" w14:textId="10B95C42" w:rsidR="0008097C" w:rsidRDefault="0008097C" w:rsidP="0008097C">
      <w:pPr>
        <w:pStyle w:val="Heading4"/>
      </w:pPr>
      <w:r>
        <w:tab/>
      </w:r>
      <w:r w:rsidR="0064477A">
        <w:t xml:space="preserve">Parallel </w:t>
      </w:r>
      <w:r>
        <w:t>Genetic</w:t>
      </w:r>
      <w:r w:rsidR="0064477A">
        <w:t xml:space="preserve"> Algorithm</w:t>
      </w:r>
    </w:p>
    <w:p w14:paraId="38D29C52" w14:textId="46EB1964" w:rsidR="00756EDC" w:rsidRDefault="0064477A" w:rsidP="005B4E12">
      <w:pPr>
        <w:pStyle w:val="NormalStyle"/>
        <w:ind w:firstLine="720"/>
      </w:pPr>
      <w:r>
        <w:t xml:space="preserve">The Parallel Genetic Algorithm used to solve the Air Traffic Management Problem consists of five parallel algorithms executed one after the other until convergence. The parallel GA generates </w:t>
      </w:r>
      <w:r>
        <w:lastRenderedPageBreak/>
        <w:t>one path it considers the fittest for a flight; hence, it is executed N times for N input flights.</w:t>
      </w:r>
      <w:r w:rsidR="003D3C74">
        <w:t xml:space="preserve"> We detail the procedure involved in the GA in this section. </w:t>
      </w:r>
    </w:p>
    <w:p w14:paraId="2B941596" w14:textId="64D14C44" w:rsidR="00756EDC" w:rsidRPr="00756EDC" w:rsidRDefault="00F32BE8" w:rsidP="00756EDC">
      <w:pPr>
        <w:pStyle w:val="Heading5"/>
      </w:pPr>
      <w:r>
        <w:rPr>
          <w:noProof/>
        </w:rPr>
        <mc:AlternateContent>
          <mc:Choice Requires="wps">
            <w:drawing>
              <wp:anchor distT="0" distB="0" distL="114300" distR="114300" simplePos="0" relativeHeight="251908608" behindDoc="0" locked="0" layoutInCell="1" allowOverlap="1" wp14:anchorId="4C67B5C1" wp14:editId="155FFB16">
                <wp:simplePos x="0" y="0"/>
                <wp:positionH relativeFrom="column">
                  <wp:posOffset>3179445</wp:posOffset>
                </wp:positionH>
                <wp:positionV relativeFrom="paragraph">
                  <wp:posOffset>2244090</wp:posOffset>
                </wp:positionV>
                <wp:extent cx="2940685" cy="635"/>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2940685" cy="635"/>
                        </a:xfrm>
                        <a:prstGeom prst="rect">
                          <a:avLst/>
                        </a:prstGeom>
                        <a:solidFill>
                          <a:prstClr val="white"/>
                        </a:solidFill>
                        <a:ln>
                          <a:noFill/>
                        </a:ln>
                      </wps:spPr>
                      <wps:txbx>
                        <w:txbxContent>
                          <w:p w14:paraId="2CAF74C4" w14:textId="5A3369B0" w:rsidR="00F32BE8" w:rsidRPr="004D0BC9" w:rsidRDefault="00F32BE8" w:rsidP="00F32BE8">
                            <w:pPr>
                              <w:pStyle w:val="Caption"/>
                              <w:jc w:val="center"/>
                              <w:rPr>
                                <w:rFonts w:ascii="Bookman Old Style" w:hAnsi="Bookman Old Style" w:cs="Mangal"/>
                                <w:noProof/>
                                <w:sz w:val="20"/>
                                <w:szCs w:val="20"/>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7</w:t>
                            </w:r>
                            <w:r w:rsidR="00796A89">
                              <w:fldChar w:fldCharType="end"/>
                            </w:r>
                            <w:r>
                              <w:t xml:space="preserve"> </w:t>
                            </w:r>
                            <w:r>
                              <w:tab/>
                              <w:t>Random Paths generated for Initial Popu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7B5C1" id="Text Box 68" o:spid="_x0000_s1063" type="#_x0000_t202" style="position:absolute;left:0;text-align:left;margin-left:250.35pt;margin-top:176.7pt;width:231.55pt;height:.05pt;z-index:251908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" stroked="f">
                <v:textbox style="mso-fit-shape-to-text:t" inset="0,0,0,0">
                  <w:txbxContent>
                    <w:p w14:paraId="2CAF74C4" w14:textId="5A3369B0" w:rsidR="00F32BE8" w:rsidRPr="004D0BC9" w:rsidRDefault="00F32BE8" w:rsidP="00F32BE8">
                      <w:pPr>
                        <w:pStyle w:val="Caption"/>
                        <w:jc w:val="center"/>
                        <w:rPr>
                          <w:rFonts w:ascii="Bookman Old Style" w:hAnsi="Bookman Old Style" w:cs="Mangal"/>
                          <w:noProof/>
                          <w:sz w:val="20"/>
                          <w:szCs w:val="20"/>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7</w:t>
                      </w:r>
                      <w:r w:rsidR="00796A89">
                        <w:fldChar w:fldCharType="end"/>
                      </w:r>
                      <w:r>
                        <w:t xml:space="preserve"> </w:t>
                      </w:r>
                      <w:r>
                        <w:tab/>
                        <w:t>Random Paths generated for Initial Population</w:t>
                      </w:r>
                    </w:p>
                  </w:txbxContent>
                </v:textbox>
                <w10:wrap type="square"/>
              </v:shape>
            </w:pict>
          </mc:Fallback>
        </mc:AlternateContent>
      </w:r>
      <w:r w:rsidR="00756EDC">
        <w:rPr>
          <w:noProof/>
        </w:rPr>
        <w:drawing>
          <wp:anchor distT="0" distB="0" distL="114300" distR="114300" simplePos="0" relativeHeight="251890176" behindDoc="0" locked="0" layoutInCell="1" allowOverlap="1" wp14:anchorId="52B3FE71" wp14:editId="4A79D74A">
            <wp:simplePos x="0" y="0"/>
            <wp:positionH relativeFrom="margin">
              <wp:align>right</wp:align>
            </wp:positionH>
            <wp:positionV relativeFrom="paragraph">
              <wp:posOffset>9580</wp:posOffset>
            </wp:positionV>
            <wp:extent cx="2940685" cy="217741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61">
                      <a:extLst>
                        <a:ext uri="{28A0092B-C50C-407E-A947-70E740481C1C}">
                          <a14:useLocalDpi xmlns:a14="http://schemas.microsoft.com/office/drawing/2010/main" val="0"/>
                        </a:ext>
                      </a:extLst>
                    </a:blip>
                    <a:stretch>
                      <a:fillRect/>
                    </a:stretch>
                  </pic:blipFill>
                  <pic:spPr>
                    <a:xfrm>
                      <a:off x="0" y="0"/>
                      <a:ext cx="2940685" cy="2177415"/>
                    </a:xfrm>
                    <a:prstGeom prst="rect">
                      <a:avLst/>
                    </a:prstGeom>
                  </pic:spPr>
                </pic:pic>
              </a:graphicData>
            </a:graphic>
            <wp14:sizeRelH relativeFrom="margin">
              <wp14:pctWidth>0</wp14:pctWidth>
            </wp14:sizeRelH>
            <wp14:sizeRelV relativeFrom="margin">
              <wp14:pctHeight>0</wp14:pctHeight>
            </wp14:sizeRelV>
          </wp:anchor>
        </w:drawing>
      </w:r>
      <w:r w:rsidR="00756EDC" w:rsidRPr="00756EDC">
        <w:t>Parallel Initial Population Algorithm</w:t>
      </w:r>
    </w:p>
    <w:p w14:paraId="3F5C1D3E" w14:textId="4025902F" w:rsidR="00D5222A" w:rsidRDefault="003D3C74" w:rsidP="00D5222A">
      <w:pPr>
        <w:pStyle w:val="NormalStyle"/>
        <w:ind w:firstLine="720"/>
      </w:pPr>
      <w:r>
        <w:t xml:space="preserve">The first step in the algorithm would be to generate an initial population, a random set of solutions to the problem, which, in our case, is a set of random paths from departure to arrival airport. The paths are represented as discussed in the previous section, each path being a sequence of sectors. </w:t>
      </w:r>
      <w:r w:rsidR="00D5222A">
        <w:t xml:space="preserve">For example, </w:t>
      </w:r>
      <w:r w:rsidR="00F32BE8">
        <w:t>Figure 7.17</w:t>
      </w:r>
      <w:r w:rsidR="00D5222A">
        <w:t xml:space="preserve"> shows</w:t>
      </w:r>
      <w:r w:rsidR="00247B57">
        <w:t xml:space="preserve"> four random paths from KBOI to KBIL with four </w:t>
      </w:r>
      <w:proofErr w:type="spellStart"/>
      <w:r w:rsidR="00247B57">
        <w:t>colors</w:t>
      </w:r>
      <w:proofErr w:type="spellEnd"/>
      <w:r w:rsidR="00247B57">
        <w:t>. This set of random paths generated forms the initial population. The size of the initial population (</w:t>
      </w:r>
      <w:r w:rsidR="00247B57" w:rsidRPr="00247B57">
        <w:rPr>
          <w:rStyle w:val="PseudoCode"/>
          <w:rFonts w:eastAsia="Droid Sans Fallback"/>
        </w:rPr>
        <w:t>P</w:t>
      </w:r>
      <w:r w:rsidR="00D5222A">
        <w:rPr>
          <w:rStyle w:val="PseudoCode"/>
          <w:rFonts w:eastAsia="Droid Sans Fallback"/>
        </w:rPr>
        <w:t>, Population Size</w:t>
      </w:r>
      <w:r w:rsidR="00247B57">
        <w:t xml:space="preserve">) is a parameter </w:t>
      </w:r>
      <w:r w:rsidR="00D5222A">
        <w:t>of</w:t>
      </w:r>
      <w:r w:rsidR="00247B57">
        <w:t xml:space="preserve"> the GA. Each path in the population is referred to as a ‘chromosome</w:t>
      </w:r>
      <w:r w:rsidR="00D5222A">
        <w:t>.’</w:t>
      </w:r>
      <w:r w:rsidR="00247B57">
        <w:t xml:space="preserve"> </w:t>
      </w:r>
      <w:r w:rsidR="00D5222A">
        <w:t>Next, w</w:t>
      </w:r>
      <w:r w:rsidR="00247B57">
        <w:t xml:space="preserve">e run the path fitness evaluation procedure detailed in the previous section and obtain, for each path or chromosome, its </w:t>
      </w:r>
      <w:r w:rsidR="00247B57">
        <w:rPr>
          <w:rFonts w:ascii="Consolas" w:hAnsi="Consolas"/>
          <w:sz w:val="20"/>
          <w:szCs w:val="20"/>
        </w:rPr>
        <w:t>F</w:t>
      </w:r>
      <w:r w:rsidR="00247B57" w:rsidRPr="00247B57">
        <w:rPr>
          <w:rFonts w:ascii="Consolas" w:hAnsi="Consolas"/>
          <w:sz w:val="20"/>
          <w:szCs w:val="20"/>
        </w:rPr>
        <w:t xml:space="preserve">itness, </w:t>
      </w:r>
      <w:proofErr w:type="spellStart"/>
      <w:r w:rsidR="00247B57">
        <w:rPr>
          <w:rFonts w:ascii="Consolas" w:hAnsi="Consolas"/>
          <w:sz w:val="20"/>
          <w:szCs w:val="20"/>
        </w:rPr>
        <w:t>O</w:t>
      </w:r>
      <w:r w:rsidR="00247B57" w:rsidRPr="00247B57">
        <w:rPr>
          <w:rFonts w:ascii="Consolas" w:hAnsi="Consolas"/>
          <w:sz w:val="20"/>
          <w:szCs w:val="20"/>
        </w:rPr>
        <w:t>ptim</w:t>
      </w:r>
      <w:r w:rsidR="00247B57">
        <w:rPr>
          <w:rFonts w:ascii="Consolas" w:hAnsi="Consolas"/>
          <w:sz w:val="20"/>
          <w:szCs w:val="20"/>
        </w:rPr>
        <w:t>alD</w:t>
      </w:r>
      <w:r w:rsidR="00247B57" w:rsidRPr="00247B57">
        <w:rPr>
          <w:rFonts w:ascii="Consolas" w:hAnsi="Consolas"/>
          <w:sz w:val="20"/>
          <w:szCs w:val="20"/>
        </w:rPr>
        <w:t>elay</w:t>
      </w:r>
      <w:proofErr w:type="spellEnd"/>
      <w:r w:rsidR="00247B57" w:rsidRPr="00247B57">
        <w:rPr>
          <w:rFonts w:ascii="Consolas" w:hAnsi="Consolas"/>
          <w:sz w:val="20"/>
          <w:szCs w:val="20"/>
        </w:rPr>
        <w:t xml:space="preserve">, </w:t>
      </w:r>
      <w:r w:rsidR="00247B57">
        <w:t>and</w:t>
      </w:r>
      <w:r w:rsidR="00247B57" w:rsidRPr="00247B57">
        <w:rPr>
          <w:rFonts w:ascii="Consolas" w:hAnsi="Consolas"/>
          <w:sz w:val="20"/>
          <w:szCs w:val="20"/>
        </w:rPr>
        <w:t xml:space="preserve"> </w:t>
      </w:r>
      <w:proofErr w:type="spellStart"/>
      <w:r w:rsidR="00247B57">
        <w:rPr>
          <w:rFonts w:ascii="Consolas" w:hAnsi="Consolas"/>
          <w:sz w:val="20"/>
          <w:szCs w:val="20"/>
        </w:rPr>
        <w:t>T</w:t>
      </w:r>
      <w:r w:rsidR="00247B57" w:rsidRPr="00247B57">
        <w:rPr>
          <w:rFonts w:ascii="Consolas" w:hAnsi="Consolas"/>
          <w:sz w:val="20"/>
          <w:szCs w:val="20"/>
        </w:rPr>
        <w:t>iming</w:t>
      </w:r>
      <w:r w:rsidR="00247B57">
        <w:rPr>
          <w:rFonts w:ascii="Consolas" w:hAnsi="Consolas"/>
          <w:sz w:val="20"/>
          <w:szCs w:val="20"/>
        </w:rPr>
        <w:t>A</w:t>
      </w:r>
      <w:r w:rsidR="00247B57" w:rsidRPr="00247B57">
        <w:rPr>
          <w:rFonts w:ascii="Consolas" w:hAnsi="Consolas"/>
          <w:sz w:val="20"/>
          <w:szCs w:val="20"/>
        </w:rPr>
        <w:t>rray</w:t>
      </w:r>
      <w:proofErr w:type="spellEnd"/>
      <w:r w:rsidR="00247B57">
        <w:t xml:space="preserve">. The </w:t>
      </w:r>
      <w:r w:rsidR="00D5222A">
        <w:t>procedure to generate</w:t>
      </w:r>
      <w:r w:rsidR="00247B57">
        <w:t xml:space="preserve"> this initial population </w:t>
      </w:r>
      <w:r w:rsidR="00D5222A">
        <w:t>is crucial to the system's performance as we would require a large Population Size to reach a high-quality solution. We detail the algorithm followed to generate the initial population below.</w:t>
      </w:r>
    </w:p>
    <w:p w14:paraId="1439D474" w14:textId="7B95FE75" w:rsidR="00D5222A" w:rsidRDefault="00D5222A" w:rsidP="00D5222A">
      <w:pPr>
        <w:pStyle w:val="NormalStyle"/>
        <w:ind w:firstLine="720"/>
      </w:pPr>
      <w:r>
        <w:t>We obtain the sectors where the departure and arrival airports are present (</w:t>
      </w:r>
      <w:proofErr w:type="spellStart"/>
      <w:r w:rsidRPr="00D5222A">
        <w:rPr>
          <w:rFonts w:ascii="Consolas" w:hAnsi="Consolas"/>
          <w:sz w:val="20"/>
          <w:szCs w:val="20"/>
        </w:rPr>
        <w:t>DepSec</w:t>
      </w:r>
      <w:proofErr w:type="spellEnd"/>
      <w:r w:rsidRPr="00D5222A">
        <w:rPr>
          <w:sz w:val="20"/>
          <w:szCs w:val="20"/>
        </w:rPr>
        <w:t xml:space="preserve"> </w:t>
      </w:r>
      <w:r>
        <w:t xml:space="preserve">and </w:t>
      </w:r>
      <w:proofErr w:type="spellStart"/>
      <w:r w:rsidRPr="00D5222A">
        <w:rPr>
          <w:rFonts w:ascii="Consolas" w:hAnsi="Consolas"/>
          <w:sz w:val="20"/>
          <w:szCs w:val="20"/>
        </w:rPr>
        <w:t>ArrSec</w:t>
      </w:r>
      <w:proofErr w:type="spellEnd"/>
      <w:r>
        <w:rPr>
          <w:rFonts w:ascii="Consolas" w:hAnsi="Consolas"/>
          <w:sz w:val="20"/>
          <w:szCs w:val="20"/>
        </w:rPr>
        <w:t>,</w:t>
      </w:r>
      <w:r>
        <w:t xml:space="preserve"> respectively) and run a randomized Depth-first search (DFS) on the </w:t>
      </w:r>
      <w:r w:rsidRPr="00D5222A">
        <w:rPr>
          <w:rFonts w:ascii="Consolas" w:hAnsi="Consolas" w:cs="Times New Roman"/>
          <w:sz w:val="20"/>
          <w:szCs w:val="20"/>
        </w:rPr>
        <w:t>Graph</w:t>
      </w:r>
      <w:r>
        <w:rPr>
          <w:rFonts w:ascii="Consolas" w:hAnsi="Consolas" w:cs="Times New Roman"/>
          <w:sz w:val="20"/>
          <w:szCs w:val="20"/>
        </w:rPr>
        <w:t xml:space="preserve"> </w:t>
      </w:r>
      <w:r>
        <w:t xml:space="preserve">from source to sink. A randomized DFS continuously picks adjacent vertices randomly until the sink is reached. If a dead-end is encountered where no unvisited adjacent vertex exists, the whole DFS is restarted. The parallelization strategy for this algorithm is relatively easy, wherein one needs to spawn </w:t>
      </w:r>
      <w:r w:rsidRPr="00D5222A">
        <w:rPr>
          <w:rFonts w:ascii="Consolas" w:hAnsi="Consolas"/>
          <w:sz w:val="20"/>
          <w:szCs w:val="20"/>
        </w:rPr>
        <w:t>P</w:t>
      </w:r>
      <w:r>
        <w:t xml:space="preserve"> threads on the GPU, where each thread performs its own randomized DFS and generates one chromosome. Hence a population of size </w:t>
      </w:r>
      <w:r w:rsidRPr="00D5222A">
        <w:rPr>
          <w:rFonts w:ascii="Consolas" w:hAnsi="Consolas"/>
          <w:sz w:val="20"/>
          <w:szCs w:val="20"/>
        </w:rPr>
        <w:t>P</w:t>
      </w:r>
      <w:r>
        <w:t xml:space="preserve"> is achieved by generating one chromosome each by </w:t>
      </w:r>
      <w:r w:rsidRPr="00D5222A">
        <w:rPr>
          <w:rFonts w:ascii="Consolas" w:hAnsi="Consolas"/>
          <w:sz w:val="20"/>
          <w:szCs w:val="20"/>
        </w:rPr>
        <w:t>P</w:t>
      </w:r>
      <w:r>
        <w:t xml:space="preserve"> threads. We chose a randomized DFS instead of a plain DFS because we observed a drastic improvement in algorithm performance since the graph resembles a grid.</w:t>
      </w:r>
    </w:p>
    <w:p w14:paraId="73E49B8F" w14:textId="45AA97AF" w:rsidR="009A1395" w:rsidRPr="009A1395" w:rsidRDefault="00D5222A" w:rsidP="005B4E12">
      <w:pPr>
        <w:pStyle w:val="NormalStyle"/>
        <w:ind w:firstLine="720"/>
        <w:rPr>
          <w:rFonts w:ascii="Consolas" w:hAnsi="Consolas" w:cs="Courier New"/>
          <w:color w:val="auto"/>
          <w:sz w:val="20"/>
          <w:szCs w:val="20"/>
          <w:lang w:eastAsia="en-GB" w:bidi="ar-SA"/>
        </w:rPr>
      </w:pPr>
      <w:r>
        <w:t xml:space="preserve">The algorithm takes as input the </w:t>
      </w:r>
      <w:proofErr w:type="spellStart"/>
      <w:r w:rsidRPr="00D5222A">
        <w:rPr>
          <w:rFonts w:ascii="Consolas" w:hAnsi="Consolas"/>
          <w:sz w:val="20"/>
          <w:szCs w:val="20"/>
        </w:rPr>
        <w:t>DepSec</w:t>
      </w:r>
      <w:proofErr w:type="spellEnd"/>
      <w:r w:rsidRPr="00D5222A">
        <w:rPr>
          <w:sz w:val="20"/>
          <w:szCs w:val="20"/>
        </w:rPr>
        <w:t xml:space="preserve"> </w:t>
      </w:r>
      <w:r>
        <w:t xml:space="preserve">and </w:t>
      </w:r>
      <w:proofErr w:type="spellStart"/>
      <w:r w:rsidRPr="00D5222A">
        <w:rPr>
          <w:rFonts w:ascii="Consolas" w:hAnsi="Consolas"/>
          <w:sz w:val="20"/>
          <w:szCs w:val="20"/>
        </w:rPr>
        <w:t>ArrSec</w:t>
      </w:r>
      <w:proofErr w:type="spellEnd"/>
      <w:r>
        <w:rPr>
          <w:rFonts w:ascii="Consolas" w:hAnsi="Consolas"/>
          <w:sz w:val="20"/>
          <w:szCs w:val="20"/>
        </w:rPr>
        <w:t xml:space="preserve">, </w:t>
      </w:r>
      <w:r>
        <w:t xml:space="preserve">an empty array </w:t>
      </w:r>
      <w:proofErr w:type="spellStart"/>
      <w:r>
        <w:rPr>
          <w:rStyle w:val="PseudoCode"/>
          <w:rFonts w:eastAsia="Droid Sans Fallback"/>
        </w:rPr>
        <w:t>FitnessArray</w:t>
      </w:r>
      <w:proofErr w:type="spellEnd"/>
      <w:r>
        <w:rPr>
          <w:rStyle w:val="PseudoCode"/>
          <w:rFonts w:eastAsia="Droid Sans Fallback"/>
        </w:rPr>
        <w:t xml:space="preserve">, </w:t>
      </w:r>
      <w:r>
        <w:t xml:space="preserve">to store the </w:t>
      </w:r>
      <w:r>
        <w:rPr>
          <w:rStyle w:val="PseudoCode"/>
          <w:rFonts w:eastAsia="Droid Sans Fallback"/>
        </w:rPr>
        <w:t>Fitnesses</w:t>
      </w:r>
      <w:r>
        <w:t xml:space="preserve"> </w:t>
      </w:r>
      <w:proofErr w:type="gramStart"/>
      <w:r>
        <w:t xml:space="preserve">of  </w:t>
      </w:r>
      <w:r w:rsidR="009A1395">
        <w:rPr>
          <w:rStyle w:val="PseudoCode"/>
          <w:rFonts w:eastAsia="Droid Sans Fallback"/>
        </w:rPr>
        <w:t>3</w:t>
      </w:r>
      <w:proofErr w:type="gramEnd"/>
      <w:r w:rsidRPr="00D5222A">
        <w:rPr>
          <w:rFonts w:ascii="Consolas" w:hAnsi="Consolas"/>
          <w:sz w:val="20"/>
          <w:szCs w:val="20"/>
        </w:rPr>
        <w:t>P</w:t>
      </w:r>
      <w:r w:rsidR="009A1395">
        <w:rPr>
          <w:rFonts w:ascii="Consolas" w:hAnsi="Consolas"/>
          <w:sz w:val="20"/>
          <w:szCs w:val="20"/>
        </w:rPr>
        <w:t>/2</w:t>
      </w:r>
      <w:r>
        <w:t xml:space="preserve"> chromosomes, an empty array </w:t>
      </w:r>
      <w:proofErr w:type="spellStart"/>
      <w:r>
        <w:rPr>
          <w:rStyle w:val="PseudoCode"/>
          <w:rFonts w:eastAsia="Droid Sans Fallback"/>
        </w:rPr>
        <w:t>OptimalDelayArray</w:t>
      </w:r>
      <w:proofErr w:type="spellEnd"/>
      <w:r>
        <w:rPr>
          <w:rStyle w:val="PseudoCode"/>
          <w:rFonts w:eastAsia="Droid Sans Fallback"/>
        </w:rPr>
        <w:t xml:space="preserve"> </w:t>
      </w:r>
      <w:r>
        <w:t xml:space="preserve">to store the </w:t>
      </w:r>
      <w:proofErr w:type="spellStart"/>
      <w:r>
        <w:rPr>
          <w:rStyle w:val="PseudoCode"/>
          <w:rFonts w:eastAsia="Droid Sans Fallback"/>
        </w:rPr>
        <w:t>OptimalDelay</w:t>
      </w:r>
      <w:proofErr w:type="spellEnd"/>
      <w:r>
        <w:rPr>
          <w:rStyle w:val="PseudoCode"/>
          <w:rFonts w:eastAsia="Droid Sans Fallback"/>
        </w:rPr>
        <w:t xml:space="preserve"> </w:t>
      </w:r>
      <w:r>
        <w:t xml:space="preserve">for </w:t>
      </w:r>
      <w:r w:rsidR="009A1395">
        <w:rPr>
          <w:rStyle w:val="PseudoCode"/>
          <w:rFonts w:eastAsia="Droid Sans Fallback"/>
        </w:rPr>
        <w:t>3</w:t>
      </w:r>
      <w:r w:rsidRPr="00D5222A">
        <w:rPr>
          <w:rFonts w:ascii="Consolas" w:hAnsi="Consolas"/>
          <w:sz w:val="20"/>
          <w:szCs w:val="20"/>
        </w:rPr>
        <w:t>P</w:t>
      </w:r>
      <w:r w:rsidR="009A1395">
        <w:rPr>
          <w:rFonts w:ascii="Consolas" w:hAnsi="Consolas"/>
          <w:sz w:val="20"/>
          <w:szCs w:val="20"/>
        </w:rPr>
        <w:t>/2</w:t>
      </w:r>
      <w:r>
        <w:t xml:space="preserve"> chromosomes, an empty matrix (2D array) </w:t>
      </w:r>
      <w:proofErr w:type="spellStart"/>
      <w:r>
        <w:rPr>
          <w:rStyle w:val="PseudoCode"/>
          <w:rFonts w:eastAsia="Droid Sans Fallback"/>
        </w:rPr>
        <w:t>TimingArrayMatrix</w:t>
      </w:r>
      <w:proofErr w:type="spellEnd"/>
      <w:r>
        <w:rPr>
          <w:rStyle w:val="PseudoCode"/>
          <w:rFonts w:eastAsia="Droid Sans Fallback"/>
        </w:rPr>
        <w:t xml:space="preserve"> </w:t>
      </w:r>
      <w:r>
        <w:t>to store the</w:t>
      </w:r>
      <w:r w:rsidRPr="00D5222A">
        <w:t xml:space="preserve"> </w:t>
      </w:r>
      <w:proofErr w:type="spellStart"/>
      <w:r>
        <w:rPr>
          <w:rStyle w:val="PseudoCode"/>
          <w:rFonts w:eastAsia="Droid Sans Fallback"/>
        </w:rPr>
        <w:t>TimingArray</w:t>
      </w:r>
      <w:proofErr w:type="spellEnd"/>
      <w:r>
        <w:rPr>
          <w:rStyle w:val="PseudoCode"/>
          <w:rFonts w:eastAsia="Droid Sans Fallback"/>
        </w:rPr>
        <w:t xml:space="preserve"> </w:t>
      </w:r>
      <w:r>
        <w:t xml:space="preserve">for the </w:t>
      </w:r>
      <w:r w:rsidR="009A1395">
        <w:rPr>
          <w:rStyle w:val="PseudoCode"/>
          <w:rFonts w:eastAsia="Droid Sans Fallback"/>
        </w:rPr>
        <w:t>3</w:t>
      </w:r>
      <w:r w:rsidRPr="00D5222A">
        <w:rPr>
          <w:rFonts w:ascii="Consolas" w:hAnsi="Consolas"/>
          <w:sz w:val="20"/>
          <w:szCs w:val="20"/>
        </w:rPr>
        <w:t>P</w:t>
      </w:r>
      <w:r w:rsidR="009A1395">
        <w:rPr>
          <w:rFonts w:ascii="Consolas" w:hAnsi="Consolas"/>
          <w:sz w:val="20"/>
          <w:szCs w:val="20"/>
        </w:rPr>
        <w:t>/2</w:t>
      </w:r>
      <w:r>
        <w:t xml:space="preserve"> chromosomes and the </w:t>
      </w:r>
      <w:r>
        <w:rPr>
          <w:rStyle w:val="PseudoCode"/>
          <w:rFonts w:eastAsia="Droid Sans Fallback"/>
        </w:rPr>
        <w:t xml:space="preserve">Graph. </w:t>
      </w:r>
      <w:r>
        <w:t xml:space="preserve">The 2D array </w:t>
      </w:r>
      <w:r>
        <w:rPr>
          <w:rStyle w:val="PseudoCode"/>
          <w:rFonts w:eastAsia="Droid Sans Fallback"/>
        </w:rPr>
        <w:t xml:space="preserve">Population </w:t>
      </w:r>
      <w:r>
        <w:t xml:space="preserve">is also input with </w:t>
      </w:r>
      <w:r w:rsidR="009A1395">
        <w:rPr>
          <w:rStyle w:val="PseudoCode"/>
          <w:rFonts w:eastAsia="Droid Sans Fallback"/>
        </w:rPr>
        <w:t>3</w:t>
      </w:r>
      <w:r w:rsidRPr="00D5222A">
        <w:rPr>
          <w:rFonts w:ascii="Consolas" w:hAnsi="Consolas"/>
          <w:sz w:val="20"/>
          <w:szCs w:val="20"/>
        </w:rPr>
        <w:t>P</w:t>
      </w:r>
      <w:r w:rsidR="009A1395">
        <w:rPr>
          <w:rFonts w:ascii="Consolas" w:hAnsi="Consolas"/>
          <w:sz w:val="20"/>
          <w:szCs w:val="20"/>
        </w:rPr>
        <w:t>/2</w:t>
      </w:r>
      <w:r>
        <w:rPr>
          <w:rFonts w:ascii="Consolas" w:hAnsi="Consolas"/>
          <w:sz w:val="20"/>
          <w:szCs w:val="20"/>
        </w:rPr>
        <w:t xml:space="preserve"> </w:t>
      </w:r>
      <w:r>
        <w:t>rows, and the paths or chromosomes are stored here.</w:t>
      </w:r>
      <w:r w:rsidR="009A1395">
        <w:t xml:space="preserve"> Although we generate only </w:t>
      </w:r>
      <w:r w:rsidR="009A1395">
        <w:rPr>
          <w:rStyle w:val="PseudoCode"/>
          <w:rFonts w:eastAsia="Droid Sans Fallback"/>
        </w:rPr>
        <w:t xml:space="preserve">P </w:t>
      </w:r>
      <w:r w:rsidR="009A1395" w:rsidRPr="009A1395">
        <w:t xml:space="preserve">chromosomes or paths in </w:t>
      </w:r>
      <w:r w:rsidR="009A1395" w:rsidRPr="009A1395">
        <w:lastRenderedPageBreak/>
        <w:t>this function, we necessarily keep</w:t>
      </w:r>
      <w:r w:rsidR="009A1395">
        <w:rPr>
          <w:rStyle w:val="PseudoCode"/>
          <w:rFonts w:eastAsia="Droid Sans Fallback"/>
        </w:rPr>
        <w:t xml:space="preserve"> P/2 </w:t>
      </w:r>
      <w:r w:rsidR="009A1395" w:rsidRPr="009A1395">
        <w:t>extra</w:t>
      </w:r>
      <w:r w:rsidR="009A1395">
        <w:rPr>
          <w:rStyle w:val="PseudoCode"/>
          <w:rFonts w:eastAsia="Droid Sans Fallback"/>
        </w:rPr>
        <w:t xml:space="preserve"> </w:t>
      </w:r>
      <w:r w:rsidR="009A1395" w:rsidRPr="009A1395">
        <w:t>blank entr</w:t>
      </w:r>
      <w:r w:rsidR="009A1395">
        <w:t>ies</w:t>
      </w:r>
      <w:r w:rsidR="009A1395" w:rsidRPr="009A1395">
        <w:t xml:space="preserve"> in all the above data structures since we will </w:t>
      </w:r>
      <w:r w:rsidR="009A1395">
        <w:t>utilize</w:t>
      </w:r>
      <w:r w:rsidR="009A1395" w:rsidRPr="009A1395">
        <w:t xml:space="preserve"> them later.</w:t>
      </w:r>
    </w:p>
    <w:p w14:paraId="0BF0593C" w14:textId="1F597FDA"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lgorithm 2</w:t>
      </w:r>
    </w:p>
    <w:p w14:paraId="1E9C1436" w14:textId="514675AA" w:rsidR="00D5222A" w:rsidRPr="00D5222A" w:rsidRDefault="00D5222A" w:rsidP="00D5222A">
      <w:pPr>
        <w:pStyle w:val="NormalStyle"/>
        <w:spacing w:line="240" w:lineRule="auto"/>
        <w:ind w:firstLine="720"/>
        <w:rPr>
          <w:rStyle w:val="PseudoCode"/>
          <w:rFonts w:eastAsia="Droid Sans Fallback"/>
        </w:rPr>
      </w:pPr>
      <w:r w:rsidRPr="00D5222A">
        <w:rPr>
          <w:rStyle w:val="PseudoCode"/>
          <w:rFonts w:eastAsia="Droid Sans Fallback"/>
        </w:rPr>
        <w:t>Parallel Initial Population Generator</w:t>
      </w:r>
    </w:p>
    <w:p w14:paraId="64C0250C" w14:textId="77777777" w:rsidR="00D5222A" w:rsidRPr="00D5222A" w:rsidRDefault="00D5222A" w:rsidP="00D5222A">
      <w:pPr>
        <w:pStyle w:val="NormalStyle"/>
        <w:spacing w:line="240" w:lineRule="auto"/>
        <w:jc w:val="left"/>
        <w:rPr>
          <w:rStyle w:val="PseudoCode"/>
          <w:rFonts w:eastAsia="Droid Sans Fallback"/>
        </w:rPr>
      </w:pPr>
      <w:r w:rsidRPr="00D5222A">
        <w:rPr>
          <w:rStyle w:val="PseudoCode"/>
          <w:rFonts w:eastAsia="Droid Sans Fallback"/>
        </w:rPr>
        <w:t xml:space="preserve">Input </w:t>
      </w:r>
    </w:p>
    <w:p w14:paraId="3A5A1780" w14:textId="253172A7" w:rsidR="00D5222A" w:rsidRPr="00D5222A" w:rsidRDefault="00D5222A" w:rsidP="00D5222A">
      <w:pPr>
        <w:pStyle w:val="NormalStyle"/>
        <w:spacing w:line="240" w:lineRule="auto"/>
        <w:ind w:left="720"/>
        <w:jc w:val="left"/>
        <w:rPr>
          <w:rStyle w:val="PseudoCode"/>
          <w:rFonts w:eastAsia="Droid Sans Fallback"/>
        </w:rPr>
      </w:pPr>
      <w:proofErr w:type="spellStart"/>
      <w:r w:rsidRPr="00D5222A">
        <w:rPr>
          <w:rStyle w:val="PseudoCode"/>
          <w:rFonts w:eastAsia="Droid Sans Fallback"/>
        </w:rPr>
        <w:t>DepSec</w:t>
      </w:r>
      <w:proofErr w:type="spellEnd"/>
      <w:r w:rsidRPr="00D5222A">
        <w:rPr>
          <w:rStyle w:val="PseudoCode"/>
          <w:rFonts w:eastAsia="Droid Sans Fallback"/>
        </w:rPr>
        <w:t xml:space="preserve">, </w:t>
      </w:r>
      <w:proofErr w:type="spellStart"/>
      <w:r w:rsidRPr="00D5222A">
        <w:rPr>
          <w:rStyle w:val="PseudoCode"/>
          <w:rFonts w:eastAsia="Droid Sans Fallback"/>
        </w:rPr>
        <w:t>ArrSec</w:t>
      </w:r>
      <w:proofErr w:type="spellEnd"/>
      <w:r w:rsidRPr="00D5222A">
        <w:rPr>
          <w:rStyle w:val="PseudoCode"/>
          <w:rFonts w:eastAsia="Droid Sans Fallback"/>
        </w:rPr>
        <w:t xml:space="preserve">, Graph, </w:t>
      </w:r>
      <w:proofErr w:type="spellStart"/>
      <w:r w:rsidRPr="00D5222A">
        <w:rPr>
          <w:rStyle w:val="PseudoCode"/>
          <w:rFonts w:eastAsia="Droid Sans Fallback"/>
        </w:rPr>
        <w:t>FitnessArray</w:t>
      </w:r>
      <w:proofErr w:type="spellEnd"/>
      <w:r w:rsidRPr="00D5222A">
        <w:rPr>
          <w:rStyle w:val="PseudoCode"/>
          <w:rFonts w:eastAsia="Droid Sans Fallback"/>
        </w:rPr>
        <w:t xml:space="preserve">, </w:t>
      </w:r>
      <w:proofErr w:type="spellStart"/>
      <w:r w:rsidRPr="00D5222A">
        <w:rPr>
          <w:rStyle w:val="PseudoCode"/>
          <w:rFonts w:eastAsia="Droid Sans Fallback"/>
        </w:rPr>
        <w:t>OptimalTimeArray</w:t>
      </w:r>
      <w:proofErr w:type="spellEnd"/>
      <w:r w:rsidRPr="00D5222A">
        <w:rPr>
          <w:rStyle w:val="PseudoCode"/>
          <w:rFonts w:eastAsia="Droid Sans Fallback"/>
        </w:rPr>
        <w:t xml:space="preserve">, </w:t>
      </w:r>
      <w:proofErr w:type="spellStart"/>
      <w:r w:rsidRPr="00D5222A">
        <w:rPr>
          <w:rStyle w:val="PseudoCode"/>
          <w:rFonts w:eastAsia="Droid Sans Fallback"/>
        </w:rPr>
        <w:t>TimingArrayMatrix</w:t>
      </w:r>
      <w:proofErr w:type="spellEnd"/>
      <w:r w:rsidRPr="00D5222A">
        <w:rPr>
          <w:rStyle w:val="PseudoCode"/>
          <w:rFonts w:eastAsia="Droid Sans Fallback"/>
        </w:rPr>
        <w:t>, Population</w:t>
      </w:r>
    </w:p>
    <w:p w14:paraId="2D4450AF" w14:textId="77777777"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 xml:space="preserve">Output </w:t>
      </w:r>
    </w:p>
    <w:p w14:paraId="30D8127B" w14:textId="49E052EA"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t>-</w:t>
      </w:r>
    </w:p>
    <w:p w14:paraId="6C49C868" w14:textId="77777777"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Code</w:t>
      </w:r>
    </w:p>
    <w:p w14:paraId="3A595B7C" w14:textId="7E175DEB"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t xml:space="preserve">parallel foreach </w:t>
      </w:r>
      <w:proofErr w:type="spellStart"/>
      <w:r w:rsidRPr="00D5222A">
        <w:rPr>
          <w:rStyle w:val="PseudoCode"/>
          <w:rFonts w:eastAsia="Droid Sans Fallback"/>
        </w:rPr>
        <w:t>ThreadID</w:t>
      </w:r>
      <w:proofErr w:type="spellEnd"/>
      <w:r w:rsidRPr="00D5222A">
        <w:rPr>
          <w:rStyle w:val="PseudoCode"/>
          <w:rFonts w:eastAsia="Droid Sans Fallback"/>
        </w:rPr>
        <w:t xml:space="preserve"> </w:t>
      </w:r>
      <m:oMath>
        <m:r>
          <w:rPr>
            <w:rStyle w:val="PseudoCode"/>
            <w:rFonts w:ascii="Cambria Math" w:eastAsia="Droid Sans Fallback" w:hAnsi="Cambria Math"/>
          </w:rPr>
          <m:t>∈</m:t>
        </m:r>
      </m:oMath>
      <w:r w:rsidRPr="00D5222A">
        <w:rPr>
          <w:rStyle w:val="PseudoCode"/>
          <w:rFonts w:eastAsia="Droid Sans Fallback"/>
        </w:rPr>
        <w:t xml:space="preserve"> {0 … P-1}</w:t>
      </w:r>
    </w:p>
    <w:p w14:paraId="77B8E030" w14:textId="0E9F4E73"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t>visited=</w:t>
      </w:r>
      <w:proofErr w:type="gramStart"/>
      <w:r w:rsidRPr="00D5222A">
        <w:rPr>
          <w:rStyle w:val="PseudoCode"/>
          <w:rFonts w:eastAsia="Droid Sans Fallback"/>
        </w:rPr>
        <w:t>set(</w:t>
      </w:r>
      <w:proofErr w:type="gramEnd"/>
      <w:r w:rsidRPr="00D5222A">
        <w:rPr>
          <w:rStyle w:val="PseudoCode"/>
          <w:rFonts w:eastAsia="Droid Sans Fallback"/>
        </w:rPr>
        <w:t>)</w:t>
      </w:r>
    </w:p>
    <w:p w14:paraId="4F5ED3EA" w14:textId="4BA8D15E"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proofErr w:type="spellStart"/>
      <w:r w:rsidRPr="00D5222A">
        <w:rPr>
          <w:rStyle w:val="PseudoCode"/>
          <w:rFonts w:eastAsia="Droid Sans Fallback"/>
        </w:rPr>
        <w:t>gotPath</w:t>
      </w:r>
      <w:proofErr w:type="spellEnd"/>
      <w:r w:rsidRPr="00D5222A">
        <w:rPr>
          <w:rStyle w:val="PseudoCode"/>
          <w:rFonts w:eastAsia="Droid Sans Fallback"/>
        </w:rPr>
        <w:t>=False</w:t>
      </w:r>
    </w:p>
    <w:p w14:paraId="6E7C4E7E" w14:textId="15411B1F"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proofErr w:type="gramStart"/>
      <w:r w:rsidRPr="00D5222A">
        <w:rPr>
          <w:rStyle w:val="PseudoCode"/>
          <w:rFonts w:eastAsia="Droid Sans Fallback"/>
        </w:rPr>
        <w:t>while(</w:t>
      </w:r>
      <w:proofErr w:type="gramEnd"/>
      <w:r w:rsidRPr="00D5222A">
        <w:rPr>
          <w:rStyle w:val="PseudoCode"/>
          <w:rFonts w:eastAsia="Droid Sans Fallback"/>
        </w:rPr>
        <w:t xml:space="preserve">not </w:t>
      </w:r>
      <w:proofErr w:type="spellStart"/>
      <w:r w:rsidRPr="00D5222A">
        <w:rPr>
          <w:rStyle w:val="PseudoCode"/>
          <w:rFonts w:eastAsia="Droid Sans Fallback"/>
        </w:rPr>
        <w:t>gotPath</w:t>
      </w:r>
      <w:proofErr w:type="spellEnd"/>
      <w:r w:rsidRPr="00D5222A">
        <w:rPr>
          <w:rStyle w:val="PseudoCode"/>
          <w:rFonts w:eastAsia="Droid Sans Fallback"/>
        </w:rPr>
        <w:t>):</w:t>
      </w:r>
    </w:p>
    <w:p w14:paraId="063FA8B2" w14:textId="5BA383A6"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proofErr w:type="spellStart"/>
      <w:proofErr w:type="gramStart"/>
      <w:r w:rsidRPr="00D5222A">
        <w:rPr>
          <w:rStyle w:val="PseudoCode"/>
          <w:rFonts w:eastAsia="Droid Sans Fallback"/>
        </w:rPr>
        <w:t>visited.clear</w:t>
      </w:r>
      <w:proofErr w:type="spellEnd"/>
      <w:proofErr w:type="gramEnd"/>
      <w:r w:rsidRPr="00D5222A">
        <w:rPr>
          <w:rStyle w:val="PseudoCode"/>
          <w:rFonts w:eastAsia="Droid Sans Fallback"/>
        </w:rPr>
        <w:t>()</w:t>
      </w:r>
    </w:p>
    <w:p w14:paraId="53376E95" w14:textId="6DC9F314"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proofErr w:type="spellStart"/>
      <w:proofErr w:type="gramStart"/>
      <w:r w:rsidRPr="00D5222A">
        <w:rPr>
          <w:rStyle w:val="PseudoCode"/>
          <w:rFonts w:eastAsia="Droid Sans Fallback"/>
        </w:rPr>
        <w:t>visited.add</w:t>
      </w:r>
      <w:proofErr w:type="spellEnd"/>
      <w:r w:rsidRPr="00D5222A">
        <w:rPr>
          <w:rStyle w:val="PseudoCode"/>
          <w:rFonts w:eastAsia="Droid Sans Fallback"/>
        </w:rPr>
        <w:t>(</w:t>
      </w:r>
      <w:proofErr w:type="spellStart"/>
      <w:proofErr w:type="gramEnd"/>
      <w:r w:rsidRPr="00D5222A">
        <w:rPr>
          <w:rStyle w:val="PseudoCode"/>
          <w:rFonts w:eastAsia="Droid Sans Fallback"/>
        </w:rPr>
        <w:t>DepSec</w:t>
      </w:r>
      <w:proofErr w:type="spellEnd"/>
      <w:r w:rsidRPr="00D5222A">
        <w:rPr>
          <w:rStyle w:val="PseudoCode"/>
          <w:rFonts w:eastAsia="Droid Sans Fallback"/>
        </w:rPr>
        <w:t>)</w:t>
      </w:r>
    </w:p>
    <w:p w14:paraId="777F36F4" w14:textId="366FE42F"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proofErr w:type="spellStart"/>
      <w:r w:rsidRPr="00D5222A">
        <w:rPr>
          <w:rStyle w:val="PseudoCode"/>
          <w:rFonts w:eastAsia="Droid Sans Fallback"/>
        </w:rPr>
        <w:t>CurrentSector</w:t>
      </w:r>
      <w:proofErr w:type="spellEnd"/>
      <w:r w:rsidRPr="00D5222A">
        <w:rPr>
          <w:rStyle w:val="PseudoCode"/>
          <w:rFonts w:eastAsia="Droid Sans Fallback"/>
        </w:rPr>
        <w:t>=</w:t>
      </w:r>
      <w:proofErr w:type="spellStart"/>
      <w:r w:rsidRPr="00D5222A">
        <w:rPr>
          <w:rStyle w:val="PseudoCode"/>
          <w:rFonts w:eastAsia="Droid Sans Fallback"/>
        </w:rPr>
        <w:t>DepSec</w:t>
      </w:r>
      <w:proofErr w:type="spellEnd"/>
    </w:p>
    <w:p w14:paraId="7D91BF34" w14:textId="5FCB26AA"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t>Chromosome=[</w:t>
      </w:r>
      <w:proofErr w:type="spellStart"/>
      <w:r w:rsidRPr="00D5222A">
        <w:rPr>
          <w:rStyle w:val="PseudoCode"/>
          <w:rFonts w:eastAsia="Droid Sans Fallback"/>
        </w:rPr>
        <w:t>DepSec</w:t>
      </w:r>
      <w:proofErr w:type="spellEnd"/>
      <w:r w:rsidRPr="00D5222A">
        <w:rPr>
          <w:rStyle w:val="PseudoCode"/>
          <w:rFonts w:eastAsia="Droid Sans Fallback"/>
        </w:rPr>
        <w:t>]</w:t>
      </w:r>
    </w:p>
    <w:p w14:paraId="0AD40092" w14:textId="15431321"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proofErr w:type="gramStart"/>
      <w:r w:rsidRPr="00D5222A">
        <w:rPr>
          <w:rStyle w:val="PseudoCode"/>
          <w:rFonts w:eastAsia="Droid Sans Fallback"/>
        </w:rPr>
        <w:t>while(</w:t>
      </w:r>
      <w:proofErr w:type="gramEnd"/>
      <w:r w:rsidRPr="00D5222A">
        <w:rPr>
          <w:rStyle w:val="PseudoCode"/>
          <w:rFonts w:eastAsia="Droid Sans Fallback"/>
        </w:rPr>
        <w:t xml:space="preserve">not </w:t>
      </w:r>
      <w:proofErr w:type="spellStart"/>
      <w:r w:rsidRPr="00D5222A">
        <w:rPr>
          <w:rStyle w:val="PseudoCode"/>
          <w:rFonts w:eastAsia="Droid Sans Fallback"/>
        </w:rPr>
        <w:t>gotPath</w:t>
      </w:r>
      <w:proofErr w:type="spellEnd"/>
      <w:r w:rsidRPr="00D5222A">
        <w:rPr>
          <w:rStyle w:val="PseudoCode"/>
          <w:rFonts w:eastAsia="Droid Sans Fallback"/>
        </w:rPr>
        <w:t>):</w:t>
      </w:r>
    </w:p>
    <w:p w14:paraId="4941839F" w14:textId="3FFF386E"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proofErr w:type="spellStart"/>
      <w:r w:rsidRPr="00D5222A">
        <w:rPr>
          <w:rStyle w:val="PseudoCode"/>
          <w:rFonts w:eastAsia="Droid Sans Fallback"/>
        </w:rPr>
        <w:t>ValidNeighbors</w:t>
      </w:r>
      <w:proofErr w:type="spellEnd"/>
      <w:r w:rsidRPr="00D5222A">
        <w:rPr>
          <w:rStyle w:val="PseudoCode"/>
          <w:rFonts w:eastAsia="Droid Sans Fallback"/>
        </w:rPr>
        <w:t>=</w:t>
      </w:r>
      <w:proofErr w:type="spellStart"/>
      <w:r w:rsidRPr="00D5222A">
        <w:rPr>
          <w:rStyle w:val="PseudoCode"/>
          <w:rFonts w:eastAsia="Droid Sans Fallback"/>
        </w:rPr>
        <w:t>Graph.neighbors</w:t>
      </w:r>
      <w:proofErr w:type="spellEnd"/>
      <w:r w:rsidRPr="00D5222A">
        <w:rPr>
          <w:rStyle w:val="PseudoCode"/>
          <w:rFonts w:eastAsia="Droid Sans Fallback"/>
        </w:rPr>
        <w:t>(</w:t>
      </w:r>
      <w:proofErr w:type="spellStart"/>
      <w:r w:rsidRPr="00D5222A">
        <w:rPr>
          <w:rStyle w:val="PseudoCode"/>
          <w:rFonts w:eastAsia="Droid Sans Fallback"/>
        </w:rPr>
        <w:t>CurrentSector</w:t>
      </w:r>
      <w:proofErr w:type="spellEnd"/>
      <w:r w:rsidRPr="00D5222A">
        <w:rPr>
          <w:rStyle w:val="PseudoCode"/>
          <w:rFonts w:eastAsia="Droid Sans Fallback"/>
        </w:rPr>
        <w:t>)) not in visited</w:t>
      </w:r>
    </w:p>
    <w:p w14:paraId="3D24AE66" w14:textId="3CDCE802"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proofErr w:type="gramStart"/>
      <w:r w:rsidRPr="00D5222A">
        <w:rPr>
          <w:rStyle w:val="PseudoCode"/>
          <w:rFonts w:eastAsia="Droid Sans Fallback"/>
        </w:rPr>
        <w:t>if(</w:t>
      </w:r>
      <w:proofErr w:type="spellStart"/>
      <w:proofErr w:type="gramEnd"/>
      <w:r w:rsidRPr="00D5222A">
        <w:rPr>
          <w:rStyle w:val="PseudoCode"/>
          <w:rFonts w:eastAsia="Droid Sans Fallback"/>
        </w:rPr>
        <w:t>ValidNeighbors.size</w:t>
      </w:r>
      <w:proofErr w:type="spellEnd"/>
      <w:r w:rsidRPr="00D5222A">
        <w:rPr>
          <w:rStyle w:val="PseudoCode"/>
          <w:rFonts w:eastAsia="Droid Sans Fallback"/>
        </w:rPr>
        <w:t>()==0):</w:t>
      </w:r>
    </w:p>
    <w:p w14:paraId="499675EF" w14:textId="17BCFC6E"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t>break</w:t>
      </w:r>
    </w:p>
    <w:p w14:paraId="60B63D25" w14:textId="0F973C80"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proofErr w:type="spellStart"/>
      <w:r w:rsidRPr="00D5222A">
        <w:rPr>
          <w:rStyle w:val="PseudoCode"/>
          <w:rFonts w:eastAsia="Droid Sans Fallback"/>
        </w:rPr>
        <w:t>NextSector</w:t>
      </w:r>
      <w:proofErr w:type="spellEnd"/>
      <w:r w:rsidRPr="00D5222A">
        <w:rPr>
          <w:rStyle w:val="PseudoCode"/>
          <w:rFonts w:eastAsia="Droid Sans Fallback"/>
        </w:rPr>
        <w:t>=</w:t>
      </w:r>
      <w:proofErr w:type="spellStart"/>
      <w:proofErr w:type="gramStart"/>
      <w:r w:rsidRPr="00D5222A">
        <w:rPr>
          <w:rStyle w:val="PseudoCode"/>
          <w:rFonts w:eastAsia="Droid Sans Fallback"/>
        </w:rPr>
        <w:t>RandomChoice</w:t>
      </w:r>
      <w:proofErr w:type="spellEnd"/>
      <w:r w:rsidRPr="00D5222A">
        <w:rPr>
          <w:rStyle w:val="PseudoCode"/>
          <w:rFonts w:eastAsia="Droid Sans Fallback"/>
        </w:rPr>
        <w:t>(</w:t>
      </w:r>
      <w:proofErr w:type="spellStart"/>
      <w:proofErr w:type="gramEnd"/>
      <w:r w:rsidRPr="00D5222A">
        <w:rPr>
          <w:rStyle w:val="PseudoCode"/>
          <w:rFonts w:eastAsia="Droid Sans Fallback"/>
        </w:rPr>
        <w:t>ValidNeighbors</w:t>
      </w:r>
      <w:proofErr w:type="spellEnd"/>
      <w:r w:rsidRPr="00D5222A">
        <w:rPr>
          <w:rStyle w:val="PseudoCode"/>
          <w:rFonts w:eastAsia="Droid Sans Fallback"/>
        </w:rPr>
        <w:t>)</w:t>
      </w:r>
    </w:p>
    <w:p w14:paraId="37F8ADD4" w14:textId="415F881A"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proofErr w:type="spellStart"/>
      <w:r w:rsidRPr="00D5222A">
        <w:rPr>
          <w:rStyle w:val="PseudoCode"/>
          <w:rFonts w:eastAsia="Droid Sans Fallback"/>
        </w:rPr>
        <w:t>Chromosome.append</w:t>
      </w:r>
      <w:proofErr w:type="spellEnd"/>
      <w:r w:rsidRPr="00D5222A">
        <w:rPr>
          <w:rStyle w:val="PseudoCode"/>
          <w:rFonts w:eastAsia="Droid Sans Fallback"/>
        </w:rPr>
        <w:t>(</w:t>
      </w:r>
      <w:proofErr w:type="spellStart"/>
      <w:r w:rsidRPr="00D5222A">
        <w:rPr>
          <w:rStyle w:val="PseudoCode"/>
          <w:rFonts w:eastAsia="Droid Sans Fallback"/>
        </w:rPr>
        <w:t>NextSector</w:t>
      </w:r>
      <w:proofErr w:type="spellEnd"/>
      <w:r w:rsidRPr="00D5222A">
        <w:rPr>
          <w:rStyle w:val="PseudoCode"/>
          <w:rFonts w:eastAsia="Droid Sans Fallback"/>
        </w:rPr>
        <w:t>)</w:t>
      </w:r>
    </w:p>
    <w:p w14:paraId="778CC471" w14:textId="79DD8A6E"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proofErr w:type="spellStart"/>
      <w:proofErr w:type="gramStart"/>
      <w:r w:rsidRPr="00D5222A">
        <w:rPr>
          <w:rStyle w:val="PseudoCode"/>
          <w:rFonts w:eastAsia="Droid Sans Fallback"/>
        </w:rPr>
        <w:t>visited.add</w:t>
      </w:r>
      <w:proofErr w:type="spellEnd"/>
      <w:r w:rsidRPr="00D5222A">
        <w:rPr>
          <w:rStyle w:val="PseudoCode"/>
          <w:rFonts w:eastAsia="Droid Sans Fallback"/>
        </w:rPr>
        <w:t>(</w:t>
      </w:r>
      <w:proofErr w:type="spellStart"/>
      <w:proofErr w:type="gramEnd"/>
      <w:r w:rsidRPr="00D5222A">
        <w:rPr>
          <w:rStyle w:val="PseudoCode"/>
          <w:rFonts w:eastAsia="Droid Sans Fallback"/>
        </w:rPr>
        <w:t>NextSector</w:t>
      </w:r>
      <w:proofErr w:type="spellEnd"/>
      <w:r w:rsidRPr="00D5222A">
        <w:rPr>
          <w:rStyle w:val="PseudoCode"/>
          <w:rFonts w:eastAsia="Droid Sans Fallback"/>
        </w:rPr>
        <w:t>)</w:t>
      </w:r>
    </w:p>
    <w:p w14:paraId="0E8839BB" w14:textId="77777777"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proofErr w:type="gramStart"/>
      <w:r w:rsidRPr="00D5222A">
        <w:rPr>
          <w:rStyle w:val="PseudoCode"/>
          <w:rFonts w:eastAsia="Droid Sans Fallback"/>
        </w:rPr>
        <w:t>if(</w:t>
      </w:r>
      <w:proofErr w:type="spellStart"/>
      <w:proofErr w:type="gramEnd"/>
      <w:r w:rsidRPr="00D5222A">
        <w:rPr>
          <w:rStyle w:val="PseudoCode"/>
          <w:rFonts w:eastAsia="Droid Sans Fallback"/>
        </w:rPr>
        <w:t>NextSector</w:t>
      </w:r>
      <w:proofErr w:type="spellEnd"/>
      <w:r w:rsidRPr="00D5222A">
        <w:rPr>
          <w:rStyle w:val="PseudoCode"/>
          <w:rFonts w:eastAsia="Droid Sans Fallback"/>
        </w:rPr>
        <w:t>==</w:t>
      </w:r>
      <w:proofErr w:type="spellStart"/>
      <w:r w:rsidRPr="00D5222A">
        <w:rPr>
          <w:rStyle w:val="PseudoCode"/>
          <w:rFonts w:eastAsia="Droid Sans Fallback"/>
        </w:rPr>
        <w:t>ArrSec</w:t>
      </w:r>
      <w:proofErr w:type="spellEnd"/>
      <w:r w:rsidRPr="00D5222A">
        <w:rPr>
          <w:rStyle w:val="PseudoCode"/>
          <w:rFonts w:eastAsia="Droid Sans Fallback"/>
        </w:rPr>
        <w:t>):</w:t>
      </w:r>
    </w:p>
    <w:p w14:paraId="78550890" w14:textId="77777777"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proofErr w:type="spellStart"/>
      <w:r w:rsidRPr="00D5222A">
        <w:rPr>
          <w:rStyle w:val="PseudoCode"/>
          <w:rFonts w:eastAsia="Droid Sans Fallback"/>
        </w:rPr>
        <w:t>gotPath</w:t>
      </w:r>
      <w:proofErr w:type="spellEnd"/>
      <w:r w:rsidRPr="00D5222A">
        <w:rPr>
          <w:rStyle w:val="PseudoCode"/>
          <w:rFonts w:eastAsia="Droid Sans Fallback"/>
        </w:rPr>
        <w:t>=True</w:t>
      </w:r>
    </w:p>
    <w:p w14:paraId="2D82B6DB" w14:textId="08F53214"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t>break</w:t>
      </w:r>
    </w:p>
    <w:p w14:paraId="418EDA92" w14:textId="6347B2AD"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r w:rsidRPr="00D5222A">
        <w:rPr>
          <w:rStyle w:val="PseudoCode"/>
          <w:rFonts w:eastAsia="Droid Sans Fallback"/>
        </w:rPr>
        <w:tab/>
      </w:r>
      <w:proofErr w:type="spellStart"/>
      <w:r w:rsidRPr="00D5222A">
        <w:rPr>
          <w:rStyle w:val="PseudoCode"/>
          <w:rFonts w:eastAsia="Droid Sans Fallback"/>
        </w:rPr>
        <w:t>CurrentSector</w:t>
      </w:r>
      <w:proofErr w:type="spellEnd"/>
      <w:r w:rsidRPr="00D5222A">
        <w:rPr>
          <w:rStyle w:val="PseudoCode"/>
          <w:rFonts w:eastAsia="Droid Sans Fallback"/>
        </w:rPr>
        <w:t>=</w:t>
      </w:r>
      <w:proofErr w:type="spellStart"/>
      <w:r w:rsidRPr="00D5222A">
        <w:rPr>
          <w:rStyle w:val="PseudoCode"/>
          <w:rFonts w:eastAsia="Droid Sans Fallback"/>
        </w:rPr>
        <w:t>NextSector</w:t>
      </w:r>
      <w:proofErr w:type="spellEnd"/>
    </w:p>
    <w:p w14:paraId="3E47025B" w14:textId="215DCD7A" w:rsidR="00D5222A" w:rsidRPr="00D5222A" w:rsidRDefault="00D5222A" w:rsidP="00D5222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proofErr w:type="gramStart"/>
      <w:r w:rsidRPr="00D5222A">
        <w:rPr>
          <w:rStyle w:val="PseudoCode"/>
          <w:rFonts w:eastAsia="Droid Sans Fallback"/>
        </w:rPr>
        <w:t>Population[</w:t>
      </w:r>
      <w:proofErr w:type="spellStart"/>
      <w:proofErr w:type="gramEnd"/>
      <w:r w:rsidRPr="00D5222A">
        <w:rPr>
          <w:rStyle w:val="PseudoCode"/>
          <w:rFonts w:eastAsia="Droid Sans Fallback"/>
        </w:rPr>
        <w:t>ThreadID</w:t>
      </w:r>
      <w:proofErr w:type="spellEnd"/>
      <w:r w:rsidRPr="00D5222A">
        <w:rPr>
          <w:rStyle w:val="PseudoCode"/>
          <w:rFonts w:eastAsia="Droid Sans Fallback"/>
        </w:rPr>
        <w:t>]=Chromosome</w:t>
      </w:r>
    </w:p>
    <w:p w14:paraId="521982D2" w14:textId="6426081A" w:rsidR="00D5222A" w:rsidRPr="00D5222A" w:rsidRDefault="00D5222A" w:rsidP="00D5222A">
      <w:pPr>
        <w:pStyle w:val="NormalStyle"/>
        <w:spacing w:line="240" w:lineRule="auto"/>
        <w:ind w:firstLine="720"/>
        <w:rPr>
          <w:rStyle w:val="PseudoCode"/>
          <w:rFonts w:eastAsia="Droid Sans Fallback"/>
        </w:rPr>
      </w:pPr>
      <w:r w:rsidRPr="00D5222A">
        <w:rPr>
          <w:rStyle w:val="PseudoCode"/>
          <w:rFonts w:eastAsia="Droid Sans Fallback"/>
        </w:rPr>
        <w:tab/>
        <w:t>Fitness,</w:t>
      </w:r>
      <w:r w:rsidR="00A1726A">
        <w:rPr>
          <w:rStyle w:val="PseudoCode"/>
          <w:rFonts w:eastAsia="Droid Sans Fallback"/>
        </w:rPr>
        <w:t xml:space="preserve"> </w:t>
      </w:r>
      <w:proofErr w:type="spellStart"/>
      <w:r w:rsidRPr="00D5222A">
        <w:rPr>
          <w:rStyle w:val="PseudoCode"/>
          <w:rFonts w:eastAsia="Droid Sans Fallback"/>
        </w:rPr>
        <w:t>OptimalDelay</w:t>
      </w:r>
      <w:proofErr w:type="spellEnd"/>
      <w:r w:rsidRPr="00D5222A">
        <w:rPr>
          <w:rStyle w:val="PseudoCode"/>
          <w:rFonts w:eastAsia="Droid Sans Fallback"/>
        </w:rPr>
        <w:t>,</w:t>
      </w:r>
      <w:r w:rsidR="00A1726A">
        <w:rPr>
          <w:rStyle w:val="PseudoCode"/>
          <w:rFonts w:eastAsia="Droid Sans Fallback"/>
        </w:rPr>
        <w:t xml:space="preserve"> </w:t>
      </w:r>
      <w:proofErr w:type="spellStart"/>
      <w:r w:rsidRPr="00D5222A">
        <w:rPr>
          <w:rStyle w:val="PseudoCode"/>
          <w:rFonts w:eastAsia="Droid Sans Fallback"/>
        </w:rPr>
        <w:t>TimingArray</w:t>
      </w:r>
      <w:proofErr w:type="spellEnd"/>
      <w:r w:rsidRPr="00D5222A">
        <w:rPr>
          <w:rStyle w:val="PseudoCode"/>
          <w:rFonts w:eastAsia="Droid Sans Fallback"/>
        </w:rPr>
        <w:t>=</w:t>
      </w:r>
      <w:proofErr w:type="spellStart"/>
      <w:proofErr w:type="gramStart"/>
      <w:r w:rsidRPr="00D5222A">
        <w:rPr>
          <w:rStyle w:val="PseudoCode"/>
          <w:rFonts w:eastAsia="Droid Sans Fallback"/>
        </w:rPr>
        <w:t>PathFitnessEvaluator</w:t>
      </w:r>
      <w:proofErr w:type="spellEnd"/>
      <w:r w:rsidRPr="00D5222A">
        <w:rPr>
          <w:rStyle w:val="PseudoCode"/>
          <w:rFonts w:eastAsia="Droid Sans Fallback"/>
        </w:rPr>
        <w:t>(</w:t>
      </w:r>
      <w:proofErr w:type="gramEnd"/>
      <w:r w:rsidRPr="00D5222A">
        <w:rPr>
          <w:rStyle w:val="PseudoCode"/>
          <w:rFonts w:eastAsia="Droid Sans Fallback"/>
        </w:rPr>
        <w:t>Chromosome)</w:t>
      </w:r>
    </w:p>
    <w:p w14:paraId="7A3E4933" w14:textId="1C71FA3A" w:rsidR="00D5222A" w:rsidRPr="00D5222A" w:rsidRDefault="00D5222A" w:rsidP="00D5222A">
      <w:pPr>
        <w:pStyle w:val="NormalStyle"/>
        <w:spacing w:line="240" w:lineRule="auto"/>
        <w:ind w:firstLine="720"/>
        <w:rPr>
          <w:rStyle w:val="PseudoCode"/>
          <w:rFonts w:eastAsia="Droid Sans Fallback"/>
        </w:rPr>
      </w:pPr>
      <w:r w:rsidRPr="00D5222A">
        <w:rPr>
          <w:rStyle w:val="PseudoCode"/>
          <w:rFonts w:eastAsia="Droid Sans Fallback"/>
        </w:rPr>
        <w:tab/>
      </w:r>
      <w:proofErr w:type="spellStart"/>
      <w:proofErr w:type="gramStart"/>
      <w:r w:rsidRPr="00D5222A">
        <w:rPr>
          <w:rStyle w:val="PseudoCode"/>
          <w:rFonts w:eastAsia="Droid Sans Fallback"/>
        </w:rPr>
        <w:t>FitnessArray</w:t>
      </w:r>
      <w:proofErr w:type="spellEnd"/>
      <w:r w:rsidRPr="00D5222A">
        <w:rPr>
          <w:rStyle w:val="PseudoCode"/>
          <w:rFonts w:eastAsia="Droid Sans Fallback"/>
        </w:rPr>
        <w:t>[</w:t>
      </w:r>
      <w:proofErr w:type="spellStart"/>
      <w:proofErr w:type="gramEnd"/>
      <w:r w:rsidRPr="00D5222A">
        <w:rPr>
          <w:rStyle w:val="PseudoCode"/>
          <w:rFonts w:eastAsia="Droid Sans Fallback"/>
        </w:rPr>
        <w:t>ThreadID</w:t>
      </w:r>
      <w:proofErr w:type="spellEnd"/>
      <w:r w:rsidRPr="00D5222A">
        <w:rPr>
          <w:rStyle w:val="PseudoCode"/>
          <w:rFonts w:eastAsia="Droid Sans Fallback"/>
        </w:rPr>
        <w:t>]=Fitness</w:t>
      </w:r>
    </w:p>
    <w:p w14:paraId="5B99345F" w14:textId="048FB588" w:rsidR="00D5222A" w:rsidRPr="00D5222A" w:rsidRDefault="00D5222A" w:rsidP="00D5222A">
      <w:pPr>
        <w:pStyle w:val="NormalStyle"/>
        <w:spacing w:line="240" w:lineRule="auto"/>
        <w:ind w:firstLine="720"/>
        <w:rPr>
          <w:rStyle w:val="PseudoCode"/>
          <w:rFonts w:eastAsia="Droid Sans Fallback"/>
        </w:rPr>
      </w:pPr>
      <w:r w:rsidRPr="00D5222A">
        <w:rPr>
          <w:rStyle w:val="PseudoCode"/>
          <w:rFonts w:eastAsia="Droid Sans Fallback"/>
        </w:rPr>
        <w:tab/>
      </w:r>
      <w:proofErr w:type="spellStart"/>
      <w:proofErr w:type="gramStart"/>
      <w:r w:rsidRPr="00D5222A">
        <w:rPr>
          <w:rStyle w:val="PseudoCode"/>
          <w:rFonts w:eastAsia="Droid Sans Fallback"/>
        </w:rPr>
        <w:t>OptimalDelayArray</w:t>
      </w:r>
      <w:proofErr w:type="spellEnd"/>
      <w:r w:rsidRPr="00D5222A">
        <w:rPr>
          <w:rStyle w:val="PseudoCode"/>
          <w:rFonts w:eastAsia="Droid Sans Fallback"/>
        </w:rPr>
        <w:t>[</w:t>
      </w:r>
      <w:proofErr w:type="spellStart"/>
      <w:proofErr w:type="gramEnd"/>
      <w:r w:rsidRPr="00D5222A">
        <w:rPr>
          <w:rStyle w:val="PseudoCode"/>
          <w:rFonts w:eastAsia="Droid Sans Fallback"/>
        </w:rPr>
        <w:t>ThreadID</w:t>
      </w:r>
      <w:proofErr w:type="spellEnd"/>
      <w:r w:rsidRPr="00D5222A">
        <w:rPr>
          <w:rStyle w:val="PseudoCode"/>
          <w:rFonts w:eastAsia="Droid Sans Fallback"/>
        </w:rPr>
        <w:t>]=</w:t>
      </w:r>
      <w:proofErr w:type="spellStart"/>
      <w:r w:rsidRPr="00D5222A">
        <w:rPr>
          <w:rStyle w:val="PseudoCode"/>
          <w:rFonts w:eastAsia="Droid Sans Fallback"/>
        </w:rPr>
        <w:t>OptimalDelay</w:t>
      </w:r>
      <w:proofErr w:type="spellEnd"/>
    </w:p>
    <w:p w14:paraId="1581BB9E" w14:textId="696FB092" w:rsidR="00756EDC" w:rsidRPr="00D5222A" w:rsidRDefault="00D5222A" w:rsidP="00756EDC">
      <w:pPr>
        <w:pStyle w:val="NormalStyle"/>
        <w:spacing w:line="240" w:lineRule="auto"/>
        <w:ind w:firstLine="720"/>
        <w:rPr>
          <w:rStyle w:val="PseudoCode"/>
          <w:rFonts w:eastAsia="Droid Sans Fallback"/>
        </w:rPr>
      </w:pPr>
      <w:r w:rsidRPr="00D5222A">
        <w:rPr>
          <w:rStyle w:val="PseudoCode"/>
          <w:rFonts w:eastAsia="Droid Sans Fallback"/>
        </w:rPr>
        <w:tab/>
      </w:r>
      <w:proofErr w:type="spellStart"/>
      <w:proofErr w:type="gramStart"/>
      <w:r w:rsidRPr="00D5222A">
        <w:rPr>
          <w:rStyle w:val="PseudoCode"/>
          <w:rFonts w:eastAsia="Droid Sans Fallback"/>
        </w:rPr>
        <w:t>TimingArrayMatrix</w:t>
      </w:r>
      <w:proofErr w:type="spellEnd"/>
      <w:r w:rsidRPr="00D5222A">
        <w:rPr>
          <w:rStyle w:val="PseudoCode"/>
          <w:rFonts w:eastAsia="Droid Sans Fallback"/>
        </w:rPr>
        <w:t>[</w:t>
      </w:r>
      <w:proofErr w:type="spellStart"/>
      <w:proofErr w:type="gramEnd"/>
      <w:r w:rsidRPr="00D5222A">
        <w:rPr>
          <w:rStyle w:val="PseudoCode"/>
          <w:rFonts w:eastAsia="Droid Sans Fallback"/>
        </w:rPr>
        <w:t>ThreadID</w:t>
      </w:r>
      <w:proofErr w:type="spellEnd"/>
      <w:r w:rsidRPr="00D5222A">
        <w:rPr>
          <w:rStyle w:val="PseudoCode"/>
          <w:rFonts w:eastAsia="Droid Sans Fallback"/>
        </w:rPr>
        <w:t>]=</w:t>
      </w:r>
      <w:proofErr w:type="spellStart"/>
      <w:r w:rsidRPr="00D5222A">
        <w:rPr>
          <w:rStyle w:val="PseudoCode"/>
          <w:rFonts w:eastAsia="Droid Sans Fallback"/>
        </w:rPr>
        <w:t>TimingArray</w:t>
      </w:r>
      <w:proofErr w:type="spellEnd"/>
    </w:p>
    <w:p w14:paraId="26A07B18" w14:textId="46181BBE" w:rsidR="00D5222A" w:rsidRDefault="00756EDC" w:rsidP="00756EDC">
      <w:pPr>
        <w:pStyle w:val="Heading5"/>
      </w:pPr>
      <w:r>
        <w:t>Parallel Selection Algorithm</w:t>
      </w:r>
    </w:p>
    <w:p w14:paraId="756BCE1F" w14:textId="2CFB8B6A" w:rsidR="00A1726A" w:rsidRDefault="00756EDC" w:rsidP="00A1726A">
      <w:pPr>
        <w:pStyle w:val="NormalStyle"/>
        <w:ind w:firstLine="720"/>
        <w:rPr>
          <w:rStyle w:val="PseudoCode"/>
          <w:rFonts w:ascii="Times New Roman" w:eastAsia="Droid Sans Fallback" w:hAnsi="Times New Roman" w:cs="FreeSans"/>
          <w:color w:val="000000" w:themeColor="text1"/>
          <w:sz w:val="24"/>
          <w:szCs w:val="24"/>
          <w:lang w:eastAsia="zh-CN" w:bidi="hi-IN"/>
        </w:rPr>
      </w:pPr>
      <w:r>
        <w:t xml:space="preserve">The selection procedure selects good or </w:t>
      </w:r>
      <w:r w:rsidR="00A1726A">
        <w:t>“f</w:t>
      </w:r>
      <w:r>
        <w:t>it</w:t>
      </w:r>
      <w:r w:rsidR="00A1726A">
        <w:t>”</w:t>
      </w:r>
      <w:r>
        <w:t xml:space="preserve"> chromosomes to be crossed over in the Crossover procedure</w:t>
      </w:r>
      <w:r w:rsidR="00A1726A">
        <w:t xml:space="preserve">. We utilize a random compare, and select algorithm that randomly chooses two chromosomes from the population, compares their </w:t>
      </w:r>
      <w:r w:rsidR="00A1726A" w:rsidRPr="00A1726A">
        <w:rPr>
          <w:rFonts w:ascii="Consolas" w:hAnsi="Consolas"/>
          <w:sz w:val="20"/>
          <w:szCs w:val="20"/>
        </w:rPr>
        <w:t>Fitnesses</w:t>
      </w:r>
      <w:r w:rsidR="00A1726A">
        <w:t xml:space="preserve"> and selects the chromosome with the higher </w:t>
      </w:r>
      <w:r w:rsidR="00A1726A" w:rsidRPr="00A1726A">
        <w:rPr>
          <w:rFonts w:ascii="Consolas" w:hAnsi="Consolas"/>
          <w:sz w:val="20"/>
          <w:szCs w:val="20"/>
        </w:rPr>
        <w:t>Fitness</w:t>
      </w:r>
      <w:r w:rsidR="00A1726A">
        <w:t xml:space="preserve"> value. This method is highly parallelizable and reduces selection pressure compared </w:t>
      </w:r>
      <w:r w:rsidR="00A1726A">
        <w:lastRenderedPageBreak/>
        <w:t xml:space="preserve">to other selection algorithms like the roulette wheel. We set the </w:t>
      </w:r>
      <w:r w:rsidR="00A1726A" w:rsidRPr="00A1726A">
        <w:rPr>
          <w:rFonts w:ascii="Consolas" w:hAnsi="Consolas"/>
          <w:sz w:val="20"/>
          <w:szCs w:val="20"/>
        </w:rPr>
        <w:t>Selection</w:t>
      </w:r>
      <w:r w:rsidR="00A1726A">
        <w:rPr>
          <w:rFonts w:ascii="Consolas" w:hAnsi="Consolas"/>
          <w:sz w:val="20"/>
          <w:szCs w:val="20"/>
        </w:rPr>
        <w:t xml:space="preserve"> </w:t>
      </w:r>
      <w:r w:rsidR="00A1726A" w:rsidRPr="00A1726A">
        <w:rPr>
          <w:rFonts w:ascii="Consolas" w:hAnsi="Consolas"/>
          <w:sz w:val="20"/>
          <w:szCs w:val="20"/>
        </w:rPr>
        <w:t>Size(S)</w:t>
      </w:r>
      <w:r w:rsidR="00A1726A" w:rsidRPr="00A1726A">
        <w:rPr>
          <w:sz w:val="20"/>
          <w:szCs w:val="20"/>
        </w:rPr>
        <w:t xml:space="preserve"> </w:t>
      </w:r>
      <w:r w:rsidR="00A1726A">
        <w:t xml:space="preserve">as </w:t>
      </w:r>
      <w:r w:rsidR="00A1726A" w:rsidRPr="00A1726A">
        <w:rPr>
          <w:rFonts w:ascii="Consolas" w:hAnsi="Consolas"/>
          <w:sz w:val="20"/>
          <w:szCs w:val="20"/>
        </w:rPr>
        <w:t>P/2</w:t>
      </w:r>
      <w:r w:rsidR="00A1726A">
        <w:rPr>
          <w:rFonts w:ascii="Consolas" w:hAnsi="Consolas"/>
          <w:sz w:val="20"/>
          <w:szCs w:val="20"/>
        </w:rPr>
        <w:t xml:space="preserve">, </w:t>
      </w:r>
      <w:r w:rsidR="00A1726A">
        <w:t xml:space="preserve">which is the number of chromosomes to be selected from the </w:t>
      </w:r>
      <w:r w:rsidR="00A1726A" w:rsidRPr="00A1726A">
        <w:rPr>
          <w:rStyle w:val="PseudoCode"/>
          <w:rFonts w:eastAsia="Droid Sans Fallback"/>
        </w:rPr>
        <w:t>Population</w:t>
      </w:r>
      <w:r w:rsidR="00A1726A">
        <w:rPr>
          <w:sz w:val="20"/>
          <w:szCs w:val="20"/>
        </w:rPr>
        <w:t xml:space="preserve">. </w:t>
      </w:r>
      <w:r w:rsidR="00A1726A">
        <w:t xml:space="preserve">The parallelization strategy followed is to spawn </w:t>
      </w:r>
      <w:r w:rsidR="00A1726A">
        <w:rPr>
          <w:rStyle w:val="PseudoCode"/>
          <w:rFonts w:eastAsia="Droid Sans Fallback"/>
        </w:rPr>
        <w:t xml:space="preserve">S </w:t>
      </w:r>
      <w:r w:rsidR="00A1726A" w:rsidRPr="00A1726A">
        <w:t>threads</w:t>
      </w:r>
      <w:r w:rsidR="00A1726A">
        <w:t>, where each thread compares and selects between two chromosomes</w:t>
      </w:r>
      <w:r w:rsidR="00A1726A">
        <w:rPr>
          <w:rStyle w:val="PseudoCode"/>
          <w:rFonts w:eastAsia="Droid Sans Fallback"/>
        </w:rPr>
        <w:t xml:space="preserve">. </w:t>
      </w:r>
      <w:r w:rsidR="009447EB">
        <w:rPr>
          <w:noProof/>
        </w:rPr>
        <mc:AlternateContent>
          <mc:Choice Requires="wps">
            <w:drawing>
              <wp:anchor distT="0" distB="0" distL="114300" distR="114300" simplePos="0" relativeHeight="251910656" behindDoc="0" locked="0" layoutInCell="1" allowOverlap="1" wp14:anchorId="6C53F86B" wp14:editId="388AC195">
                <wp:simplePos x="0" y="0"/>
                <wp:positionH relativeFrom="column">
                  <wp:posOffset>3681730</wp:posOffset>
                </wp:positionH>
                <wp:positionV relativeFrom="paragraph">
                  <wp:posOffset>2116455</wp:posOffset>
                </wp:positionV>
                <wp:extent cx="2432685" cy="635"/>
                <wp:effectExtent l="0" t="0" r="0" b="0"/>
                <wp:wrapSquare wrapText="bothSides"/>
                <wp:docPr id="80" name="Text Box 80"/>
                <wp:cNvGraphicFramePr/>
                <a:graphic xmlns:a="http://schemas.openxmlformats.org/drawingml/2006/main">
                  <a:graphicData uri="http://schemas.microsoft.com/office/word/2010/wordprocessingShape">
                    <wps:wsp>
                      <wps:cNvSpPr txBox="1"/>
                      <wps:spPr>
                        <a:xfrm>
                          <a:off x="0" y="0"/>
                          <a:ext cx="2432685" cy="635"/>
                        </a:xfrm>
                        <a:prstGeom prst="rect">
                          <a:avLst/>
                        </a:prstGeom>
                        <a:solidFill>
                          <a:prstClr val="white"/>
                        </a:solidFill>
                        <a:ln>
                          <a:noFill/>
                        </a:ln>
                      </wps:spPr>
                      <wps:txbx>
                        <w:txbxContent>
                          <w:p w14:paraId="3FD486C1" w14:textId="14B67D48" w:rsidR="009447EB" w:rsidRPr="001B0EC5" w:rsidRDefault="009447EB" w:rsidP="009447EB">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8</w:t>
                            </w:r>
                            <w:r w:rsidR="00796A89">
                              <w:fldChar w:fldCharType="end"/>
                            </w:r>
                            <w:r>
                              <w:tab/>
                              <w:t xml:space="preserve">Usage of </w:t>
                            </w:r>
                            <w:proofErr w:type="spellStart"/>
                            <w:r>
                              <w:t>SelectionPoo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53F86B" id="Text Box 80" o:spid="_x0000_s1064" type="#_x0000_t202" style="position:absolute;left:0;text-align:left;margin-left:289.9pt;margin-top:166.65pt;width:191.55pt;height:.05pt;z-index:251910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" stroked="f">
                <v:textbox style="mso-fit-shape-to-text:t" inset="0,0,0,0">
                  <w:txbxContent>
                    <w:p w14:paraId="3FD486C1" w14:textId="14B67D48" w:rsidR="009447EB" w:rsidRPr="001B0EC5" w:rsidRDefault="009447EB" w:rsidP="009447EB">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8</w:t>
                      </w:r>
                      <w:r w:rsidR="00796A89">
                        <w:fldChar w:fldCharType="end"/>
                      </w:r>
                      <w:r>
                        <w:tab/>
                        <w:t xml:space="preserve">Usage of </w:t>
                      </w:r>
                      <w:proofErr w:type="spellStart"/>
                      <w:r>
                        <w:t>SelectionPool</w:t>
                      </w:r>
                      <w:proofErr w:type="spellEnd"/>
                    </w:p>
                  </w:txbxContent>
                </v:textbox>
                <w10:wrap type="square"/>
              </v:shape>
            </w:pict>
          </mc:Fallback>
        </mc:AlternateContent>
      </w:r>
      <w:r w:rsidR="00A1726A" w:rsidRPr="00A1726A">
        <w:rPr>
          <w:noProof/>
        </w:rPr>
        <w:drawing>
          <wp:anchor distT="0" distB="0" distL="114300" distR="114300" simplePos="0" relativeHeight="251891200" behindDoc="0" locked="0" layoutInCell="1" allowOverlap="1" wp14:anchorId="26274830" wp14:editId="0E7F2574">
            <wp:simplePos x="0" y="0"/>
            <wp:positionH relativeFrom="margin">
              <wp:align>right</wp:align>
            </wp:positionH>
            <wp:positionV relativeFrom="paragraph">
              <wp:posOffset>304</wp:posOffset>
            </wp:positionV>
            <wp:extent cx="2432685" cy="2059305"/>
            <wp:effectExtent l="0" t="0" r="5715"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2432685" cy="2059305"/>
                    </a:xfrm>
                    <a:prstGeom prst="rect">
                      <a:avLst/>
                    </a:prstGeom>
                  </pic:spPr>
                </pic:pic>
              </a:graphicData>
            </a:graphic>
            <wp14:sizeRelH relativeFrom="margin">
              <wp14:pctWidth>0</wp14:pctWidth>
            </wp14:sizeRelH>
            <wp14:sizeRelV relativeFrom="margin">
              <wp14:pctHeight>0</wp14:pctHeight>
            </wp14:sizeRelV>
          </wp:anchor>
        </w:drawing>
      </w:r>
      <w:r w:rsidR="00A1726A">
        <w:rPr>
          <w:rStyle w:val="PseudoCode"/>
          <w:rFonts w:eastAsia="Droid Sans Fallback"/>
        </w:rPr>
        <w:tab/>
      </w:r>
      <w:r w:rsidR="00A1726A" w:rsidRPr="00A1726A">
        <w:t>W</w:t>
      </w:r>
      <w:r w:rsidR="00A1726A">
        <w:t xml:space="preserve">e use an array of size </w:t>
      </w:r>
      <w:r w:rsidR="00A1726A" w:rsidRPr="00A1726A">
        <w:rPr>
          <w:rStyle w:val="PseudoCode"/>
          <w:rFonts w:eastAsia="Droid Sans Fallback"/>
        </w:rPr>
        <w:t>P</w:t>
      </w:r>
      <w:r w:rsidR="00A1726A">
        <w:t xml:space="preserve"> containing numbers in the range </w:t>
      </w:r>
      <w:r w:rsidR="00A1726A" w:rsidRPr="00A1726A">
        <w:rPr>
          <w:rStyle w:val="PseudoCode"/>
          <w:rFonts w:eastAsia="Droid Sans Fallback"/>
        </w:rPr>
        <w:t xml:space="preserve">[0 … P-1], </w:t>
      </w:r>
      <w:r w:rsidR="00A1726A">
        <w:t xml:space="preserve">called </w:t>
      </w:r>
      <w:proofErr w:type="spellStart"/>
      <w:r w:rsidR="00A1726A" w:rsidRPr="00A1726A">
        <w:rPr>
          <w:rStyle w:val="PseudoCode"/>
          <w:rFonts w:eastAsia="Droid Sans Fallback"/>
        </w:rPr>
        <w:t>SelectionPool</w:t>
      </w:r>
      <w:proofErr w:type="spellEnd"/>
      <w:r w:rsidR="00A1726A">
        <w:t xml:space="preserve">. This array will serve as the indexing mechanism </w:t>
      </w:r>
      <w:r w:rsidR="00A1726A">
        <w:rPr>
          <w:rStyle w:val="PseudoCode"/>
          <w:rFonts w:ascii="Times New Roman" w:eastAsia="Droid Sans Fallback" w:hAnsi="Times New Roman" w:cs="FreeSans"/>
          <w:color w:val="000000" w:themeColor="text1"/>
          <w:sz w:val="24"/>
          <w:szCs w:val="24"/>
          <w:lang w:eastAsia="zh-CN" w:bidi="hi-IN"/>
        </w:rPr>
        <w:t>for the threads involved.</w:t>
      </w:r>
      <w:r w:rsidR="00A1726A" w:rsidRPr="00A1726A">
        <w:t xml:space="preserve"> </w:t>
      </w:r>
      <w:r w:rsidR="00A1726A">
        <w:rPr>
          <w:rStyle w:val="PseudoCode"/>
          <w:rFonts w:ascii="Times New Roman" w:eastAsia="Droid Sans Fallback" w:hAnsi="Times New Roman" w:cs="FreeSans"/>
          <w:color w:val="000000" w:themeColor="text1"/>
          <w:sz w:val="24"/>
          <w:szCs w:val="24"/>
          <w:lang w:eastAsia="zh-CN" w:bidi="hi-IN"/>
        </w:rPr>
        <w:t xml:space="preserve">We demonstrate its usage in Figure </w:t>
      </w:r>
      <w:r w:rsidR="009447EB">
        <w:rPr>
          <w:rStyle w:val="PseudoCode"/>
          <w:rFonts w:ascii="Times New Roman" w:eastAsia="Droid Sans Fallback" w:hAnsi="Times New Roman" w:cs="FreeSans"/>
          <w:color w:val="000000" w:themeColor="text1"/>
          <w:sz w:val="24"/>
          <w:szCs w:val="24"/>
          <w:lang w:eastAsia="zh-CN" w:bidi="hi-IN"/>
        </w:rPr>
        <w:t>7.18</w:t>
      </w:r>
      <w:r w:rsidR="00A1726A">
        <w:rPr>
          <w:rStyle w:val="PseudoCode"/>
          <w:rFonts w:ascii="Times New Roman" w:eastAsia="Droid Sans Fallback" w:hAnsi="Times New Roman" w:cs="FreeSans"/>
          <w:color w:val="000000" w:themeColor="text1"/>
          <w:sz w:val="24"/>
          <w:szCs w:val="24"/>
          <w:lang w:eastAsia="zh-CN" w:bidi="hi-IN"/>
        </w:rPr>
        <w:t xml:space="preserve">, where two chromosomes are to be selected from a population of size four by two threads, T1 and T2. The </w:t>
      </w:r>
      <w:proofErr w:type="spellStart"/>
      <w:r w:rsidR="00A1726A" w:rsidRPr="00A1726A">
        <w:rPr>
          <w:rStyle w:val="PseudoCode"/>
          <w:rFonts w:eastAsia="Droid Sans Fallback"/>
        </w:rPr>
        <w:t>SelectionPool</w:t>
      </w:r>
      <w:proofErr w:type="spellEnd"/>
      <w:r w:rsidR="00A1726A">
        <w:rPr>
          <w:rStyle w:val="PseudoCode"/>
          <w:rFonts w:ascii="Times New Roman" w:eastAsia="Droid Sans Fallback" w:hAnsi="Times New Roman" w:cs="FreeSans"/>
          <w:color w:val="000000" w:themeColor="text1"/>
          <w:sz w:val="24"/>
          <w:szCs w:val="24"/>
          <w:lang w:eastAsia="zh-CN" w:bidi="hi-IN"/>
        </w:rPr>
        <w:t xml:space="preserve"> array is accessed by the two threads, with T1 accessing the index </w:t>
      </w:r>
      <w:r w:rsidR="00A1726A" w:rsidRPr="00A1726A">
        <w:rPr>
          <w:rStyle w:val="PseudoCode"/>
          <w:rFonts w:eastAsia="Droid Sans Fallback"/>
        </w:rPr>
        <w:t>[0,1]</w:t>
      </w:r>
      <w:r w:rsidR="00A1726A">
        <w:rPr>
          <w:rStyle w:val="PseudoCode"/>
          <w:rFonts w:ascii="Times New Roman" w:eastAsia="Droid Sans Fallback" w:hAnsi="Times New Roman" w:cs="FreeSans"/>
          <w:color w:val="000000" w:themeColor="text1"/>
          <w:sz w:val="24"/>
          <w:szCs w:val="24"/>
          <w:lang w:eastAsia="zh-CN" w:bidi="hi-IN"/>
        </w:rPr>
        <w:t xml:space="preserve"> and T2 accessing the index </w:t>
      </w:r>
      <w:r w:rsidR="00A1726A" w:rsidRPr="00A1726A">
        <w:rPr>
          <w:rStyle w:val="PseudoCode"/>
          <w:rFonts w:eastAsia="Droid Sans Fallback"/>
        </w:rPr>
        <w:t>[2,3]</w:t>
      </w:r>
      <w:r w:rsidR="00A1726A">
        <w:rPr>
          <w:rStyle w:val="PseudoCode"/>
          <w:rFonts w:ascii="Times New Roman" w:eastAsia="Droid Sans Fallback" w:hAnsi="Times New Roman" w:cs="FreeSans"/>
          <w:color w:val="000000" w:themeColor="text1"/>
          <w:sz w:val="24"/>
          <w:szCs w:val="24"/>
          <w:lang w:eastAsia="zh-CN" w:bidi="hi-IN"/>
        </w:rPr>
        <w:t xml:space="preserve"> of the </w:t>
      </w:r>
      <w:proofErr w:type="spellStart"/>
      <w:r w:rsidR="00A1726A" w:rsidRPr="00A1726A">
        <w:rPr>
          <w:rStyle w:val="PseudoCode"/>
          <w:rFonts w:eastAsia="Droid Sans Fallback"/>
        </w:rPr>
        <w:t>SelectionPool</w:t>
      </w:r>
      <w:proofErr w:type="spellEnd"/>
      <w:r w:rsidR="00A1726A">
        <w:rPr>
          <w:rStyle w:val="PseudoCode"/>
          <w:rFonts w:ascii="Times New Roman" w:eastAsia="Droid Sans Fallback" w:hAnsi="Times New Roman" w:cs="FreeSans"/>
          <w:color w:val="000000" w:themeColor="text1"/>
          <w:sz w:val="24"/>
          <w:szCs w:val="24"/>
          <w:lang w:eastAsia="zh-CN" w:bidi="hi-IN"/>
        </w:rPr>
        <w:t xml:space="preserve"> array, which indicates to the threads which chromosomes they must select from. As indicated in the Figure, T1 must select from C1 and C4 and T2 must select from C2 and C3. We must ensure to shuffle this </w:t>
      </w:r>
      <w:proofErr w:type="spellStart"/>
      <w:r w:rsidR="00A1726A" w:rsidRPr="00A1726A">
        <w:rPr>
          <w:rStyle w:val="PseudoCode"/>
          <w:rFonts w:eastAsia="Droid Sans Fallback"/>
        </w:rPr>
        <w:t>SelectionPool</w:t>
      </w:r>
      <w:proofErr w:type="spellEnd"/>
      <w:r w:rsidR="00A1726A">
        <w:rPr>
          <w:rStyle w:val="PseudoCode"/>
          <w:rFonts w:ascii="Times New Roman" w:eastAsia="Droid Sans Fallback" w:hAnsi="Times New Roman" w:cs="FreeSans"/>
          <w:color w:val="000000" w:themeColor="text1"/>
          <w:sz w:val="24"/>
          <w:szCs w:val="24"/>
          <w:lang w:eastAsia="zh-CN" w:bidi="hi-IN"/>
        </w:rPr>
        <w:t xml:space="preserve"> randomly in every iteration of the GA.</w:t>
      </w:r>
    </w:p>
    <w:p w14:paraId="54810601" w14:textId="0A7ACDAA" w:rsidR="00A1726A" w:rsidRPr="00A1726A" w:rsidRDefault="00A1726A" w:rsidP="00A1726A">
      <w:pPr>
        <w:pStyle w:val="NormalStyle"/>
        <w:ind w:firstLine="720"/>
      </w:pPr>
      <w:r>
        <w:t xml:space="preserve">The input is the </w:t>
      </w:r>
      <w:r>
        <w:rPr>
          <w:rStyle w:val="PseudoCode"/>
          <w:rFonts w:eastAsia="Droid Sans Fallback"/>
        </w:rPr>
        <w:t xml:space="preserve">Population </w:t>
      </w:r>
      <w:r w:rsidRPr="00A1726A">
        <w:t>array</w:t>
      </w:r>
      <w:r>
        <w:t xml:space="preserve">, the </w:t>
      </w:r>
      <w:proofErr w:type="spellStart"/>
      <w:r>
        <w:rPr>
          <w:rStyle w:val="PseudoCode"/>
          <w:rFonts w:eastAsia="Droid Sans Fallback"/>
        </w:rPr>
        <w:t>FitnessArray</w:t>
      </w:r>
      <w:proofErr w:type="spellEnd"/>
      <w:r>
        <w:t xml:space="preserve">, an empty array of size </w:t>
      </w:r>
      <w:r>
        <w:rPr>
          <w:rStyle w:val="PseudoCode"/>
          <w:rFonts w:eastAsia="Droid Sans Fallback"/>
        </w:rPr>
        <w:t xml:space="preserve">S, </w:t>
      </w:r>
      <w:proofErr w:type="spellStart"/>
      <w:r>
        <w:rPr>
          <w:rStyle w:val="PseudoCode"/>
          <w:rFonts w:eastAsia="Droid Sans Fallback"/>
        </w:rPr>
        <w:t>SelectedArray</w:t>
      </w:r>
      <w:proofErr w:type="spellEnd"/>
      <w:r>
        <w:rPr>
          <w:rStyle w:val="PseudoCode"/>
          <w:rFonts w:eastAsia="Droid Sans Fallback"/>
        </w:rPr>
        <w:t xml:space="preserve">, </w:t>
      </w:r>
      <w:r w:rsidRPr="00A1726A">
        <w:t>and</w:t>
      </w:r>
      <w:r>
        <w:rPr>
          <w:rStyle w:val="PseudoCode"/>
          <w:rFonts w:eastAsia="Droid Sans Fallback"/>
        </w:rPr>
        <w:t xml:space="preserve"> </w:t>
      </w:r>
      <w:proofErr w:type="spellStart"/>
      <w:r w:rsidRPr="00A1726A">
        <w:rPr>
          <w:rStyle w:val="PseudoCode"/>
          <w:rFonts w:eastAsia="Droid Sans Fallback"/>
        </w:rPr>
        <w:t>SelectionPool</w:t>
      </w:r>
      <w:proofErr w:type="spellEnd"/>
      <w:r>
        <w:rPr>
          <w:rStyle w:val="PseudoCode"/>
          <w:rFonts w:eastAsia="Droid Sans Fallback"/>
        </w:rPr>
        <w:t xml:space="preserve">. </w:t>
      </w:r>
      <w:r w:rsidRPr="00A1726A">
        <w:t>The</w:t>
      </w:r>
      <w:r>
        <w:rPr>
          <w:rStyle w:val="PseudoCode"/>
          <w:rFonts w:eastAsia="Droid Sans Fallback"/>
        </w:rPr>
        <w:t xml:space="preserve"> </w:t>
      </w:r>
      <w:proofErr w:type="spellStart"/>
      <w:r>
        <w:rPr>
          <w:rStyle w:val="PseudoCode"/>
          <w:rFonts w:eastAsia="Droid Sans Fallback"/>
        </w:rPr>
        <w:t>SelectedArray</w:t>
      </w:r>
      <w:proofErr w:type="spellEnd"/>
      <w:r>
        <w:rPr>
          <w:rStyle w:val="PseudoCode"/>
          <w:rFonts w:eastAsia="Droid Sans Fallback"/>
        </w:rPr>
        <w:t xml:space="preserve"> </w:t>
      </w:r>
      <w:r w:rsidRPr="00A1726A">
        <w:t>holds the indices of the chromosomes selected</w:t>
      </w:r>
      <w:r w:rsidR="006F4147">
        <w:t>.</w:t>
      </w:r>
    </w:p>
    <w:p w14:paraId="63AAE406" w14:textId="19CF1EB6" w:rsidR="00A1726A" w:rsidRPr="00D5222A" w:rsidRDefault="00A1726A" w:rsidP="00A1726A">
      <w:pPr>
        <w:pStyle w:val="NormalStyle"/>
        <w:spacing w:line="240" w:lineRule="auto"/>
        <w:rPr>
          <w:rStyle w:val="PseudoCode"/>
          <w:rFonts w:eastAsia="Droid Sans Fallback"/>
        </w:rPr>
      </w:pPr>
      <w:r w:rsidRPr="00D5222A">
        <w:rPr>
          <w:rStyle w:val="PseudoCode"/>
          <w:rFonts w:eastAsia="Droid Sans Fallback"/>
        </w:rPr>
        <w:t xml:space="preserve">Algorithm </w:t>
      </w:r>
      <w:r>
        <w:rPr>
          <w:rStyle w:val="PseudoCode"/>
          <w:rFonts w:eastAsia="Droid Sans Fallback"/>
        </w:rPr>
        <w:t>3</w:t>
      </w:r>
    </w:p>
    <w:p w14:paraId="2DFA9EE3" w14:textId="6ED22B19" w:rsidR="00A1726A" w:rsidRPr="00D5222A" w:rsidRDefault="00A1726A" w:rsidP="00A1726A">
      <w:pPr>
        <w:pStyle w:val="NormalStyle"/>
        <w:spacing w:line="240" w:lineRule="auto"/>
        <w:ind w:firstLine="720"/>
        <w:rPr>
          <w:rStyle w:val="PseudoCode"/>
          <w:rFonts w:eastAsia="Droid Sans Fallback"/>
        </w:rPr>
      </w:pPr>
      <w:r w:rsidRPr="00D5222A">
        <w:rPr>
          <w:rStyle w:val="PseudoCode"/>
          <w:rFonts w:eastAsia="Droid Sans Fallback"/>
        </w:rPr>
        <w:t xml:space="preserve">Parallel </w:t>
      </w:r>
      <w:r>
        <w:rPr>
          <w:rStyle w:val="PseudoCode"/>
          <w:rFonts w:eastAsia="Droid Sans Fallback"/>
        </w:rPr>
        <w:t>Selection Algorithm</w:t>
      </w:r>
    </w:p>
    <w:p w14:paraId="02AE39BE" w14:textId="77777777" w:rsidR="00A1726A" w:rsidRPr="00D5222A" w:rsidRDefault="00A1726A" w:rsidP="00A1726A">
      <w:pPr>
        <w:pStyle w:val="NormalStyle"/>
        <w:spacing w:line="240" w:lineRule="auto"/>
        <w:jc w:val="left"/>
        <w:rPr>
          <w:rStyle w:val="PseudoCode"/>
          <w:rFonts w:eastAsia="Droid Sans Fallback"/>
        </w:rPr>
      </w:pPr>
      <w:r w:rsidRPr="00D5222A">
        <w:rPr>
          <w:rStyle w:val="PseudoCode"/>
          <w:rFonts w:eastAsia="Droid Sans Fallback"/>
        </w:rPr>
        <w:t xml:space="preserve">Input </w:t>
      </w:r>
    </w:p>
    <w:p w14:paraId="70E9E83D" w14:textId="7B6A817D" w:rsidR="00A1726A" w:rsidRPr="00D5222A" w:rsidRDefault="00A1726A" w:rsidP="00A1726A">
      <w:pPr>
        <w:pStyle w:val="NormalStyle"/>
        <w:spacing w:line="240" w:lineRule="auto"/>
        <w:ind w:left="720"/>
        <w:jc w:val="left"/>
        <w:rPr>
          <w:rStyle w:val="PseudoCode"/>
          <w:rFonts w:eastAsia="Droid Sans Fallback"/>
        </w:rPr>
      </w:pPr>
      <w:r w:rsidRPr="00D5222A">
        <w:rPr>
          <w:rStyle w:val="PseudoCode"/>
          <w:rFonts w:eastAsia="Droid Sans Fallback"/>
        </w:rPr>
        <w:t>Population</w:t>
      </w:r>
      <w:r>
        <w:rPr>
          <w:rStyle w:val="PseudoCode"/>
          <w:rFonts w:eastAsia="Droid Sans Fallback"/>
        </w:rPr>
        <w:t xml:space="preserve">, </w:t>
      </w:r>
      <w:proofErr w:type="spellStart"/>
      <w:r>
        <w:rPr>
          <w:rStyle w:val="PseudoCode"/>
          <w:rFonts w:eastAsia="Droid Sans Fallback"/>
        </w:rPr>
        <w:t>FitnessArray</w:t>
      </w:r>
      <w:proofErr w:type="spellEnd"/>
      <w:r>
        <w:rPr>
          <w:rStyle w:val="PseudoCode"/>
          <w:rFonts w:eastAsia="Droid Sans Fallback"/>
        </w:rPr>
        <w:t xml:space="preserve">, </w:t>
      </w:r>
      <w:proofErr w:type="spellStart"/>
      <w:r>
        <w:rPr>
          <w:rStyle w:val="PseudoCode"/>
          <w:rFonts w:eastAsia="Droid Sans Fallback"/>
        </w:rPr>
        <w:t>SelectionPool</w:t>
      </w:r>
      <w:proofErr w:type="spellEnd"/>
      <w:r>
        <w:rPr>
          <w:rStyle w:val="PseudoCode"/>
          <w:rFonts w:eastAsia="Droid Sans Fallback"/>
        </w:rPr>
        <w:t xml:space="preserve">, </w:t>
      </w:r>
      <w:proofErr w:type="spellStart"/>
      <w:r>
        <w:rPr>
          <w:rStyle w:val="PseudoCode"/>
          <w:rFonts w:eastAsia="Droid Sans Fallback"/>
        </w:rPr>
        <w:t>SelectedArray</w:t>
      </w:r>
      <w:proofErr w:type="spellEnd"/>
    </w:p>
    <w:p w14:paraId="587F7189" w14:textId="77777777" w:rsidR="00A1726A" w:rsidRPr="00D5222A" w:rsidRDefault="00A1726A" w:rsidP="00A1726A">
      <w:pPr>
        <w:pStyle w:val="NormalStyle"/>
        <w:spacing w:line="240" w:lineRule="auto"/>
        <w:rPr>
          <w:rStyle w:val="PseudoCode"/>
          <w:rFonts w:eastAsia="Droid Sans Fallback"/>
        </w:rPr>
      </w:pPr>
      <w:r w:rsidRPr="00D5222A">
        <w:rPr>
          <w:rStyle w:val="PseudoCode"/>
          <w:rFonts w:eastAsia="Droid Sans Fallback"/>
        </w:rPr>
        <w:t xml:space="preserve">Output </w:t>
      </w:r>
    </w:p>
    <w:p w14:paraId="2C336B9D" w14:textId="77777777" w:rsidR="00A1726A" w:rsidRPr="00D5222A" w:rsidRDefault="00A1726A" w:rsidP="00A1726A">
      <w:pPr>
        <w:pStyle w:val="NormalStyle"/>
        <w:spacing w:line="240" w:lineRule="auto"/>
        <w:rPr>
          <w:rStyle w:val="PseudoCode"/>
          <w:rFonts w:eastAsia="Droid Sans Fallback"/>
        </w:rPr>
      </w:pPr>
      <w:r w:rsidRPr="00D5222A">
        <w:rPr>
          <w:rStyle w:val="PseudoCode"/>
          <w:rFonts w:eastAsia="Droid Sans Fallback"/>
        </w:rPr>
        <w:tab/>
        <w:t>-</w:t>
      </w:r>
    </w:p>
    <w:p w14:paraId="4BB42D84" w14:textId="77777777" w:rsidR="00A1726A" w:rsidRPr="00D5222A" w:rsidRDefault="00A1726A" w:rsidP="00A1726A">
      <w:pPr>
        <w:pStyle w:val="NormalStyle"/>
        <w:spacing w:line="240" w:lineRule="auto"/>
        <w:rPr>
          <w:rStyle w:val="PseudoCode"/>
          <w:rFonts w:eastAsia="Droid Sans Fallback"/>
        </w:rPr>
      </w:pPr>
      <w:r w:rsidRPr="00D5222A">
        <w:rPr>
          <w:rStyle w:val="PseudoCode"/>
          <w:rFonts w:eastAsia="Droid Sans Fallback"/>
        </w:rPr>
        <w:t>Code</w:t>
      </w:r>
    </w:p>
    <w:p w14:paraId="5A4305BB" w14:textId="4D24F91C" w:rsidR="00A1726A" w:rsidRPr="00D5222A" w:rsidRDefault="00A1726A" w:rsidP="00A1726A">
      <w:pPr>
        <w:pStyle w:val="NormalStyle"/>
        <w:spacing w:line="240" w:lineRule="auto"/>
        <w:rPr>
          <w:rStyle w:val="PseudoCode"/>
          <w:rFonts w:eastAsia="Droid Sans Fallback"/>
        </w:rPr>
      </w:pPr>
      <w:r w:rsidRPr="00D5222A">
        <w:rPr>
          <w:rStyle w:val="PseudoCode"/>
          <w:rFonts w:eastAsia="Droid Sans Fallback"/>
        </w:rPr>
        <w:tab/>
        <w:t xml:space="preserve">parallel foreach </w:t>
      </w:r>
      <w:proofErr w:type="spellStart"/>
      <w:r w:rsidRPr="00D5222A">
        <w:rPr>
          <w:rStyle w:val="PseudoCode"/>
          <w:rFonts w:eastAsia="Droid Sans Fallback"/>
        </w:rPr>
        <w:t>ThreadID</w:t>
      </w:r>
      <w:proofErr w:type="spellEnd"/>
      <w:r w:rsidRPr="00D5222A">
        <w:rPr>
          <w:rStyle w:val="PseudoCode"/>
          <w:rFonts w:eastAsia="Droid Sans Fallback"/>
        </w:rPr>
        <w:t xml:space="preserve"> </w:t>
      </w:r>
      <m:oMath>
        <m:r>
          <w:rPr>
            <w:rStyle w:val="PseudoCode"/>
            <w:rFonts w:ascii="Cambria Math" w:eastAsia="Droid Sans Fallback" w:hAnsi="Cambria Math"/>
          </w:rPr>
          <m:t>∈</m:t>
        </m:r>
      </m:oMath>
      <w:r w:rsidRPr="00D5222A">
        <w:rPr>
          <w:rStyle w:val="PseudoCode"/>
          <w:rFonts w:eastAsia="Droid Sans Fallback"/>
        </w:rPr>
        <w:t xml:space="preserve"> {0 … </w:t>
      </w:r>
      <w:r>
        <w:rPr>
          <w:rStyle w:val="PseudoCode"/>
          <w:rFonts w:eastAsia="Droid Sans Fallback"/>
        </w:rPr>
        <w:t>S-</w:t>
      </w:r>
      <w:r w:rsidRPr="00D5222A">
        <w:rPr>
          <w:rStyle w:val="PseudoCode"/>
          <w:rFonts w:eastAsia="Droid Sans Fallback"/>
        </w:rPr>
        <w:t>1}</w:t>
      </w:r>
    </w:p>
    <w:p w14:paraId="3F37AD1D" w14:textId="4D457008" w:rsidR="00A1726A" w:rsidRDefault="00A1726A" w:rsidP="00A1726A">
      <w:pPr>
        <w:pStyle w:val="NormalStyle"/>
        <w:spacing w:line="240" w:lineRule="auto"/>
        <w:rPr>
          <w:rStyle w:val="PseudoCode"/>
          <w:rFonts w:eastAsia="Droid Sans Fallback"/>
        </w:rPr>
      </w:pPr>
      <w:r w:rsidRPr="00D5222A">
        <w:rPr>
          <w:rStyle w:val="PseudoCode"/>
          <w:rFonts w:eastAsia="Droid Sans Fallback"/>
        </w:rPr>
        <w:tab/>
      </w:r>
      <w:r w:rsidRPr="00D5222A">
        <w:rPr>
          <w:rStyle w:val="PseudoCode"/>
          <w:rFonts w:eastAsia="Droid Sans Fallback"/>
        </w:rPr>
        <w:tab/>
      </w:r>
      <w:proofErr w:type="spellStart"/>
      <w:r>
        <w:rPr>
          <w:rStyle w:val="PseudoCode"/>
          <w:rFonts w:eastAsia="Droid Sans Fallback"/>
        </w:rPr>
        <w:t>ChromosomeOneIndex</w:t>
      </w:r>
      <w:proofErr w:type="spellEnd"/>
      <w:r>
        <w:rPr>
          <w:rStyle w:val="PseudoCode"/>
          <w:rFonts w:eastAsia="Droid Sans Fallback"/>
        </w:rPr>
        <w:t>=</w:t>
      </w:r>
      <w:proofErr w:type="spellStart"/>
      <w:r>
        <w:rPr>
          <w:rStyle w:val="PseudoCode"/>
          <w:rFonts w:eastAsia="Droid Sans Fallback"/>
        </w:rPr>
        <w:t>SelectionPool</w:t>
      </w:r>
      <w:proofErr w:type="spellEnd"/>
      <w:r>
        <w:rPr>
          <w:rStyle w:val="PseudoCode"/>
          <w:rFonts w:eastAsia="Droid Sans Fallback"/>
        </w:rPr>
        <w:t>[2*</w:t>
      </w:r>
      <w:proofErr w:type="spellStart"/>
      <w:r>
        <w:rPr>
          <w:rStyle w:val="PseudoCode"/>
          <w:rFonts w:eastAsia="Droid Sans Fallback"/>
        </w:rPr>
        <w:t>ThreadID</w:t>
      </w:r>
      <w:proofErr w:type="spellEnd"/>
      <w:r>
        <w:rPr>
          <w:rStyle w:val="PseudoCode"/>
          <w:rFonts w:eastAsia="Droid Sans Fallback"/>
        </w:rPr>
        <w:t>]</w:t>
      </w:r>
    </w:p>
    <w:p w14:paraId="7BE7B211" w14:textId="6A234E15" w:rsidR="00A1726A" w:rsidRDefault="00A1726A" w:rsidP="00A1726A">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r>
      <w:proofErr w:type="spellStart"/>
      <w:r>
        <w:rPr>
          <w:rStyle w:val="PseudoCode"/>
          <w:rFonts w:eastAsia="Droid Sans Fallback"/>
        </w:rPr>
        <w:t>ChromosomeTwoIndex</w:t>
      </w:r>
      <w:proofErr w:type="spellEnd"/>
      <w:r>
        <w:rPr>
          <w:rStyle w:val="PseudoCode"/>
          <w:rFonts w:eastAsia="Droid Sans Fallback"/>
        </w:rPr>
        <w:t>=</w:t>
      </w:r>
      <w:proofErr w:type="spellStart"/>
      <w:r>
        <w:rPr>
          <w:rStyle w:val="PseudoCode"/>
          <w:rFonts w:eastAsia="Droid Sans Fallback"/>
        </w:rPr>
        <w:t>SelectionPool</w:t>
      </w:r>
      <w:proofErr w:type="spellEnd"/>
      <w:r>
        <w:rPr>
          <w:rStyle w:val="PseudoCode"/>
          <w:rFonts w:eastAsia="Droid Sans Fallback"/>
        </w:rPr>
        <w:t>[2*ThreadID+1]</w:t>
      </w:r>
    </w:p>
    <w:p w14:paraId="67775FBB" w14:textId="1B029666" w:rsidR="00A1726A" w:rsidRDefault="00A1726A" w:rsidP="00A1726A">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r>
      <w:proofErr w:type="gramStart"/>
      <w:r>
        <w:rPr>
          <w:rStyle w:val="PseudoCode"/>
          <w:rFonts w:eastAsia="Droid Sans Fallback"/>
        </w:rPr>
        <w:t>if(</w:t>
      </w:r>
      <w:proofErr w:type="spellStart"/>
      <w:proofErr w:type="gramEnd"/>
      <w:r>
        <w:rPr>
          <w:rStyle w:val="PseudoCode"/>
          <w:rFonts w:eastAsia="Droid Sans Fallback"/>
        </w:rPr>
        <w:t>FitnessArray</w:t>
      </w:r>
      <w:proofErr w:type="spellEnd"/>
      <w:r>
        <w:rPr>
          <w:rStyle w:val="PseudoCode"/>
          <w:rFonts w:eastAsia="Droid Sans Fallback"/>
        </w:rPr>
        <w:t>[</w:t>
      </w:r>
      <w:proofErr w:type="spellStart"/>
      <w:r>
        <w:rPr>
          <w:rStyle w:val="PseudoCode"/>
          <w:rFonts w:eastAsia="Droid Sans Fallback"/>
        </w:rPr>
        <w:t>ChromosomeOneIndex</w:t>
      </w:r>
      <w:proofErr w:type="spellEnd"/>
      <w:r>
        <w:rPr>
          <w:rStyle w:val="PseudoCode"/>
          <w:rFonts w:eastAsia="Droid Sans Fallback"/>
        </w:rPr>
        <w:t>]&gt;</w:t>
      </w:r>
      <w:r w:rsidRPr="00A1726A">
        <w:t xml:space="preserve"> </w:t>
      </w:r>
      <w:proofErr w:type="spellStart"/>
      <w:r>
        <w:rPr>
          <w:rStyle w:val="PseudoCode"/>
          <w:rFonts w:eastAsia="Droid Sans Fallback"/>
        </w:rPr>
        <w:t>FitnessArray</w:t>
      </w:r>
      <w:proofErr w:type="spellEnd"/>
      <w:r>
        <w:rPr>
          <w:rStyle w:val="PseudoCode"/>
          <w:rFonts w:eastAsia="Droid Sans Fallback"/>
        </w:rPr>
        <w:t>[</w:t>
      </w:r>
      <w:proofErr w:type="spellStart"/>
      <w:r>
        <w:rPr>
          <w:rStyle w:val="PseudoCode"/>
          <w:rFonts w:eastAsia="Droid Sans Fallback"/>
        </w:rPr>
        <w:t>ChromosomeOneIndex</w:t>
      </w:r>
      <w:proofErr w:type="spellEnd"/>
      <w:r>
        <w:rPr>
          <w:rStyle w:val="PseudoCode"/>
          <w:rFonts w:eastAsia="Droid Sans Fallback"/>
        </w:rPr>
        <w:t>])</w:t>
      </w:r>
    </w:p>
    <w:p w14:paraId="4D50859F" w14:textId="237969E8" w:rsidR="00A1726A" w:rsidRDefault="00A1726A" w:rsidP="00A1726A">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r>
      <w:r>
        <w:rPr>
          <w:rStyle w:val="PseudoCode"/>
          <w:rFonts w:eastAsia="Droid Sans Fallback"/>
        </w:rPr>
        <w:tab/>
      </w:r>
      <w:proofErr w:type="spellStart"/>
      <w:proofErr w:type="gramStart"/>
      <w:r>
        <w:rPr>
          <w:rStyle w:val="PseudoCode"/>
          <w:rFonts w:eastAsia="Droid Sans Fallback"/>
        </w:rPr>
        <w:t>SelectedArray</w:t>
      </w:r>
      <w:proofErr w:type="spellEnd"/>
      <w:r>
        <w:rPr>
          <w:rStyle w:val="PseudoCode"/>
          <w:rFonts w:eastAsia="Droid Sans Fallback"/>
        </w:rPr>
        <w:t>[</w:t>
      </w:r>
      <w:proofErr w:type="spellStart"/>
      <w:proofErr w:type="gramEnd"/>
      <w:r>
        <w:rPr>
          <w:rStyle w:val="PseudoCode"/>
          <w:rFonts w:eastAsia="Droid Sans Fallback"/>
        </w:rPr>
        <w:t>ThreadID</w:t>
      </w:r>
      <w:proofErr w:type="spellEnd"/>
      <w:r>
        <w:rPr>
          <w:rStyle w:val="PseudoCode"/>
          <w:rFonts w:eastAsia="Droid Sans Fallback"/>
        </w:rPr>
        <w:t>]=[</w:t>
      </w:r>
      <w:proofErr w:type="spellStart"/>
      <w:r>
        <w:rPr>
          <w:rStyle w:val="PseudoCode"/>
          <w:rFonts w:eastAsia="Droid Sans Fallback"/>
        </w:rPr>
        <w:t>ChromosomeOneIndex</w:t>
      </w:r>
      <w:proofErr w:type="spellEnd"/>
      <w:r>
        <w:rPr>
          <w:rStyle w:val="PseudoCode"/>
          <w:rFonts w:eastAsia="Droid Sans Fallback"/>
        </w:rPr>
        <w:t>]</w:t>
      </w:r>
    </w:p>
    <w:p w14:paraId="03E0A3E1" w14:textId="3FCFA963" w:rsidR="00A1726A" w:rsidRDefault="00A1726A" w:rsidP="00A1726A">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t>else</w:t>
      </w:r>
    </w:p>
    <w:p w14:paraId="49D63560" w14:textId="06F9476F" w:rsidR="00A1726A" w:rsidRPr="00A1726A" w:rsidRDefault="00A1726A" w:rsidP="00A1726A">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r>
      <w:r>
        <w:rPr>
          <w:rStyle w:val="PseudoCode"/>
          <w:rFonts w:eastAsia="Droid Sans Fallback"/>
        </w:rPr>
        <w:tab/>
      </w:r>
      <w:proofErr w:type="spellStart"/>
      <w:proofErr w:type="gramStart"/>
      <w:r>
        <w:rPr>
          <w:rStyle w:val="PseudoCode"/>
          <w:rFonts w:eastAsia="Droid Sans Fallback"/>
        </w:rPr>
        <w:t>SelectedArray</w:t>
      </w:r>
      <w:proofErr w:type="spellEnd"/>
      <w:r>
        <w:rPr>
          <w:rStyle w:val="PseudoCode"/>
          <w:rFonts w:eastAsia="Droid Sans Fallback"/>
        </w:rPr>
        <w:t>[</w:t>
      </w:r>
      <w:proofErr w:type="spellStart"/>
      <w:proofErr w:type="gramEnd"/>
      <w:r>
        <w:rPr>
          <w:rStyle w:val="PseudoCode"/>
          <w:rFonts w:eastAsia="Droid Sans Fallback"/>
        </w:rPr>
        <w:t>ThreadID</w:t>
      </w:r>
      <w:proofErr w:type="spellEnd"/>
      <w:r>
        <w:rPr>
          <w:rStyle w:val="PseudoCode"/>
          <w:rFonts w:eastAsia="Droid Sans Fallback"/>
        </w:rPr>
        <w:t>]=[</w:t>
      </w:r>
      <w:proofErr w:type="spellStart"/>
      <w:r>
        <w:rPr>
          <w:rStyle w:val="PseudoCode"/>
          <w:rFonts w:eastAsia="Droid Sans Fallback"/>
        </w:rPr>
        <w:t>ChromosomeTwoIndex</w:t>
      </w:r>
      <w:proofErr w:type="spellEnd"/>
      <w:r>
        <w:rPr>
          <w:rStyle w:val="PseudoCode"/>
          <w:rFonts w:eastAsia="Droid Sans Fallback"/>
        </w:rPr>
        <w:t>]</w:t>
      </w:r>
    </w:p>
    <w:p w14:paraId="14A77DFC" w14:textId="61FD27C9" w:rsidR="00A1726A" w:rsidRPr="00A1726A" w:rsidRDefault="00A1726A" w:rsidP="00A1726A">
      <w:pPr>
        <w:pStyle w:val="Heading5"/>
        <w:rPr>
          <w:rStyle w:val="PseudoCode"/>
          <w:rFonts w:ascii="Bookman Old Style" w:eastAsiaTheme="majorEastAsia" w:hAnsi="Bookman Old Style" w:cs="Mangal"/>
          <w:lang w:eastAsia="zh-CN" w:bidi="hi-IN"/>
        </w:rPr>
      </w:pPr>
      <w:r>
        <w:rPr>
          <w:rStyle w:val="PseudoCode"/>
          <w:rFonts w:ascii="Bookman Old Style" w:eastAsiaTheme="majorEastAsia" w:hAnsi="Bookman Old Style" w:cs="Mangal"/>
          <w:lang w:eastAsia="zh-CN" w:bidi="hi-IN"/>
        </w:rPr>
        <w:t>Parallel Crossover Algorithm</w:t>
      </w:r>
    </w:p>
    <w:p w14:paraId="7F0FBABC" w14:textId="04468492" w:rsidR="005F5E45" w:rsidRDefault="002F707D" w:rsidP="003E2905">
      <w:pPr>
        <w:pStyle w:val="NormalStyle"/>
      </w:pPr>
      <w:r>
        <w:t xml:space="preserve">The crossover procedure involves combining two “fit” chromosomes to try and achieve offspring chromosomes that combine the “good” parts of their parents and hence would be “fitter” than them. This procedure allows the members of the population to coordinate with each other to reach the </w:t>
      </w:r>
      <w:r>
        <w:lastRenderedPageBreak/>
        <w:t xml:space="preserve">optimal value of the fitness function. </w:t>
      </w:r>
      <w:r w:rsidR="009A1395">
        <w:t xml:space="preserve">The crossover strategy is as follows; we use a modified version of a single-point crossover, where the two parents interchange a part of their path, as shown in Figure </w:t>
      </w:r>
      <w:r w:rsidR="0094101B">
        <w:t>7.19</w:t>
      </w:r>
      <w:r w:rsidR="009A1395">
        <w:t xml:space="preserve">. The problem is to figure out the </w:t>
      </w:r>
      <w:proofErr w:type="spellStart"/>
      <w:r w:rsidR="009A1395" w:rsidRPr="009A1395">
        <w:rPr>
          <w:rStyle w:val="PseudoCode"/>
          <w:rFonts w:eastAsia="Droid Sans Fallback"/>
        </w:rPr>
        <w:t>CrossoverPoint</w:t>
      </w:r>
      <w:proofErr w:type="spellEnd"/>
      <w:r w:rsidR="009A1395">
        <w:rPr>
          <w:rStyle w:val="PseudoCode"/>
          <w:rFonts w:eastAsia="Droid Sans Fallback"/>
        </w:rPr>
        <w:t xml:space="preserve"> </w:t>
      </w:r>
      <w:r w:rsidR="009A1395">
        <w:t xml:space="preserve">at which the interchange occurs. In </w:t>
      </w:r>
      <w:r w:rsidR="00E25B1D">
        <w:rPr>
          <w:noProof/>
        </w:rPr>
        <mc:AlternateContent>
          <mc:Choice Requires="wps">
            <w:drawing>
              <wp:anchor distT="0" distB="0" distL="114300" distR="114300" simplePos="0" relativeHeight="251912704" behindDoc="0" locked="0" layoutInCell="1" allowOverlap="1" wp14:anchorId="4DCFD2AC" wp14:editId="77C0A738">
                <wp:simplePos x="0" y="0"/>
                <wp:positionH relativeFrom="column">
                  <wp:posOffset>2146935</wp:posOffset>
                </wp:positionH>
                <wp:positionV relativeFrom="paragraph">
                  <wp:posOffset>1101725</wp:posOffset>
                </wp:positionV>
                <wp:extent cx="3973195" cy="635"/>
                <wp:effectExtent l="0" t="0" r="0" b="0"/>
                <wp:wrapSquare wrapText="bothSides"/>
                <wp:docPr id="81" name="Text Box 81"/>
                <wp:cNvGraphicFramePr/>
                <a:graphic xmlns:a="http://schemas.openxmlformats.org/drawingml/2006/main">
                  <a:graphicData uri="http://schemas.microsoft.com/office/word/2010/wordprocessingShape">
                    <wps:wsp>
                      <wps:cNvSpPr txBox="1"/>
                      <wps:spPr>
                        <a:xfrm>
                          <a:off x="0" y="0"/>
                          <a:ext cx="3973195" cy="635"/>
                        </a:xfrm>
                        <a:prstGeom prst="rect">
                          <a:avLst/>
                        </a:prstGeom>
                        <a:solidFill>
                          <a:prstClr val="white"/>
                        </a:solidFill>
                        <a:ln>
                          <a:noFill/>
                        </a:ln>
                      </wps:spPr>
                      <wps:txbx>
                        <w:txbxContent>
                          <w:p w14:paraId="7424F6BD" w14:textId="3AB65041" w:rsidR="00E25B1D" w:rsidRPr="009059A6" w:rsidRDefault="00E25B1D" w:rsidP="00E25B1D">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9</w:t>
                            </w:r>
                            <w:r w:rsidR="00796A89">
                              <w:fldChar w:fldCharType="end"/>
                            </w:r>
                            <w:r>
                              <w:t xml:space="preserve"> </w:t>
                            </w:r>
                            <w:r>
                              <w:tab/>
                              <w:t>Timed Single Point Cross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CFD2AC" id="Text Box 81" o:spid="_x0000_s1065" type="#_x0000_t202" style="position:absolute;left:0;text-align:left;margin-left:169.05pt;margin-top:86.75pt;width:312.85pt;height:.05pt;z-index:251912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" stroked="f">
                <v:textbox style="mso-fit-shape-to-text:t" inset="0,0,0,0">
                  <w:txbxContent>
                    <w:p w14:paraId="7424F6BD" w14:textId="3AB65041" w:rsidR="00E25B1D" w:rsidRPr="009059A6" w:rsidRDefault="00E25B1D" w:rsidP="00E25B1D">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9</w:t>
                      </w:r>
                      <w:r w:rsidR="00796A89">
                        <w:fldChar w:fldCharType="end"/>
                      </w:r>
                      <w:r>
                        <w:t xml:space="preserve"> </w:t>
                      </w:r>
                      <w:r>
                        <w:tab/>
                        <w:t>Timed Single Point Crossover</w:t>
                      </w:r>
                    </w:p>
                  </w:txbxContent>
                </v:textbox>
                <w10:wrap type="square"/>
              </v:shape>
            </w:pict>
          </mc:Fallback>
        </mc:AlternateContent>
      </w:r>
      <w:r w:rsidR="009A1395" w:rsidRPr="009A1395">
        <w:rPr>
          <w:noProof/>
        </w:rPr>
        <w:drawing>
          <wp:anchor distT="0" distB="0" distL="114300" distR="114300" simplePos="0" relativeHeight="251892224" behindDoc="0" locked="0" layoutInCell="1" allowOverlap="1" wp14:anchorId="72CBD95C" wp14:editId="2676F50F">
            <wp:simplePos x="0" y="0"/>
            <wp:positionH relativeFrom="margin">
              <wp:align>right</wp:align>
            </wp:positionH>
            <wp:positionV relativeFrom="paragraph">
              <wp:posOffset>193</wp:posOffset>
            </wp:positionV>
            <wp:extent cx="3973278" cy="1045057"/>
            <wp:effectExtent l="0" t="0" r="0" b="317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3973278" cy="1045057"/>
                    </a:xfrm>
                    <a:prstGeom prst="rect">
                      <a:avLst/>
                    </a:prstGeom>
                  </pic:spPr>
                </pic:pic>
              </a:graphicData>
            </a:graphic>
          </wp:anchor>
        </w:drawing>
      </w:r>
      <w:r w:rsidR="009A1395">
        <w:t xml:space="preserve">the Figure, the </w:t>
      </w:r>
      <w:proofErr w:type="spellStart"/>
      <w:r w:rsidR="009A1395" w:rsidRPr="009A1395">
        <w:rPr>
          <w:rStyle w:val="PseudoCode"/>
          <w:rFonts w:eastAsia="Droid Sans Fallback"/>
        </w:rPr>
        <w:t>CrossoverPoint</w:t>
      </w:r>
      <w:proofErr w:type="spellEnd"/>
      <w:r w:rsidR="009A1395">
        <w:t xml:space="preserve"> is the element D which occurs in both the parent chromosomes C1 and C2. The </w:t>
      </w:r>
      <w:proofErr w:type="spellStart"/>
      <w:r w:rsidR="009A1395">
        <w:t>Offsprings</w:t>
      </w:r>
      <w:proofErr w:type="spellEnd"/>
      <w:r w:rsidR="009A1395">
        <w:t xml:space="preserve"> are C3 and C4.</w:t>
      </w:r>
      <w:r w:rsidR="0094101B">
        <w:t xml:space="preserve"> We mark a sector in </w:t>
      </w:r>
      <w:proofErr w:type="spellStart"/>
      <w:r w:rsidR="0094101B">
        <w:t>SectorPath</w:t>
      </w:r>
      <w:proofErr w:type="spellEnd"/>
      <w:r w:rsidR="0094101B">
        <w:t xml:space="preserve"> as a </w:t>
      </w:r>
      <w:proofErr w:type="spellStart"/>
      <w:r w:rsidR="0094101B">
        <w:t>CrossoverPoint</w:t>
      </w:r>
      <w:proofErr w:type="spellEnd"/>
      <w:r w:rsidR="0094101B">
        <w:t xml:space="preserve"> if the aircraft will be in that sector is the same time period, if it takes either of the two parent paths</w:t>
      </w:r>
      <w:r w:rsidR="009A1395">
        <w:t xml:space="preserve">. For example, in the Figure, if the plane takes the path C1 and is present in the sector D in the </w:t>
      </w:r>
      <w:proofErr w:type="gramStart"/>
      <w:r w:rsidR="009A1395">
        <w:t>time frame</w:t>
      </w:r>
      <w:proofErr w:type="gramEnd"/>
      <w:r w:rsidR="009A1395">
        <w:t xml:space="preserve"> [150, 160], and if the aircraft takes the path C2 and is present in sector D in the time frame [155, 175], we can conclude that in either case, the aircraft is in the sector D at the same time (for the time frame [155,160]) making D a </w:t>
      </w:r>
      <w:proofErr w:type="spellStart"/>
      <w:r w:rsidR="009A1395" w:rsidRPr="009A1395">
        <w:rPr>
          <w:rStyle w:val="PseudoCode"/>
          <w:rFonts w:eastAsia="Droid Sans Fallback"/>
        </w:rPr>
        <w:t>CrossoverPoint</w:t>
      </w:r>
      <w:proofErr w:type="spellEnd"/>
      <w:r w:rsidR="009A1395">
        <w:t>.</w:t>
      </w:r>
    </w:p>
    <w:p w14:paraId="491AF264" w14:textId="44F29EDD" w:rsidR="009A1395" w:rsidRPr="0093637C" w:rsidRDefault="009A1395" w:rsidP="003E2905">
      <w:pPr>
        <w:pStyle w:val="NormalStyle"/>
      </w:pPr>
      <w:r>
        <w:t>We make logical sense from this argument by stating that a crossover would thus be a diversion that the aircraft could carry out mid-air</w:t>
      </w:r>
      <w:r w:rsidR="002E5C2A">
        <w:t>.</w:t>
      </w:r>
      <w:r>
        <w:t xml:space="preserve"> </w:t>
      </w:r>
      <w:r w:rsidR="002E5C2A">
        <w:t>T</w:t>
      </w:r>
      <w:r>
        <w:t>he crossover procedure would</w:t>
      </w:r>
      <w:r w:rsidR="0093637C">
        <w:t xml:space="preserve"> hence,</w:t>
      </w:r>
      <w:r>
        <w:t xml:space="preserve"> also consider</w:t>
      </w:r>
      <w:r w:rsidR="0093637C">
        <w:t xml:space="preserve"> </w:t>
      </w:r>
      <w:r>
        <w:t xml:space="preserve">time flow and flight delays. The offspring chromosome does not replace the parents in the population, and we </w:t>
      </w:r>
      <w:r w:rsidR="0093637C">
        <w:t>add</w:t>
      </w:r>
      <w:r>
        <w:t xml:space="preserve"> them to the</w:t>
      </w:r>
      <w:r w:rsidR="003E2905">
        <w:t xml:space="preserve"> </w:t>
      </w:r>
      <w:r w:rsidR="003E2905" w:rsidRPr="003E2905">
        <w:rPr>
          <w:rStyle w:val="PseudoCode"/>
          <w:rFonts w:eastAsia="Droid Sans Fallback"/>
        </w:rPr>
        <w:t>Population</w:t>
      </w:r>
      <w:r>
        <w:t xml:space="preserve">, increasing the population size from </w:t>
      </w:r>
      <w:r w:rsidRPr="009A1395">
        <w:rPr>
          <w:rStyle w:val="PseudoCode"/>
          <w:rFonts w:eastAsia="Droid Sans Fallback"/>
        </w:rPr>
        <w:t>P</w:t>
      </w:r>
      <w:r>
        <w:t xml:space="preserve"> to </w:t>
      </w:r>
      <w:r w:rsidRPr="009A1395">
        <w:rPr>
          <w:rStyle w:val="PseudoCode"/>
          <w:rFonts w:eastAsia="Droid Sans Fallback"/>
        </w:rPr>
        <w:t>3P/2</w:t>
      </w:r>
      <w:r>
        <w:t>.</w:t>
      </w:r>
      <w:r w:rsidR="003E2905">
        <w:t xml:space="preserve"> The chromosomes selected from the previous step, </w:t>
      </w:r>
      <w:proofErr w:type="spellStart"/>
      <w:r w:rsidR="003E2905" w:rsidRPr="003E2905">
        <w:rPr>
          <w:rStyle w:val="PseudoCode"/>
          <w:rFonts w:eastAsia="Droid Sans Fallback"/>
        </w:rPr>
        <w:t>SelectedArray</w:t>
      </w:r>
      <w:proofErr w:type="spellEnd"/>
      <w:r w:rsidR="005F5E45">
        <w:rPr>
          <w:rStyle w:val="PseudoCode"/>
          <w:rFonts w:eastAsia="Droid Sans Fallback"/>
        </w:rPr>
        <w:t>,</w:t>
      </w:r>
      <w:r w:rsidR="003E2905">
        <w:t xml:space="preserve"> are the parent chromosomes.</w:t>
      </w:r>
      <w:r w:rsidR="0093637C">
        <w:t xml:space="preserve"> We use a </w:t>
      </w:r>
      <w:proofErr w:type="spellStart"/>
      <w:r w:rsidR="0093637C">
        <w:rPr>
          <w:rStyle w:val="PseudoCode"/>
          <w:rFonts w:eastAsia="Droid Sans Fallback"/>
        </w:rPr>
        <w:t>ReplacementPool</w:t>
      </w:r>
      <w:proofErr w:type="spellEnd"/>
      <w:r w:rsidR="0093637C">
        <w:rPr>
          <w:rStyle w:val="PseudoCode"/>
          <w:rFonts w:eastAsia="Droid Sans Fallback"/>
        </w:rPr>
        <w:t xml:space="preserve"> </w:t>
      </w:r>
      <w:r w:rsidR="0093637C">
        <w:t xml:space="preserve">here, an array of size </w:t>
      </w:r>
      <w:r w:rsidR="0093637C">
        <w:rPr>
          <w:rStyle w:val="PseudoCode"/>
          <w:rFonts w:eastAsia="Droid Sans Fallback"/>
        </w:rPr>
        <w:t>P/2</w:t>
      </w:r>
      <w:r w:rsidR="0093637C">
        <w:t xml:space="preserve">, initially containing numbers in the range </w:t>
      </w:r>
      <w:r w:rsidR="0093637C" w:rsidRPr="0093637C">
        <w:rPr>
          <w:rFonts w:ascii="Consolas" w:hAnsi="Consolas"/>
          <w:sz w:val="20"/>
          <w:szCs w:val="20"/>
        </w:rPr>
        <w:t xml:space="preserve">[P, </w:t>
      </w:r>
      <w:r w:rsidR="0093637C">
        <w:rPr>
          <w:rFonts w:ascii="Consolas" w:hAnsi="Consolas"/>
          <w:sz w:val="20"/>
          <w:szCs w:val="20"/>
        </w:rPr>
        <w:t>(</w:t>
      </w:r>
      <w:r w:rsidR="0093637C" w:rsidRPr="0093637C">
        <w:rPr>
          <w:rFonts w:ascii="Consolas" w:hAnsi="Consolas"/>
          <w:sz w:val="20"/>
          <w:szCs w:val="20"/>
        </w:rPr>
        <w:t>3P/2</w:t>
      </w:r>
      <w:r w:rsidR="0093637C">
        <w:rPr>
          <w:rFonts w:ascii="Consolas" w:hAnsi="Consolas"/>
          <w:sz w:val="20"/>
          <w:szCs w:val="20"/>
        </w:rPr>
        <w:t>)</w:t>
      </w:r>
      <w:r w:rsidR="0093637C" w:rsidRPr="0093637C">
        <w:rPr>
          <w:rFonts w:ascii="Consolas" w:hAnsi="Consolas"/>
          <w:sz w:val="20"/>
          <w:szCs w:val="20"/>
        </w:rPr>
        <w:t>-1]</w:t>
      </w:r>
      <w:r w:rsidR="0093637C">
        <w:rPr>
          <w:rFonts w:ascii="Consolas" w:hAnsi="Consolas"/>
          <w:sz w:val="20"/>
          <w:szCs w:val="20"/>
        </w:rPr>
        <w:t xml:space="preserve"> </w:t>
      </w:r>
      <w:r w:rsidR="0093637C">
        <w:t>and will be updated in further iterations of the GA. This</w:t>
      </w:r>
      <w:r w:rsidR="005F5E45">
        <w:t xml:space="preserve"> array</w:t>
      </w:r>
      <w:r w:rsidR="0093637C">
        <w:t xml:space="preserve"> marks the indices of the chromosomes in the </w:t>
      </w:r>
      <w:r w:rsidR="0093637C" w:rsidRPr="00A40EBB">
        <w:rPr>
          <w:rStyle w:val="PseudoCode"/>
          <w:rFonts w:eastAsia="Droid Sans Fallback"/>
        </w:rPr>
        <w:t>Population</w:t>
      </w:r>
      <w:r w:rsidR="0093637C">
        <w:t xml:space="preserve"> that </w:t>
      </w:r>
      <w:r w:rsidR="005F5E45">
        <w:t>the offspring chromosomes C3 and C4 must replace</w:t>
      </w:r>
      <w:r w:rsidR="0093637C">
        <w:t>.</w:t>
      </w:r>
    </w:p>
    <w:p w14:paraId="25ED2AEE" w14:textId="60AA5B24" w:rsidR="00756EDC" w:rsidRDefault="009A1395" w:rsidP="009A1395">
      <w:pPr>
        <w:pStyle w:val="NormalStyle"/>
        <w:rPr>
          <w:rStyle w:val="PseudoCode"/>
          <w:rFonts w:eastAsia="Droid Sans Fallback"/>
        </w:rPr>
      </w:pPr>
      <w:r>
        <w:tab/>
        <w:t xml:space="preserve">The parallelization strategy is similar to the Selection Algorithm, where we keep a </w:t>
      </w:r>
      <w:proofErr w:type="spellStart"/>
      <w:r w:rsidRPr="009A1395">
        <w:rPr>
          <w:rStyle w:val="PseudoCode"/>
          <w:rFonts w:eastAsia="Droid Sans Fallback"/>
        </w:rPr>
        <w:t>CrossoverPool</w:t>
      </w:r>
      <w:proofErr w:type="spellEnd"/>
      <w:r>
        <w:t xml:space="preserve"> of size </w:t>
      </w:r>
      <w:r w:rsidRPr="009A1395">
        <w:rPr>
          <w:rStyle w:val="PseudoCode"/>
          <w:rFonts w:eastAsia="Droid Sans Fallback"/>
        </w:rPr>
        <w:t>S/2</w:t>
      </w:r>
      <w:r>
        <w:t xml:space="preserve"> and spawn </w:t>
      </w:r>
      <w:r w:rsidRPr="009A1395">
        <w:rPr>
          <w:rStyle w:val="PseudoCode"/>
          <w:rFonts w:eastAsia="Droid Sans Fallback"/>
        </w:rPr>
        <w:t>S/2</w:t>
      </w:r>
      <w:r>
        <w:t xml:space="preserve"> threads, where each thread would crossover two chromosomes indexed by the </w:t>
      </w:r>
      <w:proofErr w:type="spellStart"/>
      <w:r w:rsidRPr="009A1395">
        <w:rPr>
          <w:rStyle w:val="PseudoCode"/>
          <w:rFonts w:eastAsia="Droid Sans Fallback"/>
        </w:rPr>
        <w:t>CrossoverPool</w:t>
      </w:r>
      <w:proofErr w:type="spellEnd"/>
      <w:r w:rsidR="003E2905">
        <w:rPr>
          <w:rStyle w:val="PseudoCode"/>
          <w:rFonts w:eastAsia="Droid Sans Fallback"/>
        </w:rPr>
        <w:t xml:space="preserve"> </w:t>
      </w:r>
      <w:r w:rsidR="003E2905" w:rsidRPr="003E2905">
        <w:t>in the</w:t>
      </w:r>
      <w:r w:rsidR="003E2905">
        <w:rPr>
          <w:rStyle w:val="PseudoCode"/>
          <w:rFonts w:eastAsia="Droid Sans Fallback"/>
        </w:rPr>
        <w:t xml:space="preserve"> </w:t>
      </w:r>
      <w:proofErr w:type="spellStart"/>
      <w:r w:rsidR="003E2905">
        <w:rPr>
          <w:rStyle w:val="PseudoCode"/>
          <w:rFonts w:eastAsia="Droid Sans Fallback"/>
        </w:rPr>
        <w:t>SelectedArray</w:t>
      </w:r>
      <w:proofErr w:type="spellEnd"/>
      <w:r>
        <w:rPr>
          <w:rStyle w:val="PseudoCode"/>
          <w:rFonts w:eastAsia="Droid Sans Fallback"/>
        </w:rPr>
        <w:t xml:space="preserve">. </w:t>
      </w:r>
      <w:r w:rsidR="005F5E45">
        <w:t>In addition, w</w:t>
      </w:r>
      <w:r w:rsidR="002E5C2A" w:rsidRPr="002E5C2A">
        <w:t>e utilize an efficient algorithm</w:t>
      </w:r>
      <w:r w:rsidR="005F5E45">
        <w:t>,</w:t>
      </w:r>
      <w:r w:rsidR="002E5C2A">
        <w:rPr>
          <w:rStyle w:val="PseudoCode"/>
          <w:rFonts w:eastAsia="Droid Sans Fallback"/>
        </w:rPr>
        <w:t xml:space="preserve"> </w:t>
      </w:r>
      <w:proofErr w:type="spellStart"/>
      <w:r w:rsidR="002E5C2A" w:rsidRPr="00032E78">
        <w:rPr>
          <w:rStyle w:val="PseudoCode"/>
          <w:rFonts w:eastAsia="Droid Sans Fallback"/>
        </w:rPr>
        <w:t>FindCrossoverPoints</w:t>
      </w:r>
      <w:proofErr w:type="spellEnd"/>
      <w:r w:rsidR="002E5C2A" w:rsidRPr="002E5C2A">
        <w:t>, that takes the prefix sums of the two parents’</w:t>
      </w:r>
      <w:r w:rsidR="002E5C2A">
        <w:rPr>
          <w:rStyle w:val="PseudoCode"/>
          <w:rFonts w:eastAsia="Droid Sans Fallback"/>
        </w:rPr>
        <w:t xml:space="preserve"> </w:t>
      </w:r>
      <w:proofErr w:type="spellStart"/>
      <w:r w:rsidR="002E5C2A">
        <w:rPr>
          <w:rStyle w:val="PseudoCode"/>
          <w:rFonts w:eastAsia="Droid Sans Fallback"/>
        </w:rPr>
        <w:t>TimingArrays</w:t>
      </w:r>
      <w:proofErr w:type="spellEnd"/>
      <w:r w:rsidR="002E5C2A">
        <w:rPr>
          <w:rStyle w:val="PseudoCode"/>
          <w:rFonts w:eastAsia="Droid Sans Fallback"/>
        </w:rPr>
        <w:t xml:space="preserve">, </w:t>
      </w:r>
      <w:r w:rsidR="002E5C2A" w:rsidRPr="002E5C2A">
        <w:t xml:space="preserve">finds those common sectors between the two parents where overlapping time intervals exist and marks these sectors as </w:t>
      </w:r>
      <w:proofErr w:type="spellStart"/>
      <w:r w:rsidR="002E5C2A">
        <w:rPr>
          <w:rStyle w:val="PseudoCode"/>
          <w:rFonts w:eastAsia="Droid Sans Fallback"/>
        </w:rPr>
        <w:t>CrossoverPoints</w:t>
      </w:r>
      <w:proofErr w:type="spellEnd"/>
      <w:r w:rsidR="002E5C2A">
        <w:rPr>
          <w:rStyle w:val="PseudoCode"/>
          <w:rFonts w:eastAsia="Droid Sans Fallback"/>
        </w:rPr>
        <w:t xml:space="preserve">. </w:t>
      </w:r>
      <w:r w:rsidR="002E5C2A" w:rsidRPr="002E5C2A">
        <w:t xml:space="preserve">We also input </w:t>
      </w:r>
      <w:proofErr w:type="spellStart"/>
      <w:r w:rsidR="002E5C2A" w:rsidRPr="002E5C2A">
        <w:rPr>
          <w:rStyle w:val="PseudoCode"/>
          <w:rFonts w:eastAsia="Droid Sans Fallback"/>
        </w:rPr>
        <w:t>ReplacementPoo</w:t>
      </w:r>
      <w:r w:rsidR="002E5C2A" w:rsidRPr="002E5C2A">
        <w:t>l</w:t>
      </w:r>
      <w:proofErr w:type="spellEnd"/>
      <w:r w:rsidR="002E5C2A" w:rsidRPr="002E5C2A">
        <w:t xml:space="preserve"> for storing the offspring</w:t>
      </w:r>
      <w:r w:rsidR="002E5C2A">
        <w:rPr>
          <w:rStyle w:val="PseudoCode"/>
          <w:rFonts w:eastAsia="Droid Sans Fallback"/>
        </w:rPr>
        <w:t>.</w:t>
      </w:r>
    </w:p>
    <w:p w14:paraId="70D8B008" w14:textId="37F7FF74" w:rsidR="003E2905" w:rsidRPr="00032E78" w:rsidRDefault="003E2905" w:rsidP="009A1395">
      <w:pPr>
        <w:pStyle w:val="NormalStyle"/>
        <w:rPr>
          <w:rStyle w:val="PseudoCode"/>
          <w:rFonts w:eastAsia="Droid Sans Fallback"/>
        </w:rPr>
      </w:pPr>
      <w:r w:rsidRPr="00032E78">
        <w:rPr>
          <w:rStyle w:val="PseudoCode"/>
          <w:rFonts w:eastAsia="Droid Sans Fallback"/>
        </w:rPr>
        <w:t>Algorithm 4</w:t>
      </w:r>
    </w:p>
    <w:p w14:paraId="6096384B" w14:textId="0BDA56EE" w:rsidR="003E2905" w:rsidRPr="00032E78" w:rsidRDefault="003E2905" w:rsidP="003E2905">
      <w:pPr>
        <w:pStyle w:val="NormalStyle"/>
        <w:spacing w:line="240" w:lineRule="auto"/>
        <w:ind w:firstLine="720"/>
        <w:rPr>
          <w:rStyle w:val="PseudoCode"/>
          <w:rFonts w:eastAsia="Droid Sans Fallback"/>
        </w:rPr>
      </w:pPr>
      <w:r w:rsidRPr="00032E78">
        <w:rPr>
          <w:rStyle w:val="PseudoCode"/>
          <w:rFonts w:eastAsia="Droid Sans Fallback"/>
        </w:rPr>
        <w:t>Parallel Crossover Algorithm</w:t>
      </w:r>
    </w:p>
    <w:p w14:paraId="7DFA91D9" w14:textId="77777777" w:rsidR="003E2905" w:rsidRPr="00032E78" w:rsidRDefault="003E2905" w:rsidP="003E2905">
      <w:pPr>
        <w:pStyle w:val="NormalStyle"/>
        <w:spacing w:line="240" w:lineRule="auto"/>
        <w:jc w:val="left"/>
        <w:rPr>
          <w:rStyle w:val="PseudoCode"/>
          <w:rFonts w:eastAsia="Droid Sans Fallback"/>
        </w:rPr>
      </w:pPr>
      <w:r w:rsidRPr="00032E78">
        <w:rPr>
          <w:rStyle w:val="PseudoCode"/>
          <w:rFonts w:eastAsia="Droid Sans Fallback"/>
        </w:rPr>
        <w:t xml:space="preserve">Input </w:t>
      </w:r>
    </w:p>
    <w:p w14:paraId="10BA34A9" w14:textId="02775D95" w:rsidR="003E2905" w:rsidRPr="00032E78" w:rsidRDefault="003E2905" w:rsidP="003E2905">
      <w:pPr>
        <w:pStyle w:val="NormalStyle"/>
        <w:spacing w:line="240" w:lineRule="auto"/>
        <w:ind w:left="720"/>
        <w:jc w:val="left"/>
        <w:rPr>
          <w:rStyle w:val="PseudoCode"/>
          <w:rFonts w:eastAsia="Droid Sans Fallback"/>
        </w:rPr>
      </w:pPr>
      <w:r w:rsidRPr="00032E78">
        <w:rPr>
          <w:rStyle w:val="PseudoCode"/>
          <w:rFonts w:eastAsia="Droid Sans Fallback"/>
        </w:rPr>
        <w:t xml:space="preserve">Population, </w:t>
      </w:r>
      <w:proofErr w:type="spellStart"/>
      <w:r w:rsidRPr="00032E78">
        <w:rPr>
          <w:rStyle w:val="PseudoCode"/>
          <w:rFonts w:eastAsia="Droid Sans Fallback"/>
        </w:rPr>
        <w:t>FitnessArray</w:t>
      </w:r>
      <w:proofErr w:type="spellEnd"/>
      <w:r w:rsidRPr="00032E78">
        <w:rPr>
          <w:rStyle w:val="PseudoCode"/>
          <w:rFonts w:eastAsia="Droid Sans Fallback"/>
        </w:rPr>
        <w:t xml:space="preserve">, </w:t>
      </w:r>
      <w:proofErr w:type="spellStart"/>
      <w:r w:rsidRPr="00032E78">
        <w:rPr>
          <w:rStyle w:val="PseudoCode"/>
          <w:rFonts w:eastAsia="Droid Sans Fallback"/>
        </w:rPr>
        <w:t>CrossoverPool</w:t>
      </w:r>
      <w:proofErr w:type="spellEnd"/>
      <w:r w:rsidRPr="00032E78">
        <w:rPr>
          <w:rStyle w:val="PseudoCode"/>
          <w:rFonts w:eastAsia="Droid Sans Fallback"/>
        </w:rPr>
        <w:t xml:space="preserve">, </w:t>
      </w:r>
      <w:proofErr w:type="spellStart"/>
      <w:r w:rsidRPr="00032E78">
        <w:rPr>
          <w:rStyle w:val="PseudoCode"/>
          <w:rFonts w:eastAsia="Droid Sans Fallback"/>
        </w:rPr>
        <w:t>SelectedArray</w:t>
      </w:r>
      <w:proofErr w:type="spellEnd"/>
      <w:r w:rsidR="00032E78" w:rsidRPr="00032E78">
        <w:rPr>
          <w:rStyle w:val="PseudoCode"/>
          <w:rFonts w:eastAsia="Droid Sans Fallback"/>
        </w:rPr>
        <w:t>,</w:t>
      </w:r>
      <w:r w:rsidR="005F5E45">
        <w:rPr>
          <w:rStyle w:val="PseudoCode"/>
          <w:rFonts w:eastAsia="Droid Sans Fallback"/>
        </w:rPr>
        <w:t xml:space="preserve"> </w:t>
      </w:r>
      <w:proofErr w:type="spellStart"/>
      <w:r w:rsidR="00032E78" w:rsidRPr="00032E78">
        <w:rPr>
          <w:rStyle w:val="PseudoCode"/>
          <w:rFonts w:eastAsia="Droid Sans Fallback"/>
        </w:rPr>
        <w:t>TimingArrayMatrix</w:t>
      </w:r>
      <w:proofErr w:type="spellEnd"/>
      <w:r w:rsidR="0093637C">
        <w:rPr>
          <w:rStyle w:val="PseudoCode"/>
          <w:rFonts w:eastAsia="Droid Sans Fallback"/>
        </w:rPr>
        <w:t xml:space="preserve">, </w:t>
      </w:r>
      <w:proofErr w:type="spellStart"/>
      <w:r w:rsidR="0093637C">
        <w:rPr>
          <w:rStyle w:val="PseudoCode"/>
          <w:rFonts w:eastAsia="Droid Sans Fallback"/>
        </w:rPr>
        <w:t>ReplacementPool</w:t>
      </w:r>
      <w:proofErr w:type="spellEnd"/>
      <w:r w:rsidR="0093637C">
        <w:rPr>
          <w:rStyle w:val="PseudoCode"/>
          <w:rFonts w:eastAsia="Droid Sans Fallback"/>
        </w:rPr>
        <w:t xml:space="preserve">, </w:t>
      </w:r>
      <w:proofErr w:type="spellStart"/>
      <w:r w:rsidR="0093637C">
        <w:rPr>
          <w:rStyle w:val="PseudoCode"/>
          <w:rFonts w:eastAsia="Droid Sans Fallback"/>
        </w:rPr>
        <w:t>OptimalDelayArray</w:t>
      </w:r>
      <w:proofErr w:type="spellEnd"/>
    </w:p>
    <w:p w14:paraId="5282F090" w14:textId="77777777" w:rsidR="003E2905" w:rsidRPr="00032E78" w:rsidRDefault="003E2905" w:rsidP="003E2905">
      <w:pPr>
        <w:pStyle w:val="NormalStyle"/>
        <w:spacing w:line="240" w:lineRule="auto"/>
        <w:rPr>
          <w:rStyle w:val="PseudoCode"/>
          <w:rFonts w:eastAsia="Droid Sans Fallback"/>
        </w:rPr>
      </w:pPr>
      <w:r w:rsidRPr="00032E78">
        <w:rPr>
          <w:rStyle w:val="PseudoCode"/>
          <w:rFonts w:eastAsia="Droid Sans Fallback"/>
        </w:rPr>
        <w:t xml:space="preserve">Output </w:t>
      </w:r>
    </w:p>
    <w:p w14:paraId="0453B4DC" w14:textId="77777777" w:rsidR="003E2905" w:rsidRPr="00032E78" w:rsidRDefault="003E2905" w:rsidP="003E2905">
      <w:pPr>
        <w:pStyle w:val="NormalStyle"/>
        <w:spacing w:line="240" w:lineRule="auto"/>
        <w:rPr>
          <w:rStyle w:val="PseudoCode"/>
          <w:rFonts w:eastAsia="Droid Sans Fallback"/>
        </w:rPr>
      </w:pPr>
      <w:r w:rsidRPr="00032E78">
        <w:rPr>
          <w:rStyle w:val="PseudoCode"/>
          <w:rFonts w:eastAsia="Droid Sans Fallback"/>
        </w:rPr>
        <w:lastRenderedPageBreak/>
        <w:tab/>
        <w:t>-</w:t>
      </w:r>
    </w:p>
    <w:p w14:paraId="1A4E08A8" w14:textId="77777777" w:rsidR="003E2905" w:rsidRPr="00032E78" w:rsidRDefault="003E2905" w:rsidP="003E2905">
      <w:pPr>
        <w:pStyle w:val="NormalStyle"/>
        <w:spacing w:line="240" w:lineRule="auto"/>
        <w:rPr>
          <w:rStyle w:val="PseudoCode"/>
          <w:rFonts w:eastAsia="Droid Sans Fallback"/>
        </w:rPr>
      </w:pPr>
      <w:r w:rsidRPr="00032E78">
        <w:rPr>
          <w:rStyle w:val="PseudoCode"/>
          <w:rFonts w:eastAsia="Droid Sans Fallback"/>
        </w:rPr>
        <w:t>Code</w:t>
      </w:r>
    </w:p>
    <w:p w14:paraId="3EAED95E" w14:textId="409D8A1D" w:rsidR="003E2905" w:rsidRPr="00032E78" w:rsidRDefault="003E2905" w:rsidP="003E2905">
      <w:pPr>
        <w:pStyle w:val="NormalStyle"/>
        <w:spacing w:line="240" w:lineRule="auto"/>
        <w:rPr>
          <w:rStyle w:val="PseudoCode"/>
          <w:rFonts w:eastAsia="Droid Sans Fallback"/>
        </w:rPr>
      </w:pPr>
      <w:r w:rsidRPr="00032E78">
        <w:rPr>
          <w:rStyle w:val="PseudoCode"/>
          <w:rFonts w:eastAsia="Droid Sans Fallback"/>
        </w:rPr>
        <w:tab/>
        <w:t xml:space="preserve">parallel foreach </w:t>
      </w:r>
      <w:proofErr w:type="spellStart"/>
      <w:r w:rsidRPr="00032E78">
        <w:rPr>
          <w:rStyle w:val="PseudoCode"/>
          <w:rFonts w:eastAsia="Droid Sans Fallback"/>
        </w:rPr>
        <w:t>ThreadID</w:t>
      </w:r>
      <w:proofErr w:type="spellEnd"/>
      <w:r w:rsidRPr="00032E78">
        <w:rPr>
          <w:rStyle w:val="PseudoCode"/>
          <w:rFonts w:eastAsia="Droid Sans Fallback"/>
        </w:rPr>
        <w:t xml:space="preserve"> </w:t>
      </w:r>
      <m:oMath>
        <m:r>
          <w:rPr>
            <w:rStyle w:val="PseudoCode"/>
            <w:rFonts w:ascii="Cambria Math" w:eastAsia="Droid Sans Fallback" w:hAnsi="Cambria Math"/>
          </w:rPr>
          <m:t>∈</m:t>
        </m:r>
      </m:oMath>
      <w:r w:rsidRPr="00032E78">
        <w:rPr>
          <w:rStyle w:val="PseudoCode"/>
          <w:rFonts w:eastAsia="Droid Sans Fallback"/>
        </w:rPr>
        <w:t xml:space="preserve"> {0 … (S/2)-1}</w:t>
      </w:r>
    </w:p>
    <w:p w14:paraId="54D5B7CD" w14:textId="0F56197A" w:rsidR="003E2905" w:rsidRPr="00032E78" w:rsidRDefault="003E2905" w:rsidP="00032E78">
      <w:pPr>
        <w:pStyle w:val="NormalStyle"/>
        <w:spacing w:line="240" w:lineRule="auto"/>
        <w:rPr>
          <w:rStyle w:val="PseudoCode"/>
          <w:rFonts w:eastAsia="Droid Sans Fallback"/>
        </w:rPr>
      </w:pPr>
      <w:r w:rsidRPr="00032E78">
        <w:rPr>
          <w:rStyle w:val="PseudoCode"/>
          <w:rFonts w:eastAsia="Droid Sans Fallback"/>
        </w:rPr>
        <w:tab/>
      </w:r>
      <w:r w:rsidRPr="00032E78">
        <w:rPr>
          <w:rStyle w:val="PseudoCode"/>
          <w:rFonts w:eastAsia="Droid Sans Fallback"/>
        </w:rPr>
        <w:tab/>
        <w:t>C</w:t>
      </w:r>
      <w:r w:rsidR="00032E78" w:rsidRPr="00032E78">
        <w:rPr>
          <w:rStyle w:val="PseudoCode"/>
          <w:rFonts w:eastAsia="Droid Sans Fallback"/>
        </w:rPr>
        <w:t>1</w:t>
      </w:r>
      <w:r w:rsidRPr="00032E78">
        <w:rPr>
          <w:rStyle w:val="PseudoCode"/>
          <w:rFonts w:eastAsia="Droid Sans Fallback"/>
        </w:rPr>
        <w:t>Index=</w:t>
      </w:r>
      <w:proofErr w:type="spellStart"/>
      <w:proofErr w:type="gramStart"/>
      <w:r w:rsidR="00032E78" w:rsidRPr="00032E78">
        <w:rPr>
          <w:rStyle w:val="PseudoCode"/>
          <w:rFonts w:eastAsia="Droid Sans Fallback"/>
        </w:rPr>
        <w:t>SelectedArray</w:t>
      </w:r>
      <w:proofErr w:type="spellEnd"/>
      <w:r w:rsidR="00032E78" w:rsidRPr="00032E78">
        <w:rPr>
          <w:rStyle w:val="PseudoCode"/>
          <w:rFonts w:eastAsia="Droid Sans Fallback"/>
        </w:rPr>
        <w:t>[</w:t>
      </w:r>
      <w:proofErr w:type="spellStart"/>
      <w:proofErr w:type="gramEnd"/>
      <w:r w:rsidRPr="00032E78">
        <w:rPr>
          <w:rStyle w:val="PseudoCode"/>
          <w:rFonts w:eastAsia="Droid Sans Fallback"/>
        </w:rPr>
        <w:t>CrossoverPool</w:t>
      </w:r>
      <w:proofErr w:type="spellEnd"/>
      <w:r w:rsidRPr="00032E78">
        <w:rPr>
          <w:rStyle w:val="PseudoCode"/>
          <w:rFonts w:eastAsia="Droid Sans Fallback"/>
        </w:rPr>
        <w:t>[2*</w:t>
      </w:r>
      <w:proofErr w:type="spellStart"/>
      <w:r w:rsidRPr="00032E78">
        <w:rPr>
          <w:rStyle w:val="PseudoCode"/>
          <w:rFonts w:eastAsia="Droid Sans Fallback"/>
        </w:rPr>
        <w:t>ThreadID</w:t>
      </w:r>
      <w:proofErr w:type="spellEnd"/>
      <w:r w:rsidRPr="00032E78">
        <w:rPr>
          <w:rStyle w:val="PseudoCode"/>
          <w:rFonts w:eastAsia="Droid Sans Fallback"/>
        </w:rPr>
        <w:t>]</w:t>
      </w:r>
      <w:r w:rsidR="00032E78" w:rsidRPr="00032E78">
        <w:rPr>
          <w:rStyle w:val="PseudoCode"/>
          <w:rFonts w:eastAsia="Droid Sans Fallback"/>
        </w:rPr>
        <w:t>]</w:t>
      </w:r>
    </w:p>
    <w:p w14:paraId="25F90658" w14:textId="75FC1F10" w:rsidR="003E2905" w:rsidRDefault="003E2905" w:rsidP="00032E78">
      <w:pPr>
        <w:pStyle w:val="NormalStyle"/>
        <w:spacing w:line="240" w:lineRule="auto"/>
        <w:rPr>
          <w:rStyle w:val="PseudoCode"/>
          <w:rFonts w:eastAsia="Droid Sans Fallback"/>
        </w:rPr>
      </w:pPr>
      <w:r w:rsidRPr="00032E78">
        <w:rPr>
          <w:rStyle w:val="PseudoCode"/>
          <w:rFonts w:eastAsia="Droid Sans Fallback"/>
        </w:rPr>
        <w:tab/>
      </w:r>
      <w:r w:rsidRPr="00032E78">
        <w:rPr>
          <w:rStyle w:val="PseudoCode"/>
          <w:rFonts w:eastAsia="Droid Sans Fallback"/>
        </w:rPr>
        <w:tab/>
        <w:t>C</w:t>
      </w:r>
      <w:r w:rsidR="00032E78" w:rsidRPr="00032E78">
        <w:rPr>
          <w:rStyle w:val="PseudoCode"/>
          <w:rFonts w:eastAsia="Droid Sans Fallback"/>
        </w:rPr>
        <w:t>2</w:t>
      </w:r>
      <w:r w:rsidRPr="00032E78">
        <w:rPr>
          <w:rStyle w:val="PseudoCode"/>
          <w:rFonts w:eastAsia="Droid Sans Fallback"/>
        </w:rPr>
        <w:t>Index=</w:t>
      </w:r>
      <w:proofErr w:type="spellStart"/>
      <w:proofErr w:type="gramStart"/>
      <w:r w:rsidR="00032E78" w:rsidRPr="00032E78">
        <w:rPr>
          <w:rStyle w:val="PseudoCode"/>
          <w:rFonts w:eastAsia="Droid Sans Fallback"/>
        </w:rPr>
        <w:t>SelectedArray</w:t>
      </w:r>
      <w:proofErr w:type="spellEnd"/>
      <w:r w:rsidR="00032E78" w:rsidRPr="00032E78">
        <w:rPr>
          <w:rStyle w:val="PseudoCode"/>
          <w:rFonts w:eastAsia="Droid Sans Fallback"/>
        </w:rPr>
        <w:t>[</w:t>
      </w:r>
      <w:proofErr w:type="spellStart"/>
      <w:proofErr w:type="gramEnd"/>
      <w:r w:rsidRPr="00032E78">
        <w:rPr>
          <w:rStyle w:val="PseudoCode"/>
          <w:rFonts w:eastAsia="Droid Sans Fallback"/>
        </w:rPr>
        <w:t>CrossoverPool</w:t>
      </w:r>
      <w:proofErr w:type="spellEnd"/>
      <w:r w:rsidRPr="00032E78">
        <w:rPr>
          <w:rStyle w:val="PseudoCode"/>
          <w:rFonts w:eastAsia="Droid Sans Fallback"/>
        </w:rPr>
        <w:t>[2*ThreadID+1]</w:t>
      </w:r>
      <w:r w:rsidR="00032E78" w:rsidRPr="00032E78">
        <w:rPr>
          <w:rStyle w:val="PseudoCode"/>
          <w:rFonts w:eastAsia="Droid Sans Fallback"/>
        </w:rPr>
        <w:t>]</w:t>
      </w:r>
    </w:p>
    <w:p w14:paraId="1D4AEB1A" w14:textId="77777777" w:rsidR="0093637C" w:rsidRDefault="0093637C" w:rsidP="0093637C">
      <w:pPr>
        <w:pStyle w:val="NormalStyle"/>
        <w:spacing w:line="240" w:lineRule="auto"/>
        <w:ind w:left="720" w:firstLine="720"/>
        <w:rPr>
          <w:rStyle w:val="PseudoCode"/>
          <w:rFonts w:eastAsia="Droid Sans Fallback"/>
        </w:rPr>
      </w:pPr>
      <w:r>
        <w:rPr>
          <w:rStyle w:val="PseudoCode"/>
          <w:rFonts w:eastAsia="Droid Sans Fallback"/>
        </w:rPr>
        <w:t>C3Index=</w:t>
      </w:r>
      <w:proofErr w:type="spellStart"/>
      <w:r>
        <w:rPr>
          <w:rStyle w:val="PseudoCode"/>
          <w:rFonts w:eastAsia="Droid Sans Fallback"/>
        </w:rPr>
        <w:t>ReplacementPool</w:t>
      </w:r>
      <w:proofErr w:type="spellEnd"/>
      <w:r>
        <w:rPr>
          <w:rStyle w:val="PseudoCode"/>
          <w:rFonts w:eastAsia="Droid Sans Fallback"/>
        </w:rPr>
        <w:t>[2*</w:t>
      </w:r>
      <w:proofErr w:type="spellStart"/>
      <w:r>
        <w:rPr>
          <w:rStyle w:val="PseudoCode"/>
          <w:rFonts w:eastAsia="Droid Sans Fallback"/>
        </w:rPr>
        <w:t>ThreadID</w:t>
      </w:r>
      <w:proofErr w:type="spellEnd"/>
      <w:r>
        <w:rPr>
          <w:rStyle w:val="PseudoCode"/>
          <w:rFonts w:eastAsia="Droid Sans Fallback"/>
        </w:rPr>
        <w:t>]</w:t>
      </w:r>
    </w:p>
    <w:p w14:paraId="6440996E" w14:textId="542054C1" w:rsidR="0093637C" w:rsidRDefault="0093637C" w:rsidP="0093637C">
      <w:pPr>
        <w:pStyle w:val="NormalStyle"/>
        <w:spacing w:line="240" w:lineRule="auto"/>
        <w:ind w:left="720" w:firstLine="720"/>
        <w:rPr>
          <w:rStyle w:val="PseudoCode"/>
          <w:rFonts w:eastAsia="Droid Sans Fallback"/>
        </w:rPr>
      </w:pPr>
      <w:r>
        <w:rPr>
          <w:rStyle w:val="PseudoCode"/>
          <w:rFonts w:eastAsia="Droid Sans Fallback"/>
        </w:rPr>
        <w:t>C4Index=</w:t>
      </w:r>
      <w:proofErr w:type="spellStart"/>
      <w:r>
        <w:rPr>
          <w:rStyle w:val="PseudoCode"/>
          <w:rFonts w:eastAsia="Droid Sans Fallback"/>
        </w:rPr>
        <w:t>ReplacementPool</w:t>
      </w:r>
      <w:proofErr w:type="spellEnd"/>
      <w:r>
        <w:rPr>
          <w:rStyle w:val="PseudoCode"/>
          <w:rFonts w:eastAsia="Droid Sans Fallback"/>
        </w:rPr>
        <w:t>[2*ThreadID+1]</w:t>
      </w:r>
    </w:p>
    <w:p w14:paraId="75E8247D" w14:textId="47BF59FE" w:rsidR="00032E78" w:rsidRDefault="00032E78" w:rsidP="00032E78">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t>C1=</w:t>
      </w:r>
      <w:r w:rsidRPr="00032E78">
        <w:rPr>
          <w:sz w:val="20"/>
          <w:szCs w:val="20"/>
        </w:rPr>
        <w:t xml:space="preserve"> </w:t>
      </w:r>
      <w:r w:rsidRPr="00032E78">
        <w:rPr>
          <w:rStyle w:val="PseudoCode"/>
          <w:rFonts w:eastAsia="Droid Sans Fallback"/>
        </w:rPr>
        <w:t>Population[C1Index</w:t>
      </w:r>
      <w:r>
        <w:rPr>
          <w:rStyle w:val="PseudoCode"/>
          <w:rFonts w:eastAsia="Droid Sans Fallback"/>
        </w:rPr>
        <w:t>]</w:t>
      </w:r>
    </w:p>
    <w:p w14:paraId="12EC4050" w14:textId="3E524B14" w:rsidR="00032E78" w:rsidRPr="00032E78" w:rsidRDefault="00032E78" w:rsidP="00032E78">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t>C2=</w:t>
      </w:r>
      <w:r w:rsidRPr="00032E78">
        <w:rPr>
          <w:sz w:val="20"/>
          <w:szCs w:val="20"/>
        </w:rPr>
        <w:t xml:space="preserve"> </w:t>
      </w:r>
      <w:r w:rsidRPr="00032E78">
        <w:rPr>
          <w:rStyle w:val="PseudoCode"/>
          <w:rFonts w:eastAsia="Droid Sans Fallback"/>
        </w:rPr>
        <w:t>Population[C</w:t>
      </w:r>
      <w:r>
        <w:rPr>
          <w:rStyle w:val="PseudoCode"/>
          <w:rFonts w:eastAsia="Droid Sans Fallback"/>
        </w:rPr>
        <w:t>2</w:t>
      </w:r>
      <w:r w:rsidRPr="00032E78">
        <w:rPr>
          <w:rStyle w:val="PseudoCode"/>
          <w:rFonts w:eastAsia="Droid Sans Fallback"/>
        </w:rPr>
        <w:t>Index</w:t>
      </w:r>
      <w:r>
        <w:rPr>
          <w:rStyle w:val="PseudoCode"/>
          <w:rFonts w:eastAsia="Droid Sans Fallback"/>
        </w:rPr>
        <w:t>]</w:t>
      </w:r>
    </w:p>
    <w:p w14:paraId="3E951FC5" w14:textId="288F5DA0" w:rsidR="003E2905" w:rsidRPr="00032E78" w:rsidRDefault="003E2905" w:rsidP="00032E78">
      <w:pPr>
        <w:pStyle w:val="NormalStyle"/>
        <w:spacing w:line="240" w:lineRule="auto"/>
        <w:rPr>
          <w:rStyle w:val="PseudoCode"/>
          <w:rFonts w:eastAsia="Droid Sans Fallback"/>
        </w:rPr>
      </w:pPr>
      <w:r w:rsidRPr="00032E78">
        <w:rPr>
          <w:rStyle w:val="PseudoCode"/>
          <w:rFonts w:eastAsia="Droid Sans Fallback"/>
        </w:rPr>
        <w:tab/>
      </w:r>
      <w:r w:rsidR="00032E78" w:rsidRPr="00032E78">
        <w:rPr>
          <w:rStyle w:val="PseudoCode"/>
          <w:rFonts w:eastAsia="Droid Sans Fallback"/>
        </w:rPr>
        <w:tab/>
        <w:t>C1TimeArray=</w:t>
      </w:r>
      <w:proofErr w:type="gramStart"/>
      <w:r w:rsidR="00032E78" w:rsidRPr="00032E78">
        <w:rPr>
          <w:rStyle w:val="PseudoCode"/>
          <w:rFonts w:eastAsia="Droid Sans Fallback"/>
        </w:rPr>
        <w:t>PrefixSum(</w:t>
      </w:r>
      <w:proofErr w:type="gramEnd"/>
      <w:r w:rsidR="00032E78" w:rsidRPr="00032E78">
        <w:rPr>
          <w:rStyle w:val="PseudoCode"/>
          <w:rFonts w:eastAsia="Droid Sans Fallback"/>
        </w:rPr>
        <w:t>TimingArrayMatrix[C1Index]</w:t>
      </w:r>
      <w:r w:rsidR="0093637C">
        <w:rPr>
          <w:rStyle w:val="PseudoCode"/>
          <w:rFonts w:eastAsia="Droid Sans Fallback"/>
        </w:rPr>
        <w:t>,OptimalDelay[C1Index]</w:t>
      </w:r>
      <w:r w:rsidR="00032E78" w:rsidRPr="00032E78">
        <w:rPr>
          <w:rStyle w:val="PseudoCode"/>
          <w:rFonts w:eastAsia="Droid Sans Fallback"/>
        </w:rPr>
        <w:t>)</w:t>
      </w:r>
    </w:p>
    <w:p w14:paraId="3AA8A5DE" w14:textId="1E9F6CF5" w:rsidR="00032E78" w:rsidRPr="00032E78" w:rsidRDefault="00032E78" w:rsidP="00032E78">
      <w:pPr>
        <w:pStyle w:val="NormalStyle"/>
        <w:spacing w:line="240" w:lineRule="auto"/>
        <w:rPr>
          <w:rStyle w:val="PseudoCode"/>
          <w:rFonts w:eastAsia="Droid Sans Fallback"/>
        </w:rPr>
      </w:pPr>
      <w:r w:rsidRPr="00032E78">
        <w:rPr>
          <w:rStyle w:val="PseudoCode"/>
          <w:rFonts w:eastAsia="Droid Sans Fallback"/>
        </w:rPr>
        <w:tab/>
      </w:r>
      <w:r w:rsidRPr="00032E78">
        <w:rPr>
          <w:rStyle w:val="PseudoCode"/>
          <w:rFonts w:eastAsia="Droid Sans Fallback"/>
        </w:rPr>
        <w:tab/>
        <w:t>C2TimeArray=</w:t>
      </w:r>
      <w:proofErr w:type="gramStart"/>
      <w:r w:rsidRPr="00032E78">
        <w:rPr>
          <w:rStyle w:val="PseudoCode"/>
          <w:rFonts w:eastAsia="Droid Sans Fallback"/>
        </w:rPr>
        <w:t>PrefixSum(</w:t>
      </w:r>
      <w:proofErr w:type="gramEnd"/>
      <w:r w:rsidRPr="00032E78">
        <w:rPr>
          <w:rStyle w:val="PseudoCode"/>
          <w:rFonts w:eastAsia="Droid Sans Fallback"/>
        </w:rPr>
        <w:t>TimingArrayMatrix[C2Index]</w:t>
      </w:r>
      <w:r w:rsidR="0093637C">
        <w:rPr>
          <w:rStyle w:val="PseudoCode"/>
          <w:rFonts w:eastAsia="Droid Sans Fallback"/>
        </w:rPr>
        <w:t>,OptimalDelay[C2Index]</w:t>
      </w:r>
      <w:r w:rsidRPr="00032E78">
        <w:rPr>
          <w:rStyle w:val="PseudoCode"/>
          <w:rFonts w:eastAsia="Droid Sans Fallback"/>
        </w:rPr>
        <w:t>)</w:t>
      </w:r>
    </w:p>
    <w:p w14:paraId="4CCCFD1F" w14:textId="535935F8" w:rsidR="00032E78" w:rsidRDefault="00032E78" w:rsidP="00032E78">
      <w:pPr>
        <w:pStyle w:val="NormalStyle"/>
        <w:spacing w:line="240" w:lineRule="auto"/>
        <w:ind w:left="720" w:firstLine="720"/>
        <w:rPr>
          <w:rStyle w:val="PseudoCode"/>
          <w:rFonts w:eastAsia="Droid Sans Fallback"/>
        </w:rPr>
      </w:pPr>
      <w:proofErr w:type="spellStart"/>
      <w:r w:rsidRPr="00032E78">
        <w:rPr>
          <w:rStyle w:val="PseudoCode"/>
          <w:rFonts w:eastAsia="Droid Sans Fallback"/>
        </w:rPr>
        <w:t>CrossoverPoints</w:t>
      </w:r>
      <w:proofErr w:type="spellEnd"/>
      <w:r w:rsidRPr="00032E78">
        <w:rPr>
          <w:rStyle w:val="PseudoCode"/>
          <w:rFonts w:eastAsia="Droid Sans Fallback"/>
        </w:rPr>
        <w:t>=</w:t>
      </w:r>
      <w:proofErr w:type="spellStart"/>
      <w:proofErr w:type="gramStart"/>
      <w:r w:rsidRPr="00032E78">
        <w:rPr>
          <w:rStyle w:val="PseudoCode"/>
          <w:rFonts w:eastAsia="Droid Sans Fallback"/>
        </w:rPr>
        <w:t>FindCrossoverPoints</w:t>
      </w:r>
      <w:proofErr w:type="spellEnd"/>
      <w:r w:rsidRPr="00032E78">
        <w:rPr>
          <w:rStyle w:val="PseudoCode"/>
          <w:rFonts w:eastAsia="Droid Sans Fallback"/>
        </w:rPr>
        <w:t>(</w:t>
      </w:r>
      <w:proofErr w:type="gramEnd"/>
      <w:r>
        <w:rPr>
          <w:rStyle w:val="PseudoCode"/>
          <w:rFonts w:eastAsia="Droid Sans Fallback"/>
        </w:rPr>
        <w:t>C1</w:t>
      </w:r>
      <w:r w:rsidRPr="00032E78">
        <w:rPr>
          <w:rStyle w:val="PseudoCode"/>
          <w:rFonts w:eastAsia="Droid Sans Fallback"/>
        </w:rPr>
        <w:t>,</w:t>
      </w:r>
      <w:r>
        <w:rPr>
          <w:rStyle w:val="PseudoCode"/>
          <w:rFonts w:eastAsia="Droid Sans Fallback"/>
        </w:rPr>
        <w:t xml:space="preserve"> C2,</w:t>
      </w:r>
      <w:r w:rsidRPr="00032E78">
        <w:rPr>
          <w:sz w:val="20"/>
          <w:szCs w:val="20"/>
        </w:rPr>
        <w:t xml:space="preserve"> </w:t>
      </w:r>
      <w:r w:rsidRPr="00032E78">
        <w:rPr>
          <w:rStyle w:val="PseudoCode"/>
          <w:rFonts w:eastAsia="Droid Sans Fallback"/>
        </w:rPr>
        <w:t>C1TimeArray</w:t>
      </w:r>
      <w:r>
        <w:rPr>
          <w:rStyle w:val="PseudoCode"/>
          <w:rFonts w:eastAsia="Droid Sans Fallback"/>
        </w:rPr>
        <w:t>,</w:t>
      </w:r>
      <w:r w:rsidRPr="00032E78">
        <w:rPr>
          <w:sz w:val="20"/>
          <w:szCs w:val="20"/>
        </w:rPr>
        <w:t xml:space="preserve"> </w:t>
      </w:r>
      <w:r w:rsidRPr="00032E78">
        <w:rPr>
          <w:rStyle w:val="PseudoCode"/>
          <w:rFonts w:eastAsia="Droid Sans Fallback"/>
        </w:rPr>
        <w:t>C</w:t>
      </w:r>
      <w:r>
        <w:rPr>
          <w:rStyle w:val="PseudoCode"/>
          <w:rFonts w:eastAsia="Droid Sans Fallback"/>
        </w:rPr>
        <w:t>2</w:t>
      </w:r>
      <w:r w:rsidRPr="00032E78">
        <w:rPr>
          <w:rStyle w:val="PseudoCode"/>
          <w:rFonts w:eastAsia="Droid Sans Fallback"/>
        </w:rPr>
        <w:t>TimeArray)</w:t>
      </w:r>
    </w:p>
    <w:p w14:paraId="052E1145" w14:textId="5F351700" w:rsidR="00032E78" w:rsidRDefault="00032E78" w:rsidP="00032E78">
      <w:pPr>
        <w:pStyle w:val="NormalStyle"/>
        <w:spacing w:line="240" w:lineRule="auto"/>
        <w:ind w:left="720" w:firstLine="720"/>
        <w:rPr>
          <w:rStyle w:val="PseudoCode"/>
          <w:rFonts w:eastAsia="Droid Sans Fallback"/>
        </w:rPr>
      </w:pPr>
      <w:proofErr w:type="spellStart"/>
      <w:r>
        <w:rPr>
          <w:rStyle w:val="PseudoCode"/>
          <w:rFonts w:eastAsia="Droid Sans Fallback"/>
        </w:rPr>
        <w:t>ChosenPoint</w:t>
      </w:r>
      <w:proofErr w:type="spellEnd"/>
      <w:r>
        <w:rPr>
          <w:rStyle w:val="PseudoCode"/>
          <w:rFonts w:eastAsia="Droid Sans Fallback"/>
        </w:rPr>
        <w:t>=</w:t>
      </w:r>
      <w:proofErr w:type="spellStart"/>
      <w:r>
        <w:rPr>
          <w:rStyle w:val="PseudoCode"/>
          <w:rFonts w:eastAsia="Droid Sans Fallback"/>
        </w:rPr>
        <w:t>random.choose</w:t>
      </w:r>
      <w:proofErr w:type="spellEnd"/>
      <w:r>
        <w:rPr>
          <w:rStyle w:val="PseudoCode"/>
          <w:rFonts w:eastAsia="Droid Sans Fallback"/>
        </w:rPr>
        <w:t>(</w:t>
      </w:r>
      <w:proofErr w:type="spellStart"/>
      <w:r>
        <w:rPr>
          <w:rStyle w:val="PseudoCode"/>
          <w:rFonts w:eastAsia="Droid Sans Fallback"/>
        </w:rPr>
        <w:t>CrossoverPoints</w:t>
      </w:r>
      <w:proofErr w:type="spellEnd"/>
      <w:r>
        <w:rPr>
          <w:rStyle w:val="PseudoCode"/>
          <w:rFonts w:eastAsia="Droid Sans Fallback"/>
        </w:rPr>
        <w:t>)</w:t>
      </w:r>
    </w:p>
    <w:p w14:paraId="12C04E65" w14:textId="77606140" w:rsidR="00032E78" w:rsidRDefault="00032E78" w:rsidP="00032E78">
      <w:pPr>
        <w:pStyle w:val="NormalStyle"/>
        <w:spacing w:line="240" w:lineRule="auto"/>
        <w:ind w:left="720" w:firstLine="720"/>
        <w:rPr>
          <w:rStyle w:val="PseudoCode"/>
          <w:rFonts w:eastAsia="Droid Sans Fallback"/>
        </w:rPr>
      </w:pPr>
      <w:r>
        <w:rPr>
          <w:rStyle w:val="PseudoCode"/>
          <w:rFonts w:eastAsia="Droid Sans Fallback"/>
        </w:rPr>
        <w:t>C</w:t>
      </w:r>
      <w:proofErr w:type="gramStart"/>
      <w:r>
        <w:rPr>
          <w:rStyle w:val="PseudoCode"/>
          <w:rFonts w:eastAsia="Droid Sans Fallback"/>
        </w:rPr>
        <w:t>3,C</w:t>
      </w:r>
      <w:proofErr w:type="gramEnd"/>
      <w:r>
        <w:rPr>
          <w:rStyle w:val="PseudoCode"/>
          <w:rFonts w:eastAsia="Droid Sans Fallback"/>
        </w:rPr>
        <w:t>4=</w:t>
      </w:r>
      <w:proofErr w:type="spellStart"/>
      <w:r w:rsidR="0093637C">
        <w:rPr>
          <w:rStyle w:val="PseudoCode"/>
          <w:rFonts w:eastAsia="Droid Sans Fallback"/>
        </w:rPr>
        <w:t>PathPartInterchange</w:t>
      </w:r>
      <w:proofErr w:type="spellEnd"/>
      <w:r w:rsidR="0093637C">
        <w:rPr>
          <w:rStyle w:val="PseudoCode"/>
          <w:rFonts w:eastAsia="Droid Sans Fallback"/>
        </w:rPr>
        <w:t>(C1,C2,ChosenPoint)</w:t>
      </w:r>
    </w:p>
    <w:p w14:paraId="477FDF18" w14:textId="60073144" w:rsidR="0093637C" w:rsidRDefault="002E5C2A" w:rsidP="00032E78">
      <w:pPr>
        <w:pStyle w:val="NormalStyle"/>
        <w:spacing w:line="240" w:lineRule="auto"/>
        <w:ind w:left="720" w:firstLine="720"/>
        <w:rPr>
          <w:rStyle w:val="PseudoCode"/>
          <w:rFonts w:eastAsia="Droid Sans Fallback"/>
        </w:rPr>
      </w:pPr>
      <w:r>
        <w:rPr>
          <w:rStyle w:val="PseudoCode"/>
          <w:rFonts w:eastAsia="Droid Sans Fallback"/>
        </w:rPr>
        <w:t>Population[C3</w:t>
      </w:r>
      <w:proofErr w:type="gramStart"/>
      <w:r>
        <w:rPr>
          <w:rStyle w:val="PseudoCode"/>
          <w:rFonts w:eastAsia="Droid Sans Fallback"/>
        </w:rPr>
        <w:t>Index]=</w:t>
      </w:r>
      <w:proofErr w:type="gramEnd"/>
      <w:r>
        <w:rPr>
          <w:rStyle w:val="PseudoCode"/>
          <w:rFonts w:eastAsia="Droid Sans Fallback"/>
        </w:rPr>
        <w:t>C3</w:t>
      </w:r>
    </w:p>
    <w:p w14:paraId="0EF9D66C" w14:textId="6BB12F4B" w:rsidR="002E5C2A" w:rsidRDefault="002E5C2A" w:rsidP="00032E78">
      <w:pPr>
        <w:pStyle w:val="NormalStyle"/>
        <w:spacing w:line="240" w:lineRule="auto"/>
        <w:ind w:left="720" w:firstLine="720"/>
        <w:rPr>
          <w:rStyle w:val="PseudoCode"/>
          <w:rFonts w:eastAsia="Droid Sans Fallback"/>
        </w:rPr>
      </w:pPr>
      <w:r>
        <w:rPr>
          <w:rStyle w:val="PseudoCode"/>
          <w:rFonts w:eastAsia="Droid Sans Fallback"/>
        </w:rPr>
        <w:t>Population[C4</w:t>
      </w:r>
      <w:proofErr w:type="gramStart"/>
      <w:r>
        <w:rPr>
          <w:rStyle w:val="PseudoCode"/>
          <w:rFonts w:eastAsia="Droid Sans Fallback"/>
        </w:rPr>
        <w:t>Index]=</w:t>
      </w:r>
      <w:proofErr w:type="gramEnd"/>
      <w:r>
        <w:rPr>
          <w:rStyle w:val="PseudoCode"/>
          <w:rFonts w:eastAsia="Droid Sans Fallback"/>
        </w:rPr>
        <w:t>C4</w:t>
      </w:r>
    </w:p>
    <w:p w14:paraId="07705087" w14:textId="4497C7E4" w:rsidR="002E5C2A" w:rsidRDefault="002E5C2A" w:rsidP="00032E78">
      <w:pPr>
        <w:pStyle w:val="NormalStyle"/>
        <w:spacing w:line="240" w:lineRule="auto"/>
        <w:ind w:left="720" w:firstLine="720"/>
        <w:rPr>
          <w:rStyle w:val="PseudoCode"/>
          <w:rFonts w:eastAsia="Droid Sans Fallback"/>
        </w:rPr>
      </w:pPr>
      <w:r>
        <w:rPr>
          <w:rStyle w:val="PseudoCode"/>
          <w:rFonts w:eastAsia="Droid Sans Fallback"/>
        </w:rPr>
        <w:t xml:space="preserve">for </w:t>
      </w:r>
      <w:proofErr w:type="spellStart"/>
      <w:r>
        <w:rPr>
          <w:rStyle w:val="PseudoCode"/>
          <w:rFonts w:eastAsia="Droid Sans Fallback"/>
        </w:rPr>
        <w:t>CIndex</w:t>
      </w:r>
      <w:proofErr w:type="spellEnd"/>
      <w:r>
        <w:rPr>
          <w:rStyle w:val="PseudoCode"/>
          <w:rFonts w:eastAsia="Droid Sans Fallback"/>
        </w:rPr>
        <w:t xml:space="preserve"> in [C3</w:t>
      </w:r>
      <w:proofErr w:type="gramStart"/>
      <w:r>
        <w:rPr>
          <w:rStyle w:val="PseudoCode"/>
          <w:rFonts w:eastAsia="Droid Sans Fallback"/>
        </w:rPr>
        <w:t>Index,C</w:t>
      </w:r>
      <w:proofErr w:type="gramEnd"/>
      <w:r>
        <w:rPr>
          <w:rStyle w:val="PseudoCode"/>
          <w:rFonts w:eastAsia="Droid Sans Fallback"/>
        </w:rPr>
        <w:t>4Index]:</w:t>
      </w:r>
    </w:p>
    <w:p w14:paraId="0DDC6028" w14:textId="6381F2DD" w:rsidR="002E5C2A" w:rsidRDefault="002E5C2A" w:rsidP="00032E78">
      <w:pPr>
        <w:pStyle w:val="NormalStyle"/>
        <w:spacing w:line="240" w:lineRule="auto"/>
        <w:ind w:left="720" w:firstLine="720"/>
        <w:rPr>
          <w:rStyle w:val="PseudoCode"/>
          <w:rFonts w:eastAsia="Droid Sans Fallback"/>
        </w:rPr>
      </w:pPr>
      <w:r>
        <w:rPr>
          <w:rStyle w:val="PseudoCode"/>
          <w:rFonts w:eastAsia="Droid Sans Fallback"/>
        </w:rPr>
        <w:tab/>
        <w:t>Child=</w:t>
      </w:r>
      <w:r w:rsidRPr="002E5C2A">
        <w:t xml:space="preserve"> </w:t>
      </w:r>
      <w:proofErr w:type="gramStart"/>
      <w:r>
        <w:rPr>
          <w:rStyle w:val="PseudoCode"/>
          <w:rFonts w:eastAsia="Droid Sans Fallback"/>
        </w:rPr>
        <w:t>Population[</w:t>
      </w:r>
      <w:proofErr w:type="spellStart"/>
      <w:proofErr w:type="gramEnd"/>
      <w:r>
        <w:rPr>
          <w:rStyle w:val="PseudoCode"/>
          <w:rFonts w:eastAsia="Droid Sans Fallback"/>
        </w:rPr>
        <w:t>CIndex</w:t>
      </w:r>
      <w:proofErr w:type="spellEnd"/>
      <w:r>
        <w:rPr>
          <w:rStyle w:val="PseudoCode"/>
          <w:rFonts w:eastAsia="Droid Sans Fallback"/>
        </w:rPr>
        <w:t>]</w:t>
      </w:r>
    </w:p>
    <w:p w14:paraId="1B9FF67A" w14:textId="1AD8AC8A" w:rsidR="002E5C2A" w:rsidRPr="00D5222A" w:rsidRDefault="002E5C2A" w:rsidP="002E5C2A">
      <w:pPr>
        <w:pStyle w:val="NormalStyle"/>
        <w:spacing w:line="240" w:lineRule="auto"/>
        <w:ind w:left="1440" w:firstLine="720"/>
        <w:rPr>
          <w:rStyle w:val="PseudoCode"/>
          <w:rFonts w:eastAsia="Droid Sans Fallback"/>
        </w:rPr>
      </w:pPr>
      <w:r w:rsidRPr="00D5222A">
        <w:rPr>
          <w:rStyle w:val="PseudoCode"/>
          <w:rFonts w:eastAsia="Droid Sans Fallback"/>
        </w:rPr>
        <w:t>Fitness,</w:t>
      </w:r>
      <w:r w:rsidR="005F5E45">
        <w:rPr>
          <w:rStyle w:val="PseudoCode"/>
          <w:rFonts w:eastAsia="Droid Sans Fallback"/>
        </w:rPr>
        <w:t xml:space="preserve"> </w:t>
      </w:r>
      <w:proofErr w:type="spellStart"/>
      <w:r w:rsidRPr="00D5222A">
        <w:rPr>
          <w:rStyle w:val="PseudoCode"/>
          <w:rFonts w:eastAsia="Droid Sans Fallback"/>
        </w:rPr>
        <w:t>OptimalDelay</w:t>
      </w:r>
      <w:proofErr w:type="spellEnd"/>
      <w:r>
        <w:rPr>
          <w:rStyle w:val="PseudoCode"/>
          <w:rFonts w:eastAsia="Droid Sans Fallback"/>
        </w:rPr>
        <w:t>,</w:t>
      </w:r>
      <w:r w:rsidR="005F5E45">
        <w:rPr>
          <w:rStyle w:val="PseudoCode"/>
          <w:rFonts w:eastAsia="Droid Sans Fallback"/>
        </w:rPr>
        <w:t xml:space="preserve"> </w:t>
      </w:r>
      <w:proofErr w:type="spellStart"/>
      <w:r w:rsidRPr="00D5222A">
        <w:rPr>
          <w:rStyle w:val="PseudoCode"/>
          <w:rFonts w:eastAsia="Droid Sans Fallback"/>
        </w:rPr>
        <w:t>TimingArray</w:t>
      </w:r>
      <w:proofErr w:type="spellEnd"/>
      <w:r w:rsidRPr="00D5222A">
        <w:rPr>
          <w:rStyle w:val="PseudoCode"/>
          <w:rFonts w:eastAsia="Droid Sans Fallback"/>
        </w:rPr>
        <w:t>=</w:t>
      </w:r>
      <w:proofErr w:type="spellStart"/>
      <w:proofErr w:type="gramStart"/>
      <w:r w:rsidRPr="00D5222A">
        <w:rPr>
          <w:rStyle w:val="PseudoCode"/>
          <w:rFonts w:eastAsia="Droid Sans Fallback"/>
        </w:rPr>
        <w:t>PathFitnessEvaluator</w:t>
      </w:r>
      <w:proofErr w:type="spellEnd"/>
      <w:r w:rsidRPr="00D5222A">
        <w:rPr>
          <w:rStyle w:val="PseudoCode"/>
          <w:rFonts w:eastAsia="Droid Sans Fallback"/>
        </w:rPr>
        <w:t>(</w:t>
      </w:r>
      <w:proofErr w:type="gramEnd"/>
      <w:r>
        <w:rPr>
          <w:rStyle w:val="PseudoCode"/>
          <w:rFonts w:eastAsia="Droid Sans Fallback"/>
        </w:rPr>
        <w:t>Child</w:t>
      </w:r>
      <w:r w:rsidRPr="00D5222A">
        <w:rPr>
          <w:rStyle w:val="PseudoCode"/>
          <w:rFonts w:eastAsia="Droid Sans Fallback"/>
        </w:rPr>
        <w:t>)</w:t>
      </w:r>
    </w:p>
    <w:p w14:paraId="62BF56CC" w14:textId="6A2D064C" w:rsidR="002E5C2A" w:rsidRPr="00D5222A" w:rsidRDefault="002E5C2A" w:rsidP="002E5C2A">
      <w:pPr>
        <w:pStyle w:val="NormalStyle"/>
        <w:spacing w:line="240" w:lineRule="auto"/>
        <w:ind w:left="720" w:firstLine="720"/>
        <w:rPr>
          <w:rStyle w:val="PseudoCode"/>
          <w:rFonts w:eastAsia="Droid Sans Fallback"/>
        </w:rPr>
      </w:pPr>
      <w:r w:rsidRPr="00D5222A">
        <w:rPr>
          <w:rStyle w:val="PseudoCode"/>
          <w:rFonts w:eastAsia="Droid Sans Fallback"/>
        </w:rPr>
        <w:tab/>
      </w:r>
      <w:proofErr w:type="spellStart"/>
      <w:proofErr w:type="gramStart"/>
      <w:r w:rsidRPr="00D5222A">
        <w:rPr>
          <w:rStyle w:val="PseudoCode"/>
          <w:rFonts w:eastAsia="Droid Sans Fallback"/>
        </w:rPr>
        <w:t>FitnessArray</w:t>
      </w:r>
      <w:proofErr w:type="spellEnd"/>
      <w:r w:rsidRPr="00D5222A">
        <w:rPr>
          <w:rStyle w:val="PseudoCode"/>
          <w:rFonts w:eastAsia="Droid Sans Fallback"/>
        </w:rPr>
        <w:t>[</w:t>
      </w:r>
      <w:proofErr w:type="spellStart"/>
      <w:proofErr w:type="gramEnd"/>
      <w:r>
        <w:rPr>
          <w:rStyle w:val="PseudoCode"/>
          <w:rFonts w:eastAsia="Droid Sans Fallback"/>
        </w:rPr>
        <w:t>CIndex</w:t>
      </w:r>
      <w:proofErr w:type="spellEnd"/>
      <w:r w:rsidRPr="00D5222A">
        <w:rPr>
          <w:rStyle w:val="PseudoCode"/>
          <w:rFonts w:eastAsia="Droid Sans Fallback"/>
        </w:rPr>
        <w:t>]=Fitness</w:t>
      </w:r>
    </w:p>
    <w:p w14:paraId="6171BDF4" w14:textId="5C577EEE" w:rsidR="002E5C2A" w:rsidRPr="00D5222A" w:rsidRDefault="002E5C2A" w:rsidP="002E5C2A">
      <w:pPr>
        <w:pStyle w:val="NormalStyle"/>
        <w:spacing w:line="240" w:lineRule="auto"/>
        <w:ind w:left="720" w:firstLine="720"/>
        <w:rPr>
          <w:rStyle w:val="PseudoCode"/>
          <w:rFonts w:eastAsia="Droid Sans Fallback"/>
        </w:rPr>
      </w:pPr>
      <w:r w:rsidRPr="00D5222A">
        <w:rPr>
          <w:rStyle w:val="PseudoCode"/>
          <w:rFonts w:eastAsia="Droid Sans Fallback"/>
        </w:rPr>
        <w:tab/>
      </w:r>
      <w:proofErr w:type="spellStart"/>
      <w:proofErr w:type="gramStart"/>
      <w:r w:rsidRPr="00D5222A">
        <w:rPr>
          <w:rStyle w:val="PseudoCode"/>
          <w:rFonts w:eastAsia="Droid Sans Fallback"/>
        </w:rPr>
        <w:t>OptimalDelayArray</w:t>
      </w:r>
      <w:proofErr w:type="spellEnd"/>
      <w:r w:rsidRPr="00D5222A">
        <w:rPr>
          <w:rStyle w:val="PseudoCode"/>
          <w:rFonts w:eastAsia="Droid Sans Fallback"/>
        </w:rPr>
        <w:t>[</w:t>
      </w:r>
      <w:proofErr w:type="spellStart"/>
      <w:proofErr w:type="gramEnd"/>
      <w:r>
        <w:rPr>
          <w:rStyle w:val="PseudoCode"/>
          <w:rFonts w:eastAsia="Droid Sans Fallback"/>
        </w:rPr>
        <w:t>CIndex</w:t>
      </w:r>
      <w:proofErr w:type="spellEnd"/>
      <w:r w:rsidRPr="00D5222A">
        <w:rPr>
          <w:rStyle w:val="PseudoCode"/>
          <w:rFonts w:eastAsia="Droid Sans Fallback"/>
        </w:rPr>
        <w:t>]=</w:t>
      </w:r>
      <w:proofErr w:type="spellStart"/>
      <w:r w:rsidRPr="00D5222A">
        <w:rPr>
          <w:rStyle w:val="PseudoCode"/>
          <w:rFonts w:eastAsia="Droid Sans Fallback"/>
        </w:rPr>
        <w:t>OptimalDelay</w:t>
      </w:r>
      <w:proofErr w:type="spellEnd"/>
    </w:p>
    <w:p w14:paraId="63911E6B" w14:textId="3D1EA191" w:rsidR="002E5C2A" w:rsidRPr="00D5222A" w:rsidRDefault="002E5C2A" w:rsidP="002E5C2A">
      <w:pPr>
        <w:pStyle w:val="NormalStyle"/>
        <w:spacing w:line="240" w:lineRule="auto"/>
        <w:ind w:left="720" w:firstLine="720"/>
        <w:rPr>
          <w:rStyle w:val="PseudoCode"/>
          <w:rFonts w:eastAsia="Droid Sans Fallback"/>
        </w:rPr>
      </w:pPr>
      <w:r w:rsidRPr="00D5222A">
        <w:rPr>
          <w:rStyle w:val="PseudoCode"/>
          <w:rFonts w:eastAsia="Droid Sans Fallback"/>
        </w:rPr>
        <w:tab/>
      </w:r>
      <w:proofErr w:type="spellStart"/>
      <w:proofErr w:type="gramStart"/>
      <w:r w:rsidRPr="00D5222A">
        <w:rPr>
          <w:rStyle w:val="PseudoCode"/>
          <w:rFonts w:eastAsia="Droid Sans Fallback"/>
        </w:rPr>
        <w:t>TimingArrayMatrix</w:t>
      </w:r>
      <w:proofErr w:type="spellEnd"/>
      <w:r w:rsidRPr="00D5222A">
        <w:rPr>
          <w:rStyle w:val="PseudoCode"/>
          <w:rFonts w:eastAsia="Droid Sans Fallback"/>
        </w:rPr>
        <w:t>[</w:t>
      </w:r>
      <w:proofErr w:type="spellStart"/>
      <w:proofErr w:type="gramEnd"/>
      <w:r>
        <w:rPr>
          <w:rStyle w:val="PseudoCode"/>
          <w:rFonts w:eastAsia="Droid Sans Fallback"/>
        </w:rPr>
        <w:t>CIndex</w:t>
      </w:r>
      <w:proofErr w:type="spellEnd"/>
      <w:r w:rsidRPr="00D5222A">
        <w:rPr>
          <w:rStyle w:val="PseudoCode"/>
          <w:rFonts w:eastAsia="Droid Sans Fallback"/>
        </w:rPr>
        <w:t>]=</w:t>
      </w:r>
      <w:proofErr w:type="spellStart"/>
      <w:r w:rsidRPr="00D5222A">
        <w:rPr>
          <w:rStyle w:val="PseudoCode"/>
          <w:rFonts w:eastAsia="Droid Sans Fallback"/>
        </w:rPr>
        <w:t>TimingArray</w:t>
      </w:r>
      <w:proofErr w:type="spellEnd"/>
    </w:p>
    <w:p w14:paraId="0AA283C7" w14:textId="77777777" w:rsidR="008804F1" w:rsidRDefault="008804F1" w:rsidP="008804F1">
      <w:pPr>
        <w:pStyle w:val="Heading5"/>
        <w:numPr>
          <w:ilvl w:val="0"/>
          <w:numId w:val="0"/>
        </w:numPr>
        <w:rPr>
          <w:rStyle w:val="PseudoCode"/>
          <w:rFonts w:eastAsiaTheme="majorEastAsia"/>
        </w:rPr>
      </w:pPr>
    </w:p>
    <w:p w14:paraId="75E506D8" w14:textId="0E5F8CA7" w:rsidR="00032E78" w:rsidRDefault="008804F1" w:rsidP="008804F1">
      <w:pPr>
        <w:pStyle w:val="Heading5"/>
      </w:pPr>
      <w:r>
        <w:t>Parallel Mutation Algorithm</w:t>
      </w:r>
    </w:p>
    <w:p w14:paraId="0A1D5A53" w14:textId="0468C2E0" w:rsidR="00815CAD" w:rsidRDefault="005F5E45" w:rsidP="005F5E45">
      <w:pPr>
        <w:pStyle w:val="NormalStyle"/>
        <w:ind w:firstLine="720"/>
      </w:pPr>
      <w:r>
        <w:t xml:space="preserve">Mutation is a procedure where a randomly chosen chromosome is changed every generation or iteration of the GA. This procedure increases the quality of the solution converged at by the GA and prevents it from converging at a local optimum, increasing the chance of obtaining a globally optimal solution. </w:t>
      </w:r>
      <w:r w:rsidR="00FF6CD5">
        <w:t>The mutation strategy used in the GA is straightforward</w:t>
      </w:r>
      <w:r w:rsidR="00F0725E">
        <w:t>. It</w:t>
      </w:r>
      <w:r w:rsidR="00FF6CD5">
        <w:t xml:space="preserve"> involves choosing a random </w:t>
      </w:r>
      <w:r w:rsidR="00083979">
        <w:t>index</w:t>
      </w:r>
      <w:r w:rsidR="00FF6CD5">
        <w:t xml:space="preserve"> in the </w:t>
      </w:r>
      <w:proofErr w:type="spellStart"/>
      <w:r w:rsidR="00FF6CD5" w:rsidRPr="00FF6CD5">
        <w:rPr>
          <w:rStyle w:val="PseudoCode"/>
          <w:rFonts w:eastAsia="Droid Sans Fallback"/>
        </w:rPr>
        <w:t>SectorPath</w:t>
      </w:r>
      <w:proofErr w:type="spellEnd"/>
      <w:r w:rsidR="00FF6CD5">
        <w:t xml:space="preserve"> or chromosome</w:t>
      </w:r>
      <w:r w:rsidR="00083979">
        <w:t xml:space="preserve"> called</w:t>
      </w:r>
      <w:r w:rsidR="00083979" w:rsidRPr="00083979">
        <w:rPr>
          <w:rStyle w:val="PseudoCode"/>
          <w:rFonts w:eastAsia="Droid Sans Fallback"/>
        </w:rPr>
        <w:t xml:space="preserve"> </w:t>
      </w:r>
      <w:proofErr w:type="spellStart"/>
      <w:proofErr w:type="gramStart"/>
      <w:r w:rsidR="00083979" w:rsidRPr="00083979">
        <w:rPr>
          <w:rStyle w:val="PseudoCode"/>
          <w:rFonts w:eastAsia="Droid Sans Fallback"/>
        </w:rPr>
        <w:t>MutationPoint</w:t>
      </w:r>
      <w:proofErr w:type="spellEnd"/>
      <w:r w:rsidR="00FF6CD5">
        <w:t xml:space="preserve"> </w:t>
      </w:r>
      <w:r w:rsidR="00083979">
        <w:t xml:space="preserve"> </w:t>
      </w:r>
      <w:r w:rsidR="00FF6CD5">
        <w:t>and</w:t>
      </w:r>
      <w:proofErr w:type="gramEnd"/>
      <w:r w:rsidR="00FF6CD5">
        <w:t xml:space="preserve"> starting a random DFS from that sector</w:t>
      </w:r>
      <w:r w:rsidR="00083979">
        <w:t xml:space="preserve"> at that index</w:t>
      </w:r>
      <w:r w:rsidR="00FF6CD5">
        <w:t xml:space="preserve"> to the </w:t>
      </w:r>
      <w:proofErr w:type="spellStart"/>
      <w:r w:rsidR="00FF6CD5" w:rsidRPr="00FF6CD5">
        <w:rPr>
          <w:rStyle w:val="PseudoCode"/>
          <w:rFonts w:eastAsia="Droid Sans Fallback"/>
        </w:rPr>
        <w:t>ArrSec</w:t>
      </w:r>
      <w:proofErr w:type="spellEnd"/>
      <w:r w:rsidR="00FF6CD5">
        <w:rPr>
          <w:rStyle w:val="PseudoCode"/>
          <w:rFonts w:eastAsia="Droid Sans Fallback"/>
        </w:rPr>
        <w:t>.</w:t>
      </w:r>
      <w:r w:rsidR="00083979">
        <w:rPr>
          <w:rStyle w:val="PseudoCode"/>
          <w:rFonts w:eastAsia="Droid Sans Fallback"/>
        </w:rPr>
        <w:t xml:space="preserve"> </w:t>
      </w:r>
      <w:r w:rsidR="00083979">
        <w:t xml:space="preserve">We have already detailed the random DFS procedure in </w:t>
      </w:r>
      <w:r w:rsidR="00083979" w:rsidRPr="00083979">
        <w:rPr>
          <w:rStyle w:val="PseudoCode"/>
          <w:rFonts w:eastAsia="Droid Sans Fallback"/>
        </w:rPr>
        <w:t>Algorithm 1</w:t>
      </w:r>
      <w:r w:rsidR="00083979">
        <w:t xml:space="preserve"> where we generated the initial population.</w:t>
      </w:r>
      <w:r w:rsidR="000D5AC4">
        <w:rPr>
          <w:rStyle w:val="PseudoCode"/>
          <w:rFonts w:eastAsia="Droid Sans Fallback"/>
        </w:rPr>
        <w:t xml:space="preserve"> </w:t>
      </w:r>
      <w:r w:rsidR="000D5AC4">
        <w:t xml:space="preserve">The </w:t>
      </w:r>
      <w:r w:rsidR="00E021A6">
        <w:t>paralleli</w:t>
      </w:r>
      <w:r w:rsidR="00FD1EEC">
        <w:t>z</w:t>
      </w:r>
      <w:r w:rsidR="00E021A6">
        <w:t>ation</w:t>
      </w:r>
      <w:r w:rsidR="000D5AC4">
        <w:t xml:space="preserve"> strategy followed is straightforward</w:t>
      </w:r>
      <w:r w:rsidR="00F0725E">
        <w:t>;</w:t>
      </w:r>
      <w:r w:rsidR="000D5AC4">
        <w:t xml:space="preserve"> we </w:t>
      </w:r>
      <w:r w:rsidR="00815CAD">
        <w:t xml:space="preserve">take </w:t>
      </w:r>
      <w:r w:rsidR="00815CAD" w:rsidRPr="00815CAD">
        <w:rPr>
          <w:rStyle w:val="PseudoCode"/>
          <w:rFonts w:eastAsia="Droid Sans Fallback"/>
        </w:rPr>
        <w:t>M</w:t>
      </w:r>
      <w:r w:rsidR="00815CAD">
        <w:t xml:space="preserve"> as an input which is the number of chromosomes to be mutated per generation. We spawn M threads</w:t>
      </w:r>
      <w:r w:rsidR="00F0725E">
        <w:t>,</w:t>
      </w:r>
      <w:r w:rsidR="00815CAD">
        <w:t xml:space="preserve"> and each thread mutates a randomly chosen chromosome</w:t>
      </w:r>
    </w:p>
    <w:p w14:paraId="730AFBA1" w14:textId="558DAD57" w:rsidR="00815CAD" w:rsidRPr="00032E78" w:rsidRDefault="00815CAD" w:rsidP="00815CAD">
      <w:pPr>
        <w:pStyle w:val="NormalStyle"/>
        <w:rPr>
          <w:rStyle w:val="PseudoCode"/>
          <w:rFonts w:eastAsia="Droid Sans Fallback"/>
        </w:rPr>
      </w:pPr>
      <w:r>
        <w:t xml:space="preserve"> </w:t>
      </w:r>
      <w:r w:rsidRPr="00032E78">
        <w:rPr>
          <w:rStyle w:val="PseudoCode"/>
          <w:rFonts w:eastAsia="Droid Sans Fallback"/>
        </w:rPr>
        <w:t xml:space="preserve">Algorithm </w:t>
      </w:r>
      <w:r w:rsidR="00434091">
        <w:rPr>
          <w:rStyle w:val="PseudoCode"/>
          <w:rFonts w:eastAsia="Droid Sans Fallback"/>
        </w:rPr>
        <w:t>5</w:t>
      </w:r>
    </w:p>
    <w:p w14:paraId="07644E6C" w14:textId="2FA4351A" w:rsidR="00815CAD" w:rsidRPr="00032E78" w:rsidRDefault="00815CAD" w:rsidP="00815CAD">
      <w:pPr>
        <w:pStyle w:val="NormalStyle"/>
        <w:spacing w:line="240" w:lineRule="auto"/>
        <w:ind w:firstLine="720"/>
        <w:rPr>
          <w:rStyle w:val="PseudoCode"/>
          <w:rFonts w:eastAsia="Droid Sans Fallback"/>
        </w:rPr>
      </w:pPr>
      <w:r w:rsidRPr="00032E78">
        <w:rPr>
          <w:rStyle w:val="PseudoCode"/>
          <w:rFonts w:eastAsia="Droid Sans Fallback"/>
        </w:rPr>
        <w:t xml:space="preserve">Parallel </w:t>
      </w:r>
      <w:r>
        <w:rPr>
          <w:rStyle w:val="PseudoCode"/>
          <w:rFonts w:eastAsia="Droid Sans Fallback"/>
        </w:rPr>
        <w:t xml:space="preserve">Mutation </w:t>
      </w:r>
      <w:r w:rsidRPr="00032E78">
        <w:rPr>
          <w:rStyle w:val="PseudoCode"/>
          <w:rFonts w:eastAsia="Droid Sans Fallback"/>
        </w:rPr>
        <w:t>Algorithm</w:t>
      </w:r>
    </w:p>
    <w:p w14:paraId="2E212D53" w14:textId="77777777" w:rsidR="00815CAD" w:rsidRPr="00032E78" w:rsidRDefault="00815CAD" w:rsidP="00815CAD">
      <w:pPr>
        <w:pStyle w:val="NormalStyle"/>
        <w:spacing w:line="240" w:lineRule="auto"/>
        <w:jc w:val="left"/>
        <w:rPr>
          <w:rStyle w:val="PseudoCode"/>
          <w:rFonts w:eastAsia="Droid Sans Fallback"/>
        </w:rPr>
      </w:pPr>
      <w:r w:rsidRPr="00032E78">
        <w:rPr>
          <w:rStyle w:val="PseudoCode"/>
          <w:rFonts w:eastAsia="Droid Sans Fallback"/>
        </w:rPr>
        <w:t xml:space="preserve">Input </w:t>
      </w:r>
    </w:p>
    <w:p w14:paraId="49D48372" w14:textId="7B443C3C" w:rsidR="00815CAD" w:rsidRPr="00032E78" w:rsidRDefault="00815CAD" w:rsidP="00815CAD">
      <w:pPr>
        <w:pStyle w:val="NormalStyle"/>
        <w:spacing w:line="240" w:lineRule="auto"/>
        <w:ind w:left="720"/>
        <w:jc w:val="left"/>
        <w:rPr>
          <w:rStyle w:val="PseudoCode"/>
          <w:rFonts w:eastAsia="Droid Sans Fallback"/>
        </w:rPr>
      </w:pPr>
      <w:r w:rsidRPr="00032E78">
        <w:rPr>
          <w:rStyle w:val="PseudoCode"/>
          <w:rFonts w:eastAsia="Droid Sans Fallback"/>
        </w:rPr>
        <w:t xml:space="preserve">Population, </w:t>
      </w:r>
      <w:proofErr w:type="spellStart"/>
      <w:r w:rsidRPr="00032E78">
        <w:rPr>
          <w:rStyle w:val="PseudoCode"/>
          <w:rFonts w:eastAsia="Droid Sans Fallback"/>
        </w:rPr>
        <w:t>FitnessArray</w:t>
      </w:r>
      <w:proofErr w:type="spellEnd"/>
      <w:r>
        <w:rPr>
          <w:rStyle w:val="PseudoCode"/>
          <w:rFonts w:eastAsia="Droid Sans Fallback"/>
        </w:rPr>
        <w:t xml:space="preserve">, </w:t>
      </w:r>
      <w:proofErr w:type="spellStart"/>
      <w:r>
        <w:rPr>
          <w:rStyle w:val="PseudoCode"/>
          <w:rFonts w:eastAsia="Droid Sans Fallback"/>
        </w:rPr>
        <w:t>arrSec</w:t>
      </w:r>
      <w:proofErr w:type="spellEnd"/>
      <w:r w:rsidR="00083979">
        <w:rPr>
          <w:rStyle w:val="PseudoCode"/>
          <w:rFonts w:eastAsia="Droid Sans Fallback"/>
        </w:rPr>
        <w:t>, Graph</w:t>
      </w:r>
    </w:p>
    <w:p w14:paraId="78C39263" w14:textId="77777777" w:rsidR="00815CAD" w:rsidRPr="00032E78" w:rsidRDefault="00815CAD" w:rsidP="00815CAD">
      <w:pPr>
        <w:pStyle w:val="NormalStyle"/>
        <w:spacing w:line="240" w:lineRule="auto"/>
        <w:rPr>
          <w:rStyle w:val="PseudoCode"/>
          <w:rFonts w:eastAsia="Droid Sans Fallback"/>
        </w:rPr>
      </w:pPr>
      <w:r w:rsidRPr="00032E78">
        <w:rPr>
          <w:rStyle w:val="PseudoCode"/>
          <w:rFonts w:eastAsia="Droid Sans Fallback"/>
        </w:rPr>
        <w:t xml:space="preserve">Output </w:t>
      </w:r>
    </w:p>
    <w:p w14:paraId="01D3E857" w14:textId="77777777" w:rsidR="00815CAD" w:rsidRPr="00032E78" w:rsidRDefault="00815CAD" w:rsidP="00815CAD">
      <w:pPr>
        <w:pStyle w:val="NormalStyle"/>
        <w:spacing w:line="240" w:lineRule="auto"/>
        <w:rPr>
          <w:rStyle w:val="PseudoCode"/>
          <w:rFonts w:eastAsia="Droid Sans Fallback"/>
        </w:rPr>
      </w:pPr>
      <w:r w:rsidRPr="00032E78">
        <w:rPr>
          <w:rStyle w:val="PseudoCode"/>
          <w:rFonts w:eastAsia="Droid Sans Fallback"/>
        </w:rPr>
        <w:lastRenderedPageBreak/>
        <w:tab/>
        <w:t>-</w:t>
      </w:r>
    </w:p>
    <w:p w14:paraId="3984F532" w14:textId="77777777" w:rsidR="00815CAD" w:rsidRPr="00032E78" w:rsidRDefault="00815CAD" w:rsidP="00815CAD">
      <w:pPr>
        <w:pStyle w:val="NormalStyle"/>
        <w:spacing w:line="240" w:lineRule="auto"/>
        <w:rPr>
          <w:rStyle w:val="PseudoCode"/>
          <w:rFonts w:eastAsia="Droid Sans Fallback"/>
        </w:rPr>
      </w:pPr>
      <w:r w:rsidRPr="00032E78">
        <w:rPr>
          <w:rStyle w:val="PseudoCode"/>
          <w:rFonts w:eastAsia="Droid Sans Fallback"/>
        </w:rPr>
        <w:t>Code</w:t>
      </w:r>
    </w:p>
    <w:p w14:paraId="3CBF63B8" w14:textId="3C11EE44" w:rsidR="00815CAD" w:rsidRPr="00032E78" w:rsidRDefault="00815CAD" w:rsidP="00815CAD">
      <w:pPr>
        <w:pStyle w:val="NormalStyle"/>
        <w:spacing w:line="240" w:lineRule="auto"/>
        <w:rPr>
          <w:rStyle w:val="PseudoCode"/>
          <w:rFonts w:eastAsia="Droid Sans Fallback"/>
        </w:rPr>
      </w:pPr>
      <w:r w:rsidRPr="00032E78">
        <w:rPr>
          <w:rStyle w:val="PseudoCode"/>
          <w:rFonts w:eastAsia="Droid Sans Fallback"/>
        </w:rPr>
        <w:tab/>
        <w:t xml:space="preserve">parallel foreach </w:t>
      </w:r>
      <w:proofErr w:type="spellStart"/>
      <w:r w:rsidRPr="00032E78">
        <w:rPr>
          <w:rStyle w:val="PseudoCode"/>
          <w:rFonts w:eastAsia="Droid Sans Fallback"/>
        </w:rPr>
        <w:t>ThreadID</w:t>
      </w:r>
      <w:proofErr w:type="spellEnd"/>
      <w:r w:rsidRPr="00032E78">
        <w:rPr>
          <w:rStyle w:val="PseudoCode"/>
          <w:rFonts w:eastAsia="Droid Sans Fallback"/>
        </w:rPr>
        <w:t xml:space="preserve"> </w:t>
      </w:r>
      <m:oMath>
        <m:r>
          <w:rPr>
            <w:rStyle w:val="PseudoCode"/>
            <w:rFonts w:ascii="Cambria Math" w:eastAsia="Droid Sans Fallback" w:hAnsi="Cambria Math"/>
          </w:rPr>
          <m:t>∈</m:t>
        </m:r>
      </m:oMath>
      <w:r w:rsidRPr="00032E78">
        <w:rPr>
          <w:rStyle w:val="PseudoCode"/>
          <w:rFonts w:eastAsia="Droid Sans Fallback"/>
        </w:rPr>
        <w:t xml:space="preserve"> {0 … </w:t>
      </w:r>
      <w:r>
        <w:rPr>
          <w:rStyle w:val="PseudoCode"/>
          <w:rFonts w:eastAsia="Droid Sans Fallback"/>
        </w:rPr>
        <w:t>M</w:t>
      </w:r>
      <w:r w:rsidRPr="00032E78">
        <w:rPr>
          <w:rStyle w:val="PseudoCode"/>
          <w:rFonts w:eastAsia="Droid Sans Fallback"/>
        </w:rPr>
        <w:t>}</w:t>
      </w:r>
    </w:p>
    <w:p w14:paraId="7156C549" w14:textId="17CA5CF3" w:rsidR="00815CAD" w:rsidRDefault="00815CAD" w:rsidP="00815CAD">
      <w:pPr>
        <w:pStyle w:val="NormalStyle"/>
        <w:spacing w:line="240" w:lineRule="auto"/>
        <w:rPr>
          <w:rStyle w:val="PseudoCode"/>
          <w:rFonts w:eastAsia="Droid Sans Fallback"/>
        </w:rPr>
      </w:pPr>
      <w:r w:rsidRPr="00032E78">
        <w:rPr>
          <w:rStyle w:val="PseudoCode"/>
          <w:rFonts w:eastAsia="Droid Sans Fallback"/>
        </w:rPr>
        <w:tab/>
      </w:r>
      <w:r>
        <w:rPr>
          <w:rStyle w:val="PseudoCode"/>
          <w:rFonts w:eastAsia="Droid Sans Fallback"/>
        </w:rPr>
        <w:tab/>
      </w:r>
      <w:proofErr w:type="spellStart"/>
      <w:r>
        <w:rPr>
          <w:rStyle w:val="PseudoCode"/>
          <w:rFonts w:eastAsia="Droid Sans Fallback"/>
        </w:rPr>
        <w:t>Chromosome</w:t>
      </w:r>
      <w:r w:rsidR="00276EAB">
        <w:rPr>
          <w:rStyle w:val="PseudoCode"/>
          <w:rFonts w:eastAsia="Droid Sans Fallback"/>
        </w:rPr>
        <w:t>Index</w:t>
      </w:r>
      <w:proofErr w:type="spellEnd"/>
      <w:r>
        <w:rPr>
          <w:rStyle w:val="PseudoCode"/>
          <w:rFonts w:eastAsia="Droid Sans Fallback"/>
        </w:rPr>
        <w:t>=</w:t>
      </w:r>
      <w:proofErr w:type="spellStart"/>
      <w:r>
        <w:rPr>
          <w:rStyle w:val="PseudoCode"/>
          <w:rFonts w:eastAsia="Droid Sans Fallback"/>
        </w:rPr>
        <w:t>random.choice</w:t>
      </w:r>
      <w:proofErr w:type="spellEnd"/>
      <w:r>
        <w:rPr>
          <w:rStyle w:val="PseudoCode"/>
          <w:rFonts w:eastAsia="Droid Sans Fallback"/>
        </w:rPr>
        <w:t>(</w:t>
      </w:r>
      <w:proofErr w:type="spellStart"/>
      <w:r>
        <w:rPr>
          <w:rStyle w:val="PseudoCode"/>
          <w:rFonts w:eastAsia="Droid Sans Fallback"/>
        </w:rPr>
        <w:t>Population</w:t>
      </w:r>
      <w:r w:rsidR="00276EAB">
        <w:rPr>
          <w:rStyle w:val="PseudoCode"/>
          <w:rFonts w:eastAsia="Droid Sans Fallback"/>
        </w:rPr>
        <w:t>.length</w:t>
      </w:r>
      <w:proofErr w:type="spellEnd"/>
      <w:r w:rsidR="00276EAB">
        <w:rPr>
          <w:rStyle w:val="PseudoCode"/>
          <w:rFonts w:eastAsia="Droid Sans Fallback"/>
        </w:rPr>
        <w:t>(</w:t>
      </w:r>
      <w:r>
        <w:rPr>
          <w:rStyle w:val="PseudoCode"/>
          <w:rFonts w:eastAsia="Droid Sans Fallback"/>
        </w:rPr>
        <w:t>)</w:t>
      </w:r>
      <w:r w:rsidR="00276EAB">
        <w:rPr>
          <w:rStyle w:val="PseudoCode"/>
          <w:rFonts w:eastAsia="Droid Sans Fallback"/>
        </w:rPr>
        <w:t>)</w:t>
      </w:r>
    </w:p>
    <w:p w14:paraId="495C9C56" w14:textId="4AD7B66E" w:rsidR="00276EAB" w:rsidRDefault="00276EAB" w:rsidP="00815CAD">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t>Chromosome=</w:t>
      </w:r>
      <w:proofErr w:type="gramStart"/>
      <w:r>
        <w:rPr>
          <w:rStyle w:val="PseudoCode"/>
          <w:rFonts w:eastAsia="Droid Sans Fallback"/>
        </w:rPr>
        <w:t>Population[</w:t>
      </w:r>
      <w:proofErr w:type="spellStart"/>
      <w:proofErr w:type="gramEnd"/>
      <w:r>
        <w:rPr>
          <w:rStyle w:val="PseudoCode"/>
          <w:rFonts w:eastAsia="Droid Sans Fallback"/>
        </w:rPr>
        <w:t>ChromosomeIndex</w:t>
      </w:r>
      <w:proofErr w:type="spellEnd"/>
      <w:r>
        <w:rPr>
          <w:rStyle w:val="PseudoCode"/>
          <w:rFonts w:eastAsia="Droid Sans Fallback"/>
        </w:rPr>
        <w:t>]</w:t>
      </w:r>
    </w:p>
    <w:p w14:paraId="758E9C40" w14:textId="2023F495" w:rsidR="00815CAD" w:rsidRDefault="00815CAD" w:rsidP="00815CAD">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r>
      <w:proofErr w:type="spellStart"/>
      <w:r w:rsidR="00083979">
        <w:rPr>
          <w:rStyle w:val="PseudoCode"/>
          <w:rFonts w:eastAsia="Droid Sans Fallback"/>
        </w:rPr>
        <w:t>MutationPoint</w:t>
      </w:r>
      <w:proofErr w:type="spellEnd"/>
      <w:r>
        <w:rPr>
          <w:rStyle w:val="PseudoCode"/>
          <w:rFonts w:eastAsia="Droid Sans Fallback"/>
        </w:rPr>
        <w:t>=</w:t>
      </w:r>
      <w:proofErr w:type="spellStart"/>
      <w:r>
        <w:rPr>
          <w:rStyle w:val="PseudoCode"/>
          <w:rFonts w:eastAsia="Droid Sans Fallback"/>
        </w:rPr>
        <w:t>random.choice</w:t>
      </w:r>
      <w:proofErr w:type="spellEnd"/>
      <w:r>
        <w:rPr>
          <w:rStyle w:val="PseudoCode"/>
          <w:rFonts w:eastAsia="Droid Sans Fallback"/>
        </w:rPr>
        <w:t>(</w:t>
      </w:r>
      <w:r w:rsidR="00083979">
        <w:rPr>
          <w:rStyle w:val="PseudoCode"/>
          <w:rFonts w:eastAsia="Droid Sans Fallback"/>
        </w:rPr>
        <w:t>[0…</w:t>
      </w:r>
      <w:proofErr w:type="spellStart"/>
      <w:r>
        <w:rPr>
          <w:rStyle w:val="PseudoCode"/>
          <w:rFonts w:eastAsia="Droid Sans Fallback"/>
        </w:rPr>
        <w:t>Chromosome</w:t>
      </w:r>
      <w:r w:rsidR="00083979">
        <w:rPr>
          <w:rStyle w:val="PseudoCode"/>
          <w:rFonts w:eastAsia="Droid Sans Fallback"/>
        </w:rPr>
        <w:t>.length</w:t>
      </w:r>
      <w:proofErr w:type="spellEnd"/>
      <w:r w:rsidR="00083979">
        <w:rPr>
          <w:rStyle w:val="PseudoCode"/>
          <w:rFonts w:eastAsia="Droid Sans Fallback"/>
        </w:rPr>
        <w:t>()]</w:t>
      </w:r>
      <w:r>
        <w:rPr>
          <w:rStyle w:val="PseudoCode"/>
          <w:rFonts w:eastAsia="Droid Sans Fallback"/>
        </w:rPr>
        <w:t>)</w:t>
      </w:r>
    </w:p>
    <w:p w14:paraId="515649E3" w14:textId="3309575D" w:rsidR="00083979" w:rsidRDefault="00083979" w:rsidP="00815CAD">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r>
      <w:proofErr w:type="spellStart"/>
      <w:r>
        <w:rPr>
          <w:rStyle w:val="PseudoCode"/>
          <w:rFonts w:eastAsia="Droid Sans Fallback"/>
        </w:rPr>
        <w:t>OriginalPath</w:t>
      </w:r>
      <w:proofErr w:type="spellEnd"/>
      <w:r>
        <w:rPr>
          <w:rStyle w:val="PseudoCode"/>
          <w:rFonts w:eastAsia="Droid Sans Fallback"/>
        </w:rPr>
        <w:t>=</w:t>
      </w:r>
      <w:proofErr w:type="gramStart"/>
      <w:r>
        <w:rPr>
          <w:rStyle w:val="PseudoCode"/>
          <w:rFonts w:eastAsia="Droid Sans Fallback"/>
        </w:rPr>
        <w:t>Chromosome[</w:t>
      </w:r>
      <w:proofErr w:type="gramEnd"/>
      <w:r>
        <w:rPr>
          <w:rStyle w:val="PseudoCode"/>
          <w:rFonts w:eastAsia="Droid Sans Fallback"/>
        </w:rPr>
        <w:t>0…MutationPoint-1]</w:t>
      </w:r>
    </w:p>
    <w:p w14:paraId="08696707" w14:textId="2A4D56E7" w:rsidR="00083979" w:rsidRDefault="00083979" w:rsidP="00815CAD">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r>
      <w:proofErr w:type="spellStart"/>
      <w:r>
        <w:rPr>
          <w:rStyle w:val="PseudoCode"/>
          <w:rFonts w:eastAsia="Droid Sans Fallback"/>
        </w:rPr>
        <w:t>DepSec</w:t>
      </w:r>
      <w:proofErr w:type="spellEnd"/>
      <w:r>
        <w:rPr>
          <w:rStyle w:val="PseudoCode"/>
          <w:rFonts w:eastAsia="Droid Sans Fallback"/>
        </w:rPr>
        <w:t>=</w:t>
      </w:r>
      <w:proofErr w:type="gramStart"/>
      <w:r>
        <w:rPr>
          <w:rStyle w:val="PseudoCode"/>
          <w:rFonts w:eastAsia="Droid Sans Fallback"/>
        </w:rPr>
        <w:t>Chromosome[</w:t>
      </w:r>
      <w:proofErr w:type="spellStart"/>
      <w:proofErr w:type="gramEnd"/>
      <w:r>
        <w:rPr>
          <w:rStyle w:val="PseudoCode"/>
          <w:rFonts w:eastAsia="Droid Sans Fallback"/>
        </w:rPr>
        <w:t>MutationPoint</w:t>
      </w:r>
      <w:proofErr w:type="spellEnd"/>
      <w:r>
        <w:rPr>
          <w:rStyle w:val="PseudoCode"/>
          <w:rFonts w:eastAsia="Droid Sans Fallback"/>
        </w:rPr>
        <w:t>]</w:t>
      </w:r>
    </w:p>
    <w:p w14:paraId="6C7C6974" w14:textId="332D10EF" w:rsidR="00815CAD" w:rsidRDefault="00815CAD" w:rsidP="00815CAD">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r>
      <w:proofErr w:type="spellStart"/>
      <w:r w:rsidR="00083979">
        <w:rPr>
          <w:rStyle w:val="PseudoCode"/>
          <w:rFonts w:eastAsia="Droid Sans Fallback"/>
        </w:rPr>
        <w:t>RandomPath</w:t>
      </w:r>
      <w:proofErr w:type="spellEnd"/>
      <w:r w:rsidR="00083979">
        <w:rPr>
          <w:rStyle w:val="PseudoCode"/>
          <w:rFonts w:eastAsia="Droid Sans Fallback"/>
        </w:rPr>
        <w:t>=</w:t>
      </w:r>
      <w:proofErr w:type="spellStart"/>
      <w:proofErr w:type="gramStart"/>
      <w:r>
        <w:rPr>
          <w:rStyle w:val="PseudoCode"/>
          <w:rFonts w:eastAsia="Droid Sans Fallback"/>
        </w:rPr>
        <w:t>randomDFS</w:t>
      </w:r>
      <w:proofErr w:type="spellEnd"/>
      <w:r>
        <w:rPr>
          <w:rStyle w:val="PseudoCode"/>
          <w:rFonts w:eastAsia="Droid Sans Fallback"/>
        </w:rPr>
        <w:t>(</w:t>
      </w:r>
      <w:proofErr w:type="spellStart"/>
      <w:proofErr w:type="gramEnd"/>
      <w:r w:rsidR="00083979">
        <w:rPr>
          <w:rStyle w:val="PseudoCode"/>
          <w:rFonts w:eastAsia="Droid Sans Fallback"/>
        </w:rPr>
        <w:t>DepSec</w:t>
      </w:r>
      <w:r>
        <w:rPr>
          <w:rStyle w:val="PseudoCode"/>
          <w:rFonts w:eastAsia="Droid Sans Fallback"/>
        </w:rPr>
        <w:t>,arrSec</w:t>
      </w:r>
      <w:r w:rsidR="00083979">
        <w:rPr>
          <w:rStyle w:val="PseudoCode"/>
          <w:rFonts w:eastAsia="Droid Sans Fallback"/>
        </w:rPr>
        <w:t>,Graph</w:t>
      </w:r>
      <w:proofErr w:type="spellEnd"/>
      <w:r>
        <w:rPr>
          <w:rStyle w:val="PseudoCode"/>
          <w:rFonts w:eastAsia="Droid Sans Fallback"/>
        </w:rPr>
        <w:t>)</w:t>
      </w:r>
    </w:p>
    <w:p w14:paraId="62EF6A07" w14:textId="2383D5B5" w:rsidR="00083979" w:rsidRDefault="00083979" w:rsidP="00815CAD">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r>
      <w:proofErr w:type="spellStart"/>
      <w:r w:rsidR="00276EAB">
        <w:rPr>
          <w:rStyle w:val="PseudoCode"/>
          <w:rFonts w:eastAsia="Droid Sans Fallback"/>
        </w:rPr>
        <w:t>MutatedChromosome</w:t>
      </w:r>
      <w:proofErr w:type="spellEnd"/>
      <w:r w:rsidR="00276EAB">
        <w:rPr>
          <w:rStyle w:val="PseudoCode"/>
          <w:rFonts w:eastAsia="Droid Sans Fallback"/>
        </w:rPr>
        <w:t>=</w:t>
      </w:r>
      <w:proofErr w:type="spellStart"/>
      <w:r w:rsidR="00276EAB">
        <w:rPr>
          <w:rStyle w:val="PseudoCode"/>
          <w:rFonts w:eastAsia="Droid Sans Fallback"/>
        </w:rPr>
        <w:t>OriginalPath+RandomPath</w:t>
      </w:r>
      <w:proofErr w:type="spellEnd"/>
    </w:p>
    <w:p w14:paraId="13AA3834" w14:textId="177DE5A5" w:rsidR="00276EAB" w:rsidRDefault="00276EAB" w:rsidP="00815CAD">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r>
      <w:proofErr w:type="gramStart"/>
      <w:r>
        <w:rPr>
          <w:rStyle w:val="PseudoCode"/>
          <w:rFonts w:eastAsia="Droid Sans Fallback"/>
        </w:rPr>
        <w:t>Population[</w:t>
      </w:r>
      <w:proofErr w:type="spellStart"/>
      <w:proofErr w:type="gramEnd"/>
      <w:r>
        <w:rPr>
          <w:rStyle w:val="PseudoCode"/>
          <w:rFonts w:eastAsia="Droid Sans Fallback"/>
        </w:rPr>
        <w:t>ChromosomeIndex</w:t>
      </w:r>
      <w:proofErr w:type="spellEnd"/>
      <w:r>
        <w:rPr>
          <w:rStyle w:val="PseudoCode"/>
          <w:rFonts w:eastAsia="Droid Sans Fallback"/>
        </w:rPr>
        <w:t>]=</w:t>
      </w:r>
      <w:proofErr w:type="spellStart"/>
      <w:r>
        <w:rPr>
          <w:rStyle w:val="PseudoCode"/>
          <w:rFonts w:eastAsia="Droid Sans Fallback"/>
        </w:rPr>
        <w:t>MutatedChromosome</w:t>
      </w:r>
      <w:proofErr w:type="spellEnd"/>
    </w:p>
    <w:p w14:paraId="34C0DB90" w14:textId="7718D241" w:rsidR="00815CAD" w:rsidRPr="00D5222A" w:rsidRDefault="00815CAD" w:rsidP="00815CAD">
      <w:pPr>
        <w:pStyle w:val="NormalStyle"/>
        <w:spacing w:line="240" w:lineRule="auto"/>
        <w:ind w:left="720" w:firstLine="720"/>
        <w:rPr>
          <w:rStyle w:val="PseudoCode"/>
          <w:rFonts w:eastAsia="Droid Sans Fallback"/>
        </w:rPr>
      </w:pPr>
      <w:r w:rsidRPr="00D5222A">
        <w:rPr>
          <w:rStyle w:val="PseudoCode"/>
          <w:rFonts w:eastAsia="Droid Sans Fallback"/>
        </w:rPr>
        <w:t>Fitness,</w:t>
      </w:r>
      <w:r>
        <w:rPr>
          <w:rStyle w:val="PseudoCode"/>
          <w:rFonts w:eastAsia="Droid Sans Fallback"/>
        </w:rPr>
        <w:t xml:space="preserve"> </w:t>
      </w:r>
      <w:proofErr w:type="spellStart"/>
      <w:r w:rsidRPr="00D5222A">
        <w:rPr>
          <w:rStyle w:val="PseudoCode"/>
          <w:rFonts w:eastAsia="Droid Sans Fallback"/>
        </w:rPr>
        <w:t>OptimalDelay</w:t>
      </w:r>
      <w:proofErr w:type="spellEnd"/>
      <w:r>
        <w:rPr>
          <w:rStyle w:val="PseudoCode"/>
          <w:rFonts w:eastAsia="Droid Sans Fallback"/>
        </w:rPr>
        <w:t xml:space="preserve">, </w:t>
      </w:r>
      <w:proofErr w:type="spellStart"/>
      <w:r w:rsidRPr="00D5222A">
        <w:rPr>
          <w:rStyle w:val="PseudoCode"/>
          <w:rFonts w:eastAsia="Droid Sans Fallback"/>
        </w:rPr>
        <w:t>TimingArray</w:t>
      </w:r>
      <w:proofErr w:type="spellEnd"/>
      <w:r w:rsidRPr="00D5222A">
        <w:rPr>
          <w:rStyle w:val="PseudoCode"/>
          <w:rFonts w:eastAsia="Droid Sans Fallback"/>
        </w:rPr>
        <w:t>=</w:t>
      </w:r>
      <w:proofErr w:type="spellStart"/>
      <w:proofErr w:type="gramStart"/>
      <w:r w:rsidRPr="00D5222A">
        <w:rPr>
          <w:rStyle w:val="PseudoCode"/>
          <w:rFonts w:eastAsia="Droid Sans Fallback"/>
        </w:rPr>
        <w:t>PathFitnessEvaluator</w:t>
      </w:r>
      <w:proofErr w:type="spellEnd"/>
      <w:r w:rsidRPr="00D5222A">
        <w:rPr>
          <w:rStyle w:val="PseudoCode"/>
          <w:rFonts w:eastAsia="Droid Sans Fallback"/>
        </w:rPr>
        <w:t>(</w:t>
      </w:r>
      <w:proofErr w:type="gramEnd"/>
      <w:r>
        <w:rPr>
          <w:rStyle w:val="PseudoCode"/>
          <w:rFonts w:eastAsia="Droid Sans Fallback"/>
        </w:rPr>
        <w:t>Chromosome</w:t>
      </w:r>
      <w:r w:rsidRPr="00D5222A">
        <w:rPr>
          <w:rStyle w:val="PseudoCode"/>
          <w:rFonts w:eastAsia="Droid Sans Fallback"/>
        </w:rPr>
        <w:t>)</w:t>
      </w:r>
    </w:p>
    <w:p w14:paraId="65B3E65F" w14:textId="262728E1" w:rsidR="00815CAD" w:rsidRPr="00D5222A" w:rsidRDefault="00815CAD" w:rsidP="00815CAD">
      <w:pPr>
        <w:pStyle w:val="NormalStyle"/>
        <w:spacing w:line="240" w:lineRule="auto"/>
        <w:ind w:left="720" w:firstLine="720"/>
        <w:rPr>
          <w:rStyle w:val="PseudoCode"/>
          <w:rFonts w:eastAsia="Droid Sans Fallback"/>
        </w:rPr>
      </w:pPr>
      <w:proofErr w:type="spellStart"/>
      <w:proofErr w:type="gramStart"/>
      <w:r w:rsidRPr="00D5222A">
        <w:rPr>
          <w:rStyle w:val="PseudoCode"/>
          <w:rFonts w:eastAsia="Droid Sans Fallback"/>
        </w:rPr>
        <w:t>FitnessArray</w:t>
      </w:r>
      <w:proofErr w:type="spellEnd"/>
      <w:r w:rsidRPr="00D5222A">
        <w:rPr>
          <w:rStyle w:val="PseudoCode"/>
          <w:rFonts w:eastAsia="Droid Sans Fallback"/>
        </w:rPr>
        <w:t>[</w:t>
      </w:r>
      <w:proofErr w:type="spellStart"/>
      <w:proofErr w:type="gramEnd"/>
      <w:r>
        <w:rPr>
          <w:rStyle w:val="PseudoCode"/>
          <w:rFonts w:eastAsia="Droid Sans Fallback"/>
        </w:rPr>
        <w:t>Chromosome.index</w:t>
      </w:r>
      <w:proofErr w:type="spellEnd"/>
      <w:r w:rsidRPr="00D5222A">
        <w:rPr>
          <w:rStyle w:val="PseudoCode"/>
          <w:rFonts w:eastAsia="Droid Sans Fallback"/>
        </w:rPr>
        <w:t>]=Fitness</w:t>
      </w:r>
    </w:p>
    <w:p w14:paraId="4199BA28" w14:textId="7E31AB9A" w:rsidR="00815CAD" w:rsidRPr="00D5222A" w:rsidRDefault="00815CAD" w:rsidP="00815CAD">
      <w:pPr>
        <w:pStyle w:val="NormalStyle"/>
        <w:spacing w:line="240" w:lineRule="auto"/>
        <w:ind w:left="720" w:firstLine="720"/>
        <w:rPr>
          <w:rStyle w:val="PseudoCode"/>
          <w:rFonts w:eastAsia="Droid Sans Fallback"/>
        </w:rPr>
      </w:pPr>
      <w:proofErr w:type="spellStart"/>
      <w:proofErr w:type="gramStart"/>
      <w:r w:rsidRPr="00D5222A">
        <w:rPr>
          <w:rStyle w:val="PseudoCode"/>
          <w:rFonts w:eastAsia="Droid Sans Fallback"/>
        </w:rPr>
        <w:t>OptimalDelayArray</w:t>
      </w:r>
      <w:proofErr w:type="spellEnd"/>
      <w:r w:rsidRPr="00D5222A">
        <w:rPr>
          <w:rStyle w:val="PseudoCode"/>
          <w:rFonts w:eastAsia="Droid Sans Fallback"/>
        </w:rPr>
        <w:t>[</w:t>
      </w:r>
      <w:proofErr w:type="spellStart"/>
      <w:proofErr w:type="gramEnd"/>
      <w:r>
        <w:rPr>
          <w:rStyle w:val="PseudoCode"/>
          <w:rFonts w:eastAsia="Droid Sans Fallback"/>
        </w:rPr>
        <w:t>Chromosome.index</w:t>
      </w:r>
      <w:proofErr w:type="spellEnd"/>
      <w:r w:rsidRPr="00D5222A">
        <w:rPr>
          <w:rStyle w:val="PseudoCode"/>
          <w:rFonts w:eastAsia="Droid Sans Fallback"/>
        </w:rPr>
        <w:t>]=</w:t>
      </w:r>
      <w:proofErr w:type="spellStart"/>
      <w:r w:rsidRPr="00D5222A">
        <w:rPr>
          <w:rStyle w:val="PseudoCode"/>
          <w:rFonts w:eastAsia="Droid Sans Fallback"/>
        </w:rPr>
        <w:t>OptimalDelay</w:t>
      </w:r>
      <w:proofErr w:type="spellEnd"/>
    </w:p>
    <w:p w14:paraId="41875CBC" w14:textId="5F03C217" w:rsidR="00815CAD" w:rsidRPr="00D5222A" w:rsidRDefault="00815CAD" w:rsidP="00815CAD">
      <w:pPr>
        <w:pStyle w:val="NormalStyle"/>
        <w:spacing w:line="240" w:lineRule="auto"/>
        <w:ind w:left="720" w:firstLine="720"/>
        <w:rPr>
          <w:rStyle w:val="PseudoCode"/>
          <w:rFonts w:eastAsia="Droid Sans Fallback"/>
        </w:rPr>
      </w:pPr>
      <w:proofErr w:type="spellStart"/>
      <w:proofErr w:type="gramStart"/>
      <w:r w:rsidRPr="00D5222A">
        <w:rPr>
          <w:rStyle w:val="PseudoCode"/>
          <w:rFonts w:eastAsia="Droid Sans Fallback"/>
        </w:rPr>
        <w:t>TimingArrayMatrix</w:t>
      </w:r>
      <w:proofErr w:type="spellEnd"/>
      <w:r w:rsidRPr="00D5222A">
        <w:rPr>
          <w:rStyle w:val="PseudoCode"/>
          <w:rFonts w:eastAsia="Droid Sans Fallback"/>
        </w:rPr>
        <w:t>[</w:t>
      </w:r>
      <w:proofErr w:type="spellStart"/>
      <w:proofErr w:type="gramEnd"/>
      <w:r>
        <w:rPr>
          <w:rStyle w:val="PseudoCode"/>
          <w:rFonts w:eastAsia="Droid Sans Fallback"/>
        </w:rPr>
        <w:t>Chromosome.index</w:t>
      </w:r>
      <w:proofErr w:type="spellEnd"/>
      <w:r w:rsidRPr="00D5222A">
        <w:rPr>
          <w:rStyle w:val="PseudoCode"/>
          <w:rFonts w:eastAsia="Droid Sans Fallback"/>
        </w:rPr>
        <w:t>]=</w:t>
      </w:r>
      <w:proofErr w:type="spellStart"/>
      <w:r w:rsidRPr="00D5222A">
        <w:rPr>
          <w:rStyle w:val="PseudoCode"/>
          <w:rFonts w:eastAsia="Droid Sans Fallback"/>
        </w:rPr>
        <w:t>TimingArray</w:t>
      </w:r>
      <w:proofErr w:type="spellEnd"/>
    </w:p>
    <w:p w14:paraId="75A8578A" w14:textId="5064B3BF" w:rsidR="00815CAD" w:rsidRDefault="00815CAD" w:rsidP="00815CAD">
      <w:pPr>
        <w:pStyle w:val="Heading5"/>
        <w:rPr>
          <w:rStyle w:val="PseudoCode"/>
          <w:rFonts w:ascii="Bookman Old Style" w:eastAsiaTheme="majorEastAsia" w:hAnsi="Bookman Old Style" w:cs="Mangal"/>
          <w:lang w:eastAsia="zh-CN" w:bidi="hi-IN"/>
        </w:rPr>
      </w:pPr>
      <w:r>
        <w:rPr>
          <w:rStyle w:val="PseudoCode"/>
          <w:rFonts w:ascii="Bookman Old Style" w:eastAsiaTheme="majorEastAsia" w:hAnsi="Bookman Old Style" w:cs="Mangal"/>
          <w:lang w:eastAsia="zh-CN" w:bidi="hi-IN"/>
        </w:rPr>
        <w:t>Parallel Repair Function</w:t>
      </w:r>
    </w:p>
    <w:p w14:paraId="649F8B77" w14:textId="3D605E97" w:rsidR="00434091" w:rsidRDefault="00815CAD" w:rsidP="00815CAD">
      <w:pPr>
        <w:pStyle w:val="NormalStyle"/>
        <w:ind w:firstLine="720"/>
      </w:pPr>
      <w:r>
        <w:t xml:space="preserve">The chromosomes or paths must be free from cycles to maintain a good fitness value, and the previous steps, Crossover and Mutation, would add cycles to the paths generated. </w:t>
      </w:r>
      <w:r w:rsidR="00F0725E">
        <w:t>T</w:t>
      </w:r>
      <w:r>
        <w:t xml:space="preserve">o eliminate these </w:t>
      </w:r>
      <w:r w:rsidR="00434091">
        <w:t>cycles,</w:t>
      </w:r>
      <w:r>
        <w:t xml:space="preserve"> we use a repair function that fixes the cycles in the chromosomes. The repair functi</w:t>
      </w:r>
      <w:r w:rsidR="00434091">
        <w:t>on maintains a dictionary storing the latest position of each sector</w:t>
      </w:r>
      <w:r w:rsidR="00F0725E">
        <w:t>,</w:t>
      </w:r>
      <w:r w:rsidR="00434091">
        <w:t xml:space="preserve"> and any repeated sector (resulting in a cycle) is eliminated this way. The parallelization strategy involves generating </w:t>
      </w:r>
      <w:r w:rsidR="00434091" w:rsidRPr="00434091">
        <w:rPr>
          <w:rStyle w:val="PseudoCode"/>
          <w:rFonts w:eastAsia="Droid Sans Fallback"/>
        </w:rPr>
        <w:t>3P/2</w:t>
      </w:r>
      <w:r w:rsidR="00434091">
        <w:t xml:space="preserve"> threads, one for each chromosome in the </w:t>
      </w:r>
      <w:r w:rsidR="00434091" w:rsidRPr="00434091">
        <w:rPr>
          <w:rStyle w:val="PseudoCode"/>
          <w:rFonts w:eastAsia="Droid Sans Fallback"/>
        </w:rPr>
        <w:t>Population</w:t>
      </w:r>
      <w:r w:rsidR="00F0725E">
        <w:rPr>
          <w:rStyle w:val="PseudoCode"/>
          <w:rFonts w:eastAsia="Droid Sans Fallback"/>
        </w:rPr>
        <w:t>,</w:t>
      </w:r>
      <w:r w:rsidR="00434091">
        <w:t xml:space="preserve"> and each thread will eliminate any possible cycle in its allocated chromosome.</w:t>
      </w:r>
    </w:p>
    <w:p w14:paraId="2571D8F7" w14:textId="3C56783B" w:rsidR="00434091" w:rsidRPr="00032E78" w:rsidRDefault="00434091" w:rsidP="00434091">
      <w:pPr>
        <w:pStyle w:val="NormalStyle"/>
        <w:rPr>
          <w:rStyle w:val="PseudoCode"/>
          <w:rFonts w:eastAsia="Droid Sans Fallback"/>
        </w:rPr>
      </w:pPr>
      <w:r w:rsidRPr="00032E78">
        <w:rPr>
          <w:rStyle w:val="PseudoCode"/>
          <w:rFonts w:eastAsia="Droid Sans Fallback"/>
        </w:rPr>
        <w:t xml:space="preserve">Algorithm </w:t>
      </w:r>
      <w:r w:rsidR="00053E8F">
        <w:rPr>
          <w:rStyle w:val="PseudoCode"/>
          <w:rFonts w:eastAsia="Droid Sans Fallback"/>
        </w:rPr>
        <w:t>6</w:t>
      </w:r>
    </w:p>
    <w:p w14:paraId="1B9D3A4C" w14:textId="51AA20BC" w:rsidR="00434091" w:rsidRPr="00032E78" w:rsidRDefault="00434091" w:rsidP="00434091">
      <w:pPr>
        <w:pStyle w:val="NormalStyle"/>
        <w:spacing w:line="240" w:lineRule="auto"/>
        <w:ind w:firstLine="720"/>
        <w:rPr>
          <w:rStyle w:val="PseudoCode"/>
          <w:rFonts w:eastAsia="Droid Sans Fallback"/>
        </w:rPr>
      </w:pPr>
      <w:r w:rsidRPr="00032E78">
        <w:rPr>
          <w:rStyle w:val="PseudoCode"/>
          <w:rFonts w:eastAsia="Droid Sans Fallback"/>
        </w:rPr>
        <w:t xml:space="preserve">Parallel </w:t>
      </w:r>
      <w:r>
        <w:rPr>
          <w:rStyle w:val="PseudoCode"/>
          <w:rFonts w:eastAsia="Droid Sans Fallback"/>
        </w:rPr>
        <w:t xml:space="preserve">Repair </w:t>
      </w:r>
      <w:r w:rsidRPr="00032E78">
        <w:rPr>
          <w:rStyle w:val="PseudoCode"/>
          <w:rFonts w:eastAsia="Droid Sans Fallback"/>
        </w:rPr>
        <w:t>Algorithm</w:t>
      </w:r>
    </w:p>
    <w:p w14:paraId="79D242C8" w14:textId="77777777" w:rsidR="00434091" w:rsidRPr="00032E78" w:rsidRDefault="00434091" w:rsidP="00434091">
      <w:pPr>
        <w:pStyle w:val="NormalStyle"/>
        <w:spacing w:line="240" w:lineRule="auto"/>
        <w:jc w:val="left"/>
        <w:rPr>
          <w:rStyle w:val="PseudoCode"/>
          <w:rFonts w:eastAsia="Droid Sans Fallback"/>
        </w:rPr>
      </w:pPr>
      <w:r w:rsidRPr="00032E78">
        <w:rPr>
          <w:rStyle w:val="PseudoCode"/>
          <w:rFonts w:eastAsia="Droid Sans Fallback"/>
        </w:rPr>
        <w:t xml:space="preserve">Input </w:t>
      </w:r>
    </w:p>
    <w:p w14:paraId="1258F64F" w14:textId="5D99F8D5" w:rsidR="00434091" w:rsidRPr="00032E78" w:rsidRDefault="00434091" w:rsidP="00434091">
      <w:pPr>
        <w:pStyle w:val="NormalStyle"/>
        <w:spacing w:line="240" w:lineRule="auto"/>
        <w:ind w:left="720"/>
        <w:jc w:val="left"/>
        <w:rPr>
          <w:rStyle w:val="PseudoCode"/>
          <w:rFonts w:eastAsia="Droid Sans Fallback"/>
        </w:rPr>
      </w:pPr>
      <w:r w:rsidRPr="00032E78">
        <w:rPr>
          <w:rStyle w:val="PseudoCode"/>
          <w:rFonts w:eastAsia="Droid Sans Fallback"/>
        </w:rPr>
        <w:t xml:space="preserve">Population, </w:t>
      </w:r>
      <w:proofErr w:type="spellStart"/>
      <w:r w:rsidRPr="00032E78">
        <w:rPr>
          <w:rStyle w:val="PseudoCode"/>
          <w:rFonts w:eastAsia="Droid Sans Fallback"/>
        </w:rPr>
        <w:t>FitnessArray</w:t>
      </w:r>
      <w:proofErr w:type="spellEnd"/>
    </w:p>
    <w:p w14:paraId="79EDEDB7" w14:textId="77777777" w:rsidR="00434091" w:rsidRPr="00032E78" w:rsidRDefault="00434091" w:rsidP="00434091">
      <w:pPr>
        <w:pStyle w:val="NormalStyle"/>
        <w:spacing w:line="240" w:lineRule="auto"/>
        <w:rPr>
          <w:rStyle w:val="PseudoCode"/>
          <w:rFonts w:eastAsia="Droid Sans Fallback"/>
        </w:rPr>
      </w:pPr>
      <w:r w:rsidRPr="00032E78">
        <w:rPr>
          <w:rStyle w:val="PseudoCode"/>
          <w:rFonts w:eastAsia="Droid Sans Fallback"/>
        </w:rPr>
        <w:t xml:space="preserve">Output </w:t>
      </w:r>
    </w:p>
    <w:p w14:paraId="37C58E73" w14:textId="77777777" w:rsidR="00434091" w:rsidRPr="00032E78" w:rsidRDefault="00434091" w:rsidP="00434091">
      <w:pPr>
        <w:pStyle w:val="NormalStyle"/>
        <w:spacing w:line="240" w:lineRule="auto"/>
        <w:rPr>
          <w:rStyle w:val="PseudoCode"/>
          <w:rFonts w:eastAsia="Droid Sans Fallback"/>
        </w:rPr>
      </w:pPr>
      <w:r w:rsidRPr="00032E78">
        <w:rPr>
          <w:rStyle w:val="PseudoCode"/>
          <w:rFonts w:eastAsia="Droid Sans Fallback"/>
        </w:rPr>
        <w:tab/>
        <w:t>-</w:t>
      </w:r>
    </w:p>
    <w:p w14:paraId="30F6AD1E" w14:textId="77777777" w:rsidR="00434091" w:rsidRPr="00032E78" w:rsidRDefault="00434091" w:rsidP="00434091">
      <w:pPr>
        <w:pStyle w:val="NormalStyle"/>
        <w:spacing w:line="240" w:lineRule="auto"/>
        <w:rPr>
          <w:rStyle w:val="PseudoCode"/>
          <w:rFonts w:eastAsia="Droid Sans Fallback"/>
        </w:rPr>
      </w:pPr>
      <w:r w:rsidRPr="00032E78">
        <w:rPr>
          <w:rStyle w:val="PseudoCode"/>
          <w:rFonts w:eastAsia="Droid Sans Fallback"/>
        </w:rPr>
        <w:t>Code</w:t>
      </w:r>
    </w:p>
    <w:p w14:paraId="6C38D437" w14:textId="5C8ED611" w:rsidR="00434091" w:rsidRDefault="00434091" w:rsidP="00434091">
      <w:pPr>
        <w:pStyle w:val="NormalStyle"/>
        <w:spacing w:line="240" w:lineRule="auto"/>
        <w:rPr>
          <w:rStyle w:val="PseudoCode"/>
          <w:rFonts w:eastAsia="Droid Sans Fallback"/>
        </w:rPr>
      </w:pPr>
      <w:r w:rsidRPr="00032E78">
        <w:rPr>
          <w:rStyle w:val="PseudoCode"/>
          <w:rFonts w:eastAsia="Droid Sans Fallback"/>
        </w:rPr>
        <w:tab/>
        <w:t xml:space="preserve">parallel foreach </w:t>
      </w:r>
      <w:proofErr w:type="spellStart"/>
      <w:r w:rsidRPr="00032E78">
        <w:rPr>
          <w:rStyle w:val="PseudoCode"/>
          <w:rFonts w:eastAsia="Droid Sans Fallback"/>
        </w:rPr>
        <w:t>ThreadID</w:t>
      </w:r>
      <w:proofErr w:type="spellEnd"/>
      <w:r w:rsidRPr="00032E78">
        <w:rPr>
          <w:rStyle w:val="PseudoCode"/>
          <w:rFonts w:eastAsia="Droid Sans Fallback"/>
        </w:rPr>
        <w:t xml:space="preserve"> </w:t>
      </w:r>
      <m:oMath>
        <m:r>
          <w:rPr>
            <w:rStyle w:val="PseudoCode"/>
            <w:rFonts w:ascii="Cambria Math" w:eastAsia="Droid Sans Fallback" w:hAnsi="Cambria Math"/>
          </w:rPr>
          <m:t>∈</m:t>
        </m:r>
      </m:oMath>
      <w:r w:rsidRPr="00032E78">
        <w:rPr>
          <w:rStyle w:val="PseudoCode"/>
          <w:rFonts w:eastAsia="Droid Sans Fallback"/>
        </w:rPr>
        <w:t xml:space="preserve"> {0 … </w:t>
      </w:r>
      <w:r>
        <w:rPr>
          <w:rStyle w:val="PseudoCode"/>
          <w:rFonts w:eastAsia="Droid Sans Fallback"/>
        </w:rPr>
        <w:t>3P/2</w:t>
      </w:r>
      <w:r w:rsidRPr="00032E78">
        <w:rPr>
          <w:rStyle w:val="PseudoCode"/>
          <w:rFonts w:eastAsia="Droid Sans Fallback"/>
        </w:rPr>
        <w:t>}</w:t>
      </w:r>
    </w:p>
    <w:p w14:paraId="6EB733E6" w14:textId="5863C7E4" w:rsidR="00434091" w:rsidRPr="00032E78" w:rsidRDefault="00434091" w:rsidP="00434091">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t>Chromosome=</w:t>
      </w:r>
      <w:proofErr w:type="gramStart"/>
      <w:r>
        <w:rPr>
          <w:rStyle w:val="PseudoCode"/>
          <w:rFonts w:eastAsia="Droid Sans Fallback"/>
        </w:rPr>
        <w:t>Population[</w:t>
      </w:r>
      <w:proofErr w:type="spellStart"/>
      <w:proofErr w:type="gramEnd"/>
      <w:r>
        <w:rPr>
          <w:rStyle w:val="PseudoCode"/>
          <w:rFonts w:eastAsia="Droid Sans Fallback"/>
        </w:rPr>
        <w:t>ThreadID</w:t>
      </w:r>
      <w:proofErr w:type="spellEnd"/>
      <w:r>
        <w:rPr>
          <w:rStyle w:val="PseudoCode"/>
          <w:rFonts w:eastAsia="Droid Sans Fallback"/>
        </w:rPr>
        <w:t>]</w:t>
      </w:r>
    </w:p>
    <w:p w14:paraId="6E52A6EB" w14:textId="3A852F6E" w:rsidR="00434091" w:rsidRDefault="00434091" w:rsidP="00434091">
      <w:pPr>
        <w:pStyle w:val="NormalStyle"/>
        <w:spacing w:line="240" w:lineRule="auto"/>
        <w:rPr>
          <w:rStyle w:val="PseudoCode"/>
          <w:rFonts w:eastAsia="Droid Sans Fallback"/>
        </w:rPr>
      </w:pPr>
      <w:r w:rsidRPr="00032E78">
        <w:rPr>
          <w:rStyle w:val="PseudoCode"/>
          <w:rFonts w:eastAsia="Droid Sans Fallback"/>
        </w:rPr>
        <w:tab/>
      </w:r>
      <w:r>
        <w:rPr>
          <w:rStyle w:val="PseudoCode"/>
          <w:rFonts w:eastAsia="Droid Sans Fallback"/>
        </w:rPr>
        <w:tab/>
        <w:t>Dictionary=</w:t>
      </w:r>
      <w:proofErr w:type="spellStart"/>
      <w:proofErr w:type="gramStart"/>
      <w:r>
        <w:rPr>
          <w:rStyle w:val="PseudoCode"/>
          <w:rFonts w:eastAsia="Droid Sans Fallback"/>
        </w:rPr>
        <w:t>Hashtable</w:t>
      </w:r>
      <w:proofErr w:type="spellEnd"/>
      <w:r>
        <w:rPr>
          <w:rStyle w:val="PseudoCode"/>
          <w:rFonts w:eastAsia="Droid Sans Fallback"/>
        </w:rPr>
        <w:t>(</w:t>
      </w:r>
      <w:proofErr w:type="gramEnd"/>
      <w:r>
        <w:rPr>
          <w:rStyle w:val="PseudoCode"/>
          <w:rFonts w:eastAsia="Droid Sans Fallback"/>
        </w:rPr>
        <w:t>)</w:t>
      </w:r>
    </w:p>
    <w:p w14:paraId="22795A1E" w14:textId="7E13E702" w:rsidR="00434091" w:rsidRDefault="00434091" w:rsidP="00434091">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r>
      <w:proofErr w:type="spellStart"/>
      <w:r>
        <w:rPr>
          <w:rStyle w:val="PseudoCode"/>
          <w:rFonts w:eastAsia="Droid Sans Fallback"/>
        </w:rPr>
        <w:t>RepairedPath</w:t>
      </w:r>
      <w:proofErr w:type="spellEnd"/>
      <w:proofErr w:type="gramStart"/>
      <w:r>
        <w:rPr>
          <w:rStyle w:val="PseudoCode"/>
          <w:rFonts w:eastAsia="Droid Sans Fallback"/>
        </w:rPr>
        <w:t>=[</w:t>
      </w:r>
      <w:proofErr w:type="gramEnd"/>
      <w:r>
        <w:rPr>
          <w:rStyle w:val="PseudoCode"/>
          <w:rFonts w:eastAsia="Droid Sans Fallback"/>
        </w:rPr>
        <w:t>]</w:t>
      </w:r>
    </w:p>
    <w:p w14:paraId="2F361B1D" w14:textId="663F6A0E" w:rsidR="00434091" w:rsidRDefault="00434091" w:rsidP="00434091">
      <w:pPr>
        <w:pStyle w:val="NormalStyle"/>
        <w:spacing w:line="240" w:lineRule="auto"/>
        <w:ind w:left="720" w:firstLine="720"/>
        <w:rPr>
          <w:rStyle w:val="PseudoCode"/>
          <w:rFonts w:eastAsia="Droid Sans Fallback"/>
        </w:rPr>
      </w:pPr>
      <w:r>
        <w:rPr>
          <w:rStyle w:val="PseudoCode"/>
          <w:rFonts w:eastAsia="Droid Sans Fallback"/>
        </w:rPr>
        <w:t>for i in [0,</w:t>
      </w:r>
      <w:r w:rsidR="00FD1EEC">
        <w:rPr>
          <w:rStyle w:val="PseudoCode"/>
          <w:rFonts w:eastAsia="Droid Sans Fallback"/>
        </w:rPr>
        <w:t xml:space="preserve"> </w:t>
      </w:r>
      <w:r>
        <w:rPr>
          <w:rStyle w:val="PseudoCode"/>
          <w:rFonts w:eastAsia="Droid Sans Fallback"/>
        </w:rPr>
        <w:t>Chromosome.</w:t>
      </w:r>
      <w:r w:rsidR="00FD1EEC">
        <w:rPr>
          <w:rStyle w:val="PseudoCode"/>
          <w:rFonts w:eastAsia="Droid Sans Fallback"/>
        </w:rPr>
        <w:t xml:space="preserve"> </w:t>
      </w:r>
      <w:proofErr w:type="gramStart"/>
      <w:r>
        <w:rPr>
          <w:rStyle w:val="PseudoCode"/>
          <w:rFonts w:eastAsia="Droid Sans Fallback"/>
        </w:rPr>
        <w:t>length(</w:t>
      </w:r>
      <w:proofErr w:type="gramEnd"/>
      <w:r>
        <w:rPr>
          <w:rStyle w:val="PseudoCode"/>
          <w:rFonts w:eastAsia="Droid Sans Fallback"/>
        </w:rPr>
        <w:t>)]:</w:t>
      </w:r>
    </w:p>
    <w:p w14:paraId="43BDCE90" w14:textId="68F212E7" w:rsidR="00434091" w:rsidRDefault="00434091" w:rsidP="00434091">
      <w:pPr>
        <w:pStyle w:val="NormalStyle"/>
        <w:spacing w:line="240" w:lineRule="auto"/>
        <w:ind w:left="720" w:firstLine="720"/>
        <w:rPr>
          <w:rStyle w:val="PseudoCode"/>
          <w:rFonts w:eastAsia="Droid Sans Fallback"/>
        </w:rPr>
      </w:pPr>
      <w:r>
        <w:rPr>
          <w:rStyle w:val="PseudoCode"/>
          <w:rFonts w:eastAsia="Droid Sans Fallback"/>
        </w:rPr>
        <w:tab/>
      </w:r>
      <w:proofErr w:type="gramStart"/>
      <w:r>
        <w:rPr>
          <w:rStyle w:val="PseudoCode"/>
          <w:rFonts w:eastAsia="Droid Sans Fallback"/>
        </w:rPr>
        <w:t>Dictionary[</w:t>
      </w:r>
      <w:proofErr w:type="gramEnd"/>
      <w:r>
        <w:rPr>
          <w:rStyle w:val="PseudoCode"/>
          <w:rFonts w:eastAsia="Droid Sans Fallback"/>
        </w:rPr>
        <w:t>Chromosome[i]]=i</w:t>
      </w:r>
    </w:p>
    <w:p w14:paraId="29CC1D7B" w14:textId="7458F97E" w:rsidR="00434091" w:rsidRDefault="00434091" w:rsidP="00434091">
      <w:pPr>
        <w:pStyle w:val="NormalStyle"/>
        <w:spacing w:line="240" w:lineRule="auto"/>
        <w:ind w:left="720" w:firstLine="720"/>
        <w:rPr>
          <w:rStyle w:val="PseudoCode"/>
          <w:rFonts w:eastAsia="Droid Sans Fallback"/>
        </w:rPr>
      </w:pPr>
      <w:r>
        <w:rPr>
          <w:rStyle w:val="PseudoCode"/>
          <w:rFonts w:eastAsia="Droid Sans Fallback"/>
        </w:rPr>
        <w:t>index=0</w:t>
      </w:r>
    </w:p>
    <w:p w14:paraId="10905233" w14:textId="3FC62EF2" w:rsidR="00434091" w:rsidRDefault="00434091" w:rsidP="00434091">
      <w:pPr>
        <w:pStyle w:val="NormalStyle"/>
        <w:spacing w:line="240" w:lineRule="auto"/>
        <w:ind w:left="720" w:firstLine="720"/>
        <w:rPr>
          <w:rStyle w:val="PseudoCode"/>
          <w:rFonts w:eastAsia="Droid Sans Fallback"/>
        </w:rPr>
      </w:pPr>
      <w:proofErr w:type="gramStart"/>
      <w:r>
        <w:rPr>
          <w:rStyle w:val="PseudoCode"/>
          <w:rFonts w:eastAsia="Droid Sans Fallback"/>
        </w:rPr>
        <w:t>while(</w:t>
      </w:r>
      <w:proofErr w:type="gramEnd"/>
      <w:r>
        <w:rPr>
          <w:rStyle w:val="PseudoCode"/>
          <w:rFonts w:eastAsia="Droid Sans Fallback"/>
        </w:rPr>
        <w:t>index&lt;</w:t>
      </w:r>
      <w:r w:rsidRPr="00434091">
        <w:t xml:space="preserve"> </w:t>
      </w:r>
      <w:proofErr w:type="spellStart"/>
      <w:r>
        <w:rPr>
          <w:rStyle w:val="PseudoCode"/>
          <w:rFonts w:eastAsia="Droid Sans Fallback"/>
        </w:rPr>
        <w:t>Chromosome.length</w:t>
      </w:r>
      <w:proofErr w:type="spellEnd"/>
      <w:r>
        <w:rPr>
          <w:rStyle w:val="PseudoCode"/>
          <w:rFonts w:eastAsia="Droid Sans Fallback"/>
        </w:rPr>
        <w:t>()):</w:t>
      </w:r>
    </w:p>
    <w:p w14:paraId="261C06C1" w14:textId="3BF1151C" w:rsidR="00434091" w:rsidRDefault="00434091" w:rsidP="00434091">
      <w:pPr>
        <w:pStyle w:val="NormalStyle"/>
        <w:spacing w:line="240" w:lineRule="auto"/>
        <w:ind w:left="720" w:firstLine="720"/>
        <w:rPr>
          <w:rStyle w:val="PseudoCode"/>
          <w:rFonts w:eastAsia="Droid Sans Fallback"/>
        </w:rPr>
      </w:pPr>
      <w:r>
        <w:rPr>
          <w:rStyle w:val="PseudoCode"/>
          <w:rFonts w:eastAsia="Droid Sans Fallback"/>
        </w:rPr>
        <w:tab/>
      </w:r>
      <w:proofErr w:type="spellStart"/>
      <w:r>
        <w:rPr>
          <w:rStyle w:val="PseudoCode"/>
          <w:rFonts w:eastAsia="Droid Sans Fallback"/>
        </w:rPr>
        <w:t>RepairedPath.append</w:t>
      </w:r>
      <w:proofErr w:type="spellEnd"/>
      <w:r>
        <w:rPr>
          <w:rStyle w:val="PseudoCode"/>
          <w:rFonts w:eastAsia="Droid Sans Fallback"/>
        </w:rPr>
        <w:t>(Chromosome[index])</w:t>
      </w:r>
    </w:p>
    <w:p w14:paraId="2AC3A4FF" w14:textId="3F0ED628" w:rsidR="00053E8F" w:rsidRDefault="00053E8F" w:rsidP="00434091">
      <w:pPr>
        <w:pStyle w:val="NormalStyle"/>
        <w:spacing w:line="240" w:lineRule="auto"/>
        <w:ind w:left="720" w:firstLine="720"/>
        <w:rPr>
          <w:rStyle w:val="PseudoCode"/>
          <w:rFonts w:eastAsia="Droid Sans Fallback"/>
        </w:rPr>
      </w:pPr>
      <w:r>
        <w:rPr>
          <w:rStyle w:val="PseudoCode"/>
          <w:rFonts w:eastAsia="Droid Sans Fallback"/>
        </w:rPr>
        <w:lastRenderedPageBreak/>
        <w:tab/>
        <w:t>index=</w:t>
      </w:r>
      <w:proofErr w:type="gramStart"/>
      <w:r>
        <w:rPr>
          <w:rStyle w:val="PseudoCode"/>
          <w:rFonts w:eastAsia="Droid Sans Fallback"/>
        </w:rPr>
        <w:t>Dictionary(</w:t>
      </w:r>
      <w:proofErr w:type="gramEnd"/>
      <w:r>
        <w:rPr>
          <w:rStyle w:val="PseudoCode"/>
          <w:rFonts w:eastAsia="Droid Sans Fallback"/>
        </w:rPr>
        <w:t>Chromosome[index])+1</w:t>
      </w:r>
    </w:p>
    <w:p w14:paraId="373AA176" w14:textId="056B2C7D" w:rsidR="00053E8F" w:rsidRDefault="00053E8F" w:rsidP="00434091">
      <w:pPr>
        <w:pStyle w:val="NormalStyle"/>
        <w:spacing w:line="240" w:lineRule="auto"/>
        <w:ind w:left="720" w:firstLine="720"/>
        <w:rPr>
          <w:rStyle w:val="PseudoCode"/>
          <w:rFonts w:eastAsia="Droid Sans Fallback"/>
        </w:rPr>
      </w:pPr>
      <w:proofErr w:type="gramStart"/>
      <w:r>
        <w:rPr>
          <w:rStyle w:val="PseudoCode"/>
          <w:rFonts w:eastAsia="Droid Sans Fallback"/>
        </w:rPr>
        <w:t>Population[</w:t>
      </w:r>
      <w:proofErr w:type="spellStart"/>
      <w:proofErr w:type="gramEnd"/>
      <w:r>
        <w:rPr>
          <w:rStyle w:val="PseudoCode"/>
          <w:rFonts w:eastAsia="Droid Sans Fallback"/>
        </w:rPr>
        <w:t>ThreadID</w:t>
      </w:r>
      <w:proofErr w:type="spellEnd"/>
      <w:r>
        <w:rPr>
          <w:rStyle w:val="PseudoCode"/>
          <w:rFonts w:eastAsia="Droid Sans Fallback"/>
        </w:rPr>
        <w:t>]=</w:t>
      </w:r>
      <w:proofErr w:type="spellStart"/>
      <w:r>
        <w:rPr>
          <w:rStyle w:val="PseudoCode"/>
          <w:rFonts w:eastAsia="Droid Sans Fallback"/>
        </w:rPr>
        <w:t>RepairedPath</w:t>
      </w:r>
      <w:proofErr w:type="spellEnd"/>
    </w:p>
    <w:p w14:paraId="4B0FDEA7" w14:textId="56B3387A" w:rsidR="00053E8F" w:rsidRPr="00D5222A" w:rsidRDefault="00053E8F" w:rsidP="00053E8F">
      <w:pPr>
        <w:pStyle w:val="NormalStyle"/>
        <w:spacing w:line="240" w:lineRule="auto"/>
        <w:ind w:left="720" w:firstLine="720"/>
        <w:rPr>
          <w:rStyle w:val="PseudoCode"/>
          <w:rFonts w:eastAsia="Droid Sans Fallback"/>
        </w:rPr>
      </w:pPr>
      <w:r w:rsidRPr="00D5222A">
        <w:rPr>
          <w:rStyle w:val="PseudoCode"/>
          <w:rFonts w:eastAsia="Droid Sans Fallback"/>
        </w:rPr>
        <w:t>Fitness,</w:t>
      </w:r>
      <w:r w:rsidR="00FD1EEC">
        <w:rPr>
          <w:rStyle w:val="PseudoCode"/>
          <w:rFonts w:eastAsia="Droid Sans Fallback"/>
        </w:rPr>
        <w:t xml:space="preserve"> </w:t>
      </w:r>
      <w:proofErr w:type="spellStart"/>
      <w:r w:rsidRPr="00D5222A">
        <w:rPr>
          <w:rStyle w:val="PseudoCode"/>
          <w:rFonts w:eastAsia="Droid Sans Fallback"/>
        </w:rPr>
        <w:t>OptimalDelay</w:t>
      </w:r>
      <w:proofErr w:type="spellEnd"/>
      <w:r>
        <w:rPr>
          <w:rStyle w:val="PseudoCode"/>
          <w:rFonts w:eastAsia="Droid Sans Fallback"/>
        </w:rPr>
        <w:t>,</w:t>
      </w:r>
      <w:r w:rsidR="00FD1EEC">
        <w:rPr>
          <w:rStyle w:val="PseudoCode"/>
          <w:rFonts w:eastAsia="Droid Sans Fallback"/>
        </w:rPr>
        <w:t xml:space="preserve"> </w:t>
      </w:r>
      <w:proofErr w:type="spellStart"/>
      <w:r w:rsidRPr="00D5222A">
        <w:rPr>
          <w:rStyle w:val="PseudoCode"/>
          <w:rFonts w:eastAsia="Droid Sans Fallback"/>
        </w:rPr>
        <w:t>TimingArray</w:t>
      </w:r>
      <w:proofErr w:type="spellEnd"/>
      <w:r w:rsidRPr="00D5222A">
        <w:rPr>
          <w:rStyle w:val="PseudoCode"/>
          <w:rFonts w:eastAsia="Droid Sans Fallback"/>
        </w:rPr>
        <w:t>=</w:t>
      </w:r>
      <w:proofErr w:type="spellStart"/>
      <w:proofErr w:type="gramStart"/>
      <w:r w:rsidRPr="00D5222A">
        <w:rPr>
          <w:rStyle w:val="PseudoCode"/>
          <w:rFonts w:eastAsia="Droid Sans Fallback"/>
        </w:rPr>
        <w:t>PathFitnessEvaluator</w:t>
      </w:r>
      <w:proofErr w:type="spellEnd"/>
      <w:r w:rsidRPr="00D5222A">
        <w:rPr>
          <w:rStyle w:val="PseudoCode"/>
          <w:rFonts w:eastAsia="Droid Sans Fallback"/>
        </w:rPr>
        <w:t>(</w:t>
      </w:r>
      <w:proofErr w:type="spellStart"/>
      <w:proofErr w:type="gramEnd"/>
      <w:r>
        <w:rPr>
          <w:rStyle w:val="PseudoCode"/>
          <w:rFonts w:eastAsia="Droid Sans Fallback"/>
        </w:rPr>
        <w:t>RepairedPath</w:t>
      </w:r>
      <w:proofErr w:type="spellEnd"/>
      <w:r w:rsidRPr="00D5222A">
        <w:rPr>
          <w:rStyle w:val="PseudoCode"/>
          <w:rFonts w:eastAsia="Droid Sans Fallback"/>
        </w:rPr>
        <w:t>)</w:t>
      </w:r>
    </w:p>
    <w:p w14:paraId="3ADD8934" w14:textId="3563011C" w:rsidR="00053E8F" w:rsidRPr="00D5222A" w:rsidRDefault="00053E8F" w:rsidP="00053E8F">
      <w:pPr>
        <w:pStyle w:val="NormalStyle"/>
        <w:spacing w:line="240" w:lineRule="auto"/>
        <w:ind w:left="720" w:firstLine="720"/>
        <w:rPr>
          <w:rStyle w:val="PseudoCode"/>
          <w:rFonts w:eastAsia="Droid Sans Fallback"/>
        </w:rPr>
      </w:pPr>
      <w:proofErr w:type="spellStart"/>
      <w:proofErr w:type="gramStart"/>
      <w:r w:rsidRPr="00D5222A">
        <w:rPr>
          <w:rStyle w:val="PseudoCode"/>
          <w:rFonts w:eastAsia="Droid Sans Fallback"/>
        </w:rPr>
        <w:t>FitnessArray</w:t>
      </w:r>
      <w:proofErr w:type="spellEnd"/>
      <w:r w:rsidRPr="00D5222A">
        <w:rPr>
          <w:rStyle w:val="PseudoCode"/>
          <w:rFonts w:eastAsia="Droid Sans Fallback"/>
        </w:rPr>
        <w:t>[</w:t>
      </w:r>
      <w:proofErr w:type="spellStart"/>
      <w:proofErr w:type="gramEnd"/>
      <w:r>
        <w:rPr>
          <w:rStyle w:val="PseudoCode"/>
          <w:rFonts w:eastAsia="Droid Sans Fallback"/>
        </w:rPr>
        <w:t>ThreadID</w:t>
      </w:r>
      <w:proofErr w:type="spellEnd"/>
      <w:r w:rsidRPr="00D5222A">
        <w:rPr>
          <w:rStyle w:val="PseudoCode"/>
          <w:rFonts w:eastAsia="Droid Sans Fallback"/>
        </w:rPr>
        <w:t>]=Fitness</w:t>
      </w:r>
    </w:p>
    <w:p w14:paraId="5FE5763E" w14:textId="4E5569AA" w:rsidR="00053E8F" w:rsidRPr="00D5222A" w:rsidRDefault="00053E8F" w:rsidP="00053E8F">
      <w:pPr>
        <w:pStyle w:val="NormalStyle"/>
        <w:spacing w:line="240" w:lineRule="auto"/>
        <w:ind w:left="720" w:firstLine="720"/>
        <w:rPr>
          <w:rStyle w:val="PseudoCode"/>
          <w:rFonts w:eastAsia="Droid Sans Fallback"/>
        </w:rPr>
      </w:pPr>
      <w:proofErr w:type="spellStart"/>
      <w:proofErr w:type="gramStart"/>
      <w:r w:rsidRPr="00D5222A">
        <w:rPr>
          <w:rStyle w:val="PseudoCode"/>
          <w:rFonts w:eastAsia="Droid Sans Fallback"/>
        </w:rPr>
        <w:t>OptimalDelayArray</w:t>
      </w:r>
      <w:proofErr w:type="spellEnd"/>
      <w:r w:rsidRPr="00D5222A">
        <w:rPr>
          <w:rStyle w:val="PseudoCode"/>
          <w:rFonts w:eastAsia="Droid Sans Fallback"/>
        </w:rPr>
        <w:t>[</w:t>
      </w:r>
      <w:proofErr w:type="spellStart"/>
      <w:proofErr w:type="gramEnd"/>
      <w:r>
        <w:rPr>
          <w:rStyle w:val="PseudoCode"/>
          <w:rFonts w:eastAsia="Droid Sans Fallback"/>
        </w:rPr>
        <w:t>ThreadID</w:t>
      </w:r>
      <w:proofErr w:type="spellEnd"/>
      <w:r w:rsidRPr="00D5222A">
        <w:rPr>
          <w:rStyle w:val="PseudoCode"/>
          <w:rFonts w:eastAsia="Droid Sans Fallback"/>
        </w:rPr>
        <w:t>]=</w:t>
      </w:r>
      <w:proofErr w:type="spellStart"/>
      <w:r w:rsidRPr="00D5222A">
        <w:rPr>
          <w:rStyle w:val="PseudoCode"/>
          <w:rFonts w:eastAsia="Droid Sans Fallback"/>
        </w:rPr>
        <w:t>OptimalDelay</w:t>
      </w:r>
      <w:proofErr w:type="spellEnd"/>
    </w:p>
    <w:p w14:paraId="36F37160" w14:textId="3D21B76A" w:rsidR="00434091" w:rsidRDefault="00053E8F" w:rsidP="00FF4DFE">
      <w:pPr>
        <w:pStyle w:val="NormalStyle"/>
        <w:spacing w:line="240" w:lineRule="auto"/>
        <w:ind w:left="720" w:firstLine="720"/>
        <w:rPr>
          <w:rStyle w:val="PseudoCode"/>
          <w:rFonts w:eastAsia="Droid Sans Fallback"/>
        </w:rPr>
      </w:pPr>
      <w:proofErr w:type="spellStart"/>
      <w:proofErr w:type="gramStart"/>
      <w:r w:rsidRPr="00D5222A">
        <w:rPr>
          <w:rStyle w:val="PseudoCode"/>
          <w:rFonts w:eastAsia="Droid Sans Fallback"/>
        </w:rPr>
        <w:t>TimingArrayMatrix</w:t>
      </w:r>
      <w:proofErr w:type="spellEnd"/>
      <w:r w:rsidRPr="00D5222A">
        <w:rPr>
          <w:rStyle w:val="PseudoCode"/>
          <w:rFonts w:eastAsia="Droid Sans Fallback"/>
        </w:rPr>
        <w:t>[</w:t>
      </w:r>
      <w:proofErr w:type="spellStart"/>
      <w:proofErr w:type="gramEnd"/>
      <w:r>
        <w:rPr>
          <w:rStyle w:val="PseudoCode"/>
          <w:rFonts w:eastAsia="Droid Sans Fallback"/>
        </w:rPr>
        <w:t>ThreadID</w:t>
      </w:r>
      <w:proofErr w:type="spellEnd"/>
      <w:r w:rsidRPr="00D5222A">
        <w:rPr>
          <w:rStyle w:val="PseudoCode"/>
          <w:rFonts w:eastAsia="Droid Sans Fallback"/>
        </w:rPr>
        <w:t>]=</w:t>
      </w:r>
      <w:proofErr w:type="spellStart"/>
      <w:r w:rsidRPr="00D5222A">
        <w:rPr>
          <w:rStyle w:val="PseudoCode"/>
          <w:rFonts w:eastAsia="Droid Sans Fallback"/>
        </w:rPr>
        <w:t>TimingArray</w:t>
      </w:r>
      <w:proofErr w:type="spellEnd"/>
    </w:p>
    <w:p w14:paraId="51862537" w14:textId="224E824E" w:rsidR="00FF4DFE" w:rsidRDefault="00FF4DFE" w:rsidP="00FF4DFE">
      <w:pPr>
        <w:pStyle w:val="NormalStyle"/>
        <w:spacing w:line="240" w:lineRule="auto"/>
        <w:ind w:left="720" w:firstLine="720"/>
        <w:rPr>
          <w:rStyle w:val="PseudoCode"/>
          <w:rFonts w:eastAsia="Droid Sans Fallback"/>
        </w:rPr>
      </w:pPr>
    </w:p>
    <w:p w14:paraId="38E99D37" w14:textId="509AC714" w:rsidR="00FF4DFE" w:rsidRDefault="00FF4DFE" w:rsidP="00FF4DFE">
      <w:pPr>
        <w:pStyle w:val="Heading5"/>
        <w:rPr>
          <w:rStyle w:val="PseudoCode"/>
          <w:rFonts w:ascii="Bookman Old Style" w:eastAsiaTheme="majorEastAsia" w:hAnsi="Bookman Old Style" w:cs="Mangal"/>
          <w:lang w:eastAsia="zh-CN" w:bidi="hi-IN"/>
        </w:rPr>
      </w:pPr>
      <w:r>
        <w:rPr>
          <w:rStyle w:val="PseudoCode"/>
          <w:rFonts w:ascii="Bookman Old Style" w:eastAsiaTheme="majorEastAsia" w:hAnsi="Bookman Old Style" w:cs="Mangal"/>
          <w:lang w:eastAsia="zh-CN" w:bidi="hi-IN"/>
        </w:rPr>
        <w:t>Parallel Elimination Algorithm</w:t>
      </w:r>
    </w:p>
    <w:p w14:paraId="5CD418B7" w14:textId="2A7CE091" w:rsidR="00FF4DFE" w:rsidRDefault="00FF4DFE" w:rsidP="00FF4DFE">
      <w:pPr>
        <w:pStyle w:val="NormalStyle"/>
        <w:ind w:firstLine="720"/>
      </w:pPr>
      <w:r>
        <w:t xml:space="preserve">The Elimination procedure involves marking the chromosomes with the lowest Fitness Values to be replaced with the offspring in the next iteration of the GA. We use a parallel sort algorithm, available as a CUDA thrust module, to find the </w:t>
      </w:r>
      <w:r w:rsidRPr="00FF4DFE">
        <w:rPr>
          <w:rStyle w:val="PseudoCode"/>
          <w:rFonts w:eastAsia="Droid Sans Fallback"/>
        </w:rPr>
        <w:t>P/2</w:t>
      </w:r>
      <w:r>
        <w:t xml:space="preserve"> chromosomes with the lowest fitness and then mark their indices in the </w:t>
      </w:r>
      <w:proofErr w:type="spellStart"/>
      <w:r w:rsidRPr="00FF4DFE">
        <w:rPr>
          <w:rStyle w:val="PseudoCode"/>
          <w:rFonts w:eastAsia="Droid Sans Fallback"/>
        </w:rPr>
        <w:t>ReplacementPool</w:t>
      </w:r>
      <w:proofErr w:type="spellEnd"/>
      <w:r w:rsidR="00F0725E">
        <w:rPr>
          <w:rStyle w:val="PseudoCode"/>
          <w:rFonts w:eastAsia="Droid Sans Fallback"/>
        </w:rPr>
        <w:t xml:space="preserve">. </w:t>
      </w:r>
      <w:r w:rsidR="00F0725E">
        <w:t xml:space="preserve">As mentioned earlier, the </w:t>
      </w:r>
      <w:proofErr w:type="spellStart"/>
      <w:r w:rsidR="00F0725E" w:rsidRPr="00FF4DFE">
        <w:rPr>
          <w:rStyle w:val="PseudoCode"/>
          <w:rFonts w:eastAsia="Droid Sans Fallback"/>
        </w:rPr>
        <w:t>ReplacementPool</w:t>
      </w:r>
      <w:proofErr w:type="spellEnd"/>
      <w:r w:rsidR="00F0725E">
        <w:rPr>
          <w:rStyle w:val="PseudoCode"/>
          <w:rFonts w:eastAsia="Droid Sans Fallback"/>
        </w:rPr>
        <w:t xml:space="preserve"> </w:t>
      </w:r>
      <w:r w:rsidR="00F0725E">
        <w:t xml:space="preserve">contains indices of the </w:t>
      </w:r>
      <w:r w:rsidR="00F0725E" w:rsidRPr="00F0725E">
        <w:rPr>
          <w:rStyle w:val="PseudoCode"/>
          <w:rFonts w:eastAsia="Droid Sans Fallback"/>
        </w:rPr>
        <w:t>Population</w:t>
      </w:r>
      <w:r w:rsidR="00F0725E">
        <w:t xml:space="preserve"> array to be overwritten by the offspring of the crossover algorithm. By eliminating/overwriting the worst chromosomes from the </w:t>
      </w:r>
      <w:r w:rsidR="00F0725E" w:rsidRPr="00F0725E">
        <w:rPr>
          <w:rStyle w:val="PseudoCode"/>
          <w:rFonts w:eastAsia="Droid Sans Fallback"/>
        </w:rPr>
        <w:t>Population</w:t>
      </w:r>
      <w:r w:rsidR="00F0725E">
        <w:t xml:space="preserve">, we could observe that the GA converges in far fewer generations, drastically improving the algorithm’s performance. </w:t>
      </w:r>
    </w:p>
    <w:p w14:paraId="13BFD87F" w14:textId="2F93069B" w:rsidR="00F0725E" w:rsidRDefault="00F0725E" w:rsidP="00FF4DFE">
      <w:pPr>
        <w:pStyle w:val="NormalStyle"/>
        <w:ind w:firstLine="720"/>
      </w:pPr>
      <w:r>
        <w:t xml:space="preserve">The parallelization strategy is as follows, we spawn </w:t>
      </w:r>
      <w:r w:rsidRPr="00F0725E">
        <w:rPr>
          <w:rStyle w:val="PseudoCode"/>
          <w:rFonts w:eastAsia="Droid Sans Fallback"/>
        </w:rPr>
        <w:t>3P/2</w:t>
      </w:r>
      <w:r>
        <w:t xml:space="preserve"> threads, and we generate an array of objects (</w:t>
      </w:r>
      <w:proofErr w:type="spellStart"/>
      <w:r w:rsidRPr="00F0725E">
        <w:rPr>
          <w:rStyle w:val="PseudoCode"/>
          <w:rFonts w:eastAsia="Droid Sans Fallback"/>
        </w:rPr>
        <w:t>SortArray</w:t>
      </w:r>
      <w:proofErr w:type="spellEnd"/>
      <w:r>
        <w:t xml:space="preserve">) like so </w:t>
      </w:r>
      <w:r w:rsidRPr="00F0725E">
        <w:rPr>
          <w:rStyle w:val="PseudoCode"/>
          <w:rFonts w:eastAsia="Droid Sans Fallback"/>
        </w:rPr>
        <w:t>{i,</w:t>
      </w:r>
      <w:r w:rsidR="00FD1EEC">
        <w:rPr>
          <w:rStyle w:val="PseudoCode"/>
          <w:rFonts w:eastAsia="Droid Sans Fallback"/>
        </w:rPr>
        <w:t xml:space="preserve"> </w:t>
      </w:r>
      <w:proofErr w:type="spellStart"/>
      <w:r w:rsidRPr="00F0725E">
        <w:rPr>
          <w:rStyle w:val="PseudoCode"/>
          <w:rFonts w:eastAsia="Droid Sans Fallback"/>
        </w:rPr>
        <w:t>FitnessArray</w:t>
      </w:r>
      <w:proofErr w:type="spellEnd"/>
      <w:r w:rsidRPr="00F0725E">
        <w:rPr>
          <w:rStyle w:val="PseudoCode"/>
          <w:rFonts w:eastAsia="Droid Sans Fallback"/>
        </w:rPr>
        <w:t>[i]}</w:t>
      </w:r>
      <w:r>
        <w:t xml:space="preserve">. Then we use the CUDA Thrust sort to sort the array of objects using the </w:t>
      </w:r>
      <w:proofErr w:type="spellStart"/>
      <w:r w:rsidRPr="00F0725E">
        <w:rPr>
          <w:rStyle w:val="PseudoCode"/>
          <w:rFonts w:eastAsia="Droid Sans Fallback"/>
        </w:rPr>
        <w:t>FitnessArray</w:t>
      </w:r>
      <w:proofErr w:type="spellEnd"/>
      <w:r w:rsidRPr="00F0725E">
        <w:rPr>
          <w:rStyle w:val="PseudoCode"/>
          <w:rFonts w:eastAsia="Droid Sans Fallback"/>
        </w:rPr>
        <w:t>[i]</w:t>
      </w:r>
      <w:r>
        <w:t xml:space="preserve"> as the key in descending order. </w:t>
      </w:r>
      <w:r w:rsidR="008616E5">
        <w:t>So,</w:t>
      </w:r>
      <w:r w:rsidR="00FD1EEC">
        <w:t xml:space="preserve"> t</w:t>
      </w:r>
      <w:r>
        <w:t xml:space="preserve">he last </w:t>
      </w:r>
      <w:r w:rsidRPr="00F0725E">
        <w:rPr>
          <w:rStyle w:val="PseudoCode"/>
          <w:rFonts w:eastAsia="Droid Sans Fallback"/>
        </w:rPr>
        <w:t xml:space="preserve">P/2 </w:t>
      </w:r>
      <w:r>
        <w:t xml:space="preserve">objects will have the lowest Fitness value. We then set </w:t>
      </w:r>
      <w:proofErr w:type="spellStart"/>
      <w:r w:rsidRPr="00F0725E">
        <w:rPr>
          <w:rStyle w:val="PseudoCode"/>
          <w:rFonts w:eastAsia="Droid Sans Fallback"/>
        </w:rPr>
        <w:t>ReplacementPool</w:t>
      </w:r>
      <w:proofErr w:type="spellEnd"/>
      <w:r>
        <w:t xml:space="preserve"> </w:t>
      </w:r>
      <w:r w:rsidR="00FD1EEC">
        <w:t>as</w:t>
      </w:r>
      <w:r>
        <w:t xml:space="preserve"> the indices where these </w:t>
      </w:r>
      <w:r w:rsidRPr="00F0725E">
        <w:rPr>
          <w:rStyle w:val="PseudoCode"/>
          <w:rFonts w:eastAsia="Droid Sans Fallback"/>
        </w:rPr>
        <w:t>P/2</w:t>
      </w:r>
      <w:r>
        <w:t xml:space="preserve"> lowest fitness chromosomes occurred.</w:t>
      </w:r>
    </w:p>
    <w:p w14:paraId="201D9B6C" w14:textId="5A322D24" w:rsidR="00F0725E" w:rsidRPr="00032E78" w:rsidRDefault="00F0725E" w:rsidP="00F0725E">
      <w:pPr>
        <w:pStyle w:val="NormalStyle"/>
        <w:rPr>
          <w:rStyle w:val="PseudoCode"/>
          <w:rFonts w:eastAsia="Droid Sans Fallback"/>
        </w:rPr>
      </w:pPr>
      <w:r w:rsidRPr="00032E78">
        <w:rPr>
          <w:rStyle w:val="PseudoCode"/>
          <w:rFonts w:eastAsia="Droid Sans Fallback"/>
        </w:rPr>
        <w:t xml:space="preserve">Algorithm </w:t>
      </w:r>
      <w:r>
        <w:rPr>
          <w:rStyle w:val="PseudoCode"/>
          <w:rFonts w:eastAsia="Droid Sans Fallback"/>
        </w:rPr>
        <w:t>7</w:t>
      </w:r>
    </w:p>
    <w:p w14:paraId="2AE03FCC" w14:textId="42F97B6D" w:rsidR="00F0725E" w:rsidRPr="00032E78" w:rsidRDefault="00F0725E" w:rsidP="00F0725E">
      <w:pPr>
        <w:pStyle w:val="NormalStyle"/>
        <w:spacing w:line="240" w:lineRule="auto"/>
        <w:ind w:firstLine="720"/>
        <w:rPr>
          <w:rStyle w:val="PseudoCode"/>
          <w:rFonts w:eastAsia="Droid Sans Fallback"/>
        </w:rPr>
      </w:pPr>
      <w:r w:rsidRPr="00032E78">
        <w:rPr>
          <w:rStyle w:val="PseudoCode"/>
          <w:rFonts w:eastAsia="Droid Sans Fallback"/>
        </w:rPr>
        <w:t xml:space="preserve">Parallel </w:t>
      </w:r>
      <w:r>
        <w:rPr>
          <w:rStyle w:val="PseudoCode"/>
          <w:rFonts w:eastAsia="Droid Sans Fallback"/>
        </w:rPr>
        <w:t xml:space="preserve">Elimination </w:t>
      </w:r>
      <w:r w:rsidRPr="00032E78">
        <w:rPr>
          <w:rStyle w:val="PseudoCode"/>
          <w:rFonts w:eastAsia="Droid Sans Fallback"/>
        </w:rPr>
        <w:t>Algorithm</w:t>
      </w:r>
    </w:p>
    <w:p w14:paraId="77FC4C79" w14:textId="77777777" w:rsidR="00F0725E" w:rsidRPr="00032E78" w:rsidRDefault="00F0725E" w:rsidP="00F0725E">
      <w:pPr>
        <w:pStyle w:val="NormalStyle"/>
        <w:spacing w:line="240" w:lineRule="auto"/>
        <w:jc w:val="left"/>
        <w:rPr>
          <w:rStyle w:val="PseudoCode"/>
          <w:rFonts w:eastAsia="Droid Sans Fallback"/>
        </w:rPr>
      </w:pPr>
      <w:r w:rsidRPr="00032E78">
        <w:rPr>
          <w:rStyle w:val="PseudoCode"/>
          <w:rFonts w:eastAsia="Droid Sans Fallback"/>
        </w:rPr>
        <w:t xml:space="preserve">Input </w:t>
      </w:r>
    </w:p>
    <w:p w14:paraId="250EB638" w14:textId="7AD6E235" w:rsidR="00F0725E" w:rsidRPr="00032E78" w:rsidRDefault="00F0725E" w:rsidP="00F0725E">
      <w:pPr>
        <w:pStyle w:val="NormalStyle"/>
        <w:spacing w:line="240" w:lineRule="auto"/>
        <w:ind w:left="720"/>
        <w:jc w:val="left"/>
        <w:rPr>
          <w:rStyle w:val="PseudoCode"/>
          <w:rFonts w:eastAsia="Droid Sans Fallback"/>
        </w:rPr>
      </w:pPr>
      <w:proofErr w:type="spellStart"/>
      <w:r w:rsidRPr="00032E78">
        <w:rPr>
          <w:rStyle w:val="PseudoCode"/>
          <w:rFonts w:eastAsia="Droid Sans Fallback"/>
        </w:rPr>
        <w:t>FitnessArray</w:t>
      </w:r>
      <w:proofErr w:type="spellEnd"/>
      <w:r>
        <w:rPr>
          <w:rStyle w:val="PseudoCode"/>
          <w:rFonts w:eastAsia="Droid Sans Fallback"/>
        </w:rPr>
        <w:t xml:space="preserve">, </w:t>
      </w:r>
      <w:proofErr w:type="spellStart"/>
      <w:r>
        <w:rPr>
          <w:rStyle w:val="PseudoCode"/>
          <w:rFonts w:eastAsia="Droid Sans Fallback"/>
        </w:rPr>
        <w:t>ReplacementPool</w:t>
      </w:r>
      <w:proofErr w:type="spellEnd"/>
    </w:p>
    <w:p w14:paraId="40714A5A" w14:textId="77777777" w:rsidR="00F0725E" w:rsidRPr="00032E78" w:rsidRDefault="00F0725E" w:rsidP="00F0725E">
      <w:pPr>
        <w:pStyle w:val="NormalStyle"/>
        <w:spacing w:line="240" w:lineRule="auto"/>
        <w:rPr>
          <w:rStyle w:val="PseudoCode"/>
          <w:rFonts w:eastAsia="Droid Sans Fallback"/>
        </w:rPr>
      </w:pPr>
      <w:r w:rsidRPr="00032E78">
        <w:rPr>
          <w:rStyle w:val="PseudoCode"/>
          <w:rFonts w:eastAsia="Droid Sans Fallback"/>
        </w:rPr>
        <w:t xml:space="preserve">Output </w:t>
      </w:r>
    </w:p>
    <w:p w14:paraId="553E2786" w14:textId="77777777" w:rsidR="00F0725E" w:rsidRPr="00032E78" w:rsidRDefault="00F0725E" w:rsidP="00F0725E">
      <w:pPr>
        <w:pStyle w:val="NormalStyle"/>
        <w:spacing w:line="240" w:lineRule="auto"/>
        <w:rPr>
          <w:rStyle w:val="PseudoCode"/>
          <w:rFonts w:eastAsia="Droid Sans Fallback"/>
        </w:rPr>
      </w:pPr>
      <w:r w:rsidRPr="00032E78">
        <w:rPr>
          <w:rStyle w:val="PseudoCode"/>
          <w:rFonts w:eastAsia="Droid Sans Fallback"/>
        </w:rPr>
        <w:tab/>
        <w:t>-</w:t>
      </w:r>
    </w:p>
    <w:p w14:paraId="4C7F2ECC" w14:textId="09C10462" w:rsidR="00F0725E" w:rsidRDefault="00F0725E" w:rsidP="00F0725E">
      <w:pPr>
        <w:pStyle w:val="NormalStyle"/>
        <w:spacing w:line="240" w:lineRule="auto"/>
        <w:rPr>
          <w:rStyle w:val="PseudoCode"/>
          <w:rFonts w:eastAsia="Droid Sans Fallback"/>
        </w:rPr>
      </w:pPr>
      <w:r w:rsidRPr="00032E78">
        <w:rPr>
          <w:rStyle w:val="PseudoCode"/>
          <w:rFonts w:eastAsia="Droid Sans Fallback"/>
        </w:rPr>
        <w:t>Code</w:t>
      </w:r>
    </w:p>
    <w:p w14:paraId="4CD1DEDF" w14:textId="5465E336" w:rsidR="00F0725E" w:rsidRPr="00032E78" w:rsidRDefault="00F0725E" w:rsidP="00F0725E">
      <w:pPr>
        <w:pStyle w:val="NormalStyle"/>
        <w:spacing w:line="240" w:lineRule="auto"/>
        <w:rPr>
          <w:rStyle w:val="PseudoCode"/>
          <w:rFonts w:eastAsia="Droid Sans Fallback"/>
        </w:rPr>
      </w:pPr>
      <w:r>
        <w:rPr>
          <w:rStyle w:val="PseudoCode"/>
          <w:rFonts w:eastAsia="Droid Sans Fallback"/>
        </w:rPr>
        <w:tab/>
      </w:r>
      <w:proofErr w:type="spellStart"/>
      <w:r>
        <w:rPr>
          <w:rStyle w:val="PseudoCode"/>
          <w:rFonts w:eastAsia="Droid Sans Fallback"/>
        </w:rPr>
        <w:t>ObjectArray</w:t>
      </w:r>
      <w:proofErr w:type="spellEnd"/>
      <w:proofErr w:type="gramStart"/>
      <w:r>
        <w:rPr>
          <w:rStyle w:val="PseudoCode"/>
          <w:rFonts w:eastAsia="Droid Sans Fallback"/>
        </w:rPr>
        <w:t>=[</w:t>
      </w:r>
      <w:proofErr w:type="gramEnd"/>
      <w:r>
        <w:rPr>
          <w:rStyle w:val="PseudoCode"/>
          <w:rFonts w:eastAsia="Droid Sans Fallback"/>
        </w:rPr>
        <w:t>]</w:t>
      </w:r>
    </w:p>
    <w:p w14:paraId="46333042" w14:textId="77777777" w:rsidR="00F0725E" w:rsidRDefault="00F0725E" w:rsidP="00F0725E">
      <w:pPr>
        <w:pStyle w:val="NormalStyle"/>
        <w:spacing w:line="240" w:lineRule="auto"/>
        <w:rPr>
          <w:rStyle w:val="PseudoCode"/>
          <w:rFonts w:eastAsia="Droid Sans Fallback"/>
        </w:rPr>
      </w:pPr>
      <w:r w:rsidRPr="00032E78">
        <w:rPr>
          <w:rStyle w:val="PseudoCode"/>
          <w:rFonts w:eastAsia="Droid Sans Fallback"/>
        </w:rPr>
        <w:tab/>
        <w:t xml:space="preserve">parallel foreach </w:t>
      </w:r>
      <w:proofErr w:type="spellStart"/>
      <w:r w:rsidRPr="00032E78">
        <w:rPr>
          <w:rStyle w:val="PseudoCode"/>
          <w:rFonts w:eastAsia="Droid Sans Fallback"/>
        </w:rPr>
        <w:t>ThreadID</w:t>
      </w:r>
      <w:proofErr w:type="spellEnd"/>
      <w:r w:rsidRPr="00032E78">
        <w:rPr>
          <w:rStyle w:val="PseudoCode"/>
          <w:rFonts w:eastAsia="Droid Sans Fallback"/>
        </w:rPr>
        <w:t xml:space="preserve"> </w:t>
      </w:r>
      <m:oMath>
        <m:r>
          <w:rPr>
            <w:rStyle w:val="PseudoCode"/>
            <w:rFonts w:ascii="Cambria Math" w:eastAsia="Droid Sans Fallback" w:hAnsi="Cambria Math"/>
          </w:rPr>
          <m:t>∈</m:t>
        </m:r>
      </m:oMath>
      <w:r w:rsidRPr="00032E78">
        <w:rPr>
          <w:rStyle w:val="PseudoCode"/>
          <w:rFonts w:eastAsia="Droid Sans Fallback"/>
        </w:rPr>
        <w:t xml:space="preserve"> {0 … </w:t>
      </w:r>
      <w:r>
        <w:rPr>
          <w:rStyle w:val="PseudoCode"/>
          <w:rFonts w:eastAsia="Droid Sans Fallback"/>
        </w:rPr>
        <w:t>3P/2</w:t>
      </w:r>
      <w:r w:rsidRPr="00032E78">
        <w:rPr>
          <w:rStyle w:val="PseudoCode"/>
          <w:rFonts w:eastAsia="Droid Sans Fallback"/>
        </w:rPr>
        <w:t>}</w:t>
      </w:r>
    </w:p>
    <w:p w14:paraId="4DEF20A4" w14:textId="77777777" w:rsidR="00F0725E" w:rsidRDefault="00F0725E" w:rsidP="00F0725E">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r>
      <w:proofErr w:type="spellStart"/>
      <w:proofErr w:type="gramStart"/>
      <w:r>
        <w:rPr>
          <w:rStyle w:val="PseudoCode"/>
          <w:rFonts w:eastAsia="Droid Sans Fallback"/>
        </w:rPr>
        <w:t>ObjectArray</w:t>
      </w:r>
      <w:proofErr w:type="spellEnd"/>
      <w:r>
        <w:rPr>
          <w:rStyle w:val="PseudoCode"/>
          <w:rFonts w:eastAsia="Droid Sans Fallback"/>
        </w:rPr>
        <w:t>[</w:t>
      </w:r>
      <w:proofErr w:type="spellStart"/>
      <w:proofErr w:type="gramEnd"/>
      <w:r>
        <w:rPr>
          <w:rStyle w:val="PseudoCode"/>
          <w:rFonts w:eastAsia="Droid Sans Fallback"/>
        </w:rPr>
        <w:t>ThreadID</w:t>
      </w:r>
      <w:proofErr w:type="spellEnd"/>
      <w:r>
        <w:rPr>
          <w:rStyle w:val="PseudoCode"/>
          <w:rFonts w:eastAsia="Droid Sans Fallback"/>
        </w:rPr>
        <w:t>]={</w:t>
      </w:r>
    </w:p>
    <w:p w14:paraId="4EC788D8" w14:textId="77777777" w:rsidR="00F0725E" w:rsidRDefault="00F0725E" w:rsidP="00F0725E">
      <w:pPr>
        <w:pStyle w:val="NormalStyle"/>
        <w:spacing w:line="240" w:lineRule="auto"/>
        <w:ind w:left="2160" w:firstLine="720"/>
        <w:rPr>
          <w:rStyle w:val="PseudoCode"/>
          <w:rFonts w:eastAsia="Droid Sans Fallback"/>
        </w:rPr>
      </w:pPr>
      <w:r>
        <w:rPr>
          <w:rStyle w:val="PseudoCode"/>
          <w:rFonts w:eastAsia="Droid Sans Fallback"/>
        </w:rPr>
        <w:t>index =</w:t>
      </w:r>
      <w:proofErr w:type="spellStart"/>
      <w:r>
        <w:rPr>
          <w:rStyle w:val="PseudoCode"/>
          <w:rFonts w:eastAsia="Droid Sans Fallback"/>
        </w:rPr>
        <w:t>threadID</w:t>
      </w:r>
      <w:proofErr w:type="spellEnd"/>
      <w:r>
        <w:rPr>
          <w:rStyle w:val="PseudoCode"/>
          <w:rFonts w:eastAsia="Droid Sans Fallback"/>
        </w:rPr>
        <w:t>,</w:t>
      </w:r>
    </w:p>
    <w:p w14:paraId="37A592D4" w14:textId="4CDCDD80" w:rsidR="00F0725E" w:rsidRDefault="00F0725E" w:rsidP="00F0725E">
      <w:pPr>
        <w:pStyle w:val="NormalStyle"/>
        <w:spacing w:line="240" w:lineRule="auto"/>
        <w:ind w:left="2160" w:firstLine="720"/>
        <w:rPr>
          <w:rStyle w:val="PseudoCode"/>
          <w:rFonts w:eastAsia="Droid Sans Fallback"/>
        </w:rPr>
      </w:pPr>
      <w:r>
        <w:rPr>
          <w:rStyle w:val="PseudoCode"/>
          <w:rFonts w:eastAsia="Droid Sans Fallback"/>
        </w:rPr>
        <w:t>fitness=</w:t>
      </w:r>
      <w:proofErr w:type="spellStart"/>
      <w:proofErr w:type="gramStart"/>
      <w:r>
        <w:rPr>
          <w:rStyle w:val="PseudoCode"/>
          <w:rFonts w:eastAsia="Droid Sans Fallback"/>
        </w:rPr>
        <w:t>FitnessArray</w:t>
      </w:r>
      <w:proofErr w:type="spellEnd"/>
      <w:r>
        <w:rPr>
          <w:rStyle w:val="PseudoCode"/>
          <w:rFonts w:eastAsia="Droid Sans Fallback"/>
        </w:rPr>
        <w:t>[</w:t>
      </w:r>
      <w:proofErr w:type="spellStart"/>
      <w:proofErr w:type="gramEnd"/>
      <w:r>
        <w:rPr>
          <w:rStyle w:val="PseudoCode"/>
          <w:rFonts w:eastAsia="Droid Sans Fallback"/>
        </w:rPr>
        <w:t>ThreadID</w:t>
      </w:r>
      <w:proofErr w:type="spellEnd"/>
      <w:r>
        <w:rPr>
          <w:rStyle w:val="PseudoCode"/>
          <w:rFonts w:eastAsia="Droid Sans Fallback"/>
        </w:rPr>
        <w:t>]}</w:t>
      </w:r>
    </w:p>
    <w:p w14:paraId="68E053F8" w14:textId="7269A484" w:rsidR="00F0725E" w:rsidRDefault="00F0725E" w:rsidP="00F0725E">
      <w:pPr>
        <w:pStyle w:val="NormalStyle"/>
        <w:spacing w:line="240" w:lineRule="auto"/>
        <w:rPr>
          <w:rStyle w:val="PseudoCode"/>
          <w:rFonts w:eastAsia="Droid Sans Fallback"/>
        </w:rPr>
      </w:pPr>
      <w:r>
        <w:rPr>
          <w:rStyle w:val="PseudoCode"/>
          <w:rFonts w:eastAsia="Droid Sans Fallback"/>
        </w:rPr>
        <w:tab/>
      </w:r>
      <w:proofErr w:type="spellStart"/>
      <w:r>
        <w:rPr>
          <w:rStyle w:val="PseudoCode"/>
          <w:rFonts w:eastAsia="Droid Sans Fallback"/>
        </w:rPr>
        <w:t>SortedObjectArray</w:t>
      </w:r>
      <w:proofErr w:type="spellEnd"/>
      <w:r>
        <w:rPr>
          <w:rStyle w:val="PseudoCode"/>
          <w:rFonts w:eastAsia="Droid Sans Fallback"/>
        </w:rPr>
        <w:t>=</w:t>
      </w:r>
      <w:proofErr w:type="gramStart"/>
      <w:r>
        <w:rPr>
          <w:rStyle w:val="PseudoCode"/>
          <w:rFonts w:eastAsia="Droid Sans Fallback"/>
        </w:rPr>
        <w:t>thrust::</w:t>
      </w:r>
      <w:proofErr w:type="gramEnd"/>
      <w:r>
        <w:rPr>
          <w:rStyle w:val="PseudoCode"/>
          <w:rFonts w:eastAsia="Droid Sans Fallback"/>
        </w:rPr>
        <w:t>sort(</w:t>
      </w:r>
      <w:proofErr w:type="spellStart"/>
      <w:r>
        <w:rPr>
          <w:rStyle w:val="PseudoCode"/>
          <w:rFonts w:eastAsia="Droid Sans Fallback"/>
        </w:rPr>
        <w:t>ObjectArray</w:t>
      </w:r>
      <w:proofErr w:type="spellEnd"/>
      <w:r>
        <w:rPr>
          <w:rStyle w:val="PseudoCode"/>
          <w:rFonts w:eastAsia="Droid Sans Fallback"/>
        </w:rPr>
        <w:t xml:space="preserve"> with key as </w:t>
      </w:r>
      <w:proofErr w:type="spellStart"/>
      <w:r>
        <w:rPr>
          <w:rStyle w:val="PseudoCode"/>
          <w:rFonts w:eastAsia="Droid Sans Fallback"/>
        </w:rPr>
        <w:t>fitnessArray</w:t>
      </w:r>
      <w:proofErr w:type="spellEnd"/>
      <w:r>
        <w:rPr>
          <w:rStyle w:val="PseudoCode"/>
          <w:rFonts w:eastAsia="Droid Sans Fallback"/>
        </w:rPr>
        <w:t>)</w:t>
      </w:r>
    </w:p>
    <w:p w14:paraId="6AE51215" w14:textId="02D00DE2" w:rsidR="00F0725E" w:rsidRDefault="00F0725E" w:rsidP="00F0725E">
      <w:pPr>
        <w:pStyle w:val="NormalStyle"/>
        <w:spacing w:line="240" w:lineRule="auto"/>
        <w:rPr>
          <w:rStyle w:val="PseudoCode"/>
          <w:rFonts w:eastAsia="Droid Sans Fallback"/>
        </w:rPr>
      </w:pPr>
      <w:r>
        <w:rPr>
          <w:rStyle w:val="PseudoCode"/>
          <w:rFonts w:eastAsia="Droid Sans Fallback"/>
        </w:rPr>
        <w:tab/>
      </w:r>
      <w:r w:rsidRPr="00032E78">
        <w:rPr>
          <w:rStyle w:val="PseudoCode"/>
          <w:rFonts w:eastAsia="Droid Sans Fallback"/>
        </w:rPr>
        <w:t xml:space="preserve">parallel foreach </w:t>
      </w:r>
      <w:proofErr w:type="spellStart"/>
      <w:r w:rsidRPr="00032E78">
        <w:rPr>
          <w:rStyle w:val="PseudoCode"/>
          <w:rFonts w:eastAsia="Droid Sans Fallback"/>
        </w:rPr>
        <w:t>ThreadID</w:t>
      </w:r>
      <w:proofErr w:type="spellEnd"/>
      <w:r w:rsidRPr="00032E78">
        <w:rPr>
          <w:rStyle w:val="PseudoCode"/>
          <w:rFonts w:eastAsia="Droid Sans Fallback"/>
        </w:rPr>
        <w:t xml:space="preserve"> </w:t>
      </w:r>
      <m:oMath>
        <m:r>
          <w:rPr>
            <w:rStyle w:val="PseudoCode"/>
            <w:rFonts w:ascii="Cambria Math" w:eastAsia="Droid Sans Fallback" w:hAnsi="Cambria Math"/>
          </w:rPr>
          <m:t>∈</m:t>
        </m:r>
      </m:oMath>
      <w:r w:rsidRPr="00032E78">
        <w:rPr>
          <w:rStyle w:val="PseudoCode"/>
          <w:rFonts w:eastAsia="Droid Sans Fallback"/>
        </w:rPr>
        <w:t xml:space="preserve"> {0 … </w:t>
      </w:r>
      <w:r>
        <w:rPr>
          <w:rStyle w:val="PseudoCode"/>
          <w:rFonts w:eastAsia="Droid Sans Fallback"/>
        </w:rPr>
        <w:t>P/2</w:t>
      </w:r>
      <w:r w:rsidRPr="00032E78">
        <w:rPr>
          <w:rStyle w:val="PseudoCode"/>
          <w:rFonts w:eastAsia="Droid Sans Fallback"/>
        </w:rPr>
        <w:t>}</w:t>
      </w:r>
    </w:p>
    <w:p w14:paraId="02B13B99" w14:textId="7387214C" w:rsidR="00F0725E" w:rsidRDefault="00F0725E" w:rsidP="00F0725E">
      <w:pPr>
        <w:pStyle w:val="NormalStyle"/>
        <w:spacing w:line="240" w:lineRule="auto"/>
        <w:rPr>
          <w:rStyle w:val="PseudoCode"/>
          <w:rFonts w:eastAsia="Droid Sans Fallback"/>
        </w:rPr>
      </w:pPr>
      <w:r>
        <w:rPr>
          <w:rStyle w:val="PseudoCode"/>
          <w:rFonts w:eastAsia="Droid Sans Fallback"/>
        </w:rPr>
        <w:tab/>
      </w:r>
      <w:r>
        <w:rPr>
          <w:rStyle w:val="PseudoCode"/>
          <w:rFonts w:eastAsia="Droid Sans Fallback"/>
        </w:rPr>
        <w:tab/>
      </w:r>
      <w:proofErr w:type="spellStart"/>
      <w:proofErr w:type="gramStart"/>
      <w:r>
        <w:rPr>
          <w:rStyle w:val="PseudoCode"/>
          <w:rFonts w:eastAsia="Droid Sans Fallback"/>
        </w:rPr>
        <w:t>ReplacementPool</w:t>
      </w:r>
      <w:proofErr w:type="spellEnd"/>
      <w:r>
        <w:rPr>
          <w:rStyle w:val="PseudoCode"/>
          <w:rFonts w:eastAsia="Droid Sans Fallback"/>
        </w:rPr>
        <w:t>[</w:t>
      </w:r>
      <w:proofErr w:type="spellStart"/>
      <w:proofErr w:type="gramEnd"/>
      <w:r>
        <w:rPr>
          <w:rStyle w:val="PseudoCode"/>
          <w:rFonts w:eastAsia="Droid Sans Fallback"/>
        </w:rPr>
        <w:t>ThreadID</w:t>
      </w:r>
      <w:proofErr w:type="spellEnd"/>
      <w:r>
        <w:rPr>
          <w:rStyle w:val="PseudoCode"/>
          <w:rFonts w:eastAsia="Droid Sans Fallback"/>
        </w:rPr>
        <w:t>]=</w:t>
      </w:r>
      <w:r w:rsidRPr="00F0725E">
        <w:t xml:space="preserve"> </w:t>
      </w:r>
      <w:proofErr w:type="spellStart"/>
      <w:r>
        <w:rPr>
          <w:rStyle w:val="PseudoCode"/>
          <w:rFonts w:eastAsia="Droid Sans Fallback"/>
        </w:rPr>
        <w:t>SortedObjectArray</w:t>
      </w:r>
      <w:proofErr w:type="spellEnd"/>
      <w:r>
        <w:rPr>
          <w:rStyle w:val="PseudoCode"/>
          <w:rFonts w:eastAsia="Droid Sans Fallback"/>
        </w:rPr>
        <w:t>[</w:t>
      </w:r>
      <w:proofErr w:type="spellStart"/>
      <w:r>
        <w:rPr>
          <w:rStyle w:val="PseudoCode"/>
          <w:rFonts w:eastAsia="Droid Sans Fallback"/>
        </w:rPr>
        <w:t>P+ThreadID</w:t>
      </w:r>
      <w:proofErr w:type="spellEnd"/>
      <w:r>
        <w:rPr>
          <w:rStyle w:val="PseudoCode"/>
          <w:rFonts w:eastAsia="Droid Sans Fallback"/>
        </w:rPr>
        <w:t>].index</w:t>
      </w:r>
    </w:p>
    <w:p w14:paraId="64713CC6" w14:textId="30AB6417" w:rsidR="00F0725E" w:rsidRDefault="00FD1EEC" w:rsidP="00FD1EEC">
      <w:pPr>
        <w:pStyle w:val="Heading5"/>
      </w:pPr>
      <w:r>
        <w:lastRenderedPageBreak/>
        <w:t>Convergence Criteria</w:t>
      </w:r>
    </w:p>
    <w:p w14:paraId="12DB7D92" w14:textId="7A58E615" w:rsidR="00D222B0" w:rsidRPr="00D055D7" w:rsidRDefault="00FD1EEC" w:rsidP="00D222B0">
      <w:pPr>
        <w:pStyle w:val="NormalStyle"/>
        <w:ind w:firstLine="720"/>
      </w:pPr>
      <w:r>
        <w:t>We state that the GA converges if the maximum fitness of any chromosome in the Population remains the same for 20 generations. The test is relatively simple</w:t>
      </w:r>
      <w:r w:rsidR="006870D0">
        <w:t>;</w:t>
      </w:r>
      <w:r>
        <w:t xml:space="preserve"> we store the maximum value of </w:t>
      </w:r>
      <w:proofErr w:type="spellStart"/>
      <w:r>
        <w:rPr>
          <w:rStyle w:val="PseudoCode"/>
          <w:rFonts w:eastAsia="Droid Sans Fallback"/>
        </w:rPr>
        <w:t>FitnessArray</w:t>
      </w:r>
      <w:proofErr w:type="spellEnd"/>
      <w:r>
        <w:t xml:space="preserve"> as a variable</w:t>
      </w:r>
      <w:r w:rsidR="00D055D7">
        <w:t xml:space="preserve"> (</w:t>
      </w:r>
      <w:proofErr w:type="spellStart"/>
      <w:r w:rsidR="00D055D7" w:rsidRPr="00D055D7">
        <w:rPr>
          <w:rFonts w:ascii="Consolas" w:hAnsi="Consolas"/>
          <w:sz w:val="20"/>
          <w:szCs w:val="20"/>
        </w:rPr>
        <w:t>ConvergenceFactor</w:t>
      </w:r>
      <w:proofErr w:type="spellEnd"/>
      <w:r w:rsidR="00D055D7">
        <w:t>)</w:t>
      </w:r>
      <w:r>
        <w:t xml:space="preserve"> outside the loop </w:t>
      </w:r>
      <w:r w:rsidR="00D055D7">
        <w:t xml:space="preserve">after every generation and count the number of times this variable takes the same value. If </w:t>
      </w:r>
      <w:proofErr w:type="spellStart"/>
      <w:r w:rsidR="00D055D7" w:rsidRPr="00D055D7">
        <w:rPr>
          <w:rFonts w:ascii="Consolas" w:hAnsi="Consolas"/>
          <w:sz w:val="20"/>
          <w:szCs w:val="20"/>
        </w:rPr>
        <w:t>ConvergenceFactor</w:t>
      </w:r>
      <w:proofErr w:type="spellEnd"/>
      <w:r w:rsidR="00D055D7">
        <w:rPr>
          <w:rFonts w:ascii="Consolas" w:hAnsi="Consolas"/>
          <w:sz w:val="20"/>
          <w:szCs w:val="20"/>
        </w:rPr>
        <w:t xml:space="preserve"> </w:t>
      </w:r>
      <w:r w:rsidR="00D055D7">
        <w:t xml:space="preserve">remains the same for twenty consecutive generations, we conclude that the algorithm has </w:t>
      </w:r>
      <w:proofErr w:type="spellStart"/>
      <w:r w:rsidR="00D055D7">
        <w:t>converged</w:t>
      </w:r>
      <w:proofErr w:type="spellEnd"/>
      <w:r w:rsidR="00D055D7">
        <w:t xml:space="preserve"> to a solution. We support this argument by stating that </w:t>
      </w:r>
      <w:r w:rsidR="006870D0">
        <w:t>if the population's best solution has not improved</w:t>
      </w:r>
      <w:r w:rsidR="00D055D7">
        <w:t xml:space="preserve"> for twenty generations, then an optimum is reached</w:t>
      </w:r>
      <w:r w:rsidR="006870D0">
        <w:t>,</w:t>
      </w:r>
      <w:r w:rsidR="00D055D7">
        <w:t xml:space="preserve"> and further generations will not improve it.</w:t>
      </w:r>
      <w:r w:rsidR="004B4763">
        <w:t xml:space="preserve"> </w:t>
      </w:r>
    </w:p>
    <w:p w14:paraId="19C8D582" w14:textId="5253B10C" w:rsidR="00AF7F99" w:rsidRDefault="00AF7F99" w:rsidP="00FD1EEC">
      <w:pPr>
        <w:pStyle w:val="Heading4"/>
      </w:pPr>
      <w:r>
        <w:t>The Genetic Algorithm</w:t>
      </w:r>
    </w:p>
    <w:p w14:paraId="2122C421" w14:textId="7FEDEE94" w:rsidR="004B4763" w:rsidRPr="004B4763" w:rsidRDefault="00AF7F99" w:rsidP="00AF7F99">
      <w:pPr>
        <w:pStyle w:val="NormalStyle"/>
        <w:ind w:firstLine="720"/>
      </w:pPr>
      <w:r>
        <w:t>The above procedures m</w:t>
      </w:r>
      <w:r w:rsidR="006870D0">
        <w:t>ust be executed in a loop until the convergence criterion is</w:t>
      </w:r>
      <w:r>
        <w:t xml:space="preserve"> </w:t>
      </w:r>
      <w:r w:rsidR="006870D0">
        <w:t>satisfied</w:t>
      </w:r>
      <w:r>
        <w:t xml:space="preserve">. For every input flight, the </w:t>
      </w:r>
      <w:r w:rsidR="004B4763">
        <w:t xml:space="preserve">GA </w:t>
      </w:r>
      <w:r>
        <w:t xml:space="preserve">loop must iterate </w:t>
      </w:r>
      <w:r w:rsidR="00D055D7">
        <w:t>until convergence</w:t>
      </w:r>
      <w:r w:rsidR="004B4763">
        <w:t>, upon which</w:t>
      </w:r>
      <w:r w:rsidR="006870D0">
        <w:t xml:space="preserve"> we select</w:t>
      </w:r>
      <w:r w:rsidR="00D055D7">
        <w:t xml:space="preserve"> the </w:t>
      </w:r>
      <w:r w:rsidR="006870D0">
        <w:t xml:space="preserve">highest </w:t>
      </w:r>
      <w:r w:rsidR="006870D0" w:rsidRPr="006870D0">
        <w:rPr>
          <w:rStyle w:val="PseudoCode"/>
          <w:rFonts w:eastAsia="Droid Sans Fallback"/>
        </w:rPr>
        <w:t>Fitness</w:t>
      </w:r>
      <w:r w:rsidR="006870D0">
        <w:t xml:space="preserve"> chromosome as the optimal solution. </w:t>
      </w:r>
      <w:r w:rsidR="004B4763">
        <w:t xml:space="preserve">For that flight, we return this chromosome and its corresponding </w:t>
      </w:r>
      <w:proofErr w:type="spellStart"/>
      <w:r w:rsidR="004B4763" w:rsidRPr="004B4763">
        <w:rPr>
          <w:rStyle w:val="PseudoCode"/>
          <w:rFonts w:eastAsia="Droid Sans Fallback"/>
        </w:rPr>
        <w:t>OptimumDelay</w:t>
      </w:r>
      <w:proofErr w:type="spellEnd"/>
      <w:r w:rsidR="004B4763">
        <w:t xml:space="preserve"> as the </w:t>
      </w:r>
      <w:proofErr w:type="spellStart"/>
      <w:r w:rsidR="004B4763" w:rsidRPr="004B4763">
        <w:rPr>
          <w:rStyle w:val="PseudoCode"/>
          <w:rFonts w:eastAsia="Droid Sans Fallback"/>
        </w:rPr>
        <w:t>OutputPath</w:t>
      </w:r>
      <w:proofErr w:type="spellEnd"/>
      <w:r w:rsidR="004B4763">
        <w:t xml:space="preserve"> and </w:t>
      </w:r>
      <w:proofErr w:type="spellStart"/>
      <w:r w:rsidR="004B4763" w:rsidRPr="004B4763">
        <w:rPr>
          <w:rStyle w:val="PseudoCode"/>
          <w:rFonts w:eastAsia="Droid Sans Fallback"/>
        </w:rPr>
        <w:t>OutputDelay</w:t>
      </w:r>
      <w:proofErr w:type="spellEnd"/>
      <w:r w:rsidR="004B4763">
        <w:rPr>
          <w:rStyle w:val="PseudoCode"/>
          <w:rFonts w:eastAsia="Droid Sans Fallback"/>
        </w:rPr>
        <w:t>,</w:t>
      </w:r>
      <w:r w:rsidR="004B4763">
        <w:t xml:space="preserve"> respectively</w:t>
      </w:r>
      <w:r w:rsidR="00D055D7">
        <w:t xml:space="preserve">. </w:t>
      </w:r>
      <w:r w:rsidR="004B4763">
        <w:t xml:space="preserve">We also update the </w:t>
      </w:r>
      <w:proofErr w:type="spellStart"/>
      <w:r w:rsidR="004B4763" w:rsidRPr="004B4763">
        <w:rPr>
          <w:rStyle w:val="PseudoCode"/>
          <w:rFonts w:eastAsia="Droid Sans Fallback"/>
        </w:rPr>
        <w:t>TrafficMatrix</w:t>
      </w:r>
      <w:proofErr w:type="spellEnd"/>
      <w:r w:rsidR="004B4763">
        <w:t xml:space="preserve"> and </w:t>
      </w:r>
      <w:proofErr w:type="spellStart"/>
      <w:r w:rsidR="004B4763" w:rsidRPr="004B4763">
        <w:rPr>
          <w:rStyle w:val="PseudoCode"/>
          <w:rFonts w:eastAsia="Droid Sans Fallback"/>
        </w:rPr>
        <w:t>AirportMatrix</w:t>
      </w:r>
      <w:proofErr w:type="spellEnd"/>
      <w:r w:rsidR="004B4763" w:rsidRPr="004B4763">
        <w:rPr>
          <w:rStyle w:val="PseudoCode"/>
          <w:rFonts w:eastAsia="Droid Sans Fallback"/>
        </w:rPr>
        <w:t xml:space="preserve"> </w:t>
      </w:r>
      <w:r w:rsidR="004B4763">
        <w:t xml:space="preserve">to reflect the </w:t>
      </w:r>
      <w:proofErr w:type="spellStart"/>
      <w:r w:rsidR="004B4763" w:rsidRPr="004B4763">
        <w:rPr>
          <w:rStyle w:val="PseudoCode"/>
          <w:rFonts w:eastAsia="Droid Sans Fallback"/>
        </w:rPr>
        <w:t>OutputPath</w:t>
      </w:r>
      <w:proofErr w:type="spellEnd"/>
      <w:r w:rsidR="004B4763">
        <w:t xml:space="preserve"> for that flight. Hence, the parallel genetic algorithm is executed for every flight in the sequence the user enters as an input.</w:t>
      </w:r>
    </w:p>
    <w:p w14:paraId="5EB6363B" w14:textId="3F7FB3D5" w:rsidR="00D055D7" w:rsidRPr="004B4763" w:rsidRDefault="00D055D7" w:rsidP="00AF7F99">
      <w:pPr>
        <w:pStyle w:val="NormalStyle"/>
        <w:ind w:firstLine="720"/>
      </w:pPr>
      <w:r>
        <w:t>The overall algorithm in the deployed application is detailed below.</w:t>
      </w:r>
      <w:r w:rsidR="007F51EE">
        <w:t xml:space="preserve"> We use </w:t>
      </w:r>
      <w:r w:rsidR="007F51EE" w:rsidRPr="007F51EE">
        <w:rPr>
          <w:rStyle w:val="PseudoCode"/>
          <w:rFonts w:eastAsia="Droid Sans Fallback"/>
        </w:rPr>
        <w:t xml:space="preserve">P=5000 </w:t>
      </w:r>
      <w:r w:rsidR="007F51EE" w:rsidRPr="007F51EE">
        <w:t>and</w:t>
      </w:r>
      <w:r w:rsidR="007F51EE" w:rsidRPr="007F51EE">
        <w:rPr>
          <w:rStyle w:val="PseudoCode"/>
          <w:rFonts w:eastAsia="Droid Sans Fallback"/>
        </w:rPr>
        <w:t xml:space="preserve"> M=5 </w:t>
      </w:r>
      <w:r w:rsidR="007F51EE">
        <w:t>in our model</w:t>
      </w:r>
      <w:r w:rsidR="006870D0">
        <w:t xml:space="preserve">. We depict the CUDA kernel calls below, with the kernel launch parameters being shown in </w:t>
      </w:r>
      <w:r w:rsidR="006870D0" w:rsidRPr="007F51EE">
        <w:rPr>
          <w:rStyle w:val="PseudoCode"/>
          <w:rFonts w:eastAsia="Droid Sans Fallback"/>
          <w:sz w:val="18"/>
          <w:szCs w:val="18"/>
        </w:rPr>
        <w:t>&lt;&lt;&lt;</w:t>
      </w:r>
      <w:r w:rsidR="006870D0">
        <w:rPr>
          <w:rStyle w:val="PseudoCode"/>
          <w:rFonts w:eastAsia="Droid Sans Fallback"/>
          <w:sz w:val="18"/>
          <w:szCs w:val="18"/>
        </w:rPr>
        <w:t>…</w:t>
      </w:r>
      <w:r w:rsidR="006870D0" w:rsidRPr="007F51EE">
        <w:rPr>
          <w:rStyle w:val="PseudoCode"/>
          <w:rFonts w:eastAsia="Droid Sans Fallback"/>
          <w:sz w:val="18"/>
          <w:szCs w:val="18"/>
        </w:rPr>
        <w:t>&gt;&gt;&gt;</w:t>
      </w:r>
      <w:r w:rsidR="006870D0">
        <w:rPr>
          <w:rStyle w:val="PseudoCode"/>
          <w:rFonts w:eastAsia="Droid Sans Fallback"/>
          <w:sz w:val="18"/>
          <w:szCs w:val="18"/>
        </w:rPr>
        <w:t>.</w:t>
      </w:r>
    </w:p>
    <w:p w14:paraId="3409C34A" w14:textId="06A38377" w:rsidR="00D055D7" w:rsidRPr="007F51EE" w:rsidRDefault="00D055D7" w:rsidP="00D055D7">
      <w:pPr>
        <w:pStyle w:val="NormalStyle"/>
        <w:rPr>
          <w:rStyle w:val="PseudoCode"/>
          <w:rFonts w:eastAsia="Droid Sans Fallback"/>
          <w:sz w:val="18"/>
          <w:szCs w:val="18"/>
        </w:rPr>
      </w:pPr>
      <w:r w:rsidRPr="007F51EE">
        <w:rPr>
          <w:rStyle w:val="PseudoCode"/>
          <w:rFonts w:eastAsia="Droid Sans Fallback"/>
          <w:sz w:val="18"/>
          <w:szCs w:val="18"/>
        </w:rPr>
        <w:t>Algorithm 8</w:t>
      </w:r>
    </w:p>
    <w:p w14:paraId="7595C685" w14:textId="4C0A95BD" w:rsidR="00D055D7" w:rsidRPr="007F51EE" w:rsidRDefault="00D055D7" w:rsidP="00D055D7">
      <w:pPr>
        <w:pStyle w:val="NormalStyle"/>
        <w:spacing w:line="240" w:lineRule="auto"/>
        <w:ind w:firstLine="720"/>
        <w:rPr>
          <w:rStyle w:val="PseudoCode"/>
          <w:rFonts w:eastAsia="Droid Sans Fallback"/>
          <w:sz w:val="18"/>
          <w:szCs w:val="18"/>
        </w:rPr>
      </w:pPr>
      <w:r w:rsidRPr="007F51EE">
        <w:rPr>
          <w:rStyle w:val="PseudoCode"/>
          <w:rFonts w:eastAsia="Droid Sans Fallback"/>
          <w:sz w:val="18"/>
          <w:szCs w:val="18"/>
        </w:rPr>
        <w:t>Parallel Genetic Algorithm</w:t>
      </w:r>
    </w:p>
    <w:p w14:paraId="0DEDD7F4" w14:textId="77777777" w:rsidR="00D055D7" w:rsidRPr="007F51EE" w:rsidRDefault="00D055D7" w:rsidP="00D055D7">
      <w:pPr>
        <w:pStyle w:val="NormalStyle"/>
        <w:spacing w:line="240" w:lineRule="auto"/>
        <w:jc w:val="left"/>
        <w:rPr>
          <w:rStyle w:val="PseudoCode"/>
          <w:rFonts w:eastAsia="Droid Sans Fallback"/>
          <w:sz w:val="18"/>
          <w:szCs w:val="18"/>
        </w:rPr>
      </w:pPr>
      <w:r w:rsidRPr="007F51EE">
        <w:rPr>
          <w:rStyle w:val="PseudoCode"/>
          <w:rFonts w:eastAsia="Droid Sans Fallback"/>
          <w:sz w:val="18"/>
          <w:szCs w:val="18"/>
        </w:rPr>
        <w:t xml:space="preserve">Input </w:t>
      </w:r>
    </w:p>
    <w:p w14:paraId="78825406" w14:textId="17E94823" w:rsidR="00D055D7" w:rsidRPr="007F51EE" w:rsidRDefault="00D055D7" w:rsidP="00D055D7">
      <w:pPr>
        <w:pStyle w:val="NormalStyle"/>
        <w:spacing w:line="240" w:lineRule="auto"/>
        <w:ind w:left="720"/>
        <w:jc w:val="left"/>
        <w:rPr>
          <w:rStyle w:val="PseudoCode"/>
          <w:rFonts w:eastAsia="Droid Sans Fallback"/>
          <w:sz w:val="18"/>
          <w:szCs w:val="18"/>
        </w:rPr>
      </w:pPr>
      <w:r w:rsidRPr="007F51EE">
        <w:rPr>
          <w:rStyle w:val="PseudoCode"/>
          <w:rFonts w:eastAsia="Droid Sans Fallback"/>
          <w:sz w:val="18"/>
          <w:szCs w:val="18"/>
        </w:rPr>
        <w:t>Flight Schedule with N flights</w:t>
      </w:r>
      <w:r w:rsidR="006870D0">
        <w:rPr>
          <w:rStyle w:val="PseudoCode"/>
          <w:rFonts w:eastAsia="Droid Sans Fallback"/>
          <w:sz w:val="18"/>
          <w:szCs w:val="18"/>
        </w:rPr>
        <w:t>, Airport Information</w:t>
      </w:r>
    </w:p>
    <w:p w14:paraId="3ADE66B6" w14:textId="77777777" w:rsidR="00D055D7" w:rsidRPr="007F51EE" w:rsidRDefault="00D055D7" w:rsidP="00D055D7">
      <w:pPr>
        <w:pStyle w:val="NormalStyle"/>
        <w:spacing w:line="240" w:lineRule="auto"/>
        <w:rPr>
          <w:rStyle w:val="PseudoCode"/>
          <w:rFonts w:eastAsia="Droid Sans Fallback"/>
          <w:sz w:val="18"/>
          <w:szCs w:val="18"/>
        </w:rPr>
      </w:pPr>
      <w:r w:rsidRPr="007F51EE">
        <w:rPr>
          <w:rStyle w:val="PseudoCode"/>
          <w:rFonts w:eastAsia="Droid Sans Fallback"/>
          <w:sz w:val="18"/>
          <w:szCs w:val="18"/>
        </w:rPr>
        <w:t xml:space="preserve">Output </w:t>
      </w:r>
    </w:p>
    <w:p w14:paraId="011729C4" w14:textId="3113FBEA" w:rsidR="00D055D7" w:rsidRPr="007F51EE" w:rsidRDefault="00D055D7" w:rsidP="00D055D7">
      <w:pPr>
        <w:pStyle w:val="NormalStyle"/>
        <w:spacing w:line="240" w:lineRule="auto"/>
        <w:rPr>
          <w:rStyle w:val="PseudoCode"/>
          <w:rFonts w:eastAsia="Droid Sans Fallback"/>
          <w:sz w:val="18"/>
          <w:szCs w:val="18"/>
        </w:rPr>
      </w:pPr>
      <w:r w:rsidRPr="007F51EE">
        <w:rPr>
          <w:rStyle w:val="PseudoCode"/>
          <w:rFonts w:eastAsia="Droid Sans Fallback"/>
          <w:sz w:val="18"/>
          <w:szCs w:val="18"/>
        </w:rPr>
        <w:tab/>
        <w:t xml:space="preserve">Flight Path, </w:t>
      </w:r>
      <w:proofErr w:type="spellStart"/>
      <w:r w:rsidRPr="007F51EE">
        <w:rPr>
          <w:rStyle w:val="PseudoCode"/>
          <w:rFonts w:eastAsia="Droid Sans Fallback"/>
          <w:sz w:val="18"/>
          <w:szCs w:val="18"/>
        </w:rPr>
        <w:t>Optim</w:t>
      </w:r>
      <w:r w:rsidR="00AB3335">
        <w:rPr>
          <w:rStyle w:val="PseudoCode"/>
          <w:rFonts w:eastAsia="Droid Sans Fallback"/>
          <w:sz w:val="18"/>
          <w:szCs w:val="18"/>
        </w:rPr>
        <w:t>u</w:t>
      </w:r>
      <w:r w:rsidRPr="007F51EE">
        <w:rPr>
          <w:rStyle w:val="PseudoCode"/>
          <w:rFonts w:eastAsia="Droid Sans Fallback"/>
          <w:sz w:val="18"/>
          <w:szCs w:val="18"/>
        </w:rPr>
        <w:t>mDelay</w:t>
      </w:r>
      <w:proofErr w:type="spellEnd"/>
      <w:r w:rsidRPr="007F51EE">
        <w:rPr>
          <w:rStyle w:val="PseudoCode"/>
          <w:rFonts w:eastAsia="Droid Sans Fallback"/>
          <w:sz w:val="18"/>
          <w:szCs w:val="18"/>
        </w:rPr>
        <w:t xml:space="preserve"> </w:t>
      </w:r>
      <m:oMath>
        <m:r>
          <w:rPr>
            <w:rStyle w:val="PseudoCode"/>
            <w:rFonts w:ascii="Cambria Math" w:eastAsia="Droid Sans Fallback" w:hAnsi="Cambria Math"/>
            <w:sz w:val="18"/>
            <w:szCs w:val="18"/>
          </w:rPr>
          <m:t>∀</m:t>
        </m:r>
      </m:oMath>
      <w:r w:rsidRPr="007F51EE">
        <w:rPr>
          <w:rStyle w:val="PseudoCode"/>
          <w:rFonts w:eastAsia="Droid Sans Fallback"/>
          <w:sz w:val="18"/>
          <w:szCs w:val="18"/>
        </w:rPr>
        <w:t xml:space="preserve"> N Flights </w:t>
      </w:r>
    </w:p>
    <w:p w14:paraId="70A9E8EA" w14:textId="77777777" w:rsidR="00D055D7" w:rsidRPr="007F51EE" w:rsidRDefault="00D055D7" w:rsidP="00D055D7">
      <w:pPr>
        <w:pStyle w:val="NormalStyle"/>
        <w:spacing w:line="240" w:lineRule="auto"/>
        <w:rPr>
          <w:rStyle w:val="PseudoCode"/>
          <w:rFonts w:eastAsia="Droid Sans Fallback"/>
          <w:sz w:val="18"/>
          <w:szCs w:val="18"/>
        </w:rPr>
      </w:pPr>
      <w:r w:rsidRPr="007F51EE">
        <w:rPr>
          <w:rStyle w:val="PseudoCode"/>
          <w:rFonts w:eastAsia="Droid Sans Fallback"/>
          <w:sz w:val="18"/>
          <w:szCs w:val="18"/>
        </w:rPr>
        <w:t>Code</w:t>
      </w:r>
    </w:p>
    <w:p w14:paraId="71FC280D" w14:textId="367B40F8" w:rsidR="007F51EE" w:rsidRPr="003A4E4A" w:rsidRDefault="006870D0" w:rsidP="006870D0">
      <w:pPr>
        <w:pStyle w:val="NormalStyle"/>
        <w:spacing w:line="240" w:lineRule="auto"/>
        <w:rPr>
          <w:rStyle w:val="PseudoCode"/>
          <w:rFonts w:eastAsia="Droid Sans Fallback"/>
          <w:sz w:val="14"/>
          <w:szCs w:val="14"/>
        </w:rPr>
      </w:pPr>
      <w:r>
        <w:rPr>
          <w:rStyle w:val="PseudoCode"/>
          <w:rFonts w:eastAsia="Droid Sans Fallback"/>
          <w:sz w:val="18"/>
          <w:szCs w:val="18"/>
        </w:rPr>
        <w:tab/>
      </w:r>
      <w:r w:rsidR="007F51EE" w:rsidRPr="003A4E4A">
        <w:rPr>
          <w:rStyle w:val="PseudoCode"/>
          <w:rFonts w:eastAsia="Droid Sans Fallback"/>
          <w:sz w:val="14"/>
          <w:szCs w:val="14"/>
        </w:rPr>
        <w:t xml:space="preserve">for </w:t>
      </w:r>
      <w:proofErr w:type="spellStart"/>
      <w:r w:rsidR="007F51EE" w:rsidRPr="003A4E4A">
        <w:rPr>
          <w:rStyle w:val="PseudoCode"/>
          <w:rFonts w:eastAsia="Droid Sans Fallback"/>
          <w:sz w:val="14"/>
          <w:szCs w:val="14"/>
        </w:rPr>
        <w:t>FlightID</w:t>
      </w:r>
      <w:proofErr w:type="spellEnd"/>
      <w:r w:rsidR="007F51EE" w:rsidRPr="003A4E4A">
        <w:rPr>
          <w:rStyle w:val="PseudoCode"/>
          <w:rFonts w:eastAsia="Droid Sans Fallback"/>
          <w:sz w:val="14"/>
          <w:szCs w:val="14"/>
        </w:rPr>
        <w:t xml:space="preserve"> in [0, N-1]:</w:t>
      </w:r>
    </w:p>
    <w:p w14:paraId="41CF6FC2" w14:textId="36BB242C" w:rsidR="007F51EE" w:rsidRPr="003A4E4A" w:rsidRDefault="007F51EE"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t>Convergence=False</w:t>
      </w:r>
    </w:p>
    <w:p w14:paraId="4467763D" w14:textId="6E7D0D65" w:rsidR="007F51EE" w:rsidRPr="003A4E4A" w:rsidRDefault="007F51EE" w:rsidP="006870D0">
      <w:pPr>
        <w:pStyle w:val="NormalStyle"/>
        <w:spacing w:line="240" w:lineRule="auto"/>
        <w:ind w:left="720" w:firstLine="720"/>
        <w:rPr>
          <w:rStyle w:val="PseudoCode"/>
          <w:rFonts w:eastAsia="Droid Sans Fallback"/>
          <w:sz w:val="14"/>
          <w:szCs w:val="14"/>
        </w:rPr>
      </w:pPr>
      <w:r w:rsidRPr="003A4E4A">
        <w:rPr>
          <w:rStyle w:val="PseudoCode"/>
          <w:rFonts w:eastAsia="Droid Sans Fallback"/>
          <w:sz w:val="14"/>
          <w:szCs w:val="14"/>
        </w:rPr>
        <w:t>EP=3P/2</w:t>
      </w:r>
    </w:p>
    <w:p w14:paraId="6737D2B6" w14:textId="0E0D0C32" w:rsidR="007F51EE" w:rsidRPr="003A4E4A" w:rsidRDefault="007F51EE" w:rsidP="006870D0">
      <w:pPr>
        <w:pStyle w:val="NormalStyle"/>
        <w:spacing w:line="240" w:lineRule="auto"/>
        <w:ind w:left="1440"/>
        <w:rPr>
          <w:rStyle w:val="PseudoCode"/>
          <w:rFonts w:eastAsia="Droid Sans Fallback"/>
          <w:sz w:val="14"/>
          <w:szCs w:val="14"/>
        </w:rPr>
      </w:pPr>
      <w:r w:rsidRPr="003A4E4A">
        <w:rPr>
          <w:rStyle w:val="PseudoCode"/>
          <w:rFonts w:eastAsia="Droid Sans Fallback"/>
          <w:sz w:val="14"/>
          <w:szCs w:val="14"/>
        </w:rPr>
        <w:t>S=EP/2</w:t>
      </w:r>
    </w:p>
    <w:p w14:paraId="5F19434D" w14:textId="0A26E71C" w:rsidR="007F51EE" w:rsidRPr="003A4E4A" w:rsidRDefault="007F51EE"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t>C=S/2</w:t>
      </w:r>
    </w:p>
    <w:p w14:paraId="117CCC28" w14:textId="73EC73DB" w:rsidR="007F51EE" w:rsidRPr="003A4E4A" w:rsidRDefault="007F51EE"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t>R=P/2</w:t>
      </w:r>
    </w:p>
    <w:p w14:paraId="78F2E3DF" w14:textId="6B81346A" w:rsidR="007F51EE" w:rsidRPr="003A4E4A" w:rsidRDefault="007F51EE" w:rsidP="006870D0">
      <w:pPr>
        <w:pStyle w:val="NormalStyle"/>
        <w:spacing w:line="240" w:lineRule="auto"/>
        <w:ind w:left="720" w:firstLine="720"/>
        <w:rPr>
          <w:rStyle w:val="PseudoCode"/>
          <w:rFonts w:eastAsia="Droid Sans Fallback"/>
          <w:sz w:val="14"/>
          <w:szCs w:val="14"/>
        </w:rPr>
      </w:pPr>
      <w:r w:rsidRPr="003A4E4A">
        <w:rPr>
          <w:rStyle w:val="PseudoCode"/>
          <w:rFonts w:eastAsia="Droid Sans Fallback"/>
          <w:sz w:val="14"/>
          <w:szCs w:val="14"/>
        </w:rPr>
        <w:t>Population</w:t>
      </w:r>
      <w:proofErr w:type="gramStart"/>
      <w:r w:rsidRPr="003A4E4A">
        <w:rPr>
          <w:rStyle w:val="PseudoCode"/>
          <w:rFonts w:eastAsia="Droid Sans Fallback"/>
          <w:sz w:val="14"/>
          <w:szCs w:val="14"/>
        </w:rPr>
        <w:t>=[</w:t>
      </w:r>
      <w:proofErr w:type="gramEnd"/>
      <w:r w:rsidRPr="003A4E4A">
        <w:rPr>
          <w:rStyle w:val="PseudoCode"/>
          <w:rFonts w:eastAsia="Droid Sans Fallback"/>
          <w:sz w:val="14"/>
          <w:szCs w:val="14"/>
        </w:rPr>
        <w:t>]</w:t>
      </w:r>
    </w:p>
    <w:p w14:paraId="56C4AE35" w14:textId="777C874D" w:rsidR="006870D0" w:rsidRPr="003A4E4A" w:rsidRDefault="006870D0" w:rsidP="006870D0">
      <w:pPr>
        <w:pStyle w:val="NormalStyle"/>
        <w:spacing w:line="240" w:lineRule="auto"/>
        <w:ind w:left="720" w:firstLine="720"/>
        <w:rPr>
          <w:rStyle w:val="PseudoCode"/>
          <w:rFonts w:eastAsia="Droid Sans Fallback"/>
          <w:sz w:val="14"/>
          <w:szCs w:val="14"/>
        </w:rPr>
      </w:pPr>
      <w:proofErr w:type="spellStart"/>
      <w:r w:rsidRPr="003A4E4A">
        <w:rPr>
          <w:rStyle w:val="PseudoCode"/>
          <w:rFonts w:eastAsia="Droid Sans Fallback"/>
          <w:sz w:val="14"/>
          <w:szCs w:val="14"/>
        </w:rPr>
        <w:t>FitnessArray</w:t>
      </w:r>
      <w:proofErr w:type="spellEnd"/>
      <w:proofErr w:type="gramStart"/>
      <w:r w:rsidRPr="003A4E4A">
        <w:rPr>
          <w:rStyle w:val="PseudoCode"/>
          <w:rFonts w:eastAsia="Droid Sans Fallback"/>
          <w:sz w:val="14"/>
          <w:szCs w:val="14"/>
        </w:rPr>
        <w:t>=[</w:t>
      </w:r>
      <w:proofErr w:type="gramEnd"/>
      <w:r w:rsidRPr="003A4E4A">
        <w:rPr>
          <w:rStyle w:val="PseudoCode"/>
          <w:rFonts w:eastAsia="Droid Sans Fallback"/>
          <w:sz w:val="14"/>
          <w:szCs w:val="14"/>
        </w:rPr>
        <w:t>]</w:t>
      </w:r>
    </w:p>
    <w:p w14:paraId="7F5F96F8" w14:textId="1991272E" w:rsidR="006870D0" w:rsidRPr="003A4E4A" w:rsidRDefault="006870D0" w:rsidP="006870D0">
      <w:pPr>
        <w:pStyle w:val="NormalStyle"/>
        <w:spacing w:line="240" w:lineRule="auto"/>
        <w:ind w:left="720" w:firstLine="720"/>
        <w:rPr>
          <w:rStyle w:val="PseudoCode"/>
          <w:rFonts w:eastAsia="Droid Sans Fallback"/>
          <w:sz w:val="14"/>
          <w:szCs w:val="14"/>
        </w:rPr>
      </w:pPr>
      <w:proofErr w:type="spellStart"/>
      <w:r w:rsidRPr="003A4E4A">
        <w:rPr>
          <w:rStyle w:val="PseudoCode"/>
          <w:rFonts w:eastAsia="Droid Sans Fallback"/>
          <w:sz w:val="14"/>
          <w:szCs w:val="14"/>
        </w:rPr>
        <w:t>OptimumDelay</w:t>
      </w:r>
      <w:proofErr w:type="spellEnd"/>
      <w:proofErr w:type="gramStart"/>
      <w:r w:rsidRPr="003A4E4A">
        <w:rPr>
          <w:rStyle w:val="PseudoCode"/>
          <w:rFonts w:eastAsia="Droid Sans Fallback"/>
          <w:sz w:val="14"/>
          <w:szCs w:val="14"/>
        </w:rPr>
        <w:t>=[</w:t>
      </w:r>
      <w:proofErr w:type="gramEnd"/>
      <w:r w:rsidRPr="003A4E4A">
        <w:rPr>
          <w:rStyle w:val="PseudoCode"/>
          <w:rFonts w:eastAsia="Droid Sans Fallback"/>
          <w:sz w:val="14"/>
          <w:szCs w:val="14"/>
        </w:rPr>
        <w:t>]</w:t>
      </w:r>
    </w:p>
    <w:p w14:paraId="7098D04C" w14:textId="7725AF65" w:rsidR="006870D0" w:rsidRPr="003A4E4A" w:rsidRDefault="006870D0" w:rsidP="006870D0">
      <w:pPr>
        <w:pStyle w:val="NormalStyle"/>
        <w:spacing w:line="240" w:lineRule="auto"/>
        <w:ind w:left="720" w:firstLine="720"/>
        <w:rPr>
          <w:rStyle w:val="PseudoCode"/>
          <w:rFonts w:eastAsia="Droid Sans Fallback"/>
          <w:sz w:val="14"/>
          <w:szCs w:val="14"/>
        </w:rPr>
      </w:pPr>
      <w:proofErr w:type="spellStart"/>
      <w:r w:rsidRPr="003A4E4A">
        <w:rPr>
          <w:rStyle w:val="PseudoCode"/>
          <w:rFonts w:eastAsia="Droid Sans Fallback"/>
          <w:sz w:val="14"/>
          <w:szCs w:val="14"/>
        </w:rPr>
        <w:t>ZipPopulation</w:t>
      </w:r>
      <w:proofErr w:type="spellEnd"/>
      <w:r w:rsidRPr="003A4E4A">
        <w:rPr>
          <w:rStyle w:val="PseudoCode"/>
          <w:rFonts w:eastAsia="Droid Sans Fallback"/>
          <w:sz w:val="14"/>
          <w:szCs w:val="14"/>
        </w:rPr>
        <w:t>=</w:t>
      </w:r>
      <w:proofErr w:type="gramStart"/>
      <w:r w:rsidRPr="003A4E4A">
        <w:rPr>
          <w:rStyle w:val="PseudoCode"/>
          <w:rFonts w:eastAsia="Droid Sans Fallback"/>
          <w:sz w:val="14"/>
          <w:szCs w:val="14"/>
        </w:rPr>
        <w:t>Object{</w:t>
      </w:r>
      <w:proofErr w:type="spellStart"/>
      <w:proofErr w:type="gramEnd"/>
      <w:r w:rsidRPr="003A4E4A">
        <w:rPr>
          <w:rStyle w:val="PseudoCode"/>
          <w:rFonts w:eastAsia="Droid Sans Fallback"/>
          <w:sz w:val="14"/>
          <w:szCs w:val="14"/>
        </w:rPr>
        <w:t>Population,FitnessArray,OptimumDelay</w:t>
      </w:r>
      <w:proofErr w:type="spellEnd"/>
      <w:r w:rsidRPr="003A4E4A">
        <w:rPr>
          <w:rStyle w:val="PseudoCode"/>
          <w:rFonts w:eastAsia="Droid Sans Fallback"/>
          <w:sz w:val="14"/>
          <w:szCs w:val="14"/>
        </w:rPr>
        <w:t>}</w:t>
      </w:r>
    </w:p>
    <w:p w14:paraId="7CD7AC1E" w14:textId="0E160D8C" w:rsidR="007F51EE" w:rsidRPr="003A4E4A" w:rsidRDefault="007F51EE"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r>
      <w:proofErr w:type="spellStart"/>
      <w:r w:rsidRPr="003A4E4A">
        <w:rPr>
          <w:rStyle w:val="PseudoCode"/>
          <w:rFonts w:eastAsia="Droid Sans Fallback"/>
          <w:sz w:val="14"/>
          <w:szCs w:val="14"/>
        </w:rPr>
        <w:t>ParallelInitialPopulation</w:t>
      </w:r>
      <w:proofErr w:type="spellEnd"/>
      <w:r w:rsidRPr="003A4E4A">
        <w:rPr>
          <w:rStyle w:val="PseudoCode"/>
          <w:rFonts w:eastAsia="Droid Sans Fallback"/>
          <w:sz w:val="14"/>
          <w:szCs w:val="14"/>
        </w:rPr>
        <w:t>&lt;&lt;&lt;(P/</w:t>
      </w:r>
      <w:proofErr w:type="gramStart"/>
      <w:r w:rsidRPr="003A4E4A">
        <w:rPr>
          <w:rStyle w:val="PseudoCode"/>
          <w:rFonts w:eastAsia="Droid Sans Fallback"/>
          <w:sz w:val="14"/>
          <w:szCs w:val="14"/>
        </w:rPr>
        <w:t>32)+</w:t>
      </w:r>
      <w:proofErr w:type="gramEnd"/>
      <w:r w:rsidRPr="003A4E4A">
        <w:rPr>
          <w:rStyle w:val="PseudoCode"/>
          <w:rFonts w:eastAsia="Droid Sans Fallback"/>
          <w:sz w:val="14"/>
          <w:szCs w:val="14"/>
        </w:rPr>
        <w:t>1,</w:t>
      </w:r>
      <w:r w:rsidR="006870D0" w:rsidRPr="003A4E4A">
        <w:rPr>
          <w:rStyle w:val="PseudoCode"/>
          <w:rFonts w:eastAsia="Droid Sans Fallback"/>
          <w:sz w:val="14"/>
          <w:szCs w:val="14"/>
        </w:rPr>
        <w:t>32</w:t>
      </w:r>
      <w:r w:rsidRPr="003A4E4A">
        <w:rPr>
          <w:rStyle w:val="PseudoCode"/>
          <w:rFonts w:eastAsia="Droid Sans Fallback"/>
          <w:sz w:val="14"/>
          <w:szCs w:val="14"/>
        </w:rPr>
        <w:t>&gt;&gt;&gt;(</w:t>
      </w:r>
      <w:proofErr w:type="spellStart"/>
      <w:r w:rsidR="006870D0" w:rsidRPr="003A4E4A">
        <w:rPr>
          <w:rStyle w:val="PseudoCode"/>
          <w:rFonts w:eastAsia="Droid Sans Fallback"/>
          <w:sz w:val="14"/>
          <w:szCs w:val="14"/>
        </w:rPr>
        <w:t>ZipPopulation</w:t>
      </w:r>
      <w:proofErr w:type="spellEnd"/>
      <w:r w:rsidRPr="003A4E4A">
        <w:rPr>
          <w:rStyle w:val="PseudoCode"/>
          <w:rFonts w:eastAsia="Droid Sans Fallback"/>
          <w:sz w:val="14"/>
          <w:szCs w:val="14"/>
        </w:rPr>
        <w:t>)</w:t>
      </w:r>
    </w:p>
    <w:p w14:paraId="53DC162B" w14:textId="2931A413" w:rsidR="007F51EE" w:rsidRPr="003A4E4A" w:rsidRDefault="007F51EE"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r>
      <w:proofErr w:type="spellStart"/>
      <w:r w:rsidRPr="003A4E4A">
        <w:rPr>
          <w:rStyle w:val="PseudoCode"/>
          <w:rFonts w:eastAsia="Droid Sans Fallback"/>
          <w:sz w:val="14"/>
          <w:szCs w:val="14"/>
        </w:rPr>
        <w:t>ReplacementPool</w:t>
      </w:r>
      <w:proofErr w:type="spellEnd"/>
      <w:proofErr w:type="gramStart"/>
      <w:r w:rsidRPr="003A4E4A">
        <w:rPr>
          <w:rStyle w:val="PseudoCode"/>
          <w:rFonts w:eastAsia="Droid Sans Fallback"/>
          <w:sz w:val="14"/>
          <w:szCs w:val="14"/>
        </w:rPr>
        <w:t>=[</w:t>
      </w:r>
      <w:proofErr w:type="gramEnd"/>
      <w:r w:rsidRPr="003A4E4A">
        <w:rPr>
          <w:rStyle w:val="PseudoCode"/>
          <w:rFonts w:eastAsia="Droid Sans Fallback"/>
          <w:sz w:val="14"/>
          <w:szCs w:val="14"/>
        </w:rPr>
        <w:t>P…EP</w:t>
      </w:r>
      <w:r w:rsidR="006870D0" w:rsidRPr="003A4E4A">
        <w:rPr>
          <w:rStyle w:val="PseudoCode"/>
          <w:rFonts w:eastAsia="Droid Sans Fallback"/>
          <w:sz w:val="14"/>
          <w:szCs w:val="14"/>
        </w:rPr>
        <w:t>-1</w:t>
      </w:r>
      <w:r w:rsidRPr="003A4E4A">
        <w:rPr>
          <w:rStyle w:val="PseudoCode"/>
          <w:rFonts w:eastAsia="Droid Sans Fallback"/>
          <w:sz w:val="14"/>
          <w:szCs w:val="14"/>
        </w:rPr>
        <w:t>]</w:t>
      </w:r>
    </w:p>
    <w:p w14:paraId="55968D67" w14:textId="3671315D" w:rsidR="007F51EE" w:rsidRPr="003A4E4A" w:rsidRDefault="007F51EE"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r>
      <w:proofErr w:type="spellStart"/>
      <w:r w:rsidRPr="003A4E4A">
        <w:rPr>
          <w:rStyle w:val="PseudoCode"/>
          <w:rFonts w:eastAsia="Droid Sans Fallback"/>
          <w:sz w:val="14"/>
          <w:szCs w:val="14"/>
        </w:rPr>
        <w:t>SelectionPool</w:t>
      </w:r>
      <w:proofErr w:type="spellEnd"/>
      <w:proofErr w:type="gramStart"/>
      <w:r w:rsidRPr="003A4E4A">
        <w:rPr>
          <w:rStyle w:val="PseudoCode"/>
          <w:rFonts w:eastAsia="Droid Sans Fallback"/>
          <w:sz w:val="14"/>
          <w:szCs w:val="14"/>
        </w:rPr>
        <w:t>=[</w:t>
      </w:r>
      <w:proofErr w:type="gramEnd"/>
      <w:r w:rsidRPr="003A4E4A">
        <w:rPr>
          <w:rStyle w:val="PseudoCode"/>
          <w:rFonts w:eastAsia="Droid Sans Fallback"/>
          <w:sz w:val="14"/>
          <w:szCs w:val="14"/>
        </w:rPr>
        <w:t>0…P</w:t>
      </w:r>
      <w:r w:rsidR="006870D0" w:rsidRPr="003A4E4A">
        <w:rPr>
          <w:rStyle w:val="PseudoCode"/>
          <w:rFonts w:eastAsia="Droid Sans Fallback"/>
          <w:sz w:val="14"/>
          <w:szCs w:val="14"/>
        </w:rPr>
        <w:t>-1</w:t>
      </w:r>
      <w:r w:rsidRPr="003A4E4A">
        <w:rPr>
          <w:rStyle w:val="PseudoCode"/>
          <w:rFonts w:eastAsia="Droid Sans Fallback"/>
          <w:sz w:val="14"/>
          <w:szCs w:val="14"/>
        </w:rPr>
        <w:t>]</w:t>
      </w:r>
    </w:p>
    <w:p w14:paraId="2F7F9A72" w14:textId="4BAB245A" w:rsidR="008616E5" w:rsidRPr="003A4E4A" w:rsidRDefault="008616E5"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r>
      <w:proofErr w:type="spellStart"/>
      <w:r w:rsidRPr="003A4E4A">
        <w:rPr>
          <w:rStyle w:val="PseudoCode"/>
          <w:rFonts w:eastAsia="Droid Sans Fallback"/>
          <w:sz w:val="14"/>
          <w:szCs w:val="14"/>
        </w:rPr>
        <w:t>CrossoverPool</w:t>
      </w:r>
      <w:proofErr w:type="spellEnd"/>
      <w:proofErr w:type="gramStart"/>
      <w:r w:rsidRPr="003A4E4A">
        <w:rPr>
          <w:rStyle w:val="PseudoCode"/>
          <w:rFonts w:eastAsia="Droid Sans Fallback"/>
          <w:sz w:val="14"/>
          <w:szCs w:val="14"/>
        </w:rPr>
        <w:t>=[</w:t>
      </w:r>
      <w:proofErr w:type="gramEnd"/>
      <w:r w:rsidRPr="003A4E4A">
        <w:rPr>
          <w:rStyle w:val="PseudoCode"/>
          <w:rFonts w:eastAsia="Droid Sans Fallback"/>
          <w:sz w:val="14"/>
          <w:szCs w:val="14"/>
        </w:rPr>
        <w:t>0…S-1]</w:t>
      </w:r>
    </w:p>
    <w:p w14:paraId="37860A19" w14:textId="7183186A" w:rsidR="007F51EE" w:rsidRPr="003A4E4A" w:rsidRDefault="007F51EE"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lastRenderedPageBreak/>
        <w:tab/>
      </w:r>
      <w:proofErr w:type="gramStart"/>
      <w:r w:rsidRPr="003A4E4A">
        <w:rPr>
          <w:rStyle w:val="PseudoCode"/>
          <w:rFonts w:eastAsia="Droid Sans Fallback"/>
          <w:sz w:val="14"/>
          <w:szCs w:val="14"/>
        </w:rPr>
        <w:t>while(</w:t>
      </w:r>
      <w:proofErr w:type="gramEnd"/>
      <w:r w:rsidRPr="003A4E4A">
        <w:rPr>
          <w:rStyle w:val="PseudoCode"/>
          <w:rFonts w:eastAsia="Droid Sans Fallback"/>
          <w:sz w:val="14"/>
          <w:szCs w:val="14"/>
        </w:rPr>
        <w:t>not Convergence):</w:t>
      </w:r>
    </w:p>
    <w:p w14:paraId="671E8D5B" w14:textId="0B88C369" w:rsidR="007F51EE" w:rsidRPr="003A4E4A" w:rsidRDefault="007F51EE"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r>
      <w:r w:rsidRPr="003A4E4A">
        <w:rPr>
          <w:rStyle w:val="PseudoCode"/>
          <w:rFonts w:eastAsia="Droid Sans Fallback"/>
          <w:sz w:val="14"/>
          <w:szCs w:val="14"/>
        </w:rPr>
        <w:tab/>
      </w:r>
      <w:proofErr w:type="spellStart"/>
      <w:r w:rsidRPr="003A4E4A">
        <w:rPr>
          <w:rStyle w:val="PseudoCode"/>
          <w:rFonts w:eastAsia="Droid Sans Fallback"/>
          <w:sz w:val="14"/>
          <w:szCs w:val="14"/>
        </w:rPr>
        <w:t>SelectedArray</w:t>
      </w:r>
      <w:proofErr w:type="spellEnd"/>
      <w:proofErr w:type="gramStart"/>
      <w:r w:rsidRPr="003A4E4A">
        <w:rPr>
          <w:rStyle w:val="PseudoCode"/>
          <w:rFonts w:eastAsia="Droid Sans Fallback"/>
          <w:sz w:val="14"/>
          <w:szCs w:val="14"/>
        </w:rPr>
        <w:t>=[</w:t>
      </w:r>
      <w:proofErr w:type="gramEnd"/>
      <w:r w:rsidRPr="003A4E4A">
        <w:rPr>
          <w:rStyle w:val="PseudoCode"/>
          <w:rFonts w:eastAsia="Droid Sans Fallback"/>
          <w:sz w:val="14"/>
          <w:szCs w:val="14"/>
        </w:rPr>
        <w:t>]</w:t>
      </w:r>
    </w:p>
    <w:p w14:paraId="61D2DF7A" w14:textId="1A829111" w:rsidR="006870D0" w:rsidRPr="003A4E4A" w:rsidRDefault="006870D0"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r>
      <w:r w:rsidRPr="003A4E4A">
        <w:rPr>
          <w:rStyle w:val="PseudoCode"/>
          <w:rFonts w:eastAsia="Droid Sans Fallback"/>
          <w:sz w:val="14"/>
          <w:szCs w:val="14"/>
        </w:rPr>
        <w:tab/>
      </w:r>
      <w:proofErr w:type="spellStart"/>
      <w:r w:rsidRPr="003A4E4A">
        <w:rPr>
          <w:rStyle w:val="PseudoCode"/>
          <w:rFonts w:eastAsia="Droid Sans Fallback"/>
          <w:sz w:val="14"/>
          <w:szCs w:val="14"/>
        </w:rPr>
        <w:t>SelectionPool</w:t>
      </w:r>
      <w:proofErr w:type="spellEnd"/>
      <w:r w:rsidRPr="003A4E4A">
        <w:rPr>
          <w:rStyle w:val="PseudoCode"/>
          <w:rFonts w:eastAsia="Droid Sans Fallback"/>
          <w:sz w:val="14"/>
          <w:szCs w:val="14"/>
        </w:rPr>
        <w:t>=</w:t>
      </w:r>
      <w:proofErr w:type="spellStart"/>
      <w:proofErr w:type="gramStart"/>
      <w:r w:rsidRPr="003A4E4A">
        <w:rPr>
          <w:rStyle w:val="PseudoCode"/>
          <w:rFonts w:eastAsia="Droid Sans Fallback"/>
          <w:sz w:val="14"/>
          <w:szCs w:val="14"/>
        </w:rPr>
        <w:t>ArrayShuffle</w:t>
      </w:r>
      <w:proofErr w:type="spellEnd"/>
      <w:r w:rsidRPr="003A4E4A">
        <w:rPr>
          <w:rStyle w:val="PseudoCode"/>
          <w:rFonts w:eastAsia="Droid Sans Fallback"/>
          <w:sz w:val="14"/>
          <w:szCs w:val="14"/>
        </w:rPr>
        <w:t>(</w:t>
      </w:r>
      <w:proofErr w:type="gramEnd"/>
      <w:r w:rsidRPr="003A4E4A">
        <w:rPr>
          <w:rStyle w:val="PseudoCode"/>
          <w:rFonts w:eastAsia="Droid Sans Fallback"/>
          <w:sz w:val="14"/>
          <w:szCs w:val="14"/>
        </w:rPr>
        <w:t>[0…EP-1]-</w:t>
      </w:r>
      <w:proofErr w:type="spellStart"/>
      <w:r w:rsidRPr="003A4E4A">
        <w:rPr>
          <w:rStyle w:val="PseudoCode"/>
          <w:rFonts w:eastAsia="Droid Sans Fallback"/>
          <w:sz w:val="14"/>
          <w:szCs w:val="14"/>
        </w:rPr>
        <w:t>ReplacementPool</w:t>
      </w:r>
      <w:proofErr w:type="spellEnd"/>
      <w:r w:rsidRPr="003A4E4A">
        <w:rPr>
          <w:rStyle w:val="PseudoCode"/>
          <w:rFonts w:eastAsia="Droid Sans Fallback"/>
          <w:sz w:val="14"/>
          <w:szCs w:val="14"/>
        </w:rPr>
        <w:t>)</w:t>
      </w:r>
    </w:p>
    <w:p w14:paraId="1E03F9FE" w14:textId="289E60BF" w:rsidR="003A4E4A" w:rsidRPr="003A4E4A" w:rsidRDefault="003A4E4A"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r>
      <w:r w:rsidRPr="003A4E4A">
        <w:rPr>
          <w:rStyle w:val="PseudoCode"/>
          <w:rFonts w:eastAsia="Droid Sans Fallback"/>
          <w:sz w:val="14"/>
          <w:szCs w:val="14"/>
        </w:rPr>
        <w:tab/>
      </w:r>
      <w:proofErr w:type="spellStart"/>
      <w:r w:rsidRPr="003A4E4A">
        <w:rPr>
          <w:rStyle w:val="PseudoCode"/>
          <w:rFonts w:eastAsia="Droid Sans Fallback"/>
          <w:sz w:val="14"/>
          <w:szCs w:val="14"/>
        </w:rPr>
        <w:t>CrossoverPool</w:t>
      </w:r>
      <w:proofErr w:type="spellEnd"/>
      <w:r w:rsidRPr="003A4E4A">
        <w:rPr>
          <w:rStyle w:val="PseudoCode"/>
          <w:rFonts w:eastAsia="Droid Sans Fallback"/>
          <w:sz w:val="14"/>
          <w:szCs w:val="14"/>
        </w:rPr>
        <w:t>=</w:t>
      </w:r>
      <w:proofErr w:type="spellStart"/>
      <w:proofErr w:type="gramStart"/>
      <w:r w:rsidRPr="003A4E4A">
        <w:rPr>
          <w:rStyle w:val="PseudoCode"/>
          <w:rFonts w:eastAsia="Droid Sans Fallback"/>
          <w:sz w:val="14"/>
          <w:szCs w:val="14"/>
        </w:rPr>
        <w:t>ArrayShuffle</w:t>
      </w:r>
      <w:proofErr w:type="spellEnd"/>
      <w:r w:rsidRPr="003A4E4A">
        <w:rPr>
          <w:rStyle w:val="PseudoCode"/>
          <w:rFonts w:eastAsia="Droid Sans Fallback"/>
          <w:sz w:val="14"/>
          <w:szCs w:val="14"/>
        </w:rPr>
        <w:t>(</w:t>
      </w:r>
      <w:proofErr w:type="spellStart"/>
      <w:proofErr w:type="gramEnd"/>
      <w:r w:rsidRPr="003A4E4A">
        <w:rPr>
          <w:rStyle w:val="PseudoCode"/>
          <w:rFonts w:eastAsia="Droid Sans Fallback"/>
          <w:sz w:val="14"/>
          <w:szCs w:val="14"/>
        </w:rPr>
        <w:t>CrossoverPool</w:t>
      </w:r>
      <w:proofErr w:type="spellEnd"/>
      <w:r w:rsidRPr="003A4E4A">
        <w:rPr>
          <w:rStyle w:val="PseudoCode"/>
          <w:rFonts w:eastAsia="Droid Sans Fallback"/>
          <w:sz w:val="14"/>
          <w:szCs w:val="14"/>
        </w:rPr>
        <w:t>)</w:t>
      </w:r>
    </w:p>
    <w:p w14:paraId="23BB13BD" w14:textId="452AEEEA" w:rsidR="003A4E4A" w:rsidRPr="003A4E4A" w:rsidRDefault="007F51EE" w:rsidP="003A4E4A">
      <w:pPr>
        <w:pStyle w:val="NormalStyle"/>
        <w:spacing w:line="240" w:lineRule="auto"/>
        <w:ind w:left="1440" w:firstLine="720"/>
        <w:rPr>
          <w:rStyle w:val="PseudoCode"/>
          <w:rFonts w:eastAsia="Droid Sans Fallback"/>
          <w:sz w:val="14"/>
          <w:szCs w:val="14"/>
        </w:rPr>
      </w:pPr>
      <w:r w:rsidRPr="003A4E4A">
        <w:rPr>
          <w:rStyle w:val="PseudoCode"/>
          <w:rFonts w:eastAsia="Droid Sans Fallback"/>
          <w:sz w:val="14"/>
          <w:szCs w:val="14"/>
        </w:rPr>
        <w:t>ParallelSelection&lt;&lt;&lt;(S/</w:t>
      </w:r>
      <w:proofErr w:type="gramStart"/>
      <w:r w:rsidRPr="003A4E4A">
        <w:rPr>
          <w:rStyle w:val="PseudoCode"/>
          <w:rFonts w:eastAsia="Droid Sans Fallback"/>
          <w:sz w:val="14"/>
          <w:szCs w:val="14"/>
        </w:rPr>
        <w:t>32)+</w:t>
      </w:r>
      <w:proofErr w:type="gramEnd"/>
      <w:r w:rsidRPr="003A4E4A">
        <w:rPr>
          <w:rStyle w:val="PseudoCode"/>
          <w:rFonts w:eastAsia="Droid Sans Fallback"/>
          <w:sz w:val="14"/>
          <w:szCs w:val="14"/>
        </w:rPr>
        <w:t>1,S&gt;&gt;&gt;(</w:t>
      </w:r>
      <w:r w:rsidR="006870D0" w:rsidRPr="003A4E4A">
        <w:rPr>
          <w:rStyle w:val="PseudoCode"/>
          <w:rFonts w:eastAsia="Droid Sans Fallback"/>
          <w:sz w:val="14"/>
          <w:szCs w:val="14"/>
        </w:rPr>
        <w:t>Zip</w:t>
      </w:r>
      <w:r w:rsidRPr="003A4E4A">
        <w:rPr>
          <w:rStyle w:val="PseudoCode"/>
          <w:rFonts w:eastAsia="Droid Sans Fallback"/>
          <w:sz w:val="14"/>
          <w:szCs w:val="14"/>
        </w:rPr>
        <w:t>Population,SelectedArray,SelectionPool)</w:t>
      </w:r>
    </w:p>
    <w:p w14:paraId="79C7E62F" w14:textId="256280A4" w:rsidR="007F51EE" w:rsidRPr="003A4E4A" w:rsidRDefault="007F51EE" w:rsidP="003A4E4A">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r>
      <w:r w:rsidRPr="003A4E4A">
        <w:rPr>
          <w:rStyle w:val="PseudoCode"/>
          <w:rFonts w:eastAsia="Droid Sans Fallback"/>
          <w:sz w:val="14"/>
          <w:szCs w:val="14"/>
        </w:rPr>
        <w:tab/>
        <w:t>ParallelCrossover&lt;&lt;&lt;(C/</w:t>
      </w:r>
      <w:proofErr w:type="gramStart"/>
      <w:r w:rsidRPr="003A4E4A">
        <w:rPr>
          <w:rStyle w:val="PseudoCode"/>
          <w:rFonts w:eastAsia="Droid Sans Fallback"/>
          <w:sz w:val="14"/>
          <w:szCs w:val="14"/>
        </w:rPr>
        <w:t>32)+</w:t>
      </w:r>
      <w:proofErr w:type="gramEnd"/>
      <w:r w:rsidRPr="003A4E4A">
        <w:rPr>
          <w:rStyle w:val="PseudoCode"/>
          <w:rFonts w:eastAsia="Droid Sans Fallback"/>
          <w:sz w:val="14"/>
          <w:szCs w:val="14"/>
        </w:rPr>
        <w:t>1,C&gt;&gt;&gt;(</w:t>
      </w:r>
      <w:r w:rsidR="006870D0" w:rsidRPr="003A4E4A">
        <w:rPr>
          <w:rStyle w:val="PseudoCode"/>
          <w:rFonts w:eastAsia="Droid Sans Fallback"/>
          <w:sz w:val="14"/>
          <w:szCs w:val="14"/>
        </w:rPr>
        <w:t>Zip</w:t>
      </w:r>
      <w:r w:rsidRPr="003A4E4A">
        <w:rPr>
          <w:rStyle w:val="PseudoCode"/>
          <w:rFonts w:eastAsia="Droid Sans Fallback"/>
          <w:sz w:val="14"/>
          <w:szCs w:val="14"/>
        </w:rPr>
        <w:t>Population,SelectedArray</w:t>
      </w:r>
      <w:r w:rsidR="006870D0" w:rsidRPr="003A4E4A">
        <w:rPr>
          <w:rStyle w:val="PseudoCode"/>
          <w:rFonts w:eastAsia="Droid Sans Fallback"/>
          <w:sz w:val="14"/>
          <w:szCs w:val="14"/>
        </w:rPr>
        <w:t>,ReplacementPool</w:t>
      </w:r>
      <w:r w:rsidR="003A4E4A" w:rsidRPr="003A4E4A">
        <w:rPr>
          <w:rStyle w:val="PseudoCode"/>
          <w:rFonts w:eastAsia="Droid Sans Fallback"/>
          <w:sz w:val="14"/>
          <w:szCs w:val="14"/>
        </w:rPr>
        <w:t>,CrossoverPool</w:t>
      </w:r>
      <w:r w:rsidRPr="003A4E4A">
        <w:rPr>
          <w:rStyle w:val="PseudoCode"/>
          <w:rFonts w:eastAsia="Droid Sans Fallback"/>
          <w:sz w:val="14"/>
          <w:szCs w:val="14"/>
        </w:rPr>
        <w:t>)</w:t>
      </w:r>
    </w:p>
    <w:p w14:paraId="6F474C2C" w14:textId="3C556C52" w:rsidR="007F51EE" w:rsidRPr="003A4E4A" w:rsidRDefault="007F51EE"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r>
      <w:r w:rsidRPr="003A4E4A">
        <w:rPr>
          <w:rStyle w:val="PseudoCode"/>
          <w:rFonts w:eastAsia="Droid Sans Fallback"/>
          <w:sz w:val="14"/>
          <w:szCs w:val="14"/>
        </w:rPr>
        <w:tab/>
      </w:r>
      <w:proofErr w:type="spellStart"/>
      <w:r w:rsidRPr="003A4E4A">
        <w:rPr>
          <w:rStyle w:val="PseudoCode"/>
          <w:rFonts w:eastAsia="Droid Sans Fallback"/>
          <w:sz w:val="14"/>
          <w:szCs w:val="14"/>
        </w:rPr>
        <w:t>ParallelMutation</w:t>
      </w:r>
      <w:proofErr w:type="spellEnd"/>
      <w:r w:rsidRPr="003A4E4A">
        <w:rPr>
          <w:rStyle w:val="PseudoCode"/>
          <w:rFonts w:eastAsia="Droid Sans Fallback"/>
          <w:sz w:val="14"/>
          <w:szCs w:val="14"/>
        </w:rPr>
        <w:t>&lt;&lt;&lt;(M/</w:t>
      </w:r>
      <w:proofErr w:type="gramStart"/>
      <w:r w:rsidRPr="003A4E4A">
        <w:rPr>
          <w:rStyle w:val="PseudoCode"/>
          <w:rFonts w:eastAsia="Droid Sans Fallback"/>
          <w:sz w:val="14"/>
          <w:szCs w:val="14"/>
        </w:rPr>
        <w:t>32)+</w:t>
      </w:r>
      <w:proofErr w:type="gramEnd"/>
      <w:r w:rsidRPr="003A4E4A">
        <w:rPr>
          <w:rStyle w:val="PseudoCode"/>
          <w:rFonts w:eastAsia="Droid Sans Fallback"/>
          <w:sz w:val="14"/>
          <w:szCs w:val="14"/>
        </w:rPr>
        <w:t>1,M&gt;&gt;&gt;(</w:t>
      </w:r>
      <w:proofErr w:type="spellStart"/>
      <w:r w:rsidR="006870D0" w:rsidRPr="003A4E4A">
        <w:rPr>
          <w:rStyle w:val="PseudoCode"/>
          <w:rFonts w:eastAsia="Droid Sans Fallback"/>
          <w:sz w:val="14"/>
          <w:szCs w:val="14"/>
        </w:rPr>
        <w:t>Zip</w:t>
      </w:r>
      <w:r w:rsidRPr="003A4E4A">
        <w:rPr>
          <w:rStyle w:val="PseudoCode"/>
          <w:rFonts w:eastAsia="Droid Sans Fallback"/>
          <w:sz w:val="14"/>
          <w:szCs w:val="14"/>
        </w:rPr>
        <w:t>Population</w:t>
      </w:r>
      <w:proofErr w:type="spellEnd"/>
      <w:r w:rsidRPr="003A4E4A">
        <w:rPr>
          <w:rStyle w:val="PseudoCode"/>
          <w:rFonts w:eastAsia="Droid Sans Fallback"/>
          <w:sz w:val="14"/>
          <w:szCs w:val="14"/>
        </w:rPr>
        <w:t>)</w:t>
      </w:r>
    </w:p>
    <w:p w14:paraId="335B18EC" w14:textId="329C543D" w:rsidR="007F51EE" w:rsidRPr="003A4E4A" w:rsidRDefault="007F51EE"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r>
      <w:r w:rsidRPr="003A4E4A">
        <w:rPr>
          <w:rStyle w:val="PseudoCode"/>
          <w:rFonts w:eastAsia="Droid Sans Fallback"/>
          <w:sz w:val="14"/>
          <w:szCs w:val="14"/>
        </w:rPr>
        <w:tab/>
      </w:r>
      <w:proofErr w:type="spellStart"/>
      <w:r w:rsidRPr="003A4E4A">
        <w:rPr>
          <w:rStyle w:val="PseudoCode"/>
          <w:rFonts w:eastAsia="Droid Sans Fallback"/>
          <w:sz w:val="14"/>
          <w:szCs w:val="14"/>
        </w:rPr>
        <w:t>ParallelRepair</w:t>
      </w:r>
      <w:proofErr w:type="spellEnd"/>
      <w:r w:rsidRPr="003A4E4A">
        <w:rPr>
          <w:rStyle w:val="PseudoCode"/>
          <w:rFonts w:eastAsia="Droid Sans Fallback"/>
          <w:sz w:val="14"/>
          <w:szCs w:val="14"/>
        </w:rPr>
        <w:t>&lt;&lt;&lt;(EP/</w:t>
      </w:r>
      <w:proofErr w:type="gramStart"/>
      <w:r w:rsidRPr="003A4E4A">
        <w:rPr>
          <w:rStyle w:val="PseudoCode"/>
          <w:rFonts w:eastAsia="Droid Sans Fallback"/>
          <w:sz w:val="14"/>
          <w:szCs w:val="14"/>
        </w:rPr>
        <w:t>32)+</w:t>
      </w:r>
      <w:proofErr w:type="gramEnd"/>
      <w:r w:rsidRPr="003A4E4A">
        <w:rPr>
          <w:rStyle w:val="PseudoCode"/>
          <w:rFonts w:eastAsia="Droid Sans Fallback"/>
          <w:sz w:val="14"/>
          <w:szCs w:val="14"/>
        </w:rPr>
        <w:t>1,EP&gt;&gt;&gt;(</w:t>
      </w:r>
      <w:proofErr w:type="spellStart"/>
      <w:r w:rsidR="006870D0" w:rsidRPr="003A4E4A">
        <w:rPr>
          <w:rStyle w:val="PseudoCode"/>
          <w:rFonts w:eastAsia="Droid Sans Fallback"/>
          <w:sz w:val="14"/>
          <w:szCs w:val="14"/>
        </w:rPr>
        <w:t>Zip</w:t>
      </w:r>
      <w:r w:rsidRPr="003A4E4A">
        <w:rPr>
          <w:rStyle w:val="PseudoCode"/>
          <w:rFonts w:eastAsia="Droid Sans Fallback"/>
          <w:sz w:val="14"/>
          <w:szCs w:val="14"/>
        </w:rPr>
        <w:t>Population</w:t>
      </w:r>
      <w:proofErr w:type="spellEnd"/>
      <w:r w:rsidRPr="003A4E4A">
        <w:rPr>
          <w:rStyle w:val="PseudoCode"/>
          <w:rFonts w:eastAsia="Droid Sans Fallback"/>
          <w:sz w:val="14"/>
          <w:szCs w:val="14"/>
        </w:rPr>
        <w:t>)</w:t>
      </w:r>
    </w:p>
    <w:p w14:paraId="372DA55B" w14:textId="4788AA95" w:rsidR="007F51EE" w:rsidRPr="003A4E4A" w:rsidRDefault="007F51EE"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r>
      <w:r w:rsidRPr="003A4E4A">
        <w:rPr>
          <w:rStyle w:val="PseudoCode"/>
          <w:rFonts w:eastAsia="Droid Sans Fallback"/>
          <w:sz w:val="14"/>
          <w:szCs w:val="14"/>
        </w:rPr>
        <w:tab/>
        <w:t>ParallelElimination&lt;&lt;&lt;(R/</w:t>
      </w:r>
      <w:proofErr w:type="gramStart"/>
      <w:r w:rsidRPr="003A4E4A">
        <w:rPr>
          <w:rStyle w:val="PseudoCode"/>
          <w:rFonts w:eastAsia="Droid Sans Fallback"/>
          <w:sz w:val="14"/>
          <w:szCs w:val="14"/>
        </w:rPr>
        <w:t>32)+</w:t>
      </w:r>
      <w:proofErr w:type="gramEnd"/>
      <w:r w:rsidRPr="003A4E4A">
        <w:rPr>
          <w:rStyle w:val="PseudoCode"/>
          <w:rFonts w:eastAsia="Droid Sans Fallback"/>
          <w:sz w:val="14"/>
          <w:szCs w:val="14"/>
        </w:rPr>
        <w:t>1,R&gt;&gt;&gt;(</w:t>
      </w:r>
      <w:r w:rsidR="006870D0" w:rsidRPr="003A4E4A">
        <w:rPr>
          <w:rStyle w:val="PseudoCode"/>
          <w:rFonts w:eastAsia="Droid Sans Fallback"/>
          <w:sz w:val="14"/>
          <w:szCs w:val="14"/>
        </w:rPr>
        <w:t>Zip</w:t>
      </w:r>
      <w:r w:rsidRPr="003A4E4A">
        <w:rPr>
          <w:rStyle w:val="PseudoCode"/>
          <w:rFonts w:eastAsia="Droid Sans Fallback"/>
          <w:sz w:val="14"/>
          <w:szCs w:val="14"/>
        </w:rPr>
        <w:t>Population,ReplacementPool)</w:t>
      </w:r>
    </w:p>
    <w:p w14:paraId="03EFD622" w14:textId="3C720161" w:rsidR="007F51EE" w:rsidRPr="003A4E4A" w:rsidRDefault="007F51EE"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r>
      <w:r w:rsidRPr="003A4E4A">
        <w:rPr>
          <w:rStyle w:val="PseudoCode"/>
          <w:rFonts w:eastAsia="Droid Sans Fallback"/>
          <w:sz w:val="14"/>
          <w:szCs w:val="14"/>
        </w:rPr>
        <w:tab/>
      </w:r>
      <w:proofErr w:type="gramStart"/>
      <w:r w:rsidRPr="003A4E4A">
        <w:rPr>
          <w:rStyle w:val="PseudoCode"/>
          <w:rFonts w:eastAsia="Droid Sans Fallback"/>
          <w:sz w:val="14"/>
          <w:szCs w:val="14"/>
        </w:rPr>
        <w:t>Synchronize(</w:t>
      </w:r>
      <w:proofErr w:type="gramEnd"/>
      <w:r w:rsidRPr="003A4E4A">
        <w:rPr>
          <w:rStyle w:val="PseudoCode"/>
          <w:rFonts w:eastAsia="Droid Sans Fallback"/>
          <w:sz w:val="14"/>
          <w:szCs w:val="14"/>
        </w:rPr>
        <w:t>);</w:t>
      </w:r>
    </w:p>
    <w:p w14:paraId="7CABC41F" w14:textId="29AEAE75" w:rsidR="007F51EE" w:rsidRPr="003A4E4A" w:rsidRDefault="007F51EE"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r>
      <w:r w:rsidRPr="003A4E4A">
        <w:rPr>
          <w:rStyle w:val="PseudoCode"/>
          <w:rFonts w:eastAsia="Droid Sans Fallback"/>
          <w:sz w:val="14"/>
          <w:szCs w:val="14"/>
        </w:rPr>
        <w:tab/>
        <w:t>Convergence=</w:t>
      </w:r>
      <w:proofErr w:type="spellStart"/>
      <w:proofErr w:type="gramStart"/>
      <w:r w:rsidRPr="003A4E4A">
        <w:rPr>
          <w:rStyle w:val="PseudoCode"/>
          <w:rFonts w:eastAsia="Droid Sans Fallback"/>
          <w:sz w:val="14"/>
          <w:szCs w:val="14"/>
        </w:rPr>
        <w:t>ConvergenceCriteria</w:t>
      </w:r>
      <w:proofErr w:type="spellEnd"/>
      <w:r w:rsidRPr="003A4E4A">
        <w:rPr>
          <w:rStyle w:val="PseudoCode"/>
          <w:rFonts w:eastAsia="Droid Sans Fallback"/>
          <w:sz w:val="14"/>
          <w:szCs w:val="14"/>
        </w:rPr>
        <w:t>(</w:t>
      </w:r>
      <w:proofErr w:type="gramEnd"/>
      <w:r w:rsidRPr="003A4E4A">
        <w:rPr>
          <w:rStyle w:val="PseudoCode"/>
          <w:rFonts w:eastAsia="Droid Sans Fallback"/>
          <w:sz w:val="14"/>
          <w:szCs w:val="14"/>
        </w:rPr>
        <w:t>)</w:t>
      </w:r>
    </w:p>
    <w:p w14:paraId="2D678C81" w14:textId="0278AA3E" w:rsidR="007F51EE" w:rsidRPr="003A4E4A" w:rsidRDefault="007F51EE"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r>
      <w:proofErr w:type="spellStart"/>
      <w:r w:rsidRPr="003A4E4A">
        <w:rPr>
          <w:rStyle w:val="PseudoCode"/>
          <w:rFonts w:eastAsia="Droid Sans Fallback"/>
          <w:sz w:val="14"/>
          <w:szCs w:val="14"/>
        </w:rPr>
        <w:t>BestChromosome</w:t>
      </w:r>
      <w:proofErr w:type="spellEnd"/>
      <w:r w:rsidRPr="003A4E4A">
        <w:rPr>
          <w:rStyle w:val="PseudoCode"/>
          <w:rFonts w:eastAsia="Droid Sans Fallback"/>
          <w:sz w:val="14"/>
          <w:szCs w:val="14"/>
        </w:rPr>
        <w:t>=</w:t>
      </w:r>
      <w:proofErr w:type="spellStart"/>
      <w:r w:rsidRPr="003A4E4A">
        <w:rPr>
          <w:rFonts w:ascii="Consolas" w:hAnsi="Consolas"/>
          <w:sz w:val="14"/>
          <w:szCs w:val="14"/>
        </w:rPr>
        <w:t>indexOf</w:t>
      </w:r>
      <w:proofErr w:type="spellEnd"/>
      <w:r w:rsidRPr="003A4E4A">
        <w:rPr>
          <w:rFonts w:ascii="Consolas" w:hAnsi="Consolas"/>
          <w:sz w:val="14"/>
          <w:szCs w:val="14"/>
        </w:rPr>
        <w:t>(</w:t>
      </w:r>
      <w:proofErr w:type="gramStart"/>
      <w:r w:rsidRPr="003A4E4A">
        <w:rPr>
          <w:rStyle w:val="PseudoCode"/>
          <w:rFonts w:eastAsia="Droid Sans Fallback"/>
          <w:sz w:val="14"/>
          <w:szCs w:val="14"/>
        </w:rPr>
        <w:t>max(</w:t>
      </w:r>
      <w:proofErr w:type="spellStart"/>
      <w:proofErr w:type="gramEnd"/>
      <w:r w:rsidRPr="003A4E4A">
        <w:rPr>
          <w:rStyle w:val="PseudoCode"/>
          <w:rFonts w:eastAsia="Droid Sans Fallback"/>
          <w:sz w:val="14"/>
          <w:szCs w:val="14"/>
        </w:rPr>
        <w:t>FitnessArray</w:t>
      </w:r>
      <w:proofErr w:type="spellEnd"/>
      <w:r w:rsidRPr="003A4E4A">
        <w:rPr>
          <w:rStyle w:val="PseudoCode"/>
          <w:rFonts w:eastAsia="Droid Sans Fallback"/>
          <w:sz w:val="14"/>
          <w:szCs w:val="14"/>
        </w:rPr>
        <w:t>))</w:t>
      </w:r>
    </w:p>
    <w:p w14:paraId="6F52C30F" w14:textId="79022F0A" w:rsidR="007F51EE" w:rsidRPr="003A4E4A" w:rsidRDefault="007F51EE" w:rsidP="006870D0">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r>
      <w:proofErr w:type="spellStart"/>
      <w:proofErr w:type="gramStart"/>
      <w:r w:rsidRPr="003A4E4A">
        <w:rPr>
          <w:rStyle w:val="PseudoCode"/>
          <w:rFonts w:eastAsia="Droid Sans Fallback"/>
          <w:sz w:val="14"/>
          <w:szCs w:val="14"/>
        </w:rPr>
        <w:t>OutputPath</w:t>
      </w:r>
      <w:proofErr w:type="spellEnd"/>
      <w:r w:rsidRPr="003A4E4A">
        <w:rPr>
          <w:rStyle w:val="PseudoCode"/>
          <w:rFonts w:eastAsia="Droid Sans Fallback"/>
          <w:sz w:val="14"/>
          <w:szCs w:val="14"/>
        </w:rPr>
        <w:t>[</w:t>
      </w:r>
      <w:proofErr w:type="spellStart"/>
      <w:proofErr w:type="gramEnd"/>
      <w:r w:rsidRPr="003A4E4A">
        <w:rPr>
          <w:rStyle w:val="PseudoCode"/>
          <w:rFonts w:eastAsia="Droid Sans Fallback"/>
          <w:sz w:val="14"/>
          <w:szCs w:val="14"/>
        </w:rPr>
        <w:t>FlightID</w:t>
      </w:r>
      <w:proofErr w:type="spellEnd"/>
      <w:r w:rsidRPr="003A4E4A">
        <w:rPr>
          <w:rStyle w:val="PseudoCode"/>
          <w:rFonts w:eastAsia="Droid Sans Fallback"/>
          <w:sz w:val="14"/>
          <w:szCs w:val="14"/>
        </w:rPr>
        <w:t>]=Population[</w:t>
      </w:r>
      <w:proofErr w:type="spellStart"/>
      <w:r w:rsidRPr="003A4E4A">
        <w:rPr>
          <w:rStyle w:val="PseudoCode"/>
          <w:rFonts w:eastAsia="Droid Sans Fallback"/>
          <w:sz w:val="14"/>
          <w:szCs w:val="14"/>
        </w:rPr>
        <w:t>BestChromosome</w:t>
      </w:r>
      <w:proofErr w:type="spellEnd"/>
      <w:r w:rsidRPr="003A4E4A">
        <w:rPr>
          <w:rStyle w:val="PseudoCode"/>
          <w:rFonts w:eastAsia="Droid Sans Fallback"/>
          <w:sz w:val="14"/>
          <w:szCs w:val="14"/>
        </w:rPr>
        <w:t>]</w:t>
      </w:r>
    </w:p>
    <w:p w14:paraId="68766DE6" w14:textId="15E542E6" w:rsidR="007F51EE" w:rsidRDefault="007F51EE" w:rsidP="007F51EE">
      <w:pPr>
        <w:pStyle w:val="NormalStyle"/>
        <w:spacing w:line="240" w:lineRule="auto"/>
        <w:ind w:firstLine="720"/>
        <w:rPr>
          <w:rStyle w:val="PseudoCode"/>
          <w:rFonts w:eastAsia="Droid Sans Fallback"/>
          <w:sz w:val="14"/>
          <w:szCs w:val="14"/>
        </w:rPr>
      </w:pPr>
      <w:r w:rsidRPr="003A4E4A">
        <w:rPr>
          <w:rStyle w:val="PseudoCode"/>
          <w:rFonts w:eastAsia="Droid Sans Fallback"/>
          <w:sz w:val="14"/>
          <w:szCs w:val="14"/>
        </w:rPr>
        <w:tab/>
      </w:r>
      <w:proofErr w:type="spellStart"/>
      <w:proofErr w:type="gramStart"/>
      <w:r w:rsidRPr="003A4E4A">
        <w:rPr>
          <w:rStyle w:val="PseudoCode"/>
          <w:rFonts w:eastAsia="Droid Sans Fallback"/>
          <w:sz w:val="14"/>
          <w:szCs w:val="14"/>
        </w:rPr>
        <w:t>OutputOptimumDelays</w:t>
      </w:r>
      <w:proofErr w:type="spellEnd"/>
      <w:r w:rsidRPr="003A4E4A">
        <w:rPr>
          <w:rStyle w:val="PseudoCode"/>
          <w:rFonts w:eastAsia="Droid Sans Fallback"/>
          <w:sz w:val="14"/>
          <w:szCs w:val="14"/>
        </w:rPr>
        <w:t>[</w:t>
      </w:r>
      <w:proofErr w:type="spellStart"/>
      <w:proofErr w:type="gramEnd"/>
      <w:r w:rsidRPr="003A4E4A">
        <w:rPr>
          <w:rStyle w:val="PseudoCode"/>
          <w:rFonts w:eastAsia="Droid Sans Fallback"/>
          <w:sz w:val="14"/>
          <w:szCs w:val="14"/>
        </w:rPr>
        <w:t>FlightID</w:t>
      </w:r>
      <w:proofErr w:type="spellEnd"/>
      <w:r w:rsidRPr="003A4E4A">
        <w:rPr>
          <w:rStyle w:val="PseudoCode"/>
          <w:rFonts w:eastAsia="Droid Sans Fallback"/>
          <w:sz w:val="14"/>
          <w:szCs w:val="14"/>
        </w:rPr>
        <w:t>]=</w:t>
      </w:r>
      <w:proofErr w:type="spellStart"/>
      <w:r w:rsidRPr="003A4E4A">
        <w:rPr>
          <w:rStyle w:val="PseudoCode"/>
          <w:rFonts w:eastAsia="Droid Sans Fallback"/>
          <w:sz w:val="14"/>
          <w:szCs w:val="14"/>
        </w:rPr>
        <w:t>OptimumDelayArray</w:t>
      </w:r>
      <w:proofErr w:type="spellEnd"/>
      <w:r w:rsidRPr="003A4E4A">
        <w:rPr>
          <w:rStyle w:val="PseudoCode"/>
          <w:rFonts w:eastAsia="Droid Sans Fallback"/>
          <w:sz w:val="14"/>
          <w:szCs w:val="14"/>
        </w:rPr>
        <w:t>[</w:t>
      </w:r>
      <w:proofErr w:type="spellStart"/>
      <w:r w:rsidRPr="003A4E4A">
        <w:rPr>
          <w:rStyle w:val="PseudoCode"/>
          <w:rFonts w:eastAsia="Droid Sans Fallback"/>
          <w:sz w:val="14"/>
          <w:szCs w:val="14"/>
        </w:rPr>
        <w:t>BestChromosome</w:t>
      </w:r>
      <w:proofErr w:type="spellEnd"/>
      <w:r w:rsidRPr="003A4E4A">
        <w:rPr>
          <w:rStyle w:val="PseudoCode"/>
          <w:rFonts w:eastAsia="Droid Sans Fallback"/>
          <w:sz w:val="14"/>
          <w:szCs w:val="14"/>
        </w:rPr>
        <w:t>]</w:t>
      </w:r>
    </w:p>
    <w:p w14:paraId="17443119" w14:textId="484A95F4" w:rsidR="00955B85" w:rsidRDefault="00955B85" w:rsidP="007F51EE">
      <w:pPr>
        <w:pStyle w:val="NormalStyle"/>
        <w:spacing w:line="240" w:lineRule="auto"/>
        <w:ind w:firstLine="720"/>
        <w:rPr>
          <w:rStyle w:val="PseudoCode"/>
          <w:rFonts w:eastAsia="Droid Sans Fallback"/>
          <w:sz w:val="14"/>
          <w:szCs w:val="14"/>
        </w:rPr>
      </w:pPr>
      <w:r>
        <w:rPr>
          <w:rStyle w:val="PseudoCode"/>
          <w:rFonts w:eastAsia="Droid Sans Fallback"/>
          <w:sz w:val="14"/>
          <w:szCs w:val="14"/>
        </w:rPr>
        <w:tab/>
      </w:r>
      <w:proofErr w:type="spellStart"/>
      <w:proofErr w:type="gramStart"/>
      <w:r>
        <w:rPr>
          <w:rStyle w:val="PseudoCode"/>
          <w:rFonts w:eastAsia="Droid Sans Fallback"/>
          <w:sz w:val="14"/>
          <w:szCs w:val="14"/>
        </w:rPr>
        <w:t>UpdateTrafficMatrix</w:t>
      </w:r>
      <w:proofErr w:type="spellEnd"/>
      <w:r>
        <w:rPr>
          <w:rStyle w:val="PseudoCode"/>
          <w:rFonts w:eastAsia="Droid Sans Fallback"/>
          <w:sz w:val="14"/>
          <w:szCs w:val="14"/>
        </w:rPr>
        <w:t>(</w:t>
      </w:r>
      <w:proofErr w:type="spellStart"/>
      <w:proofErr w:type="gramEnd"/>
      <w:r w:rsidRPr="003A4E4A">
        <w:rPr>
          <w:rStyle w:val="PseudoCode"/>
          <w:rFonts w:eastAsia="Droid Sans Fallback"/>
          <w:sz w:val="14"/>
          <w:szCs w:val="14"/>
        </w:rPr>
        <w:t>OutputPath</w:t>
      </w:r>
      <w:proofErr w:type="spellEnd"/>
      <w:r w:rsidRPr="003A4E4A">
        <w:rPr>
          <w:rStyle w:val="PseudoCode"/>
          <w:rFonts w:eastAsia="Droid Sans Fallback"/>
          <w:sz w:val="14"/>
          <w:szCs w:val="14"/>
        </w:rPr>
        <w:t>[</w:t>
      </w:r>
      <w:proofErr w:type="spellStart"/>
      <w:r w:rsidRPr="003A4E4A">
        <w:rPr>
          <w:rStyle w:val="PseudoCode"/>
          <w:rFonts w:eastAsia="Droid Sans Fallback"/>
          <w:sz w:val="14"/>
          <w:szCs w:val="14"/>
        </w:rPr>
        <w:t>FlightID</w:t>
      </w:r>
      <w:proofErr w:type="spellEnd"/>
      <w:r w:rsidRPr="003A4E4A">
        <w:rPr>
          <w:rStyle w:val="PseudoCode"/>
          <w:rFonts w:eastAsia="Droid Sans Fallback"/>
          <w:sz w:val="14"/>
          <w:szCs w:val="14"/>
        </w:rPr>
        <w:t>]</w:t>
      </w:r>
      <w:r>
        <w:rPr>
          <w:rStyle w:val="PseudoCode"/>
          <w:rFonts w:eastAsia="Droid Sans Fallback"/>
          <w:sz w:val="14"/>
          <w:szCs w:val="14"/>
        </w:rPr>
        <w:t>)</w:t>
      </w:r>
    </w:p>
    <w:p w14:paraId="0E405CFA" w14:textId="563EDBC5" w:rsidR="00AF7F99" w:rsidRPr="00955B85" w:rsidRDefault="00955B85" w:rsidP="00955B85">
      <w:pPr>
        <w:pStyle w:val="NormalStyle"/>
        <w:spacing w:line="240" w:lineRule="auto"/>
        <w:ind w:firstLine="720"/>
      </w:pPr>
      <w:r>
        <w:rPr>
          <w:rStyle w:val="PseudoCode"/>
          <w:rFonts w:eastAsia="Droid Sans Fallback"/>
          <w:sz w:val="14"/>
          <w:szCs w:val="14"/>
        </w:rPr>
        <w:tab/>
      </w:r>
      <w:proofErr w:type="spellStart"/>
      <w:proofErr w:type="gramStart"/>
      <w:r>
        <w:rPr>
          <w:rStyle w:val="PseudoCode"/>
          <w:rFonts w:eastAsia="Droid Sans Fallback"/>
          <w:sz w:val="14"/>
          <w:szCs w:val="14"/>
        </w:rPr>
        <w:t>UpdateAirportMatrix</w:t>
      </w:r>
      <w:proofErr w:type="spellEnd"/>
      <w:r>
        <w:rPr>
          <w:sz w:val="14"/>
          <w:szCs w:val="14"/>
        </w:rPr>
        <w:t>(</w:t>
      </w:r>
      <w:proofErr w:type="spellStart"/>
      <w:proofErr w:type="gramEnd"/>
      <w:r w:rsidRPr="003A4E4A">
        <w:rPr>
          <w:rStyle w:val="PseudoCode"/>
          <w:rFonts w:eastAsia="Droid Sans Fallback"/>
          <w:sz w:val="14"/>
          <w:szCs w:val="14"/>
        </w:rPr>
        <w:t>OutputPath</w:t>
      </w:r>
      <w:proofErr w:type="spellEnd"/>
      <w:r w:rsidRPr="003A4E4A">
        <w:rPr>
          <w:rStyle w:val="PseudoCode"/>
          <w:rFonts w:eastAsia="Droid Sans Fallback"/>
          <w:sz w:val="14"/>
          <w:szCs w:val="14"/>
        </w:rPr>
        <w:t>[</w:t>
      </w:r>
      <w:proofErr w:type="spellStart"/>
      <w:r w:rsidRPr="003A4E4A">
        <w:rPr>
          <w:rStyle w:val="PseudoCode"/>
          <w:rFonts w:eastAsia="Droid Sans Fallback"/>
          <w:sz w:val="14"/>
          <w:szCs w:val="14"/>
        </w:rPr>
        <w:t>FlightID</w:t>
      </w:r>
      <w:proofErr w:type="spellEnd"/>
      <w:r w:rsidRPr="003A4E4A">
        <w:rPr>
          <w:rStyle w:val="PseudoCode"/>
          <w:rFonts w:eastAsia="Droid Sans Fallback"/>
          <w:sz w:val="14"/>
          <w:szCs w:val="14"/>
        </w:rPr>
        <w:t>]</w:t>
      </w:r>
      <w:r>
        <w:rPr>
          <w:rStyle w:val="PseudoCode"/>
          <w:rFonts w:eastAsia="Droid Sans Fallback"/>
          <w:sz w:val="14"/>
          <w:szCs w:val="14"/>
        </w:rPr>
        <w:t>)</w:t>
      </w:r>
    </w:p>
    <w:p w14:paraId="59305BA8" w14:textId="64BBF592" w:rsidR="00FD1EEC" w:rsidRDefault="00FD1EEC" w:rsidP="00FD1EEC">
      <w:pPr>
        <w:pStyle w:val="Heading4"/>
      </w:pPr>
      <w:r>
        <w:t>Results</w:t>
      </w:r>
    </w:p>
    <w:p w14:paraId="2DB639B6" w14:textId="5F996308" w:rsidR="00FD1EEC" w:rsidRPr="00FD1EEC" w:rsidRDefault="00FD1EEC" w:rsidP="00FD1EEC">
      <w:pPr>
        <w:pStyle w:val="NormalStyle"/>
        <w:ind w:firstLine="720"/>
      </w:pPr>
      <w:r>
        <w:t xml:space="preserve">We output the </w:t>
      </w:r>
      <w:proofErr w:type="spellStart"/>
      <w:r w:rsidRPr="00FD1EEC">
        <w:rPr>
          <w:rStyle w:val="PseudoCode"/>
          <w:rFonts w:eastAsia="Droid Sans Fallback"/>
        </w:rPr>
        <w:t>TrafficMatrix</w:t>
      </w:r>
      <w:proofErr w:type="spellEnd"/>
      <w:r w:rsidRPr="00FD1EEC">
        <w:rPr>
          <w:rStyle w:val="PseudoCode"/>
          <w:rFonts w:eastAsia="Droid Sans Fallback"/>
        </w:rPr>
        <w:t xml:space="preserve">, </w:t>
      </w:r>
      <w:proofErr w:type="spellStart"/>
      <w:r w:rsidRPr="00FD1EEC">
        <w:rPr>
          <w:rStyle w:val="PseudoCode"/>
          <w:rFonts w:eastAsia="Droid Sans Fallback"/>
        </w:rPr>
        <w:t>AirportMatrix</w:t>
      </w:r>
      <w:proofErr w:type="spellEnd"/>
      <w:r>
        <w:rPr>
          <w:rStyle w:val="PseudoCode"/>
          <w:rFonts w:eastAsia="Droid Sans Fallback"/>
        </w:rPr>
        <w:t>,</w:t>
      </w:r>
      <w:r>
        <w:t xml:space="preserve"> and the </w:t>
      </w:r>
      <w:proofErr w:type="spellStart"/>
      <w:r w:rsidRPr="00FD1EEC">
        <w:rPr>
          <w:rStyle w:val="PseudoCode"/>
          <w:rFonts w:eastAsia="Droid Sans Fallback"/>
        </w:rPr>
        <w:t>SectorPaths</w:t>
      </w:r>
      <w:proofErr w:type="spellEnd"/>
      <w:r>
        <w:t xml:space="preserve"> allocated to each input flight. Then, we use these values in the Evaluation module and the Simulator module, which we detail in the following sections.</w:t>
      </w:r>
    </w:p>
    <w:p w14:paraId="74A92FB4" w14:textId="0D3AA5A9" w:rsidR="00FD1EEC" w:rsidRDefault="00FD1EEC" w:rsidP="00FD1EEC">
      <w:pPr>
        <w:pStyle w:val="Heading3"/>
      </w:pPr>
      <w:r>
        <w:t>Website</w:t>
      </w:r>
    </w:p>
    <w:p w14:paraId="2570B338" w14:textId="5A6D8AD4" w:rsidR="00CD5839" w:rsidRDefault="00214381" w:rsidP="00CD5839">
      <w:pPr>
        <w:pStyle w:val="NormalStyle"/>
        <w:ind w:firstLine="720"/>
      </w:pPr>
      <w:r>
        <w:rPr>
          <w:noProof/>
        </w:rPr>
        <mc:AlternateContent>
          <mc:Choice Requires="wps">
            <w:drawing>
              <wp:anchor distT="0" distB="0" distL="114300" distR="114300" simplePos="0" relativeHeight="251649024" behindDoc="0" locked="0" layoutInCell="1" allowOverlap="1" wp14:anchorId="40878958" wp14:editId="3773CCC5">
                <wp:simplePos x="0" y="0"/>
                <wp:positionH relativeFrom="margin">
                  <wp:align>right</wp:align>
                </wp:positionH>
                <wp:positionV relativeFrom="paragraph">
                  <wp:posOffset>4385945</wp:posOffset>
                </wp:positionV>
                <wp:extent cx="6106160" cy="635"/>
                <wp:effectExtent l="0" t="0" r="8890" b="0"/>
                <wp:wrapSquare wrapText="bothSides"/>
                <wp:docPr id="12" name="Text Box 12"/>
                <wp:cNvGraphicFramePr/>
                <a:graphic xmlns:a="http://schemas.openxmlformats.org/drawingml/2006/main">
                  <a:graphicData uri="http://schemas.microsoft.com/office/word/2010/wordprocessingShape">
                    <wps:wsp>
                      <wps:cNvSpPr txBox="1"/>
                      <wps:spPr>
                        <a:xfrm>
                          <a:off x="0" y="0"/>
                          <a:ext cx="6106160" cy="635"/>
                        </a:xfrm>
                        <a:prstGeom prst="rect">
                          <a:avLst/>
                        </a:prstGeom>
                        <a:solidFill>
                          <a:prstClr val="white"/>
                        </a:solidFill>
                        <a:ln>
                          <a:noFill/>
                        </a:ln>
                      </wps:spPr>
                      <wps:txbx>
                        <w:txbxContent>
                          <w:p w14:paraId="3B65C6C6" w14:textId="15F37938" w:rsidR="00CD5839" w:rsidRPr="00507E39" w:rsidRDefault="00CD5839" w:rsidP="00CD5839">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20</w:t>
                            </w:r>
                            <w:r w:rsidR="00796A89">
                              <w:fldChar w:fldCharType="end"/>
                            </w:r>
                            <w:r>
                              <w:t xml:space="preserve"> </w:t>
                            </w:r>
                            <w:r>
                              <w:tab/>
                              <w:t>The Landing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878958" id="Text Box 12" o:spid="_x0000_s1066" type="#_x0000_t202" style="position:absolute;left:0;text-align:left;margin-left:429.6pt;margin-top:345.35pt;width:480.8pt;height:.05pt;z-index:25164902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" stroked="f">
                <v:textbox style="mso-fit-shape-to-text:t" inset="0,0,0,0">
                  <w:txbxContent>
                    <w:p w14:paraId="3B65C6C6" w14:textId="15F37938" w:rsidR="00CD5839" w:rsidRPr="00507E39" w:rsidRDefault="00CD5839" w:rsidP="00CD5839">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20</w:t>
                      </w:r>
                      <w:r w:rsidR="00796A89">
                        <w:fldChar w:fldCharType="end"/>
                      </w:r>
                      <w:r>
                        <w:t xml:space="preserve"> </w:t>
                      </w:r>
                      <w:r>
                        <w:tab/>
                        <w:t>The Landing Page</w:t>
                      </w:r>
                    </w:p>
                  </w:txbxContent>
                </v:textbox>
                <w10:wrap type="square" anchorx="margin"/>
              </v:shape>
            </w:pict>
          </mc:Fallback>
        </mc:AlternateContent>
      </w:r>
      <w:r>
        <w:rPr>
          <w:noProof/>
        </w:rPr>
        <w:drawing>
          <wp:anchor distT="0" distB="0" distL="114300" distR="114300" simplePos="0" relativeHeight="251642880" behindDoc="0" locked="0" layoutInCell="1" allowOverlap="1" wp14:anchorId="37A50C14" wp14:editId="23884780">
            <wp:simplePos x="0" y="0"/>
            <wp:positionH relativeFrom="margin">
              <wp:align>right</wp:align>
            </wp:positionH>
            <wp:positionV relativeFrom="paragraph">
              <wp:posOffset>998220</wp:posOffset>
            </wp:positionV>
            <wp:extent cx="6120130" cy="335661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120130" cy="3356610"/>
                    </a:xfrm>
                    <a:prstGeom prst="rect">
                      <a:avLst/>
                    </a:prstGeom>
                  </pic:spPr>
                </pic:pic>
              </a:graphicData>
            </a:graphic>
            <wp14:sizeRelH relativeFrom="margin">
              <wp14:pctWidth>0</wp14:pctWidth>
            </wp14:sizeRelH>
            <wp14:sizeRelV relativeFrom="margin">
              <wp14:pctHeight>0</wp14:pctHeight>
            </wp14:sizeRelV>
          </wp:anchor>
        </w:drawing>
      </w:r>
      <w:r w:rsidR="00FD1EEC">
        <w:t>We develop a web</w:t>
      </w:r>
      <w:r w:rsidR="00CD5839">
        <w:t xml:space="preserve"> application</w:t>
      </w:r>
      <w:r w:rsidR="00FD1EEC">
        <w:t xml:space="preserve"> that allows </w:t>
      </w:r>
      <w:r w:rsidR="00506060">
        <w:t>users</w:t>
      </w:r>
      <w:r w:rsidR="00FD1EEC">
        <w:t xml:space="preserve"> to enter a flight schedule </w:t>
      </w:r>
      <w:r w:rsidR="00506060">
        <w:t xml:space="preserve">and </w:t>
      </w:r>
      <w:r w:rsidR="00AD68FF">
        <w:t>obtain the flight paths, optimal delays</w:t>
      </w:r>
      <w:r w:rsidR="00BF5C76">
        <w:t>,</w:t>
      </w:r>
      <w:r w:rsidR="00AD68FF">
        <w:t xml:space="preserve"> and aerial times</w:t>
      </w:r>
      <w:r w:rsidR="00506060">
        <w:t>. In addition, we</w:t>
      </w:r>
      <w:r w:rsidR="00FD1EEC">
        <w:t xml:space="preserve"> </w:t>
      </w:r>
      <w:r w:rsidR="00AD68FF">
        <w:t xml:space="preserve">will </w:t>
      </w:r>
      <w:r w:rsidR="00506060">
        <w:t xml:space="preserve">allow </w:t>
      </w:r>
      <w:r w:rsidR="00FD1EEC">
        <w:t xml:space="preserve">the user to seamlessly execute the CUDA GA code and the Simulator module with the hit of a button. </w:t>
      </w:r>
      <w:r w:rsidR="00D222B0">
        <w:t>First, t</w:t>
      </w:r>
      <w:r w:rsidR="00506060">
        <w:t>he user enters the flight’s departure and arrival airports, scheduled departure time</w:t>
      </w:r>
      <w:r w:rsidR="003E4152">
        <w:t>,</w:t>
      </w:r>
      <w:r w:rsidR="00506060">
        <w:t xml:space="preserve"> and the cruise speed with which the aircraft </w:t>
      </w:r>
      <w:r w:rsidR="00506060">
        <w:lastRenderedPageBreak/>
        <w:t>will fly using the interactive frontend developed in ReactJS.</w:t>
      </w:r>
      <w:r w:rsidR="00BF5C76">
        <w:t xml:space="preserve"> The user can also upload a file with the flight schedule instead of entering the data manually. A dynamic table will reflect schedule input by the user and will be constantly updated whenever the user input is modified.</w:t>
      </w:r>
      <w:r w:rsidR="006870D0">
        <w:t xml:space="preserve"> We depict</w:t>
      </w:r>
      <w:r w:rsidR="00506060">
        <w:t xml:space="preserve"> </w:t>
      </w:r>
      <w:r w:rsidR="006870D0">
        <w:t>t</w:t>
      </w:r>
      <w:r w:rsidR="00CD5839">
        <w:t>he landing page in Figure 7.20</w:t>
      </w:r>
    </w:p>
    <w:p w14:paraId="3C6439EA" w14:textId="02DBD4C2" w:rsidR="008E10A3" w:rsidRDefault="003E4152" w:rsidP="008E10A3">
      <w:pPr>
        <w:pStyle w:val="NormalStyle"/>
        <w:ind w:firstLine="720"/>
      </w:pPr>
      <w:r>
        <w:t>T</w:t>
      </w:r>
      <w:r w:rsidR="00D222B0">
        <w:t>hen, t</w:t>
      </w:r>
      <w:r>
        <w:t>he user clicks a button, and the input is converted to a format the CUDA code understands and is saved as a te</w:t>
      </w:r>
      <w:r w:rsidR="00CD5839">
        <w:t>x</w:t>
      </w:r>
      <w:r>
        <w:t>t file. This file is one of the inputs to the CUDA code called InputFromFrontend.txt</w:t>
      </w:r>
      <w:r w:rsidR="00D222B0">
        <w:t xml:space="preserve">. The backend then executes the application and waits </w:t>
      </w:r>
      <w:r w:rsidR="00CD5839">
        <w:t>a</w:t>
      </w:r>
      <w:r w:rsidR="00D222B0">
        <w:t>synchronously until the application has finished generating the solution. The backend is written using NodeJS</w:t>
      </w:r>
      <w:r w:rsidR="00CD5839">
        <w:t xml:space="preserve"> and </w:t>
      </w:r>
      <w:proofErr w:type="spellStart"/>
      <w:r w:rsidR="00CD5839">
        <w:t>ExpressJS</w:t>
      </w:r>
      <w:proofErr w:type="spellEnd"/>
      <w:r w:rsidR="00CD5839">
        <w:t xml:space="preserve"> for effective API Development</w:t>
      </w:r>
      <w:r w:rsidR="00D222B0">
        <w:t>.</w:t>
      </w:r>
    </w:p>
    <w:p w14:paraId="299670A5" w14:textId="3105147E" w:rsidR="00506060" w:rsidRDefault="008E10A3" w:rsidP="00D222B0">
      <w:pPr>
        <w:pStyle w:val="NormalStyle"/>
        <w:ind w:firstLine="720"/>
      </w:pPr>
      <w:r>
        <w:rPr>
          <w:noProof/>
        </w:rPr>
        <mc:AlternateContent>
          <mc:Choice Requires="wps">
            <w:drawing>
              <wp:anchor distT="0" distB="0" distL="114300" distR="114300" simplePos="0" relativeHeight="251657216" behindDoc="0" locked="0" layoutInCell="1" allowOverlap="1" wp14:anchorId="47ADD643" wp14:editId="2AEFF340">
                <wp:simplePos x="0" y="0"/>
                <wp:positionH relativeFrom="margin">
                  <wp:align>right</wp:align>
                </wp:positionH>
                <wp:positionV relativeFrom="paragraph">
                  <wp:posOffset>4067175</wp:posOffset>
                </wp:positionV>
                <wp:extent cx="6106160" cy="342900"/>
                <wp:effectExtent l="0" t="0" r="8890" b="0"/>
                <wp:wrapSquare wrapText="bothSides"/>
                <wp:docPr id="16" name="Text Box 16"/>
                <wp:cNvGraphicFramePr/>
                <a:graphic xmlns:a="http://schemas.openxmlformats.org/drawingml/2006/main">
                  <a:graphicData uri="http://schemas.microsoft.com/office/word/2010/wordprocessingShape">
                    <wps:wsp>
                      <wps:cNvSpPr txBox="1"/>
                      <wps:spPr>
                        <a:xfrm>
                          <a:off x="0" y="0"/>
                          <a:ext cx="6106160" cy="342900"/>
                        </a:xfrm>
                        <a:prstGeom prst="rect">
                          <a:avLst/>
                        </a:prstGeom>
                        <a:solidFill>
                          <a:prstClr val="white"/>
                        </a:solidFill>
                        <a:ln>
                          <a:noFill/>
                        </a:ln>
                      </wps:spPr>
                      <wps:txbx>
                        <w:txbxContent>
                          <w:p w14:paraId="3414563D" w14:textId="56043624" w:rsidR="00CD5839" w:rsidRPr="002722E6" w:rsidRDefault="00CD5839" w:rsidP="00CD5839">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21</w:t>
                            </w:r>
                            <w:r w:rsidR="00796A89">
                              <w:fldChar w:fldCharType="end"/>
                            </w:r>
                            <w:r>
                              <w:t xml:space="preserve"> </w:t>
                            </w:r>
                            <w:r>
                              <w:tab/>
                              <w:t>Page that Displays the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DD643" id="Text Box 16" o:spid="_x0000_s1067" type="#_x0000_t202" style="position:absolute;left:0;text-align:left;margin-left:429.6pt;margin-top:320.25pt;width:480.8pt;height:27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" stroked="f">
                <v:textbox inset="0,0,0,0">
                  <w:txbxContent>
                    <w:p w14:paraId="3414563D" w14:textId="56043624" w:rsidR="00CD5839" w:rsidRPr="002722E6" w:rsidRDefault="00CD5839" w:rsidP="00CD5839">
                      <w:pPr>
                        <w:pStyle w:val="Caption"/>
                        <w:jc w:val="center"/>
                        <w:rPr>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21</w:t>
                      </w:r>
                      <w:r w:rsidR="00796A89">
                        <w:fldChar w:fldCharType="end"/>
                      </w:r>
                      <w:r>
                        <w:t xml:space="preserve"> </w:t>
                      </w:r>
                      <w:r>
                        <w:tab/>
                        <w:t>Page that Displays the Solution</w:t>
                      </w:r>
                    </w:p>
                  </w:txbxContent>
                </v:textbox>
                <w10:wrap type="square" anchorx="margin"/>
              </v:shape>
            </w:pict>
          </mc:Fallback>
        </mc:AlternateContent>
      </w:r>
      <w:r>
        <w:rPr>
          <w:noProof/>
        </w:rPr>
        <w:drawing>
          <wp:anchor distT="0" distB="0" distL="114300" distR="114300" simplePos="0" relativeHeight="251652096" behindDoc="0" locked="0" layoutInCell="1" allowOverlap="1" wp14:anchorId="295668C6" wp14:editId="39EC25EF">
            <wp:simplePos x="0" y="0"/>
            <wp:positionH relativeFrom="margin">
              <wp:align>left</wp:align>
            </wp:positionH>
            <wp:positionV relativeFrom="paragraph">
              <wp:posOffset>1550670</wp:posOffset>
            </wp:positionV>
            <wp:extent cx="6120130" cy="250507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65" cstate="print">
                      <a:extLst>
                        <a:ext uri="{28A0092B-C50C-407E-A947-70E740481C1C}">
                          <a14:useLocalDpi xmlns:a14="http://schemas.microsoft.com/office/drawing/2010/main" val="0"/>
                        </a:ext>
                      </a:extLst>
                    </a:blip>
                    <a:srcRect b="25369"/>
                    <a:stretch/>
                  </pic:blipFill>
                  <pic:spPr bwMode="auto">
                    <a:xfrm>
                      <a:off x="0" y="0"/>
                      <a:ext cx="6120130" cy="25050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D222B0">
        <w:t>The GA is executed N times for N flights input by the user</w:t>
      </w:r>
      <w:r w:rsidR="00654D96">
        <w:t>. A</w:t>
      </w:r>
      <w:r w:rsidR="00D222B0">
        <w:t xml:space="preserve">fter this process is complete with the relevant outputs obtained, the GA creates a file OutputoFrontend.txt which </w:t>
      </w:r>
      <w:r w:rsidR="00654D96">
        <w:t>the backend</w:t>
      </w:r>
      <w:r w:rsidR="00D222B0">
        <w:t xml:space="preserve"> read</w:t>
      </w:r>
      <w:r w:rsidR="00654D96">
        <w:t>s and redirects the user to another page with a table showing the flight delay, flight time, and its actual departure time</w:t>
      </w:r>
      <w:proofErr w:type="gramStart"/>
      <w:r w:rsidR="00654D96">
        <w:t xml:space="preserve">. </w:t>
      </w:r>
      <w:r w:rsidR="001C184C">
        <w:t xml:space="preserve"> </w:t>
      </w:r>
      <w:proofErr w:type="gramEnd"/>
      <w:r w:rsidR="001C184C">
        <w:t>In addition, the user can run the Simulator on thi</w:t>
      </w:r>
      <w:r w:rsidR="00654D96">
        <w:t>s</w:t>
      </w:r>
      <w:r w:rsidR="001C184C">
        <w:t xml:space="preserve"> page, which simulates all the paths generated </w:t>
      </w:r>
      <w:r w:rsidR="00654D96">
        <w:t>by the GA by triggering an API that runs a Python script in the backend and displays the simulator.</w:t>
      </w:r>
    </w:p>
    <w:p w14:paraId="6BDB8226" w14:textId="6DA831AE" w:rsidR="003E4152" w:rsidRDefault="003E4152" w:rsidP="003E4152">
      <w:pPr>
        <w:pStyle w:val="Heading3"/>
      </w:pPr>
      <w:r>
        <w:t>Simulator</w:t>
      </w:r>
    </w:p>
    <w:p w14:paraId="271A3942" w14:textId="1B27D247" w:rsidR="0022337D" w:rsidRDefault="003E4152" w:rsidP="00E52F98">
      <w:pPr>
        <w:pStyle w:val="NormalStyle"/>
        <w:ind w:firstLine="720"/>
      </w:pPr>
      <w:r>
        <w:t>The simulator is built from scratch using Python,</w:t>
      </w:r>
      <w:r w:rsidR="00D222B0">
        <w:t xml:space="preserve"> using matplotlib. We read the </w:t>
      </w:r>
      <w:proofErr w:type="spellStart"/>
      <w:r w:rsidR="00D222B0" w:rsidRPr="00D222B0">
        <w:rPr>
          <w:rStyle w:val="PseudoCode"/>
          <w:rFonts w:eastAsia="Droid Sans Fallback"/>
        </w:rPr>
        <w:t>SectorPaths</w:t>
      </w:r>
      <w:proofErr w:type="spellEnd"/>
      <w:r w:rsidR="00BF5C76">
        <w:rPr>
          <w:rStyle w:val="PseudoCode"/>
          <w:rFonts w:eastAsia="Droid Sans Fallback"/>
        </w:rPr>
        <w:t xml:space="preserve"> </w:t>
      </w:r>
      <w:r w:rsidR="00BF5C76">
        <w:t>from the OutputToFrontent.txt file and</w:t>
      </w:r>
      <w:r w:rsidR="00997478">
        <w:t xml:space="preserve"> use the figure</w:t>
      </w:r>
      <w:r w:rsidR="00BF5C76">
        <w:t xml:space="preserve"> shown in Figure 7.8</w:t>
      </w:r>
      <w:r w:rsidR="00997478">
        <w:t xml:space="preserve"> as the background upon which we </w:t>
      </w:r>
      <w:r w:rsidR="005E3D61">
        <w:t xml:space="preserve">show the </w:t>
      </w:r>
      <w:r w:rsidR="00997478">
        <w:t>a</w:t>
      </w:r>
      <w:r w:rsidR="005E3D61">
        <w:t>eroplanes</w:t>
      </w:r>
      <w:r w:rsidR="00997478">
        <w:t xml:space="preserve"> moving </w:t>
      </w:r>
      <w:r w:rsidR="005E3D61">
        <w:t>with</w:t>
      </w:r>
      <w:r w:rsidR="00997478">
        <w:t xml:space="preserve"> time</w:t>
      </w:r>
      <w:r w:rsidR="00E52F98">
        <w:t xml:space="preserve">. We first serialize the sectorized USA map (shown in Figure 7.8) as a matplotlib figure on the disk using the </w:t>
      </w:r>
      <w:r w:rsidR="00E52F98" w:rsidRPr="00E52F98">
        <w:rPr>
          <w:rStyle w:val="PseudoCode"/>
          <w:rFonts w:eastAsia="Droid Sans Fallback"/>
        </w:rPr>
        <w:t>pickle</w:t>
      </w:r>
      <w:r w:rsidR="00E52F98">
        <w:t xml:space="preserve"> persist</w:t>
      </w:r>
      <w:r w:rsidR="005E3D61">
        <w:t>e</w:t>
      </w:r>
      <w:r w:rsidR="00E52F98">
        <w:t xml:space="preserve">nt storage mechanism as </w:t>
      </w:r>
      <w:proofErr w:type="spellStart"/>
      <w:r w:rsidR="00E52F98">
        <w:t>Simulator.pkl</w:t>
      </w:r>
      <w:proofErr w:type="spellEnd"/>
      <w:r w:rsidR="00E52F98">
        <w:t>. Whenever the simulator is run, this pickle file is loaded and deserialized.</w:t>
      </w:r>
      <w:r w:rsidR="0022337D" w:rsidRPr="0022337D">
        <w:t xml:space="preserve"> </w:t>
      </w:r>
      <w:r w:rsidR="005E3D61">
        <w:t>Next, w</w:t>
      </w:r>
      <w:r w:rsidR="0022337D">
        <w:t xml:space="preserve">e use </w:t>
      </w:r>
      <w:proofErr w:type="spellStart"/>
      <w:r w:rsidR="0022337D" w:rsidRPr="0022337D">
        <w:rPr>
          <w:rStyle w:val="PseudoCode"/>
          <w:rFonts w:eastAsia="Droid Sans Fallback"/>
        </w:rPr>
        <w:t>distinctipy</w:t>
      </w:r>
      <w:proofErr w:type="spellEnd"/>
      <w:r w:rsidR="0022337D">
        <w:rPr>
          <w:rStyle w:val="PseudoCode"/>
          <w:rFonts w:eastAsia="Droid Sans Fallback"/>
        </w:rPr>
        <w:t>,</w:t>
      </w:r>
      <w:r w:rsidR="0022337D">
        <w:t xml:space="preserve"> a library to get N visually distinct colo</w:t>
      </w:r>
      <w:r w:rsidR="005E3D61">
        <w:t>u</w:t>
      </w:r>
      <w:r w:rsidR="0022337D">
        <w:t>rs</w:t>
      </w:r>
      <w:r w:rsidR="005E3D61">
        <w:t>,</w:t>
      </w:r>
      <w:r w:rsidR="0022337D">
        <w:t xml:space="preserve"> and we map each colo</w:t>
      </w:r>
      <w:r w:rsidR="005E3D61">
        <w:t>u</w:t>
      </w:r>
      <w:r w:rsidR="0022337D">
        <w:t>r to one of the N flight paths being simulated as a one-to-one mapping.</w:t>
      </w:r>
    </w:p>
    <w:p w14:paraId="5C666329" w14:textId="2645686C" w:rsidR="0022337D" w:rsidRDefault="0022337D" w:rsidP="0022337D">
      <w:pPr>
        <w:pStyle w:val="NormalStyle"/>
        <w:ind w:firstLine="720"/>
      </w:pPr>
      <w:r>
        <w:lastRenderedPageBreak/>
        <w:t xml:space="preserve">For every </w:t>
      </w:r>
      <w:proofErr w:type="spellStart"/>
      <w:r w:rsidRPr="0022337D">
        <w:rPr>
          <w:rStyle w:val="PseudoCode"/>
          <w:rFonts w:eastAsia="Droid Sans Fallback"/>
        </w:rPr>
        <w:t>SectorPath</w:t>
      </w:r>
      <w:proofErr w:type="spellEnd"/>
      <w:r w:rsidR="00E52F98" w:rsidRPr="0022337D">
        <w:rPr>
          <w:rStyle w:val="PseudoCode"/>
          <w:rFonts w:eastAsia="Droid Sans Fallback"/>
        </w:rPr>
        <w:t xml:space="preserve"> </w:t>
      </w:r>
      <w:r>
        <w:t>returned by the GA, we obtain its corresponding Path Length(</w:t>
      </w:r>
      <w:r w:rsidRPr="0022337D">
        <w:rPr>
          <w:rStyle w:val="PseudoCode"/>
          <w:rFonts w:eastAsia="Droid Sans Fallback"/>
        </w:rPr>
        <w:t>L</w:t>
      </w:r>
      <w:r>
        <w:t>) and its sequence of Connecting Points</w:t>
      </w:r>
      <w:r w:rsidR="005E3D61">
        <w:t>. Next, w</w:t>
      </w:r>
      <w:r w:rsidR="00E52F98">
        <w:t xml:space="preserve">e use the </w:t>
      </w:r>
      <w:r w:rsidR="00E52F98" w:rsidRPr="00E52F98">
        <w:rPr>
          <w:rStyle w:val="PseudoCode"/>
          <w:rFonts w:eastAsia="Droid Sans Fallback"/>
        </w:rPr>
        <w:t>shapely</w:t>
      </w:r>
      <w:r w:rsidR="00E52F98">
        <w:t xml:space="preserve"> library</w:t>
      </w:r>
      <w:r>
        <w:t>’s</w:t>
      </w:r>
      <w:r w:rsidR="00E52F98">
        <w:t xml:space="preserve"> </w:t>
      </w:r>
      <w:r w:rsidR="00E52F98" w:rsidRPr="00E52F98">
        <w:rPr>
          <w:rStyle w:val="PseudoCode"/>
          <w:rFonts w:eastAsia="Droid Sans Fallback"/>
        </w:rPr>
        <w:t>LineString</w:t>
      </w:r>
      <w:r>
        <w:rPr>
          <w:rStyle w:val="PseudoCode"/>
          <w:rFonts w:eastAsia="Droid Sans Fallback"/>
        </w:rPr>
        <w:t xml:space="preserve"> function </w:t>
      </w:r>
      <w:r>
        <w:t>to compact this sequence into</w:t>
      </w:r>
      <w:r w:rsidR="00E52F98">
        <w:t xml:space="preserve"> one object</w:t>
      </w:r>
      <w:r>
        <w:t xml:space="preserve">, </w:t>
      </w:r>
      <w:proofErr w:type="spellStart"/>
      <w:r w:rsidRPr="0022337D">
        <w:rPr>
          <w:rStyle w:val="PseudoCode"/>
          <w:rFonts w:eastAsia="Droid Sans Fallback"/>
        </w:rPr>
        <w:t>PointsSequence</w:t>
      </w:r>
      <w:proofErr w:type="spellEnd"/>
      <w:r w:rsidR="00E52F98">
        <w:t>.</w:t>
      </w:r>
      <w:r>
        <w:t xml:space="preserve"> We then convert the </w:t>
      </w:r>
      <w:proofErr w:type="spellStart"/>
      <w:r w:rsidRPr="0022337D">
        <w:rPr>
          <w:rStyle w:val="PseudoCode"/>
          <w:rFonts w:eastAsia="Droid Sans Fallback"/>
        </w:rPr>
        <w:t>CruiseSpeed</w:t>
      </w:r>
      <w:proofErr w:type="spellEnd"/>
      <w:r>
        <w:t xml:space="preserve"> of the flight to the Meter per Minute(m/min) unit, </w:t>
      </w:r>
      <w:r w:rsidR="005E3D61">
        <w:t>which gives us the distance</w:t>
      </w:r>
      <w:r>
        <w:t xml:space="preserve"> the flight can travel in one minute. </w:t>
      </w:r>
      <w:r w:rsidR="005E3D61">
        <w:t>Finally, u</w:t>
      </w:r>
      <w:r>
        <w:t xml:space="preserve">sing the </w:t>
      </w:r>
      <w:r w:rsidR="005E3D61">
        <w:rPr>
          <w:rStyle w:val="PseudoCode"/>
          <w:rFonts w:eastAsia="Droid Sans Fallback"/>
        </w:rPr>
        <w:t>NumP</w:t>
      </w:r>
      <w:r w:rsidRPr="0022337D">
        <w:rPr>
          <w:rStyle w:val="PseudoCode"/>
          <w:rFonts w:eastAsia="Droid Sans Fallback"/>
        </w:rPr>
        <w:t>y</w:t>
      </w:r>
      <w:r>
        <w:rPr>
          <w:rStyle w:val="PseudoCode"/>
          <w:rFonts w:eastAsia="Droid Sans Fallback"/>
        </w:rPr>
        <w:t xml:space="preserve"> </w:t>
      </w:r>
      <w:r>
        <w:t xml:space="preserve">library’s </w:t>
      </w:r>
      <w:proofErr w:type="spellStart"/>
      <w:r>
        <w:rPr>
          <w:rStyle w:val="PseudoCode"/>
          <w:rFonts w:eastAsia="Droid Sans Fallback"/>
        </w:rPr>
        <w:t>arange</w:t>
      </w:r>
      <w:proofErr w:type="spellEnd"/>
      <w:r>
        <w:t xml:space="preserve"> method, we divide </w:t>
      </w:r>
      <w:r>
        <w:rPr>
          <w:rStyle w:val="PseudoCode"/>
          <w:rFonts w:eastAsia="Droid Sans Fallback"/>
        </w:rPr>
        <w:t xml:space="preserve">L </w:t>
      </w:r>
      <w:r>
        <w:t>into a sequence of distances marked by the minute at which that distance is traversed (</w:t>
      </w:r>
      <w:proofErr w:type="spellStart"/>
      <w:r>
        <w:rPr>
          <w:rStyle w:val="PseudoCode"/>
          <w:rFonts w:eastAsia="Droid Sans Fallback"/>
        </w:rPr>
        <w:t>SplitDistances</w:t>
      </w:r>
      <w:proofErr w:type="spellEnd"/>
      <w:r w:rsidRPr="0022337D">
        <w:rPr>
          <w:rStyle w:val="PseudoCode"/>
          <w:rFonts w:eastAsia="Droid Sans Fallback"/>
        </w:rPr>
        <w:t xml:space="preserve"> = </w:t>
      </w:r>
      <w:proofErr w:type="spellStart"/>
      <w:proofErr w:type="gramStart"/>
      <w:r w:rsidRPr="0022337D">
        <w:rPr>
          <w:rStyle w:val="PseudoCode"/>
          <w:rFonts w:eastAsia="Droid Sans Fallback"/>
        </w:rPr>
        <w:t>np.arange</w:t>
      </w:r>
      <w:proofErr w:type="spellEnd"/>
      <w:proofErr w:type="gramEnd"/>
      <w:r w:rsidRPr="0022337D">
        <w:rPr>
          <w:rStyle w:val="PseudoCode"/>
          <w:rFonts w:eastAsia="Droid Sans Fallback"/>
        </w:rPr>
        <w:t xml:space="preserve">(0, </w:t>
      </w:r>
      <w:r>
        <w:rPr>
          <w:rStyle w:val="PseudoCode"/>
          <w:rFonts w:eastAsia="Droid Sans Fallback"/>
        </w:rPr>
        <w:t>L</w:t>
      </w:r>
      <w:r w:rsidRPr="0022337D">
        <w:rPr>
          <w:rStyle w:val="PseudoCode"/>
          <w:rFonts w:eastAsia="Droid Sans Fallback"/>
        </w:rPr>
        <w:t xml:space="preserve">, </w:t>
      </w:r>
      <w:proofErr w:type="spellStart"/>
      <w:r w:rsidRPr="0022337D">
        <w:rPr>
          <w:rStyle w:val="PseudoCode"/>
          <w:rFonts w:eastAsia="Droid Sans Fallback"/>
        </w:rPr>
        <w:t>CruiseSpeed</w:t>
      </w:r>
      <w:proofErr w:type="spellEnd"/>
      <w:r w:rsidRPr="0022337D">
        <w:rPr>
          <w:rStyle w:val="PseudoCode"/>
          <w:rFonts w:eastAsia="Droid Sans Fallback"/>
        </w:rPr>
        <w:t>)</w:t>
      </w:r>
      <w:r>
        <w:rPr>
          <w:rStyle w:val="PseudoCode"/>
          <w:rFonts w:eastAsia="Droid Sans Fallback"/>
        </w:rPr>
        <w:t>).</w:t>
      </w:r>
    </w:p>
    <w:p w14:paraId="5CA1DA5E" w14:textId="27CFDDA3" w:rsidR="0022337D" w:rsidRDefault="0022337D" w:rsidP="005E3D61">
      <w:pPr>
        <w:pStyle w:val="NormalStyle"/>
        <w:ind w:firstLine="720"/>
        <w:rPr>
          <w:rStyle w:val="PseudoCode"/>
          <w:rFonts w:eastAsia="Droid Sans Fallback"/>
          <w:sz w:val="18"/>
          <w:szCs w:val="18"/>
        </w:rPr>
      </w:pPr>
      <w:r>
        <w:t xml:space="preserve">With the </w:t>
      </w:r>
      <w:proofErr w:type="spellStart"/>
      <w:r>
        <w:rPr>
          <w:rStyle w:val="PseudoCode"/>
          <w:rFonts w:eastAsia="Droid Sans Fallback"/>
        </w:rPr>
        <w:t>PointsSequence</w:t>
      </w:r>
      <w:proofErr w:type="spellEnd"/>
      <w:r>
        <w:rPr>
          <w:rStyle w:val="PseudoCode"/>
          <w:rFonts w:eastAsia="Droid Sans Fallback"/>
        </w:rPr>
        <w:t xml:space="preserve"> </w:t>
      </w:r>
      <w:r>
        <w:t xml:space="preserve">and the </w:t>
      </w:r>
      <w:proofErr w:type="spellStart"/>
      <w:r>
        <w:rPr>
          <w:rStyle w:val="PseudoCode"/>
          <w:rFonts w:eastAsia="Droid Sans Fallback"/>
        </w:rPr>
        <w:t>SplitDistances</w:t>
      </w:r>
      <w:proofErr w:type="spellEnd"/>
      <w:r>
        <w:t xml:space="preserve"> for a </w:t>
      </w:r>
      <w:proofErr w:type="spellStart"/>
      <w:r>
        <w:rPr>
          <w:rStyle w:val="PseudoCode"/>
          <w:rFonts w:eastAsia="Droid Sans Fallback"/>
        </w:rPr>
        <w:t>SectorPath</w:t>
      </w:r>
      <w:proofErr w:type="spellEnd"/>
      <w:r>
        <w:rPr>
          <w:rStyle w:val="PseudoCode"/>
          <w:rFonts w:eastAsia="Droid Sans Fallback"/>
        </w:rPr>
        <w:t xml:space="preserve">, </w:t>
      </w:r>
      <w:r>
        <w:t>we can obtain the exact 2D coordinates at which the aircraft will be present, given any minute d</w:t>
      </w:r>
      <w:r w:rsidR="005E3D61">
        <w:t>ur</w:t>
      </w:r>
      <w:r>
        <w:t>ing its flight. We get this information using the</w:t>
      </w:r>
      <w:r>
        <w:rPr>
          <w:rStyle w:val="PseudoCode"/>
          <w:rFonts w:eastAsia="Droid Sans Fallback"/>
        </w:rPr>
        <w:t xml:space="preserve"> </w:t>
      </w:r>
      <w:r w:rsidRPr="0022337D">
        <w:rPr>
          <w:rStyle w:val="PseudoCode"/>
          <w:rFonts w:eastAsia="Droid Sans Fallback"/>
        </w:rPr>
        <w:t>shapely</w:t>
      </w:r>
      <w:r>
        <w:rPr>
          <w:rStyle w:val="PseudoCode"/>
          <w:rFonts w:eastAsia="Droid Sans Fallback"/>
        </w:rPr>
        <w:t xml:space="preserve"> </w:t>
      </w:r>
      <w:r>
        <w:t xml:space="preserve">library’s </w:t>
      </w:r>
      <w:r w:rsidRPr="0022337D">
        <w:rPr>
          <w:rStyle w:val="PseudoCode"/>
          <w:rFonts w:eastAsia="Droid Sans Fallback"/>
        </w:rPr>
        <w:t xml:space="preserve">interpolate </w:t>
      </w:r>
      <w:r>
        <w:t>function</w:t>
      </w:r>
      <w:r>
        <w:rPr>
          <w:rStyle w:val="PseudoCode"/>
          <w:rFonts w:eastAsia="Droid Sans Fallback"/>
        </w:rPr>
        <w:t xml:space="preserve"> </w:t>
      </w:r>
      <w:r>
        <w:t xml:space="preserve">as </w:t>
      </w:r>
      <w:proofErr w:type="spellStart"/>
      <w:r w:rsidRPr="0022337D">
        <w:rPr>
          <w:rStyle w:val="PseudoCode"/>
          <w:rFonts w:eastAsia="Droid Sans Fallback"/>
          <w:sz w:val="18"/>
          <w:szCs w:val="18"/>
        </w:rPr>
        <w:t>MinutePoints</w:t>
      </w:r>
      <w:proofErr w:type="spellEnd"/>
      <w:r>
        <w:rPr>
          <w:rStyle w:val="PseudoCode"/>
          <w:rFonts w:eastAsia="Droid Sans Fallback"/>
          <w:sz w:val="18"/>
          <w:szCs w:val="18"/>
        </w:rPr>
        <w:t xml:space="preserve"> </w:t>
      </w:r>
      <w:r w:rsidRPr="0022337D">
        <w:t xml:space="preserve">defined as </w:t>
      </w:r>
      <w:r w:rsidRPr="0022337D">
        <w:rPr>
          <w:rStyle w:val="PseudoCode"/>
          <w:rFonts w:eastAsia="Droid Sans Fallback"/>
          <w:sz w:val="18"/>
          <w:szCs w:val="18"/>
        </w:rPr>
        <w:t>[</w:t>
      </w:r>
      <w:proofErr w:type="spellStart"/>
      <w:r w:rsidRPr="0022337D">
        <w:rPr>
          <w:rStyle w:val="PseudoCode"/>
          <w:rFonts w:eastAsia="Droid Sans Fallback"/>
          <w:sz w:val="18"/>
          <w:szCs w:val="18"/>
        </w:rPr>
        <w:t>PointsSequence.interpolate</w:t>
      </w:r>
      <w:proofErr w:type="spellEnd"/>
      <w:r w:rsidRPr="0022337D">
        <w:rPr>
          <w:rStyle w:val="PseudoCode"/>
          <w:rFonts w:eastAsia="Droid Sans Fallback"/>
          <w:sz w:val="18"/>
          <w:szCs w:val="18"/>
        </w:rPr>
        <w:t xml:space="preserve">(D) for D in </w:t>
      </w:r>
      <w:proofErr w:type="spellStart"/>
      <w:r w:rsidRPr="0022337D">
        <w:rPr>
          <w:rStyle w:val="PseudoCode"/>
          <w:rFonts w:eastAsia="Droid Sans Fallback"/>
          <w:sz w:val="18"/>
          <w:szCs w:val="18"/>
        </w:rPr>
        <w:t>SplitDistances</w:t>
      </w:r>
      <w:proofErr w:type="spellEnd"/>
      <w:r w:rsidRPr="0022337D">
        <w:rPr>
          <w:rStyle w:val="PseudoCode"/>
          <w:rFonts w:eastAsia="Droid Sans Fallback"/>
          <w:sz w:val="18"/>
          <w:szCs w:val="18"/>
        </w:rPr>
        <w:t>] + [</w:t>
      </w:r>
      <w:proofErr w:type="spellStart"/>
      <w:proofErr w:type="gramStart"/>
      <w:r w:rsidRPr="0022337D">
        <w:rPr>
          <w:rStyle w:val="PseudoCode"/>
          <w:rFonts w:eastAsia="Droid Sans Fallback"/>
          <w:sz w:val="18"/>
          <w:szCs w:val="18"/>
        </w:rPr>
        <w:t>PointsSequence.boundary.geoms</w:t>
      </w:r>
      <w:proofErr w:type="spellEnd"/>
      <w:proofErr w:type="gramEnd"/>
      <w:r w:rsidRPr="0022337D">
        <w:rPr>
          <w:rStyle w:val="PseudoCode"/>
          <w:rFonts w:eastAsia="Droid Sans Fallback"/>
          <w:sz w:val="18"/>
          <w:szCs w:val="18"/>
        </w:rPr>
        <w:t>[1]]</w:t>
      </w:r>
      <w:r>
        <w:rPr>
          <w:rStyle w:val="PseudoCode"/>
          <w:rFonts w:eastAsia="Droid Sans Fallback"/>
          <w:sz w:val="18"/>
          <w:szCs w:val="18"/>
        </w:rPr>
        <w:t>.</w:t>
      </w:r>
    </w:p>
    <w:p w14:paraId="535C9B15" w14:textId="5223F2CF" w:rsidR="001353F8" w:rsidRDefault="005E3D61" w:rsidP="005E3D61">
      <w:pPr>
        <w:pStyle w:val="NormalStyle"/>
      </w:pPr>
      <w:r>
        <w:tab/>
        <w:t xml:space="preserve">Hence for each </w:t>
      </w:r>
      <w:proofErr w:type="spellStart"/>
      <w:r>
        <w:rPr>
          <w:rStyle w:val="PseudoCode"/>
          <w:rFonts w:eastAsia="Droid Sans Fallback"/>
        </w:rPr>
        <w:t>SectorPath</w:t>
      </w:r>
      <w:proofErr w:type="spellEnd"/>
      <w:r w:rsidR="00E36DE5">
        <w:rPr>
          <w:rStyle w:val="PseudoCode"/>
          <w:rFonts w:eastAsia="Droid Sans Fallback"/>
        </w:rPr>
        <w:t>,</w:t>
      </w:r>
      <w:r>
        <w:rPr>
          <w:rStyle w:val="PseudoCode"/>
          <w:rFonts w:eastAsia="Droid Sans Fallback"/>
          <w:sz w:val="22"/>
          <w:szCs w:val="22"/>
        </w:rPr>
        <w:t xml:space="preserve"> </w:t>
      </w:r>
      <w:r>
        <w:t xml:space="preserve">we obtain the corresponding </w:t>
      </w:r>
      <w:proofErr w:type="spellStart"/>
      <w:r>
        <w:rPr>
          <w:rStyle w:val="PseudoCode"/>
          <w:rFonts w:eastAsia="Droid Sans Fallback"/>
        </w:rPr>
        <w:t>MinutePoints</w:t>
      </w:r>
      <w:proofErr w:type="spellEnd"/>
      <w:r>
        <w:rPr>
          <w:rStyle w:val="PseudoCode"/>
          <w:rFonts w:eastAsia="Droid Sans Fallback"/>
        </w:rPr>
        <w:t xml:space="preserve"> </w:t>
      </w:r>
      <w:r>
        <w:t xml:space="preserve">and put them in an array </w:t>
      </w:r>
      <w:proofErr w:type="spellStart"/>
      <w:r>
        <w:rPr>
          <w:rStyle w:val="PseudoCode"/>
          <w:rFonts w:eastAsia="Droid Sans Fallback"/>
        </w:rPr>
        <w:t>MinutePointsArray</w:t>
      </w:r>
      <w:proofErr w:type="spellEnd"/>
      <w:r>
        <w:rPr>
          <w:rStyle w:val="PseudoCode"/>
          <w:rFonts w:eastAsia="Droid Sans Fallback"/>
        </w:rPr>
        <w:t xml:space="preserve">. </w:t>
      </w:r>
      <w:r>
        <w:t>We now create an array</w:t>
      </w:r>
      <w:r w:rsidR="001353F8">
        <w:t xml:space="preserve"> called </w:t>
      </w:r>
      <w:proofErr w:type="spellStart"/>
      <w:r w:rsidR="001353F8" w:rsidRPr="001353F8">
        <w:rPr>
          <w:rStyle w:val="PseudoCode"/>
          <w:rFonts w:eastAsia="Droid Sans Fallback"/>
        </w:rPr>
        <w:t>TimeArray</w:t>
      </w:r>
      <w:proofErr w:type="spellEnd"/>
      <w:r>
        <w:t xml:space="preserve"> </w:t>
      </w:r>
      <w:r w:rsidR="001353F8">
        <w:t>with</w:t>
      </w:r>
      <w:r>
        <w:t xml:space="preserve"> 2880 rows, each corresponding to the respective minute in two days</w:t>
      </w:r>
      <w:r w:rsidR="00E36DE5">
        <w:t>. Then, u</w:t>
      </w:r>
      <w:r w:rsidR="001353F8">
        <w:t xml:space="preserve">sing the </w:t>
      </w:r>
      <w:proofErr w:type="spellStart"/>
      <w:r w:rsidR="001353F8">
        <w:rPr>
          <w:rStyle w:val="PseudoCode"/>
          <w:rFonts w:eastAsia="Droid Sans Fallback"/>
        </w:rPr>
        <w:t>MinutePointsArray</w:t>
      </w:r>
      <w:proofErr w:type="spellEnd"/>
      <w:r w:rsidR="00E36DE5">
        <w:rPr>
          <w:rStyle w:val="PseudoCode"/>
          <w:rFonts w:eastAsia="Droid Sans Fallback"/>
        </w:rPr>
        <w:t>,</w:t>
      </w:r>
      <w:r w:rsidR="001353F8">
        <w:rPr>
          <w:rStyle w:val="PseudoCode"/>
          <w:rFonts w:eastAsia="Droid Sans Fallback"/>
        </w:rPr>
        <w:t xml:space="preserve"> </w:t>
      </w:r>
      <w:r w:rsidR="001353F8">
        <w:t xml:space="preserve">we populate the array by mapping every minute to its corresponding set of points. </w:t>
      </w:r>
    </w:p>
    <w:p w14:paraId="26D67351" w14:textId="4826C6DE" w:rsidR="001353F8" w:rsidRDefault="001353F8" w:rsidP="005E3D61">
      <w:pPr>
        <w:pStyle w:val="NormalStyle"/>
      </w:pPr>
      <w:r>
        <w:rPr>
          <w:noProof/>
        </w:rPr>
        <mc:AlternateContent>
          <mc:Choice Requires="wps">
            <w:drawing>
              <wp:anchor distT="0" distB="0" distL="114300" distR="114300" simplePos="0" relativeHeight="251921920" behindDoc="0" locked="0" layoutInCell="1" allowOverlap="1" wp14:anchorId="794F8CAA" wp14:editId="25634906">
                <wp:simplePos x="0" y="0"/>
                <wp:positionH relativeFrom="column">
                  <wp:posOffset>5080</wp:posOffset>
                </wp:positionH>
                <wp:positionV relativeFrom="paragraph">
                  <wp:posOffset>3945255</wp:posOffset>
                </wp:positionV>
                <wp:extent cx="610933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6109335" cy="635"/>
                        </a:xfrm>
                        <a:prstGeom prst="rect">
                          <a:avLst/>
                        </a:prstGeom>
                        <a:solidFill>
                          <a:prstClr val="white"/>
                        </a:solidFill>
                        <a:ln>
                          <a:noFill/>
                        </a:ln>
                      </wps:spPr>
                      <wps:txbx>
                        <w:txbxContent>
                          <w:p w14:paraId="1A9EA90E" w14:textId="63C24A5C" w:rsidR="001353F8" w:rsidRPr="00785EC4" w:rsidRDefault="001353F8" w:rsidP="001353F8">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22</w:t>
                            </w:r>
                            <w:r w:rsidR="00796A89">
                              <w:fldChar w:fldCharType="end"/>
                            </w:r>
                            <w:r>
                              <w:tab/>
                              <w:t>Initial Simulator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4F8CAA" id="Text Box 31" o:spid="_x0000_s1068" type="#_x0000_t202" style="position:absolute;left:0;text-align:left;margin-left:.4pt;margin-top:310.65pt;width:481.05pt;height:.05pt;z-index:25192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" stroked="f">
                <v:textbox style="mso-fit-shape-to-text:t" inset="0,0,0,0">
                  <w:txbxContent>
                    <w:p w14:paraId="1A9EA90E" w14:textId="63C24A5C" w:rsidR="001353F8" w:rsidRPr="00785EC4" w:rsidRDefault="001353F8" w:rsidP="001353F8">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22</w:t>
                      </w:r>
                      <w:r w:rsidR="00796A89">
                        <w:fldChar w:fldCharType="end"/>
                      </w:r>
                      <w:r>
                        <w:tab/>
                        <w:t>Initial Simulator State</w:t>
                      </w:r>
                    </w:p>
                  </w:txbxContent>
                </v:textbox>
                <w10:wrap type="square"/>
              </v:shape>
            </w:pict>
          </mc:Fallback>
        </mc:AlternateContent>
      </w:r>
      <w:r>
        <w:rPr>
          <w:noProof/>
        </w:rPr>
        <w:drawing>
          <wp:anchor distT="0" distB="0" distL="114300" distR="114300" simplePos="0" relativeHeight="251919872" behindDoc="0" locked="0" layoutInCell="1" allowOverlap="1" wp14:anchorId="0A83C686" wp14:editId="38F19CDF">
            <wp:simplePos x="0" y="0"/>
            <wp:positionH relativeFrom="margin">
              <wp:align>right</wp:align>
            </wp:positionH>
            <wp:positionV relativeFrom="paragraph">
              <wp:posOffset>538452</wp:posOffset>
            </wp:positionV>
            <wp:extent cx="6109335" cy="3350260"/>
            <wp:effectExtent l="0" t="0" r="5715" b="254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109335" cy="3350260"/>
                    </a:xfrm>
                    <a:prstGeom prst="rect">
                      <a:avLst/>
                    </a:prstGeom>
                  </pic:spPr>
                </pic:pic>
              </a:graphicData>
            </a:graphic>
            <wp14:sizeRelH relativeFrom="margin">
              <wp14:pctWidth>0</wp14:pctWidth>
            </wp14:sizeRelH>
            <wp14:sizeRelV relativeFrom="margin">
              <wp14:pctHeight>0</wp14:pctHeight>
            </wp14:sizeRelV>
          </wp:anchor>
        </w:drawing>
      </w:r>
      <w:r>
        <w:tab/>
        <w:t>We then use matplotlib scatterplot to plot all the airports involved in the flight schedule input by the user on the figure</w:t>
      </w:r>
      <w:r w:rsidR="00E36DE5">
        <w:t>,</w:t>
      </w:r>
      <w:r>
        <w:t xml:space="preserve"> and we show this in Figure 7.22. </w:t>
      </w:r>
    </w:p>
    <w:p w14:paraId="45EFB41D" w14:textId="789E4201" w:rsidR="00D15B18" w:rsidRDefault="00B02419" w:rsidP="00B02419">
      <w:pPr>
        <w:pStyle w:val="NormalStyle"/>
        <w:ind w:firstLine="720"/>
      </w:pPr>
      <w:r>
        <w:rPr>
          <w:noProof/>
        </w:rPr>
        <w:lastRenderedPageBreak/>
        <mc:AlternateContent>
          <mc:Choice Requires="wps">
            <w:drawing>
              <wp:anchor distT="0" distB="0" distL="114300" distR="114300" simplePos="0" relativeHeight="251928064" behindDoc="0" locked="0" layoutInCell="1" allowOverlap="1" wp14:anchorId="58B5DA1B" wp14:editId="59F10556">
                <wp:simplePos x="0" y="0"/>
                <wp:positionH relativeFrom="margin">
                  <wp:align>right</wp:align>
                </wp:positionH>
                <wp:positionV relativeFrom="paragraph">
                  <wp:posOffset>8585200</wp:posOffset>
                </wp:positionV>
                <wp:extent cx="6110605" cy="320675"/>
                <wp:effectExtent l="0" t="0" r="4445" b="3175"/>
                <wp:wrapSquare wrapText="bothSides"/>
                <wp:docPr id="82" name="Text Box 82"/>
                <wp:cNvGraphicFramePr/>
                <a:graphic xmlns:a="http://schemas.openxmlformats.org/drawingml/2006/main">
                  <a:graphicData uri="http://schemas.microsoft.com/office/word/2010/wordprocessingShape">
                    <wps:wsp>
                      <wps:cNvSpPr txBox="1"/>
                      <wps:spPr>
                        <a:xfrm>
                          <a:off x="0" y="0"/>
                          <a:ext cx="6110605" cy="320675"/>
                        </a:xfrm>
                        <a:prstGeom prst="rect">
                          <a:avLst/>
                        </a:prstGeom>
                        <a:solidFill>
                          <a:prstClr val="white"/>
                        </a:solidFill>
                        <a:ln>
                          <a:noFill/>
                        </a:ln>
                      </wps:spPr>
                      <wps:txbx>
                        <w:txbxContent>
                          <w:p w14:paraId="1B2679E5" w14:textId="66E1366F" w:rsidR="001353F8" w:rsidRPr="009E22B6" w:rsidRDefault="001353F8" w:rsidP="001353F8">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42727C">
                              <w:t>24</w:t>
                            </w:r>
                            <w:r>
                              <w:tab/>
                              <w:t>Simulator at 5:0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B5DA1B" id="Text Box 82" o:spid="_x0000_s1069" type="#_x0000_t202" style="position:absolute;left:0;text-align:left;margin-left:429.95pt;margin-top:676pt;width:481.15pt;height:25.25pt;z-index:251928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" stroked="f">
                <v:textbox inset="0,0,0,0">
                  <w:txbxContent>
                    <w:p w14:paraId="1B2679E5" w14:textId="66E1366F" w:rsidR="001353F8" w:rsidRPr="009E22B6" w:rsidRDefault="001353F8" w:rsidP="001353F8">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42727C">
                        <w:t>24</w:t>
                      </w:r>
                      <w:r>
                        <w:tab/>
                        <w:t>Simulator at 5:09</w:t>
                      </w:r>
                    </w:p>
                  </w:txbxContent>
                </v:textbox>
                <w10:wrap type="square" anchorx="margin"/>
              </v:shape>
            </w:pict>
          </mc:Fallback>
        </mc:AlternateContent>
      </w:r>
      <w:r>
        <w:rPr>
          <w:noProof/>
        </w:rPr>
        <w:drawing>
          <wp:anchor distT="0" distB="0" distL="114300" distR="114300" simplePos="0" relativeHeight="251922944" behindDoc="0" locked="0" layoutInCell="1" allowOverlap="1" wp14:anchorId="78354D95" wp14:editId="2EA6D122">
            <wp:simplePos x="0" y="0"/>
            <wp:positionH relativeFrom="margin">
              <wp:posOffset>299085</wp:posOffset>
            </wp:positionH>
            <wp:positionV relativeFrom="paragraph">
              <wp:posOffset>2080260</wp:posOffset>
            </wp:positionV>
            <wp:extent cx="5594350" cy="3067050"/>
            <wp:effectExtent l="0" t="0" r="635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594350" cy="30670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23968" behindDoc="0" locked="0" layoutInCell="1" allowOverlap="1" wp14:anchorId="7E1EFDEE" wp14:editId="34358DE6">
            <wp:simplePos x="0" y="0"/>
            <wp:positionH relativeFrom="margin">
              <wp:align>center</wp:align>
            </wp:positionH>
            <wp:positionV relativeFrom="paragraph">
              <wp:posOffset>5423535</wp:posOffset>
            </wp:positionV>
            <wp:extent cx="5603240" cy="307340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603240" cy="3073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26016" behindDoc="0" locked="0" layoutInCell="1" allowOverlap="1" wp14:anchorId="19717A99" wp14:editId="7DDEA4A2">
                <wp:simplePos x="0" y="0"/>
                <wp:positionH relativeFrom="margin">
                  <wp:align>right</wp:align>
                </wp:positionH>
                <wp:positionV relativeFrom="paragraph">
                  <wp:posOffset>5120005</wp:posOffset>
                </wp:positionV>
                <wp:extent cx="6110605" cy="635"/>
                <wp:effectExtent l="0" t="0" r="4445" b="0"/>
                <wp:wrapSquare wrapText="bothSides"/>
                <wp:docPr id="62" name="Text Box 62"/>
                <wp:cNvGraphicFramePr/>
                <a:graphic xmlns:a="http://schemas.openxmlformats.org/drawingml/2006/main">
                  <a:graphicData uri="http://schemas.microsoft.com/office/word/2010/wordprocessingShape">
                    <wps:wsp>
                      <wps:cNvSpPr txBox="1"/>
                      <wps:spPr>
                        <a:xfrm>
                          <a:off x="0" y="0"/>
                          <a:ext cx="6110605" cy="635"/>
                        </a:xfrm>
                        <a:prstGeom prst="rect">
                          <a:avLst/>
                        </a:prstGeom>
                        <a:solidFill>
                          <a:prstClr val="white"/>
                        </a:solidFill>
                        <a:ln>
                          <a:noFill/>
                        </a:ln>
                      </wps:spPr>
                      <wps:txbx>
                        <w:txbxContent>
                          <w:p w14:paraId="1467A655" w14:textId="2EA8637A" w:rsidR="001353F8" w:rsidRPr="00E17850" w:rsidRDefault="001353F8" w:rsidP="001353F8">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42727C">
                              <w:t>23</w:t>
                            </w:r>
                            <w:r>
                              <w:tab/>
                              <w:t>Simulator at 4:4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717A99" id="Text Box 62" o:spid="_x0000_s1070" type="#_x0000_t202" style="position:absolute;left:0;text-align:left;margin-left:429.95pt;margin-top:403.15pt;width:481.15pt;height:.05pt;z-index:2519260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" stroked="f">
                <v:textbox style="mso-fit-shape-to-text:t" inset="0,0,0,0">
                  <w:txbxContent>
                    <w:p w14:paraId="1467A655" w14:textId="2EA8637A" w:rsidR="001353F8" w:rsidRPr="00E17850" w:rsidRDefault="001353F8" w:rsidP="001353F8">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7</w:t>
                      </w:r>
                      <w:r w:rsidR="00796A89">
                        <w:fldChar w:fldCharType="end"/>
                      </w:r>
                      <w:r w:rsidR="00796A89">
                        <w:t>.</w:t>
                      </w:r>
                      <w:r w:rsidR="0042727C">
                        <w:t>23</w:t>
                      </w:r>
                      <w:r>
                        <w:tab/>
                        <w:t>Simulator at 4:46</w:t>
                      </w:r>
                    </w:p>
                  </w:txbxContent>
                </v:textbox>
                <w10:wrap type="square" anchorx="margin"/>
              </v:shape>
            </w:pict>
          </mc:Fallback>
        </mc:AlternateContent>
      </w:r>
      <w:r w:rsidR="001353F8">
        <w:t xml:space="preserve">We then allow the user to start the Simulator by clicking the left mouse button, upon which we iterate through all the rows of </w:t>
      </w:r>
      <w:proofErr w:type="spellStart"/>
      <w:r w:rsidR="001353F8" w:rsidRPr="001353F8">
        <w:rPr>
          <w:rStyle w:val="PseudoCode"/>
          <w:rFonts w:eastAsia="Droid Sans Fallback"/>
        </w:rPr>
        <w:t>TimeArray</w:t>
      </w:r>
      <w:proofErr w:type="spellEnd"/>
      <w:r w:rsidR="001353F8" w:rsidRPr="001353F8">
        <w:rPr>
          <w:rStyle w:val="PseudoCode"/>
          <w:rFonts w:eastAsia="Droid Sans Fallback"/>
        </w:rPr>
        <w:t xml:space="preserve"> </w:t>
      </w:r>
      <w:r w:rsidR="001353F8">
        <w:t xml:space="preserve">in a for loop, plotting the points in the </w:t>
      </w:r>
      <w:r w:rsidR="001353F8" w:rsidRPr="001353F8">
        <w:rPr>
          <w:rStyle w:val="PseudoCode"/>
          <w:rFonts w:eastAsia="Droid Sans Fallback"/>
        </w:rPr>
        <w:t>ith</w:t>
      </w:r>
      <w:r w:rsidR="001353F8">
        <w:rPr>
          <w:vertAlign w:val="superscript"/>
        </w:rPr>
        <w:t xml:space="preserve"> </w:t>
      </w:r>
      <w:r w:rsidR="001353F8">
        <w:t xml:space="preserve">iteration and removing the points plotted in the </w:t>
      </w:r>
      <w:r w:rsidR="001353F8" w:rsidRPr="001353F8">
        <w:rPr>
          <w:rStyle w:val="PseudoCode"/>
          <w:rFonts w:eastAsia="Droid Sans Fallback"/>
        </w:rPr>
        <w:t>(i-</w:t>
      </w:r>
      <w:proofErr w:type="gramStart"/>
      <w:r w:rsidR="001353F8" w:rsidRPr="001353F8">
        <w:rPr>
          <w:rStyle w:val="PseudoCode"/>
          <w:rFonts w:eastAsia="Droid Sans Fallback"/>
        </w:rPr>
        <w:t>1)th</w:t>
      </w:r>
      <w:proofErr w:type="gramEnd"/>
      <w:r w:rsidR="001353F8">
        <w:rPr>
          <w:vertAlign w:val="superscript"/>
        </w:rPr>
        <w:t xml:space="preserve"> </w:t>
      </w:r>
      <w:r w:rsidR="001353F8">
        <w:t xml:space="preserve">iteration. We </w:t>
      </w:r>
      <w:proofErr w:type="spellStart"/>
      <w:r w:rsidR="001353F8">
        <w:t>color</w:t>
      </w:r>
      <w:proofErr w:type="spellEnd"/>
      <w:r w:rsidR="001353F8">
        <w:t xml:space="preserve"> each point plotted with the flight to </w:t>
      </w:r>
      <w:proofErr w:type="spellStart"/>
      <w:r w:rsidR="001353F8">
        <w:t>color</w:t>
      </w:r>
      <w:proofErr w:type="spellEnd"/>
      <w:r w:rsidR="001353F8">
        <w:t xml:space="preserve"> mapping obtained earlier.</w:t>
      </w:r>
      <w:r w:rsidR="00E36DE5">
        <w:t xml:space="preserve"> </w:t>
      </w:r>
      <w:r w:rsidR="001353F8">
        <w:t>We also display a clock in the right-hand corner that displays the time in 24hr format. We show the progression of the simulator with time in Figures 7.23 and 7.24. We visually observe the dispersion of air traffic in the two figures</w:t>
      </w:r>
      <w:r w:rsidR="00E36DE5">
        <w:t>,</w:t>
      </w:r>
      <w:r w:rsidR="001353F8">
        <w:t xml:space="preserve"> with each flight represented with a </w:t>
      </w:r>
      <w:proofErr w:type="spellStart"/>
      <w:r w:rsidR="001353F8">
        <w:t>color</w:t>
      </w:r>
      <w:proofErr w:type="spellEnd"/>
      <w:r w:rsidR="001353F8">
        <w:t xml:space="preserve">. </w:t>
      </w:r>
      <w:r w:rsidR="00E36DE5">
        <w:t>As multiple aircraft approach the same airport, we observe that</w:t>
      </w:r>
      <w:r w:rsidR="001353F8">
        <w:t xml:space="preserve"> they form a queue and land after each other, akin to how it happens in real life</w:t>
      </w:r>
      <w:r w:rsidR="00276EAB">
        <w:t>.</w:t>
      </w:r>
    </w:p>
    <w:p w14:paraId="6A5715D9" w14:textId="29EE1ED8" w:rsidR="00214381" w:rsidRPr="00214381" w:rsidRDefault="00214381" w:rsidP="00214381"/>
    <w:p w14:paraId="155581ED" w14:textId="46231457" w:rsidR="00214381" w:rsidRDefault="00214381" w:rsidP="00214381">
      <w:pPr>
        <w:tabs>
          <w:tab w:val="left" w:pos="8205"/>
        </w:tabs>
        <w:sectPr w:rsidR="00214381" w:rsidSect="00CF13AC">
          <w:headerReference w:type="default" r:id="rId69"/>
          <w:pgSz w:w="11906" w:h="16838" w:code="9"/>
          <w:pgMar w:top="1134" w:right="1134" w:bottom="1134" w:left="1134" w:header="567" w:footer="567" w:gutter="0"/>
          <w:cols w:space="720"/>
          <w:formProt w:val="0"/>
          <w:docGrid w:linePitch="299" w:charSpace="-2049"/>
        </w:sectPr>
      </w:pPr>
    </w:p>
    <w:p w14:paraId="74569880" w14:textId="4CCCA304" w:rsidR="0008097C" w:rsidRPr="00E36DE5" w:rsidRDefault="0008097C" w:rsidP="00E36DE5">
      <w:pPr>
        <w:pStyle w:val="Heading1"/>
        <w:rPr>
          <w:b/>
          <w:bCs/>
          <w:sz w:val="32"/>
          <w:szCs w:val="32"/>
        </w:rPr>
      </w:pPr>
    </w:p>
    <w:p w14:paraId="6196AA11" w14:textId="0A4E1940" w:rsidR="00E36DE5" w:rsidRPr="00E36DE5" w:rsidRDefault="00E36DE5" w:rsidP="00E36DE5">
      <w:pPr>
        <w:spacing w:line="360" w:lineRule="auto"/>
        <w:jc w:val="center"/>
        <w:rPr>
          <w:rFonts w:ascii="Bookman Old Style" w:hAnsi="Bookman Old Style"/>
          <w:b/>
          <w:bCs/>
          <w:sz w:val="32"/>
          <w:szCs w:val="32"/>
        </w:rPr>
      </w:pPr>
      <w:r w:rsidRPr="00E36DE5">
        <w:rPr>
          <w:rFonts w:ascii="Bookman Old Style" w:hAnsi="Bookman Old Style"/>
          <w:b/>
          <w:bCs/>
          <w:sz w:val="36"/>
          <w:szCs w:val="36"/>
        </w:rPr>
        <w:t>RESULTS</w:t>
      </w:r>
    </w:p>
    <w:p w14:paraId="1BDA2091" w14:textId="089A19F8" w:rsidR="008D4E74" w:rsidRDefault="0034717C" w:rsidP="004B4763">
      <w:pPr>
        <w:pStyle w:val="NormalStyle"/>
        <w:ind w:firstLine="360"/>
      </w:pPr>
      <w:r>
        <w:t>To evaluate how well our model performs compared to the existing air traffic management system used by the FAA, we compare three different metrics</w:t>
      </w:r>
      <w:r w:rsidR="00E21DAD">
        <w:t>,</w:t>
      </w:r>
      <w:r>
        <w:t xml:space="preserve"> as stated in</w:t>
      </w:r>
      <w:r w:rsidR="008D4E74">
        <w:t xml:space="preserve"> Chapter 2. We define these three metrics here a</w:t>
      </w:r>
      <w:r w:rsidR="00E21DAD">
        <w:t>nd</w:t>
      </w:r>
      <w:r w:rsidR="008D4E74">
        <w:t xml:space="preserve"> </w:t>
      </w:r>
      <w:r w:rsidR="00E21DAD">
        <w:t>briefly overview</w:t>
      </w:r>
      <w:r w:rsidR="008D4E74">
        <w:t xml:space="preserve"> the evaluation methodology followed.</w:t>
      </w:r>
      <w:r w:rsidR="004B4763">
        <w:t xml:space="preserve"> </w:t>
      </w:r>
      <w:r w:rsidR="008D4E74">
        <w:t>The main goal of the model is to generate a flight path</w:t>
      </w:r>
      <w:r w:rsidR="00E21DAD">
        <w:t xml:space="preserve"> for an aircraft</w:t>
      </w:r>
      <w:r w:rsidR="008D4E74">
        <w:t xml:space="preserve"> that satisfies the following criteria</w:t>
      </w:r>
    </w:p>
    <w:p w14:paraId="4817A08F" w14:textId="08E5B61B" w:rsidR="008D4E74" w:rsidRDefault="008D4E74" w:rsidP="008D4E74">
      <w:pPr>
        <w:pStyle w:val="LineStyle"/>
      </w:pPr>
      <w:r>
        <w:t>If an air</w:t>
      </w:r>
      <w:r w:rsidR="00E21DAD">
        <w:t>plane</w:t>
      </w:r>
      <w:r>
        <w:t xml:space="preserve"> follows this path, it should encounter the least number of aircraft in its vicinity throughout the time it spends </w:t>
      </w:r>
      <w:r w:rsidR="00E21DAD">
        <w:t>traversing the</w:t>
      </w:r>
      <w:r>
        <w:t xml:space="preserve"> path.</w:t>
      </w:r>
      <w:r w:rsidR="00E21DAD">
        <w:t xml:space="preserve"> We measure this</w:t>
      </w:r>
      <w:r w:rsidR="00001A2A">
        <w:t xml:space="preserve"> quantity</w:t>
      </w:r>
      <w:r w:rsidR="00E21DAD">
        <w:t xml:space="preserve"> using two </w:t>
      </w:r>
      <w:r w:rsidR="00001A2A">
        <w:t>terms</w:t>
      </w:r>
      <w:r w:rsidR="00E21DAD">
        <w:t xml:space="preserve">, </w:t>
      </w:r>
      <w:proofErr w:type="spellStart"/>
      <w:r w:rsidR="00E21DAD" w:rsidRPr="00E21DAD">
        <w:rPr>
          <w:rStyle w:val="PseudoCode"/>
          <w:rFonts w:eastAsia="Droid Sans Fallback"/>
        </w:rPr>
        <w:t>SectorOccupancy</w:t>
      </w:r>
      <w:proofErr w:type="spellEnd"/>
      <w:r w:rsidR="00E21DAD">
        <w:t xml:space="preserve"> and </w:t>
      </w:r>
      <w:proofErr w:type="spellStart"/>
      <w:r w:rsidR="00E21DAD" w:rsidRPr="00E21DAD">
        <w:rPr>
          <w:rStyle w:val="PseudoCode"/>
          <w:rFonts w:eastAsia="Droid Sans Fallback"/>
        </w:rPr>
        <w:t>SectorDensity</w:t>
      </w:r>
      <w:proofErr w:type="spellEnd"/>
      <w:r w:rsidR="004B4763">
        <w:t>.</w:t>
      </w:r>
    </w:p>
    <w:p w14:paraId="37EA8304" w14:textId="0745F77C" w:rsidR="008D4E74" w:rsidRDefault="008D4E74" w:rsidP="008D4E74">
      <w:pPr>
        <w:pStyle w:val="LineStyle"/>
      </w:pPr>
      <w:r>
        <w:t xml:space="preserve">The departure and arrival airport must have at least one runway available </w:t>
      </w:r>
      <w:r w:rsidR="00E21DAD">
        <w:t>for the aircraft to use at the time of departure or arrival, provided that any aircraft blocks a runway for a whole minute if it is using it. We keep this as a constraint in the Fitness Evaluator</w:t>
      </w:r>
      <w:r w:rsidR="004B4763">
        <w:t>.</w:t>
      </w:r>
    </w:p>
    <w:p w14:paraId="7E6BBC32" w14:textId="01FEAB49" w:rsidR="00E21DAD" w:rsidRDefault="00E21DAD" w:rsidP="008D4E74">
      <w:pPr>
        <w:pStyle w:val="LineStyle"/>
      </w:pPr>
      <w:r>
        <w:t xml:space="preserve">The flight delays incurred due to traffic must be minimal. We measure this using the quantity </w:t>
      </w:r>
      <w:r w:rsidR="00001A2A">
        <w:t xml:space="preserve">using the term </w:t>
      </w:r>
      <w:proofErr w:type="spellStart"/>
      <w:r w:rsidR="00001A2A" w:rsidRPr="00001A2A">
        <w:rPr>
          <w:rStyle w:val="PseudoCode"/>
          <w:rFonts w:eastAsia="Droid Sans Fallback"/>
        </w:rPr>
        <w:t>GroundDelay</w:t>
      </w:r>
      <w:proofErr w:type="spellEnd"/>
      <w:r w:rsidR="004B4763">
        <w:t>.</w:t>
      </w:r>
    </w:p>
    <w:p w14:paraId="30EDBD8B" w14:textId="21FDB729" w:rsidR="00E21DAD" w:rsidRDefault="00E21DAD" w:rsidP="00001A2A">
      <w:pPr>
        <w:pStyle w:val="LineStyle"/>
      </w:pPr>
      <w:r>
        <w:t>The flight time, which is the time spent in the air by the aircraft, must be minimal.</w:t>
      </w:r>
      <w:r w:rsidR="00001A2A" w:rsidRPr="00001A2A">
        <w:t xml:space="preserve"> </w:t>
      </w:r>
      <w:r w:rsidR="00001A2A">
        <w:t xml:space="preserve">We measure this using the quantity using the term </w:t>
      </w:r>
      <w:proofErr w:type="spellStart"/>
      <w:r w:rsidR="00001A2A">
        <w:rPr>
          <w:rStyle w:val="PseudoCode"/>
          <w:rFonts w:eastAsia="Droid Sans Fallback"/>
        </w:rPr>
        <w:t>AerialTime</w:t>
      </w:r>
      <w:proofErr w:type="spellEnd"/>
      <w:r w:rsidR="004B4763">
        <w:t>.</w:t>
      </w:r>
    </w:p>
    <w:p w14:paraId="0216DBA5" w14:textId="77777777" w:rsidR="004B4763" w:rsidRDefault="00E21DAD" w:rsidP="004B4763">
      <w:pPr>
        <w:pStyle w:val="LineStyle"/>
        <w:numPr>
          <w:ilvl w:val="0"/>
          <w:numId w:val="0"/>
        </w:numPr>
        <w:ind w:firstLine="360"/>
      </w:pPr>
      <w:r>
        <w:t xml:space="preserve">With these points in mind, </w:t>
      </w:r>
      <w:r w:rsidR="00001A2A">
        <w:t>we use the ASDI Flight History data table from our dataset to get a list of all the domestic flights that took place in the USA on 19</w:t>
      </w:r>
      <w:r w:rsidR="00001A2A" w:rsidRPr="00001A2A">
        <w:rPr>
          <w:vertAlign w:val="superscript"/>
        </w:rPr>
        <w:t>th</w:t>
      </w:r>
      <w:r w:rsidR="00001A2A">
        <w:t xml:space="preserve"> August 2013. We f</w:t>
      </w:r>
      <w:r w:rsidR="00955B85">
        <w:t>ou</w:t>
      </w:r>
      <w:r w:rsidR="00001A2A">
        <w:t xml:space="preserve">nd out </w:t>
      </w:r>
      <w:r w:rsidR="00955B85">
        <w:t xml:space="preserve">that 23,893 flights took place that day, and we obtained the flight schedule for that day which had each flight’s scheduled departure time and departure and arrival airports. We upload this flight schedule to the website and run the algorithm on a machine with the RTX 3050 GPU. We modify the application to output the </w:t>
      </w:r>
      <w:proofErr w:type="spellStart"/>
      <w:r w:rsidR="00955B85" w:rsidRPr="00955B85">
        <w:rPr>
          <w:rStyle w:val="PseudoCode"/>
          <w:rFonts w:eastAsia="Droid Sans Fallback"/>
        </w:rPr>
        <w:t>TrafficMatrix</w:t>
      </w:r>
      <w:proofErr w:type="spellEnd"/>
      <w:r w:rsidR="00955B85">
        <w:t xml:space="preserve"> and </w:t>
      </w:r>
      <w:proofErr w:type="spellStart"/>
      <w:r w:rsidR="00955B85" w:rsidRPr="00955B85">
        <w:rPr>
          <w:rStyle w:val="PseudoCode"/>
          <w:rFonts w:eastAsia="Droid Sans Fallback"/>
        </w:rPr>
        <w:t>AirportMatrix</w:t>
      </w:r>
      <w:proofErr w:type="spellEnd"/>
      <w:r w:rsidR="00955B85">
        <w:t xml:space="preserve"> used internally</w:t>
      </w:r>
      <w:r w:rsidR="004B4763">
        <w:t>,</w:t>
      </w:r>
      <w:r w:rsidR="00955B85">
        <w:t xml:space="preserve"> along with the </w:t>
      </w:r>
      <w:proofErr w:type="spellStart"/>
      <w:r w:rsidR="00955B85" w:rsidRPr="00955B85">
        <w:rPr>
          <w:rStyle w:val="PseudoCode"/>
          <w:rFonts w:eastAsia="Droid Sans Fallback"/>
        </w:rPr>
        <w:t>SectorPath</w:t>
      </w:r>
      <w:proofErr w:type="spellEnd"/>
      <w:r w:rsidR="00955B85" w:rsidRPr="00955B85">
        <w:rPr>
          <w:rStyle w:val="PseudoCode"/>
          <w:rFonts w:eastAsia="Droid Sans Fallback"/>
        </w:rPr>
        <w:t xml:space="preserve">, </w:t>
      </w:r>
      <w:proofErr w:type="spellStart"/>
      <w:r w:rsidR="00955B85" w:rsidRPr="00955B85">
        <w:rPr>
          <w:rStyle w:val="PseudoCode"/>
          <w:rFonts w:eastAsia="Droid Sans Fallback"/>
        </w:rPr>
        <w:t>OptimumDelay</w:t>
      </w:r>
      <w:proofErr w:type="spellEnd"/>
      <w:r w:rsidR="004B4763">
        <w:rPr>
          <w:rStyle w:val="PseudoCode"/>
          <w:rFonts w:eastAsia="Droid Sans Fallback"/>
        </w:rPr>
        <w:t>,</w:t>
      </w:r>
      <w:r w:rsidR="00955B85" w:rsidRPr="00955B85">
        <w:rPr>
          <w:rStyle w:val="PseudoCode"/>
          <w:rFonts w:eastAsia="Droid Sans Fallback"/>
        </w:rPr>
        <w:t xml:space="preserve"> </w:t>
      </w:r>
      <w:r w:rsidR="00955B85" w:rsidRPr="00955B85">
        <w:rPr>
          <w:rStyle w:val="NormalStyleChar"/>
        </w:rPr>
        <w:t>and</w:t>
      </w:r>
      <w:r w:rsidR="00955B85" w:rsidRPr="00955B85">
        <w:rPr>
          <w:rStyle w:val="PseudoCode"/>
          <w:rFonts w:eastAsia="Droid Sans Fallback"/>
        </w:rPr>
        <w:t xml:space="preserve"> </w:t>
      </w:r>
      <w:proofErr w:type="spellStart"/>
      <w:r w:rsidR="00955B85" w:rsidRPr="00955B85">
        <w:rPr>
          <w:rStyle w:val="PseudoCode"/>
          <w:rFonts w:eastAsia="Droid Sans Fallback"/>
        </w:rPr>
        <w:t>AerialTime</w:t>
      </w:r>
      <w:proofErr w:type="spellEnd"/>
      <w:r w:rsidR="00955B85">
        <w:t xml:space="preserve"> for each of the 23,893 flights. We run the parallel GA 23,893 times, each providing</w:t>
      </w:r>
      <w:r w:rsidR="004B4763">
        <w:t xml:space="preserve"> the corresponding flight’s output with a total execution time of around 4 hours.</w:t>
      </w:r>
    </w:p>
    <w:p w14:paraId="2BBCF73C" w14:textId="77777777" w:rsidR="00214381" w:rsidRDefault="004B4763" w:rsidP="004B4763">
      <w:pPr>
        <w:pStyle w:val="LineStyle"/>
        <w:numPr>
          <w:ilvl w:val="0"/>
          <w:numId w:val="0"/>
        </w:numPr>
        <w:ind w:firstLine="360"/>
        <w:sectPr w:rsidR="00214381" w:rsidSect="00CF13AC">
          <w:headerReference w:type="default" r:id="rId70"/>
          <w:pgSz w:w="11906" w:h="16838" w:code="9"/>
          <w:pgMar w:top="1134" w:right="1134" w:bottom="1134" w:left="1134" w:header="567" w:footer="567" w:gutter="0"/>
          <w:cols w:space="720"/>
          <w:formProt w:val="0"/>
          <w:docGrid w:linePitch="299" w:charSpace="-2049"/>
        </w:sectPr>
      </w:pPr>
      <w:r>
        <w:t xml:space="preserve">Hence after execution of the GA model, we get the </w:t>
      </w:r>
      <w:proofErr w:type="spellStart"/>
      <w:r w:rsidRPr="004B4763">
        <w:rPr>
          <w:rStyle w:val="PseudoCode"/>
          <w:rFonts w:eastAsia="Droid Sans Fallback"/>
        </w:rPr>
        <w:t>TrafficMatrix</w:t>
      </w:r>
      <w:proofErr w:type="spellEnd"/>
      <w:r w:rsidRPr="004B4763">
        <w:rPr>
          <w:rStyle w:val="PseudoCode"/>
          <w:rFonts w:eastAsia="Droid Sans Fallback"/>
        </w:rPr>
        <w:t xml:space="preserve">, </w:t>
      </w:r>
      <w:proofErr w:type="spellStart"/>
      <w:r w:rsidRPr="004B4763">
        <w:rPr>
          <w:rStyle w:val="PseudoCode"/>
          <w:rFonts w:eastAsia="Droid Sans Fallback"/>
        </w:rPr>
        <w:t>AirportMatrix</w:t>
      </w:r>
      <w:proofErr w:type="spellEnd"/>
      <w:r>
        <w:rPr>
          <w:rStyle w:val="PseudoCode"/>
          <w:rFonts w:eastAsia="Droid Sans Fallback"/>
        </w:rPr>
        <w:t>,</w:t>
      </w:r>
      <w:r>
        <w:t xml:space="preserve"> and each flight’s </w:t>
      </w:r>
      <w:proofErr w:type="spellStart"/>
      <w:r w:rsidRPr="004B4763">
        <w:rPr>
          <w:rStyle w:val="PseudoCode"/>
          <w:rFonts w:eastAsia="Droid Sans Fallback"/>
        </w:rPr>
        <w:t>AerialTime</w:t>
      </w:r>
      <w:proofErr w:type="spellEnd"/>
      <w:r w:rsidRPr="004B4763">
        <w:rPr>
          <w:rStyle w:val="PseudoCode"/>
          <w:rFonts w:eastAsia="Droid Sans Fallback"/>
        </w:rPr>
        <w:t xml:space="preserve"> </w:t>
      </w:r>
      <w:r w:rsidRPr="004B4763">
        <w:rPr>
          <w:rStyle w:val="NormalStyleChar"/>
        </w:rPr>
        <w:t>and</w:t>
      </w:r>
      <w:r w:rsidRPr="004B4763">
        <w:rPr>
          <w:rStyle w:val="PseudoCode"/>
          <w:rFonts w:eastAsia="Droid Sans Fallback"/>
        </w:rPr>
        <w:t xml:space="preserve"> </w:t>
      </w:r>
      <w:proofErr w:type="spellStart"/>
      <w:r w:rsidRPr="004B4763">
        <w:rPr>
          <w:rStyle w:val="PseudoCode"/>
          <w:rFonts w:eastAsia="Droid Sans Fallback"/>
        </w:rPr>
        <w:t>OptimumDelay</w:t>
      </w:r>
      <w:proofErr w:type="spellEnd"/>
      <w:r>
        <w:rPr>
          <w:rStyle w:val="PseudoCode"/>
          <w:rFonts w:eastAsia="Droid Sans Fallback"/>
        </w:rPr>
        <w:t xml:space="preserve">. </w:t>
      </w:r>
      <w:r>
        <w:t xml:space="preserve">We use the ASDI Flight Tracks table from our dataset to obtain the flight paths taken in reality by the 23,893 flights on </w:t>
      </w:r>
      <w:bookmarkStart w:id="5" w:name="_Hlk121050680"/>
      <w:r>
        <w:t>19</w:t>
      </w:r>
      <w:r w:rsidRPr="00001A2A">
        <w:rPr>
          <w:vertAlign w:val="superscript"/>
        </w:rPr>
        <w:t>th</w:t>
      </w:r>
      <w:r>
        <w:t xml:space="preserve"> August 2013</w:t>
      </w:r>
      <w:bookmarkEnd w:id="5"/>
      <w:r>
        <w:t xml:space="preserve"> and get the corresponding </w:t>
      </w:r>
      <w:proofErr w:type="spellStart"/>
      <w:r w:rsidRPr="004B4763">
        <w:rPr>
          <w:rStyle w:val="PseudoCode"/>
          <w:rFonts w:eastAsia="Droid Sans Fallback"/>
        </w:rPr>
        <w:t>RealTrafficMatrix</w:t>
      </w:r>
      <w:proofErr w:type="spellEnd"/>
      <w:r>
        <w:t>,</w:t>
      </w:r>
      <w:r w:rsidRPr="004B4763">
        <w:t xml:space="preserve"> </w:t>
      </w:r>
      <w:proofErr w:type="spellStart"/>
      <w:r>
        <w:rPr>
          <w:rStyle w:val="PseudoCode"/>
          <w:rFonts w:eastAsia="Droid Sans Fallback"/>
        </w:rPr>
        <w:t>Real</w:t>
      </w:r>
      <w:r w:rsidRPr="004B4763">
        <w:rPr>
          <w:rStyle w:val="PseudoCode"/>
          <w:rFonts w:eastAsia="Droid Sans Fallback"/>
        </w:rPr>
        <w:t>AirportMatrix</w:t>
      </w:r>
      <w:proofErr w:type="spellEnd"/>
      <w:r>
        <w:rPr>
          <w:rStyle w:val="PseudoCode"/>
          <w:rFonts w:eastAsia="Droid Sans Fallback"/>
        </w:rPr>
        <w:t xml:space="preserve">, </w:t>
      </w:r>
      <w:r w:rsidRPr="004B4763">
        <w:rPr>
          <w:rStyle w:val="NormalStyleChar"/>
        </w:rPr>
        <w:t>and each flight’s</w:t>
      </w:r>
      <w:r>
        <w:rPr>
          <w:rStyle w:val="PseudoCode"/>
          <w:rFonts w:eastAsia="Droid Sans Fallback"/>
        </w:rPr>
        <w:t xml:space="preserve"> </w:t>
      </w:r>
      <w:proofErr w:type="spellStart"/>
      <w:r>
        <w:rPr>
          <w:rStyle w:val="PseudoCode"/>
          <w:rFonts w:eastAsia="Droid Sans Fallback"/>
        </w:rPr>
        <w:t>Real</w:t>
      </w:r>
      <w:r w:rsidRPr="004B4763">
        <w:rPr>
          <w:rStyle w:val="PseudoCode"/>
          <w:rFonts w:eastAsia="Droid Sans Fallback"/>
        </w:rPr>
        <w:t>AerialTime</w:t>
      </w:r>
      <w:proofErr w:type="spellEnd"/>
      <w:r>
        <w:rPr>
          <w:rStyle w:val="PseudoCode"/>
          <w:rFonts w:eastAsia="Droid Sans Fallback"/>
        </w:rPr>
        <w:t xml:space="preserve"> </w:t>
      </w:r>
      <w:r w:rsidRPr="004B4763">
        <w:rPr>
          <w:rStyle w:val="NormalStyleChar"/>
        </w:rPr>
        <w:t>and</w:t>
      </w:r>
      <w:r w:rsidRPr="004B4763">
        <w:rPr>
          <w:rStyle w:val="PseudoCode"/>
          <w:rFonts w:eastAsia="Droid Sans Fallback"/>
        </w:rPr>
        <w:t xml:space="preserve"> </w:t>
      </w:r>
      <w:proofErr w:type="spellStart"/>
      <w:r>
        <w:rPr>
          <w:rStyle w:val="PseudoCode"/>
          <w:rFonts w:eastAsia="Droid Sans Fallback"/>
        </w:rPr>
        <w:t>Real</w:t>
      </w:r>
      <w:r w:rsidRPr="004B4763">
        <w:rPr>
          <w:rStyle w:val="PseudoCode"/>
          <w:rFonts w:eastAsia="Droid Sans Fallback"/>
        </w:rPr>
        <w:t>OptimumDelay</w:t>
      </w:r>
      <w:proofErr w:type="spellEnd"/>
      <w:r>
        <w:rPr>
          <w:rStyle w:val="PseudoCode"/>
          <w:rFonts w:eastAsia="Droid Sans Fallback"/>
        </w:rPr>
        <w:t xml:space="preserve">. </w:t>
      </w:r>
      <w:r>
        <w:t xml:space="preserve">With this information, we are ready to evaluate the model’s performance. We compare the </w:t>
      </w:r>
      <w:proofErr w:type="spellStart"/>
      <w:r w:rsidRPr="004B4763">
        <w:rPr>
          <w:rStyle w:val="PseudoCode"/>
          <w:rFonts w:eastAsia="Droid Sans Fallback"/>
        </w:rPr>
        <w:t>AerialTime</w:t>
      </w:r>
      <w:proofErr w:type="spellEnd"/>
      <w:r w:rsidRPr="004B4763">
        <w:rPr>
          <w:rStyle w:val="PseudoCode"/>
          <w:rFonts w:eastAsia="Droid Sans Fallback"/>
        </w:rPr>
        <w:t xml:space="preserve"> </w:t>
      </w:r>
      <w:r>
        <w:t xml:space="preserve">with </w:t>
      </w:r>
      <w:proofErr w:type="spellStart"/>
      <w:r w:rsidRPr="004B4763">
        <w:rPr>
          <w:rStyle w:val="PseudoCode"/>
          <w:rFonts w:eastAsia="Droid Sans Fallback"/>
        </w:rPr>
        <w:t>RealAerialTime</w:t>
      </w:r>
      <w:proofErr w:type="spellEnd"/>
      <w:r w:rsidRPr="004B4763">
        <w:rPr>
          <w:rStyle w:val="PseudoCode"/>
          <w:rFonts w:eastAsia="Droid Sans Fallback"/>
        </w:rPr>
        <w:t xml:space="preserve">, </w:t>
      </w:r>
      <w:proofErr w:type="spellStart"/>
      <w:r w:rsidRPr="004B4763">
        <w:rPr>
          <w:rStyle w:val="PseudoCode"/>
          <w:rFonts w:eastAsia="Droid Sans Fallback"/>
        </w:rPr>
        <w:t>OptimumDelay</w:t>
      </w:r>
      <w:proofErr w:type="spellEnd"/>
      <w:r w:rsidRPr="004B4763">
        <w:rPr>
          <w:rStyle w:val="PseudoCode"/>
          <w:rFonts w:eastAsia="Droid Sans Fallback"/>
        </w:rPr>
        <w:t xml:space="preserve"> </w:t>
      </w:r>
      <w:r w:rsidRPr="004B4763">
        <w:rPr>
          <w:rStyle w:val="NormalStyleChar"/>
        </w:rPr>
        <w:t>with</w:t>
      </w:r>
      <w:r w:rsidRPr="004B4763">
        <w:rPr>
          <w:rStyle w:val="PseudoCode"/>
          <w:rFonts w:eastAsia="Droid Sans Fallback"/>
        </w:rPr>
        <w:t xml:space="preserve"> </w:t>
      </w:r>
      <w:proofErr w:type="spellStart"/>
      <w:r w:rsidRPr="004B4763">
        <w:rPr>
          <w:rStyle w:val="PseudoCode"/>
          <w:rFonts w:eastAsia="Droid Sans Fallback"/>
        </w:rPr>
        <w:t>RealOptimumDelay</w:t>
      </w:r>
      <w:proofErr w:type="spellEnd"/>
      <w:r>
        <w:rPr>
          <w:rStyle w:val="PseudoCode"/>
          <w:rFonts w:eastAsia="Droid Sans Fallback"/>
        </w:rPr>
        <w:t>,</w:t>
      </w:r>
      <w:r>
        <w:t xml:space="preserve"> and use the Traffic and Airport matrices to measure the </w:t>
      </w:r>
      <w:proofErr w:type="spellStart"/>
      <w:r w:rsidRPr="004B4763">
        <w:rPr>
          <w:rStyle w:val="PseudoCode"/>
          <w:rFonts w:eastAsia="Droid Sans Fallback"/>
        </w:rPr>
        <w:t>SectorDensity</w:t>
      </w:r>
      <w:proofErr w:type="spellEnd"/>
      <w:r w:rsidRPr="004B4763">
        <w:rPr>
          <w:rStyle w:val="PseudoCode"/>
          <w:rFonts w:eastAsia="Droid Sans Fallback"/>
        </w:rPr>
        <w:t xml:space="preserve">, </w:t>
      </w:r>
      <w:r w:rsidRPr="004B4763">
        <w:rPr>
          <w:rStyle w:val="NormalStyleChar"/>
        </w:rPr>
        <w:t>and</w:t>
      </w:r>
      <w:r>
        <w:rPr>
          <w:rStyle w:val="PseudoCode"/>
          <w:rFonts w:eastAsia="Droid Sans Fallback"/>
        </w:rPr>
        <w:t xml:space="preserve"> </w:t>
      </w:r>
      <w:proofErr w:type="spellStart"/>
      <w:r w:rsidRPr="004B4763">
        <w:rPr>
          <w:rStyle w:val="PseudoCode"/>
          <w:rFonts w:eastAsia="Droid Sans Fallback"/>
        </w:rPr>
        <w:t>SectorOccupancy</w:t>
      </w:r>
      <w:proofErr w:type="spellEnd"/>
      <w:r>
        <w:t xml:space="preserve"> and check the runway constraint satisfaction.</w:t>
      </w:r>
    </w:p>
    <w:p w14:paraId="5F3339CF" w14:textId="1A47DE6F" w:rsidR="004B4763" w:rsidRDefault="004B4763" w:rsidP="004B4763">
      <w:pPr>
        <w:pStyle w:val="Heading2"/>
      </w:pPr>
      <w:r>
        <w:lastRenderedPageBreak/>
        <w:t>Flight Time</w:t>
      </w:r>
    </w:p>
    <w:p w14:paraId="522CF548" w14:textId="7F9A6D01" w:rsidR="004B4763" w:rsidRDefault="004B4763" w:rsidP="004B4763">
      <w:pPr>
        <w:pStyle w:val="NormalStyle"/>
        <w:ind w:firstLine="720"/>
      </w:pPr>
      <w:r>
        <w:t xml:space="preserve">We use </w:t>
      </w:r>
      <w:proofErr w:type="spellStart"/>
      <w:r w:rsidRPr="004B4763">
        <w:rPr>
          <w:rStyle w:val="PseudoCode"/>
          <w:rFonts w:eastAsia="Droid Sans Fallback"/>
        </w:rPr>
        <w:t>RealAerialTime</w:t>
      </w:r>
      <w:proofErr w:type="spellEnd"/>
      <w:r>
        <w:t>, which is an array of flight times for all the 23,893 flights that took place on 19</w:t>
      </w:r>
      <w:r w:rsidRPr="00001A2A">
        <w:rPr>
          <w:vertAlign w:val="superscript"/>
        </w:rPr>
        <w:t>th</w:t>
      </w:r>
      <w:r>
        <w:t xml:space="preserve"> August 2013 in reality, and </w:t>
      </w:r>
      <w:proofErr w:type="spellStart"/>
      <w:r w:rsidRPr="004B4763">
        <w:rPr>
          <w:rStyle w:val="PseudoCode"/>
          <w:rFonts w:eastAsia="Droid Sans Fallback"/>
        </w:rPr>
        <w:t>AerialTime</w:t>
      </w:r>
      <w:proofErr w:type="spellEnd"/>
      <w:r>
        <w:t xml:space="preserve">, which is an array of flight times for the same flights provided by our GA model. We subtract each flight’s flight time from </w:t>
      </w:r>
      <w:proofErr w:type="spellStart"/>
      <w:r w:rsidRPr="004B4763">
        <w:rPr>
          <w:rStyle w:val="PseudoCode"/>
          <w:rFonts w:eastAsia="Droid Sans Fallback"/>
        </w:rPr>
        <w:t>RealAerialTime</w:t>
      </w:r>
      <w:proofErr w:type="spellEnd"/>
      <w:r>
        <w:t xml:space="preserve"> and </w:t>
      </w:r>
      <w:proofErr w:type="spellStart"/>
      <w:r w:rsidRPr="004B4763">
        <w:rPr>
          <w:rStyle w:val="PseudoCode"/>
          <w:rFonts w:eastAsia="Droid Sans Fallback"/>
        </w:rPr>
        <w:t>AerialTime</w:t>
      </w:r>
      <w:proofErr w:type="spellEnd"/>
      <w:r>
        <w:t xml:space="preserve"> and store it in an array </w:t>
      </w:r>
      <w:proofErr w:type="spellStart"/>
      <w:r w:rsidRPr="004B4763">
        <w:rPr>
          <w:rStyle w:val="PseudoCode"/>
          <w:rFonts w:eastAsia="Droid Sans Fallback"/>
        </w:rPr>
        <w:t>FlightTimeDiff</w:t>
      </w:r>
      <w:proofErr w:type="spellEnd"/>
      <w:r>
        <w:t xml:space="preserve"> as so:</w:t>
      </w:r>
    </w:p>
    <w:p w14:paraId="1B9B6C99" w14:textId="79C86F45" w:rsidR="004B4763" w:rsidRPr="004B4763" w:rsidRDefault="004B4763" w:rsidP="004B4763">
      <w:pPr>
        <w:pStyle w:val="NormalStyle"/>
        <w:spacing w:line="240" w:lineRule="auto"/>
        <w:ind w:left="720"/>
        <w:rPr>
          <w:rStyle w:val="PseudoCode"/>
          <w:rFonts w:eastAsia="Droid Sans Fallback"/>
        </w:rPr>
      </w:pPr>
      <w:r w:rsidRPr="004B4763">
        <w:rPr>
          <w:rStyle w:val="PseudoCode"/>
          <w:rFonts w:eastAsia="Droid Sans Fallback"/>
        </w:rPr>
        <w:t xml:space="preserve">for flight </w:t>
      </w:r>
      <w:r>
        <w:rPr>
          <w:rStyle w:val="PseudoCode"/>
          <w:rFonts w:eastAsia="Droid Sans Fallback"/>
        </w:rPr>
        <w:t>in</w:t>
      </w:r>
      <w:r w:rsidRPr="004B4763">
        <w:rPr>
          <w:rStyle w:val="PseudoCode"/>
          <w:rFonts w:eastAsia="Droid Sans Fallback"/>
        </w:rPr>
        <w:t xml:space="preserve"> 2013-08-19:</w:t>
      </w:r>
    </w:p>
    <w:p w14:paraId="04FC66DC" w14:textId="52955F73" w:rsidR="004B4763" w:rsidRDefault="004B4763" w:rsidP="004B4763">
      <w:pPr>
        <w:pStyle w:val="NormalStyle"/>
        <w:spacing w:line="240" w:lineRule="auto"/>
        <w:ind w:left="720" w:firstLine="720"/>
        <w:rPr>
          <w:rStyle w:val="PseudoCode"/>
          <w:rFonts w:eastAsia="Droid Sans Fallback"/>
        </w:rPr>
      </w:pPr>
      <w:proofErr w:type="spellStart"/>
      <w:r w:rsidRPr="004B4763">
        <w:rPr>
          <w:rStyle w:val="PseudoCode"/>
          <w:rFonts w:eastAsia="Droid Sans Fallback"/>
        </w:rPr>
        <w:t>FlightTimeDiff.append</w:t>
      </w:r>
      <w:proofErr w:type="spellEnd"/>
      <w:r w:rsidRPr="004B4763">
        <w:rPr>
          <w:rStyle w:val="PseudoCode"/>
          <w:rFonts w:eastAsia="Droid Sans Fallback"/>
        </w:rPr>
        <w:t>(</w:t>
      </w:r>
      <w:proofErr w:type="spellStart"/>
      <w:r w:rsidRPr="004B4763">
        <w:rPr>
          <w:rStyle w:val="PseudoCode"/>
          <w:rFonts w:eastAsia="Droid Sans Fallback"/>
        </w:rPr>
        <w:t>RealAerialTime</w:t>
      </w:r>
      <w:proofErr w:type="spellEnd"/>
      <w:r w:rsidRPr="004B4763">
        <w:rPr>
          <w:rStyle w:val="PseudoCode"/>
          <w:rFonts w:eastAsia="Droid Sans Fallback"/>
        </w:rPr>
        <w:t>[flight]-</w:t>
      </w:r>
      <w:proofErr w:type="spellStart"/>
      <w:r w:rsidRPr="004B4763">
        <w:rPr>
          <w:rStyle w:val="PseudoCode"/>
          <w:rFonts w:eastAsia="Droid Sans Fallback"/>
        </w:rPr>
        <w:t>AerialTime</w:t>
      </w:r>
      <w:proofErr w:type="spellEnd"/>
      <w:r w:rsidRPr="004B4763">
        <w:rPr>
          <w:rStyle w:val="PseudoCode"/>
          <w:rFonts w:eastAsia="Droid Sans Fallback"/>
        </w:rPr>
        <w:t>[flight])</w:t>
      </w:r>
    </w:p>
    <w:p w14:paraId="186257CE" w14:textId="37C49807" w:rsidR="00D93BD2" w:rsidRDefault="004B4763" w:rsidP="004B4763">
      <w:pPr>
        <w:pStyle w:val="NormalStyle"/>
        <w:ind w:firstLine="720"/>
      </w:pPr>
      <w:r w:rsidRPr="004B4763">
        <w:t xml:space="preserve">We plot a histogram of </w:t>
      </w:r>
      <w:proofErr w:type="spellStart"/>
      <w:r w:rsidRPr="004B4763">
        <w:rPr>
          <w:rStyle w:val="PseudoCode"/>
          <w:rFonts w:ascii="Times New Roman" w:eastAsia="Droid Sans Fallback" w:hAnsi="Times New Roman" w:cs="FreeSans"/>
          <w:color w:val="000000" w:themeColor="text1"/>
          <w:sz w:val="24"/>
          <w:szCs w:val="24"/>
          <w:lang w:eastAsia="zh-CN" w:bidi="hi-IN"/>
        </w:rPr>
        <w:t>FlightTimeDiff</w:t>
      </w:r>
      <w:proofErr w:type="spellEnd"/>
      <w:r>
        <w:rPr>
          <w:rStyle w:val="PseudoCode"/>
          <w:rFonts w:ascii="Times New Roman" w:eastAsia="Droid Sans Fallback" w:hAnsi="Times New Roman" w:cs="FreeSans"/>
          <w:color w:val="000000" w:themeColor="text1"/>
          <w:sz w:val="24"/>
          <w:szCs w:val="24"/>
          <w:lang w:eastAsia="zh-CN" w:bidi="hi-IN"/>
        </w:rPr>
        <w:t>,</w:t>
      </w:r>
      <w:r w:rsidRPr="004B4763">
        <w:t xml:space="preserve"> and we show this in Figure 8.1. We measure the average </w:t>
      </w:r>
      <w:r>
        <w:t xml:space="preserve">value of </w:t>
      </w:r>
      <w:proofErr w:type="spellStart"/>
      <w:r w:rsidRPr="004B4763">
        <w:rPr>
          <w:rStyle w:val="PseudoCode"/>
          <w:rFonts w:eastAsia="Droid Sans Fallback"/>
        </w:rPr>
        <w:t>FlightTimeDiff</w:t>
      </w:r>
      <w:proofErr w:type="spellEnd"/>
      <w:r w:rsidRPr="004B4763">
        <w:rPr>
          <w:rStyle w:val="PseudoCode"/>
          <w:rFonts w:eastAsia="Droid Sans Fallback"/>
        </w:rPr>
        <w:t xml:space="preserve"> </w:t>
      </w:r>
      <w:r>
        <w:t xml:space="preserve">and depict it in Table 8.1. We justify the variance in flight times by stating that we are assuming a constant cruise speed and not accounting for the acceleration and deceleration the flight undergoes while ascending and descending, respectively. We also observe that the mean difference is </w:t>
      </w:r>
      <w:r w:rsidR="00D93BD2">
        <w:t>6.52</w:t>
      </w:r>
      <w:r>
        <w:t xml:space="preserve"> minutes, which means that, on average, our model reduces the flight time of a flight by </w:t>
      </w:r>
      <w:r w:rsidR="00D93BD2">
        <w:t>approximately seven</w:t>
      </w:r>
      <w:r>
        <w:t xml:space="preserve"> minutes.</w:t>
      </w:r>
    </w:p>
    <w:p w14:paraId="477BAA39" w14:textId="6D88984F" w:rsidR="004B4763" w:rsidRDefault="00D93BD2" w:rsidP="004B4763">
      <w:pPr>
        <w:pStyle w:val="NormalStyle"/>
        <w:ind w:firstLine="720"/>
      </w:pPr>
      <w:r>
        <w:rPr>
          <w:noProof/>
        </w:rPr>
        <w:drawing>
          <wp:anchor distT="0" distB="0" distL="114300" distR="114300" simplePos="0" relativeHeight="251659264" behindDoc="0" locked="0" layoutInCell="1" allowOverlap="1" wp14:anchorId="04B762B5" wp14:editId="6BFAD96C">
            <wp:simplePos x="0" y="0"/>
            <wp:positionH relativeFrom="margin">
              <wp:align>left</wp:align>
            </wp:positionH>
            <wp:positionV relativeFrom="paragraph">
              <wp:posOffset>8890</wp:posOffset>
            </wp:positionV>
            <wp:extent cx="3366314" cy="2244210"/>
            <wp:effectExtent l="0" t="0" r="0" b="3810"/>
            <wp:wrapSquare wrapText="bothSides"/>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71">
                      <a:extLst>
                        <a:ext uri="{28A0092B-C50C-407E-A947-70E740481C1C}">
                          <a14:useLocalDpi xmlns:a14="http://schemas.microsoft.com/office/drawing/2010/main" val="0"/>
                        </a:ext>
                      </a:extLst>
                    </a:blip>
                    <a:stretch>
                      <a:fillRect/>
                    </a:stretch>
                  </pic:blipFill>
                  <pic:spPr>
                    <a:xfrm>
                      <a:off x="0" y="0"/>
                      <a:ext cx="3366314" cy="2244210"/>
                    </a:xfrm>
                    <a:prstGeom prst="rect">
                      <a:avLst/>
                    </a:prstGeom>
                  </pic:spPr>
                </pic:pic>
              </a:graphicData>
            </a:graphic>
          </wp:anchor>
        </w:drawing>
      </w:r>
      <w:r w:rsidR="004B4763">
        <w:t xml:space="preserve"> </w:t>
      </w:r>
    </w:p>
    <w:p w14:paraId="4AB9B33D" w14:textId="77777777" w:rsidR="004B4763" w:rsidRPr="004B4763" w:rsidRDefault="004B4763" w:rsidP="004B4763">
      <w:pPr>
        <w:pStyle w:val="NormalStyle"/>
        <w:ind w:firstLine="720"/>
      </w:pPr>
    </w:p>
    <w:tbl>
      <w:tblPr>
        <w:tblStyle w:val="PlainTable5"/>
        <w:tblpPr w:leftFromText="180" w:rightFromText="180" w:vertAnchor="text" w:horzAnchor="margin" w:tblpXSpec="right" w:tblpY="463"/>
        <w:tblW w:w="0" w:type="auto"/>
        <w:tblLook w:val="04A0" w:firstRow="1" w:lastRow="0" w:firstColumn="1" w:lastColumn="0" w:noHBand="0" w:noVBand="1"/>
      </w:tblPr>
      <w:tblGrid>
        <w:gridCol w:w="2862"/>
        <w:gridCol w:w="1784"/>
      </w:tblGrid>
      <w:tr w:rsidR="00794C10" w14:paraId="5EE3CE0C" w14:textId="77777777" w:rsidTr="00F37CC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vAlign w:val="center"/>
          </w:tcPr>
          <w:p w14:paraId="0A960D22" w14:textId="77777777" w:rsidR="00794C10" w:rsidRDefault="00794C10" w:rsidP="00F37CCC">
            <w:pPr>
              <w:pStyle w:val="NormalStyle"/>
              <w:jc w:val="center"/>
            </w:pPr>
            <w:r>
              <w:t xml:space="preserve">Average of </w:t>
            </w:r>
            <w:proofErr w:type="spellStart"/>
            <w:r w:rsidRPr="004B4763">
              <w:rPr>
                <w:rStyle w:val="PseudoCode"/>
                <w:rFonts w:eastAsiaTheme="majorEastAsia"/>
              </w:rPr>
              <w:t>FlightTimeDiff</w:t>
            </w:r>
            <w:proofErr w:type="spellEnd"/>
          </w:p>
        </w:tc>
        <w:tc>
          <w:tcPr>
            <w:tcW w:w="1784" w:type="dxa"/>
            <w:vAlign w:val="center"/>
          </w:tcPr>
          <w:p w14:paraId="398282E1" w14:textId="77777777" w:rsidR="00794C10" w:rsidRDefault="00794C10" w:rsidP="00F37CCC">
            <w:pPr>
              <w:pStyle w:val="NormalStyle"/>
              <w:keepNext/>
              <w:jc w:val="center"/>
              <w:cnfStyle w:val="100000000000" w:firstRow="1" w:lastRow="0" w:firstColumn="0" w:lastColumn="0" w:oddVBand="0" w:evenVBand="0" w:oddHBand="0" w:evenHBand="0" w:firstRowFirstColumn="0" w:firstRowLastColumn="0" w:lastRowFirstColumn="0" w:lastRowLastColumn="0"/>
            </w:pPr>
            <w:r w:rsidRPr="00DB0FA8">
              <w:rPr>
                <w:color w:val="76923C" w:themeColor="accent3" w:themeShade="BF"/>
              </w:rPr>
              <w:t>6.52 minutes</w:t>
            </w:r>
          </w:p>
        </w:tc>
      </w:tr>
    </w:tbl>
    <w:p w14:paraId="7505756A" w14:textId="076C3DE6" w:rsidR="00DB0FA8" w:rsidRDefault="00DB0FA8" w:rsidP="00DB0FA8">
      <w:pPr>
        <w:pStyle w:val="Caption"/>
        <w:framePr w:hSpace="180" w:wrap="around" w:vAnchor="text" w:hAnchor="page" w:x="6828" w:y="1216"/>
      </w:pPr>
      <w:r>
        <w:t xml:space="preserve">Table </w:t>
      </w:r>
      <w:r w:rsidR="008829E0">
        <w:fldChar w:fldCharType="begin"/>
      </w:r>
      <w:r w:rsidR="008829E0">
        <w:instrText xml:space="preserve"> STYLEREF 1 \s </w:instrText>
      </w:r>
      <w:r w:rsidR="008829E0">
        <w:fldChar w:fldCharType="separate"/>
      </w:r>
      <w:r w:rsidR="004D0F5B">
        <w:rPr>
          <w:noProof/>
        </w:rPr>
        <w:t>8</w:t>
      </w:r>
      <w:r w:rsidR="008829E0">
        <w:fldChar w:fldCharType="end"/>
      </w:r>
      <w:r w:rsidR="008829E0">
        <w:t>.</w:t>
      </w:r>
      <w:r w:rsidR="008829E0">
        <w:fldChar w:fldCharType="begin"/>
      </w:r>
      <w:r w:rsidR="008829E0">
        <w:instrText xml:space="preserve"> SEQ Table \* ARABIC \s 1 </w:instrText>
      </w:r>
      <w:r w:rsidR="008829E0">
        <w:fldChar w:fldCharType="separate"/>
      </w:r>
      <w:r w:rsidR="004D0F5B">
        <w:rPr>
          <w:noProof/>
        </w:rPr>
        <w:t>1</w:t>
      </w:r>
      <w:r w:rsidR="008829E0">
        <w:fldChar w:fldCharType="end"/>
      </w:r>
      <w:r>
        <w:t xml:space="preserve"> R</w:t>
      </w:r>
      <w:r w:rsidRPr="00364732">
        <w:t>eduction in Flight Times</w:t>
      </w:r>
    </w:p>
    <w:p w14:paraId="4B98A87E" w14:textId="1CEE8670" w:rsidR="004B4763" w:rsidRDefault="004B4763" w:rsidP="004B4763">
      <w:pPr>
        <w:pStyle w:val="NormalStyle"/>
        <w:ind w:firstLine="720"/>
      </w:pPr>
    </w:p>
    <w:p w14:paraId="47815437" w14:textId="33261187" w:rsidR="0034717C" w:rsidRDefault="004B4763" w:rsidP="00D93BD2">
      <w:pPr>
        <w:pStyle w:val="NormalStyle"/>
        <w:ind w:firstLine="720"/>
      </w:pPr>
      <w:r>
        <w:tab/>
      </w:r>
    </w:p>
    <w:p w14:paraId="5C6494C4" w14:textId="4FAE5667" w:rsidR="0034717C" w:rsidRDefault="00794C10" w:rsidP="0034717C">
      <w:pPr>
        <w:pStyle w:val="NormalStyle"/>
      </w:pPr>
      <w:r>
        <w:rPr>
          <w:noProof/>
        </w:rPr>
        <mc:AlternateContent>
          <mc:Choice Requires="wps">
            <w:drawing>
              <wp:anchor distT="0" distB="0" distL="114300" distR="114300" simplePos="0" relativeHeight="251661312" behindDoc="0" locked="0" layoutInCell="1" allowOverlap="1" wp14:anchorId="2138FA89" wp14:editId="6E357E6A">
                <wp:simplePos x="0" y="0"/>
                <wp:positionH relativeFrom="margin">
                  <wp:align>left</wp:align>
                </wp:positionH>
                <wp:positionV relativeFrom="paragraph">
                  <wp:posOffset>185145</wp:posOffset>
                </wp:positionV>
                <wp:extent cx="3366135" cy="635"/>
                <wp:effectExtent l="0" t="0" r="5715" b="0"/>
                <wp:wrapSquare wrapText="bothSides"/>
                <wp:docPr id="104" name="Text Box 104"/>
                <wp:cNvGraphicFramePr/>
                <a:graphic xmlns:a="http://schemas.openxmlformats.org/drawingml/2006/main">
                  <a:graphicData uri="http://schemas.microsoft.com/office/word/2010/wordprocessingShape">
                    <wps:wsp>
                      <wps:cNvSpPr txBox="1"/>
                      <wps:spPr>
                        <a:xfrm>
                          <a:off x="0" y="0"/>
                          <a:ext cx="3366135" cy="635"/>
                        </a:xfrm>
                        <a:prstGeom prst="rect">
                          <a:avLst/>
                        </a:prstGeom>
                        <a:solidFill>
                          <a:prstClr val="white"/>
                        </a:solidFill>
                        <a:ln>
                          <a:noFill/>
                        </a:ln>
                      </wps:spPr>
                      <wps:txbx>
                        <w:txbxContent>
                          <w:p w14:paraId="30D8616A" w14:textId="7F723F03" w:rsidR="00D93BD2" w:rsidRPr="000222BC" w:rsidRDefault="00D93BD2" w:rsidP="00D93BD2">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8</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w:t>
                            </w:r>
                            <w:r w:rsidR="00796A89">
                              <w:fldChar w:fldCharType="end"/>
                            </w:r>
                            <w:r>
                              <w:tab/>
                              <w:t>Real Flight Time - GA Flight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38FA89" id="Text Box 104" o:spid="_x0000_s1071" type="#_x0000_t202" style="position:absolute;left:0;text-align:left;margin-left:0;margin-top:14.6pt;width:265.05pt;height:.0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" stroked="f">
                <v:textbox style="mso-fit-shape-to-text:t" inset="0,0,0,0">
                  <w:txbxContent>
                    <w:p w14:paraId="30D8616A" w14:textId="7F723F03" w:rsidR="00D93BD2" w:rsidRPr="000222BC" w:rsidRDefault="00D93BD2" w:rsidP="00D93BD2">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8</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1</w:t>
                      </w:r>
                      <w:r w:rsidR="00796A89">
                        <w:fldChar w:fldCharType="end"/>
                      </w:r>
                      <w:r>
                        <w:tab/>
                        <w:t>Real Flight Time - GA Flight Time</w:t>
                      </w:r>
                    </w:p>
                  </w:txbxContent>
                </v:textbox>
                <w10:wrap type="square" anchorx="margin"/>
              </v:shape>
            </w:pict>
          </mc:Fallback>
        </mc:AlternateContent>
      </w:r>
    </w:p>
    <w:p w14:paraId="7692FB1B" w14:textId="352B0D69" w:rsidR="0034717C" w:rsidRDefault="0034717C" w:rsidP="0034717C">
      <w:pPr>
        <w:pStyle w:val="NormalStyle"/>
      </w:pPr>
    </w:p>
    <w:p w14:paraId="561C3D88" w14:textId="23D71527" w:rsidR="0034717C" w:rsidRDefault="00794C10" w:rsidP="00794C10">
      <w:pPr>
        <w:pStyle w:val="Heading2"/>
      </w:pPr>
      <w:r>
        <w:t>Flight Delays</w:t>
      </w:r>
    </w:p>
    <w:p w14:paraId="0D533E55" w14:textId="419657D6" w:rsidR="00794C10" w:rsidRPr="00794C10" w:rsidRDefault="00794C10" w:rsidP="00794C10">
      <w:pPr>
        <w:pStyle w:val="NormalStyle"/>
        <w:ind w:firstLine="720"/>
      </w:pPr>
      <w:r>
        <w:t xml:space="preserve">We use </w:t>
      </w:r>
      <w:proofErr w:type="spellStart"/>
      <w:r w:rsidRPr="00794C10">
        <w:rPr>
          <w:rStyle w:val="PseudoCode"/>
          <w:rFonts w:eastAsia="Droid Sans Fallback"/>
        </w:rPr>
        <w:t>RealOptimumDelay</w:t>
      </w:r>
      <w:proofErr w:type="spellEnd"/>
      <w:r>
        <w:rPr>
          <w:rStyle w:val="PseudoCode"/>
          <w:rFonts w:eastAsia="Droid Sans Fallback"/>
        </w:rPr>
        <w:t>,</w:t>
      </w:r>
      <w:r>
        <w:t xml:space="preserve"> which is the set of delays that each of the 23,893 flights that took place on 19</w:t>
      </w:r>
      <w:r w:rsidRPr="00001A2A">
        <w:rPr>
          <w:vertAlign w:val="superscript"/>
        </w:rPr>
        <w:t>th</w:t>
      </w:r>
      <w:r>
        <w:t xml:space="preserve"> August 2013 experienced in reality, and </w:t>
      </w:r>
      <w:proofErr w:type="spellStart"/>
      <w:r w:rsidRPr="00794C10">
        <w:rPr>
          <w:rStyle w:val="PseudoCode"/>
          <w:rFonts w:eastAsia="Droid Sans Fallback"/>
        </w:rPr>
        <w:t>OptimumDelay</w:t>
      </w:r>
      <w:proofErr w:type="spellEnd"/>
      <w:r>
        <w:t xml:space="preserve">, which is the set of delays the GA model imparts to the same set of flights. We show that we reduce the average flight delay by </w:t>
      </w:r>
      <w:r w:rsidR="00AB09DF">
        <w:t>five</w:t>
      </w:r>
      <w:r>
        <w:t xml:space="preserve"> minutes in our model in Table 8.2. We also plot two histograms, one for </w:t>
      </w:r>
      <w:proofErr w:type="spellStart"/>
      <w:r w:rsidRPr="00794C10">
        <w:rPr>
          <w:rStyle w:val="PseudoCode"/>
          <w:rFonts w:eastAsia="Droid Sans Fallback"/>
        </w:rPr>
        <w:t>RealOptimumDelay</w:t>
      </w:r>
      <w:proofErr w:type="spellEnd"/>
      <w:r>
        <w:t xml:space="preserve"> and one for </w:t>
      </w:r>
      <w:proofErr w:type="spellStart"/>
      <w:r w:rsidRPr="00794C10">
        <w:rPr>
          <w:rStyle w:val="PseudoCode"/>
          <w:rFonts w:eastAsia="Droid Sans Fallback"/>
        </w:rPr>
        <w:t>OptimumDelay</w:t>
      </w:r>
      <w:proofErr w:type="spellEnd"/>
      <w:r>
        <w:rPr>
          <w:rStyle w:val="PseudoCode"/>
          <w:rFonts w:eastAsia="Droid Sans Fallback"/>
        </w:rPr>
        <w:t>,</w:t>
      </w:r>
      <w:r>
        <w:t xml:space="preserve"> and display them in Figure 8.2. We remove the flights with greater than two-hour delay from </w:t>
      </w:r>
      <w:proofErr w:type="spellStart"/>
      <w:r w:rsidRPr="00AB09DF">
        <w:rPr>
          <w:rStyle w:val="PseudoCode"/>
          <w:rFonts w:eastAsia="Droid Sans Fallback"/>
        </w:rPr>
        <w:t>RealOptimumDelay</w:t>
      </w:r>
      <w:proofErr w:type="spellEnd"/>
      <w:r>
        <w:t xml:space="preserve">, citing them as outliers, and remove the same from </w:t>
      </w:r>
      <w:proofErr w:type="spellStart"/>
      <w:r w:rsidRPr="00AB09DF">
        <w:rPr>
          <w:rStyle w:val="PseudoCode"/>
          <w:rFonts w:eastAsia="Droid Sans Fallback"/>
        </w:rPr>
        <w:t>OptimumDelay</w:t>
      </w:r>
      <w:proofErr w:type="spellEnd"/>
      <w:r>
        <w:t xml:space="preserve">. With this, we show that our model not only imparts minimal delay to flights for managing air traffic but also ensures that the flight delays are reduced by </w:t>
      </w:r>
      <w:r w:rsidR="00AB09DF">
        <w:t>five</w:t>
      </w:r>
      <w:r>
        <w:t xml:space="preserve"> minutes from the delays imparted to the flights in reality.</w:t>
      </w:r>
    </w:p>
    <w:p w14:paraId="466F9E04" w14:textId="3DAE02F4" w:rsidR="00AB09DF" w:rsidRDefault="00AB09DF" w:rsidP="0034717C">
      <w:pPr>
        <w:pStyle w:val="NormalStyle"/>
      </w:pPr>
      <w:r>
        <w:rPr>
          <w:noProof/>
        </w:rPr>
        <w:lastRenderedPageBreak/>
        <mc:AlternateContent>
          <mc:Choice Requires="wps">
            <w:drawing>
              <wp:anchor distT="0" distB="0" distL="114300" distR="114300" simplePos="0" relativeHeight="251665408" behindDoc="0" locked="0" layoutInCell="1" allowOverlap="1" wp14:anchorId="650389BB" wp14:editId="57B42A9F">
                <wp:simplePos x="0" y="0"/>
                <wp:positionH relativeFrom="margin">
                  <wp:align>right</wp:align>
                </wp:positionH>
                <wp:positionV relativeFrom="paragraph">
                  <wp:posOffset>2041250</wp:posOffset>
                </wp:positionV>
                <wp:extent cx="6113780" cy="635"/>
                <wp:effectExtent l="0" t="0" r="1270" b="0"/>
                <wp:wrapSquare wrapText="bothSides"/>
                <wp:docPr id="111" name="Text Box 111"/>
                <wp:cNvGraphicFramePr/>
                <a:graphic xmlns:a="http://schemas.openxmlformats.org/drawingml/2006/main">
                  <a:graphicData uri="http://schemas.microsoft.com/office/word/2010/wordprocessingShape">
                    <wps:wsp>
                      <wps:cNvSpPr txBox="1"/>
                      <wps:spPr>
                        <a:xfrm>
                          <a:off x="0" y="0"/>
                          <a:ext cx="6113780" cy="635"/>
                        </a:xfrm>
                        <a:prstGeom prst="rect">
                          <a:avLst/>
                        </a:prstGeom>
                        <a:solidFill>
                          <a:prstClr val="white"/>
                        </a:solidFill>
                        <a:ln>
                          <a:noFill/>
                        </a:ln>
                      </wps:spPr>
                      <wps:txbx>
                        <w:txbxContent>
                          <w:p w14:paraId="1C53C2D3" w14:textId="1BC12184" w:rsidR="00AB09DF" w:rsidRPr="00190440" w:rsidRDefault="00AB09DF" w:rsidP="00AB09DF">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8</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2</w:t>
                            </w:r>
                            <w:r w:rsidR="00796A89">
                              <w:fldChar w:fldCharType="end"/>
                            </w:r>
                            <w:r>
                              <w:tab/>
                              <w:t>Flight Dela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0389BB" id="Text Box 111" o:spid="_x0000_s1072" type="#_x0000_t202" style="position:absolute;left:0;text-align:left;margin-left:430.2pt;margin-top:160.75pt;width:481.4pt;height:.05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" stroked="f">
                <v:textbox style="mso-fit-shape-to-text:t" inset="0,0,0,0">
                  <w:txbxContent>
                    <w:p w14:paraId="1C53C2D3" w14:textId="1BC12184" w:rsidR="00AB09DF" w:rsidRPr="00190440" w:rsidRDefault="00AB09DF" w:rsidP="00AB09DF">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8</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2</w:t>
                      </w:r>
                      <w:r w:rsidR="00796A89">
                        <w:fldChar w:fldCharType="end"/>
                      </w:r>
                      <w:r>
                        <w:tab/>
                        <w:t>Flight Delays</w:t>
                      </w:r>
                    </w:p>
                  </w:txbxContent>
                </v:textbox>
                <w10:wrap type="square" anchorx="margin"/>
              </v:shape>
            </w:pict>
          </mc:Fallback>
        </mc:AlternateContent>
      </w:r>
      <w:r>
        <w:rPr>
          <w:noProof/>
        </w:rPr>
        <w:drawing>
          <wp:anchor distT="0" distB="0" distL="114300" distR="114300" simplePos="0" relativeHeight="251663360" behindDoc="0" locked="0" layoutInCell="1" allowOverlap="1" wp14:anchorId="6CD306A4" wp14:editId="43A3C2BC">
            <wp:simplePos x="0" y="0"/>
            <wp:positionH relativeFrom="margin">
              <wp:align>right</wp:align>
            </wp:positionH>
            <wp:positionV relativeFrom="paragraph">
              <wp:posOffset>587</wp:posOffset>
            </wp:positionV>
            <wp:extent cx="6113780" cy="2039620"/>
            <wp:effectExtent l="0" t="0" r="0" b="0"/>
            <wp:wrapSquare wrapText="bothSides"/>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113780" cy="203962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PlainTable5"/>
        <w:tblW w:w="0" w:type="auto"/>
        <w:tblInd w:w="708" w:type="dxa"/>
        <w:tblLook w:val="04A0" w:firstRow="1" w:lastRow="0" w:firstColumn="1" w:lastColumn="0" w:noHBand="0" w:noVBand="1"/>
      </w:tblPr>
      <w:tblGrid>
        <w:gridCol w:w="2296"/>
        <w:gridCol w:w="1190"/>
        <w:gridCol w:w="1210"/>
        <w:gridCol w:w="1190"/>
        <w:gridCol w:w="2342"/>
      </w:tblGrid>
      <w:tr w:rsidR="00AB09DF" w14:paraId="6292E027" w14:textId="057F9435" w:rsidTr="00F37CC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vAlign w:val="center"/>
          </w:tcPr>
          <w:p w14:paraId="12C49B44" w14:textId="77777777" w:rsidR="00AB09DF" w:rsidRDefault="00AB09DF" w:rsidP="00F37CCC">
            <w:pPr>
              <w:pStyle w:val="NormalStyle"/>
              <w:jc w:val="center"/>
            </w:pPr>
          </w:p>
        </w:tc>
        <w:tc>
          <w:tcPr>
            <w:tcW w:w="0" w:type="auto"/>
            <w:vAlign w:val="center"/>
          </w:tcPr>
          <w:p w14:paraId="1B85441D" w14:textId="6A431CD7" w:rsidR="00AB09DF" w:rsidRDefault="00AB09DF" w:rsidP="00F37CCC">
            <w:pPr>
              <w:pStyle w:val="NormalStyle"/>
              <w:jc w:val="center"/>
              <w:cnfStyle w:val="100000000000" w:firstRow="1" w:lastRow="0" w:firstColumn="0" w:lastColumn="0" w:oddVBand="0" w:evenVBand="0" w:oddHBand="0" w:evenHBand="0" w:firstRowFirstColumn="0" w:firstRowLastColumn="0" w:lastRowFirstColumn="0" w:lastRowLastColumn="0"/>
            </w:pPr>
            <w:r>
              <w:t>Dataset</w:t>
            </w:r>
          </w:p>
        </w:tc>
        <w:tc>
          <w:tcPr>
            <w:tcW w:w="0" w:type="auto"/>
            <w:vAlign w:val="center"/>
          </w:tcPr>
          <w:p w14:paraId="062B609F" w14:textId="06BD5709" w:rsidR="00AB09DF" w:rsidRDefault="00AB09DF" w:rsidP="00F37CCC">
            <w:pPr>
              <w:pStyle w:val="NormalStyle"/>
              <w:jc w:val="center"/>
              <w:cnfStyle w:val="100000000000" w:firstRow="1" w:lastRow="0" w:firstColumn="0" w:lastColumn="0" w:oddVBand="0" w:evenVBand="0" w:oddHBand="0" w:evenHBand="0" w:firstRowFirstColumn="0" w:firstRowLastColumn="0" w:lastRowFirstColumn="0" w:lastRowLastColumn="0"/>
            </w:pPr>
            <w:r>
              <w:t>GA Model</w:t>
            </w:r>
          </w:p>
        </w:tc>
        <w:tc>
          <w:tcPr>
            <w:tcW w:w="0" w:type="auto"/>
            <w:vAlign w:val="center"/>
          </w:tcPr>
          <w:p w14:paraId="4112AE48" w14:textId="7A4751DC" w:rsidR="00AB09DF" w:rsidRDefault="00AB09DF" w:rsidP="00F37CCC">
            <w:pPr>
              <w:pStyle w:val="NormalStyle"/>
              <w:jc w:val="center"/>
              <w:cnfStyle w:val="100000000000" w:firstRow="1" w:lastRow="0" w:firstColumn="0" w:lastColumn="0" w:oddVBand="0" w:evenVBand="0" w:oddHBand="0" w:evenHBand="0" w:firstRowFirstColumn="0" w:firstRowLastColumn="0" w:lastRowFirstColumn="0" w:lastRowLastColumn="0"/>
            </w:pPr>
            <w:r>
              <w:t>Reduction</w:t>
            </w:r>
          </w:p>
        </w:tc>
        <w:tc>
          <w:tcPr>
            <w:tcW w:w="0" w:type="auto"/>
            <w:vAlign w:val="center"/>
          </w:tcPr>
          <w:p w14:paraId="0A657A1E" w14:textId="5A8FFD45" w:rsidR="00AB09DF" w:rsidRDefault="00AB09DF" w:rsidP="00F37CCC">
            <w:pPr>
              <w:pStyle w:val="NormalStyle"/>
              <w:jc w:val="center"/>
              <w:cnfStyle w:val="100000000000" w:firstRow="1" w:lastRow="0" w:firstColumn="0" w:lastColumn="0" w:oddVBand="0" w:evenVBand="0" w:oddHBand="0" w:evenHBand="0" w:firstRowFirstColumn="0" w:firstRowLastColumn="0" w:lastRowFirstColumn="0" w:lastRowLastColumn="0"/>
            </w:pPr>
            <w:r>
              <w:t>Percentage Reduction</w:t>
            </w:r>
          </w:p>
        </w:tc>
      </w:tr>
      <w:tr w:rsidR="00AB09DF" w14:paraId="5668BAA5" w14:textId="57440E5E" w:rsidTr="00F37C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7AE2D48" w14:textId="4F0E0386" w:rsidR="00AB09DF" w:rsidRDefault="00AB09DF" w:rsidP="00F37CCC">
            <w:pPr>
              <w:pStyle w:val="NormalStyle"/>
              <w:jc w:val="center"/>
            </w:pPr>
            <w:r>
              <w:t>Average Flight Delay</w:t>
            </w:r>
          </w:p>
        </w:tc>
        <w:tc>
          <w:tcPr>
            <w:tcW w:w="0" w:type="auto"/>
            <w:vAlign w:val="center"/>
          </w:tcPr>
          <w:p w14:paraId="300BF953" w14:textId="235BD8BD" w:rsidR="00AB09DF" w:rsidRDefault="00AB09DF" w:rsidP="00F37CCC">
            <w:pPr>
              <w:pStyle w:val="NormalStyle"/>
              <w:jc w:val="center"/>
              <w:cnfStyle w:val="000000100000" w:firstRow="0" w:lastRow="0" w:firstColumn="0" w:lastColumn="0" w:oddVBand="0" w:evenVBand="0" w:oddHBand="1" w:evenHBand="0" w:firstRowFirstColumn="0" w:firstRowLastColumn="0" w:lastRowFirstColumn="0" w:lastRowLastColumn="0"/>
            </w:pPr>
            <w:r>
              <w:t>18.26 min</w:t>
            </w:r>
          </w:p>
        </w:tc>
        <w:tc>
          <w:tcPr>
            <w:tcW w:w="0" w:type="auto"/>
            <w:vAlign w:val="center"/>
          </w:tcPr>
          <w:p w14:paraId="4235D7A5" w14:textId="7FEA55F8" w:rsidR="00AB09DF" w:rsidRDefault="00AB09DF" w:rsidP="00F37CCC">
            <w:pPr>
              <w:pStyle w:val="NormalStyle"/>
              <w:jc w:val="center"/>
              <w:cnfStyle w:val="000000100000" w:firstRow="0" w:lastRow="0" w:firstColumn="0" w:lastColumn="0" w:oddVBand="0" w:evenVBand="0" w:oddHBand="1" w:evenHBand="0" w:firstRowFirstColumn="0" w:firstRowLastColumn="0" w:lastRowFirstColumn="0" w:lastRowLastColumn="0"/>
            </w:pPr>
            <w:r>
              <w:t>13.14 min</w:t>
            </w:r>
          </w:p>
        </w:tc>
        <w:tc>
          <w:tcPr>
            <w:tcW w:w="0" w:type="auto"/>
            <w:vAlign w:val="center"/>
          </w:tcPr>
          <w:p w14:paraId="7047E6FF" w14:textId="254510B0" w:rsidR="00AB09DF" w:rsidRDefault="00AB09DF" w:rsidP="00F37CCC">
            <w:pPr>
              <w:pStyle w:val="NormalStyle"/>
              <w:jc w:val="center"/>
              <w:cnfStyle w:val="000000100000" w:firstRow="0" w:lastRow="0" w:firstColumn="0" w:lastColumn="0" w:oddVBand="0" w:evenVBand="0" w:oddHBand="1" w:evenHBand="0" w:firstRowFirstColumn="0" w:firstRowLastColumn="0" w:lastRowFirstColumn="0" w:lastRowLastColumn="0"/>
            </w:pPr>
            <w:r>
              <w:t>5.12 min</w:t>
            </w:r>
          </w:p>
        </w:tc>
        <w:tc>
          <w:tcPr>
            <w:tcW w:w="0" w:type="auto"/>
            <w:vAlign w:val="center"/>
          </w:tcPr>
          <w:p w14:paraId="68E819D7" w14:textId="75FAB0DA" w:rsidR="00AB09DF" w:rsidRDefault="00DB0FA8" w:rsidP="00F37CCC">
            <w:pPr>
              <w:pStyle w:val="NormalStyle"/>
              <w:keepNext/>
              <w:jc w:val="center"/>
              <w:cnfStyle w:val="000000100000" w:firstRow="0" w:lastRow="0" w:firstColumn="0" w:lastColumn="0" w:oddVBand="0" w:evenVBand="0" w:oddHBand="1" w:evenHBand="0" w:firstRowFirstColumn="0" w:firstRowLastColumn="0" w:lastRowFirstColumn="0" w:lastRowLastColumn="0"/>
            </w:pPr>
            <w:r w:rsidRPr="00DB0FA8">
              <w:rPr>
                <w:color w:val="76923C" w:themeColor="accent3" w:themeShade="BF"/>
              </w:rPr>
              <w:t>28</w:t>
            </w:r>
            <w:r w:rsidR="008C6089">
              <w:rPr>
                <w:color w:val="76923C" w:themeColor="accent3" w:themeShade="BF"/>
              </w:rPr>
              <w:t>.03</w:t>
            </w:r>
            <w:r w:rsidRPr="00DB0FA8">
              <w:rPr>
                <w:color w:val="76923C" w:themeColor="accent3" w:themeShade="BF"/>
              </w:rPr>
              <w:t>%</w:t>
            </w:r>
          </w:p>
        </w:tc>
      </w:tr>
    </w:tbl>
    <w:p w14:paraId="2286EB7C" w14:textId="410DE29E" w:rsidR="00AB09DF" w:rsidRDefault="00DB0FA8" w:rsidP="00DB0FA8">
      <w:pPr>
        <w:pStyle w:val="Caption"/>
        <w:jc w:val="center"/>
      </w:pPr>
      <w:r>
        <w:t xml:space="preserve">Table </w:t>
      </w:r>
      <w:r w:rsidR="008829E0">
        <w:fldChar w:fldCharType="begin"/>
      </w:r>
      <w:r w:rsidR="008829E0">
        <w:instrText xml:space="preserve"> STYLEREF 1 \s </w:instrText>
      </w:r>
      <w:r w:rsidR="008829E0">
        <w:fldChar w:fldCharType="separate"/>
      </w:r>
      <w:r w:rsidR="004D0F5B">
        <w:rPr>
          <w:noProof/>
        </w:rPr>
        <w:t>8</w:t>
      </w:r>
      <w:r w:rsidR="008829E0">
        <w:fldChar w:fldCharType="end"/>
      </w:r>
      <w:r w:rsidR="008829E0">
        <w:t>.</w:t>
      </w:r>
      <w:r w:rsidR="008829E0">
        <w:fldChar w:fldCharType="begin"/>
      </w:r>
      <w:r w:rsidR="008829E0">
        <w:instrText xml:space="preserve"> SEQ Table \* ARABIC \s 1 </w:instrText>
      </w:r>
      <w:r w:rsidR="008829E0">
        <w:fldChar w:fldCharType="separate"/>
      </w:r>
      <w:r w:rsidR="004D0F5B">
        <w:rPr>
          <w:noProof/>
        </w:rPr>
        <w:t>2</w:t>
      </w:r>
      <w:r w:rsidR="008829E0">
        <w:fldChar w:fldCharType="end"/>
      </w:r>
      <w:r>
        <w:t xml:space="preserve"> Reduction in Flight Delays</w:t>
      </w:r>
    </w:p>
    <w:p w14:paraId="06A99898" w14:textId="38437AE3" w:rsidR="00AB09DF" w:rsidRDefault="00DB0FA8" w:rsidP="00DB0FA8">
      <w:pPr>
        <w:pStyle w:val="Heading2"/>
      </w:pPr>
      <w:r>
        <w:t>Air Traffic</w:t>
      </w:r>
    </w:p>
    <w:p w14:paraId="0FCE2B36" w14:textId="2E66A557" w:rsidR="00DB0FA8" w:rsidRDefault="00DB0FA8" w:rsidP="00DB0FA8">
      <w:pPr>
        <w:pStyle w:val="NormalStyle"/>
        <w:ind w:firstLine="720"/>
      </w:pPr>
      <w:r>
        <w:t xml:space="preserve">We use </w:t>
      </w:r>
      <w:proofErr w:type="spellStart"/>
      <w:r w:rsidRPr="00DB0FA8">
        <w:rPr>
          <w:rStyle w:val="PseudoCode"/>
          <w:rFonts w:eastAsia="Droid Sans Fallback"/>
        </w:rPr>
        <w:t>RealTrafficMatrix</w:t>
      </w:r>
      <w:proofErr w:type="spellEnd"/>
      <w:r>
        <w:t xml:space="preserve">, which is the </w:t>
      </w:r>
      <w:proofErr w:type="spellStart"/>
      <w:r w:rsidRPr="00DB0FA8">
        <w:rPr>
          <w:rStyle w:val="PseudoCode"/>
          <w:rFonts w:eastAsia="Droid Sans Fallback"/>
        </w:rPr>
        <w:t>TrafficMatrix</w:t>
      </w:r>
      <w:proofErr w:type="spellEnd"/>
      <w:r>
        <w:t xml:space="preserve"> calculated using the flight paths taken in reality by the 23,893 flights that took place on 19</w:t>
      </w:r>
      <w:r w:rsidRPr="00001A2A">
        <w:rPr>
          <w:vertAlign w:val="superscript"/>
        </w:rPr>
        <w:t>th</w:t>
      </w:r>
      <w:r>
        <w:t xml:space="preserve"> August 2013 and the </w:t>
      </w:r>
      <w:proofErr w:type="spellStart"/>
      <w:r w:rsidRPr="00DB0FA8">
        <w:rPr>
          <w:rStyle w:val="PseudoCode"/>
          <w:rFonts w:eastAsia="Droid Sans Fallback"/>
        </w:rPr>
        <w:t>TrafficMatrix</w:t>
      </w:r>
      <w:proofErr w:type="spellEnd"/>
      <w:r>
        <w:t xml:space="preserve"> returned by the GA, to evaluate the reduction in air traffic.</w:t>
      </w:r>
    </w:p>
    <w:p w14:paraId="5304B709" w14:textId="707BFFEE" w:rsidR="00796A89" w:rsidRDefault="00DB0FA8" w:rsidP="00796A89">
      <w:pPr>
        <w:pStyle w:val="NormalStyle"/>
        <w:ind w:firstLine="720"/>
      </w:pPr>
      <w:r>
        <w:t xml:space="preserve">We define two methods for evaluating air traffic, </w:t>
      </w:r>
      <w:proofErr w:type="spellStart"/>
      <w:r w:rsidR="00B02419" w:rsidRPr="00B02419">
        <w:rPr>
          <w:rStyle w:val="PseudoCode"/>
          <w:rFonts w:eastAsia="Droid Sans Fallback"/>
        </w:rPr>
        <w:t>SectorDensity</w:t>
      </w:r>
      <w:proofErr w:type="spellEnd"/>
      <w:r w:rsidR="00B02419">
        <w:t xml:space="preserve"> and </w:t>
      </w:r>
      <w:proofErr w:type="spellStart"/>
      <w:r w:rsidR="00B02419" w:rsidRPr="00B02419">
        <w:rPr>
          <w:rStyle w:val="PseudoCode"/>
          <w:rFonts w:eastAsia="Droid Sans Fallback"/>
        </w:rPr>
        <w:t>SectorOccupancy</w:t>
      </w:r>
      <w:proofErr w:type="spellEnd"/>
      <w:r w:rsidR="00B02419">
        <w:rPr>
          <w:rStyle w:val="PseudoCode"/>
          <w:rFonts w:eastAsia="Droid Sans Fallback"/>
        </w:rPr>
        <w:t>,</w:t>
      </w:r>
      <w:r w:rsidR="00B02419">
        <w:t xml:space="preserve"> which we </w:t>
      </w:r>
      <w:r w:rsidR="0027668A">
        <w:t>explain</w:t>
      </w:r>
      <w:r w:rsidR="00B02419">
        <w:t xml:space="preserve"> here. </w:t>
      </w:r>
      <w:proofErr w:type="spellStart"/>
      <w:r w:rsidR="00B02419" w:rsidRPr="00B02419">
        <w:rPr>
          <w:rStyle w:val="PseudoCode"/>
          <w:rFonts w:eastAsia="Droid Sans Fallback"/>
        </w:rPr>
        <w:t>SectorDensity</w:t>
      </w:r>
      <w:proofErr w:type="spellEnd"/>
      <w:r w:rsidR="00B02419">
        <w:t xml:space="preserve"> is the </w:t>
      </w:r>
      <w:r w:rsidR="0027668A">
        <w:t>primary</w:t>
      </w:r>
      <w:r w:rsidR="00B02419">
        <w:t xml:space="preserve"> measure of air traffic and is the maximum number of aircraft present in a sector throughout the day. We measure this quantity by taking the maximum value of each row of the </w:t>
      </w:r>
      <w:proofErr w:type="spellStart"/>
      <w:r w:rsidR="00B02419" w:rsidRPr="00B02419">
        <w:rPr>
          <w:rStyle w:val="PseudoCode"/>
          <w:rFonts w:eastAsia="Droid Sans Fallback"/>
        </w:rPr>
        <w:t>TrafficMatrix</w:t>
      </w:r>
      <w:proofErr w:type="spellEnd"/>
      <w:r w:rsidR="00B02419">
        <w:t xml:space="preserve">. We obtain an array of 1250 values, where </w:t>
      </w:r>
      <w:proofErr w:type="spellStart"/>
      <w:r w:rsidR="00B02419" w:rsidRPr="00B02419">
        <w:rPr>
          <w:rStyle w:val="PseudoCode"/>
          <w:rFonts w:eastAsia="Droid Sans Fallback"/>
        </w:rPr>
        <w:t>SectorDensity</w:t>
      </w:r>
      <w:proofErr w:type="spellEnd"/>
      <w:r w:rsidR="00B02419" w:rsidRPr="00B02419">
        <w:rPr>
          <w:rStyle w:val="PseudoCode"/>
          <w:rFonts w:eastAsia="Droid Sans Fallback"/>
        </w:rPr>
        <w:t>[i]</w:t>
      </w:r>
      <w:r w:rsidR="00B02419">
        <w:t xml:space="preserve"> is the maximum number of aircraft present in sector </w:t>
      </w:r>
      <w:r w:rsidR="00B02419" w:rsidRPr="00B02419">
        <w:rPr>
          <w:rStyle w:val="PseudoCode"/>
          <w:rFonts w:eastAsia="Droid Sans Fallback"/>
        </w:rPr>
        <w:t>i</w:t>
      </w:r>
      <w:r w:rsidR="00B02419">
        <w:t xml:space="preserve"> throughout the test date of 19</w:t>
      </w:r>
      <w:r w:rsidR="00B02419" w:rsidRPr="00B02419">
        <w:rPr>
          <w:vertAlign w:val="superscript"/>
        </w:rPr>
        <w:t>th</w:t>
      </w:r>
      <w:r w:rsidR="00B02419">
        <w:t xml:space="preserve"> August 2013. Using </w:t>
      </w:r>
      <w:proofErr w:type="spellStart"/>
      <w:r w:rsidR="00B02419" w:rsidRPr="00B02419">
        <w:rPr>
          <w:rStyle w:val="PseudoCode"/>
          <w:rFonts w:eastAsia="Droid Sans Fallback"/>
        </w:rPr>
        <w:t>RealTrafficMatrix</w:t>
      </w:r>
      <w:proofErr w:type="spellEnd"/>
      <w:r w:rsidR="00B02419">
        <w:t xml:space="preserve">, we obtain </w:t>
      </w:r>
      <w:proofErr w:type="spellStart"/>
      <w:r w:rsidR="00B02419" w:rsidRPr="00B02419">
        <w:rPr>
          <w:rStyle w:val="PseudoCode"/>
          <w:rFonts w:eastAsia="Droid Sans Fallback"/>
        </w:rPr>
        <w:t>RealSectorDensity</w:t>
      </w:r>
      <w:proofErr w:type="spellEnd"/>
      <w:r w:rsidR="00B02419">
        <w:t xml:space="preserve"> and compare it with </w:t>
      </w:r>
      <w:proofErr w:type="spellStart"/>
      <w:r w:rsidR="00B02419" w:rsidRPr="00B02419">
        <w:rPr>
          <w:rStyle w:val="PseudoCode"/>
          <w:rFonts w:eastAsia="Droid Sans Fallback"/>
        </w:rPr>
        <w:t>GASectorDensity</w:t>
      </w:r>
      <w:proofErr w:type="spellEnd"/>
      <w:r w:rsidR="0027668A">
        <w:rPr>
          <w:rStyle w:val="PseudoCode"/>
          <w:rFonts w:eastAsia="Droid Sans Fallback"/>
        </w:rPr>
        <w:t>,</w:t>
      </w:r>
      <w:r w:rsidR="00B02419">
        <w:t xml:space="preserve"> which we </w:t>
      </w:r>
      <w:r w:rsidR="0027668A">
        <w:t>get</w:t>
      </w:r>
      <w:r w:rsidR="00B02419">
        <w:t xml:space="preserve"> using the </w:t>
      </w:r>
      <w:proofErr w:type="spellStart"/>
      <w:r w:rsidR="00B02419" w:rsidRPr="00B02419">
        <w:rPr>
          <w:rStyle w:val="PseudoCode"/>
          <w:rFonts w:eastAsia="Droid Sans Fallback"/>
        </w:rPr>
        <w:t>TrafficMatrix</w:t>
      </w:r>
      <w:proofErr w:type="spellEnd"/>
      <w:r w:rsidR="00B02419" w:rsidRPr="00B02419">
        <w:rPr>
          <w:rStyle w:val="PseudoCode"/>
          <w:rFonts w:eastAsia="Droid Sans Fallback"/>
        </w:rPr>
        <w:t xml:space="preserve"> </w:t>
      </w:r>
      <w:r w:rsidR="00B02419">
        <w:t xml:space="preserve">output by the GA. We show a histogram plotting </w:t>
      </w:r>
      <w:proofErr w:type="spellStart"/>
      <w:r w:rsidR="00B02419" w:rsidRPr="00B02419">
        <w:rPr>
          <w:rStyle w:val="PseudoCode"/>
          <w:rFonts w:eastAsia="Droid Sans Fallback"/>
        </w:rPr>
        <w:t>RealSectorDensity</w:t>
      </w:r>
      <w:proofErr w:type="spellEnd"/>
      <w:r w:rsidR="00B02419">
        <w:t xml:space="preserve"> and </w:t>
      </w:r>
      <w:proofErr w:type="spellStart"/>
      <w:r w:rsidR="00B02419" w:rsidRPr="00B02419">
        <w:rPr>
          <w:rStyle w:val="PseudoCode"/>
          <w:rFonts w:eastAsia="Droid Sans Fallback"/>
        </w:rPr>
        <w:t>GASectorDensity</w:t>
      </w:r>
      <w:proofErr w:type="spellEnd"/>
      <w:r w:rsidR="00B02419">
        <w:t xml:space="preserve"> in Figure 8.3. We observe a reduction in the number of sectors with high </w:t>
      </w:r>
      <w:proofErr w:type="spellStart"/>
      <w:r w:rsidR="00B02419" w:rsidRPr="00B02419">
        <w:rPr>
          <w:rStyle w:val="PseudoCode"/>
          <w:rFonts w:eastAsia="Droid Sans Fallback"/>
        </w:rPr>
        <w:t>SectorDensity</w:t>
      </w:r>
      <w:proofErr w:type="spellEnd"/>
      <w:r w:rsidR="00B02419">
        <w:t xml:space="preserve"> in the GA output, proving that </w:t>
      </w:r>
      <w:r w:rsidR="0027668A">
        <w:t xml:space="preserve">the </w:t>
      </w:r>
      <w:r w:rsidR="00B02419">
        <w:t xml:space="preserve">traffic hotspots are reduced in our model and that the air traffic is distributed. We take the average of </w:t>
      </w:r>
      <w:proofErr w:type="spellStart"/>
      <w:r w:rsidR="00B02419" w:rsidRPr="0027668A">
        <w:rPr>
          <w:rStyle w:val="PseudoCode"/>
          <w:rFonts w:eastAsia="Droid Sans Fallback"/>
        </w:rPr>
        <w:t>RealSectorDensity</w:t>
      </w:r>
      <w:proofErr w:type="spellEnd"/>
      <w:r w:rsidR="00B02419">
        <w:t xml:space="preserve"> and </w:t>
      </w:r>
      <w:proofErr w:type="spellStart"/>
      <w:r w:rsidR="00B02419" w:rsidRPr="0027668A">
        <w:rPr>
          <w:rStyle w:val="PseudoCode"/>
          <w:rFonts w:eastAsia="Droid Sans Fallback"/>
        </w:rPr>
        <w:t>GASectorDensity</w:t>
      </w:r>
      <w:proofErr w:type="spellEnd"/>
      <w:r w:rsidR="00B02419">
        <w:t xml:space="preserve"> and </w:t>
      </w:r>
      <w:r w:rsidR="0027668A">
        <w:t>show</w:t>
      </w:r>
      <w:r w:rsidR="00B02419">
        <w:t xml:space="preserve"> </w:t>
      </w:r>
      <w:r w:rsidR="0027668A">
        <w:t>them</w:t>
      </w:r>
      <w:r w:rsidR="00B02419">
        <w:t xml:space="preserve"> in Table 8.3</w:t>
      </w:r>
      <w:r w:rsidR="0027668A">
        <w:t>. We observe that</w:t>
      </w:r>
      <w:r w:rsidR="00270D8F">
        <w:t>,</w:t>
      </w:r>
      <w:r w:rsidR="0027668A">
        <w:t xml:space="preserve"> on average, the </w:t>
      </w:r>
      <w:proofErr w:type="spellStart"/>
      <w:r w:rsidR="0027668A" w:rsidRPr="008C6089">
        <w:rPr>
          <w:rStyle w:val="PseudoCode"/>
          <w:rFonts w:eastAsia="Droid Sans Fallback"/>
        </w:rPr>
        <w:t>SectorDensity</w:t>
      </w:r>
      <w:proofErr w:type="spellEnd"/>
      <w:r w:rsidR="0027668A">
        <w:t xml:space="preserve"> has reduced by 18% compared to the dataset</w:t>
      </w:r>
      <w:r w:rsidR="008C6089">
        <w:t>. W</w:t>
      </w:r>
      <w:r w:rsidR="0027668A">
        <w:t>ith that</w:t>
      </w:r>
      <w:r w:rsidR="00270D8F">
        <w:t>,</w:t>
      </w:r>
      <w:r w:rsidR="0027668A">
        <w:t xml:space="preserve"> we conclude that our model reduces Air Traffic by 18%</w:t>
      </w:r>
      <w:r w:rsidR="008C6089">
        <w:t xml:space="preserve"> using the measure of </w:t>
      </w:r>
      <w:proofErr w:type="spellStart"/>
      <w:r w:rsidR="008C6089" w:rsidRPr="008C6089">
        <w:rPr>
          <w:rStyle w:val="PseudoCode"/>
          <w:rFonts w:eastAsia="Droid Sans Fallback"/>
        </w:rPr>
        <w:t>SectorDensity</w:t>
      </w:r>
      <w:proofErr w:type="spellEnd"/>
      <w:r w:rsidR="00270D8F">
        <w:t xml:space="preserve">. We also observe that, compared to </w:t>
      </w:r>
      <w:proofErr w:type="spellStart"/>
      <w:r w:rsidR="00270D8F" w:rsidRPr="00270D8F">
        <w:rPr>
          <w:rStyle w:val="PseudoCode"/>
          <w:rFonts w:eastAsia="Droid Sans Fallback"/>
        </w:rPr>
        <w:t>RealSectorDensity</w:t>
      </w:r>
      <w:proofErr w:type="spellEnd"/>
      <w:r w:rsidR="00270D8F">
        <w:t xml:space="preserve">, we reduce the </w:t>
      </w:r>
      <w:proofErr w:type="spellStart"/>
      <w:r w:rsidR="00270D8F" w:rsidRPr="00270D8F">
        <w:rPr>
          <w:rStyle w:val="PseudoCode"/>
          <w:rFonts w:eastAsia="Droid Sans Fallback"/>
        </w:rPr>
        <w:t>GASectorDensity</w:t>
      </w:r>
      <w:proofErr w:type="spellEnd"/>
      <w:r w:rsidR="00270D8F">
        <w:t xml:space="preserve"> in 55.6% of the sectors and in 77.28% of the sectors, we either reduce or equal </w:t>
      </w:r>
      <w:proofErr w:type="spellStart"/>
      <w:r w:rsidR="00270D8F" w:rsidRPr="00270D8F">
        <w:rPr>
          <w:rStyle w:val="PseudoCode"/>
          <w:rFonts w:eastAsia="Droid Sans Fallback"/>
        </w:rPr>
        <w:t>RealSectorDensity</w:t>
      </w:r>
      <w:proofErr w:type="spellEnd"/>
      <w:r w:rsidR="00270D8F">
        <w:t>.</w:t>
      </w:r>
    </w:p>
    <w:p w14:paraId="32E1CD8D" w14:textId="600C4E8A" w:rsidR="00DB0FA8" w:rsidRPr="00796A89" w:rsidRDefault="00796A89" w:rsidP="00796A89">
      <w:pPr>
        <w:pStyle w:val="NormalStyle"/>
      </w:pPr>
      <w:r>
        <w:rPr>
          <w:noProof/>
        </w:rPr>
        <w:lastRenderedPageBreak/>
        <w:drawing>
          <wp:anchor distT="0" distB="0" distL="114300" distR="114300" simplePos="0" relativeHeight="251667456" behindDoc="0" locked="0" layoutInCell="1" allowOverlap="1" wp14:anchorId="695F3915" wp14:editId="4C5FE30E">
            <wp:simplePos x="0" y="0"/>
            <wp:positionH relativeFrom="margin">
              <wp:align>center</wp:align>
            </wp:positionH>
            <wp:positionV relativeFrom="paragraph">
              <wp:posOffset>457073</wp:posOffset>
            </wp:positionV>
            <wp:extent cx="4931410" cy="2465070"/>
            <wp:effectExtent l="0" t="0" r="0" b="0"/>
            <wp:wrapSquare wrapText="bothSides"/>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931410" cy="24650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Figures 8.4 and 8.5</w:t>
      </w:r>
      <w:r>
        <w:t xml:space="preserve"> show two traffic heatmaps comparing the </w:t>
      </w:r>
      <w:proofErr w:type="spellStart"/>
      <w:r w:rsidRPr="00796A89">
        <w:rPr>
          <w:rStyle w:val="PseudoCode"/>
          <w:rFonts w:eastAsia="Droid Sans Fallback"/>
        </w:rPr>
        <w:t>SectorDensities</w:t>
      </w:r>
      <w:proofErr w:type="spellEnd"/>
      <w:r>
        <w:t xml:space="preserve"> in the Dataset and the GA Solution, where we assign a white-to-black colour gradient to a sector based on its </w:t>
      </w:r>
      <w:proofErr w:type="spellStart"/>
      <w:r w:rsidRPr="00796A89">
        <w:rPr>
          <w:rStyle w:val="PseudoCode"/>
          <w:rFonts w:eastAsia="Droid Sans Fallback"/>
        </w:rPr>
        <w:t>SectorDensity</w:t>
      </w:r>
      <w:proofErr w:type="spellEnd"/>
      <w:r>
        <w:t>.</w:t>
      </w:r>
    </w:p>
    <w:p w14:paraId="6975E642" w14:textId="55D54F12" w:rsidR="00796A89" w:rsidRDefault="00270D8F" w:rsidP="0034717C">
      <w:pPr>
        <w:pStyle w:val="NormalStyle"/>
      </w:pPr>
      <w:r>
        <w:tab/>
      </w:r>
    </w:p>
    <w:p w14:paraId="49C1AA36" w14:textId="55189B8D" w:rsidR="00796A89" w:rsidRDefault="00796A89" w:rsidP="0034717C">
      <w:pPr>
        <w:pStyle w:val="NormalStyle"/>
      </w:pPr>
    </w:p>
    <w:p w14:paraId="47F656D4" w14:textId="77777777" w:rsidR="00796A89" w:rsidRDefault="00796A89" w:rsidP="0034717C">
      <w:pPr>
        <w:pStyle w:val="NormalStyle"/>
      </w:pPr>
    </w:p>
    <w:p w14:paraId="2403351C" w14:textId="5C2F374D" w:rsidR="00796A89" w:rsidRDefault="00796A89" w:rsidP="0034717C">
      <w:pPr>
        <w:pStyle w:val="NormalStyle"/>
      </w:pPr>
    </w:p>
    <w:p w14:paraId="1A697F2F" w14:textId="5C40EB5D" w:rsidR="00796A89" w:rsidRDefault="00796A89" w:rsidP="0034717C">
      <w:pPr>
        <w:pStyle w:val="NormalStyle"/>
      </w:pPr>
    </w:p>
    <w:p w14:paraId="41923EF4" w14:textId="2285ED43" w:rsidR="00796A89" w:rsidRDefault="00796A89" w:rsidP="0034717C">
      <w:pPr>
        <w:pStyle w:val="NormalStyle"/>
      </w:pPr>
    </w:p>
    <w:p w14:paraId="06EBD5EC" w14:textId="53429172" w:rsidR="00796A89" w:rsidRDefault="00796A89" w:rsidP="0034717C">
      <w:pPr>
        <w:pStyle w:val="NormalStyle"/>
      </w:pPr>
      <w:r>
        <w:rPr>
          <w:noProof/>
        </w:rPr>
        <mc:AlternateContent>
          <mc:Choice Requires="wps">
            <w:drawing>
              <wp:anchor distT="0" distB="0" distL="114300" distR="114300" simplePos="0" relativeHeight="251669504" behindDoc="0" locked="0" layoutInCell="1" allowOverlap="1" wp14:anchorId="65CA879A" wp14:editId="3BD2AD1D">
                <wp:simplePos x="0" y="0"/>
                <wp:positionH relativeFrom="margin">
                  <wp:align>center</wp:align>
                </wp:positionH>
                <wp:positionV relativeFrom="paragraph">
                  <wp:posOffset>220447</wp:posOffset>
                </wp:positionV>
                <wp:extent cx="4732655" cy="305435"/>
                <wp:effectExtent l="0" t="0" r="0" b="0"/>
                <wp:wrapSquare wrapText="bothSides"/>
                <wp:docPr id="115" name="Text Box 115"/>
                <wp:cNvGraphicFramePr/>
                <a:graphic xmlns:a="http://schemas.openxmlformats.org/drawingml/2006/main">
                  <a:graphicData uri="http://schemas.microsoft.com/office/word/2010/wordprocessingShape">
                    <wps:wsp>
                      <wps:cNvSpPr txBox="1"/>
                      <wps:spPr>
                        <a:xfrm>
                          <a:off x="0" y="0"/>
                          <a:ext cx="4732655" cy="305435"/>
                        </a:xfrm>
                        <a:prstGeom prst="rect">
                          <a:avLst/>
                        </a:prstGeom>
                        <a:solidFill>
                          <a:prstClr val="white"/>
                        </a:solidFill>
                        <a:ln>
                          <a:noFill/>
                        </a:ln>
                      </wps:spPr>
                      <wps:txbx>
                        <w:txbxContent>
                          <w:p w14:paraId="2DF70CA9" w14:textId="4F06177F" w:rsidR="00270D8F" w:rsidRPr="00B04A5E" w:rsidRDefault="00270D8F" w:rsidP="00270D8F">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8</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3</w:t>
                            </w:r>
                            <w:r w:rsidR="00796A89">
                              <w:fldChar w:fldCharType="end"/>
                            </w:r>
                            <w:r>
                              <w:tab/>
                              <w:t>Sector Densities from dataset and GA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A879A" id="Text Box 115" o:spid="_x0000_s1073" type="#_x0000_t202" style="position:absolute;left:0;text-align:left;margin-left:0;margin-top:17.35pt;width:372.65pt;height:24.05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" stroked="f">
                <v:textbox inset="0,0,0,0">
                  <w:txbxContent>
                    <w:p w14:paraId="2DF70CA9" w14:textId="4F06177F" w:rsidR="00270D8F" w:rsidRPr="00B04A5E" w:rsidRDefault="00270D8F" w:rsidP="00270D8F">
                      <w:pPr>
                        <w:pStyle w:val="Caption"/>
                        <w:jc w:val="center"/>
                        <w:rPr>
                          <w:noProof/>
                          <w:color w:val="000000" w:themeColor="text1"/>
                        </w:rPr>
                      </w:pPr>
                      <w:r>
                        <w:t xml:space="preserve">Figure </w:t>
                      </w:r>
                      <w:r w:rsidR="00796A89">
                        <w:fldChar w:fldCharType="begin"/>
                      </w:r>
                      <w:r w:rsidR="00796A89">
                        <w:instrText xml:space="preserve"> STYLEREF 1 \s </w:instrText>
                      </w:r>
                      <w:r w:rsidR="00796A89">
                        <w:fldChar w:fldCharType="separate"/>
                      </w:r>
                      <w:r w:rsidR="004D0F5B">
                        <w:rPr>
                          <w:noProof/>
                        </w:rPr>
                        <w:t>8</w:t>
                      </w:r>
                      <w:r w:rsidR="00796A89">
                        <w:fldChar w:fldCharType="end"/>
                      </w:r>
                      <w:r w:rsidR="00796A89">
                        <w:t>.</w:t>
                      </w:r>
                      <w:r w:rsidR="00796A89">
                        <w:fldChar w:fldCharType="begin"/>
                      </w:r>
                      <w:r w:rsidR="00796A89">
                        <w:instrText xml:space="preserve"> SEQ Figure \* ARABIC \s 1 </w:instrText>
                      </w:r>
                      <w:r w:rsidR="00796A89">
                        <w:fldChar w:fldCharType="separate"/>
                      </w:r>
                      <w:r w:rsidR="004D0F5B">
                        <w:rPr>
                          <w:noProof/>
                        </w:rPr>
                        <w:t>3</w:t>
                      </w:r>
                      <w:r w:rsidR="00796A89">
                        <w:fldChar w:fldCharType="end"/>
                      </w:r>
                      <w:r>
                        <w:tab/>
                        <w:t>Sector Densities from dataset and GA model</w:t>
                      </w:r>
                    </w:p>
                  </w:txbxContent>
                </v:textbox>
                <w10:wrap type="square" anchorx="margin"/>
              </v:shape>
            </w:pict>
          </mc:Fallback>
        </mc:AlternateContent>
      </w:r>
    </w:p>
    <w:p w14:paraId="123A8D49" w14:textId="2BDCDE22" w:rsidR="00796A89" w:rsidRDefault="00796A89" w:rsidP="0034717C">
      <w:pPr>
        <w:pStyle w:val="NormalStyle"/>
      </w:pPr>
      <w:r>
        <w:rPr>
          <w:noProof/>
        </w:rPr>
        <w:drawing>
          <wp:anchor distT="0" distB="0" distL="114300" distR="114300" simplePos="0" relativeHeight="251671552" behindDoc="0" locked="0" layoutInCell="1" allowOverlap="1" wp14:anchorId="1C267D86" wp14:editId="50E5B41C">
            <wp:simplePos x="0" y="0"/>
            <wp:positionH relativeFrom="margin">
              <wp:align>center</wp:align>
            </wp:positionH>
            <wp:positionV relativeFrom="paragraph">
              <wp:posOffset>173482</wp:posOffset>
            </wp:positionV>
            <wp:extent cx="4761230" cy="2714625"/>
            <wp:effectExtent l="0" t="0" r="1270" b="9525"/>
            <wp:wrapSquare wrapText="bothSides"/>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761230" cy="2714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62ADE6" w14:textId="7B2B1B04" w:rsidR="00796A89" w:rsidRDefault="00796A89" w:rsidP="0034717C">
      <w:pPr>
        <w:pStyle w:val="NormalStyle"/>
      </w:pPr>
    </w:p>
    <w:p w14:paraId="5903B0AC" w14:textId="30F3716A" w:rsidR="00796A89" w:rsidRDefault="00796A89" w:rsidP="0034717C">
      <w:pPr>
        <w:pStyle w:val="NormalStyle"/>
      </w:pPr>
    </w:p>
    <w:p w14:paraId="2237C07F" w14:textId="4FE09264" w:rsidR="00796A89" w:rsidRDefault="00796A89" w:rsidP="0034717C">
      <w:pPr>
        <w:pStyle w:val="NormalStyle"/>
      </w:pPr>
    </w:p>
    <w:p w14:paraId="755CE064" w14:textId="071942E9" w:rsidR="00796A89" w:rsidRDefault="00796A89" w:rsidP="0034717C">
      <w:pPr>
        <w:pStyle w:val="NormalStyle"/>
      </w:pPr>
    </w:p>
    <w:p w14:paraId="6F288B61" w14:textId="017804EC" w:rsidR="00796A89" w:rsidRDefault="00796A89" w:rsidP="0034717C">
      <w:pPr>
        <w:pStyle w:val="NormalStyle"/>
      </w:pPr>
    </w:p>
    <w:p w14:paraId="74618ECC" w14:textId="5DB029BC" w:rsidR="00796A89" w:rsidRDefault="00796A89" w:rsidP="0034717C">
      <w:pPr>
        <w:pStyle w:val="NormalStyle"/>
      </w:pPr>
    </w:p>
    <w:p w14:paraId="4A3DFFD1" w14:textId="478BCBB1" w:rsidR="00796A89" w:rsidRDefault="00796A89" w:rsidP="0034717C">
      <w:pPr>
        <w:pStyle w:val="NormalStyle"/>
      </w:pPr>
    </w:p>
    <w:p w14:paraId="59122C2D" w14:textId="0F3195CE" w:rsidR="00796A89" w:rsidRDefault="00796A89" w:rsidP="0034717C">
      <w:pPr>
        <w:pStyle w:val="NormalStyle"/>
      </w:pPr>
      <w:r>
        <w:rPr>
          <w:noProof/>
        </w:rPr>
        <mc:AlternateContent>
          <mc:Choice Requires="wps">
            <w:drawing>
              <wp:anchor distT="0" distB="0" distL="114300" distR="114300" simplePos="0" relativeHeight="251673600" behindDoc="0" locked="0" layoutInCell="1" allowOverlap="1" wp14:anchorId="2B92CD51" wp14:editId="33AEE977">
                <wp:simplePos x="0" y="0"/>
                <wp:positionH relativeFrom="margin">
                  <wp:align>center</wp:align>
                </wp:positionH>
                <wp:positionV relativeFrom="paragraph">
                  <wp:posOffset>115417</wp:posOffset>
                </wp:positionV>
                <wp:extent cx="4389120" cy="635"/>
                <wp:effectExtent l="0" t="0" r="0" b="0"/>
                <wp:wrapSquare wrapText="bothSides"/>
                <wp:docPr id="118" name="Text Box 118"/>
                <wp:cNvGraphicFramePr/>
                <a:graphic xmlns:a="http://schemas.openxmlformats.org/drawingml/2006/main">
                  <a:graphicData uri="http://schemas.microsoft.com/office/word/2010/wordprocessingShape">
                    <wps:wsp>
                      <wps:cNvSpPr txBox="1"/>
                      <wps:spPr>
                        <a:xfrm>
                          <a:off x="0" y="0"/>
                          <a:ext cx="4389120" cy="635"/>
                        </a:xfrm>
                        <a:prstGeom prst="rect">
                          <a:avLst/>
                        </a:prstGeom>
                        <a:solidFill>
                          <a:prstClr val="white"/>
                        </a:solidFill>
                        <a:ln>
                          <a:noFill/>
                        </a:ln>
                      </wps:spPr>
                      <wps:txbx>
                        <w:txbxContent>
                          <w:p w14:paraId="5EF73A2D" w14:textId="5AFA2318" w:rsidR="00796A89" w:rsidRPr="00796A89" w:rsidRDefault="00796A89" w:rsidP="00796A89">
                            <w:pPr>
                              <w:pStyle w:val="Caption"/>
                              <w:jc w:val="center"/>
                            </w:pPr>
                            <w:r>
                              <w:t xml:space="preserve">Figure </w:t>
                            </w:r>
                            <w:r>
                              <w:fldChar w:fldCharType="begin"/>
                            </w:r>
                            <w:r>
                              <w:instrText xml:space="preserve"> STYLEREF 1 \s </w:instrText>
                            </w:r>
                            <w:r>
                              <w:fldChar w:fldCharType="separate"/>
                            </w:r>
                            <w:r w:rsidR="004D0F5B">
                              <w:rPr>
                                <w:noProof/>
                              </w:rPr>
                              <w:t>8</w:t>
                            </w:r>
                            <w:r>
                              <w:fldChar w:fldCharType="end"/>
                            </w:r>
                            <w:r>
                              <w:t>.</w:t>
                            </w:r>
                            <w:r>
                              <w:fldChar w:fldCharType="begin"/>
                            </w:r>
                            <w:r>
                              <w:instrText xml:space="preserve"> SEQ Figure \* ARABIC \s 1 </w:instrText>
                            </w:r>
                            <w:r>
                              <w:fldChar w:fldCharType="separate"/>
                            </w:r>
                            <w:r w:rsidR="004D0F5B">
                              <w:rPr>
                                <w:noProof/>
                              </w:rPr>
                              <w:t>4</w:t>
                            </w:r>
                            <w:r>
                              <w:fldChar w:fldCharType="end"/>
                            </w:r>
                            <w:r>
                              <w:tab/>
                              <w:t>Traffic Heatmap of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92CD51" id="Text Box 118" o:spid="_x0000_s1074" type="#_x0000_t202" style="position:absolute;left:0;text-align:left;margin-left:0;margin-top:9.1pt;width:345.6pt;height:.05pt;z-index:25167360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" stroked="f">
                <v:textbox style="mso-fit-shape-to-text:t" inset="0,0,0,0">
                  <w:txbxContent>
                    <w:p w14:paraId="5EF73A2D" w14:textId="5AFA2318" w:rsidR="00796A89" w:rsidRPr="00796A89" w:rsidRDefault="00796A89" w:rsidP="00796A89">
                      <w:pPr>
                        <w:pStyle w:val="Caption"/>
                        <w:jc w:val="center"/>
                      </w:pPr>
                      <w:r>
                        <w:t xml:space="preserve">Figure </w:t>
                      </w:r>
                      <w:r>
                        <w:fldChar w:fldCharType="begin"/>
                      </w:r>
                      <w:r>
                        <w:instrText xml:space="preserve"> STYLEREF 1 \s </w:instrText>
                      </w:r>
                      <w:r>
                        <w:fldChar w:fldCharType="separate"/>
                      </w:r>
                      <w:r w:rsidR="004D0F5B">
                        <w:rPr>
                          <w:noProof/>
                        </w:rPr>
                        <w:t>8</w:t>
                      </w:r>
                      <w:r>
                        <w:fldChar w:fldCharType="end"/>
                      </w:r>
                      <w:r>
                        <w:t>.</w:t>
                      </w:r>
                      <w:r>
                        <w:fldChar w:fldCharType="begin"/>
                      </w:r>
                      <w:r>
                        <w:instrText xml:space="preserve"> SEQ Figure \* ARABIC \s 1 </w:instrText>
                      </w:r>
                      <w:r>
                        <w:fldChar w:fldCharType="separate"/>
                      </w:r>
                      <w:r w:rsidR="004D0F5B">
                        <w:rPr>
                          <w:noProof/>
                        </w:rPr>
                        <w:t>4</w:t>
                      </w:r>
                      <w:r>
                        <w:fldChar w:fldCharType="end"/>
                      </w:r>
                      <w:r>
                        <w:tab/>
                        <w:t>Traffic Heatmap of Dataset</w:t>
                      </w:r>
                    </w:p>
                  </w:txbxContent>
                </v:textbox>
                <w10:wrap type="square" anchorx="margin"/>
              </v:shape>
            </w:pict>
          </mc:Fallback>
        </mc:AlternateContent>
      </w:r>
    </w:p>
    <w:p w14:paraId="08C399B6" w14:textId="2EAAC1D7" w:rsidR="00796A89" w:rsidRDefault="00796A89" w:rsidP="0034717C">
      <w:pPr>
        <w:pStyle w:val="NormalStyle"/>
      </w:pPr>
      <w:r>
        <w:rPr>
          <w:noProof/>
        </w:rPr>
        <w:drawing>
          <wp:anchor distT="0" distB="0" distL="114300" distR="114300" simplePos="0" relativeHeight="251675648" behindDoc="1" locked="0" layoutInCell="1" allowOverlap="1" wp14:anchorId="40AD2816" wp14:editId="250DEDD8">
            <wp:simplePos x="0" y="0"/>
            <wp:positionH relativeFrom="margin">
              <wp:align>center</wp:align>
            </wp:positionH>
            <wp:positionV relativeFrom="paragraph">
              <wp:posOffset>106984</wp:posOffset>
            </wp:positionV>
            <wp:extent cx="4843780" cy="2743200"/>
            <wp:effectExtent l="0" t="0" r="0" b="0"/>
            <wp:wrapTight wrapText="bothSides">
              <wp:wrapPolygon edited="0">
                <wp:start x="0" y="0"/>
                <wp:lineTo x="0" y="21450"/>
                <wp:lineTo x="21492" y="21450"/>
                <wp:lineTo x="21492"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84378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465377" w14:textId="5262AD9A" w:rsidR="00796A89" w:rsidRDefault="00796A89" w:rsidP="0034717C">
      <w:pPr>
        <w:pStyle w:val="NormalStyle"/>
      </w:pPr>
      <w:r>
        <w:rPr>
          <w:noProof/>
        </w:rPr>
        <mc:AlternateContent>
          <mc:Choice Requires="wps">
            <w:drawing>
              <wp:anchor distT="0" distB="0" distL="114300" distR="114300" simplePos="0" relativeHeight="251677696" behindDoc="1" locked="0" layoutInCell="1" allowOverlap="1" wp14:anchorId="52ED9553" wp14:editId="5D6CCA11">
                <wp:simplePos x="0" y="0"/>
                <wp:positionH relativeFrom="column">
                  <wp:posOffset>945515</wp:posOffset>
                </wp:positionH>
                <wp:positionV relativeFrom="paragraph">
                  <wp:posOffset>2457450</wp:posOffset>
                </wp:positionV>
                <wp:extent cx="4223385" cy="635"/>
                <wp:effectExtent l="0" t="0" r="0" b="0"/>
                <wp:wrapTight wrapText="bothSides">
                  <wp:wrapPolygon edited="0">
                    <wp:start x="0" y="0"/>
                    <wp:lineTo x="0" y="21600"/>
                    <wp:lineTo x="21600" y="21600"/>
                    <wp:lineTo x="21600" y="0"/>
                  </wp:wrapPolygon>
                </wp:wrapTight>
                <wp:docPr id="120" name="Text Box 120"/>
                <wp:cNvGraphicFramePr/>
                <a:graphic xmlns:a="http://schemas.openxmlformats.org/drawingml/2006/main">
                  <a:graphicData uri="http://schemas.microsoft.com/office/word/2010/wordprocessingShape">
                    <wps:wsp>
                      <wps:cNvSpPr txBox="1"/>
                      <wps:spPr>
                        <a:xfrm>
                          <a:off x="0" y="0"/>
                          <a:ext cx="4223385" cy="635"/>
                        </a:xfrm>
                        <a:prstGeom prst="rect">
                          <a:avLst/>
                        </a:prstGeom>
                        <a:solidFill>
                          <a:prstClr val="white"/>
                        </a:solidFill>
                        <a:ln>
                          <a:noFill/>
                        </a:ln>
                      </wps:spPr>
                      <wps:txbx>
                        <w:txbxContent>
                          <w:p w14:paraId="6F260E72" w14:textId="175B5537" w:rsidR="00796A89" w:rsidRPr="00F829D7" w:rsidRDefault="00796A89" w:rsidP="00796A89">
                            <w:pPr>
                              <w:pStyle w:val="Caption"/>
                              <w:jc w:val="center"/>
                              <w:rPr>
                                <w:noProof/>
                                <w:color w:val="000000" w:themeColor="text1"/>
                              </w:rPr>
                            </w:pPr>
                            <w:r>
                              <w:t xml:space="preserve">Figure </w:t>
                            </w:r>
                            <w:r>
                              <w:fldChar w:fldCharType="begin"/>
                            </w:r>
                            <w:r>
                              <w:instrText xml:space="preserve"> STYLEREF 1 \s </w:instrText>
                            </w:r>
                            <w:r>
                              <w:fldChar w:fldCharType="separate"/>
                            </w:r>
                            <w:r w:rsidR="004D0F5B">
                              <w:rPr>
                                <w:noProof/>
                              </w:rPr>
                              <w:t>8</w:t>
                            </w:r>
                            <w:r>
                              <w:fldChar w:fldCharType="end"/>
                            </w:r>
                            <w:r>
                              <w:t>.</w:t>
                            </w:r>
                            <w:r>
                              <w:fldChar w:fldCharType="begin"/>
                            </w:r>
                            <w:r>
                              <w:instrText xml:space="preserve"> SEQ Figure \* ARABIC \s 1 </w:instrText>
                            </w:r>
                            <w:r>
                              <w:fldChar w:fldCharType="separate"/>
                            </w:r>
                            <w:r w:rsidR="004D0F5B">
                              <w:rPr>
                                <w:noProof/>
                              </w:rPr>
                              <w:t>5</w:t>
                            </w:r>
                            <w:r>
                              <w:fldChar w:fldCharType="end"/>
                            </w:r>
                            <w:r>
                              <w:tab/>
                              <w:t>Traffic Heatmap of GA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ED9553" id="Text Box 120" o:spid="_x0000_s1075" type="#_x0000_t202" style="position:absolute;left:0;text-align:left;margin-left:74.45pt;margin-top:193.5pt;width:332.55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" stroked="f">
                <v:textbox style="mso-fit-shape-to-text:t" inset="0,0,0,0">
                  <w:txbxContent>
                    <w:p w14:paraId="6F260E72" w14:textId="175B5537" w:rsidR="00796A89" w:rsidRPr="00F829D7" w:rsidRDefault="00796A89" w:rsidP="00796A89">
                      <w:pPr>
                        <w:pStyle w:val="Caption"/>
                        <w:jc w:val="center"/>
                        <w:rPr>
                          <w:noProof/>
                          <w:color w:val="000000" w:themeColor="text1"/>
                        </w:rPr>
                      </w:pPr>
                      <w:r>
                        <w:t xml:space="preserve">Figure </w:t>
                      </w:r>
                      <w:r>
                        <w:fldChar w:fldCharType="begin"/>
                      </w:r>
                      <w:r>
                        <w:instrText xml:space="preserve"> STYLEREF 1 \s </w:instrText>
                      </w:r>
                      <w:r>
                        <w:fldChar w:fldCharType="separate"/>
                      </w:r>
                      <w:r w:rsidR="004D0F5B">
                        <w:rPr>
                          <w:noProof/>
                        </w:rPr>
                        <w:t>8</w:t>
                      </w:r>
                      <w:r>
                        <w:fldChar w:fldCharType="end"/>
                      </w:r>
                      <w:r>
                        <w:t>.</w:t>
                      </w:r>
                      <w:r>
                        <w:fldChar w:fldCharType="begin"/>
                      </w:r>
                      <w:r>
                        <w:instrText xml:space="preserve"> SEQ Figure \* ARABIC \s 1 </w:instrText>
                      </w:r>
                      <w:r>
                        <w:fldChar w:fldCharType="separate"/>
                      </w:r>
                      <w:r w:rsidR="004D0F5B">
                        <w:rPr>
                          <w:noProof/>
                        </w:rPr>
                        <w:t>5</w:t>
                      </w:r>
                      <w:r>
                        <w:fldChar w:fldCharType="end"/>
                      </w:r>
                      <w:r>
                        <w:tab/>
                        <w:t>Traffic Heatmap of GA Solution</w:t>
                      </w:r>
                    </w:p>
                  </w:txbxContent>
                </v:textbox>
                <w10:wrap type="tight"/>
              </v:shape>
            </w:pict>
          </mc:Fallback>
        </mc:AlternateContent>
      </w:r>
    </w:p>
    <w:p w14:paraId="0D23DFD1" w14:textId="2844D01D" w:rsidR="00796A89" w:rsidRDefault="00796A89" w:rsidP="0034717C">
      <w:pPr>
        <w:pStyle w:val="NormalStyle"/>
      </w:pPr>
    </w:p>
    <w:p w14:paraId="338507FC" w14:textId="270F3B3C" w:rsidR="00796A89" w:rsidRDefault="00796A89" w:rsidP="0034717C">
      <w:pPr>
        <w:pStyle w:val="NormalStyle"/>
      </w:pPr>
    </w:p>
    <w:p w14:paraId="5F791185" w14:textId="42A1FA40" w:rsidR="00796A89" w:rsidRDefault="00796A89" w:rsidP="0034717C">
      <w:pPr>
        <w:pStyle w:val="NormalStyle"/>
      </w:pPr>
    </w:p>
    <w:p w14:paraId="5B0A4868" w14:textId="3488B1D9" w:rsidR="00796A89" w:rsidRDefault="00796A89" w:rsidP="0034717C">
      <w:pPr>
        <w:pStyle w:val="NormalStyle"/>
      </w:pPr>
    </w:p>
    <w:p w14:paraId="7B1B932B" w14:textId="6BE9C172" w:rsidR="00796A89" w:rsidRDefault="00796A89" w:rsidP="0034717C">
      <w:pPr>
        <w:pStyle w:val="NormalStyle"/>
      </w:pPr>
    </w:p>
    <w:p w14:paraId="01AF10C1" w14:textId="3422639A" w:rsidR="00796A89" w:rsidRDefault="00796A89" w:rsidP="0034717C">
      <w:pPr>
        <w:pStyle w:val="NormalStyle"/>
      </w:pPr>
    </w:p>
    <w:p w14:paraId="433CB967" w14:textId="77777777" w:rsidR="00796A89" w:rsidRDefault="00796A89" w:rsidP="0034717C">
      <w:pPr>
        <w:pStyle w:val="NormalStyle"/>
      </w:pPr>
    </w:p>
    <w:p w14:paraId="43BBA27D" w14:textId="12CF8B3D" w:rsidR="00270D8F" w:rsidRDefault="00270D8F" w:rsidP="00796A89">
      <w:pPr>
        <w:pStyle w:val="NormalStyle"/>
        <w:ind w:firstLine="720"/>
      </w:pPr>
      <w:proofErr w:type="spellStart"/>
      <w:r w:rsidRPr="00270D8F">
        <w:rPr>
          <w:rStyle w:val="PseudoCode"/>
          <w:rFonts w:eastAsia="Droid Sans Fallback"/>
        </w:rPr>
        <w:lastRenderedPageBreak/>
        <w:t>SectorOccupancies</w:t>
      </w:r>
      <w:proofErr w:type="spellEnd"/>
      <w:r>
        <w:t xml:space="preserve"> is the other method of measuring air traffic wherein we take the average of each row of </w:t>
      </w:r>
      <w:proofErr w:type="spellStart"/>
      <w:r w:rsidRPr="00270D8F">
        <w:rPr>
          <w:rStyle w:val="PseudoCode"/>
          <w:rFonts w:eastAsia="Droid Sans Fallback"/>
        </w:rPr>
        <w:t>TrafficMatrix</w:t>
      </w:r>
      <w:proofErr w:type="spellEnd"/>
      <w:r>
        <w:t xml:space="preserve"> instead of max. </w:t>
      </w:r>
      <w:proofErr w:type="gramStart"/>
      <w:r>
        <w:t>Hence</w:t>
      </w:r>
      <w:proofErr w:type="gramEnd"/>
      <w:r>
        <w:t xml:space="preserve"> we obtain an array of size 1250, where </w:t>
      </w:r>
      <w:proofErr w:type="spellStart"/>
      <w:r w:rsidRPr="00270D8F">
        <w:rPr>
          <w:rStyle w:val="PseudoCode"/>
          <w:rFonts w:eastAsia="Droid Sans Fallback"/>
        </w:rPr>
        <w:t>SectorOccupancies</w:t>
      </w:r>
      <w:proofErr w:type="spellEnd"/>
      <w:r w:rsidRPr="00270D8F">
        <w:rPr>
          <w:rStyle w:val="PseudoCode"/>
          <w:rFonts w:eastAsia="Droid Sans Fallback"/>
        </w:rPr>
        <w:t xml:space="preserve">[i] </w:t>
      </w:r>
      <w:r>
        <w:t>is the average number of aircraft present in the</w:t>
      </w:r>
      <w:r w:rsidRPr="00270D8F">
        <w:rPr>
          <w:rStyle w:val="PseudoCode"/>
          <w:rFonts w:eastAsia="Droid Sans Fallback"/>
        </w:rPr>
        <w:t xml:space="preserve"> i</w:t>
      </w:r>
      <w:r>
        <w:rPr>
          <w:rStyle w:val="PseudoCode"/>
          <w:rFonts w:eastAsia="Droid Sans Fallback"/>
          <w:vertAlign w:val="superscript"/>
        </w:rPr>
        <w:t>th</w:t>
      </w:r>
      <w:r>
        <w:t xml:space="preserve"> sector throughout the test day.</w:t>
      </w:r>
    </w:p>
    <w:p w14:paraId="61136909" w14:textId="1AEB8067" w:rsidR="0034717C" w:rsidRDefault="00270D8F" w:rsidP="00270D8F">
      <w:pPr>
        <w:pStyle w:val="NormalStyle"/>
        <w:ind w:firstLine="720"/>
        <w:rPr>
          <w:rStyle w:val="PseudoCode"/>
          <w:rFonts w:eastAsia="Droid Sans Fallback"/>
        </w:rPr>
      </w:pPr>
      <w:r>
        <w:t xml:space="preserve">Hence, using the </w:t>
      </w:r>
      <w:proofErr w:type="spellStart"/>
      <w:r w:rsidRPr="00270D8F">
        <w:rPr>
          <w:rStyle w:val="PseudoCode"/>
          <w:rFonts w:eastAsia="Droid Sans Fallback"/>
        </w:rPr>
        <w:t>RealTrafficMatrix</w:t>
      </w:r>
      <w:proofErr w:type="spellEnd"/>
      <w:r>
        <w:rPr>
          <w:rStyle w:val="PseudoCode"/>
          <w:rFonts w:eastAsia="Droid Sans Fallback"/>
        </w:rPr>
        <w:t>,</w:t>
      </w:r>
      <w:r>
        <w:t xml:space="preserve"> we obtain </w:t>
      </w:r>
      <w:proofErr w:type="spellStart"/>
      <w:r w:rsidRPr="00270D8F">
        <w:rPr>
          <w:rStyle w:val="PseudoCode"/>
          <w:rFonts w:eastAsia="Droid Sans Fallback"/>
        </w:rPr>
        <w:t>RealSectorOccupancies</w:t>
      </w:r>
      <w:proofErr w:type="spellEnd"/>
      <w:r>
        <w:rPr>
          <w:rStyle w:val="PseudoCode"/>
          <w:rFonts w:eastAsia="Droid Sans Fallback"/>
        </w:rPr>
        <w:t>,</w:t>
      </w:r>
      <w:r>
        <w:t xml:space="preserve"> and with the </w:t>
      </w:r>
      <w:proofErr w:type="spellStart"/>
      <w:r w:rsidRPr="00270D8F">
        <w:rPr>
          <w:rStyle w:val="PseudoCode"/>
          <w:rFonts w:eastAsia="Droid Sans Fallback"/>
        </w:rPr>
        <w:t>TrafficMatrix</w:t>
      </w:r>
      <w:proofErr w:type="spellEnd"/>
      <w:r>
        <w:t xml:space="preserve"> output by the GA, we get the </w:t>
      </w:r>
      <w:proofErr w:type="spellStart"/>
      <w:r w:rsidRPr="00270D8F">
        <w:rPr>
          <w:rStyle w:val="PseudoCode"/>
          <w:rFonts w:eastAsia="Droid Sans Fallback"/>
        </w:rPr>
        <w:t>GASectorOccupancies</w:t>
      </w:r>
      <w:proofErr w:type="spellEnd"/>
      <w:r>
        <w:t xml:space="preserve">. </w:t>
      </w:r>
      <w:r w:rsidR="00796A89">
        <w:t xml:space="preserve">With this measurement, we find that the average </w:t>
      </w:r>
      <w:proofErr w:type="spellStart"/>
      <w:r w:rsidR="00796A89">
        <w:t>SectorOccupancy</w:t>
      </w:r>
      <w:proofErr w:type="spellEnd"/>
      <w:r w:rsidR="00796A89">
        <w:t xml:space="preserve"> across all the sectors has reduced by 9%. We hence conclude that our model reduces Air Traffic by 9% using the measure of </w:t>
      </w:r>
      <w:proofErr w:type="spellStart"/>
      <w:r w:rsidR="00796A89" w:rsidRPr="00796A89">
        <w:rPr>
          <w:rStyle w:val="PseudoCode"/>
          <w:rFonts w:eastAsia="Droid Sans Fallback"/>
        </w:rPr>
        <w:t>SectorOccupancy</w:t>
      </w:r>
      <w:proofErr w:type="spellEnd"/>
      <w:r w:rsidR="00796A89">
        <w:t xml:space="preserve">. We observe that in </w:t>
      </w:r>
      <w:r w:rsidR="008C6089">
        <w:t xml:space="preserve">58.32% of sectors, we reduce the </w:t>
      </w:r>
      <w:proofErr w:type="spellStart"/>
      <w:r w:rsidR="008C6089" w:rsidRPr="008C6089">
        <w:rPr>
          <w:rStyle w:val="PseudoCode"/>
          <w:rFonts w:eastAsia="Droid Sans Fallback"/>
        </w:rPr>
        <w:t>SectorOccupancy</w:t>
      </w:r>
      <w:proofErr w:type="spellEnd"/>
      <w:r w:rsidR="008C6089">
        <w:t xml:space="preserve"> and in 61.04% of the sectors, we reduce or equal the </w:t>
      </w:r>
      <w:proofErr w:type="spellStart"/>
      <w:r w:rsidR="008C6089" w:rsidRPr="008C6089">
        <w:rPr>
          <w:rStyle w:val="PseudoCode"/>
          <w:rFonts w:eastAsia="Droid Sans Fallback"/>
        </w:rPr>
        <w:t>SectorOccupancy</w:t>
      </w:r>
      <w:proofErr w:type="spellEnd"/>
      <w:r w:rsidR="008C6089">
        <w:rPr>
          <w:rStyle w:val="PseudoCode"/>
          <w:rFonts w:eastAsia="Droid Sans Fallback"/>
        </w:rPr>
        <w:t xml:space="preserve">, </w:t>
      </w:r>
      <w:r w:rsidR="008C6089">
        <w:t xml:space="preserve">compared to </w:t>
      </w:r>
      <w:proofErr w:type="spellStart"/>
      <w:r w:rsidR="008C6089" w:rsidRPr="00270D8F">
        <w:rPr>
          <w:rStyle w:val="PseudoCode"/>
          <w:rFonts w:eastAsia="Droid Sans Fallback"/>
        </w:rPr>
        <w:t>RealSectorOccupancies</w:t>
      </w:r>
      <w:proofErr w:type="spellEnd"/>
      <w:r w:rsidR="008C6089">
        <w:rPr>
          <w:rStyle w:val="PseudoCode"/>
          <w:rFonts w:eastAsia="Droid Sans Fallback"/>
        </w:rPr>
        <w:t>.</w:t>
      </w:r>
    </w:p>
    <w:tbl>
      <w:tblPr>
        <w:tblStyle w:val="PlainTable5"/>
        <w:tblW w:w="8534" w:type="dxa"/>
        <w:tblInd w:w="562" w:type="dxa"/>
        <w:tblLook w:val="04A0" w:firstRow="1" w:lastRow="0" w:firstColumn="1" w:lastColumn="0" w:noHBand="0" w:noVBand="1"/>
      </w:tblPr>
      <w:tblGrid>
        <w:gridCol w:w="2829"/>
        <w:gridCol w:w="963"/>
        <w:gridCol w:w="1210"/>
        <w:gridCol w:w="1190"/>
        <w:gridCol w:w="2342"/>
      </w:tblGrid>
      <w:tr w:rsidR="00F37CCC" w14:paraId="1FCC8EA8" w14:textId="77777777" w:rsidTr="00F37CC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vAlign w:val="center"/>
          </w:tcPr>
          <w:p w14:paraId="2D646469" w14:textId="77777777" w:rsidR="00F37CCC" w:rsidRDefault="00F37CCC" w:rsidP="00F37CCC">
            <w:pPr>
              <w:pStyle w:val="NormalStyle"/>
              <w:jc w:val="center"/>
            </w:pPr>
          </w:p>
        </w:tc>
        <w:tc>
          <w:tcPr>
            <w:tcW w:w="0" w:type="auto"/>
            <w:vAlign w:val="center"/>
          </w:tcPr>
          <w:p w14:paraId="7F6CCEA2" w14:textId="749A1A15" w:rsidR="00F37CCC" w:rsidRDefault="00F37CCC" w:rsidP="00F37CCC">
            <w:pPr>
              <w:pStyle w:val="NormalStyle"/>
              <w:jc w:val="center"/>
              <w:cnfStyle w:val="100000000000" w:firstRow="1" w:lastRow="0" w:firstColumn="0" w:lastColumn="0" w:oddVBand="0" w:evenVBand="0" w:oddHBand="0" w:evenHBand="0" w:firstRowFirstColumn="0" w:firstRowLastColumn="0" w:lastRowFirstColumn="0" w:lastRowLastColumn="0"/>
            </w:pPr>
            <w:r>
              <w:t>Dataset</w:t>
            </w:r>
          </w:p>
        </w:tc>
        <w:tc>
          <w:tcPr>
            <w:tcW w:w="0" w:type="auto"/>
            <w:vAlign w:val="center"/>
          </w:tcPr>
          <w:p w14:paraId="0C40096D" w14:textId="3292C269" w:rsidR="00F37CCC" w:rsidRDefault="00F37CCC" w:rsidP="00F37CCC">
            <w:pPr>
              <w:pStyle w:val="NormalStyle"/>
              <w:jc w:val="center"/>
              <w:cnfStyle w:val="100000000000" w:firstRow="1" w:lastRow="0" w:firstColumn="0" w:lastColumn="0" w:oddVBand="0" w:evenVBand="0" w:oddHBand="0" w:evenHBand="0" w:firstRowFirstColumn="0" w:firstRowLastColumn="0" w:lastRowFirstColumn="0" w:lastRowLastColumn="0"/>
            </w:pPr>
            <w:r>
              <w:t>GA Model</w:t>
            </w:r>
          </w:p>
        </w:tc>
        <w:tc>
          <w:tcPr>
            <w:tcW w:w="0" w:type="auto"/>
            <w:vAlign w:val="center"/>
          </w:tcPr>
          <w:p w14:paraId="0FB655B8" w14:textId="6D1D4869" w:rsidR="00F37CCC" w:rsidRDefault="00F37CCC" w:rsidP="00F37CCC">
            <w:pPr>
              <w:pStyle w:val="NormalStyle"/>
              <w:jc w:val="center"/>
              <w:cnfStyle w:val="100000000000" w:firstRow="1" w:lastRow="0" w:firstColumn="0" w:lastColumn="0" w:oddVBand="0" w:evenVBand="0" w:oddHBand="0" w:evenHBand="0" w:firstRowFirstColumn="0" w:firstRowLastColumn="0" w:lastRowFirstColumn="0" w:lastRowLastColumn="0"/>
            </w:pPr>
            <w:r>
              <w:t>Reduction</w:t>
            </w:r>
          </w:p>
        </w:tc>
        <w:tc>
          <w:tcPr>
            <w:tcW w:w="0" w:type="auto"/>
            <w:vAlign w:val="center"/>
          </w:tcPr>
          <w:p w14:paraId="61033362" w14:textId="4C4261A8" w:rsidR="00F37CCC" w:rsidRDefault="00F37CCC" w:rsidP="00F37CCC">
            <w:pPr>
              <w:pStyle w:val="NormalStyle"/>
              <w:jc w:val="center"/>
              <w:cnfStyle w:val="100000000000" w:firstRow="1" w:lastRow="0" w:firstColumn="0" w:lastColumn="0" w:oddVBand="0" w:evenVBand="0" w:oddHBand="0" w:evenHBand="0" w:firstRowFirstColumn="0" w:firstRowLastColumn="0" w:lastRowFirstColumn="0" w:lastRowLastColumn="0"/>
            </w:pPr>
            <w:r>
              <w:t>Percentage Reduction</w:t>
            </w:r>
          </w:p>
        </w:tc>
      </w:tr>
      <w:tr w:rsidR="00F37CCC" w14:paraId="6942D041" w14:textId="77777777" w:rsidTr="00F37C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058980DA" w14:textId="637551CC" w:rsidR="00F37CCC" w:rsidRDefault="00F37CCC" w:rsidP="00F37CCC">
            <w:pPr>
              <w:pStyle w:val="NormalStyle"/>
              <w:jc w:val="center"/>
            </w:pPr>
            <w:r>
              <w:t>Average Sector Density</w:t>
            </w:r>
          </w:p>
        </w:tc>
        <w:tc>
          <w:tcPr>
            <w:tcW w:w="0" w:type="auto"/>
            <w:vAlign w:val="center"/>
          </w:tcPr>
          <w:p w14:paraId="0720D90E" w14:textId="08E0DB56" w:rsidR="00F37CCC" w:rsidRDefault="00F37CCC" w:rsidP="00F37CCC">
            <w:pPr>
              <w:pStyle w:val="NormalStyle"/>
              <w:jc w:val="center"/>
              <w:cnfStyle w:val="000000100000" w:firstRow="0" w:lastRow="0" w:firstColumn="0" w:lastColumn="0" w:oddVBand="0" w:evenVBand="0" w:oddHBand="1" w:evenHBand="0" w:firstRowFirstColumn="0" w:firstRowLastColumn="0" w:lastRowFirstColumn="0" w:lastRowLastColumn="0"/>
            </w:pPr>
            <w:r>
              <w:t>6.42</w:t>
            </w:r>
          </w:p>
        </w:tc>
        <w:tc>
          <w:tcPr>
            <w:tcW w:w="0" w:type="auto"/>
            <w:vAlign w:val="center"/>
          </w:tcPr>
          <w:p w14:paraId="1233A7DC" w14:textId="497867FE" w:rsidR="00F37CCC" w:rsidRDefault="00F37CCC" w:rsidP="00F37CCC">
            <w:pPr>
              <w:pStyle w:val="NormalStyle"/>
              <w:jc w:val="center"/>
              <w:cnfStyle w:val="000000100000" w:firstRow="0" w:lastRow="0" w:firstColumn="0" w:lastColumn="0" w:oddVBand="0" w:evenVBand="0" w:oddHBand="1" w:evenHBand="0" w:firstRowFirstColumn="0" w:firstRowLastColumn="0" w:lastRowFirstColumn="0" w:lastRowLastColumn="0"/>
            </w:pPr>
            <w:r>
              <w:t>5.26</w:t>
            </w:r>
          </w:p>
        </w:tc>
        <w:tc>
          <w:tcPr>
            <w:tcW w:w="0" w:type="auto"/>
            <w:vAlign w:val="center"/>
          </w:tcPr>
          <w:p w14:paraId="62BB581F" w14:textId="3F546B62" w:rsidR="00F37CCC" w:rsidRPr="00F37CCC" w:rsidRDefault="00F37CCC" w:rsidP="00F37CCC">
            <w:pPr>
              <w:pStyle w:val="NormalStyle"/>
              <w:jc w:val="center"/>
              <w:cnfStyle w:val="000000100000" w:firstRow="0" w:lastRow="0" w:firstColumn="0" w:lastColumn="0" w:oddVBand="0" w:evenVBand="0" w:oddHBand="1" w:evenHBand="0" w:firstRowFirstColumn="0" w:firstRowLastColumn="0" w:lastRowFirstColumn="0" w:lastRowLastColumn="0"/>
              <w:rPr>
                <w:color w:val="76923C" w:themeColor="accent3" w:themeShade="BF"/>
              </w:rPr>
            </w:pPr>
            <w:r w:rsidRPr="00F37CCC">
              <w:rPr>
                <w:color w:val="76923C" w:themeColor="accent3" w:themeShade="BF"/>
              </w:rPr>
              <w:t>1.16</w:t>
            </w:r>
          </w:p>
        </w:tc>
        <w:tc>
          <w:tcPr>
            <w:tcW w:w="0" w:type="auto"/>
            <w:vAlign w:val="center"/>
          </w:tcPr>
          <w:p w14:paraId="483075C0" w14:textId="243FFE91" w:rsidR="00F37CCC" w:rsidRPr="00F37CCC" w:rsidRDefault="00F37CCC" w:rsidP="00F37CCC">
            <w:pPr>
              <w:pStyle w:val="NormalStyle"/>
              <w:jc w:val="center"/>
              <w:cnfStyle w:val="000000100000" w:firstRow="0" w:lastRow="0" w:firstColumn="0" w:lastColumn="0" w:oddVBand="0" w:evenVBand="0" w:oddHBand="1" w:evenHBand="0" w:firstRowFirstColumn="0" w:firstRowLastColumn="0" w:lastRowFirstColumn="0" w:lastRowLastColumn="0"/>
              <w:rPr>
                <w:color w:val="76923C" w:themeColor="accent3" w:themeShade="BF"/>
              </w:rPr>
            </w:pPr>
            <w:r w:rsidRPr="00F37CCC">
              <w:rPr>
                <w:color w:val="76923C" w:themeColor="accent3" w:themeShade="BF"/>
              </w:rPr>
              <w:t>18.06%</w:t>
            </w:r>
          </w:p>
        </w:tc>
      </w:tr>
      <w:tr w:rsidR="00F37CCC" w14:paraId="6AA98BD0" w14:textId="77777777" w:rsidTr="00F37CCC">
        <w:tc>
          <w:tcPr>
            <w:cnfStyle w:val="001000000000" w:firstRow="0" w:lastRow="0" w:firstColumn="1" w:lastColumn="0" w:oddVBand="0" w:evenVBand="0" w:oddHBand="0" w:evenHBand="0" w:firstRowFirstColumn="0" w:firstRowLastColumn="0" w:lastRowFirstColumn="0" w:lastRowLastColumn="0"/>
            <w:tcW w:w="0" w:type="auto"/>
            <w:vAlign w:val="center"/>
          </w:tcPr>
          <w:p w14:paraId="433C3B75" w14:textId="37D8B56A" w:rsidR="00F37CCC" w:rsidRDefault="00F37CCC" w:rsidP="00F37CCC">
            <w:pPr>
              <w:pStyle w:val="NormalStyle"/>
              <w:jc w:val="center"/>
            </w:pPr>
            <w:r>
              <w:t>Average Sector Occupancy</w:t>
            </w:r>
          </w:p>
        </w:tc>
        <w:tc>
          <w:tcPr>
            <w:tcW w:w="0" w:type="auto"/>
            <w:vAlign w:val="center"/>
          </w:tcPr>
          <w:p w14:paraId="78C1DC48" w14:textId="6A15598D" w:rsidR="00F37CCC" w:rsidRDefault="00F37CCC" w:rsidP="00F37CCC">
            <w:pPr>
              <w:pStyle w:val="NormalStyle"/>
              <w:jc w:val="center"/>
              <w:cnfStyle w:val="000000000000" w:firstRow="0" w:lastRow="0" w:firstColumn="0" w:lastColumn="0" w:oddVBand="0" w:evenVBand="0" w:oddHBand="0" w:evenHBand="0" w:firstRowFirstColumn="0" w:firstRowLastColumn="0" w:lastRowFirstColumn="0" w:lastRowLastColumn="0"/>
            </w:pPr>
            <w:r>
              <w:t>2.05</w:t>
            </w:r>
          </w:p>
        </w:tc>
        <w:tc>
          <w:tcPr>
            <w:tcW w:w="0" w:type="auto"/>
            <w:vAlign w:val="center"/>
          </w:tcPr>
          <w:p w14:paraId="402C9BC2" w14:textId="23639DDA" w:rsidR="00F37CCC" w:rsidRDefault="00F37CCC" w:rsidP="00F37CCC">
            <w:pPr>
              <w:pStyle w:val="NormalStyle"/>
              <w:jc w:val="center"/>
              <w:cnfStyle w:val="000000000000" w:firstRow="0" w:lastRow="0" w:firstColumn="0" w:lastColumn="0" w:oddVBand="0" w:evenVBand="0" w:oddHBand="0" w:evenHBand="0" w:firstRowFirstColumn="0" w:firstRowLastColumn="0" w:lastRowFirstColumn="0" w:lastRowLastColumn="0"/>
            </w:pPr>
            <w:r>
              <w:t>1.87</w:t>
            </w:r>
          </w:p>
        </w:tc>
        <w:tc>
          <w:tcPr>
            <w:tcW w:w="0" w:type="auto"/>
            <w:vAlign w:val="center"/>
          </w:tcPr>
          <w:p w14:paraId="0A604702" w14:textId="724BF093" w:rsidR="00F37CCC" w:rsidRPr="00F37CCC" w:rsidRDefault="00F37CCC" w:rsidP="00F37CCC">
            <w:pPr>
              <w:pStyle w:val="NormalStyle"/>
              <w:jc w:val="center"/>
              <w:cnfStyle w:val="000000000000" w:firstRow="0" w:lastRow="0" w:firstColumn="0" w:lastColumn="0" w:oddVBand="0" w:evenVBand="0" w:oddHBand="0" w:evenHBand="0" w:firstRowFirstColumn="0" w:firstRowLastColumn="0" w:lastRowFirstColumn="0" w:lastRowLastColumn="0"/>
              <w:rPr>
                <w:color w:val="76923C" w:themeColor="accent3" w:themeShade="BF"/>
              </w:rPr>
            </w:pPr>
            <w:r w:rsidRPr="00F37CCC">
              <w:rPr>
                <w:color w:val="76923C" w:themeColor="accent3" w:themeShade="BF"/>
              </w:rPr>
              <w:t>0.18</w:t>
            </w:r>
          </w:p>
        </w:tc>
        <w:tc>
          <w:tcPr>
            <w:tcW w:w="0" w:type="auto"/>
            <w:vAlign w:val="center"/>
          </w:tcPr>
          <w:p w14:paraId="2A90CFED" w14:textId="2B3A4AA0" w:rsidR="00F37CCC" w:rsidRPr="00F37CCC" w:rsidRDefault="00F37CCC" w:rsidP="00F37CCC">
            <w:pPr>
              <w:pStyle w:val="NormalStyle"/>
              <w:keepNext/>
              <w:jc w:val="center"/>
              <w:cnfStyle w:val="000000000000" w:firstRow="0" w:lastRow="0" w:firstColumn="0" w:lastColumn="0" w:oddVBand="0" w:evenVBand="0" w:oddHBand="0" w:evenHBand="0" w:firstRowFirstColumn="0" w:firstRowLastColumn="0" w:lastRowFirstColumn="0" w:lastRowLastColumn="0"/>
              <w:rPr>
                <w:color w:val="76923C" w:themeColor="accent3" w:themeShade="BF"/>
              </w:rPr>
            </w:pPr>
            <w:r w:rsidRPr="00F37CCC">
              <w:rPr>
                <w:color w:val="76923C" w:themeColor="accent3" w:themeShade="BF"/>
              </w:rPr>
              <w:t>8.78%</w:t>
            </w:r>
          </w:p>
        </w:tc>
      </w:tr>
    </w:tbl>
    <w:p w14:paraId="57A9AECE" w14:textId="17197DBC" w:rsidR="008C6089" w:rsidRPr="008C6089" w:rsidRDefault="00F37CCC" w:rsidP="00F37CCC">
      <w:pPr>
        <w:pStyle w:val="Caption"/>
        <w:jc w:val="center"/>
      </w:pPr>
      <w:r>
        <w:t xml:space="preserve">Table </w:t>
      </w:r>
      <w:r w:rsidR="008829E0">
        <w:fldChar w:fldCharType="begin"/>
      </w:r>
      <w:r w:rsidR="008829E0">
        <w:instrText xml:space="preserve"> STYLEREF 1 \s </w:instrText>
      </w:r>
      <w:r w:rsidR="008829E0">
        <w:fldChar w:fldCharType="separate"/>
      </w:r>
      <w:r w:rsidR="004D0F5B">
        <w:rPr>
          <w:noProof/>
        </w:rPr>
        <w:t>8</w:t>
      </w:r>
      <w:r w:rsidR="008829E0">
        <w:fldChar w:fldCharType="end"/>
      </w:r>
      <w:r w:rsidR="008829E0">
        <w:t>.</w:t>
      </w:r>
      <w:r w:rsidR="008829E0">
        <w:fldChar w:fldCharType="begin"/>
      </w:r>
      <w:r w:rsidR="008829E0">
        <w:instrText xml:space="preserve"> SEQ Table \* ARABIC \s 1 </w:instrText>
      </w:r>
      <w:r w:rsidR="008829E0">
        <w:fldChar w:fldCharType="separate"/>
      </w:r>
      <w:r w:rsidR="004D0F5B">
        <w:rPr>
          <w:noProof/>
        </w:rPr>
        <w:t>3</w:t>
      </w:r>
      <w:r w:rsidR="008829E0">
        <w:fldChar w:fldCharType="end"/>
      </w:r>
      <w:r>
        <w:t xml:space="preserve">a </w:t>
      </w:r>
      <w:r>
        <w:tab/>
        <w:t>Reduction in Air Traffic</w:t>
      </w:r>
    </w:p>
    <w:p w14:paraId="6F90B034" w14:textId="44A9F4D6" w:rsidR="0034717C" w:rsidRDefault="0034717C" w:rsidP="0034717C">
      <w:pPr>
        <w:pStyle w:val="NormalStyle"/>
      </w:pPr>
    </w:p>
    <w:tbl>
      <w:tblPr>
        <w:tblStyle w:val="PlainTable5"/>
        <w:tblW w:w="9655" w:type="dxa"/>
        <w:tblLook w:val="04A0" w:firstRow="1" w:lastRow="0" w:firstColumn="1" w:lastColumn="0" w:noHBand="0" w:noVBand="1"/>
      </w:tblPr>
      <w:tblGrid>
        <w:gridCol w:w="1746"/>
        <w:gridCol w:w="1659"/>
        <w:gridCol w:w="2026"/>
        <w:gridCol w:w="1928"/>
        <w:gridCol w:w="2296"/>
      </w:tblGrid>
      <w:tr w:rsidR="00F37CCC" w14:paraId="0DDE6144" w14:textId="77777777" w:rsidTr="00F37CCC">
        <w:trPr>
          <w:cnfStyle w:val="100000000000" w:firstRow="1" w:lastRow="0" w:firstColumn="0" w:lastColumn="0" w:oddVBand="0" w:evenVBand="0" w:oddHBand="0" w:evenHBand="0" w:firstRowFirstColumn="0" w:firstRowLastColumn="0" w:lastRowFirstColumn="0" w:lastRowLastColumn="0"/>
          <w:trHeight w:val="999"/>
        </w:trPr>
        <w:tc>
          <w:tcPr>
            <w:cnfStyle w:val="001000000100" w:firstRow="0" w:lastRow="0" w:firstColumn="1" w:lastColumn="0" w:oddVBand="0" w:evenVBand="0" w:oddHBand="0" w:evenHBand="0" w:firstRowFirstColumn="1" w:firstRowLastColumn="0" w:lastRowFirstColumn="0" w:lastRowLastColumn="0"/>
            <w:tcW w:w="0" w:type="auto"/>
            <w:vAlign w:val="center"/>
          </w:tcPr>
          <w:p w14:paraId="42BC2037" w14:textId="77777777" w:rsidR="00F37CCC" w:rsidRPr="00F37CCC" w:rsidRDefault="00F37CCC" w:rsidP="00F37CCC">
            <w:pPr>
              <w:pStyle w:val="NormalStyle"/>
              <w:jc w:val="center"/>
              <w:rPr>
                <w:sz w:val="22"/>
                <w:szCs w:val="22"/>
              </w:rPr>
            </w:pPr>
          </w:p>
        </w:tc>
        <w:tc>
          <w:tcPr>
            <w:tcW w:w="0" w:type="auto"/>
            <w:vAlign w:val="center"/>
          </w:tcPr>
          <w:p w14:paraId="462CB978" w14:textId="70FDE823" w:rsidR="00F37CCC" w:rsidRPr="00F37CCC" w:rsidRDefault="00F37CCC" w:rsidP="00F37CCC">
            <w:pPr>
              <w:pStyle w:val="NormalStyle"/>
              <w:jc w:val="center"/>
              <w:cnfStyle w:val="100000000000" w:firstRow="1" w:lastRow="0" w:firstColumn="0" w:lastColumn="0" w:oddVBand="0" w:evenVBand="0" w:oddHBand="0" w:evenHBand="0" w:firstRowFirstColumn="0" w:firstRowLastColumn="0" w:lastRowFirstColumn="0" w:lastRowLastColumn="0"/>
              <w:rPr>
                <w:sz w:val="22"/>
                <w:szCs w:val="22"/>
              </w:rPr>
            </w:pPr>
            <w:r w:rsidRPr="00F37CCC">
              <w:rPr>
                <w:sz w:val="22"/>
                <w:szCs w:val="22"/>
              </w:rPr>
              <w:t>Sector Density is Reduced</w:t>
            </w:r>
          </w:p>
        </w:tc>
        <w:tc>
          <w:tcPr>
            <w:tcW w:w="0" w:type="auto"/>
            <w:vAlign w:val="center"/>
          </w:tcPr>
          <w:p w14:paraId="3CD4021E" w14:textId="40AA4347" w:rsidR="00F37CCC" w:rsidRPr="00F37CCC" w:rsidRDefault="00F37CCC" w:rsidP="00F37CCC">
            <w:pPr>
              <w:pStyle w:val="NormalStyle"/>
              <w:jc w:val="center"/>
              <w:cnfStyle w:val="100000000000" w:firstRow="1" w:lastRow="0" w:firstColumn="0" w:lastColumn="0" w:oddVBand="0" w:evenVBand="0" w:oddHBand="0" w:evenHBand="0" w:firstRowFirstColumn="0" w:firstRowLastColumn="0" w:lastRowFirstColumn="0" w:lastRowLastColumn="0"/>
              <w:rPr>
                <w:sz w:val="22"/>
                <w:szCs w:val="22"/>
              </w:rPr>
            </w:pPr>
            <w:r w:rsidRPr="00F37CCC">
              <w:rPr>
                <w:sz w:val="22"/>
                <w:szCs w:val="22"/>
              </w:rPr>
              <w:t>Sector Density is Reduced or Equal</w:t>
            </w:r>
          </w:p>
        </w:tc>
        <w:tc>
          <w:tcPr>
            <w:tcW w:w="0" w:type="auto"/>
            <w:vAlign w:val="center"/>
          </w:tcPr>
          <w:p w14:paraId="2C62045A" w14:textId="3B192EE9" w:rsidR="00F37CCC" w:rsidRPr="00F37CCC" w:rsidRDefault="00F37CCC" w:rsidP="00F37CCC">
            <w:pPr>
              <w:pStyle w:val="NormalStyle"/>
              <w:jc w:val="center"/>
              <w:cnfStyle w:val="100000000000" w:firstRow="1" w:lastRow="0" w:firstColumn="0" w:lastColumn="0" w:oddVBand="0" w:evenVBand="0" w:oddHBand="0" w:evenHBand="0" w:firstRowFirstColumn="0" w:firstRowLastColumn="0" w:lastRowFirstColumn="0" w:lastRowLastColumn="0"/>
              <w:rPr>
                <w:sz w:val="22"/>
                <w:szCs w:val="22"/>
              </w:rPr>
            </w:pPr>
            <w:r w:rsidRPr="00F37CCC">
              <w:rPr>
                <w:sz w:val="22"/>
                <w:szCs w:val="22"/>
              </w:rPr>
              <w:t>Sector Occupancy is Reduced</w:t>
            </w:r>
          </w:p>
        </w:tc>
        <w:tc>
          <w:tcPr>
            <w:tcW w:w="0" w:type="auto"/>
            <w:vAlign w:val="center"/>
          </w:tcPr>
          <w:p w14:paraId="474DC72A" w14:textId="3C704A4B" w:rsidR="00F37CCC" w:rsidRPr="00F37CCC" w:rsidRDefault="00F37CCC" w:rsidP="00F37CCC">
            <w:pPr>
              <w:pStyle w:val="NormalStyle"/>
              <w:jc w:val="center"/>
              <w:cnfStyle w:val="100000000000" w:firstRow="1" w:lastRow="0" w:firstColumn="0" w:lastColumn="0" w:oddVBand="0" w:evenVBand="0" w:oddHBand="0" w:evenHBand="0" w:firstRowFirstColumn="0" w:firstRowLastColumn="0" w:lastRowFirstColumn="0" w:lastRowLastColumn="0"/>
              <w:rPr>
                <w:sz w:val="22"/>
                <w:szCs w:val="22"/>
              </w:rPr>
            </w:pPr>
            <w:r w:rsidRPr="00F37CCC">
              <w:rPr>
                <w:sz w:val="22"/>
                <w:szCs w:val="22"/>
              </w:rPr>
              <w:t>Sector Occupancy is Reduced or Equal</w:t>
            </w:r>
          </w:p>
        </w:tc>
      </w:tr>
      <w:tr w:rsidR="00F37CCC" w14:paraId="3890AC1B" w14:textId="77777777" w:rsidTr="00F37CCC">
        <w:trPr>
          <w:cnfStyle w:val="000000100000" w:firstRow="0" w:lastRow="0" w:firstColumn="0" w:lastColumn="0" w:oddVBand="0" w:evenVBand="0" w:oddHBand="1" w:evenHBand="0" w:firstRowFirstColumn="0" w:firstRowLastColumn="0" w:lastRowFirstColumn="0" w:lastRowLastColumn="0"/>
          <w:trHeight w:val="713"/>
        </w:trPr>
        <w:tc>
          <w:tcPr>
            <w:cnfStyle w:val="001000000000" w:firstRow="0" w:lastRow="0" w:firstColumn="1" w:lastColumn="0" w:oddVBand="0" w:evenVBand="0" w:oddHBand="0" w:evenHBand="0" w:firstRowFirstColumn="0" w:firstRowLastColumn="0" w:lastRowFirstColumn="0" w:lastRowLastColumn="0"/>
            <w:tcW w:w="0" w:type="auto"/>
            <w:vAlign w:val="center"/>
          </w:tcPr>
          <w:p w14:paraId="27461A5D" w14:textId="52A9A834" w:rsidR="00F37CCC" w:rsidRPr="00F37CCC" w:rsidRDefault="00F37CCC" w:rsidP="00F37CCC">
            <w:pPr>
              <w:pStyle w:val="NormalStyle"/>
              <w:jc w:val="center"/>
              <w:rPr>
                <w:sz w:val="22"/>
                <w:szCs w:val="22"/>
              </w:rPr>
            </w:pPr>
            <w:r w:rsidRPr="00F37CCC">
              <w:rPr>
                <w:sz w:val="22"/>
                <w:szCs w:val="22"/>
              </w:rPr>
              <w:t>Percentage of all sectors</w:t>
            </w:r>
          </w:p>
        </w:tc>
        <w:tc>
          <w:tcPr>
            <w:tcW w:w="0" w:type="auto"/>
            <w:vAlign w:val="center"/>
          </w:tcPr>
          <w:p w14:paraId="476E1F27" w14:textId="518CFA0E" w:rsidR="00F37CCC" w:rsidRPr="0039145C" w:rsidRDefault="00F37CCC" w:rsidP="00F37CCC">
            <w:pPr>
              <w:pStyle w:val="NormalStyle"/>
              <w:jc w:val="center"/>
              <w:cnfStyle w:val="000000100000" w:firstRow="0" w:lastRow="0" w:firstColumn="0" w:lastColumn="0" w:oddVBand="0" w:evenVBand="0" w:oddHBand="1" w:evenHBand="0" w:firstRowFirstColumn="0" w:firstRowLastColumn="0" w:lastRowFirstColumn="0" w:lastRowLastColumn="0"/>
              <w:rPr>
                <w:color w:val="76923C" w:themeColor="accent3" w:themeShade="BF"/>
                <w:sz w:val="22"/>
                <w:szCs w:val="22"/>
              </w:rPr>
            </w:pPr>
            <w:r w:rsidRPr="0039145C">
              <w:rPr>
                <w:color w:val="76923C" w:themeColor="accent3" w:themeShade="BF"/>
                <w:sz w:val="22"/>
                <w:szCs w:val="22"/>
              </w:rPr>
              <w:t>55.6%</w:t>
            </w:r>
          </w:p>
        </w:tc>
        <w:tc>
          <w:tcPr>
            <w:tcW w:w="0" w:type="auto"/>
            <w:vAlign w:val="center"/>
          </w:tcPr>
          <w:p w14:paraId="66ADEBF0" w14:textId="0612B5BC" w:rsidR="00F37CCC" w:rsidRPr="0039145C" w:rsidRDefault="00F37CCC" w:rsidP="00F37CCC">
            <w:pPr>
              <w:pStyle w:val="NormalStyle"/>
              <w:jc w:val="center"/>
              <w:cnfStyle w:val="000000100000" w:firstRow="0" w:lastRow="0" w:firstColumn="0" w:lastColumn="0" w:oddVBand="0" w:evenVBand="0" w:oddHBand="1" w:evenHBand="0" w:firstRowFirstColumn="0" w:firstRowLastColumn="0" w:lastRowFirstColumn="0" w:lastRowLastColumn="0"/>
              <w:rPr>
                <w:color w:val="76923C" w:themeColor="accent3" w:themeShade="BF"/>
                <w:sz w:val="22"/>
                <w:szCs w:val="22"/>
              </w:rPr>
            </w:pPr>
            <w:r w:rsidRPr="0039145C">
              <w:rPr>
                <w:color w:val="76923C" w:themeColor="accent3" w:themeShade="BF"/>
                <w:sz w:val="22"/>
                <w:szCs w:val="22"/>
              </w:rPr>
              <w:t>77.28%</w:t>
            </w:r>
          </w:p>
        </w:tc>
        <w:tc>
          <w:tcPr>
            <w:tcW w:w="0" w:type="auto"/>
            <w:vAlign w:val="center"/>
          </w:tcPr>
          <w:p w14:paraId="39414F0C" w14:textId="654C3970" w:rsidR="00F37CCC" w:rsidRPr="0039145C" w:rsidRDefault="00F37CCC" w:rsidP="00F37CCC">
            <w:pPr>
              <w:pStyle w:val="NormalStyle"/>
              <w:jc w:val="center"/>
              <w:cnfStyle w:val="000000100000" w:firstRow="0" w:lastRow="0" w:firstColumn="0" w:lastColumn="0" w:oddVBand="0" w:evenVBand="0" w:oddHBand="1" w:evenHBand="0" w:firstRowFirstColumn="0" w:firstRowLastColumn="0" w:lastRowFirstColumn="0" w:lastRowLastColumn="0"/>
              <w:rPr>
                <w:color w:val="76923C" w:themeColor="accent3" w:themeShade="BF"/>
                <w:sz w:val="22"/>
                <w:szCs w:val="22"/>
              </w:rPr>
            </w:pPr>
            <w:r w:rsidRPr="0039145C">
              <w:rPr>
                <w:color w:val="76923C" w:themeColor="accent3" w:themeShade="BF"/>
                <w:sz w:val="22"/>
                <w:szCs w:val="22"/>
              </w:rPr>
              <w:t>58.32%</w:t>
            </w:r>
          </w:p>
        </w:tc>
        <w:tc>
          <w:tcPr>
            <w:tcW w:w="0" w:type="auto"/>
            <w:vAlign w:val="center"/>
          </w:tcPr>
          <w:p w14:paraId="198258AD" w14:textId="3A0DFAFD" w:rsidR="00F37CCC" w:rsidRPr="0039145C" w:rsidRDefault="00F37CCC" w:rsidP="00F37CCC">
            <w:pPr>
              <w:pStyle w:val="NormalStyle"/>
              <w:jc w:val="center"/>
              <w:cnfStyle w:val="000000100000" w:firstRow="0" w:lastRow="0" w:firstColumn="0" w:lastColumn="0" w:oddVBand="0" w:evenVBand="0" w:oddHBand="1" w:evenHBand="0" w:firstRowFirstColumn="0" w:firstRowLastColumn="0" w:lastRowFirstColumn="0" w:lastRowLastColumn="0"/>
              <w:rPr>
                <w:color w:val="76923C" w:themeColor="accent3" w:themeShade="BF"/>
                <w:sz w:val="22"/>
                <w:szCs w:val="22"/>
              </w:rPr>
            </w:pPr>
            <w:r w:rsidRPr="0039145C">
              <w:rPr>
                <w:color w:val="76923C" w:themeColor="accent3" w:themeShade="BF"/>
                <w:sz w:val="22"/>
                <w:szCs w:val="22"/>
              </w:rPr>
              <w:t>61.04%</w:t>
            </w:r>
          </w:p>
        </w:tc>
      </w:tr>
    </w:tbl>
    <w:p w14:paraId="789DF639" w14:textId="44FE9C59" w:rsidR="00BF6872" w:rsidRPr="008C6089" w:rsidRDefault="00BF6872" w:rsidP="00BF6872">
      <w:pPr>
        <w:pStyle w:val="Caption"/>
        <w:jc w:val="center"/>
      </w:pPr>
      <w:r>
        <w:t xml:space="preserve">Table </w:t>
      </w:r>
      <w:r w:rsidR="008829E0">
        <w:fldChar w:fldCharType="begin"/>
      </w:r>
      <w:r w:rsidR="008829E0">
        <w:instrText xml:space="preserve"> STYLEREF 1 \s </w:instrText>
      </w:r>
      <w:r w:rsidR="008829E0">
        <w:fldChar w:fldCharType="separate"/>
      </w:r>
      <w:r w:rsidR="004D0F5B">
        <w:rPr>
          <w:noProof/>
        </w:rPr>
        <w:t>8</w:t>
      </w:r>
      <w:r w:rsidR="008829E0">
        <w:fldChar w:fldCharType="end"/>
      </w:r>
      <w:r w:rsidR="00A16D59">
        <w:t>.3</w:t>
      </w:r>
      <w:r>
        <w:t xml:space="preserve">b </w:t>
      </w:r>
      <w:r>
        <w:tab/>
        <w:t>Percentage of sectors where Air Traffic is Reduced</w:t>
      </w:r>
    </w:p>
    <w:p w14:paraId="3E620679" w14:textId="482103F0" w:rsidR="0034717C" w:rsidRDefault="0034717C" w:rsidP="0034717C">
      <w:pPr>
        <w:pStyle w:val="NormalStyle"/>
      </w:pPr>
    </w:p>
    <w:p w14:paraId="3CC8E245" w14:textId="223DEE23" w:rsidR="001F3CA1" w:rsidRDefault="00886AF4" w:rsidP="001F3CA1">
      <w:pPr>
        <w:pStyle w:val="Heading2"/>
      </w:pPr>
      <w:r>
        <w:t xml:space="preserve">Airport </w:t>
      </w:r>
      <w:r w:rsidR="001F3CA1">
        <w:t>Runway Constraint</w:t>
      </w:r>
    </w:p>
    <w:p w14:paraId="43A18ACC" w14:textId="0A36FF94" w:rsidR="001F3CA1" w:rsidRDefault="001F3CA1" w:rsidP="00886AF4">
      <w:pPr>
        <w:pStyle w:val="NormalStyle"/>
        <w:ind w:firstLine="720"/>
      </w:pPr>
      <w:r>
        <w:t>We</w:t>
      </w:r>
      <w:r w:rsidR="00886AF4">
        <w:t xml:space="preserve"> state that, for every airport, the maximum number of aircraft it can allow to depart and arrive concurrently is equal to the number of runways it has because each departing or arriving aircraft is allocated or mapped to a runway. It blocks that runway for a whole minute. When a runway is blocked, no other aircraft can use it and hence must utilize some additional runway or delay itself until a runway is freed up. The runway blocking constraint must be satisfied for all flights to and from an airport, and we prove that our model always satisfies this constraint in this section. We use the </w:t>
      </w:r>
      <w:proofErr w:type="spellStart"/>
      <w:r w:rsidR="00886AF4" w:rsidRPr="00886AF4">
        <w:rPr>
          <w:rStyle w:val="PseudoCode"/>
          <w:rFonts w:eastAsia="Droid Sans Fallback"/>
        </w:rPr>
        <w:t>AirportMatrix</w:t>
      </w:r>
      <w:proofErr w:type="spellEnd"/>
      <w:r w:rsidR="00886AF4">
        <w:rPr>
          <w:rStyle w:val="PseudoCode"/>
          <w:rFonts w:eastAsia="Droid Sans Fallback"/>
        </w:rPr>
        <w:t xml:space="preserve"> </w:t>
      </w:r>
      <w:r w:rsidR="00886AF4">
        <w:t xml:space="preserve">output by our GA model to check for the satisfaction of these constraints. </w:t>
      </w:r>
      <w:proofErr w:type="spellStart"/>
      <w:r w:rsidR="00886AF4" w:rsidRPr="00886AF4">
        <w:rPr>
          <w:rStyle w:val="PseudoCode"/>
          <w:rFonts w:eastAsia="Droid Sans Fallback"/>
        </w:rPr>
        <w:t>AirportMatrix</w:t>
      </w:r>
      <w:proofErr w:type="spellEnd"/>
      <w:r w:rsidR="00886AF4" w:rsidRPr="00886AF4">
        <w:rPr>
          <w:rStyle w:val="PseudoCode"/>
          <w:rFonts w:eastAsia="Droid Sans Fallback"/>
        </w:rPr>
        <w:t>[i][j]</w:t>
      </w:r>
      <w:r w:rsidR="00886AF4">
        <w:t xml:space="preserve"> represents the number of runways used concurrently in </w:t>
      </w:r>
      <w:r w:rsidR="00886AF4" w:rsidRPr="00886AF4">
        <w:rPr>
          <w:rStyle w:val="PseudoCode"/>
          <w:rFonts w:eastAsia="Droid Sans Fallback"/>
        </w:rPr>
        <w:t>Airport i</w:t>
      </w:r>
      <w:r w:rsidR="00886AF4">
        <w:t xml:space="preserve"> in the </w:t>
      </w:r>
      <w:proofErr w:type="spellStart"/>
      <w:r w:rsidR="00886AF4" w:rsidRPr="00886AF4">
        <w:rPr>
          <w:rStyle w:val="PseudoCode"/>
          <w:rFonts w:eastAsia="Droid Sans Fallback"/>
        </w:rPr>
        <w:t>j</w:t>
      </w:r>
      <w:r w:rsidR="00886AF4">
        <w:rPr>
          <w:rStyle w:val="PseudoCode"/>
          <w:rFonts w:eastAsia="Droid Sans Fallback"/>
          <w:vertAlign w:val="superscript"/>
        </w:rPr>
        <w:t>th</w:t>
      </w:r>
      <w:proofErr w:type="spellEnd"/>
      <w:r w:rsidR="00886AF4">
        <w:rPr>
          <w:rStyle w:val="PseudoCode"/>
          <w:rFonts w:eastAsia="Droid Sans Fallback"/>
        </w:rPr>
        <w:t xml:space="preserve"> </w:t>
      </w:r>
      <w:r w:rsidR="00886AF4">
        <w:lastRenderedPageBreak/>
        <w:t xml:space="preserve">minute of the day. Hence we check the condition </w:t>
      </w:r>
      <w:proofErr w:type="gramStart"/>
      <w:r w:rsidR="00886AF4" w:rsidRPr="00886AF4">
        <w:rPr>
          <w:rStyle w:val="PseudoCode"/>
          <w:rFonts w:eastAsia="Droid Sans Fallback"/>
        </w:rPr>
        <w:t>max(</w:t>
      </w:r>
      <w:proofErr w:type="spellStart"/>
      <w:proofErr w:type="gramEnd"/>
      <w:r w:rsidR="00886AF4" w:rsidRPr="00886AF4">
        <w:rPr>
          <w:rStyle w:val="PseudoCode"/>
          <w:rFonts w:eastAsia="Droid Sans Fallback"/>
        </w:rPr>
        <w:t>AirportMatrix</w:t>
      </w:r>
      <w:proofErr w:type="spellEnd"/>
      <w:r w:rsidR="00886AF4" w:rsidRPr="00886AF4">
        <w:rPr>
          <w:rStyle w:val="PseudoCode"/>
          <w:rFonts w:eastAsia="Droid Sans Fallback"/>
        </w:rPr>
        <w:t xml:space="preserve">[i]) &lt; </w:t>
      </w:r>
      <w:proofErr w:type="spellStart"/>
      <w:r w:rsidR="00886AF4" w:rsidRPr="00886AF4">
        <w:rPr>
          <w:rStyle w:val="PseudoCode"/>
          <w:rFonts w:eastAsia="Droid Sans Fallback"/>
        </w:rPr>
        <w:t>NumberOfRunways</w:t>
      </w:r>
      <w:proofErr w:type="spellEnd"/>
      <w:r w:rsidR="00886AF4" w:rsidRPr="00886AF4">
        <w:rPr>
          <w:rStyle w:val="PseudoCode"/>
          <w:rFonts w:eastAsia="Droid Sans Fallback"/>
        </w:rPr>
        <w:t>[i]</w:t>
      </w:r>
      <w:r w:rsidR="00886AF4">
        <w:rPr>
          <w:rStyle w:val="PseudoCode"/>
          <w:rFonts w:eastAsia="Droid Sans Fallback"/>
        </w:rPr>
        <w:t xml:space="preserve"> </w:t>
      </w:r>
      <w:r w:rsidR="00886AF4">
        <w:t xml:space="preserve">for all the Airports involved in the test day 2013-08-19. We plot the percentage of airports where the above constraint is obeyed in </w:t>
      </w:r>
      <w:r w:rsidR="0076107E">
        <w:t>Table</w:t>
      </w:r>
      <w:r w:rsidR="00886AF4">
        <w:t xml:space="preserve"> 8.4. We observe that is constraint is followed in 100% of the airports. We also plot a pie chart in Figure 8.5 that shows the relationship between the percentage of times in a day </w:t>
      </w:r>
      <w:r w:rsidR="00886AF4" w:rsidRPr="00886AF4">
        <w:rPr>
          <w:rStyle w:val="PseudoCode"/>
          <w:rFonts w:eastAsia="Droid Sans Fallback"/>
        </w:rPr>
        <w:t>x</w:t>
      </w:r>
      <w:r w:rsidR="00886AF4">
        <w:rPr>
          <w:rStyle w:val="PseudoCode"/>
          <w:rFonts w:eastAsia="Droid Sans Fallback"/>
        </w:rPr>
        <w:t xml:space="preserve"> </w:t>
      </w:r>
      <w:r w:rsidR="00886AF4" w:rsidRPr="00886AF4">
        <w:t xml:space="preserve">number </w:t>
      </w:r>
      <w:r w:rsidR="00886AF4">
        <w:t xml:space="preserve">of runways were used concurrently for the busiest airport in the USA, </w:t>
      </w:r>
      <w:r w:rsidR="00886AF4" w:rsidRPr="00886AF4">
        <w:t>Hartsfield-Jackson Atlanta International Airport</w:t>
      </w:r>
      <w:r w:rsidR="00886AF4">
        <w:t xml:space="preserve"> (KATL), which has </w:t>
      </w:r>
      <w:r w:rsidR="009054BD">
        <w:t>five</w:t>
      </w:r>
      <w:r w:rsidR="00886AF4">
        <w:t xml:space="preserve"> total runways available.</w:t>
      </w:r>
      <w:r w:rsidR="00CD0279">
        <w:t xml:space="preserve"> We see that 262 </w:t>
      </w:r>
      <w:r w:rsidR="008829E0">
        <w:t>times (</w:t>
      </w:r>
      <w:r w:rsidR="00CD0279">
        <w:t xml:space="preserve">25.4% of the time) one runway was used and 346 (33.5% of the time) two runways were used concurrently, meaning a flight was mapped to the second runway because </w:t>
      </w:r>
      <w:r w:rsidR="00790B8D">
        <w:t xml:space="preserve">it </w:t>
      </w:r>
      <w:r w:rsidR="00CD0279">
        <w:t>is observed that the first runway was blocked or occupied by some other aircraft.</w:t>
      </w:r>
      <w:r w:rsidR="008829E0">
        <w:t xml:space="preserve"> We make the same argument to state that 280 times in a day (27.1% of the time), both runways 1 and 2 were blocked</w:t>
      </w:r>
      <w:r w:rsidR="00790B8D">
        <w:t>; hence,</w:t>
      </w:r>
      <w:r w:rsidR="008829E0">
        <w:t xml:space="preserve"> the third runway was used. We observe that </w:t>
      </w:r>
      <w:r w:rsidR="00790B8D">
        <w:t>six</w:t>
      </w:r>
      <w:r w:rsidR="008829E0">
        <w:t xml:space="preserve"> runways are not used concurrently in the pie chart since KATL has only </w:t>
      </w:r>
      <w:r w:rsidR="00790B8D">
        <w:t>five</w:t>
      </w:r>
      <w:r w:rsidR="008829E0">
        <w:t xml:space="preserve"> runways, thus proving that our constraint holds. If all five runways were blocked, then the aircraft was delayed until one of the runways was freed.</w:t>
      </w:r>
    </w:p>
    <w:tbl>
      <w:tblPr>
        <w:tblStyle w:val="PlainTable5"/>
        <w:tblW w:w="9878" w:type="dxa"/>
        <w:tblLook w:val="04A0" w:firstRow="1" w:lastRow="0" w:firstColumn="1" w:lastColumn="0" w:noHBand="0" w:noVBand="1"/>
      </w:tblPr>
      <w:tblGrid>
        <w:gridCol w:w="2527"/>
        <w:gridCol w:w="2566"/>
        <w:gridCol w:w="2566"/>
        <w:gridCol w:w="2219"/>
      </w:tblGrid>
      <w:tr w:rsidR="0076107E" w14:paraId="3347AC7E" w14:textId="6F3BCA59" w:rsidTr="0076107E">
        <w:trPr>
          <w:cnfStyle w:val="100000000000" w:firstRow="1" w:lastRow="0" w:firstColumn="0" w:lastColumn="0" w:oddVBand="0" w:evenVBand="0" w:oddHBand="0" w:evenHBand="0" w:firstRowFirstColumn="0" w:firstRowLastColumn="0" w:lastRowFirstColumn="0" w:lastRowLastColumn="0"/>
          <w:trHeight w:val="1590"/>
        </w:trPr>
        <w:tc>
          <w:tcPr>
            <w:cnfStyle w:val="001000000100" w:firstRow="0" w:lastRow="0" w:firstColumn="1" w:lastColumn="0" w:oddVBand="0" w:evenVBand="0" w:oddHBand="0" w:evenHBand="0" w:firstRowFirstColumn="1" w:firstRowLastColumn="0" w:lastRowFirstColumn="0" w:lastRowLastColumn="0"/>
            <w:tcW w:w="2527" w:type="dxa"/>
            <w:vAlign w:val="center"/>
          </w:tcPr>
          <w:p w14:paraId="7F612C07" w14:textId="14640278" w:rsidR="0076107E" w:rsidRPr="0076107E" w:rsidRDefault="0076107E" w:rsidP="0076107E">
            <w:pPr>
              <w:pStyle w:val="NormalStyle"/>
              <w:jc w:val="center"/>
              <w:rPr>
                <w:sz w:val="22"/>
                <w:szCs w:val="22"/>
              </w:rPr>
            </w:pPr>
            <w:r w:rsidRPr="0076107E">
              <w:rPr>
                <w:sz w:val="22"/>
                <w:szCs w:val="22"/>
              </w:rPr>
              <w:t>Number Of Airports involved</w:t>
            </w:r>
          </w:p>
        </w:tc>
        <w:tc>
          <w:tcPr>
            <w:tcW w:w="2566" w:type="dxa"/>
            <w:vAlign w:val="center"/>
          </w:tcPr>
          <w:p w14:paraId="4DE2F231" w14:textId="5863518A" w:rsidR="0076107E" w:rsidRPr="0076107E" w:rsidRDefault="0076107E" w:rsidP="0076107E">
            <w:pPr>
              <w:pStyle w:val="NormalStyle"/>
              <w:jc w:val="center"/>
              <w:cnfStyle w:val="100000000000" w:firstRow="1" w:lastRow="0" w:firstColumn="0" w:lastColumn="0" w:oddVBand="0" w:evenVBand="0" w:oddHBand="0" w:evenHBand="0" w:firstRowFirstColumn="0" w:firstRowLastColumn="0" w:lastRowFirstColumn="0" w:lastRowLastColumn="0"/>
              <w:rPr>
                <w:sz w:val="22"/>
                <w:szCs w:val="22"/>
              </w:rPr>
            </w:pPr>
            <w:r w:rsidRPr="0076107E">
              <w:rPr>
                <w:sz w:val="22"/>
                <w:szCs w:val="22"/>
              </w:rPr>
              <w:t>Number of Airports where the constraint is satisfied</w:t>
            </w:r>
          </w:p>
        </w:tc>
        <w:tc>
          <w:tcPr>
            <w:tcW w:w="2566" w:type="dxa"/>
            <w:vAlign w:val="center"/>
          </w:tcPr>
          <w:p w14:paraId="16722023" w14:textId="6EFE2609" w:rsidR="0076107E" w:rsidRPr="0076107E" w:rsidRDefault="0076107E" w:rsidP="0076107E">
            <w:pPr>
              <w:pStyle w:val="NormalStyle"/>
              <w:jc w:val="center"/>
              <w:cnfStyle w:val="100000000000" w:firstRow="1" w:lastRow="0" w:firstColumn="0" w:lastColumn="0" w:oddVBand="0" w:evenVBand="0" w:oddHBand="0" w:evenHBand="0" w:firstRowFirstColumn="0" w:firstRowLastColumn="0" w:lastRowFirstColumn="0" w:lastRowLastColumn="0"/>
              <w:rPr>
                <w:sz w:val="22"/>
                <w:szCs w:val="22"/>
              </w:rPr>
            </w:pPr>
            <w:r w:rsidRPr="0076107E">
              <w:rPr>
                <w:sz w:val="22"/>
                <w:szCs w:val="22"/>
              </w:rPr>
              <w:t>Number of Airports where the constraint is not satisfied</w:t>
            </w:r>
          </w:p>
        </w:tc>
        <w:tc>
          <w:tcPr>
            <w:tcW w:w="2219" w:type="dxa"/>
            <w:vAlign w:val="center"/>
          </w:tcPr>
          <w:p w14:paraId="63CE9A56" w14:textId="754A64F0" w:rsidR="0076107E" w:rsidRPr="0076107E" w:rsidRDefault="0076107E" w:rsidP="0076107E">
            <w:pPr>
              <w:pStyle w:val="NormalStyle"/>
              <w:jc w:val="center"/>
              <w:cnfStyle w:val="100000000000" w:firstRow="1" w:lastRow="0" w:firstColumn="0" w:lastColumn="0" w:oddVBand="0" w:evenVBand="0" w:oddHBand="0" w:evenHBand="0" w:firstRowFirstColumn="0" w:firstRowLastColumn="0" w:lastRowFirstColumn="0" w:lastRowLastColumn="0"/>
              <w:rPr>
                <w:sz w:val="22"/>
                <w:szCs w:val="22"/>
              </w:rPr>
            </w:pPr>
            <w:r w:rsidRPr="0076107E">
              <w:rPr>
                <w:sz w:val="22"/>
                <w:szCs w:val="22"/>
              </w:rPr>
              <w:t>Percentage of Airports where the constraint is satisfied</w:t>
            </w:r>
          </w:p>
        </w:tc>
      </w:tr>
      <w:tr w:rsidR="0076107E" w14:paraId="787E0487" w14:textId="1D2A9C90" w:rsidTr="0076107E">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527" w:type="dxa"/>
            <w:vAlign w:val="center"/>
          </w:tcPr>
          <w:p w14:paraId="2A0EB1F9" w14:textId="1428C88C" w:rsidR="0076107E" w:rsidRPr="0076107E" w:rsidRDefault="0076107E" w:rsidP="0076107E">
            <w:pPr>
              <w:pStyle w:val="NormalStyle"/>
              <w:jc w:val="center"/>
              <w:rPr>
                <w:sz w:val="22"/>
                <w:szCs w:val="22"/>
              </w:rPr>
            </w:pPr>
            <w:r w:rsidRPr="0076107E">
              <w:rPr>
                <w:sz w:val="22"/>
                <w:szCs w:val="22"/>
              </w:rPr>
              <w:t>619</w:t>
            </w:r>
          </w:p>
        </w:tc>
        <w:tc>
          <w:tcPr>
            <w:tcW w:w="2566" w:type="dxa"/>
            <w:vAlign w:val="center"/>
          </w:tcPr>
          <w:p w14:paraId="10CE55BB" w14:textId="5B9C442F" w:rsidR="0076107E" w:rsidRPr="0076107E" w:rsidRDefault="0076107E" w:rsidP="0076107E">
            <w:pPr>
              <w:pStyle w:val="NormalStyle"/>
              <w:jc w:val="center"/>
              <w:cnfStyle w:val="000000100000" w:firstRow="0" w:lastRow="0" w:firstColumn="0" w:lastColumn="0" w:oddVBand="0" w:evenVBand="0" w:oddHBand="1" w:evenHBand="0" w:firstRowFirstColumn="0" w:firstRowLastColumn="0" w:lastRowFirstColumn="0" w:lastRowLastColumn="0"/>
              <w:rPr>
                <w:sz w:val="22"/>
                <w:szCs w:val="22"/>
              </w:rPr>
            </w:pPr>
            <w:r w:rsidRPr="0076107E">
              <w:rPr>
                <w:sz w:val="22"/>
                <w:szCs w:val="22"/>
              </w:rPr>
              <w:t>619</w:t>
            </w:r>
          </w:p>
        </w:tc>
        <w:tc>
          <w:tcPr>
            <w:tcW w:w="2566" w:type="dxa"/>
            <w:vAlign w:val="center"/>
          </w:tcPr>
          <w:p w14:paraId="56BBAA38" w14:textId="14F0970B" w:rsidR="0076107E" w:rsidRPr="0076107E" w:rsidRDefault="0076107E" w:rsidP="0076107E">
            <w:pPr>
              <w:pStyle w:val="NormalStyle"/>
              <w:jc w:val="center"/>
              <w:cnfStyle w:val="000000100000" w:firstRow="0" w:lastRow="0" w:firstColumn="0" w:lastColumn="0" w:oddVBand="0" w:evenVBand="0" w:oddHBand="1" w:evenHBand="0" w:firstRowFirstColumn="0" w:firstRowLastColumn="0" w:lastRowFirstColumn="0" w:lastRowLastColumn="0"/>
              <w:rPr>
                <w:sz w:val="22"/>
                <w:szCs w:val="22"/>
              </w:rPr>
            </w:pPr>
            <w:r w:rsidRPr="0076107E">
              <w:rPr>
                <w:color w:val="76923C" w:themeColor="accent3" w:themeShade="BF"/>
                <w:sz w:val="22"/>
                <w:szCs w:val="22"/>
              </w:rPr>
              <w:t>0</w:t>
            </w:r>
          </w:p>
        </w:tc>
        <w:tc>
          <w:tcPr>
            <w:tcW w:w="2219" w:type="dxa"/>
            <w:vAlign w:val="center"/>
          </w:tcPr>
          <w:p w14:paraId="06C50BD8" w14:textId="62D24383" w:rsidR="0076107E" w:rsidRPr="0076107E" w:rsidRDefault="0076107E" w:rsidP="00CD0279">
            <w:pPr>
              <w:pStyle w:val="NormalStyle"/>
              <w:keepNext/>
              <w:jc w:val="center"/>
              <w:cnfStyle w:val="000000100000" w:firstRow="0" w:lastRow="0" w:firstColumn="0" w:lastColumn="0" w:oddVBand="0" w:evenVBand="0" w:oddHBand="1" w:evenHBand="0" w:firstRowFirstColumn="0" w:firstRowLastColumn="0" w:lastRowFirstColumn="0" w:lastRowLastColumn="0"/>
              <w:rPr>
                <w:sz w:val="22"/>
                <w:szCs w:val="22"/>
              </w:rPr>
            </w:pPr>
            <w:r w:rsidRPr="0076107E">
              <w:rPr>
                <w:color w:val="76923C" w:themeColor="accent3" w:themeShade="BF"/>
                <w:sz w:val="22"/>
                <w:szCs w:val="22"/>
              </w:rPr>
              <w:t>100%</w:t>
            </w:r>
          </w:p>
        </w:tc>
      </w:tr>
    </w:tbl>
    <w:p w14:paraId="5781DEAC" w14:textId="5E304826" w:rsidR="00886AF4" w:rsidRPr="00886AF4" w:rsidRDefault="00CD0279" w:rsidP="00CD0279">
      <w:pPr>
        <w:pStyle w:val="Caption"/>
        <w:jc w:val="center"/>
      </w:pPr>
      <w:r>
        <w:t xml:space="preserve">Table </w:t>
      </w:r>
      <w:r w:rsidR="008829E0">
        <w:fldChar w:fldCharType="begin"/>
      </w:r>
      <w:r w:rsidR="008829E0">
        <w:instrText xml:space="preserve"> STYLEREF 1 \s </w:instrText>
      </w:r>
      <w:r w:rsidR="008829E0">
        <w:fldChar w:fldCharType="separate"/>
      </w:r>
      <w:r w:rsidR="004D0F5B">
        <w:rPr>
          <w:noProof/>
        </w:rPr>
        <w:t>8</w:t>
      </w:r>
      <w:r w:rsidR="008829E0">
        <w:fldChar w:fldCharType="end"/>
      </w:r>
      <w:r w:rsidR="00A16D59">
        <w:t>.4</w:t>
      </w:r>
      <w:r>
        <w:t xml:space="preserve"> Constraint Satisfaction</w:t>
      </w:r>
    </w:p>
    <w:p w14:paraId="41987D29" w14:textId="1058B4A3" w:rsidR="0034717C" w:rsidRDefault="0034717C" w:rsidP="0034717C">
      <w:pPr>
        <w:pStyle w:val="NormalStyle"/>
      </w:pPr>
    </w:p>
    <w:p w14:paraId="1A2B2FF4" w14:textId="6127C271" w:rsidR="0034717C" w:rsidRDefault="008829E0" w:rsidP="0034717C">
      <w:pPr>
        <w:pStyle w:val="NormalStyle"/>
      </w:pPr>
      <w:r>
        <w:rPr>
          <w:noProof/>
        </w:rPr>
        <mc:AlternateContent>
          <mc:Choice Requires="wps">
            <w:drawing>
              <wp:anchor distT="0" distB="0" distL="114300" distR="114300" simplePos="0" relativeHeight="251681792" behindDoc="0" locked="0" layoutInCell="1" allowOverlap="1" wp14:anchorId="4D5B6103" wp14:editId="16D1D954">
                <wp:simplePos x="0" y="0"/>
                <wp:positionH relativeFrom="column">
                  <wp:posOffset>2117090</wp:posOffset>
                </wp:positionH>
                <wp:positionV relativeFrom="paragraph">
                  <wp:posOffset>1705610</wp:posOffset>
                </wp:positionV>
                <wp:extent cx="1882775" cy="635"/>
                <wp:effectExtent l="0" t="0" r="0" b="0"/>
                <wp:wrapSquare wrapText="bothSides"/>
                <wp:docPr id="122" name="Text Box 122"/>
                <wp:cNvGraphicFramePr/>
                <a:graphic xmlns:a="http://schemas.openxmlformats.org/drawingml/2006/main">
                  <a:graphicData uri="http://schemas.microsoft.com/office/word/2010/wordprocessingShape">
                    <wps:wsp>
                      <wps:cNvSpPr txBox="1"/>
                      <wps:spPr>
                        <a:xfrm>
                          <a:off x="0" y="0"/>
                          <a:ext cx="1882775" cy="635"/>
                        </a:xfrm>
                        <a:prstGeom prst="rect">
                          <a:avLst/>
                        </a:prstGeom>
                        <a:solidFill>
                          <a:prstClr val="white"/>
                        </a:solidFill>
                        <a:ln>
                          <a:noFill/>
                        </a:ln>
                      </wps:spPr>
                      <wps:txbx>
                        <w:txbxContent>
                          <w:p w14:paraId="7110236B" w14:textId="299DCECF" w:rsidR="008829E0" w:rsidRDefault="008909CB" w:rsidP="008829E0">
                            <w:pPr>
                              <w:pStyle w:val="Caption"/>
                              <w:jc w:val="center"/>
                            </w:pPr>
                            <w:r>
                              <w:t>Figure</w:t>
                            </w:r>
                            <w:r w:rsidR="008829E0">
                              <w:t xml:space="preserve"> </w:t>
                            </w:r>
                            <w:r w:rsidR="008829E0">
                              <w:fldChar w:fldCharType="begin"/>
                            </w:r>
                            <w:r w:rsidR="008829E0">
                              <w:instrText xml:space="preserve"> STYLEREF 1 \s </w:instrText>
                            </w:r>
                            <w:r w:rsidR="008829E0">
                              <w:fldChar w:fldCharType="separate"/>
                            </w:r>
                            <w:r w:rsidR="004D0F5B">
                              <w:rPr>
                                <w:noProof/>
                              </w:rPr>
                              <w:t>8</w:t>
                            </w:r>
                            <w:r w:rsidR="008829E0">
                              <w:fldChar w:fldCharType="end"/>
                            </w:r>
                            <w:r w:rsidR="008829E0">
                              <w:t>.</w:t>
                            </w:r>
                            <w:r w:rsidR="008829E0">
                              <w:fldChar w:fldCharType="begin"/>
                            </w:r>
                            <w:r w:rsidR="008829E0">
                              <w:instrText xml:space="preserve"> SEQ Table \* ARABIC \s 1 </w:instrText>
                            </w:r>
                            <w:r w:rsidR="008829E0">
                              <w:fldChar w:fldCharType="separate"/>
                            </w:r>
                            <w:r w:rsidR="004D0F5B">
                              <w:rPr>
                                <w:noProof/>
                              </w:rPr>
                              <w:t>4</w:t>
                            </w:r>
                            <w:r w:rsidR="008829E0">
                              <w:fldChar w:fldCharType="end"/>
                            </w:r>
                            <w:r w:rsidR="008829E0">
                              <w:t xml:space="preserve"> </w:t>
                            </w:r>
                          </w:p>
                          <w:p w14:paraId="480AC7CA" w14:textId="2E6BFB4C" w:rsidR="008829E0" w:rsidRPr="008D1AFA" w:rsidRDefault="008829E0" w:rsidP="008829E0">
                            <w:pPr>
                              <w:pStyle w:val="Caption"/>
                              <w:jc w:val="center"/>
                              <w:rPr>
                                <w:color w:val="000000" w:themeColor="text1"/>
                              </w:rPr>
                            </w:pPr>
                            <w:r>
                              <w:t>Number of runways used concurrently in KAT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5B6103" id="Text Box 122" o:spid="_x0000_s1076" type="#_x0000_t202" style="position:absolute;left:0;text-align:left;margin-left:166.7pt;margin-top:134.3pt;width:148.2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" stroked="f">
                <v:textbox style="mso-fit-shape-to-text:t" inset="0,0,0,0">
                  <w:txbxContent>
                    <w:p w14:paraId="7110236B" w14:textId="299DCECF" w:rsidR="008829E0" w:rsidRDefault="008909CB" w:rsidP="008829E0">
                      <w:pPr>
                        <w:pStyle w:val="Caption"/>
                        <w:jc w:val="center"/>
                      </w:pPr>
                      <w:r>
                        <w:t>Figure</w:t>
                      </w:r>
                      <w:r w:rsidR="008829E0">
                        <w:t xml:space="preserve"> </w:t>
                      </w:r>
                      <w:r w:rsidR="008829E0">
                        <w:fldChar w:fldCharType="begin"/>
                      </w:r>
                      <w:r w:rsidR="008829E0">
                        <w:instrText xml:space="preserve"> STYLEREF 1 \s </w:instrText>
                      </w:r>
                      <w:r w:rsidR="008829E0">
                        <w:fldChar w:fldCharType="separate"/>
                      </w:r>
                      <w:r w:rsidR="004D0F5B">
                        <w:rPr>
                          <w:noProof/>
                        </w:rPr>
                        <w:t>8</w:t>
                      </w:r>
                      <w:r w:rsidR="008829E0">
                        <w:fldChar w:fldCharType="end"/>
                      </w:r>
                      <w:r w:rsidR="008829E0">
                        <w:t>.</w:t>
                      </w:r>
                      <w:r w:rsidR="008829E0">
                        <w:fldChar w:fldCharType="begin"/>
                      </w:r>
                      <w:r w:rsidR="008829E0">
                        <w:instrText xml:space="preserve"> SEQ Table \* ARABIC \s 1 </w:instrText>
                      </w:r>
                      <w:r w:rsidR="008829E0">
                        <w:fldChar w:fldCharType="separate"/>
                      </w:r>
                      <w:r w:rsidR="004D0F5B">
                        <w:rPr>
                          <w:noProof/>
                        </w:rPr>
                        <w:t>4</w:t>
                      </w:r>
                      <w:r w:rsidR="008829E0">
                        <w:fldChar w:fldCharType="end"/>
                      </w:r>
                      <w:r w:rsidR="008829E0">
                        <w:t xml:space="preserve"> </w:t>
                      </w:r>
                    </w:p>
                    <w:p w14:paraId="480AC7CA" w14:textId="2E6BFB4C" w:rsidR="008829E0" w:rsidRPr="008D1AFA" w:rsidRDefault="008829E0" w:rsidP="008829E0">
                      <w:pPr>
                        <w:pStyle w:val="Caption"/>
                        <w:jc w:val="center"/>
                        <w:rPr>
                          <w:color w:val="000000" w:themeColor="text1"/>
                        </w:rPr>
                      </w:pPr>
                      <w:r>
                        <w:t>Number of runways used concurrently in KATL</w:t>
                      </w:r>
                    </w:p>
                  </w:txbxContent>
                </v:textbox>
                <w10:wrap type="square"/>
              </v:shape>
            </w:pict>
          </mc:Fallback>
        </mc:AlternateContent>
      </w:r>
      <w:r w:rsidRPr="00CD0279">
        <w:rPr>
          <w:noProof/>
        </w:rPr>
        <w:drawing>
          <wp:anchor distT="0" distB="0" distL="114300" distR="114300" simplePos="0" relativeHeight="251679744" behindDoc="0" locked="0" layoutInCell="1" allowOverlap="1" wp14:anchorId="650565CF" wp14:editId="3D08E70C">
            <wp:simplePos x="0" y="0"/>
            <wp:positionH relativeFrom="margin">
              <wp:align>center</wp:align>
            </wp:positionH>
            <wp:positionV relativeFrom="paragraph">
              <wp:posOffset>4419</wp:posOffset>
            </wp:positionV>
            <wp:extent cx="1883099" cy="1645006"/>
            <wp:effectExtent l="0" t="0" r="3175" b="0"/>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1883099" cy="1645006"/>
                    </a:xfrm>
                    <a:prstGeom prst="rect">
                      <a:avLst/>
                    </a:prstGeom>
                  </pic:spPr>
                </pic:pic>
              </a:graphicData>
            </a:graphic>
          </wp:anchor>
        </w:drawing>
      </w:r>
    </w:p>
    <w:p w14:paraId="4F333752" w14:textId="61B8D943" w:rsidR="0034717C" w:rsidRDefault="0034717C" w:rsidP="0034717C">
      <w:pPr>
        <w:pStyle w:val="NormalStyle"/>
      </w:pPr>
    </w:p>
    <w:p w14:paraId="39ADF11B" w14:textId="61076143" w:rsidR="0034717C" w:rsidRDefault="0034717C" w:rsidP="0034717C">
      <w:pPr>
        <w:pStyle w:val="NormalStyle"/>
      </w:pPr>
    </w:p>
    <w:p w14:paraId="732B39FA" w14:textId="5C5C2893" w:rsidR="0034717C" w:rsidRDefault="0034717C" w:rsidP="0034717C">
      <w:pPr>
        <w:pStyle w:val="NormalStyle"/>
      </w:pPr>
    </w:p>
    <w:p w14:paraId="568D79E0" w14:textId="0C89647D" w:rsidR="0034717C" w:rsidRDefault="0034717C" w:rsidP="0034717C">
      <w:pPr>
        <w:pStyle w:val="NormalStyle"/>
      </w:pPr>
    </w:p>
    <w:p w14:paraId="0DE0C849" w14:textId="037046D4" w:rsidR="0034717C" w:rsidRDefault="0034717C" w:rsidP="0034717C">
      <w:pPr>
        <w:pStyle w:val="NormalStyle"/>
      </w:pPr>
    </w:p>
    <w:p w14:paraId="0559F03C" w14:textId="6661F0A2" w:rsidR="0034717C" w:rsidRDefault="0034717C" w:rsidP="0034717C">
      <w:pPr>
        <w:pStyle w:val="NormalStyle"/>
      </w:pPr>
    </w:p>
    <w:p w14:paraId="56595197" w14:textId="3B9BE66C" w:rsidR="0034717C" w:rsidRDefault="0034717C" w:rsidP="0034717C">
      <w:pPr>
        <w:pStyle w:val="NormalStyle"/>
      </w:pPr>
    </w:p>
    <w:p w14:paraId="66E38B88" w14:textId="426CD97E" w:rsidR="0034717C" w:rsidRDefault="0034717C" w:rsidP="0034717C">
      <w:pPr>
        <w:pStyle w:val="NormalStyle"/>
      </w:pPr>
    </w:p>
    <w:p w14:paraId="64E07EA1" w14:textId="1366C7C0" w:rsidR="0034717C" w:rsidRDefault="0034717C" w:rsidP="0034717C">
      <w:pPr>
        <w:pStyle w:val="NormalStyle"/>
      </w:pPr>
    </w:p>
    <w:p w14:paraId="11C88114" w14:textId="77777777" w:rsidR="00214381" w:rsidRDefault="00214381" w:rsidP="00214381">
      <w:pPr>
        <w:pStyle w:val="NormalStyle"/>
        <w:ind w:firstLine="720"/>
        <w:rPr>
          <w:rFonts w:ascii="Bookman Old Style" w:hAnsi="Bookman Old Style"/>
          <w:b/>
          <w:bCs/>
          <w:sz w:val="36"/>
          <w:szCs w:val="36"/>
        </w:rPr>
        <w:sectPr w:rsidR="00214381" w:rsidSect="00CF13AC">
          <w:headerReference w:type="default" r:id="rId77"/>
          <w:pgSz w:w="11906" w:h="16838" w:code="9"/>
          <w:pgMar w:top="1134" w:right="1134" w:bottom="1134" w:left="1134" w:header="567" w:footer="567" w:gutter="0"/>
          <w:cols w:space="720"/>
          <w:formProt w:val="0"/>
          <w:docGrid w:linePitch="299" w:charSpace="-2049"/>
        </w:sectPr>
      </w:pPr>
    </w:p>
    <w:p w14:paraId="2BAEB859" w14:textId="183C9724" w:rsidR="00AF7D64" w:rsidRDefault="00AF7D64" w:rsidP="008919C8">
      <w:pPr>
        <w:spacing w:line="360" w:lineRule="auto"/>
        <w:jc w:val="center"/>
        <w:rPr>
          <w:rFonts w:ascii="Bookman Old Style" w:hAnsi="Bookman Old Style"/>
          <w:b/>
          <w:bCs/>
          <w:sz w:val="36"/>
          <w:szCs w:val="36"/>
        </w:rPr>
      </w:pPr>
      <w:r w:rsidRPr="00AF7D64">
        <w:rPr>
          <w:rFonts w:ascii="Bookman Old Style" w:hAnsi="Bookman Old Style"/>
          <w:b/>
          <w:bCs/>
          <w:sz w:val="36"/>
          <w:szCs w:val="36"/>
        </w:rPr>
        <w:lastRenderedPageBreak/>
        <w:t>REFERENC</w:t>
      </w:r>
      <w:r w:rsidR="0066677F">
        <w:rPr>
          <w:rFonts w:ascii="Bookman Old Style" w:hAnsi="Bookman Old Style"/>
          <w:b/>
          <w:bCs/>
          <w:sz w:val="36"/>
          <w:szCs w:val="36"/>
        </w:rPr>
        <w:t>ES</w:t>
      </w:r>
    </w:p>
    <w:p w14:paraId="68E2F13E" w14:textId="41FE731C" w:rsidR="00AF7D64" w:rsidRPr="00AF7D64" w:rsidRDefault="00AF7D64" w:rsidP="00AF7D64">
      <w:pPr>
        <w:pStyle w:val="NormalWeb"/>
        <w:spacing w:before="240" w:beforeAutospacing="0" w:after="0" w:afterAutospacing="0" w:line="360" w:lineRule="auto"/>
        <w:jc w:val="both"/>
      </w:pPr>
      <w:r w:rsidRPr="00AF7D64">
        <w:rPr>
          <w:color w:val="000000"/>
        </w:rPr>
        <w:t>[1</w:t>
      </w:r>
      <w:r w:rsidR="00A441C7" w:rsidRPr="00AF7D64">
        <w:rPr>
          <w:color w:val="000000"/>
        </w:rPr>
        <w:t>]</w:t>
      </w:r>
      <w:r w:rsidR="00A441C7">
        <w:rPr>
          <w:color w:val="000000"/>
        </w:rPr>
        <w:t xml:space="preserve"> Christian</w:t>
      </w:r>
      <w:r w:rsidRPr="00AF7D64">
        <w:rPr>
          <w:color w:val="000000"/>
        </w:rPr>
        <w:t xml:space="preserve"> Kiss-Tóth</w:t>
      </w:r>
      <w:r w:rsidRPr="00AF7D64">
        <w:rPr>
          <w:color w:val="00000A"/>
        </w:rPr>
        <w:t>;</w:t>
      </w:r>
      <w:r w:rsidR="00F667D9">
        <w:rPr>
          <w:color w:val="00000A"/>
        </w:rPr>
        <w:t xml:space="preserve"> </w:t>
      </w:r>
      <w:hyperlink r:id="rId78" w:history="1"/>
      <w:r w:rsidRPr="00AF7D64">
        <w:rPr>
          <w:color w:val="00000A"/>
        </w:rPr>
        <w:t>Gabor Takács</w:t>
      </w:r>
      <w:r w:rsidR="00F667D9">
        <w:rPr>
          <w:color w:val="00000A"/>
        </w:rPr>
        <w:t xml:space="preserve"> </w:t>
      </w:r>
      <w:r w:rsidRPr="00AF7D64">
        <w:rPr>
          <w:color w:val="000000"/>
        </w:rPr>
        <w:t>“A dynamic programming approach for 4D flight route optimization”,</w:t>
      </w:r>
      <w:r w:rsidR="00A441C7">
        <w:rPr>
          <w:color w:val="000000"/>
        </w:rPr>
        <w:t xml:space="preserve"> 2014 </w:t>
      </w:r>
      <w:r w:rsidRPr="00AF7D64">
        <w:rPr>
          <w:color w:val="000000"/>
        </w:rPr>
        <w:t>IEEE International Conference on Big Data</w:t>
      </w:r>
      <w:r w:rsidR="00A441C7">
        <w:rPr>
          <w:color w:val="000000"/>
        </w:rPr>
        <w:t xml:space="preserve"> (Big Data)</w:t>
      </w:r>
    </w:p>
    <w:p w14:paraId="654DB93A" w14:textId="78BA3019" w:rsidR="00AF7D64" w:rsidRPr="00AF7D64" w:rsidRDefault="00AF7D64" w:rsidP="00AF7D64">
      <w:pPr>
        <w:pStyle w:val="NormalWeb"/>
        <w:spacing w:before="240" w:beforeAutospacing="0" w:after="0" w:afterAutospacing="0" w:line="360" w:lineRule="auto"/>
        <w:jc w:val="both"/>
      </w:pPr>
      <w:r w:rsidRPr="00AF7D64">
        <w:rPr>
          <w:color w:val="000000"/>
        </w:rPr>
        <w:t>[2</w:t>
      </w:r>
      <w:r w:rsidR="00A441C7" w:rsidRPr="00AF7D64">
        <w:rPr>
          <w:color w:val="000000"/>
        </w:rPr>
        <w:t>]</w:t>
      </w:r>
      <w:r w:rsidR="00A441C7">
        <w:rPr>
          <w:color w:val="000000"/>
        </w:rPr>
        <w:t xml:space="preserve"> Sudarshan</w:t>
      </w:r>
      <w:r w:rsidR="00F667D9">
        <w:rPr>
          <w:color w:val="000000"/>
        </w:rPr>
        <w:t xml:space="preserve"> </w:t>
      </w:r>
      <w:proofErr w:type="spellStart"/>
      <w:r w:rsidRPr="00AF7D64">
        <w:rPr>
          <w:color w:val="000000"/>
        </w:rPr>
        <w:t>Vaidhun</w:t>
      </w:r>
      <w:proofErr w:type="spellEnd"/>
      <w:r w:rsidRPr="00AF7D64">
        <w:rPr>
          <w:color w:val="000000"/>
        </w:rPr>
        <w:t xml:space="preserve">; </w:t>
      </w:r>
      <w:proofErr w:type="spellStart"/>
      <w:r w:rsidRPr="00AF7D64">
        <w:rPr>
          <w:color w:val="000000"/>
        </w:rPr>
        <w:t>Zhishan</w:t>
      </w:r>
      <w:proofErr w:type="spellEnd"/>
      <w:r w:rsidRPr="00AF7D64">
        <w:rPr>
          <w:color w:val="000000"/>
        </w:rPr>
        <w:t xml:space="preserve"> Guo; Jiang </w:t>
      </w:r>
      <w:proofErr w:type="spellStart"/>
      <w:r w:rsidRPr="00AF7D64">
        <w:rPr>
          <w:color w:val="000000"/>
        </w:rPr>
        <w:t>Bian</w:t>
      </w:r>
      <w:proofErr w:type="spellEnd"/>
      <w:r w:rsidRPr="00AF7D64">
        <w:rPr>
          <w:color w:val="000000"/>
        </w:rPr>
        <w:t xml:space="preserve">; </w:t>
      </w:r>
      <w:proofErr w:type="spellStart"/>
      <w:r w:rsidRPr="00AF7D64">
        <w:rPr>
          <w:color w:val="000000"/>
        </w:rPr>
        <w:t>Haoyi</w:t>
      </w:r>
      <w:proofErr w:type="spellEnd"/>
      <w:r w:rsidR="00F667D9">
        <w:rPr>
          <w:color w:val="000000"/>
        </w:rPr>
        <w:t xml:space="preserve"> </w:t>
      </w:r>
      <w:proofErr w:type="spellStart"/>
      <w:r w:rsidRPr="00AF7D64">
        <w:rPr>
          <w:color w:val="000000"/>
        </w:rPr>
        <w:t>Xiong</w:t>
      </w:r>
      <w:proofErr w:type="spellEnd"/>
      <w:r w:rsidRPr="00AF7D64">
        <w:rPr>
          <w:color w:val="000000"/>
        </w:rPr>
        <w:t xml:space="preserve">; </w:t>
      </w:r>
      <w:proofErr w:type="spellStart"/>
      <w:r w:rsidRPr="00AF7D64">
        <w:rPr>
          <w:color w:val="000000"/>
        </w:rPr>
        <w:t>Sajal</w:t>
      </w:r>
      <w:proofErr w:type="spellEnd"/>
      <w:r w:rsidRPr="00AF7D64">
        <w:rPr>
          <w:color w:val="000000"/>
        </w:rPr>
        <w:t xml:space="preserve"> K. Das,</w:t>
      </w:r>
      <w:r w:rsidR="00F667D9">
        <w:rPr>
          <w:color w:val="000000"/>
        </w:rPr>
        <w:t xml:space="preserve"> </w:t>
      </w:r>
      <w:r w:rsidRPr="00AF7D64">
        <w:rPr>
          <w:color w:val="000000"/>
        </w:rPr>
        <w:t>“Priority-based Multi-Flight Path Planning with Uncertain Sector Capacities”,</w:t>
      </w:r>
      <w:r w:rsidR="00A441C7">
        <w:rPr>
          <w:color w:val="000000"/>
        </w:rPr>
        <w:t xml:space="preserve"> 2020 </w:t>
      </w:r>
      <w:r w:rsidRPr="00AF7D64">
        <w:rPr>
          <w:color w:val="000000"/>
        </w:rPr>
        <w:t>International Workshop on Advanced Computational Intelligence (IWACI) </w:t>
      </w:r>
    </w:p>
    <w:p w14:paraId="71C7E0E0" w14:textId="77777777" w:rsidR="00AF7D64" w:rsidRPr="00AF7D64" w:rsidRDefault="00AF7D64" w:rsidP="00AF7D64">
      <w:pPr>
        <w:pStyle w:val="NormalWeb"/>
        <w:spacing w:before="240" w:beforeAutospacing="0" w:after="0" w:afterAutospacing="0" w:line="360" w:lineRule="auto"/>
        <w:jc w:val="both"/>
      </w:pPr>
      <w:r w:rsidRPr="00AF7D64">
        <w:rPr>
          <w:color w:val="000000"/>
        </w:rPr>
        <w:t>[3</w:t>
      </w:r>
      <w:r w:rsidR="00A441C7" w:rsidRPr="00AF7D64">
        <w:rPr>
          <w:color w:val="000000"/>
        </w:rPr>
        <w:t>]</w:t>
      </w:r>
      <w:r w:rsidR="00A441C7">
        <w:rPr>
          <w:color w:val="000000"/>
        </w:rPr>
        <w:t xml:space="preserve"> Han</w:t>
      </w:r>
      <w:r w:rsidRPr="00AF7D64">
        <w:rPr>
          <w:color w:val="000000"/>
        </w:rPr>
        <w:t xml:space="preserve"> Wen; Hui Li; Zhuang Wang; </w:t>
      </w:r>
      <w:proofErr w:type="spellStart"/>
      <w:r w:rsidRPr="00AF7D64">
        <w:rPr>
          <w:color w:val="000000"/>
        </w:rPr>
        <w:t>Xianle</w:t>
      </w:r>
      <w:proofErr w:type="spellEnd"/>
      <w:r w:rsidRPr="00AF7D64">
        <w:rPr>
          <w:color w:val="000000"/>
        </w:rPr>
        <w:t xml:space="preserve"> Hou; </w:t>
      </w:r>
      <w:proofErr w:type="spellStart"/>
      <w:r w:rsidRPr="00AF7D64">
        <w:rPr>
          <w:color w:val="000000"/>
        </w:rPr>
        <w:t>Kangxin</w:t>
      </w:r>
      <w:proofErr w:type="spellEnd"/>
      <w:r w:rsidRPr="00AF7D64">
        <w:rPr>
          <w:color w:val="000000"/>
        </w:rPr>
        <w:t xml:space="preserve"> He, “Application of DDPG-based Collision Avoidance Algorithm in Air Traffic Control</w:t>
      </w:r>
      <w:r w:rsidR="00A441C7" w:rsidRPr="00AF7D64">
        <w:rPr>
          <w:color w:val="000000"/>
        </w:rPr>
        <w:t>”,</w:t>
      </w:r>
      <w:r w:rsidR="00A441C7">
        <w:rPr>
          <w:color w:val="000000"/>
        </w:rPr>
        <w:t xml:space="preserve"> 2019 </w:t>
      </w:r>
      <w:r w:rsidRPr="00AF7D64">
        <w:rPr>
          <w:color w:val="000000"/>
        </w:rPr>
        <w:t>International Symposium on Computational Intelligence and Design, ISCID</w:t>
      </w:r>
    </w:p>
    <w:p w14:paraId="1C0AE66A" w14:textId="49B7B8A0" w:rsidR="00AF7D64" w:rsidRPr="00AF7D64" w:rsidRDefault="00AF7D64" w:rsidP="00AF7D64">
      <w:pPr>
        <w:pStyle w:val="NormalWeb"/>
        <w:spacing w:before="240" w:beforeAutospacing="0" w:after="0" w:afterAutospacing="0" w:line="360" w:lineRule="auto"/>
        <w:jc w:val="both"/>
      </w:pPr>
      <w:r w:rsidRPr="00AF7D64">
        <w:rPr>
          <w:color w:val="000000"/>
        </w:rPr>
        <w:t>[4</w:t>
      </w:r>
      <w:r w:rsidR="00A441C7" w:rsidRPr="00AF7D64">
        <w:rPr>
          <w:color w:val="000000"/>
        </w:rPr>
        <w:t>]</w:t>
      </w:r>
      <w:r w:rsidR="00A441C7">
        <w:rPr>
          <w:color w:val="000000"/>
        </w:rPr>
        <w:t xml:space="preserve"> </w:t>
      </w:r>
      <w:proofErr w:type="spellStart"/>
      <w:r w:rsidR="00A441C7">
        <w:rPr>
          <w:color w:val="000000"/>
        </w:rPr>
        <w:t>Tong</w:t>
      </w:r>
      <w:r w:rsidR="00A441C7" w:rsidRPr="00AF7D64">
        <w:rPr>
          <w:color w:val="000000"/>
        </w:rPr>
        <w:t>He</w:t>
      </w:r>
      <w:proofErr w:type="spellEnd"/>
      <w:r w:rsidR="00A441C7" w:rsidRPr="00AF7D64">
        <w:rPr>
          <w:color w:val="000000"/>
        </w:rPr>
        <w:t>;</w:t>
      </w:r>
      <w:r w:rsidR="00F667D9">
        <w:rPr>
          <w:color w:val="000000"/>
        </w:rPr>
        <w:t xml:space="preserve"> </w:t>
      </w:r>
      <w:proofErr w:type="spellStart"/>
      <w:r w:rsidRPr="00AF7D64">
        <w:rPr>
          <w:color w:val="000000"/>
        </w:rPr>
        <w:t>IrajMantegh</w:t>
      </w:r>
      <w:proofErr w:type="spellEnd"/>
      <w:r w:rsidRPr="00AF7D64">
        <w:rPr>
          <w:color w:val="000000"/>
        </w:rPr>
        <w:t xml:space="preserve">; Long Chen; Charles Vidal; </w:t>
      </w:r>
      <w:proofErr w:type="spellStart"/>
      <w:r w:rsidRPr="00AF7D64">
        <w:rPr>
          <w:color w:val="000000"/>
        </w:rPr>
        <w:t>Wenfang</w:t>
      </w:r>
      <w:proofErr w:type="spellEnd"/>
      <w:r w:rsidR="00F667D9">
        <w:rPr>
          <w:color w:val="000000"/>
        </w:rPr>
        <w:t xml:space="preserve"> </w:t>
      </w:r>
      <w:proofErr w:type="spellStart"/>
      <w:r w:rsidR="00A441C7" w:rsidRPr="00AF7D64">
        <w:rPr>
          <w:color w:val="000000"/>
        </w:rPr>
        <w:t>Xie</w:t>
      </w:r>
      <w:proofErr w:type="spellEnd"/>
      <w:r w:rsidR="00A441C7" w:rsidRPr="00AF7D64">
        <w:rPr>
          <w:color w:val="000000"/>
        </w:rPr>
        <w:t>, “</w:t>
      </w:r>
      <w:r w:rsidRPr="00AF7D64">
        <w:rPr>
          <w:color w:val="000000"/>
        </w:rPr>
        <w:t>Flight Path Planning for Dynamic, Multi-Vehicle Environment “,</w:t>
      </w:r>
      <w:r w:rsidR="00A441C7">
        <w:rPr>
          <w:color w:val="000000"/>
        </w:rPr>
        <w:t xml:space="preserve"> 2020 </w:t>
      </w:r>
      <w:r w:rsidRPr="00AF7D64">
        <w:rPr>
          <w:color w:val="000000"/>
        </w:rPr>
        <w:t>International Conference on Unmanned Aircraft Systems (ICUAS)</w:t>
      </w:r>
    </w:p>
    <w:p w14:paraId="69363FDB" w14:textId="1509FB46" w:rsidR="00AF7D64" w:rsidRPr="00AF7D64" w:rsidRDefault="00AF7D64" w:rsidP="00AF7D64">
      <w:pPr>
        <w:pStyle w:val="NormalWeb"/>
        <w:spacing w:before="240" w:beforeAutospacing="0" w:after="0" w:afterAutospacing="0" w:line="360" w:lineRule="auto"/>
        <w:jc w:val="both"/>
      </w:pPr>
      <w:r w:rsidRPr="00AF7D64">
        <w:rPr>
          <w:color w:val="000000"/>
        </w:rPr>
        <w:t>[</w:t>
      </w:r>
      <w:r w:rsidR="00A50BD3" w:rsidRPr="00AF7D64">
        <w:rPr>
          <w:color w:val="000000"/>
        </w:rPr>
        <w:t>5]</w:t>
      </w:r>
      <w:r w:rsidR="00A50BD3" w:rsidRPr="00AF7D64">
        <w:rPr>
          <w:color w:val="000000"/>
          <w:shd w:val="clear" w:color="auto" w:fill="FFFFFF"/>
        </w:rPr>
        <w:t xml:space="preserve"> Hang</w:t>
      </w:r>
      <w:r w:rsidRPr="00AF7D64">
        <w:rPr>
          <w:color w:val="000000"/>
          <w:shd w:val="clear" w:color="auto" w:fill="FFFFFF"/>
        </w:rPr>
        <w:t xml:space="preserve"> </w:t>
      </w:r>
      <w:r w:rsidR="00A441C7" w:rsidRPr="00AF7D64">
        <w:rPr>
          <w:color w:val="000000"/>
          <w:shd w:val="clear" w:color="auto" w:fill="FFFFFF"/>
        </w:rPr>
        <w:t>Zhou, Xiao</w:t>
      </w:r>
      <w:r w:rsidRPr="00AF7D64">
        <w:rPr>
          <w:color w:val="000000"/>
          <w:shd w:val="clear" w:color="auto" w:fill="FFFFFF"/>
        </w:rPr>
        <w:t xml:space="preserve">-Bing </w:t>
      </w:r>
      <w:r w:rsidR="00A441C7" w:rsidRPr="00AF7D64">
        <w:rPr>
          <w:color w:val="000000"/>
          <w:shd w:val="clear" w:color="auto" w:fill="FFFFFF"/>
        </w:rPr>
        <w:t>Hu</w:t>
      </w:r>
      <w:r w:rsidR="00A441C7" w:rsidRPr="00AF7D64">
        <w:rPr>
          <w:color w:val="333333"/>
          <w:shd w:val="clear" w:color="auto" w:fill="FFFFFF"/>
        </w:rPr>
        <w:t>,</w:t>
      </w:r>
      <w:r w:rsidR="00A441C7">
        <w:rPr>
          <w:color w:val="333333"/>
          <w:shd w:val="clear" w:color="auto" w:fill="FFFFFF"/>
        </w:rPr>
        <w:t>” A</w:t>
      </w:r>
      <w:r w:rsidRPr="00AF7D64">
        <w:rPr>
          <w:color w:val="000000"/>
        </w:rPr>
        <w:t xml:space="preserve"> Ripple Spreading Algorithm for Free-Flight Route Optimization in Dynamical Airspace”, </w:t>
      </w:r>
      <w:r w:rsidR="00A441C7">
        <w:rPr>
          <w:color w:val="000000"/>
        </w:rPr>
        <w:t xml:space="preserve">2020 </w:t>
      </w:r>
      <w:r w:rsidRPr="00AF7D64">
        <w:rPr>
          <w:color w:val="000000"/>
          <w:shd w:val="clear" w:color="auto" w:fill="FFFFFF"/>
        </w:rPr>
        <w:t>IEEE Symposium Series on Computational Intelligence (SSCI)</w:t>
      </w:r>
    </w:p>
    <w:p w14:paraId="613C9C1C" w14:textId="4EC7A7BD" w:rsidR="00AF7D64" w:rsidRPr="00AF7D64" w:rsidRDefault="00AF7D64" w:rsidP="00AF7D64">
      <w:pPr>
        <w:pStyle w:val="NormalWeb"/>
        <w:spacing w:before="240" w:beforeAutospacing="0" w:after="0" w:afterAutospacing="0" w:line="360" w:lineRule="auto"/>
        <w:jc w:val="both"/>
      </w:pPr>
      <w:r w:rsidRPr="00AF7D64">
        <w:rPr>
          <w:color w:val="000000"/>
        </w:rPr>
        <w:t>[6</w:t>
      </w:r>
      <w:r w:rsidR="00A441C7" w:rsidRPr="00AF7D64">
        <w:rPr>
          <w:color w:val="000000"/>
        </w:rPr>
        <w:t>]</w:t>
      </w:r>
      <w:r w:rsidR="00A441C7">
        <w:rPr>
          <w:color w:val="000000"/>
        </w:rPr>
        <w:t xml:space="preserve"> Xiao</w:t>
      </w:r>
      <w:r w:rsidRPr="00AF7D64">
        <w:rPr>
          <w:color w:val="000000"/>
        </w:rPr>
        <w:t xml:space="preserve">-Bing </w:t>
      </w:r>
      <w:r w:rsidR="00A50BD3" w:rsidRPr="00AF7D64">
        <w:rPr>
          <w:color w:val="000000"/>
        </w:rPr>
        <w:t>Hu, Shu</w:t>
      </w:r>
      <w:r w:rsidRPr="00AF7D64">
        <w:rPr>
          <w:color w:val="000000"/>
        </w:rPr>
        <w:t xml:space="preserve">-Fan </w:t>
      </w:r>
      <w:r w:rsidR="00A50BD3" w:rsidRPr="00AF7D64">
        <w:rPr>
          <w:color w:val="000000"/>
        </w:rPr>
        <w:t>Wu, Ju</w:t>
      </w:r>
      <w:r w:rsidRPr="00AF7D64">
        <w:rPr>
          <w:color w:val="000000"/>
        </w:rPr>
        <w:t xml:space="preserve"> Jiang, “Online free-flight path optimization based on improved genetic algorithms”, Engineering Applications of Artificial Intelligence Volume 17, Issue 8, December 2004, Pages 897-907 </w:t>
      </w:r>
    </w:p>
    <w:p w14:paraId="6D3DB90F" w14:textId="3C1AA215" w:rsidR="00AF7D64" w:rsidRPr="00AF7D64" w:rsidRDefault="00AF7D64" w:rsidP="00AF7D64">
      <w:pPr>
        <w:pStyle w:val="NormalWeb"/>
        <w:spacing w:before="240" w:beforeAutospacing="0" w:after="0" w:afterAutospacing="0" w:line="360" w:lineRule="auto"/>
        <w:jc w:val="both"/>
      </w:pPr>
      <w:r w:rsidRPr="00AF7D64">
        <w:rPr>
          <w:color w:val="000000"/>
        </w:rPr>
        <w:t>[7</w:t>
      </w:r>
      <w:r w:rsidR="00A441C7" w:rsidRPr="00AF7D64">
        <w:rPr>
          <w:color w:val="000000"/>
        </w:rPr>
        <w:t>]</w:t>
      </w:r>
      <w:r w:rsidR="00A441C7">
        <w:rPr>
          <w:color w:val="000000"/>
        </w:rPr>
        <w:t xml:space="preserve"> Chang</w:t>
      </w:r>
      <w:r w:rsidRPr="00AF7D64">
        <w:rPr>
          <w:color w:val="000000"/>
        </w:rPr>
        <w:t xml:space="preserve"> Wen Zhenga, </w:t>
      </w:r>
      <w:proofErr w:type="spellStart"/>
      <w:r w:rsidRPr="00AF7D64">
        <w:rPr>
          <w:color w:val="000000"/>
        </w:rPr>
        <w:t>MingyueDingb</w:t>
      </w:r>
      <w:proofErr w:type="spellEnd"/>
      <w:r w:rsidRPr="00AF7D64">
        <w:rPr>
          <w:color w:val="000000"/>
        </w:rPr>
        <w:t xml:space="preserve">, </w:t>
      </w:r>
      <w:proofErr w:type="spellStart"/>
      <w:r w:rsidRPr="00AF7D64">
        <w:rPr>
          <w:color w:val="000000"/>
        </w:rPr>
        <w:t>ChengpingZhoub</w:t>
      </w:r>
      <w:proofErr w:type="spellEnd"/>
      <w:r w:rsidRPr="00AF7D64">
        <w:rPr>
          <w:color w:val="000000"/>
        </w:rPr>
        <w:t xml:space="preserve">, </w:t>
      </w:r>
      <w:r w:rsidR="00A441C7" w:rsidRPr="00AF7D64">
        <w:rPr>
          <w:color w:val="000000"/>
        </w:rPr>
        <w:t>Lei Lia,</w:t>
      </w:r>
      <w:r w:rsidRPr="00AF7D64">
        <w:rPr>
          <w:color w:val="000000"/>
        </w:rPr>
        <w:t xml:space="preserve"> “Co</w:t>
      </w:r>
      <w:r w:rsidR="00962B76">
        <w:rPr>
          <w:color w:val="000000"/>
        </w:rPr>
        <w:t>-</w:t>
      </w:r>
      <w:r w:rsidRPr="00AF7D64">
        <w:rPr>
          <w:color w:val="000000"/>
        </w:rPr>
        <w:t>evolving and cooperating path planner for multiple unmanned air vehicles</w:t>
      </w:r>
      <w:r w:rsidR="00A441C7" w:rsidRPr="00AF7D64">
        <w:rPr>
          <w:color w:val="000000"/>
        </w:rPr>
        <w:t>”, Engineering</w:t>
      </w:r>
      <w:r w:rsidRPr="00AF7D64">
        <w:rPr>
          <w:color w:val="000000"/>
        </w:rPr>
        <w:t xml:space="preserve"> Applications of Artificial Intelligence Volume 17, Issue 8, December 2004, Pages 887-896</w:t>
      </w:r>
    </w:p>
    <w:p w14:paraId="73F15AF3" w14:textId="598C18BB" w:rsidR="00AF7D64" w:rsidRPr="00AF7D64" w:rsidRDefault="00AF7D64" w:rsidP="00AF7D64">
      <w:pPr>
        <w:pStyle w:val="NormalWeb"/>
        <w:spacing w:before="240" w:beforeAutospacing="0" w:after="0" w:afterAutospacing="0" w:line="360" w:lineRule="auto"/>
        <w:jc w:val="both"/>
      </w:pPr>
      <w:r w:rsidRPr="00AF7D64">
        <w:rPr>
          <w:color w:val="000000"/>
        </w:rPr>
        <w:t>[</w:t>
      </w:r>
      <w:r w:rsidR="00A50BD3" w:rsidRPr="00AF7D64">
        <w:rPr>
          <w:color w:val="000000"/>
        </w:rPr>
        <w:t>8] Yang</w:t>
      </w:r>
      <w:r w:rsidRPr="00AF7D64">
        <w:rPr>
          <w:color w:val="000000"/>
        </w:rPr>
        <w:t xml:space="preserve"> Liu, </w:t>
      </w:r>
      <w:proofErr w:type="spellStart"/>
      <w:r w:rsidRPr="00AF7D64">
        <w:rPr>
          <w:color w:val="000000"/>
        </w:rPr>
        <w:t>Xuejun</w:t>
      </w:r>
      <w:proofErr w:type="spellEnd"/>
      <w:r w:rsidRPr="00AF7D64">
        <w:rPr>
          <w:color w:val="000000"/>
        </w:rPr>
        <w:t xml:space="preserve"> Zhang, Yu Zhang, </w:t>
      </w:r>
      <w:proofErr w:type="spellStart"/>
      <w:r w:rsidRPr="00AF7D64">
        <w:rPr>
          <w:color w:val="000000"/>
        </w:rPr>
        <w:t>Xiangmin</w:t>
      </w:r>
      <w:proofErr w:type="spellEnd"/>
      <w:r w:rsidRPr="00AF7D64">
        <w:rPr>
          <w:color w:val="000000"/>
        </w:rPr>
        <w:t xml:space="preserve"> Guan, “Collision</w:t>
      </w:r>
      <w:r w:rsidR="00A14375">
        <w:rPr>
          <w:color w:val="000000"/>
        </w:rPr>
        <w:t>-</w:t>
      </w:r>
      <w:r w:rsidRPr="00AF7D64">
        <w:rPr>
          <w:color w:val="000000"/>
        </w:rPr>
        <w:t>free 4D path planning for multiple UAVs based on spatial refined voting mechanism and PSO approach</w:t>
      </w:r>
      <w:r w:rsidR="00A441C7" w:rsidRPr="00AF7D64">
        <w:rPr>
          <w:color w:val="000000"/>
        </w:rPr>
        <w:t>”, Chinese</w:t>
      </w:r>
      <w:r w:rsidRPr="00AF7D64">
        <w:rPr>
          <w:color w:val="000000"/>
        </w:rPr>
        <w:t xml:space="preserve"> Journal of Aeronautics Volume 32, Issue 6, June 2019, Pages 1504-1519 </w:t>
      </w:r>
    </w:p>
    <w:p w14:paraId="0D3B08B4" w14:textId="77777777" w:rsidR="00AF7D64" w:rsidRDefault="00AF7D64" w:rsidP="00AF7D64">
      <w:pPr>
        <w:rPr>
          <w:rFonts w:ascii="Bookman Old Style" w:hAnsi="Bookman Old Style"/>
          <w:sz w:val="36"/>
          <w:szCs w:val="36"/>
          <w:lang w:val="en-AU" w:eastAsia="en-AU"/>
        </w:rPr>
      </w:pPr>
    </w:p>
    <w:p w14:paraId="2CC98E93" w14:textId="77777777" w:rsidR="007D31D5" w:rsidRDefault="007D31D5" w:rsidP="00AF7D64">
      <w:pPr>
        <w:rPr>
          <w:rFonts w:ascii="Bookman Old Style" w:hAnsi="Bookman Old Style"/>
          <w:sz w:val="36"/>
          <w:szCs w:val="36"/>
          <w:lang w:val="en-AU" w:eastAsia="en-AU"/>
        </w:rPr>
      </w:pPr>
    </w:p>
    <w:p w14:paraId="4B6F652F" w14:textId="77777777" w:rsidR="00AF7D64" w:rsidRDefault="00AF7D64" w:rsidP="00AF7D64">
      <w:pPr>
        <w:rPr>
          <w:rFonts w:ascii="Bookman Old Style" w:hAnsi="Bookman Old Style"/>
          <w:sz w:val="36"/>
          <w:szCs w:val="36"/>
          <w:lang w:val="en-AU" w:eastAsia="en-AU"/>
        </w:rPr>
      </w:pPr>
    </w:p>
    <w:p w14:paraId="0B89965E" w14:textId="6A473ABE" w:rsidR="00AF7D64" w:rsidRDefault="00AF7D64" w:rsidP="00AF7D64">
      <w:pPr>
        <w:rPr>
          <w:rFonts w:ascii="Bookman Old Style" w:hAnsi="Bookman Old Style"/>
          <w:sz w:val="36"/>
          <w:szCs w:val="36"/>
          <w:lang w:val="en-AU" w:eastAsia="en-AU"/>
        </w:rPr>
      </w:pPr>
    </w:p>
    <w:p w14:paraId="49A56D54" w14:textId="77777777" w:rsidR="002E3413" w:rsidRDefault="002E3413" w:rsidP="00AF7D64">
      <w:pPr>
        <w:rPr>
          <w:rFonts w:ascii="Bookman Old Style" w:hAnsi="Bookman Old Style"/>
          <w:sz w:val="36"/>
          <w:szCs w:val="36"/>
          <w:lang w:val="en-AU" w:eastAsia="en-AU"/>
        </w:rPr>
      </w:pPr>
    </w:p>
    <w:p w14:paraId="79C57EF1" w14:textId="77777777" w:rsidR="00AF7D64" w:rsidRDefault="00AF7D64" w:rsidP="00AF7D64">
      <w:pPr>
        <w:rPr>
          <w:rFonts w:ascii="Bookman Old Style" w:hAnsi="Bookman Old Style"/>
          <w:sz w:val="36"/>
          <w:szCs w:val="36"/>
          <w:lang w:val="en-AU" w:eastAsia="en-AU"/>
        </w:rPr>
      </w:pPr>
    </w:p>
    <w:p w14:paraId="28A3DA64" w14:textId="77777777" w:rsidR="00AF7D64" w:rsidRDefault="00AF7D64" w:rsidP="008919C8">
      <w:pPr>
        <w:spacing w:line="360" w:lineRule="auto"/>
        <w:jc w:val="center"/>
        <w:rPr>
          <w:rFonts w:ascii="Bookman Old Style" w:hAnsi="Bookman Old Style"/>
          <w:b/>
          <w:bCs/>
          <w:sz w:val="36"/>
          <w:szCs w:val="36"/>
        </w:rPr>
      </w:pPr>
      <w:r w:rsidRPr="00AF7D64">
        <w:rPr>
          <w:rFonts w:ascii="Bookman Old Style" w:hAnsi="Bookman Old Style"/>
          <w:b/>
          <w:bCs/>
          <w:sz w:val="36"/>
          <w:szCs w:val="36"/>
        </w:rPr>
        <w:lastRenderedPageBreak/>
        <w:t>APPENDIX</w:t>
      </w:r>
      <w:r>
        <w:rPr>
          <w:rFonts w:ascii="Bookman Old Style" w:hAnsi="Bookman Old Style"/>
          <w:b/>
          <w:bCs/>
          <w:sz w:val="36"/>
          <w:szCs w:val="36"/>
        </w:rPr>
        <w:t xml:space="preserve"> – </w:t>
      </w:r>
      <w:r w:rsidRPr="00AF7D64">
        <w:rPr>
          <w:rFonts w:ascii="Bookman Old Style" w:hAnsi="Bookman Old Style"/>
          <w:b/>
          <w:bCs/>
          <w:sz w:val="36"/>
          <w:szCs w:val="36"/>
        </w:rPr>
        <w:t>A</w:t>
      </w:r>
    </w:p>
    <w:p w14:paraId="174AE7D2" w14:textId="756345E2" w:rsidR="00AF7D64" w:rsidRDefault="00AF7D64" w:rsidP="008919C8">
      <w:pPr>
        <w:spacing w:line="360" w:lineRule="auto"/>
        <w:jc w:val="center"/>
        <w:rPr>
          <w:rFonts w:ascii="Bookman Old Style" w:hAnsi="Bookman Old Style"/>
          <w:b/>
          <w:bCs/>
          <w:sz w:val="36"/>
          <w:szCs w:val="36"/>
        </w:rPr>
      </w:pPr>
      <w:r w:rsidRPr="00AF7D64">
        <w:rPr>
          <w:rFonts w:ascii="Bookman Old Style" w:hAnsi="Bookman Old Style"/>
          <w:b/>
          <w:bCs/>
          <w:sz w:val="36"/>
          <w:szCs w:val="36"/>
        </w:rPr>
        <w:t>DEFINITIONS, ACRONYMS, AND ABBREVIATIONS</w:t>
      </w:r>
    </w:p>
    <w:p w14:paraId="79735D8B" w14:textId="77777777"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ATC</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Air Traffic Controller</w:t>
      </w:r>
    </w:p>
    <w:p w14:paraId="59D88E1D" w14:textId="77777777"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GA</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Genetic Algorithms</w:t>
      </w:r>
    </w:p>
    <w:p w14:paraId="63D0C8AC" w14:textId="77777777"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UAV</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Unmanned Aerial Vehicles</w:t>
      </w:r>
    </w:p>
    <w:p w14:paraId="5BAF5C07" w14:textId="77777777"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FF</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Free flight </w:t>
      </w:r>
    </w:p>
    <w:p w14:paraId="716A67CF" w14:textId="77777777"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PSO</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Particle Swarm Optimization</w:t>
      </w:r>
    </w:p>
    <w:p w14:paraId="1A1D664A" w14:textId="77777777"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OD</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Origin Destination</w:t>
      </w:r>
    </w:p>
    <w:p w14:paraId="4BA50181" w14:textId="77777777"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sz w:val="24"/>
          <w:szCs w:val="24"/>
          <w:lang w:val="en-AU" w:eastAsia="en-AU" w:bidi="ar-SA"/>
        </w:rPr>
      </w:pPr>
      <w:r w:rsidRPr="00047FBE">
        <w:rPr>
          <w:rFonts w:ascii="Times New Roman" w:eastAsia="Times New Roman" w:hAnsi="Times New Roman"/>
          <w:color w:val="000000"/>
          <w:sz w:val="24"/>
          <w:szCs w:val="24"/>
          <w:lang w:val="en-AU" w:eastAsia="en-AU" w:bidi="ar-SA"/>
        </w:rPr>
        <w:t>ASDI</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Aircraft Situation Display to Industry</w:t>
      </w:r>
    </w:p>
    <w:p w14:paraId="14379A64" w14:textId="77777777"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GE</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General Electric</w:t>
      </w:r>
    </w:p>
    <w:p w14:paraId="342AB0B7" w14:textId="77777777"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CEPO</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Co Evolutionary path optimization</w:t>
      </w:r>
    </w:p>
    <w:p w14:paraId="64CA33C5" w14:textId="77777777"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OLRO</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Online Re-optimization</w:t>
      </w:r>
    </w:p>
    <w:p w14:paraId="3C30FDDC" w14:textId="3DAB1011"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TAS</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True Air</w:t>
      </w:r>
      <w:r w:rsidR="00832B1C">
        <w:rPr>
          <w:rFonts w:ascii="Times New Roman" w:eastAsia="Times New Roman" w:hAnsi="Times New Roman"/>
          <w:color w:val="000000"/>
          <w:sz w:val="24"/>
          <w:szCs w:val="24"/>
          <w:lang w:val="en-AU" w:eastAsia="en-AU" w:bidi="ar-SA"/>
        </w:rPr>
        <w:t xml:space="preserve"> </w:t>
      </w:r>
      <w:r w:rsidRPr="00047FBE">
        <w:rPr>
          <w:rFonts w:ascii="Times New Roman" w:eastAsia="Times New Roman" w:hAnsi="Times New Roman"/>
          <w:color w:val="000000"/>
          <w:sz w:val="24"/>
          <w:szCs w:val="24"/>
          <w:lang w:val="en-AU" w:eastAsia="en-AU" w:bidi="ar-SA"/>
        </w:rPr>
        <w:t>Speed</w:t>
      </w:r>
    </w:p>
    <w:p w14:paraId="3E87ACF9" w14:textId="77777777"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MDP</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Markov Decision Process</w:t>
      </w:r>
    </w:p>
    <w:p w14:paraId="7603B44E" w14:textId="77777777"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UAM</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Urban Aerial Mobility</w:t>
      </w:r>
    </w:p>
    <w:p w14:paraId="07290B1A" w14:textId="77777777"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APF</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 xml:space="preserve">Artificial </w:t>
      </w:r>
      <w:r w:rsidR="00A14375">
        <w:rPr>
          <w:rFonts w:ascii="Times New Roman" w:eastAsia="Times New Roman" w:hAnsi="Times New Roman"/>
          <w:color w:val="000000"/>
          <w:sz w:val="24"/>
          <w:szCs w:val="24"/>
          <w:lang w:val="en-AU" w:eastAsia="en-AU" w:bidi="ar-SA"/>
        </w:rPr>
        <w:t>P</w:t>
      </w:r>
      <w:r w:rsidRPr="00047FBE">
        <w:rPr>
          <w:rFonts w:ascii="Times New Roman" w:eastAsia="Times New Roman" w:hAnsi="Times New Roman"/>
          <w:color w:val="000000"/>
          <w:sz w:val="24"/>
          <w:szCs w:val="24"/>
          <w:lang w:val="en-AU" w:eastAsia="en-AU" w:bidi="ar-SA"/>
        </w:rPr>
        <w:t>otential Field</w:t>
      </w:r>
    </w:p>
    <w:p w14:paraId="4C9B942D" w14:textId="77777777"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DDPG</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Deep Deterministic Policy Gradient </w:t>
      </w:r>
    </w:p>
    <w:p w14:paraId="079050E0" w14:textId="77777777"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DPG</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Deterministic Policy Gradient</w:t>
      </w:r>
    </w:p>
    <w:p w14:paraId="467B62A3" w14:textId="3FD2680D" w:rsidR="00047FBE" w:rsidRPr="003A23CA" w:rsidRDefault="00047FBE" w:rsidP="003A23CA">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DQN</w:t>
      </w:r>
      <w:r w:rsidR="003A23CA">
        <w:rPr>
          <w:rFonts w:ascii="Times New Roman" w:eastAsia="Times New Roman" w:hAnsi="Times New Roman"/>
          <w:color w:val="000000"/>
          <w:sz w:val="24"/>
          <w:szCs w:val="24"/>
          <w:lang w:val="en-AU" w:eastAsia="en-AU" w:bidi="ar-SA"/>
        </w:rPr>
        <w:t xml:space="preserve"> – </w:t>
      </w:r>
      <w:r w:rsidRPr="003A23CA">
        <w:rPr>
          <w:rFonts w:ascii="Times New Roman" w:eastAsia="Times New Roman" w:hAnsi="Times New Roman"/>
          <w:color w:val="000000"/>
          <w:sz w:val="24"/>
          <w:szCs w:val="24"/>
          <w:lang w:val="en-AU" w:eastAsia="en-AU" w:bidi="ar-SA"/>
        </w:rPr>
        <w:t>Deep Q-Network</w:t>
      </w:r>
    </w:p>
    <w:p w14:paraId="0683E913" w14:textId="0384A116" w:rsidR="00047FBE" w:rsidRPr="003A23CA" w:rsidRDefault="00047FBE" w:rsidP="003A23CA">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RL</w:t>
      </w:r>
      <w:r w:rsidR="003A23CA">
        <w:rPr>
          <w:rFonts w:ascii="Times New Roman" w:eastAsia="Times New Roman" w:hAnsi="Times New Roman"/>
          <w:color w:val="000000"/>
          <w:sz w:val="24"/>
          <w:szCs w:val="24"/>
          <w:lang w:val="en-AU" w:eastAsia="en-AU" w:bidi="ar-SA"/>
        </w:rPr>
        <w:t xml:space="preserve"> – </w:t>
      </w:r>
      <w:r w:rsidRPr="003A23CA">
        <w:rPr>
          <w:rFonts w:ascii="Times New Roman" w:eastAsia="Times New Roman" w:hAnsi="Times New Roman"/>
          <w:color w:val="000000"/>
          <w:sz w:val="24"/>
          <w:szCs w:val="24"/>
          <w:lang w:val="en-AU" w:eastAsia="en-AU" w:bidi="ar-SA"/>
        </w:rPr>
        <w:t>Reinforcement Learning</w:t>
      </w:r>
    </w:p>
    <w:p w14:paraId="0D9139EC" w14:textId="7A6CBEC1"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sz w:val="24"/>
          <w:szCs w:val="24"/>
          <w:lang w:val="en-AU" w:eastAsia="en-AU" w:bidi="ar-SA"/>
        </w:rPr>
        <w:t>ARTCC</w:t>
      </w:r>
      <w:r w:rsidR="003A23CA">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sz w:val="24"/>
          <w:szCs w:val="24"/>
          <w:lang w:val="en-AU" w:eastAsia="en-AU" w:bidi="ar-SA"/>
        </w:rPr>
        <w:t>Air Route Traffic Control Centres </w:t>
      </w:r>
    </w:p>
    <w:p w14:paraId="1767D92B" w14:textId="13728C31"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sz w:val="24"/>
          <w:szCs w:val="24"/>
          <w:lang w:val="en-AU" w:eastAsia="en-AU" w:bidi="ar-SA"/>
        </w:rPr>
      </w:pPr>
      <w:r w:rsidRPr="00047FBE">
        <w:rPr>
          <w:rFonts w:ascii="Times New Roman" w:eastAsia="Times New Roman" w:hAnsi="Times New Roman"/>
          <w:sz w:val="24"/>
          <w:szCs w:val="24"/>
          <w:lang w:val="en-AU" w:eastAsia="en-AU" w:bidi="ar-SA"/>
        </w:rPr>
        <w:t> FAA</w:t>
      </w:r>
      <w:r w:rsidR="003A23CA">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sz w:val="24"/>
          <w:szCs w:val="24"/>
          <w:lang w:val="en-AU" w:eastAsia="en-AU" w:bidi="ar-SA"/>
        </w:rPr>
        <w:t>Federal Aviation Administration</w:t>
      </w:r>
    </w:p>
    <w:p w14:paraId="06031693" w14:textId="174662FF" w:rsidR="00047FBE" w:rsidRPr="00047FBE" w:rsidRDefault="00047FBE">
      <w:pPr>
        <w:numPr>
          <w:ilvl w:val="0"/>
          <w:numId w:val="3"/>
        </w:numPr>
        <w:suppressAutoHyphens w:val="0"/>
        <w:spacing w:line="360" w:lineRule="auto"/>
        <w:ind w:left="0"/>
        <w:jc w:val="both"/>
        <w:textAlignment w:val="baseline"/>
        <w:rPr>
          <w:rFonts w:ascii="Times New Roman" w:eastAsia="Times New Roman" w:hAnsi="Times New Roman"/>
          <w:sz w:val="24"/>
          <w:szCs w:val="24"/>
          <w:lang w:val="en-AU" w:eastAsia="en-AU" w:bidi="ar-SA"/>
        </w:rPr>
      </w:pPr>
      <w:r w:rsidRPr="00047FBE">
        <w:rPr>
          <w:rFonts w:ascii="Times New Roman" w:eastAsia="Times New Roman" w:hAnsi="Times New Roman"/>
          <w:sz w:val="24"/>
          <w:szCs w:val="24"/>
          <w:lang w:val="en-AU" w:eastAsia="en-AU" w:bidi="ar-SA"/>
        </w:rPr>
        <w:t>ETMS</w:t>
      </w:r>
      <w:r w:rsidR="003A23CA">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sz w:val="24"/>
          <w:szCs w:val="24"/>
          <w:lang w:val="en-AU" w:eastAsia="en-AU" w:bidi="ar-SA"/>
        </w:rPr>
        <w:t>Enhanced Traffic Management System</w:t>
      </w:r>
    </w:p>
    <w:p w14:paraId="3F85B19C" w14:textId="77777777" w:rsidR="00AF7D64" w:rsidRPr="00AF7D64" w:rsidRDefault="00AF7D64" w:rsidP="00AF7D64">
      <w:pPr>
        <w:rPr>
          <w:rFonts w:ascii="Times New Roman" w:hAnsi="Times New Roman"/>
          <w:sz w:val="24"/>
          <w:szCs w:val="24"/>
          <w:lang w:val="en-AU" w:eastAsia="en-AU"/>
        </w:rPr>
      </w:pPr>
    </w:p>
    <w:sectPr w:rsidR="00AF7D64" w:rsidRPr="00AF7D64" w:rsidSect="00CF13AC">
      <w:headerReference w:type="default" r:id="rId79"/>
      <w:pgSz w:w="11906" w:h="16838" w:code="9"/>
      <w:pgMar w:top="1134" w:right="1134" w:bottom="1134" w:left="1134" w:header="567" w:footer="567" w:gutter="0"/>
      <w:cols w:space="720"/>
      <w:formProt w:val="0"/>
      <w:docGrid w:linePitch="299"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A13F2" w14:textId="77777777" w:rsidR="001F2D47" w:rsidRDefault="001F2D47" w:rsidP="00690ED6">
      <w:r>
        <w:separator/>
      </w:r>
    </w:p>
  </w:endnote>
  <w:endnote w:type="continuationSeparator" w:id="0">
    <w:p w14:paraId="288A771B" w14:textId="77777777" w:rsidR="001F2D47" w:rsidRDefault="001F2D47" w:rsidP="00690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roid Sans Fallback">
    <w:altName w:val="Yu Gothic"/>
    <w:charset w:val="80"/>
    <w:family w:val="swiss"/>
    <w:pitch w:val="variable"/>
    <w:sig w:usb0="B1002AFF" w:usb1="2BDFFCFB" w:usb2="00000036"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BoldMT">
    <w:altName w:val="Arial"/>
    <w:panose1 w:val="00000000000000000000"/>
    <w:charset w:val="00"/>
    <w:family w:val="auto"/>
    <w:notTrueType/>
    <w:pitch w:val="default"/>
    <w:sig w:usb0="00000003" w:usb1="00000000" w:usb2="00000000" w:usb3="00000000" w:csb0="00000001" w:csb1="00000000"/>
  </w:font>
  <w:font w:name="Liberation Serif">
    <w:altName w:val="Times New Roman"/>
    <w:charset w:val="00"/>
    <w:family w:val="roman"/>
    <w:pitch w:val="variable"/>
    <w:sig w:usb0="E0000AFF" w:usb1="500078FF" w:usb2="00000021" w:usb3="00000000" w:csb0="000001B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FreeSans">
    <w:altName w:val="Times New Roman"/>
    <w:charset w:val="00"/>
    <w:family w:val="swiss"/>
    <w:pitch w:val="variable"/>
    <w:sig w:usb0="E4838EFF" w:usb1="4200FDFF" w:usb2="000030A0" w:usb3="00000000" w:csb0="000001B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9705574"/>
      <w:docPartObj>
        <w:docPartGallery w:val="Page Numbers (Bottom of Page)"/>
        <w:docPartUnique/>
      </w:docPartObj>
    </w:sdtPr>
    <w:sdtContent>
      <w:p w14:paraId="455EC5D4" w14:textId="4A34A1B6" w:rsidR="009451F4" w:rsidRDefault="00B91C3D" w:rsidP="007536C7">
        <w:pPr>
          <w:rPr>
            <w:rStyle w:val="PageNumber"/>
          </w:rPr>
        </w:pPr>
        <w:r>
          <w:rPr>
            <w:rStyle w:val="PageNumber"/>
          </w:rPr>
          <w:fldChar w:fldCharType="begin"/>
        </w:r>
        <w:r w:rsidR="009451F4">
          <w:rPr>
            <w:rStyle w:val="PageNumber"/>
          </w:rPr>
          <w:instrText xml:space="preserve"> PAGE </w:instrText>
        </w:r>
        <w:r>
          <w:rPr>
            <w:rStyle w:val="PageNumber"/>
          </w:rPr>
          <w:fldChar w:fldCharType="separate"/>
        </w:r>
        <w:r w:rsidR="00136329">
          <w:rPr>
            <w:rStyle w:val="PageNumber"/>
            <w:noProof/>
          </w:rPr>
          <w:t>9</w:t>
        </w:r>
        <w:r>
          <w:rPr>
            <w:rStyle w:val="PageNumber"/>
          </w:rPr>
          <w:fldChar w:fldCharType="end"/>
        </w:r>
      </w:p>
    </w:sdtContent>
  </w:sdt>
  <w:sdt>
    <w:sdtPr>
      <w:rPr>
        <w:rStyle w:val="PageNumber"/>
      </w:rPr>
      <w:id w:val="-2070567508"/>
      <w:docPartObj>
        <w:docPartGallery w:val="Page Numbers (Bottom of Page)"/>
        <w:docPartUnique/>
      </w:docPartObj>
    </w:sdtPr>
    <w:sdtContent>
      <w:p w14:paraId="5FD82EA7" w14:textId="2AFE4FA2" w:rsidR="009451F4" w:rsidRDefault="00B91C3D" w:rsidP="007536C7">
        <w:pPr>
          <w:rPr>
            <w:rStyle w:val="PageNumber"/>
          </w:rPr>
        </w:pPr>
        <w:r>
          <w:rPr>
            <w:rStyle w:val="PageNumber"/>
          </w:rPr>
          <w:fldChar w:fldCharType="begin"/>
        </w:r>
        <w:r w:rsidR="009451F4">
          <w:rPr>
            <w:rStyle w:val="PageNumber"/>
          </w:rPr>
          <w:instrText xml:space="preserve"> PAGE </w:instrText>
        </w:r>
        <w:r>
          <w:rPr>
            <w:rStyle w:val="PageNumber"/>
          </w:rPr>
          <w:fldChar w:fldCharType="separate"/>
        </w:r>
        <w:r w:rsidR="00136329">
          <w:rPr>
            <w:rStyle w:val="PageNumber"/>
            <w:noProof/>
          </w:rPr>
          <w:t>9</w:t>
        </w:r>
        <w:r>
          <w:rPr>
            <w:rStyle w:val="PageNumber"/>
          </w:rPr>
          <w:fldChar w:fldCharType="end"/>
        </w:r>
      </w:p>
    </w:sdtContent>
  </w:sdt>
  <w:sdt>
    <w:sdtPr>
      <w:rPr>
        <w:rStyle w:val="PageNumber"/>
      </w:rPr>
      <w:id w:val="238683327"/>
      <w:docPartObj>
        <w:docPartGallery w:val="Page Numbers (Bottom of Page)"/>
        <w:docPartUnique/>
      </w:docPartObj>
    </w:sdtPr>
    <w:sdtContent>
      <w:p w14:paraId="0382B84E" w14:textId="6C3AEC4A" w:rsidR="009451F4" w:rsidRDefault="00B91C3D" w:rsidP="007536C7">
        <w:pPr>
          <w:rPr>
            <w:rStyle w:val="PageNumber"/>
          </w:rPr>
        </w:pPr>
        <w:r>
          <w:rPr>
            <w:rStyle w:val="PageNumber"/>
          </w:rPr>
          <w:fldChar w:fldCharType="begin"/>
        </w:r>
        <w:r w:rsidR="009451F4">
          <w:rPr>
            <w:rStyle w:val="PageNumber"/>
          </w:rPr>
          <w:instrText xml:space="preserve"> PAGE </w:instrText>
        </w:r>
        <w:r>
          <w:rPr>
            <w:rStyle w:val="PageNumber"/>
          </w:rPr>
          <w:fldChar w:fldCharType="separate"/>
        </w:r>
        <w:r w:rsidR="00136329">
          <w:rPr>
            <w:rStyle w:val="PageNumber"/>
            <w:noProof/>
          </w:rPr>
          <w:t>9</w:t>
        </w:r>
        <w:r>
          <w:rPr>
            <w:rStyle w:val="PageNumber"/>
          </w:rPr>
          <w:fldChar w:fldCharType="end"/>
        </w:r>
      </w:p>
    </w:sdtContent>
  </w:sdt>
  <w:p w14:paraId="48E53092" w14:textId="77777777" w:rsidR="009451F4" w:rsidRDefault="009451F4" w:rsidP="007536C7">
    <w:pPr>
      <w:rPr>
        <w:rStyle w:val="PageNumber"/>
      </w:rPr>
    </w:pPr>
  </w:p>
  <w:p w14:paraId="1B853FA3" w14:textId="77777777" w:rsidR="009451F4" w:rsidRDefault="009451F4" w:rsidP="007536C7">
    <w:pPr>
      <w:rPr>
        <w:rStyle w:val="PageNumber"/>
      </w:rPr>
    </w:pPr>
  </w:p>
  <w:p w14:paraId="61E70796" w14:textId="77777777" w:rsidR="009451F4" w:rsidRDefault="009451F4" w:rsidP="007536C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CA229" w14:textId="77777777" w:rsidR="009451F4" w:rsidRPr="003958D8" w:rsidRDefault="009451F4" w:rsidP="00422748">
    <w:pPr>
      <w:rPr>
        <w:rStyle w:val="PageNumber"/>
        <w:rFonts w:ascii="Arial" w:hAnsi="Arial"/>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7114C" w14:textId="77777777" w:rsidR="00CF13AC" w:rsidRPr="00172A9B" w:rsidRDefault="00CF13AC" w:rsidP="00422748">
    <w:pPr>
      <w:rPr>
        <w:rStyle w:val="PageNumber"/>
        <w:rFonts w:ascii="Arial" w:hAnsi="Arial" w:cs="Arial"/>
        <w:lang w:val="en-US"/>
      </w:rPr>
    </w:pPr>
    <w:r w:rsidRPr="00172A9B">
      <w:rPr>
        <w:rStyle w:val="PageNumber"/>
        <w:rFonts w:ascii="Arial" w:hAnsi="Arial" w:cs="Arial"/>
        <w:lang w:val="en-US"/>
      </w:rPr>
      <w:t>Dep</w:t>
    </w:r>
    <w:r w:rsidR="00C52390" w:rsidRPr="00172A9B">
      <w:rPr>
        <w:rStyle w:val="PageNumber"/>
        <w:rFonts w:ascii="Arial" w:hAnsi="Arial" w:cs="Arial"/>
        <w:lang w:val="en-US"/>
      </w:rPr>
      <w:t>artment</w:t>
    </w:r>
    <w:r w:rsidRPr="00172A9B">
      <w:rPr>
        <w:rStyle w:val="PageNumber"/>
        <w:rFonts w:ascii="Arial" w:hAnsi="Arial" w:cs="Arial"/>
        <w:lang w:val="en-US"/>
      </w:rPr>
      <w:t xml:space="preserve"> of CS</w:t>
    </w:r>
    <w:r w:rsidR="00C52390" w:rsidRPr="00172A9B">
      <w:rPr>
        <w:rStyle w:val="PageNumber"/>
        <w:rFonts w:ascii="Arial" w:hAnsi="Arial" w:cs="Arial"/>
        <w:lang w:val="en-US"/>
      </w:rPr>
      <w:t>E</w:t>
    </w:r>
    <w:r w:rsidRPr="00172A9B">
      <w:rPr>
        <w:rStyle w:val="PageNumber"/>
        <w:rFonts w:ascii="Arial" w:hAnsi="Arial" w:cs="Arial"/>
        <w:lang w:val="en-US"/>
      </w:rPr>
      <w:ptab w:relativeTo="margin" w:alignment="center" w:leader="none"/>
    </w:r>
    <w:r w:rsidRPr="00172A9B">
      <w:rPr>
        <w:rFonts w:ascii="Arial" w:hAnsi="Arial" w:cs="Arial"/>
      </w:rPr>
      <w:t xml:space="preserve">Jan – </w:t>
    </w:r>
    <w:r w:rsidR="00C52390" w:rsidRPr="00172A9B">
      <w:rPr>
        <w:rFonts w:ascii="Arial" w:hAnsi="Arial" w:cs="Arial"/>
      </w:rPr>
      <w:t>Dec</w:t>
    </w:r>
    <w:r w:rsidRPr="00172A9B">
      <w:rPr>
        <w:rFonts w:ascii="Arial" w:hAnsi="Arial" w:cs="Arial"/>
      </w:rPr>
      <w:t xml:space="preserve"> 2022</w:t>
    </w:r>
    <w:r w:rsidRPr="00172A9B">
      <w:rPr>
        <w:rStyle w:val="PageNumber"/>
        <w:rFonts w:ascii="Arial" w:hAnsi="Arial" w:cs="Arial"/>
        <w:lang w:val="en-US"/>
      </w:rPr>
      <w:ptab w:relativeTo="margin" w:alignment="right" w:leader="none"/>
    </w:r>
    <w:r w:rsidR="00B91C3D" w:rsidRPr="00172A9B">
      <w:rPr>
        <w:rStyle w:val="PageNumber"/>
        <w:rFonts w:ascii="Arial" w:hAnsi="Arial" w:cs="Arial"/>
        <w:lang w:val="en-US"/>
      </w:rPr>
      <w:fldChar w:fldCharType="begin"/>
    </w:r>
    <w:r w:rsidRPr="00172A9B">
      <w:rPr>
        <w:rStyle w:val="PageNumber"/>
        <w:rFonts w:ascii="Arial" w:hAnsi="Arial" w:cs="Arial"/>
        <w:lang w:val="en-US"/>
      </w:rPr>
      <w:instrText xml:space="preserve"> PAGE   \* MERGEFORMAT </w:instrText>
    </w:r>
    <w:r w:rsidR="00B91C3D" w:rsidRPr="00172A9B">
      <w:rPr>
        <w:rStyle w:val="PageNumber"/>
        <w:rFonts w:ascii="Arial" w:hAnsi="Arial" w:cs="Arial"/>
        <w:lang w:val="en-US"/>
      </w:rPr>
      <w:fldChar w:fldCharType="separate"/>
    </w:r>
    <w:r w:rsidR="00002983" w:rsidRPr="00172A9B">
      <w:rPr>
        <w:rStyle w:val="PageNumber"/>
        <w:rFonts w:ascii="Arial" w:hAnsi="Arial" w:cs="Arial"/>
        <w:noProof/>
        <w:lang w:val="en-US"/>
      </w:rPr>
      <w:t>51</w:t>
    </w:r>
    <w:r w:rsidR="00B91C3D" w:rsidRPr="00172A9B">
      <w:rPr>
        <w:rStyle w:val="PageNumber"/>
        <w:rFonts w:ascii="Arial" w:hAnsi="Arial" w:cs="Arial"/>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E683D" w14:textId="77777777" w:rsidR="001F2D47" w:rsidRDefault="001F2D47" w:rsidP="00690ED6">
      <w:r>
        <w:separator/>
      </w:r>
    </w:p>
  </w:footnote>
  <w:footnote w:type="continuationSeparator" w:id="0">
    <w:p w14:paraId="4F685913" w14:textId="77777777" w:rsidR="001F2D47" w:rsidRDefault="001F2D47" w:rsidP="00690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92843" w14:textId="77777777" w:rsidR="00CF13AC" w:rsidRDefault="00CF13AC">
    <w:pPr>
      <w:pStyle w:val="Header"/>
    </w:pPr>
    <w:r>
      <w:tab/>
    </w:r>
  </w:p>
  <w:p w14:paraId="3D4A5CE5" w14:textId="77777777" w:rsidR="003958D8" w:rsidRPr="003958D8" w:rsidRDefault="003958D8">
    <w:pPr>
      <w:pStyle w:val="Header"/>
      <w:rPr>
        <w:lang w:val="en-US"/>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A7E8A" w14:textId="6C42BC85" w:rsidR="00F46B49" w:rsidRPr="007B797D" w:rsidRDefault="00F46B49" w:rsidP="0076323B">
    <w:pPr>
      <w:pStyle w:val="Header"/>
      <w:tabs>
        <w:tab w:val="clear" w:pos="4680"/>
        <w:tab w:val="clear" w:pos="9360"/>
        <w:tab w:val="left" w:pos="5025"/>
        <w:tab w:val="right" w:pos="9638"/>
      </w:tabs>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7E303" w14:textId="733BCCC8" w:rsidR="00F46B49" w:rsidRPr="007B797D" w:rsidRDefault="00EC5D56" w:rsidP="0076323B">
    <w:pPr>
      <w:pStyle w:val="Header"/>
      <w:tabs>
        <w:tab w:val="clear" w:pos="4680"/>
        <w:tab w:val="clear" w:pos="9360"/>
        <w:tab w:val="left" w:pos="5025"/>
        <w:tab w:val="right" w:pos="9638"/>
      </w:tabs>
      <w:rPr>
        <w:rFonts w:ascii="Times New Roman" w:hAnsi="Times New Roman" w:cs="Times New Roman"/>
        <w:sz w:val="24"/>
        <w:szCs w:val="24"/>
      </w:rPr>
    </w:pPr>
    <w:r w:rsidRPr="007B797D">
      <w:rPr>
        <w:rFonts w:ascii="Times New Roman" w:hAnsi="Times New Roman" w:cs="Times New Roman"/>
        <w:noProof/>
        <w:sz w:val="24"/>
        <w:szCs w:val="24"/>
      </w:rPr>
      <w:drawing>
        <wp:anchor distT="0" distB="0" distL="114300" distR="114300" simplePos="0" relativeHeight="251689984" behindDoc="0" locked="0" layoutInCell="1" allowOverlap="1" wp14:anchorId="368CDD2E" wp14:editId="582C07F8">
          <wp:simplePos x="0" y="0"/>
          <wp:positionH relativeFrom="margin">
            <wp:align>right</wp:align>
          </wp:positionH>
          <wp:positionV relativeFrom="paragraph">
            <wp:posOffset>-312420</wp:posOffset>
          </wp:positionV>
          <wp:extent cx="391160" cy="657225"/>
          <wp:effectExtent l="0" t="0" r="8890"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1">
                    <a:extLst>
                      <a:ext uri="{28A0092B-C50C-407E-A947-70E740481C1C}">
                        <a14:useLocalDpi xmlns:a14="http://schemas.microsoft.com/office/drawing/2010/main" val="0"/>
                      </a:ext>
                    </a:extLst>
                  </a:blip>
                  <a:stretch>
                    <a:fillRect/>
                  </a:stretch>
                </pic:blipFill>
                <pic:spPr>
                  <a:xfrm>
                    <a:off x="0" y="0"/>
                    <a:ext cx="391160" cy="657225"/>
                  </a:xfrm>
                  <a:prstGeom prst="rect">
                    <a:avLst/>
                  </a:prstGeom>
                </pic:spPr>
              </pic:pic>
            </a:graphicData>
          </a:graphic>
          <wp14:sizeRelH relativeFrom="margin">
            <wp14:pctWidth>0</wp14:pctWidth>
          </wp14:sizeRelH>
          <wp14:sizeRelV relativeFrom="margin">
            <wp14:pctHeight>0</wp14:pctHeight>
          </wp14:sizeRelV>
        </wp:anchor>
      </w:drawing>
    </w:r>
    <w:r w:rsidR="00565D39" w:rsidRPr="00EB418B">
      <w:rPr>
        <w:rFonts w:ascii="Times New Roman" w:eastAsia="Arial" w:hAnsi="Times New Roman" w:cs="Times New Roman"/>
        <w:sz w:val="24"/>
        <w:szCs w:val="24"/>
      </w:rPr>
      <w:t>Air Traffic Management using a GPU-Accelerated Genetic Algorithm</w:t>
    </w:r>
    <w:r w:rsidR="00565D39" w:rsidRPr="007B797D">
      <w:rPr>
        <w:rFonts w:ascii="Times New Roman" w:hAnsi="Times New Roman" w:cs="Times New Roman"/>
        <w:noProof/>
        <w:sz w:val="24"/>
        <w:szCs w:val="24"/>
      </w:rPr>
      <w:t xml:space="preserve"> </w:t>
    </w:r>
    <w:r w:rsidR="00565D39" w:rsidRPr="007B797D">
      <w:rPr>
        <w:rFonts w:ascii="Times New Roman" w:hAnsi="Times New Roman" w:cs="Times New Roman"/>
        <w:sz w:val="24"/>
        <w:szCs w:val="24"/>
      </w:rPr>
      <w:t xml:space="preserve"> </w:t>
    </w:r>
    <w:r w:rsidR="00F46B49" w:rsidRPr="007B797D">
      <w:rPr>
        <w:rFonts w:ascii="Times New Roman" w:hAnsi="Times New Roman" w:cs="Times New Roman"/>
        <w:sz w:val="24"/>
        <w:szCs w:val="24"/>
      </w:rPr>
      <w:ptab w:relativeTo="margin" w:alignment="center" w:leader="none"/>
    </w:r>
    <w:r w:rsidR="00F46B49" w:rsidRPr="007B797D">
      <w:rPr>
        <w:rFonts w:ascii="Times New Roman" w:hAnsi="Times New Roman" w:cs="Times New Roman"/>
        <w:sz w:val="24"/>
        <w:szCs w:val="24"/>
      </w:rPr>
      <w:ptab w:relativeTo="margin" w:alignment="right" w:leader="none"/>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74E2C" w14:textId="3A85122D" w:rsidR="00214381" w:rsidRPr="007B797D" w:rsidRDefault="00214381" w:rsidP="0076323B">
    <w:pPr>
      <w:pStyle w:val="Header"/>
      <w:tabs>
        <w:tab w:val="clear" w:pos="4680"/>
        <w:tab w:val="clear" w:pos="9360"/>
        <w:tab w:val="left" w:pos="5025"/>
        <w:tab w:val="right" w:pos="9638"/>
      </w:tabs>
      <w:rPr>
        <w:rFonts w:ascii="Times New Roman" w:hAnsi="Times New Roman" w:cs="Times New Roman"/>
        <w:sz w:val="24"/>
        <w:szCs w:val="24"/>
      </w:rPr>
    </w:pPr>
    <w:r w:rsidRPr="007B797D">
      <w:rPr>
        <w:rFonts w:ascii="Times New Roman" w:hAnsi="Times New Roman" w:cs="Times New Roman"/>
        <w:sz w:val="24"/>
        <w:szCs w:val="24"/>
      </w:rPr>
      <w:ptab w:relativeTo="margin" w:alignment="center" w:leader="none"/>
    </w:r>
    <w:r w:rsidRPr="007B797D">
      <w:rPr>
        <w:rFonts w:ascii="Times New Roman" w:hAnsi="Times New Roman" w:cs="Times New Roman"/>
        <w:sz w:val="24"/>
        <w:szCs w:val="24"/>
      </w:rPr>
      <w:ptab w:relativeTo="margin" w:alignment="right" w:leader="none"/>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37FDC" w14:textId="77777777" w:rsidR="00214381" w:rsidRPr="007B797D" w:rsidRDefault="00214381" w:rsidP="0076323B">
    <w:pPr>
      <w:pStyle w:val="Header"/>
      <w:tabs>
        <w:tab w:val="clear" w:pos="4680"/>
        <w:tab w:val="clear" w:pos="9360"/>
        <w:tab w:val="left" w:pos="5025"/>
        <w:tab w:val="right" w:pos="9638"/>
      </w:tabs>
      <w:rPr>
        <w:rFonts w:ascii="Times New Roman" w:hAnsi="Times New Roman" w:cs="Times New Roman"/>
        <w:sz w:val="24"/>
        <w:szCs w:val="24"/>
      </w:rPr>
    </w:pPr>
    <w:r w:rsidRPr="007B797D">
      <w:rPr>
        <w:rFonts w:ascii="Times New Roman" w:hAnsi="Times New Roman" w:cs="Times New Roman"/>
        <w:noProof/>
        <w:sz w:val="24"/>
        <w:szCs w:val="24"/>
      </w:rPr>
      <w:drawing>
        <wp:anchor distT="0" distB="0" distL="114300" distR="114300" simplePos="0" relativeHeight="251700224" behindDoc="0" locked="0" layoutInCell="1" allowOverlap="1" wp14:anchorId="767D228A" wp14:editId="39A30DE1">
          <wp:simplePos x="0" y="0"/>
          <wp:positionH relativeFrom="margin">
            <wp:align>right</wp:align>
          </wp:positionH>
          <wp:positionV relativeFrom="paragraph">
            <wp:posOffset>-312420</wp:posOffset>
          </wp:positionV>
          <wp:extent cx="391160" cy="657225"/>
          <wp:effectExtent l="0" t="0" r="8890" b="9525"/>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1">
                    <a:extLst>
                      <a:ext uri="{28A0092B-C50C-407E-A947-70E740481C1C}">
                        <a14:useLocalDpi xmlns:a14="http://schemas.microsoft.com/office/drawing/2010/main" val="0"/>
                      </a:ext>
                    </a:extLst>
                  </a:blip>
                  <a:stretch>
                    <a:fillRect/>
                  </a:stretch>
                </pic:blipFill>
                <pic:spPr>
                  <a:xfrm>
                    <a:off x="0" y="0"/>
                    <a:ext cx="391160" cy="657225"/>
                  </a:xfrm>
                  <a:prstGeom prst="rect">
                    <a:avLst/>
                  </a:prstGeom>
                </pic:spPr>
              </pic:pic>
            </a:graphicData>
          </a:graphic>
          <wp14:sizeRelH relativeFrom="margin">
            <wp14:pctWidth>0</wp14:pctWidth>
          </wp14:sizeRelH>
          <wp14:sizeRelV relativeFrom="margin">
            <wp14:pctHeight>0</wp14:pctHeight>
          </wp14:sizeRelV>
        </wp:anchor>
      </w:drawing>
    </w:r>
    <w:r w:rsidRPr="00EB418B">
      <w:rPr>
        <w:rFonts w:ascii="Times New Roman" w:eastAsia="Arial" w:hAnsi="Times New Roman" w:cs="Times New Roman"/>
        <w:sz w:val="24"/>
        <w:szCs w:val="24"/>
      </w:rPr>
      <w:t>Air Traffic Management using a GPU-Accelerated Genetic Algorithm</w:t>
    </w:r>
    <w:r w:rsidRPr="007B797D">
      <w:rPr>
        <w:rFonts w:ascii="Times New Roman" w:hAnsi="Times New Roman" w:cs="Times New Roman"/>
        <w:noProof/>
        <w:sz w:val="24"/>
        <w:szCs w:val="24"/>
      </w:rPr>
      <w:t xml:space="preserve"> </w:t>
    </w:r>
    <w:r w:rsidRPr="007B797D">
      <w:rPr>
        <w:rFonts w:ascii="Times New Roman" w:hAnsi="Times New Roman" w:cs="Times New Roman"/>
        <w:sz w:val="24"/>
        <w:szCs w:val="24"/>
      </w:rPr>
      <w:t xml:space="preserve"> </w:t>
    </w:r>
    <w:r w:rsidRPr="007B797D">
      <w:rPr>
        <w:rFonts w:ascii="Times New Roman" w:hAnsi="Times New Roman" w:cs="Times New Roman"/>
        <w:sz w:val="24"/>
        <w:szCs w:val="24"/>
      </w:rPr>
      <w:ptab w:relativeTo="margin" w:alignment="center" w:leader="none"/>
    </w:r>
    <w:r w:rsidRPr="007B797D">
      <w:rPr>
        <w:rFonts w:ascii="Times New Roman" w:hAnsi="Times New Roman" w:cs="Times New Roman"/>
        <w:sz w:val="24"/>
        <w:szCs w:val="24"/>
      </w:rPr>
      <w:ptab w:relativeTo="margin" w:alignment="right" w:leader="none"/>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DF519" w14:textId="3F2ACAA1" w:rsidR="00214381" w:rsidRPr="007B797D" w:rsidRDefault="00214381" w:rsidP="0076323B">
    <w:pPr>
      <w:pStyle w:val="Header"/>
      <w:tabs>
        <w:tab w:val="clear" w:pos="4680"/>
        <w:tab w:val="clear" w:pos="9360"/>
        <w:tab w:val="left" w:pos="5025"/>
        <w:tab w:val="right" w:pos="9638"/>
      </w:tabs>
      <w:rPr>
        <w:rFonts w:ascii="Times New Roman" w:hAnsi="Times New Roman" w:cs="Times New Roman"/>
        <w:sz w:val="24"/>
        <w:szCs w:val="24"/>
      </w:rPr>
    </w:pPr>
    <w:r w:rsidRPr="007B797D">
      <w:rPr>
        <w:rFonts w:ascii="Times New Roman" w:hAnsi="Times New Roman" w:cs="Times New Roman"/>
        <w:sz w:val="24"/>
        <w:szCs w:val="24"/>
      </w:rPr>
      <w:ptab w:relativeTo="margin" w:alignment="center" w:leader="none"/>
    </w:r>
    <w:r w:rsidRPr="007B797D">
      <w:rPr>
        <w:rFonts w:ascii="Times New Roman" w:hAnsi="Times New Roman" w:cs="Times New Roman"/>
        <w:sz w:val="24"/>
        <w:szCs w:val="24"/>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182FA" w14:textId="77777777" w:rsidR="00EF3497" w:rsidRDefault="00EF3497">
    <w:pPr>
      <w:pStyle w:val="Header"/>
    </w:pPr>
    <w:r>
      <w:tab/>
    </w:r>
  </w:p>
  <w:p w14:paraId="467A92AD" w14:textId="77777777" w:rsidR="00EF3497" w:rsidRPr="003958D8" w:rsidRDefault="00EF3497">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72DD" w14:textId="7AD7FA20" w:rsidR="000B3631" w:rsidRPr="007B797D" w:rsidRDefault="007B797D" w:rsidP="0076323B">
    <w:pPr>
      <w:pStyle w:val="Header"/>
      <w:tabs>
        <w:tab w:val="clear" w:pos="4680"/>
        <w:tab w:val="clear" w:pos="9360"/>
        <w:tab w:val="left" w:pos="5025"/>
        <w:tab w:val="right" w:pos="9638"/>
      </w:tabs>
      <w:rPr>
        <w:rFonts w:ascii="Times New Roman" w:hAnsi="Times New Roman" w:cs="Times New Roman"/>
        <w:sz w:val="24"/>
        <w:szCs w:val="24"/>
      </w:rPr>
    </w:pPr>
    <w:r w:rsidRPr="00EB418B">
      <w:rPr>
        <w:rFonts w:ascii="Times New Roman" w:hAnsi="Times New Roman" w:cs="Times New Roman"/>
        <w:noProof/>
        <w:sz w:val="24"/>
        <w:szCs w:val="24"/>
      </w:rPr>
      <w:drawing>
        <wp:anchor distT="0" distB="0" distL="114300" distR="114300" simplePos="0" relativeHeight="251685888" behindDoc="0" locked="0" layoutInCell="1" allowOverlap="1" wp14:anchorId="418B4500" wp14:editId="11F81361">
          <wp:simplePos x="0" y="0"/>
          <wp:positionH relativeFrom="margin">
            <wp:align>right</wp:align>
          </wp:positionH>
          <wp:positionV relativeFrom="paragraph">
            <wp:posOffset>-312420</wp:posOffset>
          </wp:positionV>
          <wp:extent cx="391160" cy="657225"/>
          <wp:effectExtent l="0" t="0" r="8890" b="9525"/>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1">
                    <a:extLst>
                      <a:ext uri="{28A0092B-C50C-407E-A947-70E740481C1C}">
                        <a14:useLocalDpi xmlns:a14="http://schemas.microsoft.com/office/drawing/2010/main" val="0"/>
                      </a:ext>
                    </a:extLst>
                  </a:blip>
                  <a:stretch>
                    <a:fillRect/>
                  </a:stretch>
                </pic:blipFill>
                <pic:spPr>
                  <a:xfrm>
                    <a:off x="0" y="0"/>
                    <a:ext cx="391160" cy="657225"/>
                  </a:xfrm>
                  <a:prstGeom prst="rect">
                    <a:avLst/>
                  </a:prstGeom>
                </pic:spPr>
              </pic:pic>
            </a:graphicData>
          </a:graphic>
          <wp14:sizeRelH relativeFrom="margin">
            <wp14:pctWidth>0</wp14:pctWidth>
          </wp14:sizeRelH>
          <wp14:sizeRelV relativeFrom="margin">
            <wp14:pctHeight>0</wp14:pctHeight>
          </wp14:sizeRelV>
        </wp:anchor>
      </w:drawing>
    </w:r>
    <w:r w:rsidR="00EB418B" w:rsidRPr="00EB418B">
      <w:rPr>
        <w:rFonts w:ascii="Times New Roman" w:eastAsia="Arial" w:hAnsi="Times New Roman" w:cs="Times New Roman"/>
        <w:sz w:val="24"/>
        <w:szCs w:val="24"/>
      </w:rPr>
      <w:t>Air Traffic Management using a GPU-Accelerated Genetic Algorithm</w:t>
    </w:r>
    <w:r w:rsidR="00EB418B" w:rsidRPr="00EB418B">
      <w:rPr>
        <w:rFonts w:ascii="Times New Roman" w:hAnsi="Times New Roman" w:cs="Times New Roman"/>
        <w:sz w:val="24"/>
        <w:szCs w:val="24"/>
      </w:rPr>
      <w:t xml:space="preserve"> </w:t>
    </w:r>
    <w:r w:rsidRPr="007B797D">
      <w:rPr>
        <w:rFonts w:ascii="Times New Roman" w:hAnsi="Times New Roman" w:cs="Times New Roman"/>
        <w:sz w:val="24"/>
        <w:szCs w:val="24"/>
      </w:rPr>
      <w:ptab w:relativeTo="margin" w:alignment="center" w:leader="none"/>
    </w:r>
    <w:r w:rsidRPr="007B797D">
      <w:rPr>
        <w:rFonts w:ascii="Times New Roman" w:hAnsi="Times New Roman" w:cs="Times New Roman"/>
        <w:sz w:val="24"/>
        <w:szCs w:val="24"/>
      </w:rP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9F1DD" w14:textId="361CABC0" w:rsidR="00471670" w:rsidRPr="007B797D" w:rsidRDefault="00471670" w:rsidP="0076323B">
    <w:pPr>
      <w:pStyle w:val="Header"/>
      <w:tabs>
        <w:tab w:val="clear" w:pos="4680"/>
        <w:tab w:val="clear" w:pos="9360"/>
        <w:tab w:val="left" w:pos="5025"/>
        <w:tab w:val="right" w:pos="9638"/>
      </w:tabs>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6EBBB" w14:textId="34FA4B88" w:rsidR="00471670" w:rsidRPr="007B797D" w:rsidRDefault="00471670" w:rsidP="0076323B">
    <w:pPr>
      <w:pStyle w:val="Header"/>
      <w:tabs>
        <w:tab w:val="clear" w:pos="4680"/>
        <w:tab w:val="clear" w:pos="9360"/>
        <w:tab w:val="left" w:pos="5025"/>
        <w:tab w:val="right" w:pos="9638"/>
      </w:tabs>
      <w:rPr>
        <w:rFonts w:ascii="Times New Roman" w:hAnsi="Times New Roman" w:cs="Times New Roman"/>
        <w:sz w:val="24"/>
        <w:szCs w:val="24"/>
      </w:rPr>
    </w:pPr>
    <w:r w:rsidRPr="007B797D">
      <w:rPr>
        <w:rFonts w:ascii="Times New Roman" w:hAnsi="Times New Roman" w:cs="Times New Roman"/>
        <w:noProof/>
        <w:sz w:val="24"/>
        <w:szCs w:val="24"/>
      </w:rPr>
      <w:drawing>
        <wp:anchor distT="0" distB="0" distL="114300" distR="114300" simplePos="0" relativeHeight="251687936" behindDoc="0" locked="0" layoutInCell="1" allowOverlap="1" wp14:anchorId="399E50E8" wp14:editId="4E0311AB">
          <wp:simplePos x="0" y="0"/>
          <wp:positionH relativeFrom="margin">
            <wp:align>right</wp:align>
          </wp:positionH>
          <wp:positionV relativeFrom="paragraph">
            <wp:posOffset>-312420</wp:posOffset>
          </wp:positionV>
          <wp:extent cx="391160" cy="657225"/>
          <wp:effectExtent l="0" t="0" r="8890" b="9525"/>
          <wp:wrapSquare wrapText="bothSides"/>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1">
                    <a:extLst>
                      <a:ext uri="{28A0092B-C50C-407E-A947-70E740481C1C}">
                        <a14:useLocalDpi xmlns:a14="http://schemas.microsoft.com/office/drawing/2010/main" val="0"/>
                      </a:ext>
                    </a:extLst>
                  </a:blip>
                  <a:stretch>
                    <a:fillRect/>
                  </a:stretch>
                </pic:blipFill>
                <pic:spPr>
                  <a:xfrm>
                    <a:off x="0" y="0"/>
                    <a:ext cx="391160" cy="657225"/>
                  </a:xfrm>
                  <a:prstGeom prst="rect">
                    <a:avLst/>
                  </a:prstGeom>
                </pic:spPr>
              </pic:pic>
            </a:graphicData>
          </a:graphic>
          <wp14:sizeRelH relativeFrom="margin">
            <wp14:pctWidth>0</wp14:pctWidth>
          </wp14:sizeRelH>
          <wp14:sizeRelV relativeFrom="margin">
            <wp14:pctHeight>0</wp14:pctHeight>
          </wp14:sizeRelV>
        </wp:anchor>
      </w:drawing>
    </w:r>
    <w:r w:rsidR="00EB418B" w:rsidRPr="00EB418B">
      <w:rPr>
        <w:rFonts w:ascii="Times New Roman" w:eastAsia="Arial" w:hAnsi="Times New Roman" w:cs="Times New Roman"/>
        <w:sz w:val="24"/>
        <w:szCs w:val="24"/>
      </w:rPr>
      <w:t>Air Traffic Management using a GPU-Accelerated Genetic Algorithm</w:t>
    </w:r>
    <w:r w:rsidR="00EB418B" w:rsidRPr="00EB418B">
      <w:rPr>
        <w:rFonts w:ascii="Times New Roman" w:hAnsi="Times New Roman" w:cs="Times New Roman"/>
        <w:sz w:val="24"/>
        <w:szCs w:val="24"/>
      </w:rPr>
      <w:t xml:space="preserve"> </w:t>
    </w:r>
    <w:r w:rsidRPr="007B797D">
      <w:rPr>
        <w:rFonts w:ascii="Times New Roman" w:hAnsi="Times New Roman" w:cs="Times New Roman"/>
        <w:sz w:val="24"/>
        <w:szCs w:val="24"/>
      </w:rPr>
      <w:ptab w:relativeTo="margin" w:alignment="center" w:leader="none"/>
    </w:r>
    <w:r w:rsidRPr="007B797D">
      <w:rPr>
        <w:rFonts w:ascii="Times New Roman" w:hAnsi="Times New Roman" w:cs="Times New Roman"/>
        <w:sz w:val="24"/>
        <w:szCs w:val="24"/>
      </w:rP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25062" w14:textId="22F54395" w:rsidR="00214381" w:rsidRPr="007B797D" w:rsidRDefault="00214381" w:rsidP="0076323B">
    <w:pPr>
      <w:pStyle w:val="Header"/>
      <w:tabs>
        <w:tab w:val="clear" w:pos="4680"/>
        <w:tab w:val="clear" w:pos="9360"/>
        <w:tab w:val="left" w:pos="5025"/>
        <w:tab w:val="right" w:pos="9638"/>
      </w:tabs>
      <w:rPr>
        <w:rFonts w:ascii="Times New Roman" w:hAnsi="Times New Roman" w:cs="Times New Roman"/>
        <w:sz w:val="24"/>
        <w:szCs w:val="24"/>
      </w:rPr>
    </w:pPr>
    <w:r w:rsidRPr="007B797D">
      <w:rPr>
        <w:rFonts w:ascii="Times New Roman" w:hAnsi="Times New Roman" w:cs="Times New Roman"/>
        <w:sz w:val="24"/>
        <w:szCs w:val="24"/>
      </w:rPr>
      <w:ptab w:relativeTo="margin" w:alignment="center" w:leader="none"/>
    </w:r>
    <w:r w:rsidRPr="007B797D">
      <w:rPr>
        <w:rFonts w:ascii="Times New Roman" w:hAnsi="Times New Roman" w:cs="Times New Roman"/>
        <w:sz w:val="24"/>
        <w:szCs w:val="24"/>
      </w:rP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7147D" w14:textId="77777777" w:rsidR="00214381" w:rsidRPr="007B797D" w:rsidRDefault="00214381" w:rsidP="0076323B">
    <w:pPr>
      <w:pStyle w:val="Header"/>
      <w:tabs>
        <w:tab w:val="clear" w:pos="4680"/>
        <w:tab w:val="clear" w:pos="9360"/>
        <w:tab w:val="left" w:pos="5025"/>
        <w:tab w:val="right" w:pos="9638"/>
      </w:tabs>
      <w:rPr>
        <w:rFonts w:ascii="Times New Roman" w:hAnsi="Times New Roman" w:cs="Times New Roman"/>
        <w:sz w:val="24"/>
        <w:szCs w:val="24"/>
      </w:rPr>
    </w:pPr>
    <w:r w:rsidRPr="007B797D">
      <w:rPr>
        <w:rFonts w:ascii="Times New Roman" w:hAnsi="Times New Roman" w:cs="Times New Roman"/>
        <w:noProof/>
        <w:sz w:val="24"/>
        <w:szCs w:val="24"/>
      </w:rPr>
      <w:drawing>
        <wp:anchor distT="0" distB="0" distL="114300" distR="114300" simplePos="0" relativeHeight="251696128" behindDoc="0" locked="0" layoutInCell="1" allowOverlap="1" wp14:anchorId="6309E190" wp14:editId="0D1F4F92">
          <wp:simplePos x="0" y="0"/>
          <wp:positionH relativeFrom="margin">
            <wp:align>right</wp:align>
          </wp:positionH>
          <wp:positionV relativeFrom="paragraph">
            <wp:posOffset>-312420</wp:posOffset>
          </wp:positionV>
          <wp:extent cx="391160" cy="657225"/>
          <wp:effectExtent l="0" t="0" r="8890" b="952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1">
                    <a:extLst>
                      <a:ext uri="{28A0092B-C50C-407E-A947-70E740481C1C}">
                        <a14:useLocalDpi xmlns:a14="http://schemas.microsoft.com/office/drawing/2010/main" val="0"/>
                      </a:ext>
                    </a:extLst>
                  </a:blip>
                  <a:stretch>
                    <a:fillRect/>
                  </a:stretch>
                </pic:blipFill>
                <pic:spPr>
                  <a:xfrm>
                    <a:off x="0" y="0"/>
                    <a:ext cx="391160" cy="657225"/>
                  </a:xfrm>
                  <a:prstGeom prst="rect">
                    <a:avLst/>
                  </a:prstGeom>
                </pic:spPr>
              </pic:pic>
            </a:graphicData>
          </a:graphic>
          <wp14:sizeRelH relativeFrom="margin">
            <wp14:pctWidth>0</wp14:pctWidth>
          </wp14:sizeRelH>
          <wp14:sizeRelV relativeFrom="margin">
            <wp14:pctHeight>0</wp14:pctHeight>
          </wp14:sizeRelV>
        </wp:anchor>
      </w:drawing>
    </w:r>
    <w:r w:rsidRPr="00EB418B">
      <w:rPr>
        <w:rFonts w:ascii="Times New Roman" w:eastAsia="Arial" w:hAnsi="Times New Roman" w:cs="Times New Roman"/>
        <w:sz w:val="24"/>
        <w:szCs w:val="24"/>
      </w:rPr>
      <w:t>Air Traffic Management using a GPU-Accelerated Genetic Algorithm</w:t>
    </w:r>
    <w:r w:rsidRPr="00EB418B">
      <w:rPr>
        <w:rFonts w:ascii="Times New Roman" w:hAnsi="Times New Roman" w:cs="Times New Roman"/>
        <w:sz w:val="24"/>
        <w:szCs w:val="24"/>
      </w:rPr>
      <w:t xml:space="preserve"> </w:t>
    </w:r>
    <w:r w:rsidRPr="007B797D">
      <w:rPr>
        <w:rFonts w:ascii="Times New Roman" w:hAnsi="Times New Roman" w:cs="Times New Roman"/>
        <w:sz w:val="24"/>
        <w:szCs w:val="24"/>
      </w:rPr>
      <w:ptab w:relativeTo="margin" w:alignment="center" w:leader="none"/>
    </w:r>
    <w:r w:rsidRPr="007B797D">
      <w:rPr>
        <w:rFonts w:ascii="Times New Roman" w:hAnsi="Times New Roman" w:cs="Times New Roman"/>
        <w:sz w:val="24"/>
        <w:szCs w:val="24"/>
      </w:rPr>
      <w:ptab w:relativeTo="margin" w:alignment="right" w:leader="none"/>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A16" w14:textId="4338D467" w:rsidR="00214381" w:rsidRPr="007B797D" w:rsidRDefault="00214381" w:rsidP="0076323B">
    <w:pPr>
      <w:pStyle w:val="Header"/>
      <w:tabs>
        <w:tab w:val="clear" w:pos="4680"/>
        <w:tab w:val="clear" w:pos="9360"/>
        <w:tab w:val="left" w:pos="5025"/>
        <w:tab w:val="right" w:pos="9638"/>
      </w:tabs>
      <w:rPr>
        <w:rFonts w:ascii="Times New Roman" w:hAnsi="Times New Roman" w:cs="Times New Roman"/>
        <w:sz w:val="24"/>
        <w:szCs w:val="24"/>
      </w:rPr>
    </w:pPr>
    <w:r w:rsidRPr="007B797D">
      <w:rPr>
        <w:rFonts w:ascii="Times New Roman" w:hAnsi="Times New Roman" w:cs="Times New Roman"/>
        <w:sz w:val="24"/>
        <w:szCs w:val="24"/>
      </w:rPr>
      <w:ptab w:relativeTo="margin" w:alignment="center" w:leader="none"/>
    </w:r>
    <w:r w:rsidRPr="007B797D">
      <w:rPr>
        <w:rFonts w:ascii="Times New Roman" w:hAnsi="Times New Roman" w:cs="Times New Roman"/>
        <w:sz w:val="24"/>
        <w:szCs w:val="24"/>
      </w:rPr>
      <w:ptab w:relativeTo="margin" w:alignment="right" w:leader="none"/>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AF6A3" w14:textId="0F53A1B2" w:rsidR="00EB418B" w:rsidRPr="007B797D" w:rsidRDefault="002D1367" w:rsidP="0076323B">
    <w:pPr>
      <w:pStyle w:val="Header"/>
      <w:tabs>
        <w:tab w:val="clear" w:pos="4680"/>
        <w:tab w:val="clear" w:pos="9360"/>
        <w:tab w:val="left" w:pos="5025"/>
        <w:tab w:val="right" w:pos="9638"/>
      </w:tabs>
      <w:rPr>
        <w:rFonts w:ascii="Times New Roman" w:hAnsi="Times New Roman" w:cs="Times New Roman"/>
        <w:sz w:val="24"/>
        <w:szCs w:val="24"/>
      </w:rPr>
    </w:pPr>
    <w:r w:rsidRPr="007B797D">
      <w:rPr>
        <w:rFonts w:ascii="Times New Roman" w:hAnsi="Times New Roman" w:cs="Times New Roman"/>
        <w:noProof/>
        <w:sz w:val="24"/>
        <w:szCs w:val="24"/>
      </w:rPr>
      <w:drawing>
        <wp:anchor distT="0" distB="0" distL="114300" distR="114300" simplePos="0" relativeHeight="251694080" behindDoc="0" locked="0" layoutInCell="1" allowOverlap="1" wp14:anchorId="6B14A919" wp14:editId="166EF1AC">
          <wp:simplePos x="0" y="0"/>
          <wp:positionH relativeFrom="margin">
            <wp:align>right</wp:align>
          </wp:positionH>
          <wp:positionV relativeFrom="paragraph">
            <wp:posOffset>-312420</wp:posOffset>
          </wp:positionV>
          <wp:extent cx="391160" cy="657225"/>
          <wp:effectExtent l="0" t="0" r="889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1">
                    <a:extLst>
                      <a:ext uri="{28A0092B-C50C-407E-A947-70E740481C1C}">
                        <a14:useLocalDpi xmlns:a14="http://schemas.microsoft.com/office/drawing/2010/main" val="0"/>
                      </a:ext>
                    </a:extLst>
                  </a:blip>
                  <a:stretch>
                    <a:fillRect/>
                  </a:stretch>
                </pic:blipFill>
                <pic:spPr>
                  <a:xfrm>
                    <a:off x="0" y="0"/>
                    <a:ext cx="391160" cy="657225"/>
                  </a:xfrm>
                  <a:prstGeom prst="rect">
                    <a:avLst/>
                  </a:prstGeom>
                </pic:spPr>
              </pic:pic>
            </a:graphicData>
          </a:graphic>
          <wp14:sizeRelH relativeFrom="margin">
            <wp14:pctWidth>0</wp14:pctWidth>
          </wp14:sizeRelH>
          <wp14:sizeRelV relativeFrom="margin">
            <wp14:pctHeight>0</wp14:pctHeight>
          </wp14:sizeRelV>
        </wp:anchor>
      </w:drawing>
    </w:r>
    <w:r w:rsidR="00EB418B" w:rsidRPr="00EB418B">
      <w:rPr>
        <w:rFonts w:ascii="Times New Roman" w:eastAsia="Arial" w:hAnsi="Times New Roman" w:cs="Times New Roman"/>
        <w:sz w:val="24"/>
        <w:szCs w:val="24"/>
      </w:rPr>
      <w:t>Air Traffic Management using a GPU-Accelerated Genetic Algorithm</w:t>
    </w:r>
    <w:r w:rsidR="00EB418B" w:rsidRPr="007B797D">
      <w:rPr>
        <w:rFonts w:ascii="Times New Roman" w:hAnsi="Times New Roman" w:cs="Times New Roman"/>
        <w:sz w:val="24"/>
        <w:szCs w:val="24"/>
      </w:rPr>
      <w:ptab w:relativeTo="margin" w:alignment="center" w:leader="none"/>
    </w:r>
    <w:r w:rsidR="00EB418B" w:rsidRPr="007B797D">
      <w:rPr>
        <w:rFonts w:ascii="Times New Roman" w:hAnsi="Times New Roman" w:cs="Times New Roman"/>
        <w:sz w:val="24"/>
        <w:szCs w:val="24"/>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A5A68"/>
    <w:multiLevelType w:val="multilevel"/>
    <w:tmpl w:val="A0045B96"/>
    <w:lvl w:ilvl="0">
      <w:start w:val="1"/>
      <w:numFmt w:val="decimal"/>
      <w:pStyle w:val="Heading1"/>
      <w:lvlText w:val="Chapter %1"/>
      <w:lvlJc w:val="left"/>
      <w:pPr>
        <w:ind w:left="432" w:hanging="432"/>
      </w:pPr>
      <w:rPr>
        <w:rFonts w:hint="default"/>
        <w:b/>
        <w:bCs/>
        <w:i w:val="0"/>
        <w:color w:val="auto"/>
        <w:sz w:val="36"/>
        <w:szCs w:val="36"/>
      </w:rPr>
    </w:lvl>
    <w:lvl w:ilvl="1">
      <w:start w:val="1"/>
      <w:numFmt w:val="decimal"/>
      <w:pStyle w:val="Heading2"/>
      <w:lvlText w:val="%1.%2"/>
      <w:lvlJc w:val="left"/>
      <w:pPr>
        <w:ind w:left="851" w:hanging="851"/>
      </w:pPr>
      <w:rPr>
        <w:rFonts w:ascii="Bookman Old Style" w:hAnsi="Bookman Old Style" w:hint="default"/>
        <w:b w:val="0"/>
        <w:i w:val="0"/>
        <w:sz w:val="32"/>
      </w:rPr>
    </w:lvl>
    <w:lvl w:ilvl="2">
      <w:start w:val="1"/>
      <w:numFmt w:val="decimal"/>
      <w:pStyle w:val="Heading3"/>
      <w:lvlText w:val="%1.%2.%3"/>
      <w:lvlJc w:val="left"/>
      <w:pPr>
        <w:ind w:left="1021" w:hanging="1021"/>
      </w:pPr>
      <w:rPr>
        <w:rFonts w:ascii="Bookman Old Style" w:hAnsi="Bookman Old Style" w:hint="default"/>
        <w:b w:val="0"/>
        <w:i w:val="0"/>
        <w:sz w:val="28"/>
      </w:rPr>
    </w:lvl>
    <w:lvl w:ilvl="3">
      <w:start w:val="1"/>
      <w:numFmt w:val="decimal"/>
      <w:pStyle w:val="Heading4"/>
      <w:lvlText w:val="%1.%2.%3.%4"/>
      <w:lvlJc w:val="left"/>
      <w:pPr>
        <w:ind w:left="1191" w:hanging="1191"/>
      </w:pPr>
    </w:lvl>
    <w:lvl w:ilvl="4">
      <w:start w:val="1"/>
      <w:numFmt w:val="decimal"/>
      <w:pStyle w:val="Heading5"/>
      <w:lvlText w:val="%1.%2.%3.%4.%5"/>
      <w:lvlJc w:val="left"/>
      <w:pPr>
        <w:ind w:left="1008" w:hanging="1008"/>
      </w:pPr>
      <w:rPr>
        <w:rFonts w:hint="default"/>
        <w:color w:val="auto"/>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11DF415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25F6A54"/>
    <w:multiLevelType w:val="multilevel"/>
    <w:tmpl w:val="AE4062B0"/>
    <w:lvl w:ilvl="0">
      <w:start w:val="1"/>
      <w:numFmt w:val="decimal"/>
      <w:lvlText w:val="7.1.%1"/>
      <w:lvlJc w:val="left"/>
      <w:pPr>
        <w:ind w:left="495" w:hanging="495"/>
      </w:pPr>
      <w:rPr>
        <w:rFonts w:ascii="Bookman Old Style" w:hAnsi="Bookman Old Style" w:hint="default"/>
        <w:sz w:val="28"/>
        <w:szCs w:val="28"/>
      </w:rPr>
    </w:lvl>
    <w:lvl w:ilvl="1">
      <w:start w:val="1"/>
      <w:numFmt w:val="decimal"/>
      <w:lvlText w:val="%1.%2"/>
      <w:lvlJc w:val="left"/>
      <w:pPr>
        <w:ind w:left="720" w:hanging="720"/>
      </w:pPr>
      <w:rPr>
        <w:rFonts w:ascii="Bookman Old Style" w:hAnsi="Bookman Old Style" w:hint="default"/>
        <w:sz w:val="32"/>
        <w:szCs w:val="32"/>
      </w:rPr>
    </w:lvl>
    <w:lvl w:ilvl="2">
      <w:start w:val="1"/>
      <w:numFmt w:val="decimal"/>
      <w:lvlText w:val="%1.%2.%3"/>
      <w:lvlJc w:val="left"/>
      <w:pPr>
        <w:ind w:left="1080" w:hanging="1080"/>
      </w:pPr>
      <w:rPr>
        <w:rFonts w:ascii="Bookman Old Style" w:hAnsi="Bookman Old Style" w:hint="default"/>
        <w:b w:val="0"/>
        <w:bCs w:val="0"/>
        <w:sz w:val="28"/>
        <w:szCs w:val="28"/>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 w15:restartNumberingAfterBreak="0">
    <w:nsid w:val="1701253B"/>
    <w:multiLevelType w:val="hybridMultilevel"/>
    <w:tmpl w:val="8C786AAA"/>
    <w:lvl w:ilvl="0" w:tplc="6A023EC8">
      <w:start w:val="3"/>
      <w:numFmt w:val="bullet"/>
      <w:pStyle w:val="LineStyle"/>
      <w:lvlText w:val="-"/>
      <w:lvlJc w:val="left"/>
      <w:pPr>
        <w:ind w:left="720" w:hanging="360"/>
      </w:pPr>
      <w:rPr>
        <w:rFonts w:ascii="Times New Roman" w:eastAsia="Droid Sans Fallback"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407A1E"/>
    <w:multiLevelType w:val="multilevel"/>
    <w:tmpl w:val="624A4F7A"/>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ascii="Bookman Old Style" w:hAnsi="Bookman Old Style" w:hint="default"/>
        <w:sz w:val="28"/>
        <w:szCs w:val="28"/>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1C3778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2CC753D"/>
    <w:multiLevelType w:val="multilevel"/>
    <w:tmpl w:val="0E368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DC3374"/>
    <w:multiLevelType w:val="multilevel"/>
    <w:tmpl w:val="0622C72C"/>
    <w:styleLink w:val="LinePoint"/>
    <w:lvl w:ilvl="0">
      <w:start w:val="3"/>
      <w:numFmt w:val="bullet"/>
      <w:lvlText w:val="-"/>
      <w:lvlJc w:val="left"/>
      <w:pPr>
        <w:ind w:left="720" w:hanging="360"/>
      </w:pPr>
      <w:rPr>
        <w:rFonts w:ascii="Times New Roman" w:eastAsia="Droid Sans Fallback" w:hAnsi="Times New Roman" w:cs="Times New Roman"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086182F"/>
    <w:multiLevelType w:val="hybridMultilevel"/>
    <w:tmpl w:val="FCB0A1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DF271AD"/>
    <w:multiLevelType w:val="multilevel"/>
    <w:tmpl w:val="2220A586"/>
    <w:lvl w:ilvl="0">
      <w:start w:val="1"/>
      <w:numFmt w:val="decimal"/>
      <w:lvlText w:val="%1"/>
      <w:lvlJc w:val="left"/>
      <w:pPr>
        <w:ind w:left="432" w:hanging="432"/>
      </w:pPr>
    </w:lvl>
    <w:lvl w:ilvl="1">
      <w:start w:val="1"/>
      <w:numFmt w:val="decimal"/>
      <w:lvlText w:val="%1.%2"/>
      <w:lvlJc w:val="left"/>
      <w:pPr>
        <w:ind w:left="576" w:hanging="576"/>
      </w:pPr>
      <w:rPr>
        <w:rFonts w:ascii="Bookman Old Style" w:hAnsi="Bookman Old Style" w:hint="default"/>
        <w:sz w:val="32"/>
        <w:szCs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43825C6"/>
    <w:multiLevelType w:val="multilevel"/>
    <w:tmpl w:val="F19A233E"/>
    <w:lvl w:ilvl="0">
      <w:start w:val="3"/>
      <w:numFmt w:val="decimal"/>
      <w:lvlText w:val="%1"/>
      <w:lvlJc w:val="left"/>
      <w:pPr>
        <w:ind w:left="495" w:hanging="495"/>
      </w:pPr>
      <w:rPr>
        <w:rFonts w:ascii="Bookman Old Style" w:hAnsi="Bookman Old Style" w:cs="Arial-BoldMT" w:hint="default"/>
        <w:sz w:val="32"/>
        <w:szCs w:val="18"/>
      </w:rPr>
    </w:lvl>
    <w:lvl w:ilvl="1">
      <w:start w:val="1"/>
      <w:numFmt w:val="decimal"/>
      <w:lvlText w:val="%1.%2"/>
      <w:lvlJc w:val="left"/>
      <w:pPr>
        <w:ind w:left="495" w:hanging="495"/>
      </w:pPr>
      <w:rPr>
        <w:rFonts w:ascii="Bookman Old Style" w:hAnsi="Bookman Old Style" w:cs="Arial-BoldMT" w:hint="default"/>
        <w:sz w:val="28"/>
        <w:szCs w:val="26"/>
      </w:rPr>
    </w:lvl>
    <w:lvl w:ilvl="2">
      <w:start w:val="1"/>
      <w:numFmt w:val="decimal"/>
      <w:lvlText w:val="%1.%2.%3"/>
      <w:lvlJc w:val="left"/>
      <w:pPr>
        <w:ind w:left="720" w:hanging="720"/>
      </w:pPr>
      <w:rPr>
        <w:rFonts w:ascii="Bookman Old Style" w:hAnsi="Bookman Old Style" w:cs="Arial-BoldMT" w:hint="default"/>
        <w:sz w:val="28"/>
        <w:szCs w:val="26"/>
      </w:rPr>
    </w:lvl>
    <w:lvl w:ilvl="3">
      <w:start w:val="1"/>
      <w:numFmt w:val="decimal"/>
      <w:lvlText w:val="%1.%2.%3.%4"/>
      <w:lvlJc w:val="left"/>
      <w:pPr>
        <w:ind w:left="720" w:hanging="720"/>
      </w:pPr>
      <w:rPr>
        <w:rFonts w:ascii="Bookman Old Style" w:hAnsi="Bookman Old Style" w:cs="Arial-BoldMT" w:hint="default"/>
        <w:sz w:val="32"/>
        <w:szCs w:val="22"/>
      </w:rPr>
    </w:lvl>
    <w:lvl w:ilvl="4">
      <w:start w:val="1"/>
      <w:numFmt w:val="decimal"/>
      <w:lvlText w:val="%1.%2.%3.%4.%5"/>
      <w:lvlJc w:val="left"/>
      <w:pPr>
        <w:ind w:left="1080" w:hanging="1080"/>
      </w:pPr>
      <w:rPr>
        <w:rFonts w:ascii="Bookman Old Style" w:hAnsi="Bookman Old Style" w:cs="Arial-BoldMT" w:hint="default"/>
        <w:sz w:val="32"/>
      </w:rPr>
    </w:lvl>
    <w:lvl w:ilvl="5">
      <w:start w:val="1"/>
      <w:numFmt w:val="decimal"/>
      <w:lvlText w:val="%1.%2.%3.%4.%5.%6"/>
      <w:lvlJc w:val="left"/>
      <w:pPr>
        <w:ind w:left="1080" w:hanging="1080"/>
      </w:pPr>
      <w:rPr>
        <w:rFonts w:ascii="Bookman Old Style" w:hAnsi="Bookman Old Style" w:cs="Arial-BoldMT" w:hint="default"/>
        <w:sz w:val="32"/>
      </w:rPr>
    </w:lvl>
    <w:lvl w:ilvl="6">
      <w:start w:val="1"/>
      <w:numFmt w:val="decimal"/>
      <w:lvlText w:val="%1.%2.%3.%4.%5.%6.%7"/>
      <w:lvlJc w:val="left"/>
      <w:pPr>
        <w:ind w:left="1440" w:hanging="1440"/>
      </w:pPr>
      <w:rPr>
        <w:rFonts w:ascii="Bookman Old Style" w:hAnsi="Bookman Old Style" w:cs="Arial-BoldMT" w:hint="default"/>
        <w:sz w:val="32"/>
      </w:rPr>
    </w:lvl>
    <w:lvl w:ilvl="7">
      <w:start w:val="1"/>
      <w:numFmt w:val="decimal"/>
      <w:lvlText w:val="%1.%2.%3.%4.%5.%6.%7.%8"/>
      <w:lvlJc w:val="left"/>
      <w:pPr>
        <w:ind w:left="1440" w:hanging="1440"/>
      </w:pPr>
      <w:rPr>
        <w:rFonts w:ascii="Bookman Old Style" w:hAnsi="Bookman Old Style" w:cs="Arial-BoldMT" w:hint="default"/>
        <w:sz w:val="32"/>
      </w:rPr>
    </w:lvl>
    <w:lvl w:ilvl="8">
      <w:start w:val="1"/>
      <w:numFmt w:val="decimal"/>
      <w:lvlText w:val="%1.%2.%3.%4.%5.%6.%7.%8.%9"/>
      <w:lvlJc w:val="left"/>
      <w:pPr>
        <w:ind w:left="1800" w:hanging="1800"/>
      </w:pPr>
      <w:rPr>
        <w:rFonts w:ascii="Bookman Old Style" w:hAnsi="Bookman Old Style" w:cs="Arial-BoldMT" w:hint="default"/>
        <w:sz w:val="32"/>
      </w:rPr>
    </w:lvl>
  </w:abstractNum>
  <w:abstractNum w:abstractNumId="11" w15:restartNumberingAfterBreak="0">
    <w:nsid w:val="609B7250"/>
    <w:multiLevelType w:val="multilevel"/>
    <w:tmpl w:val="8FBA70BA"/>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7B0E1829"/>
    <w:multiLevelType w:val="multilevel"/>
    <w:tmpl w:val="624A4F7A"/>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ascii="Bookman Old Style" w:hAnsi="Bookman Old Style" w:hint="default"/>
        <w:sz w:val="28"/>
        <w:szCs w:val="28"/>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061906431">
    <w:abstractNumId w:val="8"/>
  </w:num>
  <w:num w:numId="2" w16cid:durableId="280377712">
    <w:abstractNumId w:val="4"/>
  </w:num>
  <w:num w:numId="3" w16cid:durableId="505366052">
    <w:abstractNumId w:val="11"/>
  </w:num>
  <w:num w:numId="4" w16cid:durableId="951934101">
    <w:abstractNumId w:val="0"/>
  </w:num>
  <w:num w:numId="5" w16cid:durableId="922497250">
    <w:abstractNumId w:val="10"/>
  </w:num>
  <w:num w:numId="6" w16cid:durableId="1426344863">
    <w:abstractNumId w:val="12"/>
  </w:num>
  <w:num w:numId="7" w16cid:durableId="1011372432">
    <w:abstractNumId w:val="2"/>
  </w:num>
  <w:num w:numId="8" w16cid:durableId="1588611842">
    <w:abstractNumId w:val="5"/>
  </w:num>
  <w:num w:numId="9" w16cid:durableId="1456365751">
    <w:abstractNumId w:val="9"/>
  </w:num>
  <w:num w:numId="10" w16cid:durableId="1956911703">
    <w:abstractNumId w:val="7"/>
  </w:num>
  <w:num w:numId="11" w16cid:durableId="1904638950">
    <w:abstractNumId w:val="3"/>
  </w:num>
  <w:num w:numId="12" w16cid:durableId="683287230">
    <w:abstractNumId w:val="1"/>
  </w:num>
  <w:num w:numId="13" w16cid:durableId="135203173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NLc0Mzc2NTE0M7ZQ0lEKTi0uzszPAykwMa4FAOCcksstAAAA"/>
  </w:docVars>
  <w:rsids>
    <w:rsidRoot w:val="00A563C4"/>
    <w:rsid w:val="00001A2A"/>
    <w:rsid w:val="00002113"/>
    <w:rsid w:val="00002974"/>
    <w:rsid w:val="00002983"/>
    <w:rsid w:val="00003940"/>
    <w:rsid w:val="00003D30"/>
    <w:rsid w:val="00006D45"/>
    <w:rsid w:val="00006FE7"/>
    <w:rsid w:val="00011923"/>
    <w:rsid w:val="00020539"/>
    <w:rsid w:val="000210F6"/>
    <w:rsid w:val="00021686"/>
    <w:rsid w:val="00021877"/>
    <w:rsid w:val="000230EA"/>
    <w:rsid w:val="0002386D"/>
    <w:rsid w:val="000239C7"/>
    <w:rsid w:val="00025227"/>
    <w:rsid w:val="000278AF"/>
    <w:rsid w:val="00032E78"/>
    <w:rsid w:val="000350ED"/>
    <w:rsid w:val="00036F15"/>
    <w:rsid w:val="00041755"/>
    <w:rsid w:val="0004247E"/>
    <w:rsid w:val="00047FBE"/>
    <w:rsid w:val="00050637"/>
    <w:rsid w:val="00053E8F"/>
    <w:rsid w:val="000550BD"/>
    <w:rsid w:val="000565D9"/>
    <w:rsid w:val="00066285"/>
    <w:rsid w:val="000672FB"/>
    <w:rsid w:val="000705D9"/>
    <w:rsid w:val="0007632C"/>
    <w:rsid w:val="000770F5"/>
    <w:rsid w:val="0008097C"/>
    <w:rsid w:val="0008357F"/>
    <w:rsid w:val="00083979"/>
    <w:rsid w:val="00085681"/>
    <w:rsid w:val="00085D97"/>
    <w:rsid w:val="00086AD5"/>
    <w:rsid w:val="00086E4A"/>
    <w:rsid w:val="000879D9"/>
    <w:rsid w:val="00087D49"/>
    <w:rsid w:val="0009347A"/>
    <w:rsid w:val="000964B2"/>
    <w:rsid w:val="000A0005"/>
    <w:rsid w:val="000A3ED0"/>
    <w:rsid w:val="000B0132"/>
    <w:rsid w:val="000B1F13"/>
    <w:rsid w:val="000B3419"/>
    <w:rsid w:val="000B3631"/>
    <w:rsid w:val="000C44F9"/>
    <w:rsid w:val="000C4E32"/>
    <w:rsid w:val="000C6178"/>
    <w:rsid w:val="000C61B8"/>
    <w:rsid w:val="000D2D39"/>
    <w:rsid w:val="000D31CF"/>
    <w:rsid w:val="000D5AC4"/>
    <w:rsid w:val="000D7BB6"/>
    <w:rsid w:val="000E11F8"/>
    <w:rsid w:val="000E520A"/>
    <w:rsid w:val="000F0619"/>
    <w:rsid w:val="000F1A91"/>
    <w:rsid w:val="000F3650"/>
    <w:rsid w:val="000F62C6"/>
    <w:rsid w:val="000F64F6"/>
    <w:rsid w:val="001003CB"/>
    <w:rsid w:val="00112C52"/>
    <w:rsid w:val="00112F6A"/>
    <w:rsid w:val="001206EB"/>
    <w:rsid w:val="00122D00"/>
    <w:rsid w:val="0012329D"/>
    <w:rsid w:val="00125D92"/>
    <w:rsid w:val="001300C9"/>
    <w:rsid w:val="001327EC"/>
    <w:rsid w:val="00134F87"/>
    <w:rsid w:val="001353F8"/>
    <w:rsid w:val="00136329"/>
    <w:rsid w:val="001431C1"/>
    <w:rsid w:val="00145A36"/>
    <w:rsid w:val="001527F3"/>
    <w:rsid w:val="00155C5D"/>
    <w:rsid w:val="00156A24"/>
    <w:rsid w:val="001601D9"/>
    <w:rsid w:val="001606AB"/>
    <w:rsid w:val="00160E6E"/>
    <w:rsid w:val="00161326"/>
    <w:rsid w:val="00163353"/>
    <w:rsid w:val="00166399"/>
    <w:rsid w:val="00166813"/>
    <w:rsid w:val="00167B91"/>
    <w:rsid w:val="00170DB4"/>
    <w:rsid w:val="00172A9B"/>
    <w:rsid w:val="0017486A"/>
    <w:rsid w:val="00175E0C"/>
    <w:rsid w:val="0018311A"/>
    <w:rsid w:val="00183761"/>
    <w:rsid w:val="00185AF1"/>
    <w:rsid w:val="00186F2F"/>
    <w:rsid w:val="00190349"/>
    <w:rsid w:val="001905B2"/>
    <w:rsid w:val="00191F1D"/>
    <w:rsid w:val="00192926"/>
    <w:rsid w:val="001954EE"/>
    <w:rsid w:val="00196096"/>
    <w:rsid w:val="00196AA6"/>
    <w:rsid w:val="001A00D4"/>
    <w:rsid w:val="001A397F"/>
    <w:rsid w:val="001A4549"/>
    <w:rsid w:val="001A4AD4"/>
    <w:rsid w:val="001B0396"/>
    <w:rsid w:val="001B1492"/>
    <w:rsid w:val="001B1647"/>
    <w:rsid w:val="001B280C"/>
    <w:rsid w:val="001B52F2"/>
    <w:rsid w:val="001B6A91"/>
    <w:rsid w:val="001B6F57"/>
    <w:rsid w:val="001C11E5"/>
    <w:rsid w:val="001C174C"/>
    <w:rsid w:val="001C184C"/>
    <w:rsid w:val="001C2848"/>
    <w:rsid w:val="001C2B95"/>
    <w:rsid w:val="001C2EE1"/>
    <w:rsid w:val="001C4353"/>
    <w:rsid w:val="001C4748"/>
    <w:rsid w:val="001C6D19"/>
    <w:rsid w:val="001C736D"/>
    <w:rsid w:val="001C74BA"/>
    <w:rsid w:val="001D3F1D"/>
    <w:rsid w:val="001D7DF8"/>
    <w:rsid w:val="001E4630"/>
    <w:rsid w:val="001E79AE"/>
    <w:rsid w:val="001F1ED3"/>
    <w:rsid w:val="001F1EFA"/>
    <w:rsid w:val="001F2D47"/>
    <w:rsid w:val="001F3CA1"/>
    <w:rsid w:val="001F524A"/>
    <w:rsid w:val="001F6B3A"/>
    <w:rsid w:val="00200DB4"/>
    <w:rsid w:val="002011D3"/>
    <w:rsid w:val="00205B92"/>
    <w:rsid w:val="002102C0"/>
    <w:rsid w:val="002119C0"/>
    <w:rsid w:val="00211CEB"/>
    <w:rsid w:val="002127FF"/>
    <w:rsid w:val="00214381"/>
    <w:rsid w:val="00216AD8"/>
    <w:rsid w:val="002224E7"/>
    <w:rsid w:val="00222BA4"/>
    <w:rsid w:val="0022337D"/>
    <w:rsid w:val="00223B4B"/>
    <w:rsid w:val="00224BE2"/>
    <w:rsid w:val="0023042E"/>
    <w:rsid w:val="002320D9"/>
    <w:rsid w:val="0023390D"/>
    <w:rsid w:val="00233FAA"/>
    <w:rsid w:val="00242890"/>
    <w:rsid w:val="0024469E"/>
    <w:rsid w:val="00245782"/>
    <w:rsid w:val="00245A61"/>
    <w:rsid w:val="0024650D"/>
    <w:rsid w:val="00247B57"/>
    <w:rsid w:val="00250AE8"/>
    <w:rsid w:val="00250D04"/>
    <w:rsid w:val="00251A3B"/>
    <w:rsid w:val="002525B1"/>
    <w:rsid w:val="00255B4A"/>
    <w:rsid w:val="002640FC"/>
    <w:rsid w:val="00265CE4"/>
    <w:rsid w:val="00270D8F"/>
    <w:rsid w:val="00271060"/>
    <w:rsid w:val="00273A97"/>
    <w:rsid w:val="0027668A"/>
    <w:rsid w:val="00276EAB"/>
    <w:rsid w:val="00277445"/>
    <w:rsid w:val="00277D79"/>
    <w:rsid w:val="002806D4"/>
    <w:rsid w:val="00281542"/>
    <w:rsid w:val="00284DBB"/>
    <w:rsid w:val="002854BB"/>
    <w:rsid w:val="0028671E"/>
    <w:rsid w:val="00286CF0"/>
    <w:rsid w:val="00286EC6"/>
    <w:rsid w:val="00287B48"/>
    <w:rsid w:val="00291BC4"/>
    <w:rsid w:val="0029629A"/>
    <w:rsid w:val="002976BA"/>
    <w:rsid w:val="002A11C7"/>
    <w:rsid w:val="002A3E6D"/>
    <w:rsid w:val="002A3FD6"/>
    <w:rsid w:val="002A435C"/>
    <w:rsid w:val="002B47EC"/>
    <w:rsid w:val="002C1BC6"/>
    <w:rsid w:val="002D1367"/>
    <w:rsid w:val="002D17F2"/>
    <w:rsid w:val="002D7D50"/>
    <w:rsid w:val="002E3413"/>
    <w:rsid w:val="002E3C6D"/>
    <w:rsid w:val="002E41C8"/>
    <w:rsid w:val="002E5C2A"/>
    <w:rsid w:val="002F0074"/>
    <w:rsid w:val="002F423A"/>
    <w:rsid w:val="002F707D"/>
    <w:rsid w:val="00303CA6"/>
    <w:rsid w:val="00311DDA"/>
    <w:rsid w:val="00312C74"/>
    <w:rsid w:val="0032106F"/>
    <w:rsid w:val="00324B76"/>
    <w:rsid w:val="00324BCD"/>
    <w:rsid w:val="003279B3"/>
    <w:rsid w:val="00330496"/>
    <w:rsid w:val="00331ACF"/>
    <w:rsid w:val="00333FAE"/>
    <w:rsid w:val="00334D34"/>
    <w:rsid w:val="0033775D"/>
    <w:rsid w:val="00337E3C"/>
    <w:rsid w:val="00340BDB"/>
    <w:rsid w:val="00343635"/>
    <w:rsid w:val="003445CA"/>
    <w:rsid w:val="003461A8"/>
    <w:rsid w:val="0034717C"/>
    <w:rsid w:val="003562A2"/>
    <w:rsid w:val="00360B0E"/>
    <w:rsid w:val="0036431A"/>
    <w:rsid w:val="00366EC4"/>
    <w:rsid w:val="00367C8D"/>
    <w:rsid w:val="003702C9"/>
    <w:rsid w:val="00371C3A"/>
    <w:rsid w:val="00381B3E"/>
    <w:rsid w:val="0038436E"/>
    <w:rsid w:val="0038730E"/>
    <w:rsid w:val="0039145C"/>
    <w:rsid w:val="0039150B"/>
    <w:rsid w:val="003926AF"/>
    <w:rsid w:val="00393269"/>
    <w:rsid w:val="00393282"/>
    <w:rsid w:val="00393343"/>
    <w:rsid w:val="003958D8"/>
    <w:rsid w:val="003A23CA"/>
    <w:rsid w:val="003A4E4A"/>
    <w:rsid w:val="003A5EAD"/>
    <w:rsid w:val="003A7A93"/>
    <w:rsid w:val="003A7B52"/>
    <w:rsid w:val="003C14EB"/>
    <w:rsid w:val="003C249B"/>
    <w:rsid w:val="003C4FDD"/>
    <w:rsid w:val="003C5721"/>
    <w:rsid w:val="003C64DD"/>
    <w:rsid w:val="003C6882"/>
    <w:rsid w:val="003D3C74"/>
    <w:rsid w:val="003D737B"/>
    <w:rsid w:val="003E185F"/>
    <w:rsid w:val="003E2905"/>
    <w:rsid w:val="003E4152"/>
    <w:rsid w:val="003F008B"/>
    <w:rsid w:val="003F4AC5"/>
    <w:rsid w:val="0040141E"/>
    <w:rsid w:val="0040404D"/>
    <w:rsid w:val="004064D1"/>
    <w:rsid w:val="00407565"/>
    <w:rsid w:val="0041078B"/>
    <w:rsid w:val="00412290"/>
    <w:rsid w:val="00412F30"/>
    <w:rsid w:val="00414FC2"/>
    <w:rsid w:val="004226F3"/>
    <w:rsid w:val="004232F4"/>
    <w:rsid w:val="0042727C"/>
    <w:rsid w:val="0042754F"/>
    <w:rsid w:val="004300CC"/>
    <w:rsid w:val="00431921"/>
    <w:rsid w:val="00434091"/>
    <w:rsid w:val="00436BEE"/>
    <w:rsid w:val="004421B2"/>
    <w:rsid w:val="00442AF7"/>
    <w:rsid w:val="00443903"/>
    <w:rsid w:val="004448E3"/>
    <w:rsid w:val="004515C1"/>
    <w:rsid w:val="004543F4"/>
    <w:rsid w:val="00454A05"/>
    <w:rsid w:val="00454E66"/>
    <w:rsid w:val="004617DF"/>
    <w:rsid w:val="00463948"/>
    <w:rsid w:val="00463C96"/>
    <w:rsid w:val="004712C6"/>
    <w:rsid w:val="00471670"/>
    <w:rsid w:val="00471B28"/>
    <w:rsid w:val="00474D19"/>
    <w:rsid w:val="00486395"/>
    <w:rsid w:val="00486FD4"/>
    <w:rsid w:val="0049037E"/>
    <w:rsid w:val="004903DD"/>
    <w:rsid w:val="0049173C"/>
    <w:rsid w:val="004928B8"/>
    <w:rsid w:val="00493CA6"/>
    <w:rsid w:val="00493F4D"/>
    <w:rsid w:val="00494685"/>
    <w:rsid w:val="00494C36"/>
    <w:rsid w:val="00495C09"/>
    <w:rsid w:val="00496C22"/>
    <w:rsid w:val="00497862"/>
    <w:rsid w:val="004A2B06"/>
    <w:rsid w:val="004A2D22"/>
    <w:rsid w:val="004A2F5B"/>
    <w:rsid w:val="004A49DB"/>
    <w:rsid w:val="004A4D14"/>
    <w:rsid w:val="004A62BE"/>
    <w:rsid w:val="004B121A"/>
    <w:rsid w:val="004B3D47"/>
    <w:rsid w:val="004B3E66"/>
    <w:rsid w:val="004B4763"/>
    <w:rsid w:val="004B7574"/>
    <w:rsid w:val="004C0B04"/>
    <w:rsid w:val="004D0E37"/>
    <w:rsid w:val="004D0F5B"/>
    <w:rsid w:val="004D2374"/>
    <w:rsid w:val="004D4608"/>
    <w:rsid w:val="004E04C1"/>
    <w:rsid w:val="004E2266"/>
    <w:rsid w:val="004E2D09"/>
    <w:rsid w:val="004E36CE"/>
    <w:rsid w:val="004E4220"/>
    <w:rsid w:val="004E7FF7"/>
    <w:rsid w:val="004F0D95"/>
    <w:rsid w:val="004F70AF"/>
    <w:rsid w:val="00504BFA"/>
    <w:rsid w:val="00506060"/>
    <w:rsid w:val="00512435"/>
    <w:rsid w:val="00513F9E"/>
    <w:rsid w:val="00514783"/>
    <w:rsid w:val="00516C4F"/>
    <w:rsid w:val="00521D39"/>
    <w:rsid w:val="00524D7D"/>
    <w:rsid w:val="00526FF2"/>
    <w:rsid w:val="00531381"/>
    <w:rsid w:val="00541269"/>
    <w:rsid w:val="005446E4"/>
    <w:rsid w:val="005449C5"/>
    <w:rsid w:val="00544D55"/>
    <w:rsid w:val="00551FC2"/>
    <w:rsid w:val="005535E4"/>
    <w:rsid w:val="00554CFA"/>
    <w:rsid w:val="005559F9"/>
    <w:rsid w:val="0055730B"/>
    <w:rsid w:val="00557F2B"/>
    <w:rsid w:val="0056505F"/>
    <w:rsid w:val="00565D39"/>
    <w:rsid w:val="00567F26"/>
    <w:rsid w:val="00576C33"/>
    <w:rsid w:val="00581A3A"/>
    <w:rsid w:val="0058751C"/>
    <w:rsid w:val="005909D8"/>
    <w:rsid w:val="00590B91"/>
    <w:rsid w:val="00590E6B"/>
    <w:rsid w:val="00597121"/>
    <w:rsid w:val="00597373"/>
    <w:rsid w:val="005A37AC"/>
    <w:rsid w:val="005A4301"/>
    <w:rsid w:val="005A5359"/>
    <w:rsid w:val="005B27C7"/>
    <w:rsid w:val="005B2D39"/>
    <w:rsid w:val="005B35A0"/>
    <w:rsid w:val="005B4E12"/>
    <w:rsid w:val="005B58BB"/>
    <w:rsid w:val="005B75A1"/>
    <w:rsid w:val="005C0D53"/>
    <w:rsid w:val="005C1E2A"/>
    <w:rsid w:val="005C3475"/>
    <w:rsid w:val="005C34C9"/>
    <w:rsid w:val="005C394B"/>
    <w:rsid w:val="005C47E8"/>
    <w:rsid w:val="005C5A12"/>
    <w:rsid w:val="005D12C9"/>
    <w:rsid w:val="005D2D4C"/>
    <w:rsid w:val="005D7914"/>
    <w:rsid w:val="005E2EBE"/>
    <w:rsid w:val="005E335F"/>
    <w:rsid w:val="005E3D61"/>
    <w:rsid w:val="005E4577"/>
    <w:rsid w:val="005F18BD"/>
    <w:rsid w:val="005F5E45"/>
    <w:rsid w:val="005F63F0"/>
    <w:rsid w:val="005F6ECE"/>
    <w:rsid w:val="005F735D"/>
    <w:rsid w:val="005F7C5D"/>
    <w:rsid w:val="00600AD6"/>
    <w:rsid w:val="00601AE4"/>
    <w:rsid w:val="00604E75"/>
    <w:rsid w:val="00606C39"/>
    <w:rsid w:val="00611878"/>
    <w:rsid w:val="006133BF"/>
    <w:rsid w:val="006140BB"/>
    <w:rsid w:val="00614D5F"/>
    <w:rsid w:val="00617FF6"/>
    <w:rsid w:val="00626236"/>
    <w:rsid w:val="00631CD5"/>
    <w:rsid w:val="00632FF3"/>
    <w:rsid w:val="0064407D"/>
    <w:rsid w:val="0064477A"/>
    <w:rsid w:val="00645202"/>
    <w:rsid w:val="00645A11"/>
    <w:rsid w:val="0065159E"/>
    <w:rsid w:val="00652A3E"/>
    <w:rsid w:val="00654D96"/>
    <w:rsid w:val="0065512F"/>
    <w:rsid w:val="0066306F"/>
    <w:rsid w:val="00665AB7"/>
    <w:rsid w:val="00666280"/>
    <w:rsid w:val="0066677F"/>
    <w:rsid w:val="00666ADD"/>
    <w:rsid w:val="0067106A"/>
    <w:rsid w:val="006723A5"/>
    <w:rsid w:val="00675D6A"/>
    <w:rsid w:val="006820E2"/>
    <w:rsid w:val="00683092"/>
    <w:rsid w:val="006831FC"/>
    <w:rsid w:val="00683EB5"/>
    <w:rsid w:val="00684807"/>
    <w:rsid w:val="0068490F"/>
    <w:rsid w:val="006870D0"/>
    <w:rsid w:val="00687128"/>
    <w:rsid w:val="00690ED6"/>
    <w:rsid w:val="006918EE"/>
    <w:rsid w:val="00694179"/>
    <w:rsid w:val="00695BCD"/>
    <w:rsid w:val="006A025D"/>
    <w:rsid w:val="006A1394"/>
    <w:rsid w:val="006B0486"/>
    <w:rsid w:val="006B26B0"/>
    <w:rsid w:val="006B3470"/>
    <w:rsid w:val="006B409A"/>
    <w:rsid w:val="006B5E8E"/>
    <w:rsid w:val="006B5F4E"/>
    <w:rsid w:val="006B7DF7"/>
    <w:rsid w:val="006C5C5D"/>
    <w:rsid w:val="006D3586"/>
    <w:rsid w:val="006D50A9"/>
    <w:rsid w:val="006D6D54"/>
    <w:rsid w:val="006E0F01"/>
    <w:rsid w:val="006E3B45"/>
    <w:rsid w:val="006E42E3"/>
    <w:rsid w:val="006E62CB"/>
    <w:rsid w:val="006F0AA1"/>
    <w:rsid w:val="006F10BC"/>
    <w:rsid w:val="006F169B"/>
    <w:rsid w:val="006F2773"/>
    <w:rsid w:val="006F4147"/>
    <w:rsid w:val="006F74A2"/>
    <w:rsid w:val="00700E90"/>
    <w:rsid w:val="0070175D"/>
    <w:rsid w:val="00702F3F"/>
    <w:rsid w:val="007067E4"/>
    <w:rsid w:val="0070748E"/>
    <w:rsid w:val="0071285C"/>
    <w:rsid w:val="00713971"/>
    <w:rsid w:val="00717150"/>
    <w:rsid w:val="007248E5"/>
    <w:rsid w:val="00726319"/>
    <w:rsid w:val="00730FEA"/>
    <w:rsid w:val="0073191C"/>
    <w:rsid w:val="00733722"/>
    <w:rsid w:val="0073384B"/>
    <w:rsid w:val="00733E4F"/>
    <w:rsid w:val="007415EB"/>
    <w:rsid w:val="007432D8"/>
    <w:rsid w:val="007438FB"/>
    <w:rsid w:val="007452EB"/>
    <w:rsid w:val="007541BB"/>
    <w:rsid w:val="0075659B"/>
    <w:rsid w:val="00756EDC"/>
    <w:rsid w:val="0076107E"/>
    <w:rsid w:val="00761127"/>
    <w:rsid w:val="007631E7"/>
    <w:rsid w:val="0076323B"/>
    <w:rsid w:val="00764EE1"/>
    <w:rsid w:val="0076547E"/>
    <w:rsid w:val="007655AB"/>
    <w:rsid w:val="007678B6"/>
    <w:rsid w:val="007700ED"/>
    <w:rsid w:val="00770555"/>
    <w:rsid w:val="00771965"/>
    <w:rsid w:val="00780157"/>
    <w:rsid w:val="007837DD"/>
    <w:rsid w:val="00786AC2"/>
    <w:rsid w:val="00790B8D"/>
    <w:rsid w:val="00794C10"/>
    <w:rsid w:val="00796A89"/>
    <w:rsid w:val="007A1443"/>
    <w:rsid w:val="007A22BF"/>
    <w:rsid w:val="007A5FCC"/>
    <w:rsid w:val="007A69CB"/>
    <w:rsid w:val="007A7BCA"/>
    <w:rsid w:val="007B1C27"/>
    <w:rsid w:val="007B3C86"/>
    <w:rsid w:val="007B4A64"/>
    <w:rsid w:val="007B56E2"/>
    <w:rsid w:val="007B6EF9"/>
    <w:rsid w:val="007B797D"/>
    <w:rsid w:val="007C00FA"/>
    <w:rsid w:val="007C4E3B"/>
    <w:rsid w:val="007C5697"/>
    <w:rsid w:val="007D0730"/>
    <w:rsid w:val="007D087E"/>
    <w:rsid w:val="007D1D56"/>
    <w:rsid w:val="007D31D5"/>
    <w:rsid w:val="007D72DD"/>
    <w:rsid w:val="007D7610"/>
    <w:rsid w:val="007D7BAA"/>
    <w:rsid w:val="007E02F9"/>
    <w:rsid w:val="007E0EC0"/>
    <w:rsid w:val="007E11AD"/>
    <w:rsid w:val="007E2100"/>
    <w:rsid w:val="007E3BD0"/>
    <w:rsid w:val="007E4F5C"/>
    <w:rsid w:val="007F1774"/>
    <w:rsid w:val="007F2179"/>
    <w:rsid w:val="007F3207"/>
    <w:rsid w:val="007F4AB5"/>
    <w:rsid w:val="007F51EE"/>
    <w:rsid w:val="007F5D52"/>
    <w:rsid w:val="00802171"/>
    <w:rsid w:val="00803CB0"/>
    <w:rsid w:val="008109A1"/>
    <w:rsid w:val="0081274C"/>
    <w:rsid w:val="00815CAD"/>
    <w:rsid w:val="00816E06"/>
    <w:rsid w:val="00820706"/>
    <w:rsid w:val="00821737"/>
    <w:rsid w:val="00824688"/>
    <w:rsid w:val="0082529F"/>
    <w:rsid w:val="00825E93"/>
    <w:rsid w:val="00827E73"/>
    <w:rsid w:val="00830169"/>
    <w:rsid w:val="00832B1C"/>
    <w:rsid w:val="00834DB6"/>
    <w:rsid w:val="00843DEF"/>
    <w:rsid w:val="00844A03"/>
    <w:rsid w:val="008502AB"/>
    <w:rsid w:val="008536D2"/>
    <w:rsid w:val="00856676"/>
    <w:rsid w:val="00857607"/>
    <w:rsid w:val="00860341"/>
    <w:rsid w:val="008616E5"/>
    <w:rsid w:val="008618B4"/>
    <w:rsid w:val="00862664"/>
    <w:rsid w:val="00862942"/>
    <w:rsid w:val="00864DED"/>
    <w:rsid w:val="00865A61"/>
    <w:rsid w:val="008668FD"/>
    <w:rsid w:val="00867752"/>
    <w:rsid w:val="00867B31"/>
    <w:rsid w:val="00872255"/>
    <w:rsid w:val="00872F54"/>
    <w:rsid w:val="0087303F"/>
    <w:rsid w:val="00873EAD"/>
    <w:rsid w:val="00877249"/>
    <w:rsid w:val="008773CC"/>
    <w:rsid w:val="008803D6"/>
    <w:rsid w:val="008804F1"/>
    <w:rsid w:val="00881479"/>
    <w:rsid w:val="008829E0"/>
    <w:rsid w:val="00884958"/>
    <w:rsid w:val="0088521F"/>
    <w:rsid w:val="00886AF4"/>
    <w:rsid w:val="008909CB"/>
    <w:rsid w:val="0089102A"/>
    <w:rsid w:val="00891173"/>
    <w:rsid w:val="008919C8"/>
    <w:rsid w:val="008A0D5B"/>
    <w:rsid w:val="008A6E2A"/>
    <w:rsid w:val="008B1521"/>
    <w:rsid w:val="008B21EA"/>
    <w:rsid w:val="008B2310"/>
    <w:rsid w:val="008B545A"/>
    <w:rsid w:val="008C3267"/>
    <w:rsid w:val="008C6089"/>
    <w:rsid w:val="008D4E74"/>
    <w:rsid w:val="008D7856"/>
    <w:rsid w:val="008E10A3"/>
    <w:rsid w:val="008E2358"/>
    <w:rsid w:val="008E2FDE"/>
    <w:rsid w:val="008E36C4"/>
    <w:rsid w:val="008E51E6"/>
    <w:rsid w:val="008E7678"/>
    <w:rsid w:val="008E76FC"/>
    <w:rsid w:val="008F3410"/>
    <w:rsid w:val="009006ED"/>
    <w:rsid w:val="009054BD"/>
    <w:rsid w:val="00917A4B"/>
    <w:rsid w:val="00917FC4"/>
    <w:rsid w:val="0092459B"/>
    <w:rsid w:val="00925D4E"/>
    <w:rsid w:val="0092697E"/>
    <w:rsid w:val="00926CA4"/>
    <w:rsid w:val="009309A7"/>
    <w:rsid w:val="00932336"/>
    <w:rsid w:val="0093499B"/>
    <w:rsid w:val="00935A83"/>
    <w:rsid w:val="0093637C"/>
    <w:rsid w:val="0093782D"/>
    <w:rsid w:val="0094101B"/>
    <w:rsid w:val="009415E0"/>
    <w:rsid w:val="009424A4"/>
    <w:rsid w:val="009447EB"/>
    <w:rsid w:val="009451F4"/>
    <w:rsid w:val="0094752A"/>
    <w:rsid w:val="00953890"/>
    <w:rsid w:val="00953BA6"/>
    <w:rsid w:val="00955B85"/>
    <w:rsid w:val="0095650C"/>
    <w:rsid w:val="00962B76"/>
    <w:rsid w:val="00963B49"/>
    <w:rsid w:val="00966222"/>
    <w:rsid w:val="00973391"/>
    <w:rsid w:val="00975D00"/>
    <w:rsid w:val="00980340"/>
    <w:rsid w:val="0098556B"/>
    <w:rsid w:val="0098570D"/>
    <w:rsid w:val="0098692B"/>
    <w:rsid w:val="009872B4"/>
    <w:rsid w:val="00990AC3"/>
    <w:rsid w:val="00993873"/>
    <w:rsid w:val="00997478"/>
    <w:rsid w:val="009A1395"/>
    <w:rsid w:val="009A23D8"/>
    <w:rsid w:val="009A32FB"/>
    <w:rsid w:val="009A6E0F"/>
    <w:rsid w:val="009B2022"/>
    <w:rsid w:val="009B3F7A"/>
    <w:rsid w:val="009B4A48"/>
    <w:rsid w:val="009B6D93"/>
    <w:rsid w:val="009C026E"/>
    <w:rsid w:val="009C21FD"/>
    <w:rsid w:val="009C55F6"/>
    <w:rsid w:val="009D2EC5"/>
    <w:rsid w:val="009D3728"/>
    <w:rsid w:val="009E0AEF"/>
    <w:rsid w:val="009E1501"/>
    <w:rsid w:val="009E17D8"/>
    <w:rsid w:val="009E1B3E"/>
    <w:rsid w:val="009E2875"/>
    <w:rsid w:val="009E4077"/>
    <w:rsid w:val="009E4E69"/>
    <w:rsid w:val="009F029D"/>
    <w:rsid w:val="009F2FA2"/>
    <w:rsid w:val="009F74CF"/>
    <w:rsid w:val="00A019D6"/>
    <w:rsid w:val="00A060D5"/>
    <w:rsid w:val="00A06CA1"/>
    <w:rsid w:val="00A1418E"/>
    <w:rsid w:val="00A14375"/>
    <w:rsid w:val="00A16405"/>
    <w:rsid w:val="00A16D59"/>
    <w:rsid w:val="00A1726A"/>
    <w:rsid w:val="00A22FEE"/>
    <w:rsid w:val="00A246C6"/>
    <w:rsid w:val="00A26B63"/>
    <w:rsid w:val="00A32670"/>
    <w:rsid w:val="00A40472"/>
    <w:rsid w:val="00A40EBB"/>
    <w:rsid w:val="00A441C7"/>
    <w:rsid w:val="00A4590B"/>
    <w:rsid w:val="00A469DF"/>
    <w:rsid w:val="00A50BD3"/>
    <w:rsid w:val="00A52C9E"/>
    <w:rsid w:val="00A563C4"/>
    <w:rsid w:val="00A57AF3"/>
    <w:rsid w:val="00A60432"/>
    <w:rsid w:val="00A63388"/>
    <w:rsid w:val="00A63B22"/>
    <w:rsid w:val="00A666E3"/>
    <w:rsid w:val="00A66B9C"/>
    <w:rsid w:val="00A67B5E"/>
    <w:rsid w:val="00A72C53"/>
    <w:rsid w:val="00A743E7"/>
    <w:rsid w:val="00A756F8"/>
    <w:rsid w:val="00A82B57"/>
    <w:rsid w:val="00A92E42"/>
    <w:rsid w:val="00A94375"/>
    <w:rsid w:val="00AA068D"/>
    <w:rsid w:val="00AA19A4"/>
    <w:rsid w:val="00AA5FEF"/>
    <w:rsid w:val="00AA7FE9"/>
    <w:rsid w:val="00AB09DF"/>
    <w:rsid w:val="00AB12A6"/>
    <w:rsid w:val="00AB3335"/>
    <w:rsid w:val="00AB4953"/>
    <w:rsid w:val="00AB5296"/>
    <w:rsid w:val="00AC01B0"/>
    <w:rsid w:val="00AC242C"/>
    <w:rsid w:val="00AC2D3C"/>
    <w:rsid w:val="00AC4299"/>
    <w:rsid w:val="00AC73D6"/>
    <w:rsid w:val="00AD2C75"/>
    <w:rsid w:val="00AD6649"/>
    <w:rsid w:val="00AD68FF"/>
    <w:rsid w:val="00AE0097"/>
    <w:rsid w:val="00AE14E3"/>
    <w:rsid w:val="00AE179E"/>
    <w:rsid w:val="00AE6232"/>
    <w:rsid w:val="00AF1452"/>
    <w:rsid w:val="00AF5BF7"/>
    <w:rsid w:val="00AF7D64"/>
    <w:rsid w:val="00AF7F99"/>
    <w:rsid w:val="00B00521"/>
    <w:rsid w:val="00B02419"/>
    <w:rsid w:val="00B04B35"/>
    <w:rsid w:val="00B04D82"/>
    <w:rsid w:val="00B0653E"/>
    <w:rsid w:val="00B10345"/>
    <w:rsid w:val="00B116D2"/>
    <w:rsid w:val="00B135FB"/>
    <w:rsid w:val="00B247AB"/>
    <w:rsid w:val="00B24FAD"/>
    <w:rsid w:val="00B2640E"/>
    <w:rsid w:val="00B26C33"/>
    <w:rsid w:val="00B27635"/>
    <w:rsid w:val="00B3125F"/>
    <w:rsid w:val="00B333FB"/>
    <w:rsid w:val="00B33571"/>
    <w:rsid w:val="00B439E5"/>
    <w:rsid w:val="00B47D43"/>
    <w:rsid w:val="00B56560"/>
    <w:rsid w:val="00B565A2"/>
    <w:rsid w:val="00B56699"/>
    <w:rsid w:val="00B61741"/>
    <w:rsid w:val="00B66369"/>
    <w:rsid w:val="00B83D3D"/>
    <w:rsid w:val="00B8549E"/>
    <w:rsid w:val="00B87333"/>
    <w:rsid w:val="00B90B4A"/>
    <w:rsid w:val="00B91C3D"/>
    <w:rsid w:val="00B959EE"/>
    <w:rsid w:val="00B960DF"/>
    <w:rsid w:val="00BA1D0D"/>
    <w:rsid w:val="00BA28B2"/>
    <w:rsid w:val="00BA2C42"/>
    <w:rsid w:val="00BA5BF0"/>
    <w:rsid w:val="00BA732B"/>
    <w:rsid w:val="00BB2F9B"/>
    <w:rsid w:val="00BB4574"/>
    <w:rsid w:val="00BB672C"/>
    <w:rsid w:val="00BC4267"/>
    <w:rsid w:val="00BC5506"/>
    <w:rsid w:val="00BC609D"/>
    <w:rsid w:val="00BC74EA"/>
    <w:rsid w:val="00BD0A18"/>
    <w:rsid w:val="00BD671D"/>
    <w:rsid w:val="00BE02AC"/>
    <w:rsid w:val="00BF1FAD"/>
    <w:rsid w:val="00BF477C"/>
    <w:rsid w:val="00BF5C76"/>
    <w:rsid w:val="00BF6872"/>
    <w:rsid w:val="00BF6B0B"/>
    <w:rsid w:val="00BF6C0C"/>
    <w:rsid w:val="00C06CB0"/>
    <w:rsid w:val="00C111F5"/>
    <w:rsid w:val="00C11A72"/>
    <w:rsid w:val="00C147FF"/>
    <w:rsid w:val="00C207E9"/>
    <w:rsid w:val="00C211CF"/>
    <w:rsid w:val="00C270F0"/>
    <w:rsid w:val="00C3457E"/>
    <w:rsid w:val="00C34F4F"/>
    <w:rsid w:val="00C35B75"/>
    <w:rsid w:val="00C36FB6"/>
    <w:rsid w:val="00C43C5D"/>
    <w:rsid w:val="00C4598D"/>
    <w:rsid w:val="00C513B7"/>
    <w:rsid w:val="00C52390"/>
    <w:rsid w:val="00C550D3"/>
    <w:rsid w:val="00C5612A"/>
    <w:rsid w:val="00C5654F"/>
    <w:rsid w:val="00C5661D"/>
    <w:rsid w:val="00C56C5A"/>
    <w:rsid w:val="00C628B7"/>
    <w:rsid w:val="00C62B0F"/>
    <w:rsid w:val="00C64F07"/>
    <w:rsid w:val="00C67B45"/>
    <w:rsid w:val="00C7040A"/>
    <w:rsid w:val="00C73853"/>
    <w:rsid w:val="00C7600A"/>
    <w:rsid w:val="00C773A6"/>
    <w:rsid w:val="00C86663"/>
    <w:rsid w:val="00C87DD3"/>
    <w:rsid w:val="00C920A5"/>
    <w:rsid w:val="00CA0235"/>
    <w:rsid w:val="00CA3369"/>
    <w:rsid w:val="00CA40F0"/>
    <w:rsid w:val="00CA6F95"/>
    <w:rsid w:val="00CA79A7"/>
    <w:rsid w:val="00CB1E0B"/>
    <w:rsid w:val="00CC04B1"/>
    <w:rsid w:val="00CC1AF8"/>
    <w:rsid w:val="00CC1B73"/>
    <w:rsid w:val="00CC7107"/>
    <w:rsid w:val="00CC76DC"/>
    <w:rsid w:val="00CD0279"/>
    <w:rsid w:val="00CD2DB9"/>
    <w:rsid w:val="00CD48F7"/>
    <w:rsid w:val="00CD514D"/>
    <w:rsid w:val="00CD5839"/>
    <w:rsid w:val="00CE0654"/>
    <w:rsid w:val="00CE5C68"/>
    <w:rsid w:val="00CE7576"/>
    <w:rsid w:val="00CE7CF6"/>
    <w:rsid w:val="00CF13AC"/>
    <w:rsid w:val="00CF18B8"/>
    <w:rsid w:val="00CF1980"/>
    <w:rsid w:val="00CF401A"/>
    <w:rsid w:val="00CF699F"/>
    <w:rsid w:val="00CF746E"/>
    <w:rsid w:val="00D0473C"/>
    <w:rsid w:val="00D055D7"/>
    <w:rsid w:val="00D06C1E"/>
    <w:rsid w:val="00D10C2B"/>
    <w:rsid w:val="00D11283"/>
    <w:rsid w:val="00D12BE2"/>
    <w:rsid w:val="00D141D7"/>
    <w:rsid w:val="00D15241"/>
    <w:rsid w:val="00D15B18"/>
    <w:rsid w:val="00D160E3"/>
    <w:rsid w:val="00D16BEE"/>
    <w:rsid w:val="00D206F9"/>
    <w:rsid w:val="00D20931"/>
    <w:rsid w:val="00D21D41"/>
    <w:rsid w:val="00D21D4A"/>
    <w:rsid w:val="00D22296"/>
    <w:rsid w:val="00D222B0"/>
    <w:rsid w:val="00D236B9"/>
    <w:rsid w:val="00D253D7"/>
    <w:rsid w:val="00D338F4"/>
    <w:rsid w:val="00D35E8D"/>
    <w:rsid w:val="00D37401"/>
    <w:rsid w:val="00D41E6B"/>
    <w:rsid w:val="00D44DC9"/>
    <w:rsid w:val="00D44FAA"/>
    <w:rsid w:val="00D50BB3"/>
    <w:rsid w:val="00D51C22"/>
    <w:rsid w:val="00D5222A"/>
    <w:rsid w:val="00D54066"/>
    <w:rsid w:val="00D60FA9"/>
    <w:rsid w:val="00D62A2F"/>
    <w:rsid w:val="00D70A5A"/>
    <w:rsid w:val="00D72935"/>
    <w:rsid w:val="00D73C31"/>
    <w:rsid w:val="00D74F9D"/>
    <w:rsid w:val="00D753D6"/>
    <w:rsid w:val="00D755EF"/>
    <w:rsid w:val="00D758E4"/>
    <w:rsid w:val="00D7763F"/>
    <w:rsid w:val="00D82754"/>
    <w:rsid w:val="00D85C5A"/>
    <w:rsid w:val="00D90DF6"/>
    <w:rsid w:val="00D921C1"/>
    <w:rsid w:val="00D9329E"/>
    <w:rsid w:val="00D93BD2"/>
    <w:rsid w:val="00D94E9C"/>
    <w:rsid w:val="00DA4982"/>
    <w:rsid w:val="00DA5B88"/>
    <w:rsid w:val="00DB0813"/>
    <w:rsid w:val="00DB09A0"/>
    <w:rsid w:val="00DB0B51"/>
    <w:rsid w:val="00DB0FA8"/>
    <w:rsid w:val="00DB316C"/>
    <w:rsid w:val="00DB7065"/>
    <w:rsid w:val="00DC22ED"/>
    <w:rsid w:val="00DC327C"/>
    <w:rsid w:val="00DC5027"/>
    <w:rsid w:val="00DC5569"/>
    <w:rsid w:val="00DC68F8"/>
    <w:rsid w:val="00DC6B39"/>
    <w:rsid w:val="00DC7A1C"/>
    <w:rsid w:val="00DD0129"/>
    <w:rsid w:val="00DD09AD"/>
    <w:rsid w:val="00DD53EE"/>
    <w:rsid w:val="00DE05EA"/>
    <w:rsid w:val="00DE4187"/>
    <w:rsid w:val="00DE4B74"/>
    <w:rsid w:val="00DF1B53"/>
    <w:rsid w:val="00DF3EFD"/>
    <w:rsid w:val="00DF4188"/>
    <w:rsid w:val="00E015D3"/>
    <w:rsid w:val="00E021A6"/>
    <w:rsid w:val="00E02286"/>
    <w:rsid w:val="00E057B7"/>
    <w:rsid w:val="00E11F90"/>
    <w:rsid w:val="00E21DAD"/>
    <w:rsid w:val="00E25216"/>
    <w:rsid w:val="00E25B1D"/>
    <w:rsid w:val="00E26668"/>
    <w:rsid w:val="00E36DA8"/>
    <w:rsid w:val="00E36DE5"/>
    <w:rsid w:val="00E46843"/>
    <w:rsid w:val="00E50472"/>
    <w:rsid w:val="00E5204C"/>
    <w:rsid w:val="00E5288E"/>
    <w:rsid w:val="00E52F98"/>
    <w:rsid w:val="00E5475A"/>
    <w:rsid w:val="00E60AB4"/>
    <w:rsid w:val="00E62104"/>
    <w:rsid w:val="00E627FB"/>
    <w:rsid w:val="00E65D5C"/>
    <w:rsid w:val="00E66186"/>
    <w:rsid w:val="00E75363"/>
    <w:rsid w:val="00E76637"/>
    <w:rsid w:val="00E86F51"/>
    <w:rsid w:val="00E92A24"/>
    <w:rsid w:val="00E9358B"/>
    <w:rsid w:val="00E939C5"/>
    <w:rsid w:val="00E93CC4"/>
    <w:rsid w:val="00E94C51"/>
    <w:rsid w:val="00E94F63"/>
    <w:rsid w:val="00E970C7"/>
    <w:rsid w:val="00E9758C"/>
    <w:rsid w:val="00E977A2"/>
    <w:rsid w:val="00EA003E"/>
    <w:rsid w:val="00EA0E85"/>
    <w:rsid w:val="00EA2FF4"/>
    <w:rsid w:val="00EA5F2F"/>
    <w:rsid w:val="00EA778D"/>
    <w:rsid w:val="00EB418B"/>
    <w:rsid w:val="00EB4AB7"/>
    <w:rsid w:val="00EB67D2"/>
    <w:rsid w:val="00EC0F28"/>
    <w:rsid w:val="00EC4A05"/>
    <w:rsid w:val="00EC5D56"/>
    <w:rsid w:val="00ED0357"/>
    <w:rsid w:val="00ED2674"/>
    <w:rsid w:val="00ED4F2C"/>
    <w:rsid w:val="00ED53D8"/>
    <w:rsid w:val="00EE29BF"/>
    <w:rsid w:val="00EF3497"/>
    <w:rsid w:val="00EF40EA"/>
    <w:rsid w:val="00EF4436"/>
    <w:rsid w:val="00EF7BC8"/>
    <w:rsid w:val="00F00F69"/>
    <w:rsid w:val="00F06FF3"/>
    <w:rsid w:val="00F0725E"/>
    <w:rsid w:val="00F11AB1"/>
    <w:rsid w:val="00F13930"/>
    <w:rsid w:val="00F20CEC"/>
    <w:rsid w:val="00F26A4B"/>
    <w:rsid w:val="00F32BE8"/>
    <w:rsid w:val="00F37CCC"/>
    <w:rsid w:val="00F42414"/>
    <w:rsid w:val="00F46B49"/>
    <w:rsid w:val="00F53AEA"/>
    <w:rsid w:val="00F54DB5"/>
    <w:rsid w:val="00F61D16"/>
    <w:rsid w:val="00F633B3"/>
    <w:rsid w:val="00F6388E"/>
    <w:rsid w:val="00F65365"/>
    <w:rsid w:val="00F6675D"/>
    <w:rsid w:val="00F667D9"/>
    <w:rsid w:val="00F70411"/>
    <w:rsid w:val="00F70ABA"/>
    <w:rsid w:val="00F7153D"/>
    <w:rsid w:val="00F72EA7"/>
    <w:rsid w:val="00F76086"/>
    <w:rsid w:val="00F83C68"/>
    <w:rsid w:val="00F83E8A"/>
    <w:rsid w:val="00F83F3D"/>
    <w:rsid w:val="00F86054"/>
    <w:rsid w:val="00F866D6"/>
    <w:rsid w:val="00F9207C"/>
    <w:rsid w:val="00F941E0"/>
    <w:rsid w:val="00F95491"/>
    <w:rsid w:val="00FA2FE4"/>
    <w:rsid w:val="00FA4A38"/>
    <w:rsid w:val="00FB4CB7"/>
    <w:rsid w:val="00FC1388"/>
    <w:rsid w:val="00FC63F3"/>
    <w:rsid w:val="00FC7CBB"/>
    <w:rsid w:val="00FD1EEC"/>
    <w:rsid w:val="00FD2FD0"/>
    <w:rsid w:val="00FD3B51"/>
    <w:rsid w:val="00FD4D93"/>
    <w:rsid w:val="00FD5463"/>
    <w:rsid w:val="00FE242B"/>
    <w:rsid w:val="00FE4AAC"/>
    <w:rsid w:val="00FE578E"/>
    <w:rsid w:val="00FF4DFE"/>
    <w:rsid w:val="00FF6CD5"/>
    <w:rsid w:val="00FF764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C14A15"/>
  <w15:docId w15:val="{1774BF22-2B75-4913-B0EF-81B4E946E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Droid Sans Fallback" w:hAnsi="Liberation Serif" w:cs="Times New Roman"/>
        <w:lang w:val="en-IN" w:eastAsia="zh-CN" w:bidi="hi-IN"/>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A32FB"/>
    <w:pPr>
      <w:suppressAutoHyphens/>
    </w:pPr>
    <w:rPr>
      <w:lang w:val="en-GB"/>
    </w:rPr>
  </w:style>
  <w:style w:type="paragraph" w:styleId="Heading1">
    <w:name w:val="heading 1"/>
    <w:aliases w:val="ChapterTitle"/>
    <w:basedOn w:val="Normal"/>
    <w:next w:val="Normal"/>
    <w:link w:val="Heading1Char"/>
    <w:uiPriority w:val="9"/>
    <w:qFormat/>
    <w:rsid w:val="0066306F"/>
    <w:pPr>
      <w:keepNext/>
      <w:keepLines/>
      <w:numPr>
        <w:numId w:val="4"/>
      </w:numPr>
      <w:spacing w:before="240"/>
      <w:outlineLvl w:val="0"/>
    </w:pPr>
    <w:rPr>
      <w:rFonts w:ascii="Bookman Old Style" w:eastAsiaTheme="majorEastAsia" w:hAnsi="Bookman Old Style" w:cs="Mangal"/>
      <w:color w:val="365F91" w:themeColor="accent1" w:themeShade="BF"/>
      <w:sz w:val="36"/>
      <w:szCs w:val="29"/>
    </w:rPr>
  </w:style>
  <w:style w:type="paragraph" w:styleId="Heading2">
    <w:name w:val="heading 2"/>
    <w:aliases w:val="16PX"/>
    <w:basedOn w:val="Normal"/>
    <w:next w:val="Normal"/>
    <w:link w:val="Heading2Char"/>
    <w:uiPriority w:val="9"/>
    <w:unhideWhenUsed/>
    <w:qFormat/>
    <w:rsid w:val="00E94C51"/>
    <w:pPr>
      <w:keepNext/>
      <w:keepLines/>
      <w:numPr>
        <w:ilvl w:val="1"/>
        <w:numId w:val="4"/>
      </w:numPr>
      <w:spacing w:before="160" w:after="120" w:line="360" w:lineRule="auto"/>
      <w:jc w:val="both"/>
      <w:outlineLvl w:val="1"/>
    </w:pPr>
    <w:rPr>
      <w:rFonts w:ascii="Bookman Old Style" w:eastAsiaTheme="majorEastAsia" w:hAnsi="Bookman Old Style" w:cs="Mangal"/>
      <w:color w:val="000000" w:themeColor="text1"/>
      <w:sz w:val="32"/>
      <w:szCs w:val="23"/>
    </w:rPr>
  </w:style>
  <w:style w:type="paragraph" w:styleId="Heading3">
    <w:name w:val="heading 3"/>
    <w:aliases w:val="14PX"/>
    <w:basedOn w:val="Normal"/>
    <w:next w:val="Normal"/>
    <w:link w:val="Heading3Char"/>
    <w:uiPriority w:val="9"/>
    <w:unhideWhenUsed/>
    <w:qFormat/>
    <w:rsid w:val="00E94C51"/>
    <w:pPr>
      <w:keepNext/>
      <w:keepLines/>
      <w:numPr>
        <w:ilvl w:val="2"/>
        <w:numId w:val="4"/>
      </w:numPr>
      <w:spacing w:before="160" w:after="120" w:line="360" w:lineRule="auto"/>
      <w:jc w:val="both"/>
      <w:outlineLvl w:val="2"/>
    </w:pPr>
    <w:rPr>
      <w:rFonts w:ascii="Bookman Old Style" w:eastAsiaTheme="majorEastAsia" w:hAnsi="Bookman Old Style" w:cs="Mangal"/>
      <w:color w:val="000000" w:themeColor="text1"/>
      <w:sz w:val="28"/>
      <w:szCs w:val="21"/>
    </w:rPr>
  </w:style>
  <w:style w:type="paragraph" w:styleId="Heading4">
    <w:name w:val="heading 4"/>
    <w:aliases w:val="12PX"/>
    <w:basedOn w:val="Normal"/>
    <w:next w:val="Normal"/>
    <w:link w:val="Heading4Char"/>
    <w:uiPriority w:val="9"/>
    <w:unhideWhenUsed/>
    <w:qFormat/>
    <w:rsid w:val="00E94C51"/>
    <w:pPr>
      <w:keepNext/>
      <w:keepLines/>
      <w:numPr>
        <w:ilvl w:val="3"/>
        <w:numId w:val="4"/>
      </w:numPr>
      <w:spacing w:before="160" w:after="120" w:line="360" w:lineRule="auto"/>
      <w:jc w:val="both"/>
      <w:outlineLvl w:val="3"/>
    </w:pPr>
    <w:rPr>
      <w:rFonts w:ascii="Bookman Old Style" w:eastAsiaTheme="majorEastAsia" w:hAnsi="Bookman Old Style" w:cs="Mangal"/>
      <w:iCs/>
      <w:color w:val="000000" w:themeColor="text1"/>
      <w:sz w:val="24"/>
    </w:rPr>
  </w:style>
  <w:style w:type="paragraph" w:styleId="Heading5">
    <w:name w:val="heading 5"/>
    <w:basedOn w:val="Normal"/>
    <w:next w:val="Normal"/>
    <w:link w:val="Heading5Char"/>
    <w:uiPriority w:val="9"/>
    <w:unhideWhenUsed/>
    <w:qFormat/>
    <w:rsid w:val="00756EDC"/>
    <w:pPr>
      <w:keepNext/>
      <w:keepLines/>
      <w:numPr>
        <w:ilvl w:val="4"/>
        <w:numId w:val="4"/>
      </w:numPr>
      <w:spacing w:line="360" w:lineRule="auto"/>
      <w:jc w:val="both"/>
      <w:outlineLvl w:val="4"/>
    </w:pPr>
    <w:rPr>
      <w:rFonts w:ascii="Bookman Old Style" w:eastAsiaTheme="majorEastAsia" w:hAnsi="Bookman Old Style" w:cs="Mangal"/>
    </w:rPr>
  </w:style>
  <w:style w:type="paragraph" w:styleId="Heading6">
    <w:name w:val="heading 6"/>
    <w:basedOn w:val="Normal"/>
    <w:next w:val="Normal"/>
    <w:link w:val="Heading6Char"/>
    <w:uiPriority w:val="9"/>
    <w:semiHidden/>
    <w:unhideWhenUsed/>
    <w:qFormat/>
    <w:rsid w:val="00085681"/>
    <w:pPr>
      <w:keepNext/>
      <w:keepLines/>
      <w:numPr>
        <w:ilvl w:val="5"/>
        <w:numId w:val="4"/>
      </w:numPr>
      <w:spacing w:before="40"/>
      <w:outlineLvl w:val="5"/>
    </w:pPr>
    <w:rPr>
      <w:rFonts w:asciiTheme="majorHAnsi" w:eastAsiaTheme="majorEastAsia" w:hAnsiTheme="majorHAnsi" w:cs="Mangal"/>
      <w:color w:val="243F60" w:themeColor="accent1" w:themeShade="7F"/>
    </w:rPr>
  </w:style>
  <w:style w:type="paragraph" w:styleId="Heading7">
    <w:name w:val="heading 7"/>
    <w:basedOn w:val="Normal"/>
    <w:next w:val="Normal"/>
    <w:link w:val="Heading7Char"/>
    <w:uiPriority w:val="9"/>
    <w:semiHidden/>
    <w:unhideWhenUsed/>
    <w:qFormat/>
    <w:rsid w:val="00085681"/>
    <w:pPr>
      <w:keepNext/>
      <w:keepLines/>
      <w:numPr>
        <w:ilvl w:val="6"/>
        <w:numId w:val="4"/>
      </w:numPr>
      <w:spacing w:before="40"/>
      <w:outlineLvl w:val="6"/>
    </w:pPr>
    <w:rPr>
      <w:rFonts w:asciiTheme="majorHAnsi" w:eastAsiaTheme="majorEastAsia" w:hAnsiTheme="majorHAnsi" w:cs="Mangal"/>
      <w:i/>
      <w:iCs/>
      <w:color w:val="243F60" w:themeColor="accent1" w:themeShade="7F"/>
    </w:rPr>
  </w:style>
  <w:style w:type="paragraph" w:styleId="Heading8">
    <w:name w:val="heading 8"/>
    <w:basedOn w:val="Normal"/>
    <w:next w:val="Normal"/>
    <w:link w:val="Heading8Char"/>
    <w:uiPriority w:val="9"/>
    <w:semiHidden/>
    <w:unhideWhenUsed/>
    <w:qFormat/>
    <w:rsid w:val="00085681"/>
    <w:pPr>
      <w:keepNext/>
      <w:keepLines/>
      <w:numPr>
        <w:ilvl w:val="7"/>
        <w:numId w:val="4"/>
      </w:numPr>
      <w:spacing w:before="40"/>
      <w:outlineLvl w:val="7"/>
    </w:pPr>
    <w:rPr>
      <w:rFonts w:asciiTheme="majorHAnsi" w:eastAsiaTheme="majorEastAsia" w:hAnsiTheme="majorHAnsi" w:cs="Mangal"/>
      <w:color w:val="272727" w:themeColor="text1" w:themeTint="D8"/>
      <w:sz w:val="21"/>
      <w:szCs w:val="19"/>
    </w:rPr>
  </w:style>
  <w:style w:type="paragraph" w:styleId="Heading9">
    <w:name w:val="heading 9"/>
    <w:basedOn w:val="Normal"/>
    <w:next w:val="Normal"/>
    <w:link w:val="Heading9Char"/>
    <w:uiPriority w:val="9"/>
    <w:semiHidden/>
    <w:unhideWhenUsed/>
    <w:qFormat/>
    <w:rsid w:val="00085681"/>
    <w:pPr>
      <w:keepNext/>
      <w:keepLines/>
      <w:numPr>
        <w:ilvl w:val="8"/>
        <w:numId w:val="4"/>
      </w:numPr>
      <w:spacing w:before="40"/>
      <w:outlineLvl w:val="8"/>
    </w:pPr>
    <w:rPr>
      <w:rFonts w:asciiTheme="majorHAnsi" w:eastAsiaTheme="majorEastAsia" w:hAnsiTheme="majorHAnsi" w:cs="Mangal"/>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neStyle">
    <w:name w:val="LineStyle"/>
    <w:basedOn w:val="NormalStyle"/>
    <w:link w:val="LineStyleChar"/>
    <w:qFormat/>
    <w:rsid w:val="0066306F"/>
    <w:pPr>
      <w:numPr>
        <w:numId w:val="11"/>
      </w:numPr>
    </w:pPr>
  </w:style>
  <w:style w:type="table" w:customStyle="1" w:styleId="GridTable1Light1">
    <w:name w:val="Grid Table 1 Light1"/>
    <w:basedOn w:val="TableNormal"/>
    <w:uiPriority w:val="46"/>
    <w:rsid w:val="009A32FB"/>
    <w:rPr>
      <w:rFonts w:ascii="Times New Roman" w:hAnsi="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rsid w:val="00F00F69"/>
    <w:pPr>
      <w:ind w:left="720"/>
      <w:contextualSpacing/>
    </w:pPr>
    <w:rPr>
      <w:rFonts w:cs="Mangal"/>
      <w:szCs w:val="18"/>
    </w:rPr>
  </w:style>
  <w:style w:type="paragraph" w:customStyle="1" w:styleId="NormalStyle">
    <w:name w:val="NormalStyle"/>
    <w:basedOn w:val="Normal"/>
    <w:link w:val="NormalStyleChar"/>
    <w:qFormat/>
    <w:rsid w:val="006A1394"/>
    <w:pPr>
      <w:spacing w:before="120" w:after="120" w:line="360" w:lineRule="auto"/>
      <w:jc w:val="both"/>
    </w:pPr>
    <w:rPr>
      <w:rFonts w:ascii="Times New Roman" w:hAnsi="Times New Roman" w:cs="FreeSans"/>
      <w:iCs/>
      <w:color w:val="000000" w:themeColor="text1"/>
      <w:sz w:val="24"/>
      <w:szCs w:val="24"/>
    </w:rPr>
  </w:style>
  <w:style w:type="numbering" w:customStyle="1" w:styleId="LinePoint">
    <w:name w:val="LinePoint"/>
    <w:basedOn w:val="NoList"/>
    <w:uiPriority w:val="99"/>
    <w:rsid w:val="006A1394"/>
    <w:pPr>
      <w:numPr>
        <w:numId w:val="10"/>
      </w:numPr>
    </w:pPr>
  </w:style>
  <w:style w:type="paragraph" w:styleId="IntenseQuote">
    <w:name w:val="Intense Quote"/>
    <w:basedOn w:val="Normal"/>
    <w:next w:val="Normal"/>
    <w:link w:val="IntenseQuoteChar"/>
    <w:uiPriority w:val="30"/>
    <w:rsid w:val="006A1394"/>
    <w:pPr>
      <w:pBdr>
        <w:top w:val="single" w:sz="4" w:space="10" w:color="4F81BD" w:themeColor="accent1"/>
        <w:bottom w:val="single" w:sz="4" w:space="10" w:color="4F81BD" w:themeColor="accent1"/>
      </w:pBdr>
      <w:spacing w:before="360" w:after="360"/>
      <w:ind w:left="864" w:right="864"/>
      <w:jc w:val="center"/>
    </w:pPr>
    <w:rPr>
      <w:rFonts w:cs="Mangal"/>
      <w:i/>
      <w:iCs/>
      <w:color w:val="4F81BD" w:themeColor="accent1"/>
      <w:szCs w:val="18"/>
    </w:rPr>
  </w:style>
  <w:style w:type="paragraph" w:styleId="Caption">
    <w:name w:val="caption"/>
    <w:basedOn w:val="Normal"/>
    <w:link w:val="CaptionChar"/>
    <w:qFormat/>
    <w:rsid w:val="009A32FB"/>
    <w:pPr>
      <w:suppressLineNumbers/>
      <w:spacing w:before="120" w:after="120"/>
    </w:pPr>
    <w:rPr>
      <w:rFonts w:ascii="Times New Roman" w:hAnsi="Times New Roman" w:cs="FreeSans"/>
      <w:i/>
      <w:iCs/>
      <w:sz w:val="24"/>
      <w:szCs w:val="24"/>
    </w:rPr>
  </w:style>
  <w:style w:type="paragraph" w:customStyle="1" w:styleId="Index">
    <w:name w:val="Index"/>
    <w:basedOn w:val="Normal"/>
    <w:rsid w:val="00A563C4"/>
    <w:pPr>
      <w:suppressLineNumbers/>
    </w:pPr>
    <w:rPr>
      <w:rFonts w:cs="FreeSans"/>
    </w:rPr>
  </w:style>
  <w:style w:type="paragraph" w:customStyle="1" w:styleId="TableContents">
    <w:name w:val="Table Contents"/>
    <w:basedOn w:val="Normal"/>
    <w:rsid w:val="00A563C4"/>
  </w:style>
  <w:style w:type="paragraph" w:customStyle="1" w:styleId="TableHeading">
    <w:name w:val="Table Heading"/>
    <w:basedOn w:val="TableContents"/>
    <w:rsid w:val="00A563C4"/>
  </w:style>
  <w:style w:type="paragraph" w:styleId="Header">
    <w:name w:val="header"/>
    <w:basedOn w:val="Normal"/>
    <w:link w:val="HeaderChar"/>
    <w:uiPriority w:val="99"/>
    <w:unhideWhenUsed/>
    <w:rsid w:val="00690ED6"/>
    <w:pPr>
      <w:tabs>
        <w:tab w:val="center" w:pos="4680"/>
        <w:tab w:val="right" w:pos="9360"/>
      </w:tabs>
    </w:pPr>
    <w:rPr>
      <w:rFonts w:cs="Mangal"/>
    </w:rPr>
  </w:style>
  <w:style w:type="character" w:customStyle="1" w:styleId="HeaderChar">
    <w:name w:val="Header Char"/>
    <w:basedOn w:val="DefaultParagraphFont"/>
    <w:link w:val="Header"/>
    <w:uiPriority w:val="99"/>
    <w:rsid w:val="00690ED6"/>
    <w:rPr>
      <w:rFonts w:cs="Mangal"/>
      <w:color w:val="00000A"/>
      <w:sz w:val="22"/>
      <w:szCs w:val="20"/>
    </w:rPr>
  </w:style>
  <w:style w:type="character" w:customStyle="1" w:styleId="IntenseQuoteChar">
    <w:name w:val="Intense Quote Char"/>
    <w:basedOn w:val="DefaultParagraphFont"/>
    <w:link w:val="IntenseQuote"/>
    <w:uiPriority w:val="30"/>
    <w:rsid w:val="006A1394"/>
    <w:rPr>
      <w:rFonts w:cs="Mangal"/>
      <w:i/>
      <w:iCs/>
      <w:color w:val="4F81BD" w:themeColor="accent1"/>
      <w:szCs w:val="18"/>
    </w:rPr>
  </w:style>
  <w:style w:type="paragraph" w:styleId="Footer">
    <w:name w:val="footer"/>
    <w:basedOn w:val="Normal"/>
    <w:link w:val="FooterChar"/>
    <w:uiPriority w:val="99"/>
    <w:unhideWhenUsed/>
    <w:rsid w:val="001B52F2"/>
    <w:pPr>
      <w:tabs>
        <w:tab w:val="center" w:pos="4513"/>
        <w:tab w:val="right" w:pos="9026"/>
      </w:tabs>
    </w:pPr>
    <w:rPr>
      <w:rFonts w:cs="Mangal"/>
      <w:szCs w:val="18"/>
    </w:rPr>
  </w:style>
  <w:style w:type="character" w:styleId="PageNumber">
    <w:name w:val="page number"/>
    <w:basedOn w:val="DefaultParagraphFont"/>
    <w:uiPriority w:val="99"/>
    <w:semiHidden/>
    <w:unhideWhenUsed/>
    <w:rsid w:val="009451F4"/>
    <w:rPr>
      <w:rFonts w:asciiTheme="minorHAnsi" w:hAnsiTheme="minorHAnsi"/>
    </w:rPr>
  </w:style>
  <w:style w:type="character" w:customStyle="1" w:styleId="NormalStyleChar">
    <w:name w:val="NormalStyle Char"/>
    <w:basedOn w:val="DefaultParagraphFont"/>
    <w:link w:val="NormalStyle"/>
    <w:rsid w:val="0066306F"/>
    <w:rPr>
      <w:rFonts w:ascii="Times New Roman" w:hAnsi="Times New Roman" w:cs="FreeSans"/>
      <w:iCs/>
      <w:color w:val="000000" w:themeColor="text1"/>
      <w:sz w:val="24"/>
      <w:szCs w:val="24"/>
    </w:rPr>
  </w:style>
  <w:style w:type="table" w:styleId="TableGrid">
    <w:name w:val="Table Grid"/>
    <w:basedOn w:val="TableNormal"/>
    <w:uiPriority w:val="39"/>
    <w:rsid w:val="009451F4"/>
    <w:rPr>
      <w:rFonts w:asciiTheme="minorHAnsi" w:eastAsiaTheme="minorHAnsi" w:hAnsiTheme="minorHAnsi" w:cstheme="minorBidi"/>
      <w:sz w:val="24"/>
      <w:szCs w:val="24"/>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9451F4"/>
    <w:pPr>
      <w:suppressAutoHyphens w:val="0"/>
      <w:spacing w:line="360" w:lineRule="auto"/>
      <w:ind w:left="480" w:hanging="480"/>
    </w:pPr>
    <w:rPr>
      <w:rFonts w:asciiTheme="minorHAnsi" w:eastAsia="Times New Roman" w:hAnsiTheme="minorHAnsi" w:cstheme="minorHAnsi"/>
      <w:b/>
      <w:bCs/>
      <w:lang w:eastAsia="en-US" w:bidi="ar-SA"/>
    </w:rPr>
  </w:style>
  <w:style w:type="paragraph" w:styleId="NormalWeb">
    <w:name w:val="Normal (Web)"/>
    <w:basedOn w:val="Normal"/>
    <w:uiPriority w:val="99"/>
    <w:unhideWhenUsed/>
    <w:rsid w:val="00FE4AAC"/>
    <w:pPr>
      <w:suppressAutoHyphens w:val="0"/>
      <w:spacing w:before="100" w:beforeAutospacing="1" w:after="100" w:afterAutospacing="1"/>
    </w:pPr>
    <w:rPr>
      <w:rFonts w:ascii="Times New Roman" w:eastAsia="Times New Roman" w:hAnsi="Times New Roman"/>
      <w:sz w:val="24"/>
      <w:szCs w:val="24"/>
      <w:lang w:val="en-AU" w:eastAsia="en-AU" w:bidi="ar-SA"/>
    </w:rPr>
  </w:style>
  <w:style w:type="character" w:customStyle="1" w:styleId="LineStyleChar">
    <w:name w:val="LineStyle Char"/>
    <w:basedOn w:val="NormalStyleChar"/>
    <w:link w:val="LineStyle"/>
    <w:rsid w:val="0066306F"/>
    <w:rPr>
      <w:rFonts w:ascii="Times New Roman" w:hAnsi="Times New Roman" w:cs="FreeSans"/>
      <w:iCs/>
      <w:color w:val="000000" w:themeColor="text1"/>
      <w:sz w:val="24"/>
      <w:szCs w:val="24"/>
    </w:rPr>
  </w:style>
  <w:style w:type="character" w:styleId="Strong">
    <w:name w:val="Strong"/>
    <w:basedOn w:val="DefaultParagraphFont"/>
    <w:uiPriority w:val="22"/>
    <w:rsid w:val="00E057B7"/>
    <w:rPr>
      <w:b/>
      <w:bCs/>
    </w:rPr>
  </w:style>
  <w:style w:type="character" w:styleId="PlaceholderText">
    <w:name w:val="Placeholder Text"/>
    <w:basedOn w:val="DefaultParagraphFont"/>
    <w:uiPriority w:val="99"/>
    <w:semiHidden/>
    <w:rsid w:val="00684807"/>
    <w:rPr>
      <w:color w:val="808080"/>
    </w:rPr>
  </w:style>
  <w:style w:type="character" w:customStyle="1" w:styleId="FooterChar">
    <w:name w:val="Footer Char"/>
    <w:basedOn w:val="DefaultParagraphFont"/>
    <w:link w:val="Footer"/>
    <w:uiPriority w:val="99"/>
    <w:rsid w:val="001B52F2"/>
    <w:rPr>
      <w:rFonts w:cs="Mangal"/>
      <w:szCs w:val="18"/>
    </w:rPr>
  </w:style>
  <w:style w:type="character" w:customStyle="1" w:styleId="UnresolvedMention1">
    <w:name w:val="Unresolved Mention1"/>
    <w:basedOn w:val="DefaultParagraphFont"/>
    <w:uiPriority w:val="99"/>
    <w:semiHidden/>
    <w:unhideWhenUsed/>
    <w:rsid w:val="0076323B"/>
    <w:rPr>
      <w:color w:val="605E5C"/>
      <w:shd w:val="clear" w:color="auto" w:fill="E1DFDD"/>
    </w:rPr>
  </w:style>
  <w:style w:type="character" w:styleId="CommentReference">
    <w:name w:val="annotation reference"/>
    <w:basedOn w:val="DefaultParagraphFont"/>
    <w:uiPriority w:val="99"/>
    <w:semiHidden/>
    <w:unhideWhenUsed/>
    <w:rsid w:val="00694179"/>
    <w:rPr>
      <w:sz w:val="16"/>
      <w:szCs w:val="16"/>
    </w:rPr>
  </w:style>
  <w:style w:type="paragraph" w:styleId="CommentText">
    <w:name w:val="annotation text"/>
    <w:basedOn w:val="Normal"/>
    <w:link w:val="CommentTextChar"/>
    <w:uiPriority w:val="99"/>
    <w:semiHidden/>
    <w:unhideWhenUsed/>
    <w:rsid w:val="00694179"/>
    <w:rPr>
      <w:rFonts w:cs="Mangal"/>
      <w:szCs w:val="18"/>
    </w:rPr>
  </w:style>
  <w:style w:type="character" w:customStyle="1" w:styleId="CommentTextChar">
    <w:name w:val="Comment Text Char"/>
    <w:basedOn w:val="DefaultParagraphFont"/>
    <w:link w:val="CommentText"/>
    <w:uiPriority w:val="99"/>
    <w:semiHidden/>
    <w:rsid w:val="00694179"/>
    <w:rPr>
      <w:rFonts w:cs="Mangal"/>
      <w:color w:val="00000A"/>
      <w:szCs w:val="18"/>
    </w:rPr>
  </w:style>
  <w:style w:type="paragraph" w:styleId="CommentSubject">
    <w:name w:val="annotation subject"/>
    <w:basedOn w:val="CommentText"/>
    <w:next w:val="CommentText"/>
    <w:link w:val="CommentSubjectChar"/>
    <w:uiPriority w:val="99"/>
    <w:semiHidden/>
    <w:unhideWhenUsed/>
    <w:rsid w:val="00694179"/>
    <w:rPr>
      <w:b/>
      <w:bCs/>
    </w:rPr>
  </w:style>
  <w:style w:type="character" w:customStyle="1" w:styleId="CommentSubjectChar">
    <w:name w:val="Comment Subject Char"/>
    <w:basedOn w:val="CommentTextChar"/>
    <w:link w:val="CommentSubject"/>
    <w:uiPriority w:val="99"/>
    <w:semiHidden/>
    <w:rsid w:val="00694179"/>
    <w:rPr>
      <w:rFonts w:cs="Mangal"/>
      <w:b/>
      <w:bCs/>
      <w:color w:val="00000A"/>
      <w:szCs w:val="18"/>
    </w:rPr>
  </w:style>
  <w:style w:type="character" w:styleId="Hyperlink">
    <w:name w:val="Hyperlink"/>
    <w:basedOn w:val="DefaultParagraphFont"/>
    <w:uiPriority w:val="99"/>
    <w:unhideWhenUsed/>
    <w:rsid w:val="00AF7D64"/>
    <w:rPr>
      <w:color w:val="0000FF"/>
      <w:u w:val="single"/>
    </w:rPr>
  </w:style>
  <w:style w:type="table" w:customStyle="1" w:styleId="ListTable3-Accent11">
    <w:name w:val="List Table 3 - Accent 11"/>
    <w:basedOn w:val="TableNormal"/>
    <w:uiPriority w:val="48"/>
    <w:rsid w:val="00963B4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1Light-Accent61">
    <w:name w:val="Grid Table 1 Light - Accent 61"/>
    <w:basedOn w:val="TableNormal"/>
    <w:uiPriority w:val="46"/>
    <w:rsid w:val="00963B49"/>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963B4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Heading1Char">
    <w:name w:val="Heading 1 Char"/>
    <w:aliases w:val="ChapterTitle Char"/>
    <w:basedOn w:val="DefaultParagraphFont"/>
    <w:link w:val="Heading1"/>
    <w:uiPriority w:val="9"/>
    <w:rsid w:val="0066306F"/>
    <w:rPr>
      <w:rFonts w:ascii="Bookman Old Style" w:eastAsiaTheme="majorEastAsia" w:hAnsi="Bookman Old Style" w:cs="Mangal"/>
      <w:color w:val="365F91" w:themeColor="accent1" w:themeShade="BF"/>
      <w:sz w:val="36"/>
      <w:szCs w:val="29"/>
    </w:rPr>
  </w:style>
  <w:style w:type="character" w:customStyle="1" w:styleId="Heading2Char">
    <w:name w:val="Heading 2 Char"/>
    <w:aliases w:val="16PX Char"/>
    <w:basedOn w:val="DefaultParagraphFont"/>
    <w:link w:val="Heading2"/>
    <w:uiPriority w:val="9"/>
    <w:rsid w:val="00E94C51"/>
    <w:rPr>
      <w:rFonts w:ascii="Bookman Old Style" w:eastAsiaTheme="majorEastAsia" w:hAnsi="Bookman Old Style" w:cs="Mangal"/>
      <w:color w:val="000000" w:themeColor="text1"/>
      <w:sz w:val="32"/>
      <w:szCs w:val="23"/>
    </w:rPr>
  </w:style>
  <w:style w:type="character" w:customStyle="1" w:styleId="Heading3Char">
    <w:name w:val="Heading 3 Char"/>
    <w:aliases w:val="14PX Char"/>
    <w:basedOn w:val="DefaultParagraphFont"/>
    <w:link w:val="Heading3"/>
    <w:uiPriority w:val="9"/>
    <w:rsid w:val="00E94C51"/>
    <w:rPr>
      <w:rFonts w:ascii="Bookman Old Style" w:eastAsiaTheme="majorEastAsia" w:hAnsi="Bookman Old Style" w:cs="Mangal"/>
      <w:color w:val="000000" w:themeColor="text1"/>
      <w:sz w:val="28"/>
      <w:szCs w:val="21"/>
    </w:rPr>
  </w:style>
  <w:style w:type="character" w:customStyle="1" w:styleId="Heading4Char">
    <w:name w:val="Heading 4 Char"/>
    <w:aliases w:val="12PX Char"/>
    <w:basedOn w:val="DefaultParagraphFont"/>
    <w:link w:val="Heading4"/>
    <w:uiPriority w:val="9"/>
    <w:rsid w:val="00E94C51"/>
    <w:rPr>
      <w:rFonts w:ascii="Bookman Old Style" w:eastAsiaTheme="majorEastAsia" w:hAnsi="Bookman Old Style" w:cs="Mangal"/>
      <w:iCs/>
      <w:color w:val="000000" w:themeColor="text1"/>
      <w:sz w:val="24"/>
    </w:rPr>
  </w:style>
  <w:style w:type="character" w:customStyle="1" w:styleId="Heading5Char">
    <w:name w:val="Heading 5 Char"/>
    <w:basedOn w:val="DefaultParagraphFont"/>
    <w:link w:val="Heading5"/>
    <w:uiPriority w:val="9"/>
    <w:rsid w:val="00756EDC"/>
    <w:rPr>
      <w:rFonts w:ascii="Bookman Old Style" w:eastAsiaTheme="majorEastAsia" w:hAnsi="Bookman Old Style" w:cs="Mangal"/>
      <w:lang w:val="en-GB"/>
    </w:rPr>
  </w:style>
  <w:style w:type="character" w:customStyle="1" w:styleId="Heading6Char">
    <w:name w:val="Heading 6 Char"/>
    <w:basedOn w:val="DefaultParagraphFont"/>
    <w:link w:val="Heading6"/>
    <w:uiPriority w:val="9"/>
    <w:semiHidden/>
    <w:rsid w:val="00085681"/>
    <w:rPr>
      <w:rFonts w:asciiTheme="majorHAnsi" w:eastAsiaTheme="majorEastAsia" w:hAnsiTheme="majorHAnsi" w:cs="Mangal"/>
      <w:color w:val="243F60" w:themeColor="accent1" w:themeShade="7F"/>
    </w:rPr>
  </w:style>
  <w:style w:type="character" w:customStyle="1" w:styleId="Heading7Char">
    <w:name w:val="Heading 7 Char"/>
    <w:basedOn w:val="DefaultParagraphFont"/>
    <w:link w:val="Heading7"/>
    <w:uiPriority w:val="9"/>
    <w:semiHidden/>
    <w:rsid w:val="00085681"/>
    <w:rPr>
      <w:rFonts w:asciiTheme="majorHAnsi" w:eastAsiaTheme="majorEastAsia" w:hAnsiTheme="majorHAnsi" w:cs="Mangal"/>
      <w:i/>
      <w:iCs/>
      <w:color w:val="243F60" w:themeColor="accent1" w:themeShade="7F"/>
    </w:rPr>
  </w:style>
  <w:style w:type="character" w:customStyle="1" w:styleId="Heading8Char">
    <w:name w:val="Heading 8 Char"/>
    <w:basedOn w:val="DefaultParagraphFont"/>
    <w:link w:val="Heading8"/>
    <w:uiPriority w:val="9"/>
    <w:semiHidden/>
    <w:rsid w:val="00085681"/>
    <w:rPr>
      <w:rFonts w:asciiTheme="majorHAnsi" w:eastAsiaTheme="majorEastAsia" w:hAnsiTheme="majorHAnsi" w:cs="Mangal"/>
      <w:color w:val="272727" w:themeColor="text1" w:themeTint="D8"/>
      <w:sz w:val="21"/>
      <w:szCs w:val="19"/>
    </w:rPr>
  </w:style>
  <w:style w:type="character" w:customStyle="1" w:styleId="Heading9Char">
    <w:name w:val="Heading 9 Char"/>
    <w:basedOn w:val="DefaultParagraphFont"/>
    <w:link w:val="Heading9"/>
    <w:uiPriority w:val="9"/>
    <w:semiHidden/>
    <w:rsid w:val="00085681"/>
    <w:rPr>
      <w:rFonts w:asciiTheme="majorHAnsi" w:eastAsiaTheme="majorEastAsia" w:hAnsiTheme="majorHAnsi" w:cs="Mangal"/>
      <w:i/>
      <w:iCs/>
      <w:color w:val="272727" w:themeColor="text1" w:themeTint="D8"/>
      <w:sz w:val="21"/>
      <w:szCs w:val="19"/>
    </w:rPr>
  </w:style>
  <w:style w:type="character" w:customStyle="1" w:styleId="CaptionChar">
    <w:name w:val="Caption Char"/>
    <w:basedOn w:val="DefaultParagraphFont"/>
    <w:link w:val="Caption"/>
    <w:rsid w:val="009A32FB"/>
    <w:rPr>
      <w:rFonts w:ascii="Times New Roman" w:hAnsi="Times New Roman" w:cs="FreeSans"/>
      <w:i/>
      <w:iCs/>
      <w:color w:val="00000A"/>
      <w:sz w:val="24"/>
      <w:szCs w:val="24"/>
    </w:rPr>
  </w:style>
  <w:style w:type="paragraph" w:styleId="NoSpacing">
    <w:name w:val="No Spacing"/>
    <w:uiPriority w:val="1"/>
    <w:rsid w:val="006A025D"/>
    <w:pPr>
      <w:suppressAutoHyphens/>
    </w:pPr>
    <w:rPr>
      <w:rFonts w:cs="Mangal"/>
      <w:color w:val="00000A"/>
      <w:sz w:val="22"/>
    </w:rPr>
  </w:style>
  <w:style w:type="character" w:customStyle="1" w:styleId="pl-k">
    <w:name w:val="pl-k"/>
    <w:basedOn w:val="DefaultParagraphFont"/>
    <w:rsid w:val="0009347A"/>
  </w:style>
  <w:style w:type="character" w:customStyle="1" w:styleId="pl-c1">
    <w:name w:val="pl-c1"/>
    <w:basedOn w:val="DefaultParagraphFont"/>
    <w:rsid w:val="0009347A"/>
  </w:style>
  <w:style w:type="character" w:customStyle="1" w:styleId="pl-smi">
    <w:name w:val="pl-smi"/>
    <w:basedOn w:val="DefaultParagraphFont"/>
    <w:rsid w:val="0009347A"/>
  </w:style>
  <w:style w:type="paragraph" w:styleId="BalloonText">
    <w:name w:val="Balloon Text"/>
    <w:basedOn w:val="Normal"/>
    <w:link w:val="BalloonTextChar"/>
    <w:uiPriority w:val="99"/>
    <w:semiHidden/>
    <w:unhideWhenUsed/>
    <w:rsid w:val="00324BCD"/>
    <w:rPr>
      <w:rFonts w:ascii="Tahoma" w:hAnsi="Tahoma" w:cs="Mangal"/>
      <w:sz w:val="16"/>
      <w:szCs w:val="14"/>
    </w:rPr>
  </w:style>
  <w:style w:type="character" w:customStyle="1" w:styleId="BalloonTextChar">
    <w:name w:val="Balloon Text Char"/>
    <w:basedOn w:val="DefaultParagraphFont"/>
    <w:link w:val="BalloonText"/>
    <w:uiPriority w:val="99"/>
    <w:semiHidden/>
    <w:rsid w:val="00324BCD"/>
    <w:rPr>
      <w:rFonts w:ascii="Tahoma" w:hAnsi="Tahoma" w:cs="Mangal"/>
      <w:sz w:val="16"/>
      <w:szCs w:val="14"/>
      <w:lang w:val="en-GB"/>
    </w:rPr>
  </w:style>
  <w:style w:type="paragraph" w:styleId="HTMLPreformatted">
    <w:name w:val="HTML Preformatted"/>
    <w:basedOn w:val="Normal"/>
    <w:link w:val="HTMLPreformattedChar"/>
    <w:uiPriority w:val="99"/>
    <w:semiHidden/>
    <w:unhideWhenUsed/>
    <w:rsid w:val="00953B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lang w:eastAsia="en-GB" w:bidi="ar-SA"/>
    </w:rPr>
  </w:style>
  <w:style w:type="character" w:customStyle="1" w:styleId="HTMLPreformattedChar">
    <w:name w:val="HTML Preformatted Char"/>
    <w:basedOn w:val="DefaultParagraphFont"/>
    <w:link w:val="HTMLPreformatted"/>
    <w:uiPriority w:val="99"/>
    <w:semiHidden/>
    <w:rsid w:val="00953BA6"/>
    <w:rPr>
      <w:rFonts w:ascii="Courier New" w:eastAsia="Times New Roman" w:hAnsi="Courier New" w:cs="Courier New"/>
      <w:lang w:val="en-GB" w:eastAsia="en-GB" w:bidi="ar-SA"/>
    </w:rPr>
  </w:style>
  <w:style w:type="character" w:customStyle="1" w:styleId="PseudoCode">
    <w:name w:val="PseudoCode"/>
    <w:basedOn w:val="HTMLPreformattedChar"/>
    <w:uiPriority w:val="1"/>
    <w:qFormat/>
    <w:rsid w:val="005C1E2A"/>
    <w:rPr>
      <w:rFonts w:ascii="Consolas" w:eastAsia="Times New Roman" w:hAnsi="Consolas" w:cs="Courier New"/>
      <w:b w:val="0"/>
      <w:color w:val="auto"/>
      <w:sz w:val="20"/>
      <w:szCs w:val="20"/>
      <w:lang w:val="en-GB" w:eastAsia="en-GB" w:bidi="ar-SA"/>
    </w:rPr>
  </w:style>
  <w:style w:type="character" w:customStyle="1" w:styleId="k">
    <w:name w:val="k"/>
    <w:basedOn w:val="DefaultParagraphFont"/>
    <w:rsid w:val="00BF5C76"/>
  </w:style>
  <w:style w:type="character" w:customStyle="1" w:styleId="nf">
    <w:name w:val="nf"/>
    <w:basedOn w:val="DefaultParagraphFont"/>
    <w:rsid w:val="00BF5C76"/>
  </w:style>
  <w:style w:type="character" w:customStyle="1" w:styleId="p">
    <w:name w:val="p"/>
    <w:basedOn w:val="DefaultParagraphFont"/>
    <w:rsid w:val="00BF5C76"/>
  </w:style>
  <w:style w:type="character" w:customStyle="1" w:styleId="n">
    <w:name w:val="n"/>
    <w:basedOn w:val="DefaultParagraphFont"/>
    <w:rsid w:val="00BF5C76"/>
  </w:style>
  <w:style w:type="character" w:customStyle="1" w:styleId="o">
    <w:name w:val="o"/>
    <w:basedOn w:val="DefaultParagraphFont"/>
    <w:rsid w:val="00BF5C76"/>
  </w:style>
  <w:style w:type="character" w:customStyle="1" w:styleId="mf">
    <w:name w:val="mf"/>
    <w:basedOn w:val="DefaultParagraphFont"/>
    <w:rsid w:val="00BF5C76"/>
  </w:style>
  <w:style w:type="character" w:customStyle="1" w:styleId="ow">
    <w:name w:val="ow"/>
    <w:basedOn w:val="DefaultParagraphFont"/>
    <w:rsid w:val="00BF5C76"/>
  </w:style>
  <w:style w:type="character" w:customStyle="1" w:styleId="nb">
    <w:name w:val="nb"/>
    <w:basedOn w:val="DefaultParagraphFont"/>
    <w:rsid w:val="00BF5C76"/>
  </w:style>
  <w:style w:type="character" w:customStyle="1" w:styleId="mi">
    <w:name w:val="mi"/>
    <w:basedOn w:val="DefaultParagraphFont"/>
    <w:rsid w:val="00BF5C76"/>
  </w:style>
  <w:style w:type="character" w:customStyle="1" w:styleId="s2">
    <w:name w:val="s2"/>
    <w:basedOn w:val="DefaultParagraphFont"/>
    <w:rsid w:val="00BF5C76"/>
  </w:style>
  <w:style w:type="character" w:customStyle="1" w:styleId="apple-tab-span">
    <w:name w:val="apple-tab-span"/>
    <w:basedOn w:val="DefaultParagraphFont"/>
    <w:rsid w:val="008919C8"/>
  </w:style>
  <w:style w:type="table" w:styleId="PlainTable5">
    <w:name w:val="Plain Table 5"/>
    <w:basedOn w:val="TableNormal"/>
    <w:uiPriority w:val="45"/>
    <w:rsid w:val="00DB0FA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77586">
      <w:bodyDiv w:val="1"/>
      <w:marLeft w:val="0"/>
      <w:marRight w:val="0"/>
      <w:marTop w:val="0"/>
      <w:marBottom w:val="0"/>
      <w:divBdr>
        <w:top w:val="none" w:sz="0" w:space="0" w:color="auto"/>
        <w:left w:val="none" w:sz="0" w:space="0" w:color="auto"/>
        <w:bottom w:val="none" w:sz="0" w:space="0" w:color="auto"/>
        <w:right w:val="none" w:sz="0" w:space="0" w:color="auto"/>
      </w:divBdr>
    </w:div>
    <w:div w:id="138696039">
      <w:bodyDiv w:val="1"/>
      <w:marLeft w:val="0"/>
      <w:marRight w:val="0"/>
      <w:marTop w:val="0"/>
      <w:marBottom w:val="0"/>
      <w:divBdr>
        <w:top w:val="none" w:sz="0" w:space="0" w:color="auto"/>
        <w:left w:val="none" w:sz="0" w:space="0" w:color="auto"/>
        <w:bottom w:val="none" w:sz="0" w:space="0" w:color="auto"/>
        <w:right w:val="none" w:sz="0" w:space="0" w:color="auto"/>
      </w:divBdr>
    </w:div>
    <w:div w:id="167451100">
      <w:bodyDiv w:val="1"/>
      <w:marLeft w:val="0"/>
      <w:marRight w:val="0"/>
      <w:marTop w:val="0"/>
      <w:marBottom w:val="0"/>
      <w:divBdr>
        <w:top w:val="none" w:sz="0" w:space="0" w:color="auto"/>
        <w:left w:val="none" w:sz="0" w:space="0" w:color="auto"/>
        <w:bottom w:val="none" w:sz="0" w:space="0" w:color="auto"/>
        <w:right w:val="none" w:sz="0" w:space="0" w:color="auto"/>
      </w:divBdr>
    </w:div>
    <w:div w:id="200899279">
      <w:bodyDiv w:val="1"/>
      <w:marLeft w:val="0"/>
      <w:marRight w:val="0"/>
      <w:marTop w:val="0"/>
      <w:marBottom w:val="0"/>
      <w:divBdr>
        <w:top w:val="none" w:sz="0" w:space="0" w:color="auto"/>
        <w:left w:val="none" w:sz="0" w:space="0" w:color="auto"/>
        <w:bottom w:val="none" w:sz="0" w:space="0" w:color="auto"/>
        <w:right w:val="none" w:sz="0" w:space="0" w:color="auto"/>
      </w:divBdr>
    </w:div>
    <w:div w:id="268897880">
      <w:bodyDiv w:val="1"/>
      <w:marLeft w:val="0"/>
      <w:marRight w:val="0"/>
      <w:marTop w:val="0"/>
      <w:marBottom w:val="0"/>
      <w:divBdr>
        <w:top w:val="none" w:sz="0" w:space="0" w:color="auto"/>
        <w:left w:val="none" w:sz="0" w:space="0" w:color="auto"/>
        <w:bottom w:val="none" w:sz="0" w:space="0" w:color="auto"/>
        <w:right w:val="none" w:sz="0" w:space="0" w:color="auto"/>
      </w:divBdr>
    </w:div>
    <w:div w:id="307323370">
      <w:bodyDiv w:val="1"/>
      <w:marLeft w:val="0"/>
      <w:marRight w:val="0"/>
      <w:marTop w:val="0"/>
      <w:marBottom w:val="0"/>
      <w:divBdr>
        <w:top w:val="none" w:sz="0" w:space="0" w:color="auto"/>
        <w:left w:val="none" w:sz="0" w:space="0" w:color="auto"/>
        <w:bottom w:val="none" w:sz="0" w:space="0" w:color="auto"/>
        <w:right w:val="none" w:sz="0" w:space="0" w:color="auto"/>
      </w:divBdr>
    </w:div>
    <w:div w:id="348263179">
      <w:bodyDiv w:val="1"/>
      <w:marLeft w:val="0"/>
      <w:marRight w:val="0"/>
      <w:marTop w:val="0"/>
      <w:marBottom w:val="0"/>
      <w:divBdr>
        <w:top w:val="none" w:sz="0" w:space="0" w:color="auto"/>
        <w:left w:val="none" w:sz="0" w:space="0" w:color="auto"/>
        <w:bottom w:val="none" w:sz="0" w:space="0" w:color="auto"/>
        <w:right w:val="none" w:sz="0" w:space="0" w:color="auto"/>
      </w:divBdr>
    </w:div>
    <w:div w:id="368068238">
      <w:bodyDiv w:val="1"/>
      <w:marLeft w:val="0"/>
      <w:marRight w:val="0"/>
      <w:marTop w:val="0"/>
      <w:marBottom w:val="0"/>
      <w:divBdr>
        <w:top w:val="none" w:sz="0" w:space="0" w:color="auto"/>
        <w:left w:val="none" w:sz="0" w:space="0" w:color="auto"/>
        <w:bottom w:val="none" w:sz="0" w:space="0" w:color="auto"/>
        <w:right w:val="none" w:sz="0" w:space="0" w:color="auto"/>
      </w:divBdr>
    </w:div>
    <w:div w:id="369189072">
      <w:bodyDiv w:val="1"/>
      <w:marLeft w:val="0"/>
      <w:marRight w:val="0"/>
      <w:marTop w:val="0"/>
      <w:marBottom w:val="0"/>
      <w:divBdr>
        <w:top w:val="none" w:sz="0" w:space="0" w:color="auto"/>
        <w:left w:val="none" w:sz="0" w:space="0" w:color="auto"/>
        <w:bottom w:val="none" w:sz="0" w:space="0" w:color="auto"/>
        <w:right w:val="none" w:sz="0" w:space="0" w:color="auto"/>
      </w:divBdr>
    </w:div>
    <w:div w:id="376516674">
      <w:bodyDiv w:val="1"/>
      <w:marLeft w:val="0"/>
      <w:marRight w:val="0"/>
      <w:marTop w:val="0"/>
      <w:marBottom w:val="0"/>
      <w:divBdr>
        <w:top w:val="none" w:sz="0" w:space="0" w:color="auto"/>
        <w:left w:val="none" w:sz="0" w:space="0" w:color="auto"/>
        <w:bottom w:val="none" w:sz="0" w:space="0" w:color="auto"/>
        <w:right w:val="none" w:sz="0" w:space="0" w:color="auto"/>
      </w:divBdr>
    </w:div>
    <w:div w:id="399442691">
      <w:bodyDiv w:val="1"/>
      <w:marLeft w:val="0"/>
      <w:marRight w:val="0"/>
      <w:marTop w:val="0"/>
      <w:marBottom w:val="0"/>
      <w:divBdr>
        <w:top w:val="none" w:sz="0" w:space="0" w:color="auto"/>
        <w:left w:val="none" w:sz="0" w:space="0" w:color="auto"/>
        <w:bottom w:val="none" w:sz="0" w:space="0" w:color="auto"/>
        <w:right w:val="none" w:sz="0" w:space="0" w:color="auto"/>
      </w:divBdr>
    </w:div>
    <w:div w:id="440496207">
      <w:bodyDiv w:val="1"/>
      <w:marLeft w:val="0"/>
      <w:marRight w:val="0"/>
      <w:marTop w:val="0"/>
      <w:marBottom w:val="0"/>
      <w:divBdr>
        <w:top w:val="none" w:sz="0" w:space="0" w:color="auto"/>
        <w:left w:val="none" w:sz="0" w:space="0" w:color="auto"/>
        <w:bottom w:val="none" w:sz="0" w:space="0" w:color="auto"/>
        <w:right w:val="none" w:sz="0" w:space="0" w:color="auto"/>
      </w:divBdr>
    </w:div>
    <w:div w:id="459615659">
      <w:bodyDiv w:val="1"/>
      <w:marLeft w:val="0"/>
      <w:marRight w:val="0"/>
      <w:marTop w:val="0"/>
      <w:marBottom w:val="0"/>
      <w:divBdr>
        <w:top w:val="none" w:sz="0" w:space="0" w:color="auto"/>
        <w:left w:val="none" w:sz="0" w:space="0" w:color="auto"/>
        <w:bottom w:val="none" w:sz="0" w:space="0" w:color="auto"/>
        <w:right w:val="none" w:sz="0" w:space="0" w:color="auto"/>
      </w:divBdr>
    </w:div>
    <w:div w:id="495146930">
      <w:bodyDiv w:val="1"/>
      <w:marLeft w:val="0"/>
      <w:marRight w:val="0"/>
      <w:marTop w:val="0"/>
      <w:marBottom w:val="0"/>
      <w:divBdr>
        <w:top w:val="none" w:sz="0" w:space="0" w:color="auto"/>
        <w:left w:val="none" w:sz="0" w:space="0" w:color="auto"/>
        <w:bottom w:val="none" w:sz="0" w:space="0" w:color="auto"/>
        <w:right w:val="none" w:sz="0" w:space="0" w:color="auto"/>
      </w:divBdr>
    </w:div>
    <w:div w:id="508563629">
      <w:bodyDiv w:val="1"/>
      <w:marLeft w:val="0"/>
      <w:marRight w:val="0"/>
      <w:marTop w:val="0"/>
      <w:marBottom w:val="0"/>
      <w:divBdr>
        <w:top w:val="none" w:sz="0" w:space="0" w:color="auto"/>
        <w:left w:val="none" w:sz="0" w:space="0" w:color="auto"/>
        <w:bottom w:val="none" w:sz="0" w:space="0" w:color="auto"/>
        <w:right w:val="none" w:sz="0" w:space="0" w:color="auto"/>
      </w:divBdr>
    </w:div>
    <w:div w:id="514805667">
      <w:bodyDiv w:val="1"/>
      <w:marLeft w:val="0"/>
      <w:marRight w:val="0"/>
      <w:marTop w:val="0"/>
      <w:marBottom w:val="0"/>
      <w:divBdr>
        <w:top w:val="none" w:sz="0" w:space="0" w:color="auto"/>
        <w:left w:val="none" w:sz="0" w:space="0" w:color="auto"/>
        <w:bottom w:val="none" w:sz="0" w:space="0" w:color="auto"/>
        <w:right w:val="none" w:sz="0" w:space="0" w:color="auto"/>
      </w:divBdr>
    </w:div>
    <w:div w:id="520822915">
      <w:bodyDiv w:val="1"/>
      <w:marLeft w:val="0"/>
      <w:marRight w:val="0"/>
      <w:marTop w:val="0"/>
      <w:marBottom w:val="0"/>
      <w:divBdr>
        <w:top w:val="none" w:sz="0" w:space="0" w:color="auto"/>
        <w:left w:val="none" w:sz="0" w:space="0" w:color="auto"/>
        <w:bottom w:val="none" w:sz="0" w:space="0" w:color="auto"/>
        <w:right w:val="none" w:sz="0" w:space="0" w:color="auto"/>
      </w:divBdr>
    </w:div>
    <w:div w:id="565843348">
      <w:bodyDiv w:val="1"/>
      <w:marLeft w:val="0"/>
      <w:marRight w:val="0"/>
      <w:marTop w:val="0"/>
      <w:marBottom w:val="0"/>
      <w:divBdr>
        <w:top w:val="none" w:sz="0" w:space="0" w:color="auto"/>
        <w:left w:val="none" w:sz="0" w:space="0" w:color="auto"/>
        <w:bottom w:val="none" w:sz="0" w:space="0" w:color="auto"/>
        <w:right w:val="none" w:sz="0" w:space="0" w:color="auto"/>
      </w:divBdr>
    </w:div>
    <w:div w:id="568421557">
      <w:bodyDiv w:val="1"/>
      <w:marLeft w:val="0"/>
      <w:marRight w:val="0"/>
      <w:marTop w:val="0"/>
      <w:marBottom w:val="0"/>
      <w:divBdr>
        <w:top w:val="none" w:sz="0" w:space="0" w:color="auto"/>
        <w:left w:val="none" w:sz="0" w:space="0" w:color="auto"/>
        <w:bottom w:val="none" w:sz="0" w:space="0" w:color="auto"/>
        <w:right w:val="none" w:sz="0" w:space="0" w:color="auto"/>
      </w:divBdr>
    </w:div>
    <w:div w:id="621881962">
      <w:bodyDiv w:val="1"/>
      <w:marLeft w:val="0"/>
      <w:marRight w:val="0"/>
      <w:marTop w:val="0"/>
      <w:marBottom w:val="0"/>
      <w:divBdr>
        <w:top w:val="none" w:sz="0" w:space="0" w:color="auto"/>
        <w:left w:val="none" w:sz="0" w:space="0" w:color="auto"/>
        <w:bottom w:val="none" w:sz="0" w:space="0" w:color="auto"/>
        <w:right w:val="none" w:sz="0" w:space="0" w:color="auto"/>
      </w:divBdr>
    </w:div>
    <w:div w:id="653529069">
      <w:bodyDiv w:val="1"/>
      <w:marLeft w:val="0"/>
      <w:marRight w:val="0"/>
      <w:marTop w:val="0"/>
      <w:marBottom w:val="0"/>
      <w:divBdr>
        <w:top w:val="none" w:sz="0" w:space="0" w:color="auto"/>
        <w:left w:val="none" w:sz="0" w:space="0" w:color="auto"/>
        <w:bottom w:val="none" w:sz="0" w:space="0" w:color="auto"/>
        <w:right w:val="none" w:sz="0" w:space="0" w:color="auto"/>
      </w:divBdr>
    </w:div>
    <w:div w:id="704138796">
      <w:bodyDiv w:val="1"/>
      <w:marLeft w:val="0"/>
      <w:marRight w:val="0"/>
      <w:marTop w:val="0"/>
      <w:marBottom w:val="0"/>
      <w:divBdr>
        <w:top w:val="none" w:sz="0" w:space="0" w:color="auto"/>
        <w:left w:val="none" w:sz="0" w:space="0" w:color="auto"/>
        <w:bottom w:val="none" w:sz="0" w:space="0" w:color="auto"/>
        <w:right w:val="none" w:sz="0" w:space="0" w:color="auto"/>
      </w:divBdr>
    </w:div>
    <w:div w:id="755202286">
      <w:bodyDiv w:val="1"/>
      <w:marLeft w:val="0"/>
      <w:marRight w:val="0"/>
      <w:marTop w:val="0"/>
      <w:marBottom w:val="0"/>
      <w:divBdr>
        <w:top w:val="none" w:sz="0" w:space="0" w:color="auto"/>
        <w:left w:val="none" w:sz="0" w:space="0" w:color="auto"/>
        <w:bottom w:val="none" w:sz="0" w:space="0" w:color="auto"/>
        <w:right w:val="none" w:sz="0" w:space="0" w:color="auto"/>
      </w:divBdr>
    </w:div>
    <w:div w:id="783042917">
      <w:bodyDiv w:val="1"/>
      <w:marLeft w:val="0"/>
      <w:marRight w:val="0"/>
      <w:marTop w:val="0"/>
      <w:marBottom w:val="0"/>
      <w:divBdr>
        <w:top w:val="none" w:sz="0" w:space="0" w:color="auto"/>
        <w:left w:val="none" w:sz="0" w:space="0" w:color="auto"/>
        <w:bottom w:val="none" w:sz="0" w:space="0" w:color="auto"/>
        <w:right w:val="none" w:sz="0" w:space="0" w:color="auto"/>
      </w:divBdr>
    </w:div>
    <w:div w:id="815613451">
      <w:bodyDiv w:val="1"/>
      <w:marLeft w:val="0"/>
      <w:marRight w:val="0"/>
      <w:marTop w:val="0"/>
      <w:marBottom w:val="0"/>
      <w:divBdr>
        <w:top w:val="none" w:sz="0" w:space="0" w:color="auto"/>
        <w:left w:val="none" w:sz="0" w:space="0" w:color="auto"/>
        <w:bottom w:val="none" w:sz="0" w:space="0" w:color="auto"/>
        <w:right w:val="none" w:sz="0" w:space="0" w:color="auto"/>
      </w:divBdr>
    </w:div>
    <w:div w:id="865022028">
      <w:bodyDiv w:val="1"/>
      <w:marLeft w:val="0"/>
      <w:marRight w:val="0"/>
      <w:marTop w:val="0"/>
      <w:marBottom w:val="0"/>
      <w:divBdr>
        <w:top w:val="none" w:sz="0" w:space="0" w:color="auto"/>
        <w:left w:val="none" w:sz="0" w:space="0" w:color="auto"/>
        <w:bottom w:val="none" w:sz="0" w:space="0" w:color="auto"/>
        <w:right w:val="none" w:sz="0" w:space="0" w:color="auto"/>
      </w:divBdr>
    </w:div>
    <w:div w:id="899680538">
      <w:bodyDiv w:val="1"/>
      <w:marLeft w:val="0"/>
      <w:marRight w:val="0"/>
      <w:marTop w:val="0"/>
      <w:marBottom w:val="0"/>
      <w:divBdr>
        <w:top w:val="none" w:sz="0" w:space="0" w:color="auto"/>
        <w:left w:val="none" w:sz="0" w:space="0" w:color="auto"/>
        <w:bottom w:val="none" w:sz="0" w:space="0" w:color="auto"/>
        <w:right w:val="none" w:sz="0" w:space="0" w:color="auto"/>
      </w:divBdr>
    </w:div>
    <w:div w:id="906459424">
      <w:bodyDiv w:val="1"/>
      <w:marLeft w:val="0"/>
      <w:marRight w:val="0"/>
      <w:marTop w:val="0"/>
      <w:marBottom w:val="0"/>
      <w:divBdr>
        <w:top w:val="none" w:sz="0" w:space="0" w:color="auto"/>
        <w:left w:val="none" w:sz="0" w:space="0" w:color="auto"/>
        <w:bottom w:val="none" w:sz="0" w:space="0" w:color="auto"/>
        <w:right w:val="none" w:sz="0" w:space="0" w:color="auto"/>
      </w:divBdr>
    </w:div>
    <w:div w:id="913858422">
      <w:bodyDiv w:val="1"/>
      <w:marLeft w:val="0"/>
      <w:marRight w:val="0"/>
      <w:marTop w:val="0"/>
      <w:marBottom w:val="0"/>
      <w:divBdr>
        <w:top w:val="none" w:sz="0" w:space="0" w:color="auto"/>
        <w:left w:val="none" w:sz="0" w:space="0" w:color="auto"/>
        <w:bottom w:val="none" w:sz="0" w:space="0" w:color="auto"/>
        <w:right w:val="none" w:sz="0" w:space="0" w:color="auto"/>
      </w:divBdr>
    </w:div>
    <w:div w:id="914046941">
      <w:bodyDiv w:val="1"/>
      <w:marLeft w:val="0"/>
      <w:marRight w:val="0"/>
      <w:marTop w:val="0"/>
      <w:marBottom w:val="0"/>
      <w:divBdr>
        <w:top w:val="none" w:sz="0" w:space="0" w:color="auto"/>
        <w:left w:val="none" w:sz="0" w:space="0" w:color="auto"/>
        <w:bottom w:val="none" w:sz="0" w:space="0" w:color="auto"/>
        <w:right w:val="none" w:sz="0" w:space="0" w:color="auto"/>
      </w:divBdr>
    </w:div>
    <w:div w:id="956252192">
      <w:bodyDiv w:val="1"/>
      <w:marLeft w:val="0"/>
      <w:marRight w:val="0"/>
      <w:marTop w:val="0"/>
      <w:marBottom w:val="0"/>
      <w:divBdr>
        <w:top w:val="none" w:sz="0" w:space="0" w:color="auto"/>
        <w:left w:val="none" w:sz="0" w:space="0" w:color="auto"/>
        <w:bottom w:val="none" w:sz="0" w:space="0" w:color="auto"/>
        <w:right w:val="none" w:sz="0" w:space="0" w:color="auto"/>
      </w:divBdr>
    </w:div>
    <w:div w:id="996108397">
      <w:bodyDiv w:val="1"/>
      <w:marLeft w:val="0"/>
      <w:marRight w:val="0"/>
      <w:marTop w:val="0"/>
      <w:marBottom w:val="0"/>
      <w:divBdr>
        <w:top w:val="none" w:sz="0" w:space="0" w:color="auto"/>
        <w:left w:val="none" w:sz="0" w:space="0" w:color="auto"/>
        <w:bottom w:val="none" w:sz="0" w:space="0" w:color="auto"/>
        <w:right w:val="none" w:sz="0" w:space="0" w:color="auto"/>
      </w:divBdr>
    </w:div>
    <w:div w:id="1005208670">
      <w:bodyDiv w:val="1"/>
      <w:marLeft w:val="0"/>
      <w:marRight w:val="0"/>
      <w:marTop w:val="0"/>
      <w:marBottom w:val="0"/>
      <w:divBdr>
        <w:top w:val="none" w:sz="0" w:space="0" w:color="auto"/>
        <w:left w:val="none" w:sz="0" w:space="0" w:color="auto"/>
        <w:bottom w:val="none" w:sz="0" w:space="0" w:color="auto"/>
        <w:right w:val="none" w:sz="0" w:space="0" w:color="auto"/>
      </w:divBdr>
    </w:div>
    <w:div w:id="1008412671">
      <w:bodyDiv w:val="1"/>
      <w:marLeft w:val="0"/>
      <w:marRight w:val="0"/>
      <w:marTop w:val="0"/>
      <w:marBottom w:val="0"/>
      <w:divBdr>
        <w:top w:val="none" w:sz="0" w:space="0" w:color="auto"/>
        <w:left w:val="none" w:sz="0" w:space="0" w:color="auto"/>
        <w:bottom w:val="none" w:sz="0" w:space="0" w:color="auto"/>
        <w:right w:val="none" w:sz="0" w:space="0" w:color="auto"/>
      </w:divBdr>
    </w:div>
    <w:div w:id="1037851892">
      <w:bodyDiv w:val="1"/>
      <w:marLeft w:val="0"/>
      <w:marRight w:val="0"/>
      <w:marTop w:val="0"/>
      <w:marBottom w:val="0"/>
      <w:divBdr>
        <w:top w:val="none" w:sz="0" w:space="0" w:color="auto"/>
        <w:left w:val="none" w:sz="0" w:space="0" w:color="auto"/>
        <w:bottom w:val="none" w:sz="0" w:space="0" w:color="auto"/>
        <w:right w:val="none" w:sz="0" w:space="0" w:color="auto"/>
      </w:divBdr>
    </w:div>
    <w:div w:id="1069378746">
      <w:bodyDiv w:val="1"/>
      <w:marLeft w:val="0"/>
      <w:marRight w:val="0"/>
      <w:marTop w:val="0"/>
      <w:marBottom w:val="0"/>
      <w:divBdr>
        <w:top w:val="none" w:sz="0" w:space="0" w:color="auto"/>
        <w:left w:val="none" w:sz="0" w:space="0" w:color="auto"/>
        <w:bottom w:val="none" w:sz="0" w:space="0" w:color="auto"/>
        <w:right w:val="none" w:sz="0" w:space="0" w:color="auto"/>
      </w:divBdr>
    </w:div>
    <w:div w:id="1108547500">
      <w:bodyDiv w:val="1"/>
      <w:marLeft w:val="0"/>
      <w:marRight w:val="0"/>
      <w:marTop w:val="0"/>
      <w:marBottom w:val="0"/>
      <w:divBdr>
        <w:top w:val="none" w:sz="0" w:space="0" w:color="auto"/>
        <w:left w:val="none" w:sz="0" w:space="0" w:color="auto"/>
        <w:bottom w:val="none" w:sz="0" w:space="0" w:color="auto"/>
        <w:right w:val="none" w:sz="0" w:space="0" w:color="auto"/>
      </w:divBdr>
    </w:div>
    <w:div w:id="1151748773">
      <w:bodyDiv w:val="1"/>
      <w:marLeft w:val="0"/>
      <w:marRight w:val="0"/>
      <w:marTop w:val="0"/>
      <w:marBottom w:val="0"/>
      <w:divBdr>
        <w:top w:val="none" w:sz="0" w:space="0" w:color="auto"/>
        <w:left w:val="none" w:sz="0" w:space="0" w:color="auto"/>
        <w:bottom w:val="none" w:sz="0" w:space="0" w:color="auto"/>
        <w:right w:val="none" w:sz="0" w:space="0" w:color="auto"/>
      </w:divBdr>
    </w:div>
    <w:div w:id="1321540848">
      <w:bodyDiv w:val="1"/>
      <w:marLeft w:val="0"/>
      <w:marRight w:val="0"/>
      <w:marTop w:val="0"/>
      <w:marBottom w:val="0"/>
      <w:divBdr>
        <w:top w:val="none" w:sz="0" w:space="0" w:color="auto"/>
        <w:left w:val="none" w:sz="0" w:space="0" w:color="auto"/>
        <w:bottom w:val="none" w:sz="0" w:space="0" w:color="auto"/>
        <w:right w:val="none" w:sz="0" w:space="0" w:color="auto"/>
      </w:divBdr>
    </w:div>
    <w:div w:id="1361854429">
      <w:bodyDiv w:val="1"/>
      <w:marLeft w:val="0"/>
      <w:marRight w:val="0"/>
      <w:marTop w:val="0"/>
      <w:marBottom w:val="0"/>
      <w:divBdr>
        <w:top w:val="none" w:sz="0" w:space="0" w:color="auto"/>
        <w:left w:val="none" w:sz="0" w:space="0" w:color="auto"/>
        <w:bottom w:val="none" w:sz="0" w:space="0" w:color="auto"/>
        <w:right w:val="none" w:sz="0" w:space="0" w:color="auto"/>
      </w:divBdr>
    </w:div>
    <w:div w:id="1371223041">
      <w:bodyDiv w:val="1"/>
      <w:marLeft w:val="0"/>
      <w:marRight w:val="0"/>
      <w:marTop w:val="0"/>
      <w:marBottom w:val="0"/>
      <w:divBdr>
        <w:top w:val="none" w:sz="0" w:space="0" w:color="auto"/>
        <w:left w:val="none" w:sz="0" w:space="0" w:color="auto"/>
        <w:bottom w:val="none" w:sz="0" w:space="0" w:color="auto"/>
        <w:right w:val="none" w:sz="0" w:space="0" w:color="auto"/>
      </w:divBdr>
    </w:div>
    <w:div w:id="1401752062">
      <w:bodyDiv w:val="1"/>
      <w:marLeft w:val="0"/>
      <w:marRight w:val="0"/>
      <w:marTop w:val="0"/>
      <w:marBottom w:val="0"/>
      <w:divBdr>
        <w:top w:val="none" w:sz="0" w:space="0" w:color="auto"/>
        <w:left w:val="none" w:sz="0" w:space="0" w:color="auto"/>
        <w:bottom w:val="none" w:sz="0" w:space="0" w:color="auto"/>
        <w:right w:val="none" w:sz="0" w:space="0" w:color="auto"/>
      </w:divBdr>
      <w:divsChild>
        <w:div w:id="425809705">
          <w:marLeft w:val="0"/>
          <w:marRight w:val="0"/>
          <w:marTop w:val="0"/>
          <w:marBottom w:val="0"/>
          <w:divBdr>
            <w:top w:val="none" w:sz="0" w:space="0" w:color="auto"/>
            <w:left w:val="none" w:sz="0" w:space="0" w:color="auto"/>
            <w:bottom w:val="none" w:sz="0" w:space="0" w:color="auto"/>
            <w:right w:val="none" w:sz="0" w:space="0" w:color="auto"/>
          </w:divBdr>
          <w:divsChild>
            <w:div w:id="774864802">
              <w:marLeft w:val="0"/>
              <w:marRight w:val="0"/>
              <w:marTop w:val="0"/>
              <w:marBottom w:val="0"/>
              <w:divBdr>
                <w:top w:val="none" w:sz="0" w:space="0" w:color="auto"/>
                <w:left w:val="none" w:sz="0" w:space="0" w:color="auto"/>
                <w:bottom w:val="none" w:sz="0" w:space="0" w:color="auto"/>
                <w:right w:val="none" w:sz="0" w:space="0" w:color="auto"/>
              </w:divBdr>
            </w:div>
            <w:div w:id="218518805">
              <w:marLeft w:val="0"/>
              <w:marRight w:val="0"/>
              <w:marTop w:val="0"/>
              <w:marBottom w:val="0"/>
              <w:divBdr>
                <w:top w:val="none" w:sz="0" w:space="0" w:color="auto"/>
                <w:left w:val="none" w:sz="0" w:space="0" w:color="auto"/>
                <w:bottom w:val="none" w:sz="0" w:space="0" w:color="auto"/>
                <w:right w:val="none" w:sz="0" w:space="0" w:color="auto"/>
              </w:divBdr>
            </w:div>
            <w:div w:id="845288962">
              <w:marLeft w:val="0"/>
              <w:marRight w:val="0"/>
              <w:marTop w:val="0"/>
              <w:marBottom w:val="0"/>
              <w:divBdr>
                <w:top w:val="none" w:sz="0" w:space="0" w:color="auto"/>
                <w:left w:val="none" w:sz="0" w:space="0" w:color="auto"/>
                <w:bottom w:val="none" w:sz="0" w:space="0" w:color="auto"/>
                <w:right w:val="none" w:sz="0" w:space="0" w:color="auto"/>
              </w:divBdr>
            </w:div>
            <w:div w:id="1631083225">
              <w:marLeft w:val="0"/>
              <w:marRight w:val="0"/>
              <w:marTop w:val="0"/>
              <w:marBottom w:val="0"/>
              <w:divBdr>
                <w:top w:val="none" w:sz="0" w:space="0" w:color="auto"/>
                <w:left w:val="none" w:sz="0" w:space="0" w:color="auto"/>
                <w:bottom w:val="none" w:sz="0" w:space="0" w:color="auto"/>
                <w:right w:val="none" w:sz="0" w:space="0" w:color="auto"/>
              </w:divBdr>
            </w:div>
            <w:div w:id="1601717620">
              <w:marLeft w:val="0"/>
              <w:marRight w:val="0"/>
              <w:marTop w:val="0"/>
              <w:marBottom w:val="0"/>
              <w:divBdr>
                <w:top w:val="none" w:sz="0" w:space="0" w:color="auto"/>
                <w:left w:val="none" w:sz="0" w:space="0" w:color="auto"/>
                <w:bottom w:val="none" w:sz="0" w:space="0" w:color="auto"/>
                <w:right w:val="none" w:sz="0" w:space="0" w:color="auto"/>
              </w:divBdr>
            </w:div>
            <w:div w:id="402263763">
              <w:marLeft w:val="0"/>
              <w:marRight w:val="0"/>
              <w:marTop w:val="0"/>
              <w:marBottom w:val="0"/>
              <w:divBdr>
                <w:top w:val="none" w:sz="0" w:space="0" w:color="auto"/>
                <w:left w:val="none" w:sz="0" w:space="0" w:color="auto"/>
                <w:bottom w:val="none" w:sz="0" w:space="0" w:color="auto"/>
                <w:right w:val="none" w:sz="0" w:space="0" w:color="auto"/>
              </w:divBdr>
            </w:div>
            <w:div w:id="1235508045">
              <w:marLeft w:val="0"/>
              <w:marRight w:val="0"/>
              <w:marTop w:val="0"/>
              <w:marBottom w:val="0"/>
              <w:divBdr>
                <w:top w:val="none" w:sz="0" w:space="0" w:color="auto"/>
                <w:left w:val="none" w:sz="0" w:space="0" w:color="auto"/>
                <w:bottom w:val="none" w:sz="0" w:space="0" w:color="auto"/>
                <w:right w:val="none" w:sz="0" w:space="0" w:color="auto"/>
              </w:divBdr>
            </w:div>
            <w:div w:id="1321738585">
              <w:marLeft w:val="0"/>
              <w:marRight w:val="0"/>
              <w:marTop w:val="0"/>
              <w:marBottom w:val="0"/>
              <w:divBdr>
                <w:top w:val="none" w:sz="0" w:space="0" w:color="auto"/>
                <w:left w:val="none" w:sz="0" w:space="0" w:color="auto"/>
                <w:bottom w:val="none" w:sz="0" w:space="0" w:color="auto"/>
                <w:right w:val="none" w:sz="0" w:space="0" w:color="auto"/>
              </w:divBdr>
            </w:div>
            <w:div w:id="1798184753">
              <w:marLeft w:val="0"/>
              <w:marRight w:val="0"/>
              <w:marTop w:val="0"/>
              <w:marBottom w:val="0"/>
              <w:divBdr>
                <w:top w:val="none" w:sz="0" w:space="0" w:color="auto"/>
                <w:left w:val="none" w:sz="0" w:space="0" w:color="auto"/>
                <w:bottom w:val="none" w:sz="0" w:space="0" w:color="auto"/>
                <w:right w:val="none" w:sz="0" w:space="0" w:color="auto"/>
              </w:divBdr>
            </w:div>
            <w:div w:id="681661069">
              <w:marLeft w:val="0"/>
              <w:marRight w:val="0"/>
              <w:marTop w:val="0"/>
              <w:marBottom w:val="0"/>
              <w:divBdr>
                <w:top w:val="none" w:sz="0" w:space="0" w:color="auto"/>
                <w:left w:val="none" w:sz="0" w:space="0" w:color="auto"/>
                <w:bottom w:val="none" w:sz="0" w:space="0" w:color="auto"/>
                <w:right w:val="none" w:sz="0" w:space="0" w:color="auto"/>
              </w:divBdr>
            </w:div>
            <w:div w:id="2047824971">
              <w:marLeft w:val="0"/>
              <w:marRight w:val="0"/>
              <w:marTop w:val="0"/>
              <w:marBottom w:val="0"/>
              <w:divBdr>
                <w:top w:val="none" w:sz="0" w:space="0" w:color="auto"/>
                <w:left w:val="none" w:sz="0" w:space="0" w:color="auto"/>
                <w:bottom w:val="none" w:sz="0" w:space="0" w:color="auto"/>
                <w:right w:val="none" w:sz="0" w:space="0" w:color="auto"/>
              </w:divBdr>
            </w:div>
            <w:div w:id="1554777946">
              <w:marLeft w:val="0"/>
              <w:marRight w:val="0"/>
              <w:marTop w:val="0"/>
              <w:marBottom w:val="0"/>
              <w:divBdr>
                <w:top w:val="none" w:sz="0" w:space="0" w:color="auto"/>
                <w:left w:val="none" w:sz="0" w:space="0" w:color="auto"/>
                <w:bottom w:val="none" w:sz="0" w:space="0" w:color="auto"/>
                <w:right w:val="none" w:sz="0" w:space="0" w:color="auto"/>
              </w:divBdr>
            </w:div>
            <w:div w:id="464586576">
              <w:marLeft w:val="0"/>
              <w:marRight w:val="0"/>
              <w:marTop w:val="0"/>
              <w:marBottom w:val="0"/>
              <w:divBdr>
                <w:top w:val="none" w:sz="0" w:space="0" w:color="auto"/>
                <w:left w:val="none" w:sz="0" w:space="0" w:color="auto"/>
                <w:bottom w:val="none" w:sz="0" w:space="0" w:color="auto"/>
                <w:right w:val="none" w:sz="0" w:space="0" w:color="auto"/>
              </w:divBdr>
            </w:div>
            <w:div w:id="574515913">
              <w:marLeft w:val="0"/>
              <w:marRight w:val="0"/>
              <w:marTop w:val="0"/>
              <w:marBottom w:val="0"/>
              <w:divBdr>
                <w:top w:val="none" w:sz="0" w:space="0" w:color="auto"/>
                <w:left w:val="none" w:sz="0" w:space="0" w:color="auto"/>
                <w:bottom w:val="none" w:sz="0" w:space="0" w:color="auto"/>
                <w:right w:val="none" w:sz="0" w:space="0" w:color="auto"/>
              </w:divBdr>
            </w:div>
            <w:div w:id="1371805998">
              <w:marLeft w:val="0"/>
              <w:marRight w:val="0"/>
              <w:marTop w:val="0"/>
              <w:marBottom w:val="0"/>
              <w:divBdr>
                <w:top w:val="none" w:sz="0" w:space="0" w:color="auto"/>
                <w:left w:val="none" w:sz="0" w:space="0" w:color="auto"/>
                <w:bottom w:val="none" w:sz="0" w:space="0" w:color="auto"/>
                <w:right w:val="none" w:sz="0" w:space="0" w:color="auto"/>
              </w:divBdr>
            </w:div>
            <w:div w:id="309024033">
              <w:marLeft w:val="0"/>
              <w:marRight w:val="0"/>
              <w:marTop w:val="0"/>
              <w:marBottom w:val="0"/>
              <w:divBdr>
                <w:top w:val="none" w:sz="0" w:space="0" w:color="auto"/>
                <w:left w:val="none" w:sz="0" w:space="0" w:color="auto"/>
                <w:bottom w:val="none" w:sz="0" w:space="0" w:color="auto"/>
                <w:right w:val="none" w:sz="0" w:space="0" w:color="auto"/>
              </w:divBdr>
            </w:div>
            <w:div w:id="2052725110">
              <w:marLeft w:val="0"/>
              <w:marRight w:val="0"/>
              <w:marTop w:val="0"/>
              <w:marBottom w:val="0"/>
              <w:divBdr>
                <w:top w:val="none" w:sz="0" w:space="0" w:color="auto"/>
                <w:left w:val="none" w:sz="0" w:space="0" w:color="auto"/>
                <w:bottom w:val="none" w:sz="0" w:space="0" w:color="auto"/>
                <w:right w:val="none" w:sz="0" w:space="0" w:color="auto"/>
              </w:divBdr>
            </w:div>
            <w:div w:id="1434083670">
              <w:marLeft w:val="0"/>
              <w:marRight w:val="0"/>
              <w:marTop w:val="0"/>
              <w:marBottom w:val="0"/>
              <w:divBdr>
                <w:top w:val="none" w:sz="0" w:space="0" w:color="auto"/>
                <w:left w:val="none" w:sz="0" w:space="0" w:color="auto"/>
                <w:bottom w:val="none" w:sz="0" w:space="0" w:color="auto"/>
                <w:right w:val="none" w:sz="0" w:space="0" w:color="auto"/>
              </w:divBdr>
            </w:div>
            <w:div w:id="1181622547">
              <w:marLeft w:val="0"/>
              <w:marRight w:val="0"/>
              <w:marTop w:val="0"/>
              <w:marBottom w:val="0"/>
              <w:divBdr>
                <w:top w:val="none" w:sz="0" w:space="0" w:color="auto"/>
                <w:left w:val="none" w:sz="0" w:space="0" w:color="auto"/>
                <w:bottom w:val="none" w:sz="0" w:space="0" w:color="auto"/>
                <w:right w:val="none" w:sz="0" w:space="0" w:color="auto"/>
              </w:divBdr>
            </w:div>
            <w:div w:id="1597445380">
              <w:marLeft w:val="0"/>
              <w:marRight w:val="0"/>
              <w:marTop w:val="0"/>
              <w:marBottom w:val="0"/>
              <w:divBdr>
                <w:top w:val="none" w:sz="0" w:space="0" w:color="auto"/>
                <w:left w:val="none" w:sz="0" w:space="0" w:color="auto"/>
                <w:bottom w:val="none" w:sz="0" w:space="0" w:color="auto"/>
                <w:right w:val="none" w:sz="0" w:space="0" w:color="auto"/>
              </w:divBdr>
            </w:div>
            <w:div w:id="1140922897">
              <w:marLeft w:val="0"/>
              <w:marRight w:val="0"/>
              <w:marTop w:val="0"/>
              <w:marBottom w:val="0"/>
              <w:divBdr>
                <w:top w:val="none" w:sz="0" w:space="0" w:color="auto"/>
                <w:left w:val="none" w:sz="0" w:space="0" w:color="auto"/>
                <w:bottom w:val="none" w:sz="0" w:space="0" w:color="auto"/>
                <w:right w:val="none" w:sz="0" w:space="0" w:color="auto"/>
              </w:divBdr>
            </w:div>
            <w:div w:id="373582496">
              <w:marLeft w:val="0"/>
              <w:marRight w:val="0"/>
              <w:marTop w:val="0"/>
              <w:marBottom w:val="0"/>
              <w:divBdr>
                <w:top w:val="none" w:sz="0" w:space="0" w:color="auto"/>
                <w:left w:val="none" w:sz="0" w:space="0" w:color="auto"/>
                <w:bottom w:val="none" w:sz="0" w:space="0" w:color="auto"/>
                <w:right w:val="none" w:sz="0" w:space="0" w:color="auto"/>
              </w:divBdr>
            </w:div>
            <w:div w:id="831798802">
              <w:marLeft w:val="0"/>
              <w:marRight w:val="0"/>
              <w:marTop w:val="0"/>
              <w:marBottom w:val="0"/>
              <w:divBdr>
                <w:top w:val="none" w:sz="0" w:space="0" w:color="auto"/>
                <w:left w:val="none" w:sz="0" w:space="0" w:color="auto"/>
                <w:bottom w:val="none" w:sz="0" w:space="0" w:color="auto"/>
                <w:right w:val="none" w:sz="0" w:space="0" w:color="auto"/>
              </w:divBdr>
            </w:div>
            <w:div w:id="1273321820">
              <w:marLeft w:val="0"/>
              <w:marRight w:val="0"/>
              <w:marTop w:val="0"/>
              <w:marBottom w:val="0"/>
              <w:divBdr>
                <w:top w:val="none" w:sz="0" w:space="0" w:color="auto"/>
                <w:left w:val="none" w:sz="0" w:space="0" w:color="auto"/>
                <w:bottom w:val="none" w:sz="0" w:space="0" w:color="auto"/>
                <w:right w:val="none" w:sz="0" w:space="0" w:color="auto"/>
              </w:divBdr>
            </w:div>
            <w:div w:id="1285190239">
              <w:marLeft w:val="0"/>
              <w:marRight w:val="0"/>
              <w:marTop w:val="0"/>
              <w:marBottom w:val="0"/>
              <w:divBdr>
                <w:top w:val="none" w:sz="0" w:space="0" w:color="auto"/>
                <w:left w:val="none" w:sz="0" w:space="0" w:color="auto"/>
                <w:bottom w:val="none" w:sz="0" w:space="0" w:color="auto"/>
                <w:right w:val="none" w:sz="0" w:space="0" w:color="auto"/>
              </w:divBdr>
            </w:div>
            <w:div w:id="1191458687">
              <w:marLeft w:val="0"/>
              <w:marRight w:val="0"/>
              <w:marTop w:val="0"/>
              <w:marBottom w:val="0"/>
              <w:divBdr>
                <w:top w:val="none" w:sz="0" w:space="0" w:color="auto"/>
                <w:left w:val="none" w:sz="0" w:space="0" w:color="auto"/>
                <w:bottom w:val="none" w:sz="0" w:space="0" w:color="auto"/>
                <w:right w:val="none" w:sz="0" w:space="0" w:color="auto"/>
              </w:divBdr>
            </w:div>
            <w:div w:id="412891975">
              <w:marLeft w:val="0"/>
              <w:marRight w:val="0"/>
              <w:marTop w:val="0"/>
              <w:marBottom w:val="0"/>
              <w:divBdr>
                <w:top w:val="none" w:sz="0" w:space="0" w:color="auto"/>
                <w:left w:val="none" w:sz="0" w:space="0" w:color="auto"/>
                <w:bottom w:val="none" w:sz="0" w:space="0" w:color="auto"/>
                <w:right w:val="none" w:sz="0" w:space="0" w:color="auto"/>
              </w:divBdr>
            </w:div>
            <w:div w:id="1006715686">
              <w:marLeft w:val="0"/>
              <w:marRight w:val="0"/>
              <w:marTop w:val="0"/>
              <w:marBottom w:val="0"/>
              <w:divBdr>
                <w:top w:val="none" w:sz="0" w:space="0" w:color="auto"/>
                <w:left w:val="none" w:sz="0" w:space="0" w:color="auto"/>
                <w:bottom w:val="none" w:sz="0" w:space="0" w:color="auto"/>
                <w:right w:val="none" w:sz="0" w:space="0" w:color="auto"/>
              </w:divBdr>
            </w:div>
            <w:div w:id="33596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063355">
      <w:bodyDiv w:val="1"/>
      <w:marLeft w:val="0"/>
      <w:marRight w:val="0"/>
      <w:marTop w:val="0"/>
      <w:marBottom w:val="0"/>
      <w:divBdr>
        <w:top w:val="none" w:sz="0" w:space="0" w:color="auto"/>
        <w:left w:val="none" w:sz="0" w:space="0" w:color="auto"/>
        <w:bottom w:val="none" w:sz="0" w:space="0" w:color="auto"/>
        <w:right w:val="none" w:sz="0" w:space="0" w:color="auto"/>
      </w:divBdr>
    </w:div>
    <w:div w:id="1427577629">
      <w:bodyDiv w:val="1"/>
      <w:marLeft w:val="0"/>
      <w:marRight w:val="0"/>
      <w:marTop w:val="0"/>
      <w:marBottom w:val="0"/>
      <w:divBdr>
        <w:top w:val="none" w:sz="0" w:space="0" w:color="auto"/>
        <w:left w:val="none" w:sz="0" w:space="0" w:color="auto"/>
        <w:bottom w:val="none" w:sz="0" w:space="0" w:color="auto"/>
        <w:right w:val="none" w:sz="0" w:space="0" w:color="auto"/>
      </w:divBdr>
    </w:div>
    <w:div w:id="1485512942">
      <w:bodyDiv w:val="1"/>
      <w:marLeft w:val="0"/>
      <w:marRight w:val="0"/>
      <w:marTop w:val="0"/>
      <w:marBottom w:val="0"/>
      <w:divBdr>
        <w:top w:val="none" w:sz="0" w:space="0" w:color="auto"/>
        <w:left w:val="none" w:sz="0" w:space="0" w:color="auto"/>
        <w:bottom w:val="none" w:sz="0" w:space="0" w:color="auto"/>
        <w:right w:val="none" w:sz="0" w:space="0" w:color="auto"/>
      </w:divBdr>
    </w:div>
    <w:div w:id="1575093226">
      <w:bodyDiv w:val="1"/>
      <w:marLeft w:val="0"/>
      <w:marRight w:val="0"/>
      <w:marTop w:val="0"/>
      <w:marBottom w:val="0"/>
      <w:divBdr>
        <w:top w:val="none" w:sz="0" w:space="0" w:color="auto"/>
        <w:left w:val="none" w:sz="0" w:space="0" w:color="auto"/>
        <w:bottom w:val="none" w:sz="0" w:space="0" w:color="auto"/>
        <w:right w:val="none" w:sz="0" w:space="0" w:color="auto"/>
      </w:divBdr>
    </w:div>
    <w:div w:id="1732776106">
      <w:bodyDiv w:val="1"/>
      <w:marLeft w:val="0"/>
      <w:marRight w:val="0"/>
      <w:marTop w:val="0"/>
      <w:marBottom w:val="0"/>
      <w:divBdr>
        <w:top w:val="none" w:sz="0" w:space="0" w:color="auto"/>
        <w:left w:val="none" w:sz="0" w:space="0" w:color="auto"/>
        <w:bottom w:val="none" w:sz="0" w:space="0" w:color="auto"/>
        <w:right w:val="none" w:sz="0" w:space="0" w:color="auto"/>
      </w:divBdr>
    </w:div>
    <w:div w:id="1734156088">
      <w:bodyDiv w:val="1"/>
      <w:marLeft w:val="0"/>
      <w:marRight w:val="0"/>
      <w:marTop w:val="0"/>
      <w:marBottom w:val="0"/>
      <w:divBdr>
        <w:top w:val="none" w:sz="0" w:space="0" w:color="auto"/>
        <w:left w:val="none" w:sz="0" w:space="0" w:color="auto"/>
        <w:bottom w:val="none" w:sz="0" w:space="0" w:color="auto"/>
        <w:right w:val="none" w:sz="0" w:space="0" w:color="auto"/>
      </w:divBdr>
    </w:div>
    <w:div w:id="1771585227">
      <w:bodyDiv w:val="1"/>
      <w:marLeft w:val="0"/>
      <w:marRight w:val="0"/>
      <w:marTop w:val="0"/>
      <w:marBottom w:val="0"/>
      <w:divBdr>
        <w:top w:val="none" w:sz="0" w:space="0" w:color="auto"/>
        <w:left w:val="none" w:sz="0" w:space="0" w:color="auto"/>
        <w:bottom w:val="none" w:sz="0" w:space="0" w:color="auto"/>
        <w:right w:val="none" w:sz="0" w:space="0" w:color="auto"/>
      </w:divBdr>
    </w:div>
    <w:div w:id="1827670105">
      <w:bodyDiv w:val="1"/>
      <w:marLeft w:val="0"/>
      <w:marRight w:val="0"/>
      <w:marTop w:val="0"/>
      <w:marBottom w:val="0"/>
      <w:divBdr>
        <w:top w:val="none" w:sz="0" w:space="0" w:color="auto"/>
        <w:left w:val="none" w:sz="0" w:space="0" w:color="auto"/>
        <w:bottom w:val="none" w:sz="0" w:space="0" w:color="auto"/>
        <w:right w:val="none" w:sz="0" w:space="0" w:color="auto"/>
      </w:divBdr>
    </w:div>
    <w:div w:id="1862431960">
      <w:bodyDiv w:val="1"/>
      <w:marLeft w:val="0"/>
      <w:marRight w:val="0"/>
      <w:marTop w:val="0"/>
      <w:marBottom w:val="0"/>
      <w:divBdr>
        <w:top w:val="none" w:sz="0" w:space="0" w:color="auto"/>
        <w:left w:val="none" w:sz="0" w:space="0" w:color="auto"/>
        <w:bottom w:val="none" w:sz="0" w:space="0" w:color="auto"/>
        <w:right w:val="none" w:sz="0" w:space="0" w:color="auto"/>
      </w:divBdr>
    </w:div>
    <w:div w:id="1917128176">
      <w:bodyDiv w:val="1"/>
      <w:marLeft w:val="0"/>
      <w:marRight w:val="0"/>
      <w:marTop w:val="0"/>
      <w:marBottom w:val="0"/>
      <w:divBdr>
        <w:top w:val="none" w:sz="0" w:space="0" w:color="auto"/>
        <w:left w:val="none" w:sz="0" w:space="0" w:color="auto"/>
        <w:bottom w:val="none" w:sz="0" w:space="0" w:color="auto"/>
        <w:right w:val="none" w:sz="0" w:space="0" w:color="auto"/>
      </w:divBdr>
    </w:div>
    <w:div w:id="1933319709">
      <w:bodyDiv w:val="1"/>
      <w:marLeft w:val="0"/>
      <w:marRight w:val="0"/>
      <w:marTop w:val="0"/>
      <w:marBottom w:val="0"/>
      <w:divBdr>
        <w:top w:val="none" w:sz="0" w:space="0" w:color="auto"/>
        <w:left w:val="none" w:sz="0" w:space="0" w:color="auto"/>
        <w:bottom w:val="none" w:sz="0" w:space="0" w:color="auto"/>
        <w:right w:val="none" w:sz="0" w:space="0" w:color="auto"/>
      </w:divBdr>
    </w:div>
    <w:div w:id="1940871587">
      <w:bodyDiv w:val="1"/>
      <w:marLeft w:val="0"/>
      <w:marRight w:val="0"/>
      <w:marTop w:val="0"/>
      <w:marBottom w:val="0"/>
      <w:divBdr>
        <w:top w:val="none" w:sz="0" w:space="0" w:color="auto"/>
        <w:left w:val="none" w:sz="0" w:space="0" w:color="auto"/>
        <w:bottom w:val="none" w:sz="0" w:space="0" w:color="auto"/>
        <w:right w:val="none" w:sz="0" w:space="0" w:color="auto"/>
      </w:divBdr>
    </w:div>
    <w:div w:id="1987660127">
      <w:bodyDiv w:val="1"/>
      <w:marLeft w:val="0"/>
      <w:marRight w:val="0"/>
      <w:marTop w:val="0"/>
      <w:marBottom w:val="0"/>
      <w:divBdr>
        <w:top w:val="none" w:sz="0" w:space="0" w:color="auto"/>
        <w:left w:val="none" w:sz="0" w:space="0" w:color="auto"/>
        <w:bottom w:val="none" w:sz="0" w:space="0" w:color="auto"/>
        <w:right w:val="none" w:sz="0" w:space="0" w:color="auto"/>
      </w:divBdr>
    </w:div>
    <w:div w:id="1995915000">
      <w:bodyDiv w:val="1"/>
      <w:marLeft w:val="0"/>
      <w:marRight w:val="0"/>
      <w:marTop w:val="0"/>
      <w:marBottom w:val="0"/>
      <w:divBdr>
        <w:top w:val="none" w:sz="0" w:space="0" w:color="auto"/>
        <w:left w:val="none" w:sz="0" w:space="0" w:color="auto"/>
        <w:bottom w:val="none" w:sz="0" w:space="0" w:color="auto"/>
        <w:right w:val="none" w:sz="0" w:space="0" w:color="auto"/>
      </w:divBdr>
    </w:div>
    <w:div w:id="2076002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eader" Target="header8.xml"/><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16" Type="http://schemas.openxmlformats.org/officeDocument/2006/relationships/image" Target="media/image3.png"/><Relationship Id="rId11" Type="http://schemas.openxmlformats.org/officeDocument/2006/relationships/footer" Target="footer2.xml"/><Relationship Id="rId32" Type="http://schemas.openxmlformats.org/officeDocument/2006/relationships/image" Target="media/image19.png"/><Relationship Id="rId37" Type="http://schemas.openxmlformats.org/officeDocument/2006/relationships/header" Target="header5.xml"/><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2.jpeg"/><Relationship Id="rId79" Type="http://schemas.openxmlformats.org/officeDocument/2006/relationships/header" Target="header14.xml"/><Relationship Id="rId5" Type="http://schemas.openxmlformats.org/officeDocument/2006/relationships/webSettings" Target="webSettings.xml"/><Relationship Id="rId61" Type="http://schemas.openxmlformats.org/officeDocument/2006/relationships/image" Target="media/image41.png"/><Relationship Id="rId19" Type="http://schemas.openxmlformats.org/officeDocument/2006/relationships/image" Target="media/image6.emf"/><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3.xml"/><Relationship Id="rId43" Type="http://schemas.openxmlformats.org/officeDocument/2006/relationships/header" Target="header9.xml"/><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header" Target="header11.xml"/><Relationship Id="rId77" Type="http://schemas.openxmlformats.org/officeDocument/2006/relationships/header" Target="header13.xml"/><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0.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image" Target="media/image20.emf"/><Relationship Id="rId38" Type="http://schemas.openxmlformats.org/officeDocument/2006/relationships/header" Target="header6.xml"/><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7.png"/><Relationship Id="rId41" Type="http://schemas.openxmlformats.org/officeDocument/2006/relationships/image" Target="media/image24.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header" Target="header12.xml"/><Relationship Id="rId75" Type="http://schemas.openxmlformats.org/officeDocument/2006/relationships/image" Target="media/image5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emf"/><Relationship Id="rId28" Type="http://schemas.openxmlformats.org/officeDocument/2006/relationships/image" Target="media/image15.png"/><Relationship Id="rId36" Type="http://schemas.openxmlformats.org/officeDocument/2006/relationships/header" Target="header4.xml"/><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header" Target="header10.xml"/><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1.png"/><Relationship Id="rId78" Type="http://schemas.openxmlformats.org/officeDocument/2006/relationships/hyperlink" Target="https://ieeexplore.ieee.org/author/37648874300"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s.google.com/document/d/1sxLzRaxGh0fTgzlXiH-5RgoxpmOZgtX9RD5OH3Dfigw/edit" TargetMode="Externa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header" Target="header7.xml"/><Relationship Id="rId34" Type="http://schemas.openxmlformats.org/officeDocument/2006/relationships/image" Target="media/image21.emf"/><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image" Target="media/image4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emf"/><Relationship Id="rId40" Type="http://schemas.openxmlformats.org/officeDocument/2006/relationships/image" Target="media/image23.png"/><Relationship Id="rId45" Type="http://schemas.openxmlformats.org/officeDocument/2006/relationships/image" Target="media/image25.png"/><Relationship Id="rId66" Type="http://schemas.openxmlformats.org/officeDocument/2006/relationships/image" Target="media/image46.png"/></Relationships>
</file>

<file path=word/_rels/header11.xml.rels><?xml version="1.0" encoding="UTF-8" standalone="yes"?>
<Relationships xmlns="http://schemas.openxmlformats.org/package/2006/relationships"><Relationship Id="rId1" Type="http://schemas.openxmlformats.org/officeDocument/2006/relationships/image" Target="media/image22.png"/></Relationships>
</file>

<file path=word/_rels/header13.xml.rels><?xml version="1.0" encoding="UTF-8" standalone="yes"?>
<Relationships xmlns="http://schemas.openxmlformats.org/package/2006/relationships"><Relationship Id="rId1" Type="http://schemas.openxmlformats.org/officeDocument/2006/relationships/image" Target="media/image22.png"/></Relationships>
</file>

<file path=word/_rels/header3.xml.rels><?xml version="1.0" encoding="UTF-8" standalone="yes"?>
<Relationships xmlns="http://schemas.openxmlformats.org/package/2006/relationships"><Relationship Id="rId1" Type="http://schemas.openxmlformats.org/officeDocument/2006/relationships/image" Target="media/image22.png"/></Relationships>
</file>

<file path=word/_rels/header5.xml.rels><?xml version="1.0" encoding="UTF-8" standalone="yes"?>
<Relationships xmlns="http://schemas.openxmlformats.org/package/2006/relationships"><Relationship Id="rId1" Type="http://schemas.openxmlformats.org/officeDocument/2006/relationships/image" Target="media/image22.png"/></Relationships>
</file>

<file path=word/_rels/header7.xml.rels><?xml version="1.0" encoding="UTF-8" standalone="yes"?>
<Relationships xmlns="http://schemas.openxmlformats.org/package/2006/relationships"><Relationship Id="rId1" Type="http://schemas.openxmlformats.org/officeDocument/2006/relationships/image" Target="media/image22.png"/></Relationships>
</file>

<file path=word/_rels/header9.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A67E547-7970-4982-B400-6A43901E97BA}">
  <we:reference id="wa104099688" version="1.3.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D5B72EF-187F-4D0D-B588-DAF2A78F21AE}">
  <we:reference id="wa200002281" version="1.0.0.0" store="en-US" storeType="OMEX"/>
  <we:alternateReferences>
    <we:reference id="wa200002281" version="1.0.0.0" store="WA2000022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22B74-FDD4-480E-808E-109D94B1F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876</Words>
  <Characters>113299</Characters>
  <Application>Microsoft Office Word</Application>
  <DocSecurity>0</DocSecurity>
  <Lines>944</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Sanjay Rampure</dc:creator>
  <dc:description/>
  <cp:lastModifiedBy>Rahul Rampure</cp:lastModifiedBy>
  <cp:revision>4</cp:revision>
  <cp:lastPrinted>2022-12-05T17:41:00Z</cp:lastPrinted>
  <dcterms:created xsi:type="dcterms:W3CDTF">2022-12-05T17:41:00Z</dcterms:created>
  <dcterms:modified xsi:type="dcterms:W3CDTF">2022-12-05T17:41:00Z</dcterms:modified>
  <dc:language>en-IN</dc:language>
</cp:coreProperties>
</file>